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eastAsia="Times New Roman" w:hAnsi="Times New Roman" w:cs="Times New Roman"/>
          <w:color w:val="auto"/>
        </w:rPr>
        <w:id w:val="-2136247117"/>
        <w:docPartObj>
          <w:docPartGallery w:val="Cover Pages"/>
          <w:docPartUnique/>
        </w:docPartObj>
      </w:sdtPr>
      <w:sdtEndPr>
        <w:rPr>
          <w:b/>
          <w:bCs/>
          <w:color w:val="0070C0"/>
          <w:u w:val="single"/>
        </w:rPr>
      </w:sdtEndPr>
      <w:sdtContent>
        <w:p w14:paraId="361B252F" w14:textId="1DBD121C" w:rsidR="00AF7035" w:rsidRPr="00104866" w:rsidRDefault="008249DB" w:rsidP="000B3B95">
          <w:pPr>
            <w:pStyle w:val="Heading3"/>
            <w:rPr>
              <w:rFonts w:ascii="Times New Roman" w:hAnsi="Times New Roman" w:cs="Times New Roman"/>
            </w:rPr>
          </w:pPr>
          <w:r w:rsidRPr="00104866">
            <w:rPr>
              <w:rFonts w:ascii="Times New Roman" w:hAnsi="Times New Roman" w:cs="Times New Roman"/>
            </w:rPr>
            <w:t xml:space="preserve"> </w:t>
          </w:r>
        </w:p>
        <w:p w14:paraId="45370554" w14:textId="6A82662B" w:rsidR="00AF7035" w:rsidRPr="00104866" w:rsidRDefault="00AF7035" w:rsidP="009C625B">
          <w:pPr>
            <w:ind w:left="1935" w:firstLine="110"/>
            <w:jc w:val="center"/>
          </w:pPr>
        </w:p>
        <w:p w14:paraId="6AD44002" w14:textId="1336DC8D" w:rsidR="00AF7035" w:rsidRPr="00104866" w:rsidRDefault="00AF7035" w:rsidP="009C625B">
          <w:pPr>
            <w:ind w:left="1935" w:firstLine="110"/>
            <w:jc w:val="center"/>
            <w:rPr>
              <w:b/>
              <w:bCs/>
            </w:rPr>
          </w:pPr>
        </w:p>
        <w:p w14:paraId="3AB7BFE0" w14:textId="77777777" w:rsidR="00B611F3" w:rsidRPr="00104866" w:rsidRDefault="00B611F3" w:rsidP="009C625B">
          <w:pPr>
            <w:ind w:left="1935" w:firstLine="110"/>
            <w:jc w:val="center"/>
            <w:rPr>
              <w:b/>
              <w:bCs/>
            </w:rPr>
          </w:pPr>
        </w:p>
        <w:p w14:paraId="7374ABEA" w14:textId="14309A01" w:rsidR="00CB5B77" w:rsidRPr="00104866" w:rsidRDefault="00CB5B77" w:rsidP="00CB5B77">
          <w:pPr>
            <w:pStyle w:val="BodyText"/>
            <w:rPr>
              <w:rFonts w:ascii="Times New Roman" w:hAnsi="Times New Roman"/>
            </w:rPr>
          </w:pPr>
        </w:p>
        <w:p w14:paraId="5DF43381" w14:textId="77777777" w:rsidR="00CB5B77" w:rsidRPr="00104866" w:rsidRDefault="00CB5B77" w:rsidP="00CB5B77">
          <w:pPr>
            <w:pStyle w:val="BodyText"/>
            <w:rPr>
              <w:rFonts w:ascii="Times New Roman" w:hAnsi="Times New Roman"/>
            </w:rPr>
          </w:pPr>
        </w:p>
        <w:p w14:paraId="7C68D3AC" w14:textId="77777777" w:rsidR="00CB5B77" w:rsidRPr="00104866" w:rsidRDefault="00CB5B77" w:rsidP="00CB5B77">
          <w:pPr>
            <w:pStyle w:val="BodyText"/>
            <w:rPr>
              <w:rFonts w:ascii="Times New Roman" w:hAnsi="Times New Roman"/>
            </w:rPr>
          </w:pPr>
        </w:p>
        <w:p w14:paraId="5C8D5855" w14:textId="77777777" w:rsidR="00CB5B77" w:rsidRPr="00104866" w:rsidRDefault="00CB5B77" w:rsidP="00CB5B77">
          <w:pPr>
            <w:pStyle w:val="BodyText"/>
            <w:rPr>
              <w:rFonts w:ascii="Times New Roman" w:hAnsi="Times New Roman"/>
            </w:rPr>
          </w:pPr>
        </w:p>
        <w:p w14:paraId="35828F9E" w14:textId="77777777" w:rsidR="00CB5B77" w:rsidRPr="00104866" w:rsidRDefault="00CB5B77" w:rsidP="00CB5B77">
          <w:pPr>
            <w:pStyle w:val="BodyText"/>
            <w:rPr>
              <w:rFonts w:ascii="Times New Roman" w:hAnsi="Times New Roman"/>
            </w:rPr>
          </w:pPr>
        </w:p>
        <w:p w14:paraId="6CCC78F6" w14:textId="77777777" w:rsidR="00CB5B77" w:rsidRPr="00104866" w:rsidRDefault="00CB5B77" w:rsidP="00CB5B77">
          <w:pPr>
            <w:pStyle w:val="BodyText"/>
            <w:rPr>
              <w:rFonts w:ascii="Times New Roman" w:hAnsi="Times New Roman"/>
            </w:rPr>
          </w:pPr>
        </w:p>
        <w:p w14:paraId="7B496A07" w14:textId="77777777" w:rsidR="00CB5B77" w:rsidRPr="00104866" w:rsidRDefault="00CB5B77" w:rsidP="00CB5B77">
          <w:pPr>
            <w:pStyle w:val="BodyText"/>
            <w:rPr>
              <w:rFonts w:ascii="Times New Roman" w:hAnsi="Times New Roman"/>
            </w:rPr>
          </w:pPr>
        </w:p>
        <w:p w14:paraId="4A7587B4" w14:textId="77777777" w:rsidR="00CB5B77" w:rsidRPr="00104866" w:rsidRDefault="00CB5B77" w:rsidP="00CB5B77">
          <w:pPr>
            <w:pStyle w:val="BodyText"/>
            <w:rPr>
              <w:rFonts w:ascii="Times New Roman" w:hAnsi="Times New Roman"/>
            </w:rPr>
          </w:pPr>
        </w:p>
        <w:p w14:paraId="19E3D34B" w14:textId="77777777" w:rsidR="00CB5B77" w:rsidRPr="00104866" w:rsidRDefault="00CB5B77" w:rsidP="00CB5B77">
          <w:pPr>
            <w:pStyle w:val="BodyText"/>
            <w:rPr>
              <w:rFonts w:ascii="Times New Roman" w:hAnsi="Times New Roman"/>
            </w:rPr>
          </w:pPr>
        </w:p>
        <w:p w14:paraId="542DA1FC" w14:textId="77777777" w:rsidR="00CB5B77" w:rsidRPr="00104866" w:rsidRDefault="00CB5B77" w:rsidP="00CB5B77">
          <w:pPr>
            <w:pStyle w:val="BodyText"/>
            <w:rPr>
              <w:rFonts w:ascii="Times New Roman" w:hAnsi="Times New Roman"/>
            </w:rPr>
          </w:pPr>
        </w:p>
        <w:p w14:paraId="75AC3429" w14:textId="77777777" w:rsidR="00CB5B77" w:rsidRPr="00104866" w:rsidRDefault="00CB5B77" w:rsidP="00CB5B77">
          <w:pPr>
            <w:pStyle w:val="BodyText"/>
            <w:rPr>
              <w:rFonts w:ascii="Times New Roman" w:hAnsi="Times New Roman"/>
            </w:rPr>
          </w:pPr>
        </w:p>
        <w:p w14:paraId="6A59ED25" w14:textId="77777777" w:rsidR="00CB5B77" w:rsidRPr="00104866" w:rsidRDefault="00CB5B77" w:rsidP="00CB5B77">
          <w:pPr>
            <w:pStyle w:val="BodyText"/>
            <w:rPr>
              <w:rFonts w:ascii="Times New Roman" w:hAnsi="Times New Roman"/>
            </w:rPr>
          </w:pPr>
        </w:p>
        <w:p w14:paraId="55115351" w14:textId="77777777" w:rsidR="00CB5B77" w:rsidRPr="00104866" w:rsidRDefault="00CB5B77" w:rsidP="00CB5B77">
          <w:pPr>
            <w:pStyle w:val="BodyText"/>
            <w:rPr>
              <w:rFonts w:ascii="Times New Roman" w:hAnsi="Times New Roman"/>
            </w:rPr>
          </w:pPr>
          <w:r w:rsidRPr="00104866">
            <w:rPr>
              <w:rFonts w:ascii="Times New Roman" w:hAnsi="Times New Roman"/>
              <w:noProof/>
              <w:lang w:val="en-US" w:eastAsia="en-US" w:bidi="ne-NP"/>
            </w:rPr>
            <mc:AlternateContent>
              <mc:Choice Requires="wps">
                <w:drawing>
                  <wp:anchor distT="0" distB="0" distL="0" distR="0" simplePos="0" relativeHeight="251751424" behindDoc="1" locked="0" layoutInCell="1" allowOverlap="1" wp14:anchorId="1380C3EB" wp14:editId="4DE8C79E">
                    <wp:simplePos x="0" y="0"/>
                    <wp:positionH relativeFrom="page">
                      <wp:posOffset>0</wp:posOffset>
                    </wp:positionH>
                    <wp:positionV relativeFrom="page">
                      <wp:posOffset>0</wp:posOffset>
                    </wp:positionV>
                    <wp:extent cx="7562850" cy="10696575"/>
                    <wp:effectExtent l="0" t="0" r="0" b="0"/>
                    <wp:wrapNone/>
                    <wp:docPr id="45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2850" cy="10696575"/>
                            </a:xfrm>
                            <a:custGeom>
                              <a:avLst/>
                              <a:gdLst/>
                              <a:ahLst/>
                              <a:cxnLst/>
                              <a:rect l="l" t="t" r="r" b="b"/>
                              <a:pathLst>
                                <a:path w="7562850" h="10696575">
                                  <a:moveTo>
                                    <a:pt x="7562849" y="10696574"/>
                                  </a:moveTo>
                                  <a:lnTo>
                                    <a:pt x="0" y="10696574"/>
                                  </a:lnTo>
                                  <a:lnTo>
                                    <a:pt x="0" y="0"/>
                                  </a:lnTo>
                                  <a:lnTo>
                                    <a:pt x="7562849" y="0"/>
                                  </a:lnTo>
                                  <a:lnTo>
                                    <a:pt x="7562849" y="10696574"/>
                                  </a:lnTo>
                                  <a:close/>
                                </a:path>
                              </a:pathLst>
                            </a:custGeom>
                            <a:solidFill>
                              <a:srgbClr val="9EC7EC"/>
                            </a:solidFill>
                          </wps:spPr>
                          <wps:bodyPr wrap="square" lIns="0" tIns="0" rIns="0" bIns="0" rtlCol="0">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F9DCAD0" id="Graphic 1" o:spid="_x0000_s1026" style="position:absolute;margin-left:0;margin-top:0;width:595.5pt;height:842.25pt;z-index:-251565056;visibility:visible;mso-wrap-style:square;mso-wrap-distance-left:0;mso-wrap-distance-top:0;mso-wrap-distance-right:0;mso-wrap-distance-bottom:0;mso-position-horizontal:absolute;mso-position-horizontal-relative:page;mso-position-vertical:absolute;mso-position-vertical-relative:page;v-text-anchor:top" coordsize="7562850,10696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" path="m7562849,10696574l,10696574,,,7562849,r,10696574xe" fillcolor="#9ec7ec" stroked="f">
                    <v:path arrowok="t"/>
                    <w10:wrap anchorx="page" anchory="page"/>
                  </v:shape>
                </w:pict>
              </mc:Fallback>
            </mc:AlternateContent>
          </w:r>
          <w:r w:rsidRPr="00104866">
            <w:rPr>
              <w:rFonts w:ascii="Times New Roman" w:hAnsi="Times New Roman"/>
              <w:noProof/>
              <w:lang w:val="en-US" w:eastAsia="en-US" w:bidi="ne-NP"/>
            </w:rPr>
            <w:drawing>
              <wp:anchor distT="0" distB="0" distL="0" distR="0" simplePos="0" relativeHeight="251749376" behindDoc="0" locked="0" layoutInCell="1" allowOverlap="1" wp14:anchorId="763EC98B" wp14:editId="61C6CED5">
                <wp:simplePos x="0" y="0"/>
                <wp:positionH relativeFrom="page">
                  <wp:posOffset>0</wp:posOffset>
                </wp:positionH>
                <wp:positionV relativeFrom="page">
                  <wp:posOffset>756284</wp:posOffset>
                </wp:positionV>
                <wp:extent cx="7562850" cy="2029589"/>
                <wp:effectExtent l="0" t="0" r="0" b="0"/>
                <wp:wrapNone/>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7562850" cy="2029589"/>
                        </a:xfrm>
                        <a:prstGeom prst="rect">
                          <a:avLst/>
                        </a:prstGeom>
                      </pic:spPr>
                    </pic:pic>
                  </a:graphicData>
                </a:graphic>
              </wp:anchor>
            </w:drawing>
          </w:r>
          <w:r w:rsidRPr="00104866">
            <w:rPr>
              <w:rFonts w:ascii="Times New Roman" w:hAnsi="Times New Roman"/>
              <w:noProof/>
              <w:lang w:val="en-US" w:eastAsia="en-US" w:bidi="ne-NP"/>
            </w:rPr>
            <w:drawing>
              <wp:anchor distT="0" distB="0" distL="0" distR="0" simplePos="0" relativeHeight="251750400" behindDoc="0" locked="0" layoutInCell="1" allowOverlap="1" wp14:anchorId="22F9AC9A" wp14:editId="5F5F6703">
                <wp:simplePos x="0" y="0"/>
                <wp:positionH relativeFrom="page">
                  <wp:posOffset>0</wp:posOffset>
                </wp:positionH>
                <wp:positionV relativeFrom="page">
                  <wp:posOffset>3126427</wp:posOffset>
                </wp:positionV>
                <wp:extent cx="7562850" cy="4440322"/>
                <wp:effectExtent l="0" t="0" r="0" b="0"/>
                <wp:wrapNone/>
                <wp:docPr id="452"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9" cstate="print"/>
                        <a:stretch>
                          <a:fillRect/>
                        </a:stretch>
                      </pic:blipFill>
                      <pic:spPr>
                        <a:xfrm>
                          <a:off x="0" y="0"/>
                          <a:ext cx="7562850" cy="4440322"/>
                        </a:xfrm>
                        <a:prstGeom prst="rect">
                          <a:avLst/>
                        </a:prstGeom>
                      </pic:spPr>
                    </pic:pic>
                  </a:graphicData>
                </a:graphic>
              </wp:anchor>
            </w:drawing>
          </w:r>
        </w:p>
        <w:p w14:paraId="14B62611" w14:textId="77777777" w:rsidR="00CB5B77" w:rsidRPr="00104866" w:rsidRDefault="00CB5B77" w:rsidP="00CB5B77">
          <w:pPr>
            <w:pStyle w:val="BodyText"/>
            <w:rPr>
              <w:rFonts w:ascii="Times New Roman" w:hAnsi="Times New Roman"/>
            </w:rPr>
          </w:pPr>
        </w:p>
        <w:p w14:paraId="2ADF1346" w14:textId="77777777" w:rsidR="00CB5B77" w:rsidRPr="00104866" w:rsidRDefault="00CB5B77" w:rsidP="00CB5B77">
          <w:pPr>
            <w:pStyle w:val="BodyText"/>
            <w:rPr>
              <w:rFonts w:ascii="Times New Roman" w:hAnsi="Times New Roman"/>
            </w:rPr>
          </w:pPr>
        </w:p>
        <w:p w14:paraId="4AF327A4" w14:textId="77777777" w:rsidR="00CB5B77" w:rsidRPr="00104866" w:rsidRDefault="00CB5B77" w:rsidP="00CB5B77">
          <w:pPr>
            <w:pStyle w:val="BodyText"/>
            <w:rPr>
              <w:rFonts w:ascii="Times New Roman" w:hAnsi="Times New Roman"/>
            </w:rPr>
          </w:pPr>
        </w:p>
        <w:p w14:paraId="6D4495CB" w14:textId="77777777" w:rsidR="00CB5B77" w:rsidRPr="00104866" w:rsidRDefault="00CB5B77" w:rsidP="00CB5B77">
          <w:pPr>
            <w:pStyle w:val="BodyText"/>
            <w:rPr>
              <w:rFonts w:ascii="Times New Roman" w:hAnsi="Times New Roman"/>
            </w:rPr>
          </w:pPr>
        </w:p>
        <w:p w14:paraId="7B337711" w14:textId="77777777" w:rsidR="00CB5B77" w:rsidRPr="00104866" w:rsidRDefault="00CB5B77" w:rsidP="00CB5B77">
          <w:pPr>
            <w:pStyle w:val="BodyText"/>
            <w:rPr>
              <w:rFonts w:ascii="Times New Roman" w:hAnsi="Times New Roman"/>
            </w:rPr>
          </w:pPr>
        </w:p>
        <w:p w14:paraId="006BBDCB" w14:textId="77777777" w:rsidR="00CB5B77" w:rsidRPr="00104866" w:rsidRDefault="00CB5B77" w:rsidP="00CB5B77">
          <w:pPr>
            <w:pStyle w:val="BodyText"/>
            <w:rPr>
              <w:rFonts w:ascii="Times New Roman" w:hAnsi="Times New Roman"/>
            </w:rPr>
          </w:pPr>
        </w:p>
        <w:p w14:paraId="405CB68A" w14:textId="77777777" w:rsidR="00CB5B77" w:rsidRPr="00104866" w:rsidRDefault="00CB5B77" w:rsidP="00CB5B77">
          <w:pPr>
            <w:pStyle w:val="BodyText"/>
            <w:rPr>
              <w:rFonts w:ascii="Times New Roman" w:hAnsi="Times New Roman"/>
            </w:rPr>
          </w:pPr>
        </w:p>
        <w:p w14:paraId="3FD3A2E7" w14:textId="77777777" w:rsidR="00CB5B77" w:rsidRPr="00104866" w:rsidRDefault="00CB5B77" w:rsidP="00CB5B77">
          <w:pPr>
            <w:pStyle w:val="BodyText"/>
            <w:rPr>
              <w:rFonts w:ascii="Times New Roman" w:hAnsi="Times New Roman"/>
            </w:rPr>
          </w:pPr>
        </w:p>
        <w:p w14:paraId="351D43E5" w14:textId="77777777" w:rsidR="00CB5B77" w:rsidRPr="00104866" w:rsidRDefault="00CB5B77" w:rsidP="00CB5B77">
          <w:pPr>
            <w:pStyle w:val="BodyText"/>
            <w:rPr>
              <w:rFonts w:ascii="Times New Roman" w:hAnsi="Times New Roman"/>
            </w:rPr>
          </w:pPr>
        </w:p>
        <w:p w14:paraId="3EC28913" w14:textId="77777777" w:rsidR="00CB5B77" w:rsidRPr="00104866" w:rsidRDefault="00CB5B77" w:rsidP="00CB5B77">
          <w:pPr>
            <w:pStyle w:val="BodyText"/>
            <w:rPr>
              <w:rFonts w:ascii="Times New Roman" w:hAnsi="Times New Roman"/>
            </w:rPr>
          </w:pPr>
        </w:p>
        <w:p w14:paraId="4811726C" w14:textId="77777777" w:rsidR="00CB5B77" w:rsidRPr="00104866" w:rsidRDefault="00CB5B77" w:rsidP="00CB5B77">
          <w:pPr>
            <w:pStyle w:val="BodyText"/>
            <w:rPr>
              <w:rFonts w:ascii="Times New Roman" w:hAnsi="Times New Roman"/>
            </w:rPr>
          </w:pPr>
        </w:p>
        <w:p w14:paraId="605F6EE0" w14:textId="77777777" w:rsidR="00CB5B77" w:rsidRPr="00104866" w:rsidRDefault="00CB5B77" w:rsidP="00CB5B77">
          <w:pPr>
            <w:pStyle w:val="BodyText"/>
            <w:spacing w:before="645"/>
            <w:rPr>
              <w:rFonts w:ascii="Times New Roman" w:hAnsi="Times New Roman"/>
            </w:rPr>
          </w:pPr>
        </w:p>
        <w:p w14:paraId="482D78D1" w14:textId="77777777" w:rsidR="00CB5B77" w:rsidRPr="00104866" w:rsidRDefault="00CB5B77" w:rsidP="00CB5B77">
          <w:pPr>
            <w:pStyle w:val="BodyText"/>
            <w:spacing w:line="290" w:lineRule="auto"/>
            <w:ind w:left="1836" w:right="116" w:hanging="1385"/>
            <w:rPr>
              <w:rFonts w:ascii="Times New Roman" w:hAnsi="Times New Roman"/>
            </w:rPr>
          </w:pPr>
          <w:r w:rsidRPr="00104866">
            <w:rPr>
              <w:rFonts w:ascii="Times New Roman" w:hAnsi="Times New Roman"/>
              <w:color w:val="231F20"/>
              <w:w w:val="105"/>
            </w:rPr>
            <w:t>VIN WORKCAMP(STV) PROJECTS 2026</w:t>
          </w:r>
        </w:p>
        <w:p w14:paraId="2B71081B" w14:textId="77777777" w:rsidR="00B611F3" w:rsidRPr="00104866" w:rsidRDefault="00B611F3" w:rsidP="009C625B">
          <w:pPr>
            <w:ind w:left="1935" w:firstLine="110"/>
            <w:jc w:val="center"/>
            <w:rPr>
              <w:b/>
              <w:bCs/>
            </w:rPr>
          </w:pPr>
        </w:p>
        <w:p w14:paraId="2A50AAE2" w14:textId="77777777" w:rsidR="00B611F3" w:rsidRPr="00104866" w:rsidRDefault="00B611F3" w:rsidP="009C625B">
          <w:pPr>
            <w:ind w:left="1935" w:firstLine="110"/>
            <w:jc w:val="center"/>
            <w:rPr>
              <w:b/>
              <w:bCs/>
            </w:rPr>
          </w:pPr>
        </w:p>
        <w:p w14:paraId="73B866FB" w14:textId="77777777" w:rsidR="00B611F3" w:rsidRPr="00104866" w:rsidRDefault="00B611F3" w:rsidP="009C625B">
          <w:pPr>
            <w:ind w:left="1935" w:firstLine="110"/>
            <w:jc w:val="center"/>
            <w:rPr>
              <w:b/>
              <w:bCs/>
            </w:rPr>
          </w:pPr>
        </w:p>
        <w:p w14:paraId="0453A4F2" w14:textId="77777777" w:rsidR="00B611F3" w:rsidRPr="00104866" w:rsidRDefault="00B611F3" w:rsidP="009C625B">
          <w:pPr>
            <w:ind w:left="1935" w:firstLine="110"/>
            <w:jc w:val="center"/>
            <w:rPr>
              <w:b/>
              <w:bCs/>
            </w:rPr>
          </w:pPr>
        </w:p>
        <w:p w14:paraId="17EB91D6" w14:textId="77777777" w:rsidR="00B611F3" w:rsidRPr="00104866" w:rsidRDefault="00B611F3" w:rsidP="009C625B">
          <w:pPr>
            <w:ind w:left="1935" w:firstLine="110"/>
            <w:jc w:val="center"/>
            <w:rPr>
              <w:b/>
              <w:bCs/>
            </w:rPr>
          </w:pPr>
        </w:p>
        <w:p w14:paraId="434681E1" w14:textId="77777777" w:rsidR="00B611F3" w:rsidRPr="00104866" w:rsidRDefault="00B611F3" w:rsidP="009C625B">
          <w:pPr>
            <w:ind w:left="1935" w:firstLine="110"/>
            <w:jc w:val="center"/>
            <w:rPr>
              <w:b/>
              <w:bCs/>
            </w:rPr>
          </w:pPr>
        </w:p>
        <w:p w14:paraId="02F164FE" w14:textId="77777777" w:rsidR="00B611F3" w:rsidRPr="00104866" w:rsidRDefault="00B611F3" w:rsidP="009C625B">
          <w:pPr>
            <w:ind w:left="1935" w:firstLine="110"/>
            <w:jc w:val="center"/>
            <w:rPr>
              <w:b/>
              <w:bCs/>
            </w:rPr>
          </w:pPr>
        </w:p>
        <w:p w14:paraId="01BC05FF" w14:textId="77777777" w:rsidR="00B611F3" w:rsidRPr="00104866" w:rsidRDefault="00B611F3" w:rsidP="009C625B">
          <w:pPr>
            <w:ind w:left="1935" w:firstLine="110"/>
            <w:jc w:val="center"/>
            <w:rPr>
              <w:b/>
              <w:bCs/>
            </w:rPr>
          </w:pPr>
        </w:p>
        <w:p w14:paraId="253EB114" w14:textId="77777777" w:rsidR="00B611F3" w:rsidRPr="00104866" w:rsidRDefault="00B611F3" w:rsidP="009C625B">
          <w:pPr>
            <w:ind w:left="1935" w:firstLine="110"/>
            <w:jc w:val="center"/>
            <w:rPr>
              <w:b/>
              <w:bCs/>
            </w:rPr>
          </w:pPr>
        </w:p>
        <w:p w14:paraId="711C0188" w14:textId="77777777" w:rsidR="00B611F3" w:rsidRPr="00104866" w:rsidRDefault="00B611F3" w:rsidP="009C625B">
          <w:pPr>
            <w:ind w:left="1935" w:firstLine="110"/>
            <w:jc w:val="center"/>
            <w:rPr>
              <w:b/>
              <w:bCs/>
            </w:rPr>
          </w:pPr>
        </w:p>
        <w:p w14:paraId="5A73BC96" w14:textId="77777777" w:rsidR="00B611F3" w:rsidRPr="00104866" w:rsidRDefault="00B611F3" w:rsidP="009C625B">
          <w:pPr>
            <w:ind w:left="1935" w:firstLine="110"/>
            <w:jc w:val="center"/>
            <w:rPr>
              <w:b/>
              <w:bCs/>
            </w:rPr>
          </w:pPr>
        </w:p>
        <w:p w14:paraId="25169BD6" w14:textId="77777777" w:rsidR="00B611F3" w:rsidRPr="00104866" w:rsidRDefault="00B611F3" w:rsidP="009C625B">
          <w:pPr>
            <w:ind w:left="1935" w:firstLine="110"/>
            <w:jc w:val="center"/>
            <w:rPr>
              <w:b/>
              <w:bCs/>
            </w:rPr>
          </w:pPr>
        </w:p>
        <w:p w14:paraId="6F65364F" w14:textId="77777777" w:rsidR="00B611F3" w:rsidRPr="00104866" w:rsidRDefault="00B611F3" w:rsidP="009C625B">
          <w:pPr>
            <w:ind w:left="1935" w:firstLine="110"/>
            <w:jc w:val="center"/>
            <w:rPr>
              <w:b/>
              <w:bCs/>
            </w:rPr>
          </w:pPr>
        </w:p>
        <w:p w14:paraId="18E15F2D" w14:textId="77777777" w:rsidR="00B611F3" w:rsidRPr="00104866" w:rsidRDefault="00B611F3" w:rsidP="009C625B">
          <w:pPr>
            <w:ind w:left="1935" w:firstLine="110"/>
            <w:jc w:val="center"/>
            <w:rPr>
              <w:b/>
              <w:bCs/>
            </w:rPr>
          </w:pPr>
        </w:p>
        <w:p w14:paraId="190CF92C" w14:textId="77777777" w:rsidR="00B611F3" w:rsidRPr="00104866" w:rsidRDefault="00B611F3" w:rsidP="009C625B">
          <w:pPr>
            <w:ind w:left="1935" w:firstLine="110"/>
            <w:jc w:val="center"/>
            <w:rPr>
              <w:b/>
              <w:bCs/>
            </w:rPr>
          </w:pPr>
        </w:p>
        <w:p w14:paraId="680B57B5" w14:textId="02C1AD52" w:rsidR="00B611F3" w:rsidRPr="00104866" w:rsidRDefault="00CB5B77" w:rsidP="00CB5B77">
          <w:pPr>
            <w:pStyle w:val="BodyText"/>
            <w:spacing w:line="290" w:lineRule="auto"/>
            <w:ind w:right="116"/>
            <w:jc w:val="center"/>
            <w:rPr>
              <w:rFonts w:ascii="Times New Roman" w:hAnsi="Times New Roman"/>
              <w:b/>
              <w:sz w:val="72"/>
            </w:rPr>
          </w:pPr>
          <w:r w:rsidRPr="00104866">
            <w:rPr>
              <w:rFonts w:ascii="Times New Roman" w:hAnsi="Times New Roman"/>
              <w:b/>
              <w:color w:val="231F20"/>
              <w:w w:val="105"/>
              <w:sz w:val="72"/>
            </w:rPr>
            <w:t>VIN WORKCAMP(STV) PROJECTS 2026</w:t>
          </w:r>
        </w:p>
        <w:p w14:paraId="66CC4AEA" w14:textId="77777777" w:rsidR="00B611F3" w:rsidRPr="00104866" w:rsidRDefault="00B611F3" w:rsidP="00914FCF">
          <w:pPr>
            <w:rPr>
              <w:b/>
              <w:bCs/>
            </w:rPr>
          </w:pPr>
        </w:p>
        <w:p w14:paraId="7FD3FFF2" w14:textId="77777777" w:rsidR="00AF7035" w:rsidRPr="00104866" w:rsidRDefault="00AF7035" w:rsidP="00CB5B77">
          <w:pPr>
            <w:rPr>
              <w:b/>
              <w:color w:val="0070C0"/>
              <w:sz w:val="28"/>
              <w:u w:val="single"/>
            </w:rPr>
          </w:pPr>
        </w:p>
        <w:p w14:paraId="030EE0C0" w14:textId="77777777" w:rsidR="00B117D7" w:rsidRPr="00104866" w:rsidRDefault="0076163F" w:rsidP="009C625B">
          <w:pPr>
            <w:ind w:left="166"/>
            <w:jc w:val="both"/>
            <w:rPr>
              <w:b/>
              <w:color w:val="0070C0"/>
              <w:u w:val="single"/>
            </w:rPr>
          </w:pPr>
        </w:p>
      </w:sdtContent>
    </w:sdt>
    <w:sdt>
      <w:sdtPr>
        <w:rPr>
          <w:rFonts w:ascii="Times New Roman" w:eastAsiaTheme="minorEastAsia" w:hAnsi="Times New Roman" w:cs="Times New Roman"/>
          <w:color w:val="auto"/>
          <w:sz w:val="24"/>
          <w:szCs w:val="24"/>
          <w:lang w:val="en-SG" w:eastAsia="en-SG"/>
        </w:rPr>
        <w:id w:val="963698046"/>
        <w:docPartObj>
          <w:docPartGallery w:val="Table of Contents"/>
          <w:docPartUnique/>
        </w:docPartObj>
      </w:sdtPr>
      <w:sdtEndPr>
        <w:rPr>
          <w:b/>
          <w:bCs/>
          <w:noProof/>
          <w:lang w:val="en-US" w:eastAsia="en-US"/>
        </w:rPr>
      </w:sdtEndPr>
      <w:sdtContent>
        <w:p w14:paraId="6CD0E6B6" w14:textId="77777777" w:rsidR="00D17A71" w:rsidRPr="00104866" w:rsidRDefault="00D17A71" w:rsidP="009C625B">
          <w:pPr>
            <w:pStyle w:val="TOCHeading"/>
            <w:jc w:val="both"/>
            <w:rPr>
              <w:rFonts w:ascii="Times New Roman" w:hAnsi="Times New Roman" w:cs="Times New Roman"/>
              <w:b/>
              <w:sz w:val="40"/>
              <w:szCs w:val="24"/>
            </w:rPr>
          </w:pPr>
          <w:r w:rsidRPr="00104866">
            <w:rPr>
              <w:rFonts w:ascii="Times New Roman" w:hAnsi="Times New Roman" w:cs="Times New Roman"/>
              <w:b/>
              <w:sz w:val="40"/>
              <w:szCs w:val="24"/>
            </w:rPr>
            <w:t>Contents</w:t>
          </w:r>
          <w:bookmarkStart w:id="0" w:name="_GoBack"/>
          <w:bookmarkEnd w:id="0"/>
        </w:p>
        <w:p w14:paraId="74850F2B" w14:textId="2ACFCC94" w:rsidR="00562F26" w:rsidRDefault="00D17A71">
          <w:pPr>
            <w:pStyle w:val="TOC1"/>
            <w:tabs>
              <w:tab w:val="right" w:leader="dot" w:pos="9016"/>
            </w:tabs>
            <w:rPr>
              <w:rFonts w:asciiTheme="minorHAnsi" w:eastAsiaTheme="minorEastAsia" w:hAnsiTheme="minorHAnsi" w:cstheme="minorBidi"/>
              <w:noProof/>
              <w:sz w:val="22"/>
              <w:szCs w:val="20"/>
              <w:lang w:bidi="ne-NP"/>
            </w:rPr>
          </w:pPr>
          <w:r w:rsidRPr="00104866">
            <w:fldChar w:fldCharType="begin"/>
          </w:r>
          <w:r w:rsidRPr="00104866">
            <w:instrText xml:space="preserve"> TOC \o "1-3" \h \z \u </w:instrText>
          </w:r>
          <w:r w:rsidRPr="00104866">
            <w:fldChar w:fldCharType="separate"/>
          </w:r>
          <w:hyperlink w:anchor="_Toc216966641" w:history="1">
            <w:r w:rsidR="00562F26" w:rsidRPr="0087098A">
              <w:rPr>
                <w:rStyle w:val="Hyperlink"/>
                <w:noProof/>
              </w:rPr>
              <w:t>Volunteers Initiative Nepal (VIN)</w:t>
            </w:r>
            <w:r w:rsidR="00562F26">
              <w:rPr>
                <w:noProof/>
                <w:webHidden/>
              </w:rPr>
              <w:tab/>
            </w:r>
            <w:r w:rsidR="00562F26">
              <w:rPr>
                <w:noProof/>
                <w:webHidden/>
              </w:rPr>
              <w:fldChar w:fldCharType="begin"/>
            </w:r>
            <w:r w:rsidR="00562F26">
              <w:rPr>
                <w:noProof/>
                <w:webHidden/>
              </w:rPr>
              <w:instrText xml:space="preserve"> PAGEREF _Toc216966641 \h </w:instrText>
            </w:r>
            <w:r w:rsidR="00562F26">
              <w:rPr>
                <w:noProof/>
                <w:webHidden/>
              </w:rPr>
            </w:r>
            <w:r w:rsidR="00562F26">
              <w:rPr>
                <w:noProof/>
                <w:webHidden/>
              </w:rPr>
              <w:fldChar w:fldCharType="separate"/>
            </w:r>
            <w:r w:rsidR="00562F26">
              <w:rPr>
                <w:noProof/>
                <w:webHidden/>
              </w:rPr>
              <w:t>2</w:t>
            </w:r>
            <w:r w:rsidR="00562F26">
              <w:rPr>
                <w:noProof/>
                <w:webHidden/>
              </w:rPr>
              <w:fldChar w:fldCharType="end"/>
            </w:r>
          </w:hyperlink>
        </w:p>
        <w:p w14:paraId="2FA3D577" w14:textId="6DA0549B" w:rsidR="00562F26" w:rsidRDefault="00562F26">
          <w:pPr>
            <w:pStyle w:val="TOC1"/>
            <w:tabs>
              <w:tab w:val="right" w:leader="dot" w:pos="9016"/>
            </w:tabs>
            <w:rPr>
              <w:rFonts w:asciiTheme="minorHAnsi" w:eastAsiaTheme="minorEastAsia" w:hAnsiTheme="minorHAnsi" w:cstheme="minorBidi"/>
              <w:noProof/>
              <w:sz w:val="22"/>
              <w:szCs w:val="20"/>
              <w:lang w:bidi="ne-NP"/>
            </w:rPr>
          </w:pPr>
          <w:hyperlink w:anchor="_Toc216966642" w:history="1">
            <w:r w:rsidRPr="0087098A">
              <w:rPr>
                <w:rStyle w:val="Hyperlink"/>
                <w:noProof/>
              </w:rPr>
              <w:t>Our Mission</w:t>
            </w:r>
            <w:r>
              <w:rPr>
                <w:noProof/>
                <w:webHidden/>
              </w:rPr>
              <w:tab/>
            </w:r>
            <w:r>
              <w:rPr>
                <w:noProof/>
                <w:webHidden/>
              </w:rPr>
              <w:fldChar w:fldCharType="begin"/>
            </w:r>
            <w:r>
              <w:rPr>
                <w:noProof/>
                <w:webHidden/>
              </w:rPr>
              <w:instrText xml:space="preserve"> PAGEREF _Toc216966642 \h </w:instrText>
            </w:r>
            <w:r>
              <w:rPr>
                <w:noProof/>
                <w:webHidden/>
              </w:rPr>
            </w:r>
            <w:r>
              <w:rPr>
                <w:noProof/>
                <w:webHidden/>
              </w:rPr>
              <w:fldChar w:fldCharType="separate"/>
            </w:r>
            <w:r>
              <w:rPr>
                <w:noProof/>
                <w:webHidden/>
              </w:rPr>
              <w:t>3</w:t>
            </w:r>
            <w:r>
              <w:rPr>
                <w:noProof/>
                <w:webHidden/>
              </w:rPr>
              <w:fldChar w:fldCharType="end"/>
            </w:r>
          </w:hyperlink>
        </w:p>
        <w:p w14:paraId="3B40FEFD" w14:textId="163EF8C4" w:rsidR="00562F26" w:rsidRDefault="00562F26">
          <w:pPr>
            <w:pStyle w:val="TOC1"/>
            <w:tabs>
              <w:tab w:val="right" w:leader="dot" w:pos="9016"/>
            </w:tabs>
            <w:rPr>
              <w:rFonts w:asciiTheme="minorHAnsi" w:eastAsiaTheme="minorEastAsia" w:hAnsiTheme="minorHAnsi" w:cstheme="minorBidi"/>
              <w:noProof/>
              <w:sz w:val="22"/>
              <w:szCs w:val="20"/>
              <w:lang w:bidi="ne-NP"/>
            </w:rPr>
          </w:pPr>
          <w:hyperlink w:anchor="_Toc216966643" w:history="1">
            <w:r w:rsidRPr="0087098A">
              <w:rPr>
                <w:rStyle w:val="Hyperlink"/>
                <w:noProof/>
              </w:rPr>
              <w:t>General information about the workcamp:</w:t>
            </w:r>
            <w:r>
              <w:rPr>
                <w:noProof/>
                <w:webHidden/>
              </w:rPr>
              <w:tab/>
            </w:r>
            <w:r>
              <w:rPr>
                <w:noProof/>
                <w:webHidden/>
              </w:rPr>
              <w:fldChar w:fldCharType="begin"/>
            </w:r>
            <w:r>
              <w:rPr>
                <w:noProof/>
                <w:webHidden/>
              </w:rPr>
              <w:instrText xml:space="preserve"> PAGEREF _Toc216966643 \h </w:instrText>
            </w:r>
            <w:r>
              <w:rPr>
                <w:noProof/>
                <w:webHidden/>
              </w:rPr>
            </w:r>
            <w:r>
              <w:rPr>
                <w:noProof/>
                <w:webHidden/>
              </w:rPr>
              <w:fldChar w:fldCharType="separate"/>
            </w:r>
            <w:r>
              <w:rPr>
                <w:noProof/>
                <w:webHidden/>
              </w:rPr>
              <w:t>4</w:t>
            </w:r>
            <w:r>
              <w:rPr>
                <w:noProof/>
                <w:webHidden/>
              </w:rPr>
              <w:fldChar w:fldCharType="end"/>
            </w:r>
          </w:hyperlink>
        </w:p>
        <w:p w14:paraId="4782F1B2" w14:textId="33DEE773" w:rsidR="00562F26" w:rsidRDefault="00562F26">
          <w:pPr>
            <w:pStyle w:val="TOC1"/>
            <w:tabs>
              <w:tab w:val="right" w:leader="dot" w:pos="9016"/>
            </w:tabs>
            <w:rPr>
              <w:rFonts w:asciiTheme="minorHAnsi" w:eastAsiaTheme="minorEastAsia" w:hAnsiTheme="minorHAnsi" w:cstheme="minorBidi"/>
              <w:noProof/>
              <w:sz w:val="22"/>
              <w:szCs w:val="20"/>
              <w:lang w:bidi="ne-NP"/>
            </w:rPr>
          </w:pPr>
          <w:hyperlink w:anchor="_Toc216966644" w:history="1">
            <w:r w:rsidRPr="0087098A">
              <w:rPr>
                <w:rStyle w:val="Hyperlink"/>
                <w:noProof/>
              </w:rPr>
              <w:t>Placement Support Process:</w:t>
            </w:r>
            <w:r>
              <w:rPr>
                <w:noProof/>
                <w:webHidden/>
              </w:rPr>
              <w:tab/>
            </w:r>
            <w:r>
              <w:rPr>
                <w:noProof/>
                <w:webHidden/>
              </w:rPr>
              <w:fldChar w:fldCharType="begin"/>
            </w:r>
            <w:r>
              <w:rPr>
                <w:noProof/>
                <w:webHidden/>
              </w:rPr>
              <w:instrText xml:space="preserve"> PAGEREF _Toc216966644 \h </w:instrText>
            </w:r>
            <w:r>
              <w:rPr>
                <w:noProof/>
                <w:webHidden/>
              </w:rPr>
            </w:r>
            <w:r>
              <w:rPr>
                <w:noProof/>
                <w:webHidden/>
              </w:rPr>
              <w:fldChar w:fldCharType="separate"/>
            </w:r>
            <w:r>
              <w:rPr>
                <w:noProof/>
                <w:webHidden/>
              </w:rPr>
              <w:t>5</w:t>
            </w:r>
            <w:r>
              <w:rPr>
                <w:noProof/>
                <w:webHidden/>
              </w:rPr>
              <w:fldChar w:fldCharType="end"/>
            </w:r>
          </w:hyperlink>
        </w:p>
        <w:p w14:paraId="057F25F0" w14:textId="426D6075"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45" w:history="1">
            <w:r w:rsidRPr="0087098A">
              <w:rPr>
                <w:rStyle w:val="Hyperlink"/>
                <w:noProof/>
              </w:rPr>
              <w:t>Accommodation:</w:t>
            </w:r>
            <w:r>
              <w:rPr>
                <w:noProof/>
                <w:webHidden/>
              </w:rPr>
              <w:tab/>
            </w:r>
            <w:r>
              <w:rPr>
                <w:noProof/>
                <w:webHidden/>
              </w:rPr>
              <w:fldChar w:fldCharType="begin"/>
            </w:r>
            <w:r>
              <w:rPr>
                <w:noProof/>
                <w:webHidden/>
              </w:rPr>
              <w:instrText xml:space="preserve"> PAGEREF _Toc216966645 \h </w:instrText>
            </w:r>
            <w:r>
              <w:rPr>
                <w:noProof/>
                <w:webHidden/>
              </w:rPr>
            </w:r>
            <w:r>
              <w:rPr>
                <w:noProof/>
                <w:webHidden/>
              </w:rPr>
              <w:fldChar w:fldCharType="separate"/>
            </w:r>
            <w:r>
              <w:rPr>
                <w:noProof/>
                <w:webHidden/>
              </w:rPr>
              <w:t>5</w:t>
            </w:r>
            <w:r>
              <w:rPr>
                <w:noProof/>
                <w:webHidden/>
              </w:rPr>
              <w:fldChar w:fldCharType="end"/>
            </w:r>
          </w:hyperlink>
        </w:p>
        <w:p w14:paraId="79DF2DB8" w14:textId="5BBB8BB8"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46" w:history="1">
            <w:r w:rsidRPr="0087098A">
              <w:rPr>
                <w:rStyle w:val="Hyperlink"/>
                <w:noProof/>
              </w:rPr>
              <w:t>Requirements:</w:t>
            </w:r>
            <w:r>
              <w:rPr>
                <w:noProof/>
                <w:webHidden/>
              </w:rPr>
              <w:tab/>
            </w:r>
            <w:r>
              <w:rPr>
                <w:noProof/>
                <w:webHidden/>
              </w:rPr>
              <w:fldChar w:fldCharType="begin"/>
            </w:r>
            <w:r>
              <w:rPr>
                <w:noProof/>
                <w:webHidden/>
              </w:rPr>
              <w:instrText xml:space="preserve"> PAGEREF _Toc216966646 \h </w:instrText>
            </w:r>
            <w:r>
              <w:rPr>
                <w:noProof/>
                <w:webHidden/>
              </w:rPr>
            </w:r>
            <w:r>
              <w:rPr>
                <w:noProof/>
                <w:webHidden/>
              </w:rPr>
              <w:fldChar w:fldCharType="separate"/>
            </w:r>
            <w:r>
              <w:rPr>
                <w:noProof/>
                <w:webHidden/>
              </w:rPr>
              <w:t>5</w:t>
            </w:r>
            <w:r>
              <w:rPr>
                <w:noProof/>
                <w:webHidden/>
              </w:rPr>
              <w:fldChar w:fldCharType="end"/>
            </w:r>
          </w:hyperlink>
        </w:p>
        <w:p w14:paraId="01E9DB44" w14:textId="58C2C9F5"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47" w:history="1">
            <w:r w:rsidRPr="0087098A">
              <w:rPr>
                <w:rStyle w:val="Hyperlink"/>
                <w:noProof/>
              </w:rPr>
              <w:t>Participation Fee:</w:t>
            </w:r>
            <w:r>
              <w:rPr>
                <w:noProof/>
                <w:webHidden/>
              </w:rPr>
              <w:tab/>
            </w:r>
            <w:r>
              <w:rPr>
                <w:noProof/>
                <w:webHidden/>
              </w:rPr>
              <w:fldChar w:fldCharType="begin"/>
            </w:r>
            <w:r>
              <w:rPr>
                <w:noProof/>
                <w:webHidden/>
              </w:rPr>
              <w:instrText xml:space="preserve"> PAGEREF _Toc216966647 \h </w:instrText>
            </w:r>
            <w:r>
              <w:rPr>
                <w:noProof/>
                <w:webHidden/>
              </w:rPr>
            </w:r>
            <w:r>
              <w:rPr>
                <w:noProof/>
                <w:webHidden/>
              </w:rPr>
              <w:fldChar w:fldCharType="separate"/>
            </w:r>
            <w:r>
              <w:rPr>
                <w:noProof/>
                <w:webHidden/>
              </w:rPr>
              <w:t>5</w:t>
            </w:r>
            <w:r>
              <w:rPr>
                <w:noProof/>
                <w:webHidden/>
              </w:rPr>
              <w:fldChar w:fldCharType="end"/>
            </w:r>
          </w:hyperlink>
        </w:p>
        <w:p w14:paraId="038D7714" w14:textId="61B5B5A8"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48" w:history="1">
            <w:r w:rsidRPr="0087098A">
              <w:rPr>
                <w:rStyle w:val="Hyperlink"/>
                <w:noProof/>
              </w:rPr>
              <w:t>Why Okhaldhunga and extra transportation fee:</w:t>
            </w:r>
            <w:r>
              <w:rPr>
                <w:noProof/>
                <w:webHidden/>
              </w:rPr>
              <w:tab/>
            </w:r>
            <w:r>
              <w:rPr>
                <w:noProof/>
                <w:webHidden/>
              </w:rPr>
              <w:fldChar w:fldCharType="begin"/>
            </w:r>
            <w:r>
              <w:rPr>
                <w:noProof/>
                <w:webHidden/>
              </w:rPr>
              <w:instrText xml:space="preserve"> PAGEREF _Toc216966648 \h </w:instrText>
            </w:r>
            <w:r>
              <w:rPr>
                <w:noProof/>
                <w:webHidden/>
              </w:rPr>
            </w:r>
            <w:r>
              <w:rPr>
                <w:noProof/>
                <w:webHidden/>
              </w:rPr>
              <w:fldChar w:fldCharType="separate"/>
            </w:r>
            <w:r>
              <w:rPr>
                <w:noProof/>
                <w:webHidden/>
              </w:rPr>
              <w:t>5</w:t>
            </w:r>
            <w:r>
              <w:rPr>
                <w:noProof/>
                <w:webHidden/>
              </w:rPr>
              <w:fldChar w:fldCharType="end"/>
            </w:r>
          </w:hyperlink>
        </w:p>
        <w:p w14:paraId="651DF6A9" w14:textId="23CB3A7A"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49" w:history="1">
            <w:r w:rsidRPr="0087098A">
              <w:rPr>
                <w:rStyle w:val="Hyperlink"/>
                <w:noProof/>
              </w:rPr>
              <w:t>The Participation Fee Covers:</w:t>
            </w:r>
            <w:r>
              <w:rPr>
                <w:noProof/>
                <w:webHidden/>
              </w:rPr>
              <w:tab/>
            </w:r>
            <w:r>
              <w:rPr>
                <w:noProof/>
                <w:webHidden/>
              </w:rPr>
              <w:fldChar w:fldCharType="begin"/>
            </w:r>
            <w:r>
              <w:rPr>
                <w:noProof/>
                <w:webHidden/>
              </w:rPr>
              <w:instrText xml:space="preserve"> PAGEREF _Toc216966649 \h </w:instrText>
            </w:r>
            <w:r>
              <w:rPr>
                <w:noProof/>
                <w:webHidden/>
              </w:rPr>
            </w:r>
            <w:r>
              <w:rPr>
                <w:noProof/>
                <w:webHidden/>
              </w:rPr>
              <w:fldChar w:fldCharType="separate"/>
            </w:r>
            <w:r>
              <w:rPr>
                <w:noProof/>
                <w:webHidden/>
              </w:rPr>
              <w:t>6</w:t>
            </w:r>
            <w:r>
              <w:rPr>
                <w:noProof/>
                <w:webHidden/>
              </w:rPr>
              <w:fldChar w:fldCharType="end"/>
            </w:r>
          </w:hyperlink>
        </w:p>
        <w:p w14:paraId="498C8B4D" w14:textId="404824ED"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50" w:history="1">
            <w:r w:rsidRPr="0087098A">
              <w:rPr>
                <w:rStyle w:val="Hyperlink"/>
                <w:noProof/>
              </w:rPr>
              <w:t>What's excluded?</w:t>
            </w:r>
            <w:r>
              <w:rPr>
                <w:noProof/>
                <w:webHidden/>
              </w:rPr>
              <w:tab/>
            </w:r>
            <w:r>
              <w:rPr>
                <w:noProof/>
                <w:webHidden/>
              </w:rPr>
              <w:fldChar w:fldCharType="begin"/>
            </w:r>
            <w:r>
              <w:rPr>
                <w:noProof/>
                <w:webHidden/>
              </w:rPr>
              <w:instrText xml:space="preserve"> PAGEREF _Toc216966650 \h </w:instrText>
            </w:r>
            <w:r>
              <w:rPr>
                <w:noProof/>
                <w:webHidden/>
              </w:rPr>
            </w:r>
            <w:r>
              <w:rPr>
                <w:noProof/>
                <w:webHidden/>
              </w:rPr>
              <w:fldChar w:fldCharType="separate"/>
            </w:r>
            <w:r>
              <w:rPr>
                <w:noProof/>
                <w:webHidden/>
              </w:rPr>
              <w:t>6</w:t>
            </w:r>
            <w:r>
              <w:rPr>
                <w:noProof/>
                <w:webHidden/>
              </w:rPr>
              <w:fldChar w:fldCharType="end"/>
            </w:r>
          </w:hyperlink>
        </w:p>
        <w:p w14:paraId="2FC8D254" w14:textId="5AA4E85D"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51" w:history="1">
            <w:r w:rsidRPr="0087098A">
              <w:rPr>
                <w:rStyle w:val="Hyperlink"/>
                <w:noProof/>
              </w:rPr>
              <w:t>Meeting point:</w:t>
            </w:r>
            <w:r>
              <w:rPr>
                <w:noProof/>
                <w:webHidden/>
              </w:rPr>
              <w:tab/>
            </w:r>
            <w:r>
              <w:rPr>
                <w:noProof/>
                <w:webHidden/>
              </w:rPr>
              <w:fldChar w:fldCharType="begin"/>
            </w:r>
            <w:r>
              <w:rPr>
                <w:noProof/>
                <w:webHidden/>
              </w:rPr>
              <w:instrText xml:space="preserve"> PAGEREF _Toc216966651 \h </w:instrText>
            </w:r>
            <w:r>
              <w:rPr>
                <w:noProof/>
                <w:webHidden/>
              </w:rPr>
            </w:r>
            <w:r>
              <w:rPr>
                <w:noProof/>
                <w:webHidden/>
              </w:rPr>
              <w:fldChar w:fldCharType="separate"/>
            </w:r>
            <w:r>
              <w:rPr>
                <w:noProof/>
                <w:webHidden/>
              </w:rPr>
              <w:t>6</w:t>
            </w:r>
            <w:r>
              <w:rPr>
                <w:noProof/>
                <w:webHidden/>
              </w:rPr>
              <w:fldChar w:fldCharType="end"/>
            </w:r>
          </w:hyperlink>
        </w:p>
        <w:p w14:paraId="4639B3B0" w14:textId="2190FF6D"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52" w:history="1">
            <w:r w:rsidRPr="0087098A">
              <w:rPr>
                <w:rStyle w:val="Hyperlink"/>
                <w:noProof/>
              </w:rPr>
              <w:t>Airport:</w:t>
            </w:r>
            <w:r>
              <w:rPr>
                <w:noProof/>
                <w:webHidden/>
              </w:rPr>
              <w:tab/>
            </w:r>
            <w:r>
              <w:rPr>
                <w:noProof/>
                <w:webHidden/>
              </w:rPr>
              <w:fldChar w:fldCharType="begin"/>
            </w:r>
            <w:r>
              <w:rPr>
                <w:noProof/>
                <w:webHidden/>
              </w:rPr>
              <w:instrText xml:space="preserve"> PAGEREF _Toc216966652 \h </w:instrText>
            </w:r>
            <w:r>
              <w:rPr>
                <w:noProof/>
                <w:webHidden/>
              </w:rPr>
            </w:r>
            <w:r>
              <w:rPr>
                <w:noProof/>
                <w:webHidden/>
              </w:rPr>
              <w:fldChar w:fldCharType="separate"/>
            </w:r>
            <w:r>
              <w:rPr>
                <w:noProof/>
                <w:webHidden/>
              </w:rPr>
              <w:t>6</w:t>
            </w:r>
            <w:r>
              <w:rPr>
                <w:noProof/>
                <w:webHidden/>
              </w:rPr>
              <w:fldChar w:fldCharType="end"/>
            </w:r>
          </w:hyperlink>
        </w:p>
        <w:p w14:paraId="2EAF323E" w14:textId="6F0D0E5F"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53" w:history="1">
            <w:r w:rsidRPr="0087098A">
              <w:rPr>
                <w:rStyle w:val="Hyperlink"/>
                <w:noProof/>
              </w:rPr>
              <w:t>Leisure Activities:</w:t>
            </w:r>
            <w:r>
              <w:rPr>
                <w:noProof/>
                <w:webHidden/>
              </w:rPr>
              <w:tab/>
            </w:r>
            <w:r>
              <w:rPr>
                <w:noProof/>
                <w:webHidden/>
              </w:rPr>
              <w:fldChar w:fldCharType="begin"/>
            </w:r>
            <w:r>
              <w:rPr>
                <w:noProof/>
                <w:webHidden/>
              </w:rPr>
              <w:instrText xml:space="preserve"> PAGEREF _Toc216966653 \h </w:instrText>
            </w:r>
            <w:r>
              <w:rPr>
                <w:noProof/>
                <w:webHidden/>
              </w:rPr>
            </w:r>
            <w:r>
              <w:rPr>
                <w:noProof/>
                <w:webHidden/>
              </w:rPr>
              <w:fldChar w:fldCharType="separate"/>
            </w:r>
            <w:r>
              <w:rPr>
                <w:noProof/>
                <w:webHidden/>
              </w:rPr>
              <w:t>6</w:t>
            </w:r>
            <w:r>
              <w:rPr>
                <w:noProof/>
                <w:webHidden/>
              </w:rPr>
              <w:fldChar w:fldCharType="end"/>
            </w:r>
          </w:hyperlink>
        </w:p>
        <w:p w14:paraId="12273D0F" w14:textId="69EDDB7E" w:rsidR="00562F26" w:rsidRDefault="00562F26">
          <w:pPr>
            <w:pStyle w:val="TOC1"/>
            <w:tabs>
              <w:tab w:val="right" w:leader="dot" w:pos="9016"/>
            </w:tabs>
            <w:rPr>
              <w:rFonts w:asciiTheme="minorHAnsi" w:eastAsiaTheme="minorEastAsia" w:hAnsiTheme="minorHAnsi" w:cstheme="minorBidi"/>
              <w:noProof/>
              <w:sz w:val="22"/>
              <w:szCs w:val="20"/>
              <w:lang w:bidi="ne-NP"/>
            </w:rPr>
          </w:pPr>
          <w:hyperlink w:anchor="_Toc216966654" w:history="1">
            <w:r w:rsidRPr="0087098A">
              <w:rPr>
                <w:rStyle w:val="Hyperlink"/>
                <w:noProof/>
              </w:rPr>
              <w:t>VIN Workcamp List 2026</w:t>
            </w:r>
            <w:r>
              <w:rPr>
                <w:noProof/>
                <w:webHidden/>
              </w:rPr>
              <w:tab/>
            </w:r>
            <w:r>
              <w:rPr>
                <w:noProof/>
                <w:webHidden/>
              </w:rPr>
              <w:fldChar w:fldCharType="begin"/>
            </w:r>
            <w:r>
              <w:rPr>
                <w:noProof/>
                <w:webHidden/>
              </w:rPr>
              <w:instrText xml:space="preserve"> PAGEREF _Toc216966654 \h </w:instrText>
            </w:r>
            <w:r>
              <w:rPr>
                <w:noProof/>
                <w:webHidden/>
              </w:rPr>
            </w:r>
            <w:r>
              <w:rPr>
                <w:noProof/>
                <w:webHidden/>
              </w:rPr>
              <w:fldChar w:fldCharType="separate"/>
            </w:r>
            <w:r>
              <w:rPr>
                <w:noProof/>
                <w:webHidden/>
              </w:rPr>
              <w:t>7</w:t>
            </w:r>
            <w:r>
              <w:rPr>
                <w:noProof/>
                <w:webHidden/>
              </w:rPr>
              <w:fldChar w:fldCharType="end"/>
            </w:r>
          </w:hyperlink>
        </w:p>
        <w:p w14:paraId="065E1556" w14:textId="581CB69D" w:rsidR="00562F26" w:rsidRDefault="00562F26">
          <w:pPr>
            <w:pStyle w:val="TOC1"/>
            <w:tabs>
              <w:tab w:val="right" w:leader="dot" w:pos="9016"/>
            </w:tabs>
            <w:rPr>
              <w:rFonts w:asciiTheme="minorHAnsi" w:eastAsiaTheme="minorEastAsia" w:hAnsiTheme="minorHAnsi" w:cstheme="minorBidi"/>
              <w:noProof/>
              <w:sz w:val="22"/>
              <w:szCs w:val="20"/>
              <w:lang w:bidi="ne-NP"/>
            </w:rPr>
          </w:pPr>
          <w:hyperlink w:anchor="_Toc216966655" w:history="1">
            <w:r w:rsidRPr="0087098A">
              <w:rPr>
                <w:rStyle w:val="Hyperlink"/>
                <w:noProof/>
              </w:rPr>
              <w:t>Project details</w:t>
            </w:r>
            <w:r>
              <w:rPr>
                <w:noProof/>
                <w:webHidden/>
              </w:rPr>
              <w:tab/>
            </w:r>
            <w:r>
              <w:rPr>
                <w:noProof/>
                <w:webHidden/>
              </w:rPr>
              <w:fldChar w:fldCharType="begin"/>
            </w:r>
            <w:r>
              <w:rPr>
                <w:noProof/>
                <w:webHidden/>
              </w:rPr>
              <w:instrText xml:space="preserve"> PAGEREF _Toc216966655 \h </w:instrText>
            </w:r>
            <w:r>
              <w:rPr>
                <w:noProof/>
                <w:webHidden/>
              </w:rPr>
            </w:r>
            <w:r>
              <w:rPr>
                <w:noProof/>
                <w:webHidden/>
              </w:rPr>
              <w:fldChar w:fldCharType="separate"/>
            </w:r>
            <w:r>
              <w:rPr>
                <w:noProof/>
                <w:webHidden/>
              </w:rPr>
              <w:t>10</w:t>
            </w:r>
            <w:r>
              <w:rPr>
                <w:noProof/>
                <w:webHidden/>
              </w:rPr>
              <w:fldChar w:fldCharType="end"/>
            </w:r>
          </w:hyperlink>
        </w:p>
        <w:p w14:paraId="62653026" w14:textId="6AC54E17"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56" w:history="1">
            <w:r w:rsidRPr="0087098A">
              <w:rPr>
                <w:rStyle w:val="Hyperlink"/>
                <w:noProof/>
              </w:rPr>
              <w:t>Project 1: Children’s Winter Camp – Empowering Kids through Education, Sports &amp; Culture – (EDU, SPOR &amp; CULT)</w:t>
            </w:r>
            <w:r>
              <w:rPr>
                <w:noProof/>
                <w:webHidden/>
              </w:rPr>
              <w:tab/>
            </w:r>
            <w:r>
              <w:rPr>
                <w:noProof/>
                <w:webHidden/>
              </w:rPr>
              <w:fldChar w:fldCharType="begin"/>
            </w:r>
            <w:r>
              <w:rPr>
                <w:noProof/>
                <w:webHidden/>
              </w:rPr>
              <w:instrText xml:space="preserve"> PAGEREF _Toc216966656 \h </w:instrText>
            </w:r>
            <w:r>
              <w:rPr>
                <w:noProof/>
                <w:webHidden/>
              </w:rPr>
            </w:r>
            <w:r>
              <w:rPr>
                <w:noProof/>
                <w:webHidden/>
              </w:rPr>
              <w:fldChar w:fldCharType="separate"/>
            </w:r>
            <w:r>
              <w:rPr>
                <w:noProof/>
                <w:webHidden/>
              </w:rPr>
              <w:t>10</w:t>
            </w:r>
            <w:r>
              <w:rPr>
                <w:noProof/>
                <w:webHidden/>
              </w:rPr>
              <w:fldChar w:fldCharType="end"/>
            </w:r>
          </w:hyperlink>
        </w:p>
        <w:p w14:paraId="5EF50C93" w14:textId="4BCEE933"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57" w:history="1">
            <w:r w:rsidRPr="0087098A">
              <w:rPr>
                <w:rStyle w:val="Hyperlink"/>
                <w:noProof/>
              </w:rPr>
              <w:t>Project 2: Environmental Stewards: Preserving Our Common Home (ENVI, EDU, MANU)</w:t>
            </w:r>
            <w:r>
              <w:rPr>
                <w:noProof/>
                <w:webHidden/>
              </w:rPr>
              <w:tab/>
            </w:r>
            <w:r>
              <w:rPr>
                <w:noProof/>
                <w:webHidden/>
              </w:rPr>
              <w:fldChar w:fldCharType="begin"/>
            </w:r>
            <w:r>
              <w:rPr>
                <w:noProof/>
                <w:webHidden/>
              </w:rPr>
              <w:instrText xml:space="preserve"> PAGEREF _Toc216966657 \h </w:instrText>
            </w:r>
            <w:r>
              <w:rPr>
                <w:noProof/>
                <w:webHidden/>
              </w:rPr>
            </w:r>
            <w:r>
              <w:rPr>
                <w:noProof/>
                <w:webHidden/>
              </w:rPr>
              <w:fldChar w:fldCharType="separate"/>
            </w:r>
            <w:r>
              <w:rPr>
                <w:noProof/>
                <w:webHidden/>
              </w:rPr>
              <w:t>15</w:t>
            </w:r>
            <w:r>
              <w:rPr>
                <w:noProof/>
                <w:webHidden/>
              </w:rPr>
              <w:fldChar w:fldCharType="end"/>
            </w:r>
          </w:hyperlink>
        </w:p>
        <w:p w14:paraId="79F05D62" w14:textId="2450C09E"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58" w:history="1">
            <w:r w:rsidRPr="0087098A">
              <w:rPr>
                <w:rStyle w:val="Hyperlink"/>
                <w:noProof/>
              </w:rPr>
              <w:t>Project 3: Creative Minds Library Camp: Inspiring Learning Through Stories and Innovation (KIDS, EDU, CULT)</w:t>
            </w:r>
            <w:r>
              <w:rPr>
                <w:noProof/>
                <w:webHidden/>
              </w:rPr>
              <w:tab/>
            </w:r>
            <w:r>
              <w:rPr>
                <w:noProof/>
                <w:webHidden/>
              </w:rPr>
              <w:fldChar w:fldCharType="begin"/>
            </w:r>
            <w:r>
              <w:rPr>
                <w:noProof/>
                <w:webHidden/>
              </w:rPr>
              <w:instrText xml:space="preserve"> PAGEREF _Toc216966658 \h </w:instrText>
            </w:r>
            <w:r>
              <w:rPr>
                <w:noProof/>
                <w:webHidden/>
              </w:rPr>
            </w:r>
            <w:r>
              <w:rPr>
                <w:noProof/>
                <w:webHidden/>
              </w:rPr>
              <w:fldChar w:fldCharType="separate"/>
            </w:r>
            <w:r>
              <w:rPr>
                <w:noProof/>
                <w:webHidden/>
              </w:rPr>
              <w:t>19</w:t>
            </w:r>
            <w:r>
              <w:rPr>
                <w:noProof/>
                <w:webHidden/>
              </w:rPr>
              <w:fldChar w:fldCharType="end"/>
            </w:r>
          </w:hyperlink>
        </w:p>
        <w:p w14:paraId="153B6DB8" w14:textId="20BD3A1A"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59" w:history="1">
            <w:r w:rsidRPr="0087098A">
              <w:rPr>
                <w:rStyle w:val="Hyperlink"/>
                <w:noProof/>
              </w:rPr>
              <w:t>Project 4: Caring Hands Camp: Supporting Nepal’s Elderly with Love and Care (MANU, CULT)</w:t>
            </w:r>
            <w:r>
              <w:rPr>
                <w:noProof/>
                <w:webHidden/>
              </w:rPr>
              <w:tab/>
            </w:r>
            <w:r>
              <w:rPr>
                <w:noProof/>
                <w:webHidden/>
              </w:rPr>
              <w:fldChar w:fldCharType="begin"/>
            </w:r>
            <w:r>
              <w:rPr>
                <w:noProof/>
                <w:webHidden/>
              </w:rPr>
              <w:instrText xml:space="preserve"> PAGEREF _Toc216966659 \h </w:instrText>
            </w:r>
            <w:r>
              <w:rPr>
                <w:noProof/>
                <w:webHidden/>
              </w:rPr>
            </w:r>
            <w:r>
              <w:rPr>
                <w:noProof/>
                <w:webHidden/>
              </w:rPr>
              <w:fldChar w:fldCharType="separate"/>
            </w:r>
            <w:r>
              <w:rPr>
                <w:noProof/>
                <w:webHidden/>
              </w:rPr>
              <w:t>23</w:t>
            </w:r>
            <w:r>
              <w:rPr>
                <w:noProof/>
                <w:webHidden/>
              </w:rPr>
              <w:fldChar w:fldCharType="end"/>
            </w:r>
          </w:hyperlink>
        </w:p>
        <w:p w14:paraId="23ECDBBA" w14:textId="67848D33"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60" w:history="1">
            <w:r w:rsidRPr="0087098A">
              <w:rPr>
                <w:rStyle w:val="Hyperlink"/>
                <w:noProof/>
              </w:rPr>
              <w:t>Project 5: Youth Empowerment &amp; Festival of Colors Camp: Transforming Skills, Celebrating Culture (EDU, CULT, FESTIVE)</w:t>
            </w:r>
            <w:r>
              <w:rPr>
                <w:noProof/>
                <w:webHidden/>
              </w:rPr>
              <w:tab/>
            </w:r>
            <w:r>
              <w:rPr>
                <w:noProof/>
                <w:webHidden/>
              </w:rPr>
              <w:fldChar w:fldCharType="begin"/>
            </w:r>
            <w:r>
              <w:rPr>
                <w:noProof/>
                <w:webHidden/>
              </w:rPr>
              <w:instrText xml:space="preserve"> PAGEREF _Toc216966660 \h </w:instrText>
            </w:r>
            <w:r>
              <w:rPr>
                <w:noProof/>
                <w:webHidden/>
              </w:rPr>
            </w:r>
            <w:r>
              <w:rPr>
                <w:noProof/>
                <w:webHidden/>
              </w:rPr>
              <w:fldChar w:fldCharType="separate"/>
            </w:r>
            <w:r>
              <w:rPr>
                <w:noProof/>
                <w:webHidden/>
              </w:rPr>
              <w:t>27</w:t>
            </w:r>
            <w:r>
              <w:rPr>
                <w:noProof/>
                <w:webHidden/>
              </w:rPr>
              <w:fldChar w:fldCharType="end"/>
            </w:r>
          </w:hyperlink>
        </w:p>
        <w:p w14:paraId="50B624AB" w14:textId="0A749C5A"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61" w:history="1">
            <w:r w:rsidRPr="0087098A">
              <w:rPr>
                <w:rStyle w:val="Hyperlink"/>
                <w:noProof/>
              </w:rPr>
              <w:t>Project 6: PERMA LIFE Nepal Holi Festival – Festival of color.: Sustainable Farming and Cultural Colors in Nepal (ENVI, AGRI, MANU)</w:t>
            </w:r>
            <w:r>
              <w:rPr>
                <w:noProof/>
                <w:webHidden/>
              </w:rPr>
              <w:tab/>
            </w:r>
            <w:r>
              <w:rPr>
                <w:noProof/>
                <w:webHidden/>
              </w:rPr>
              <w:fldChar w:fldCharType="begin"/>
            </w:r>
            <w:r>
              <w:rPr>
                <w:noProof/>
                <w:webHidden/>
              </w:rPr>
              <w:instrText xml:space="preserve"> PAGEREF _Toc216966661 \h </w:instrText>
            </w:r>
            <w:r>
              <w:rPr>
                <w:noProof/>
                <w:webHidden/>
              </w:rPr>
            </w:r>
            <w:r>
              <w:rPr>
                <w:noProof/>
                <w:webHidden/>
              </w:rPr>
              <w:fldChar w:fldCharType="separate"/>
            </w:r>
            <w:r>
              <w:rPr>
                <w:noProof/>
                <w:webHidden/>
              </w:rPr>
              <w:t>29</w:t>
            </w:r>
            <w:r>
              <w:rPr>
                <w:noProof/>
                <w:webHidden/>
              </w:rPr>
              <w:fldChar w:fldCharType="end"/>
            </w:r>
          </w:hyperlink>
        </w:p>
        <w:p w14:paraId="76A99380" w14:textId="2331D216"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62" w:history="1">
            <w:r w:rsidRPr="0087098A">
              <w:rPr>
                <w:rStyle w:val="Hyperlink"/>
                <w:noProof/>
              </w:rPr>
              <w:t>Project 7: Children’s Summer Camp (KIDS, EDU, SPOR &amp; CULT)</w:t>
            </w:r>
            <w:r>
              <w:rPr>
                <w:noProof/>
                <w:webHidden/>
              </w:rPr>
              <w:tab/>
            </w:r>
            <w:r>
              <w:rPr>
                <w:noProof/>
                <w:webHidden/>
              </w:rPr>
              <w:fldChar w:fldCharType="begin"/>
            </w:r>
            <w:r>
              <w:rPr>
                <w:noProof/>
                <w:webHidden/>
              </w:rPr>
              <w:instrText xml:space="preserve"> PAGEREF _Toc216966662 \h </w:instrText>
            </w:r>
            <w:r>
              <w:rPr>
                <w:noProof/>
                <w:webHidden/>
              </w:rPr>
            </w:r>
            <w:r>
              <w:rPr>
                <w:noProof/>
                <w:webHidden/>
              </w:rPr>
              <w:fldChar w:fldCharType="separate"/>
            </w:r>
            <w:r>
              <w:rPr>
                <w:noProof/>
                <w:webHidden/>
              </w:rPr>
              <w:t>33</w:t>
            </w:r>
            <w:r>
              <w:rPr>
                <w:noProof/>
                <w:webHidden/>
              </w:rPr>
              <w:fldChar w:fldCharType="end"/>
            </w:r>
          </w:hyperlink>
        </w:p>
        <w:p w14:paraId="628C9E78" w14:textId="4A7F757F"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63" w:history="1">
            <w:r w:rsidRPr="0087098A">
              <w:rPr>
                <w:rStyle w:val="Hyperlink"/>
                <w:noProof/>
              </w:rPr>
              <w:t>Project 8: Raising Peace Campaign (EDU, CULT)</w:t>
            </w:r>
            <w:r>
              <w:rPr>
                <w:noProof/>
                <w:webHidden/>
              </w:rPr>
              <w:tab/>
            </w:r>
            <w:r>
              <w:rPr>
                <w:noProof/>
                <w:webHidden/>
              </w:rPr>
              <w:fldChar w:fldCharType="begin"/>
            </w:r>
            <w:r>
              <w:rPr>
                <w:noProof/>
                <w:webHidden/>
              </w:rPr>
              <w:instrText xml:space="preserve"> PAGEREF _Toc216966663 \h </w:instrText>
            </w:r>
            <w:r>
              <w:rPr>
                <w:noProof/>
                <w:webHidden/>
              </w:rPr>
            </w:r>
            <w:r>
              <w:rPr>
                <w:noProof/>
                <w:webHidden/>
              </w:rPr>
              <w:fldChar w:fldCharType="separate"/>
            </w:r>
            <w:r>
              <w:rPr>
                <w:noProof/>
                <w:webHidden/>
              </w:rPr>
              <w:t>37</w:t>
            </w:r>
            <w:r>
              <w:rPr>
                <w:noProof/>
                <w:webHidden/>
              </w:rPr>
              <w:fldChar w:fldCharType="end"/>
            </w:r>
          </w:hyperlink>
        </w:p>
        <w:p w14:paraId="47A83CEE" w14:textId="6F4534EA"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64" w:history="1">
            <w:r w:rsidRPr="0087098A">
              <w:rPr>
                <w:rStyle w:val="Hyperlink"/>
                <w:noProof/>
              </w:rPr>
              <w:t>Project 9: Art &amp; crafts with Children (ARTS, KIDS)</w:t>
            </w:r>
            <w:r>
              <w:rPr>
                <w:noProof/>
                <w:webHidden/>
              </w:rPr>
              <w:tab/>
            </w:r>
            <w:r>
              <w:rPr>
                <w:noProof/>
                <w:webHidden/>
              </w:rPr>
              <w:fldChar w:fldCharType="begin"/>
            </w:r>
            <w:r>
              <w:rPr>
                <w:noProof/>
                <w:webHidden/>
              </w:rPr>
              <w:instrText xml:space="preserve"> PAGEREF _Toc216966664 \h </w:instrText>
            </w:r>
            <w:r>
              <w:rPr>
                <w:noProof/>
                <w:webHidden/>
              </w:rPr>
            </w:r>
            <w:r>
              <w:rPr>
                <w:noProof/>
                <w:webHidden/>
              </w:rPr>
              <w:fldChar w:fldCharType="separate"/>
            </w:r>
            <w:r>
              <w:rPr>
                <w:noProof/>
                <w:webHidden/>
              </w:rPr>
              <w:t>41</w:t>
            </w:r>
            <w:r>
              <w:rPr>
                <w:noProof/>
                <w:webHidden/>
              </w:rPr>
              <w:fldChar w:fldCharType="end"/>
            </w:r>
          </w:hyperlink>
        </w:p>
        <w:p w14:paraId="1C366069" w14:textId="4D53AB48"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65" w:history="1">
            <w:r w:rsidRPr="0087098A">
              <w:rPr>
                <w:rStyle w:val="Hyperlink"/>
                <w:noProof/>
              </w:rPr>
              <w:t>Project 10: Library &amp; Festive Camp (EDU, SOCI, FESTIV MANU)</w:t>
            </w:r>
            <w:r>
              <w:rPr>
                <w:noProof/>
                <w:webHidden/>
              </w:rPr>
              <w:tab/>
            </w:r>
            <w:r>
              <w:rPr>
                <w:noProof/>
                <w:webHidden/>
              </w:rPr>
              <w:fldChar w:fldCharType="begin"/>
            </w:r>
            <w:r>
              <w:rPr>
                <w:noProof/>
                <w:webHidden/>
              </w:rPr>
              <w:instrText xml:space="preserve"> PAGEREF _Toc216966665 \h </w:instrText>
            </w:r>
            <w:r>
              <w:rPr>
                <w:noProof/>
                <w:webHidden/>
              </w:rPr>
            </w:r>
            <w:r>
              <w:rPr>
                <w:noProof/>
                <w:webHidden/>
              </w:rPr>
              <w:fldChar w:fldCharType="separate"/>
            </w:r>
            <w:r>
              <w:rPr>
                <w:noProof/>
                <w:webHidden/>
              </w:rPr>
              <w:t>45</w:t>
            </w:r>
            <w:r>
              <w:rPr>
                <w:noProof/>
                <w:webHidden/>
              </w:rPr>
              <w:fldChar w:fldCharType="end"/>
            </w:r>
          </w:hyperlink>
        </w:p>
        <w:p w14:paraId="6D1D6FD6" w14:textId="67A3B3C3"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66" w:history="1">
            <w:r w:rsidRPr="0087098A">
              <w:rPr>
                <w:rStyle w:val="Hyperlink"/>
                <w:noProof/>
              </w:rPr>
              <w:t>Project 11: Creative Classrooms: Enhancing Schools and Inspiring Young Minds &amp; Festive Camp (KIDS, EDU CULT)</w:t>
            </w:r>
            <w:r>
              <w:rPr>
                <w:noProof/>
                <w:webHidden/>
              </w:rPr>
              <w:tab/>
            </w:r>
            <w:r>
              <w:rPr>
                <w:noProof/>
                <w:webHidden/>
              </w:rPr>
              <w:fldChar w:fldCharType="begin"/>
            </w:r>
            <w:r>
              <w:rPr>
                <w:noProof/>
                <w:webHidden/>
              </w:rPr>
              <w:instrText xml:space="preserve"> PAGEREF _Toc216966666 \h </w:instrText>
            </w:r>
            <w:r>
              <w:rPr>
                <w:noProof/>
                <w:webHidden/>
              </w:rPr>
            </w:r>
            <w:r>
              <w:rPr>
                <w:noProof/>
                <w:webHidden/>
              </w:rPr>
              <w:fldChar w:fldCharType="separate"/>
            </w:r>
            <w:r>
              <w:rPr>
                <w:noProof/>
                <w:webHidden/>
              </w:rPr>
              <w:t>50</w:t>
            </w:r>
            <w:r>
              <w:rPr>
                <w:noProof/>
                <w:webHidden/>
              </w:rPr>
              <w:fldChar w:fldCharType="end"/>
            </w:r>
          </w:hyperlink>
        </w:p>
        <w:p w14:paraId="1D5860D3" w14:textId="013176DF"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67" w:history="1">
            <w:r w:rsidRPr="0087098A">
              <w:rPr>
                <w:rStyle w:val="Hyperlink"/>
                <w:noProof/>
              </w:rPr>
              <w:t>Project 12: Health and Wellness (HEALTH, EDU)</w:t>
            </w:r>
            <w:r>
              <w:rPr>
                <w:noProof/>
                <w:webHidden/>
              </w:rPr>
              <w:tab/>
            </w:r>
            <w:r>
              <w:rPr>
                <w:noProof/>
                <w:webHidden/>
              </w:rPr>
              <w:fldChar w:fldCharType="begin"/>
            </w:r>
            <w:r>
              <w:rPr>
                <w:noProof/>
                <w:webHidden/>
              </w:rPr>
              <w:instrText xml:space="preserve"> PAGEREF _Toc216966667 \h </w:instrText>
            </w:r>
            <w:r>
              <w:rPr>
                <w:noProof/>
                <w:webHidden/>
              </w:rPr>
            </w:r>
            <w:r>
              <w:rPr>
                <w:noProof/>
                <w:webHidden/>
              </w:rPr>
              <w:fldChar w:fldCharType="separate"/>
            </w:r>
            <w:r>
              <w:rPr>
                <w:noProof/>
                <w:webHidden/>
              </w:rPr>
              <w:t>56</w:t>
            </w:r>
            <w:r>
              <w:rPr>
                <w:noProof/>
                <w:webHidden/>
              </w:rPr>
              <w:fldChar w:fldCharType="end"/>
            </w:r>
          </w:hyperlink>
        </w:p>
        <w:p w14:paraId="628750B2" w14:textId="53BA7671"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68" w:history="1">
            <w:r w:rsidRPr="0087098A">
              <w:rPr>
                <w:rStyle w:val="Hyperlink"/>
                <w:noProof/>
              </w:rPr>
              <w:t>Project 13: Celebrate the Power of Volunteering: Join Us for International Volunteer Day in Nepal!" (MANU, EDU)</w:t>
            </w:r>
            <w:r>
              <w:rPr>
                <w:noProof/>
                <w:webHidden/>
              </w:rPr>
              <w:tab/>
            </w:r>
            <w:r>
              <w:rPr>
                <w:noProof/>
                <w:webHidden/>
              </w:rPr>
              <w:fldChar w:fldCharType="begin"/>
            </w:r>
            <w:r>
              <w:rPr>
                <w:noProof/>
                <w:webHidden/>
              </w:rPr>
              <w:instrText xml:space="preserve"> PAGEREF _Toc216966668 \h </w:instrText>
            </w:r>
            <w:r>
              <w:rPr>
                <w:noProof/>
                <w:webHidden/>
              </w:rPr>
            </w:r>
            <w:r>
              <w:rPr>
                <w:noProof/>
                <w:webHidden/>
              </w:rPr>
              <w:fldChar w:fldCharType="separate"/>
            </w:r>
            <w:r>
              <w:rPr>
                <w:noProof/>
                <w:webHidden/>
              </w:rPr>
              <w:t>59</w:t>
            </w:r>
            <w:r>
              <w:rPr>
                <w:noProof/>
                <w:webHidden/>
              </w:rPr>
              <w:fldChar w:fldCharType="end"/>
            </w:r>
          </w:hyperlink>
        </w:p>
        <w:p w14:paraId="7C2FB8E4" w14:textId="75647FAE" w:rsidR="00562F26" w:rsidRDefault="00562F26">
          <w:pPr>
            <w:pStyle w:val="TOC2"/>
            <w:tabs>
              <w:tab w:val="right" w:leader="dot" w:pos="9016"/>
            </w:tabs>
            <w:rPr>
              <w:rFonts w:asciiTheme="minorHAnsi" w:eastAsiaTheme="minorEastAsia" w:hAnsiTheme="minorHAnsi" w:cstheme="minorBidi"/>
              <w:noProof/>
              <w:sz w:val="22"/>
              <w:szCs w:val="20"/>
              <w:lang w:bidi="ne-NP"/>
            </w:rPr>
          </w:pPr>
          <w:hyperlink w:anchor="_Toc216966669" w:history="1">
            <w:r w:rsidRPr="0087098A">
              <w:rPr>
                <w:rStyle w:val="Hyperlink"/>
                <w:noProof/>
              </w:rPr>
              <w:t>Project 14 Sign and Smile- Deaf Children's Support Project (KIDS, EDU, CULT)</w:t>
            </w:r>
            <w:r>
              <w:rPr>
                <w:noProof/>
                <w:webHidden/>
              </w:rPr>
              <w:tab/>
            </w:r>
            <w:r>
              <w:rPr>
                <w:noProof/>
                <w:webHidden/>
              </w:rPr>
              <w:fldChar w:fldCharType="begin"/>
            </w:r>
            <w:r>
              <w:rPr>
                <w:noProof/>
                <w:webHidden/>
              </w:rPr>
              <w:instrText xml:space="preserve"> PAGEREF _Toc216966669 \h </w:instrText>
            </w:r>
            <w:r>
              <w:rPr>
                <w:noProof/>
                <w:webHidden/>
              </w:rPr>
            </w:r>
            <w:r>
              <w:rPr>
                <w:noProof/>
                <w:webHidden/>
              </w:rPr>
              <w:fldChar w:fldCharType="separate"/>
            </w:r>
            <w:r>
              <w:rPr>
                <w:noProof/>
                <w:webHidden/>
              </w:rPr>
              <w:t>63</w:t>
            </w:r>
            <w:r>
              <w:rPr>
                <w:noProof/>
                <w:webHidden/>
              </w:rPr>
              <w:fldChar w:fldCharType="end"/>
            </w:r>
          </w:hyperlink>
        </w:p>
        <w:p w14:paraId="4DD5092D" w14:textId="47D08095" w:rsidR="00562F26" w:rsidRDefault="00562F26">
          <w:pPr>
            <w:pStyle w:val="TOC1"/>
            <w:tabs>
              <w:tab w:val="right" w:leader="dot" w:pos="9016"/>
            </w:tabs>
            <w:rPr>
              <w:rFonts w:asciiTheme="minorHAnsi" w:eastAsiaTheme="minorEastAsia" w:hAnsiTheme="minorHAnsi" w:cstheme="minorBidi"/>
              <w:noProof/>
              <w:sz w:val="22"/>
              <w:szCs w:val="20"/>
              <w:lang w:bidi="ne-NP"/>
            </w:rPr>
          </w:pPr>
          <w:hyperlink w:anchor="_Toc216966670" w:history="1">
            <w:r w:rsidRPr="0087098A">
              <w:rPr>
                <w:rStyle w:val="Hyperlink"/>
                <w:noProof/>
              </w:rPr>
              <w:t>Some pictures</w:t>
            </w:r>
            <w:r>
              <w:rPr>
                <w:noProof/>
                <w:webHidden/>
              </w:rPr>
              <w:tab/>
            </w:r>
            <w:r>
              <w:rPr>
                <w:noProof/>
                <w:webHidden/>
              </w:rPr>
              <w:fldChar w:fldCharType="begin"/>
            </w:r>
            <w:r>
              <w:rPr>
                <w:noProof/>
                <w:webHidden/>
              </w:rPr>
              <w:instrText xml:space="preserve"> PAGEREF _Toc216966670 \h </w:instrText>
            </w:r>
            <w:r>
              <w:rPr>
                <w:noProof/>
                <w:webHidden/>
              </w:rPr>
            </w:r>
            <w:r>
              <w:rPr>
                <w:noProof/>
                <w:webHidden/>
              </w:rPr>
              <w:fldChar w:fldCharType="separate"/>
            </w:r>
            <w:r>
              <w:rPr>
                <w:noProof/>
                <w:webHidden/>
              </w:rPr>
              <w:t>68</w:t>
            </w:r>
            <w:r>
              <w:rPr>
                <w:noProof/>
                <w:webHidden/>
              </w:rPr>
              <w:fldChar w:fldCharType="end"/>
            </w:r>
          </w:hyperlink>
        </w:p>
        <w:p w14:paraId="5D76F5FD" w14:textId="7F7E22F5" w:rsidR="00846ED6" w:rsidRPr="00104866" w:rsidRDefault="00D17A71" w:rsidP="009C625B">
          <w:pPr>
            <w:jc w:val="both"/>
          </w:pPr>
          <w:r w:rsidRPr="00104866">
            <w:rPr>
              <w:b/>
              <w:bCs/>
              <w:noProof/>
            </w:rPr>
            <w:lastRenderedPageBreak/>
            <w:fldChar w:fldCharType="end"/>
          </w:r>
        </w:p>
      </w:sdtContent>
    </w:sdt>
    <w:p w14:paraId="37C7C8CC" w14:textId="29515A15" w:rsidR="005E7B67" w:rsidRPr="00104866" w:rsidRDefault="005E7B67" w:rsidP="00914FCF">
      <w:pPr>
        <w:pStyle w:val="Heading1"/>
        <w:spacing w:line="360" w:lineRule="auto"/>
        <w:jc w:val="center"/>
        <w:rPr>
          <w:rFonts w:ascii="Times New Roman" w:hAnsi="Times New Roman" w:cs="Times New Roman"/>
          <w:sz w:val="36"/>
          <w:szCs w:val="24"/>
        </w:rPr>
      </w:pPr>
      <w:bookmarkStart w:id="1" w:name="_Toc216966641"/>
      <w:r w:rsidRPr="00104866">
        <w:rPr>
          <w:rFonts w:ascii="Times New Roman" w:hAnsi="Times New Roman" w:cs="Times New Roman"/>
          <w:sz w:val="36"/>
          <w:szCs w:val="24"/>
        </w:rPr>
        <w:t>Volunteers Initiative Nepal (VIN)</w:t>
      </w:r>
      <w:bookmarkEnd w:id="1"/>
    </w:p>
    <w:p w14:paraId="066F0471" w14:textId="7EF4F808" w:rsidR="00197BD0" w:rsidRPr="00104866" w:rsidRDefault="00197BD0" w:rsidP="003B2266">
      <w:pPr>
        <w:pStyle w:val="NormalWeb"/>
        <w:spacing w:line="360" w:lineRule="auto"/>
        <w:jc w:val="both"/>
      </w:pPr>
      <w:r w:rsidRPr="00104866">
        <w:t>Founded in 2005, Volunteers Initiative Nepal (VIN) is a non-religious, non-political, non-profit NGO committed to empowering marginalized communities in Nepal. With a diverse team of development workers, educators, social activists, and professionals, VIN focuses on community-driven projects that bring together local and international volunteers.</w:t>
      </w:r>
    </w:p>
    <w:p w14:paraId="3659A175" w14:textId="77777777" w:rsidR="00423C02" w:rsidRPr="00104866" w:rsidRDefault="00423C02" w:rsidP="006C761E">
      <w:pPr>
        <w:pStyle w:val="NormalWeb"/>
        <w:spacing w:line="360" w:lineRule="auto"/>
        <w:jc w:val="both"/>
      </w:pPr>
    </w:p>
    <w:p w14:paraId="6C0A1DB8" w14:textId="705635C4" w:rsidR="00197BD0" w:rsidRPr="00104866" w:rsidRDefault="004E59D8" w:rsidP="006C761E">
      <w:pPr>
        <w:pStyle w:val="NormalWeb"/>
        <w:spacing w:line="360" w:lineRule="auto"/>
        <w:jc w:val="both"/>
      </w:pPr>
      <w:r w:rsidRPr="00104866">
        <w:rPr>
          <w:noProof/>
          <w:lang w:bidi="ne-NP"/>
        </w:rPr>
        <w:drawing>
          <wp:anchor distT="0" distB="0" distL="114300" distR="114300" simplePos="0" relativeHeight="251712512" behindDoc="1" locked="0" layoutInCell="1" allowOverlap="1" wp14:anchorId="7E02DA88" wp14:editId="192D7833">
            <wp:simplePos x="0" y="0"/>
            <wp:positionH relativeFrom="column">
              <wp:posOffset>0</wp:posOffset>
            </wp:positionH>
            <wp:positionV relativeFrom="paragraph">
              <wp:posOffset>-1022</wp:posOffset>
            </wp:positionV>
            <wp:extent cx="5545098" cy="3813717"/>
            <wp:effectExtent l="0" t="0" r="0" b="0"/>
            <wp:wrapTight wrapText="bothSides">
              <wp:wrapPolygon edited="0">
                <wp:start x="0" y="0"/>
                <wp:lineTo x="0" y="21474"/>
                <wp:lineTo x="21521" y="21474"/>
                <wp:lineTo x="21521" y="0"/>
                <wp:lineTo x="0" y="0"/>
              </wp:wrapPolygon>
            </wp:wrapTight>
            <wp:docPr id="3" name="Picture 3" descr="C:\Users\Dinesh-VIN\AppData\Local\Packages\5319275A.WhatsAppDesktop_cv1g1gvanyjgm\TempState\9CA63C9E73A047353E17845C6F4CFE5B\WhatsApp Image 2025-12-14 at 15.32.42_4fa0daf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inesh-VIN\AppData\Local\Packages\5319275A.WhatsAppDesktop_cv1g1gvanyjgm\TempState\9CA63C9E73A047353E17845C6F4CFE5B\WhatsApp Image 2025-12-14 at 15.32.42_4fa0dafb.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5098" cy="3813717"/>
                    </a:xfrm>
                    <a:prstGeom prst="rect">
                      <a:avLst/>
                    </a:prstGeom>
                    <a:noFill/>
                    <a:ln>
                      <a:noFill/>
                    </a:ln>
                  </pic:spPr>
                </pic:pic>
              </a:graphicData>
            </a:graphic>
            <wp14:sizeRelH relativeFrom="page">
              <wp14:pctWidth>0</wp14:pctWidth>
            </wp14:sizeRelH>
            <wp14:sizeRelV relativeFrom="page">
              <wp14:pctHeight>0</wp14:pctHeight>
            </wp14:sizeRelV>
          </wp:anchor>
        </w:drawing>
      </w:r>
      <w:r w:rsidRPr="00104866">
        <w:t xml:space="preserve"> </w:t>
      </w:r>
      <w:r w:rsidR="00197BD0" w:rsidRPr="00104866">
        <w:t>Our mission is to create positive change through inclusive and holistic development programs. We work across four key areas: Education, Health &amp; Environment, Economy, and Infrastructure. Throug</w:t>
      </w:r>
      <w:r w:rsidR="00423C02" w:rsidRPr="00104866">
        <w:t xml:space="preserve">h six core empowerment programs </w:t>
      </w:r>
      <w:r w:rsidR="00197BD0" w:rsidRPr="00104866">
        <w:t>Women’s Empowerment, Children’s Development, Youth Empowerment, Public Health, Environment Conservation, and Disa</w:t>
      </w:r>
      <w:r w:rsidR="00423C02" w:rsidRPr="00104866">
        <w:t xml:space="preserve">ster Risk Reduction </w:t>
      </w:r>
      <w:r w:rsidR="00197BD0" w:rsidRPr="00104866">
        <w:t>we aim to improve lives and contribute to achieving the UN Sustainable Development Goals (SDGs).</w:t>
      </w:r>
    </w:p>
    <w:p w14:paraId="68829D85" w14:textId="264842D4" w:rsidR="005E7B67" w:rsidRPr="00104866" w:rsidRDefault="005E7B67" w:rsidP="007E76F7">
      <w:pPr>
        <w:pStyle w:val="Heading1"/>
      </w:pPr>
      <w:bookmarkStart w:id="2" w:name="_Toc216966642"/>
      <w:r w:rsidRPr="00104866">
        <w:lastRenderedPageBreak/>
        <w:t>Our Mission</w:t>
      </w:r>
      <w:bookmarkEnd w:id="2"/>
      <w:r w:rsidRPr="00104866">
        <w:t xml:space="preserve"> </w:t>
      </w:r>
    </w:p>
    <w:p w14:paraId="75E1F771" w14:textId="12444287" w:rsidR="00545BAE" w:rsidRPr="00104866" w:rsidRDefault="00423C02" w:rsidP="00423C02">
      <w:pPr>
        <w:spacing w:line="480" w:lineRule="auto"/>
      </w:pPr>
      <w:r w:rsidRPr="00104866">
        <w:rPr>
          <w:noProof/>
          <w:lang w:bidi="ne-NP"/>
        </w:rPr>
        <w:drawing>
          <wp:anchor distT="0" distB="0" distL="114300" distR="114300" simplePos="0" relativeHeight="251711488" behindDoc="1" locked="0" layoutInCell="1" allowOverlap="1" wp14:anchorId="18736E00" wp14:editId="5FB8FD92">
            <wp:simplePos x="0" y="0"/>
            <wp:positionH relativeFrom="column">
              <wp:posOffset>2437130</wp:posOffset>
            </wp:positionH>
            <wp:positionV relativeFrom="paragraph">
              <wp:posOffset>123190</wp:posOffset>
            </wp:positionV>
            <wp:extent cx="3483610" cy="2613025"/>
            <wp:effectExtent l="0" t="0" r="0" b="3175"/>
            <wp:wrapTight wrapText="bothSides">
              <wp:wrapPolygon edited="0">
                <wp:start x="0" y="0"/>
                <wp:lineTo x="0" y="21521"/>
                <wp:lineTo x="21498" y="21521"/>
                <wp:lineTo x="21498" y="0"/>
                <wp:lineTo x="0" y="0"/>
              </wp:wrapPolygon>
            </wp:wrapTight>
            <wp:docPr id="53" name="Picture 53" descr="C:\Users\Dinesh-VIN\AppData\Local\Packages\5319275A.WhatsAppDesktop_cv1g1gvanyjgm\TempState\65DA3129D9D71CC4AE2DC09B9B3A43EA\WhatsApp Image 2024-12-24 at 15.09.31_3047dae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inesh-VIN\AppData\Local\Packages\5319275A.WhatsAppDesktop_cv1g1gvanyjgm\TempState\65DA3129D9D71CC4AE2DC09B9B3A43EA\WhatsApp Image 2024-12-24 at 15.09.31_3047dae9.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83610" cy="2613025"/>
                    </a:xfrm>
                    <a:prstGeom prst="rect">
                      <a:avLst/>
                    </a:prstGeom>
                    <a:noFill/>
                    <a:ln>
                      <a:noFill/>
                    </a:ln>
                  </pic:spPr>
                </pic:pic>
              </a:graphicData>
            </a:graphic>
            <wp14:sizeRelH relativeFrom="page">
              <wp14:pctWidth>0</wp14:pctWidth>
            </wp14:sizeRelH>
            <wp14:sizeRelV relativeFrom="page">
              <wp14:pctHeight>0</wp14:pctHeight>
            </wp14:sizeRelV>
          </wp:anchor>
        </w:drawing>
      </w:r>
      <w:r w:rsidR="005E7B67" w:rsidRPr="00104866">
        <w:t>VIN</w:t>
      </w:r>
      <w:r w:rsidR="009C625B" w:rsidRPr="00104866">
        <w:t>'</w:t>
      </w:r>
      <w:r w:rsidR="005E7B67" w:rsidRPr="00104866">
        <w:t xml:space="preserve">s mission is to </w:t>
      </w:r>
      <w:r w:rsidR="00545BAE" w:rsidRPr="00104866">
        <w:t>Our mission is to empower marginalized communities through equitable, inclusive, and holistic development programs.</w:t>
      </w:r>
    </w:p>
    <w:p w14:paraId="78DE9B1D" w14:textId="7CFD45DA" w:rsidR="005E7B67" w:rsidRPr="00104866" w:rsidRDefault="005E7B67" w:rsidP="00423C02">
      <w:pPr>
        <w:spacing w:line="480" w:lineRule="auto"/>
      </w:pPr>
      <w:r w:rsidRPr="00104866">
        <w:t xml:space="preserve">The </w:t>
      </w:r>
      <w:r w:rsidR="00545BAE" w:rsidRPr="00104866">
        <w:t>primary</w:t>
      </w:r>
      <w:r w:rsidRPr="00104866">
        <w:t xml:space="preserve"> objectives of VIN</w:t>
      </w:r>
    </w:p>
    <w:p w14:paraId="0EF1AB7D" w14:textId="2BCA3B8A" w:rsidR="005E7B67" w:rsidRPr="00104866" w:rsidRDefault="005E7B67" w:rsidP="00423C02">
      <w:pPr>
        <w:pStyle w:val="Heading4"/>
        <w:numPr>
          <w:ilvl w:val="0"/>
          <w:numId w:val="4"/>
        </w:numPr>
        <w:shd w:val="clear" w:color="auto" w:fill="FFFFFF"/>
        <w:spacing w:before="150" w:line="480" w:lineRule="auto"/>
        <w:ind w:left="450" w:hanging="270"/>
        <w:rPr>
          <w:rFonts w:ascii="Times New Roman" w:hAnsi="Times New Roman" w:cs="Times New Roman"/>
          <w:i w:val="0"/>
          <w:iCs w:val="0"/>
          <w:color w:val="auto"/>
          <w:spacing w:val="9"/>
          <w:lang w:bidi="ne-NP"/>
        </w:rPr>
      </w:pPr>
      <w:r w:rsidRPr="00104866">
        <w:rPr>
          <w:rFonts w:ascii="Times New Roman" w:hAnsi="Times New Roman" w:cs="Times New Roman"/>
          <w:i w:val="0"/>
          <w:iCs w:val="0"/>
          <w:color w:val="auto"/>
          <w:spacing w:val="9"/>
        </w:rPr>
        <w:t xml:space="preserve">To improve the </w:t>
      </w:r>
      <w:r w:rsidR="00545BAE" w:rsidRPr="00104866">
        <w:rPr>
          <w:rFonts w:ascii="Times New Roman" w:hAnsi="Times New Roman" w:cs="Times New Roman"/>
          <w:i w:val="0"/>
          <w:iCs w:val="0"/>
          <w:color w:val="auto"/>
          <w:spacing w:val="9"/>
        </w:rPr>
        <w:t>essential</w:t>
      </w:r>
      <w:r w:rsidRPr="00104866">
        <w:rPr>
          <w:rFonts w:ascii="Times New Roman" w:hAnsi="Times New Roman" w:cs="Times New Roman"/>
          <w:i w:val="0"/>
          <w:iCs w:val="0"/>
          <w:color w:val="auto"/>
          <w:spacing w:val="9"/>
        </w:rPr>
        <w:t xml:space="preserve"> p</w:t>
      </w:r>
      <w:r w:rsidRPr="00104866">
        <w:rPr>
          <w:rStyle w:val="Strong"/>
          <w:rFonts w:ascii="Times New Roman" w:hAnsi="Times New Roman" w:cs="Times New Roman"/>
          <w:b w:val="0"/>
          <w:bCs w:val="0"/>
          <w:i w:val="0"/>
          <w:iCs w:val="0"/>
          <w:color w:val="auto"/>
          <w:spacing w:val="9"/>
        </w:rPr>
        <w:t>ublic health</w:t>
      </w:r>
      <w:r w:rsidRPr="00104866">
        <w:rPr>
          <w:rFonts w:ascii="Times New Roman" w:hAnsi="Times New Roman" w:cs="Times New Roman"/>
          <w:i w:val="0"/>
          <w:iCs w:val="0"/>
          <w:color w:val="auto"/>
          <w:spacing w:val="9"/>
        </w:rPr>
        <w:t xml:space="preserve"> condition of </w:t>
      </w:r>
      <w:r w:rsidR="009C625B" w:rsidRPr="00104866">
        <w:rPr>
          <w:rFonts w:ascii="Times New Roman" w:hAnsi="Times New Roman" w:cs="Times New Roman"/>
          <w:i w:val="0"/>
          <w:iCs w:val="0"/>
          <w:color w:val="auto"/>
          <w:spacing w:val="9"/>
        </w:rPr>
        <w:t xml:space="preserve">the </w:t>
      </w:r>
      <w:r w:rsidRPr="00104866">
        <w:rPr>
          <w:rFonts w:ascii="Times New Roman" w:hAnsi="Times New Roman" w:cs="Times New Roman"/>
          <w:i w:val="0"/>
          <w:iCs w:val="0"/>
          <w:color w:val="auto"/>
          <w:spacing w:val="9"/>
        </w:rPr>
        <w:t>community</w:t>
      </w:r>
      <w:r w:rsidR="00545BAE" w:rsidRPr="00104866">
        <w:rPr>
          <w:rFonts w:ascii="Times New Roman" w:hAnsi="Times New Roman" w:cs="Times New Roman"/>
          <w:i w:val="0"/>
          <w:iCs w:val="0"/>
          <w:color w:val="auto"/>
          <w:spacing w:val="9"/>
        </w:rPr>
        <w:t>,</w:t>
      </w:r>
      <w:r w:rsidRPr="00104866">
        <w:rPr>
          <w:rFonts w:ascii="Times New Roman" w:hAnsi="Times New Roman" w:cs="Times New Roman"/>
          <w:i w:val="0"/>
          <w:iCs w:val="0"/>
          <w:color w:val="auto"/>
          <w:spacing w:val="9"/>
        </w:rPr>
        <w:t xml:space="preserve"> people</w:t>
      </w:r>
    </w:p>
    <w:p w14:paraId="684C88F0" w14:textId="20D88B85" w:rsidR="005E7B67" w:rsidRPr="00104866" w:rsidRDefault="005E7B67" w:rsidP="00423C02">
      <w:pPr>
        <w:pStyle w:val="Heading4"/>
        <w:numPr>
          <w:ilvl w:val="0"/>
          <w:numId w:val="4"/>
        </w:numPr>
        <w:shd w:val="clear" w:color="auto" w:fill="FFFFFF"/>
        <w:spacing w:before="150" w:line="480" w:lineRule="auto"/>
        <w:ind w:left="450" w:hanging="270"/>
        <w:rPr>
          <w:rFonts w:ascii="Times New Roman" w:hAnsi="Times New Roman" w:cs="Times New Roman"/>
          <w:i w:val="0"/>
          <w:iCs w:val="0"/>
          <w:color w:val="auto"/>
          <w:spacing w:val="9"/>
          <w:lang w:bidi="ne-NP"/>
        </w:rPr>
      </w:pPr>
      <w:r w:rsidRPr="00104866">
        <w:rPr>
          <w:rFonts w:ascii="Times New Roman" w:hAnsi="Times New Roman" w:cs="Times New Roman"/>
          <w:i w:val="0"/>
          <w:iCs w:val="0"/>
          <w:color w:val="auto"/>
          <w:spacing w:val="9"/>
        </w:rPr>
        <w:t>To empower women to improve their quality of life</w:t>
      </w:r>
    </w:p>
    <w:p w14:paraId="5B2E57AC" w14:textId="7A3091EA" w:rsidR="005E7B67" w:rsidRPr="00104866" w:rsidRDefault="005E7B67" w:rsidP="00423C02">
      <w:pPr>
        <w:pStyle w:val="Heading4"/>
        <w:numPr>
          <w:ilvl w:val="0"/>
          <w:numId w:val="4"/>
        </w:numPr>
        <w:shd w:val="clear" w:color="auto" w:fill="FFFFFF"/>
        <w:spacing w:before="150" w:line="480" w:lineRule="auto"/>
        <w:ind w:left="450" w:hanging="270"/>
        <w:rPr>
          <w:rFonts w:ascii="Times New Roman" w:hAnsi="Times New Roman" w:cs="Times New Roman"/>
          <w:i w:val="0"/>
          <w:iCs w:val="0"/>
          <w:color w:val="auto"/>
          <w:spacing w:val="9"/>
          <w:lang w:bidi="ne-NP"/>
        </w:rPr>
      </w:pPr>
      <w:r w:rsidRPr="00104866">
        <w:rPr>
          <w:rFonts w:ascii="Times New Roman" w:hAnsi="Times New Roman" w:cs="Times New Roman"/>
          <w:i w:val="0"/>
          <w:iCs w:val="0"/>
          <w:color w:val="auto"/>
          <w:spacing w:val="9"/>
        </w:rPr>
        <w:t>To facilitate children</w:t>
      </w:r>
      <w:r w:rsidR="009C625B" w:rsidRPr="00104866">
        <w:rPr>
          <w:rFonts w:ascii="Times New Roman" w:hAnsi="Times New Roman" w:cs="Times New Roman"/>
          <w:i w:val="0"/>
          <w:iCs w:val="0"/>
          <w:color w:val="auto"/>
          <w:spacing w:val="9"/>
        </w:rPr>
        <w:t>'</w:t>
      </w:r>
      <w:r w:rsidRPr="00104866">
        <w:rPr>
          <w:rFonts w:ascii="Times New Roman" w:hAnsi="Times New Roman" w:cs="Times New Roman"/>
          <w:i w:val="0"/>
          <w:iCs w:val="0"/>
          <w:color w:val="auto"/>
          <w:spacing w:val="9"/>
        </w:rPr>
        <w:t>s development &amp; protect child rights</w:t>
      </w:r>
    </w:p>
    <w:p w14:paraId="1BE63E53" w14:textId="0F13250C" w:rsidR="005E7B67" w:rsidRPr="00104866" w:rsidRDefault="005E7B67" w:rsidP="00423C02">
      <w:pPr>
        <w:pStyle w:val="Heading4"/>
        <w:numPr>
          <w:ilvl w:val="0"/>
          <w:numId w:val="4"/>
        </w:numPr>
        <w:shd w:val="clear" w:color="auto" w:fill="FFFFFF"/>
        <w:spacing w:before="150" w:line="480" w:lineRule="auto"/>
        <w:ind w:left="461" w:hanging="274"/>
        <w:rPr>
          <w:rFonts w:ascii="Times New Roman" w:hAnsi="Times New Roman" w:cs="Times New Roman"/>
          <w:i w:val="0"/>
          <w:iCs w:val="0"/>
          <w:color w:val="auto"/>
          <w:spacing w:val="9"/>
          <w:lang w:bidi="ne-NP"/>
        </w:rPr>
      </w:pPr>
      <w:r w:rsidRPr="00104866">
        <w:rPr>
          <w:rFonts w:ascii="Times New Roman" w:hAnsi="Times New Roman" w:cs="Times New Roman"/>
          <w:i w:val="0"/>
          <w:iCs w:val="0"/>
          <w:color w:val="auto"/>
          <w:spacing w:val="9"/>
        </w:rPr>
        <w:t xml:space="preserve">To </w:t>
      </w:r>
      <w:r w:rsidR="00545BAE" w:rsidRPr="00104866">
        <w:rPr>
          <w:rFonts w:ascii="Times New Roman" w:hAnsi="Times New Roman" w:cs="Times New Roman"/>
          <w:i w:val="0"/>
          <w:iCs w:val="0"/>
          <w:color w:val="auto"/>
          <w:spacing w:val="9"/>
        </w:rPr>
        <w:t>cultivate</w:t>
      </w:r>
      <w:r w:rsidRPr="00104866">
        <w:rPr>
          <w:rFonts w:ascii="Times New Roman" w:hAnsi="Times New Roman" w:cs="Times New Roman"/>
          <w:i w:val="0"/>
          <w:iCs w:val="0"/>
          <w:color w:val="auto"/>
          <w:spacing w:val="9"/>
        </w:rPr>
        <w:t xml:space="preserve"> skills </w:t>
      </w:r>
      <w:r w:rsidR="00545BAE" w:rsidRPr="00104866">
        <w:rPr>
          <w:rFonts w:ascii="Times New Roman" w:hAnsi="Times New Roman" w:cs="Times New Roman"/>
          <w:i w:val="0"/>
          <w:iCs w:val="0"/>
          <w:color w:val="auto"/>
          <w:spacing w:val="9"/>
        </w:rPr>
        <w:t>in</w:t>
      </w:r>
      <w:r w:rsidRPr="00104866">
        <w:rPr>
          <w:rFonts w:ascii="Times New Roman" w:hAnsi="Times New Roman" w:cs="Times New Roman"/>
          <w:i w:val="0"/>
          <w:iCs w:val="0"/>
          <w:color w:val="auto"/>
          <w:spacing w:val="9"/>
        </w:rPr>
        <w:t xml:space="preserve"> youth and </w:t>
      </w:r>
      <w:r w:rsidR="00545BAE" w:rsidRPr="00104866">
        <w:rPr>
          <w:rFonts w:ascii="Times New Roman" w:hAnsi="Times New Roman" w:cs="Times New Roman"/>
          <w:i w:val="0"/>
          <w:iCs w:val="0"/>
          <w:color w:val="auto"/>
          <w:spacing w:val="9"/>
        </w:rPr>
        <w:t>engag</w:t>
      </w:r>
      <w:r w:rsidRPr="00104866">
        <w:rPr>
          <w:rFonts w:ascii="Times New Roman" w:hAnsi="Times New Roman" w:cs="Times New Roman"/>
          <w:i w:val="0"/>
          <w:iCs w:val="0"/>
          <w:color w:val="auto"/>
          <w:spacing w:val="9"/>
        </w:rPr>
        <w:t xml:space="preserve">e them </w:t>
      </w:r>
      <w:r w:rsidR="002505BA" w:rsidRPr="00104866">
        <w:rPr>
          <w:rFonts w:ascii="Times New Roman" w:hAnsi="Times New Roman" w:cs="Times New Roman"/>
          <w:i w:val="0"/>
          <w:iCs w:val="0"/>
          <w:color w:val="auto"/>
          <w:spacing w:val="9"/>
        </w:rPr>
        <w:t>i</w:t>
      </w:r>
      <w:r w:rsidRPr="00104866">
        <w:rPr>
          <w:rFonts w:ascii="Times New Roman" w:hAnsi="Times New Roman" w:cs="Times New Roman"/>
          <w:i w:val="0"/>
          <w:iCs w:val="0"/>
          <w:color w:val="auto"/>
          <w:spacing w:val="9"/>
        </w:rPr>
        <w:t>n development activities</w:t>
      </w:r>
      <w:r w:rsidR="00545BAE" w:rsidRPr="00104866">
        <w:rPr>
          <w:rFonts w:ascii="Times New Roman" w:hAnsi="Times New Roman" w:cs="Times New Roman"/>
          <w:i w:val="0"/>
          <w:iCs w:val="0"/>
          <w:color w:val="auto"/>
          <w:spacing w:val="9"/>
        </w:rPr>
        <w:t>.</w:t>
      </w:r>
    </w:p>
    <w:p w14:paraId="6AF1ABA6" w14:textId="749566AB" w:rsidR="005E7B67" w:rsidRPr="00104866" w:rsidRDefault="005E7B67" w:rsidP="00423C02">
      <w:pPr>
        <w:pStyle w:val="ListParagraph"/>
        <w:numPr>
          <w:ilvl w:val="0"/>
          <w:numId w:val="4"/>
        </w:numPr>
        <w:spacing w:line="480" w:lineRule="auto"/>
        <w:ind w:left="461" w:hanging="274"/>
        <w:rPr>
          <w:rFonts w:ascii="Times New Roman" w:hAnsi="Times New Roman" w:cs="Times New Roman"/>
          <w:iCs/>
          <w:spacing w:val="6"/>
          <w:shd w:val="clear" w:color="auto" w:fill="FFFFFF"/>
        </w:rPr>
      </w:pPr>
      <w:r w:rsidRPr="00104866">
        <w:rPr>
          <w:rFonts w:ascii="Times New Roman" w:hAnsi="Times New Roman" w:cs="Times New Roman"/>
          <w:iCs/>
          <w:spacing w:val="6"/>
          <w:shd w:val="clear" w:color="auto" w:fill="FFFFFF"/>
        </w:rPr>
        <w:t>To Conserve, promote</w:t>
      </w:r>
      <w:r w:rsidR="002505BA" w:rsidRPr="00104866">
        <w:rPr>
          <w:rFonts w:ascii="Times New Roman" w:hAnsi="Times New Roman" w:cs="Times New Roman"/>
          <w:iCs/>
          <w:spacing w:val="6"/>
          <w:shd w:val="clear" w:color="auto" w:fill="FFFFFF"/>
        </w:rPr>
        <w:t>,</w:t>
      </w:r>
      <w:r w:rsidRPr="00104866">
        <w:rPr>
          <w:rFonts w:ascii="Times New Roman" w:hAnsi="Times New Roman" w:cs="Times New Roman"/>
          <w:iCs/>
          <w:spacing w:val="6"/>
          <w:shd w:val="clear" w:color="auto" w:fill="FFFFFF"/>
        </w:rPr>
        <w:t xml:space="preserve"> and protect </w:t>
      </w:r>
      <w:r w:rsidR="002505BA" w:rsidRPr="00104866">
        <w:rPr>
          <w:rFonts w:ascii="Times New Roman" w:hAnsi="Times New Roman" w:cs="Times New Roman"/>
          <w:iCs/>
          <w:spacing w:val="6"/>
          <w:shd w:val="clear" w:color="auto" w:fill="FFFFFF"/>
        </w:rPr>
        <w:t xml:space="preserve">the </w:t>
      </w:r>
      <w:r w:rsidRPr="00104866">
        <w:rPr>
          <w:rFonts w:ascii="Times New Roman" w:hAnsi="Times New Roman" w:cs="Times New Roman"/>
          <w:iCs/>
          <w:spacing w:val="6"/>
          <w:shd w:val="clear" w:color="auto" w:fill="FFFFFF"/>
        </w:rPr>
        <w:t xml:space="preserve">environment and culture for </w:t>
      </w:r>
      <w:r w:rsidR="009C625B" w:rsidRPr="00104866">
        <w:rPr>
          <w:rFonts w:ascii="Times New Roman" w:hAnsi="Times New Roman" w:cs="Times New Roman"/>
          <w:iCs/>
          <w:spacing w:val="6"/>
          <w:shd w:val="clear" w:color="auto" w:fill="FFFFFF"/>
        </w:rPr>
        <w:t xml:space="preserve">the </w:t>
      </w:r>
      <w:r w:rsidRPr="00104866">
        <w:rPr>
          <w:rFonts w:ascii="Times New Roman" w:hAnsi="Times New Roman" w:cs="Times New Roman"/>
          <w:iCs/>
          <w:spacing w:val="6"/>
          <w:shd w:val="clear" w:color="auto" w:fill="FFFFFF"/>
        </w:rPr>
        <w:t>future generation</w:t>
      </w:r>
    </w:p>
    <w:p w14:paraId="5452F3AB" w14:textId="00880065" w:rsidR="005E7B67" w:rsidRPr="00104866" w:rsidRDefault="00B035D5" w:rsidP="00423C02">
      <w:pPr>
        <w:pStyle w:val="ListParagraph"/>
        <w:numPr>
          <w:ilvl w:val="0"/>
          <w:numId w:val="4"/>
        </w:numPr>
        <w:spacing w:line="480" w:lineRule="auto"/>
        <w:ind w:left="461" w:hanging="274"/>
        <w:rPr>
          <w:rFonts w:ascii="Times New Roman" w:hAnsi="Times New Roman" w:cs="Times New Roman"/>
          <w:iCs/>
          <w:color w:val="3B3B3B"/>
          <w:spacing w:val="6"/>
          <w:shd w:val="clear" w:color="auto" w:fill="FFFFFF"/>
        </w:rPr>
      </w:pPr>
      <w:r w:rsidRPr="00104866">
        <w:rPr>
          <w:rFonts w:ascii="Times New Roman" w:hAnsi="Times New Roman" w:cs="Times New Roman"/>
          <w:iCs/>
          <w:noProof/>
          <w:spacing w:val="6"/>
          <w:shd w:val="clear" w:color="auto" w:fill="FFFFFF"/>
          <w:lang w:bidi="ne-NP"/>
        </w:rPr>
        <w:drawing>
          <wp:anchor distT="0" distB="0" distL="114300" distR="114300" simplePos="0" relativeHeight="251736064" behindDoc="0" locked="0" layoutInCell="1" allowOverlap="1" wp14:anchorId="0E5353F7" wp14:editId="509CCF3B">
            <wp:simplePos x="0" y="0"/>
            <wp:positionH relativeFrom="column">
              <wp:posOffset>2815590</wp:posOffset>
            </wp:positionH>
            <wp:positionV relativeFrom="page">
              <wp:posOffset>6578600</wp:posOffset>
            </wp:positionV>
            <wp:extent cx="3330575" cy="3037840"/>
            <wp:effectExtent l="0" t="0" r="0" b="0"/>
            <wp:wrapThrough wrapText="bothSides">
              <wp:wrapPolygon edited="0">
                <wp:start x="0" y="0"/>
                <wp:lineTo x="0" y="21492"/>
                <wp:lineTo x="21497" y="21492"/>
                <wp:lineTo x="21497"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25-12-16 at 16.28.0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30575" cy="3037840"/>
                    </a:xfrm>
                    <a:prstGeom prst="rect">
                      <a:avLst/>
                    </a:prstGeom>
                  </pic:spPr>
                </pic:pic>
              </a:graphicData>
            </a:graphic>
            <wp14:sizeRelH relativeFrom="page">
              <wp14:pctWidth>0</wp14:pctWidth>
            </wp14:sizeRelH>
            <wp14:sizeRelV relativeFrom="page">
              <wp14:pctHeight>0</wp14:pctHeight>
            </wp14:sizeRelV>
          </wp:anchor>
        </w:drawing>
      </w:r>
      <w:r w:rsidR="005E7B67" w:rsidRPr="00104866">
        <w:rPr>
          <w:rFonts w:ascii="Times New Roman" w:hAnsi="Times New Roman" w:cs="Times New Roman"/>
          <w:iCs/>
          <w:spacing w:val="6"/>
          <w:shd w:val="clear" w:color="auto" w:fill="FFFFFF"/>
        </w:rPr>
        <w:t>To minimize the risk of natural disaster</w:t>
      </w:r>
      <w:r w:rsidR="002505BA" w:rsidRPr="00104866">
        <w:rPr>
          <w:rFonts w:ascii="Times New Roman" w:hAnsi="Times New Roman" w:cs="Times New Roman"/>
          <w:iCs/>
          <w:spacing w:val="6"/>
          <w:shd w:val="clear" w:color="auto" w:fill="FFFFFF"/>
        </w:rPr>
        <w:t>s</w:t>
      </w:r>
      <w:r w:rsidR="005E7B67" w:rsidRPr="00104866">
        <w:rPr>
          <w:rFonts w:ascii="Times New Roman" w:hAnsi="Times New Roman" w:cs="Times New Roman"/>
          <w:iCs/>
          <w:spacing w:val="6"/>
          <w:shd w:val="clear" w:color="auto" w:fill="FFFFFF"/>
        </w:rPr>
        <w:t xml:space="preserve"> and provide relief and safety to vulnerable</w:t>
      </w:r>
      <w:r w:rsidR="009C625B" w:rsidRPr="00104866">
        <w:rPr>
          <w:rFonts w:ascii="Times New Roman" w:hAnsi="Times New Roman" w:cs="Times New Roman"/>
          <w:iCs/>
          <w:spacing w:val="6"/>
          <w:shd w:val="clear" w:color="auto" w:fill="FFFFFF"/>
        </w:rPr>
        <w:t xml:space="preserve"> </w:t>
      </w:r>
      <w:r w:rsidR="005E7B67" w:rsidRPr="00104866">
        <w:rPr>
          <w:rFonts w:ascii="Times New Roman" w:hAnsi="Times New Roman" w:cs="Times New Roman"/>
          <w:iCs/>
          <w:color w:val="3B3B3B"/>
          <w:spacing w:val="6"/>
          <w:shd w:val="clear" w:color="auto" w:fill="FFFFFF"/>
        </w:rPr>
        <w:t>communities</w:t>
      </w:r>
    </w:p>
    <w:p w14:paraId="78323749" w14:textId="4B64020E" w:rsidR="00423C02" w:rsidRPr="00104866" w:rsidRDefault="00423C02" w:rsidP="00423C02">
      <w:pPr>
        <w:spacing w:line="480" w:lineRule="auto"/>
        <w:jc w:val="both"/>
        <w:rPr>
          <w:rFonts w:eastAsia="MS Mincho"/>
          <w:iCs/>
          <w:color w:val="3B3B3B"/>
          <w:spacing w:val="6"/>
          <w:shd w:val="clear" w:color="auto" w:fill="FFFFFF"/>
        </w:rPr>
      </w:pPr>
    </w:p>
    <w:p w14:paraId="6E2DA916" w14:textId="6D08AAA9" w:rsidR="00827FC3" w:rsidRPr="00104866" w:rsidRDefault="005E7B67" w:rsidP="00423C02">
      <w:pPr>
        <w:spacing w:line="480" w:lineRule="auto"/>
        <w:jc w:val="both"/>
        <w:rPr>
          <w:iCs/>
          <w:spacing w:val="6"/>
          <w:shd w:val="clear" w:color="auto" w:fill="FFFFFF"/>
        </w:rPr>
      </w:pPr>
      <w:r w:rsidRPr="00104866">
        <w:rPr>
          <w:iCs/>
          <w:spacing w:val="6"/>
          <w:shd w:val="clear" w:color="auto" w:fill="FFFFFF"/>
        </w:rPr>
        <w:t xml:space="preserve">These objectives are achieved through the engagement of young people and solidarity activities focusing </w:t>
      </w:r>
      <w:r w:rsidR="00545BAE" w:rsidRPr="00104866">
        <w:rPr>
          <w:iCs/>
          <w:spacing w:val="6"/>
          <w:shd w:val="clear" w:color="auto" w:fill="FFFFFF"/>
        </w:rPr>
        <w:t>on</w:t>
      </w:r>
      <w:r w:rsidRPr="00104866">
        <w:rPr>
          <w:iCs/>
          <w:spacing w:val="6"/>
          <w:shd w:val="clear" w:color="auto" w:fill="FFFFFF"/>
        </w:rPr>
        <w:t xml:space="preserve"> sustainable development goals, social inclusion</w:t>
      </w:r>
      <w:r w:rsidR="009C625B" w:rsidRPr="00104866">
        <w:rPr>
          <w:iCs/>
          <w:spacing w:val="6"/>
          <w:shd w:val="clear" w:color="auto" w:fill="FFFFFF"/>
        </w:rPr>
        <w:t>,</w:t>
      </w:r>
      <w:r w:rsidRPr="00104866">
        <w:rPr>
          <w:iCs/>
          <w:spacing w:val="6"/>
          <w:shd w:val="clear" w:color="auto" w:fill="FFFFFF"/>
        </w:rPr>
        <w:t xml:space="preserve"> and equal opportunities</w:t>
      </w:r>
      <w:r w:rsidR="002505BA" w:rsidRPr="00104866">
        <w:rPr>
          <w:iCs/>
          <w:spacing w:val="6"/>
          <w:shd w:val="clear" w:color="auto" w:fill="FFFFFF"/>
        </w:rPr>
        <w:t>.</w:t>
      </w:r>
      <w:r w:rsidRPr="00104866">
        <w:rPr>
          <w:iCs/>
          <w:spacing w:val="6"/>
          <w:shd w:val="clear" w:color="auto" w:fill="FFFFFF"/>
        </w:rPr>
        <w:t xml:space="preserve"> </w:t>
      </w:r>
    </w:p>
    <w:p w14:paraId="68BCB2FE" w14:textId="5B2997BF" w:rsidR="005E7B67" w:rsidRPr="00104866" w:rsidRDefault="005E7B67" w:rsidP="00423C02">
      <w:pPr>
        <w:spacing w:line="480" w:lineRule="auto"/>
        <w:jc w:val="both"/>
      </w:pPr>
      <w:r w:rsidRPr="00104866">
        <w:t>VIN believes in the four pillars of development</w:t>
      </w:r>
      <w:r w:rsidR="007D3DE8" w:rsidRPr="00104866">
        <w:t>:</w:t>
      </w:r>
      <w:r w:rsidRPr="00104866">
        <w:t xml:space="preserve"> Education, Health </w:t>
      </w:r>
      <w:r w:rsidR="007D3DE8" w:rsidRPr="00104866">
        <w:t>and E</w:t>
      </w:r>
      <w:r w:rsidRPr="00104866">
        <w:t>nvironment, Economy</w:t>
      </w:r>
      <w:r w:rsidR="009C625B" w:rsidRPr="00104866">
        <w:t>,</w:t>
      </w:r>
      <w:r w:rsidRPr="00104866">
        <w:t xml:space="preserve"> and basic </w:t>
      </w:r>
      <w:r w:rsidRPr="00104866">
        <w:lastRenderedPageBreak/>
        <w:t xml:space="preserve">infrastructure. </w:t>
      </w:r>
      <w:r w:rsidR="009C625B" w:rsidRPr="00104866">
        <w:t>W</w:t>
      </w:r>
      <w:r w:rsidRPr="00104866">
        <w:t xml:space="preserve">e have </w:t>
      </w:r>
      <w:r w:rsidR="00545BAE" w:rsidRPr="00104866">
        <w:t>implemented six</w:t>
      </w:r>
      <w:r w:rsidRPr="00104866">
        <w:rPr>
          <w:b/>
          <w:bCs/>
        </w:rPr>
        <w:t xml:space="preserve"> programs</w:t>
      </w:r>
      <w:r w:rsidRPr="00104866">
        <w:t>: women</w:t>
      </w:r>
      <w:r w:rsidR="009C625B" w:rsidRPr="00104866">
        <w:t>'</w:t>
      </w:r>
      <w:r w:rsidRPr="00104866">
        <w:t>s empowerment, Children</w:t>
      </w:r>
      <w:r w:rsidR="009C625B" w:rsidRPr="00104866">
        <w:t>'</w:t>
      </w:r>
      <w:r w:rsidRPr="00104866">
        <w:t xml:space="preserve">s Development, Youth Empowerment, Public Health </w:t>
      </w:r>
      <w:r w:rsidR="007D3DE8" w:rsidRPr="00104866">
        <w:t>and M</w:t>
      </w:r>
      <w:r w:rsidRPr="00104866">
        <w:t xml:space="preserve">edical Care, Environment Conservation, and Disaster Response </w:t>
      </w:r>
      <w:r w:rsidR="007D3DE8" w:rsidRPr="00104866">
        <w:t>and r</w:t>
      </w:r>
      <w:r w:rsidRPr="00104866">
        <w:t xml:space="preserve">elief. VIN mobilizes local and international </w:t>
      </w:r>
      <w:r w:rsidR="007D3DE8" w:rsidRPr="00104866">
        <w:t>community and office volunteers</w:t>
      </w:r>
      <w:r w:rsidR="009C625B" w:rsidRPr="00104866">
        <w:t>,</w:t>
      </w:r>
      <w:r w:rsidRPr="00104866">
        <w:t xml:space="preserve"> </w:t>
      </w:r>
      <w:r w:rsidR="00423C02" w:rsidRPr="00104866">
        <w:rPr>
          <w:noProof/>
          <w:color w:val="050505"/>
          <w:lang w:bidi="ne-NP"/>
        </w:rPr>
        <w:drawing>
          <wp:anchor distT="0" distB="0" distL="114300" distR="114300" simplePos="0" relativeHeight="251682816" behindDoc="1" locked="0" layoutInCell="1" allowOverlap="1" wp14:anchorId="50EB7F0C" wp14:editId="4379A499">
            <wp:simplePos x="0" y="0"/>
            <wp:positionH relativeFrom="column">
              <wp:posOffset>-38100</wp:posOffset>
            </wp:positionH>
            <wp:positionV relativeFrom="paragraph">
              <wp:posOffset>1574800</wp:posOffset>
            </wp:positionV>
            <wp:extent cx="5892800" cy="2882900"/>
            <wp:effectExtent l="76200" t="76200" r="76200" b="76200"/>
            <wp:wrapTight wrapText="bothSides">
              <wp:wrapPolygon edited="0">
                <wp:start x="-279" y="-571"/>
                <wp:lineTo x="-279" y="22076"/>
                <wp:lineTo x="21833" y="22076"/>
                <wp:lineTo x="21833" y="-571"/>
                <wp:lineTo x="-279" y="-571"/>
              </wp:wrapPolygon>
            </wp:wrapTight>
            <wp:docPr id="30" name="Picture 30" descr="C:\Users\Dinesh-VIN\AppData\Local\Packages\5319275A.WhatsAppDesktop_cv1g1gvanyjgm\TempState\3D7D9461075EB7C37FBBFCAD1D7042C1\WhatsApp Image 2023-11-21 at 20.05.16_b37edcd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Dinesh-VIN\AppData\Local\Packages\5319275A.WhatsAppDesktop_cv1g1gvanyjgm\TempState\3D7D9461075EB7C37FBBFCAD1D7042C1\WhatsApp Image 2023-11-21 at 20.05.16_b37edcdc.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92800" cy="2882900"/>
                    </a:xfrm>
                    <a:prstGeom prst="rect">
                      <a:avLst/>
                    </a:prstGeom>
                    <a:noFill/>
                    <a:ln w="76200">
                      <a:solidFill>
                        <a:schemeClr val="tx1"/>
                      </a:solidFill>
                    </a:ln>
                  </pic:spPr>
                </pic:pic>
              </a:graphicData>
            </a:graphic>
            <wp14:sizeRelH relativeFrom="page">
              <wp14:pctWidth>0</wp14:pctWidth>
            </wp14:sizeRelH>
            <wp14:sizeRelV relativeFrom="page">
              <wp14:pctHeight>0</wp14:pctHeight>
            </wp14:sizeRelV>
          </wp:anchor>
        </w:drawing>
      </w:r>
      <w:r w:rsidR="00545BAE" w:rsidRPr="00104866">
        <w:t>positively impacting</w:t>
      </w:r>
      <w:r w:rsidRPr="00104866">
        <w:t xml:space="preserve"> the program</w:t>
      </w:r>
      <w:r w:rsidR="007D3DE8" w:rsidRPr="00104866">
        <w:t>s</w:t>
      </w:r>
      <w:r w:rsidRPr="00104866">
        <w:t xml:space="preserve">.  </w:t>
      </w:r>
    </w:p>
    <w:p w14:paraId="2A2B99CF" w14:textId="3848C7E6" w:rsidR="00D77B2C" w:rsidRPr="00104866" w:rsidRDefault="00D77B2C" w:rsidP="002C454E">
      <w:pPr>
        <w:jc w:val="both"/>
        <w:rPr>
          <w:color w:val="050505"/>
          <w:lang w:bidi="ne-NP"/>
        </w:rPr>
      </w:pPr>
    </w:p>
    <w:p w14:paraId="65B86460" w14:textId="65DBE213" w:rsidR="00D77B2C" w:rsidRPr="00104866" w:rsidRDefault="00D77B2C" w:rsidP="002C454E">
      <w:pPr>
        <w:jc w:val="both"/>
        <w:rPr>
          <w:color w:val="050505"/>
          <w:lang w:bidi="ne-NP"/>
        </w:rPr>
      </w:pPr>
    </w:p>
    <w:p w14:paraId="6DEFB055" w14:textId="1FFAAAB9" w:rsidR="00D77B2C" w:rsidRPr="00104866" w:rsidRDefault="00D77B2C" w:rsidP="002C454E">
      <w:pPr>
        <w:jc w:val="both"/>
        <w:rPr>
          <w:color w:val="050505"/>
          <w:lang w:bidi="ne-NP"/>
        </w:rPr>
      </w:pPr>
    </w:p>
    <w:p w14:paraId="1F4C9794" w14:textId="77777777" w:rsidR="002C454E" w:rsidRPr="00104866" w:rsidRDefault="005E7B67" w:rsidP="00423C02">
      <w:pPr>
        <w:spacing w:line="360" w:lineRule="auto"/>
        <w:jc w:val="both"/>
        <w:rPr>
          <w:color w:val="050505"/>
          <w:lang w:bidi="ne-NP"/>
        </w:rPr>
      </w:pPr>
      <w:r w:rsidRPr="00104866">
        <w:rPr>
          <w:color w:val="050505"/>
          <w:lang w:bidi="ne-NP"/>
        </w:rPr>
        <w:t xml:space="preserve">VIN has fully applied </w:t>
      </w:r>
      <w:r w:rsidR="009C625B" w:rsidRPr="00104866">
        <w:rPr>
          <w:color w:val="050505"/>
          <w:lang w:bidi="ne-NP"/>
        </w:rPr>
        <w:t xml:space="preserve">a </w:t>
      </w:r>
      <w:r w:rsidRPr="00104866">
        <w:rPr>
          <w:color w:val="050505"/>
          <w:lang w:bidi="ne-NP"/>
        </w:rPr>
        <w:t>holistic approach in humanitarian activities (equal focus on Education, Health &amp; Environment, Economy, and Basic infrastructure development) to community empowerment. Through our initiatives, over 3</w:t>
      </w:r>
      <w:r w:rsidR="007D3DE8" w:rsidRPr="00104866">
        <w:rPr>
          <w:color w:val="050505"/>
          <w:lang w:bidi="ne-NP"/>
        </w:rPr>
        <w:t>70</w:t>
      </w:r>
      <w:r w:rsidRPr="00104866">
        <w:rPr>
          <w:color w:val="050505"/>
          <w:lang w:bidi="ne-NP"/>
        </w:rPr>
        <w:t xml:space="preserve">k people directly benefitted. </w:t>
      </w:r>
    </w:p>
    <w:p w14:paraId="585FD56B" w14:textId="77777777" w:rsidR="00E249E6" w:rsidRPr="007E76F7" w:rsidRDefault="00E249E6" w:rsidP="007E76F7">
      <w:pPr>
        <w:pStyle w:val="Heading1"/>
      </w:pPr>
      <w:bookmarkStart w:id="3" w:name="_Toc216966643"/>
      <w:r w:rsidRPr="007E76F7">
        <w:t xml:space="preserve">General information about </w:t>
      </w:r>
      <w:r w:rsidR="00DC3EC8" w:rsidRPr="007E76F7">
        <w:t xml:space="preserve">the </w:t>
      </w:r>
      <w:proofErr w:type="spellStart"/>
      <w:r w:rsidRPr="007E76F7">
        <w:t>workcamp</w:t>
      </w:r>
      <w:proofErr w:type="spellEnd"/>
      <w:r w:rsidR="00D77B2C" w:rsidRPr="007E76F7">
        <w:t>:</w:t>
      </w:r>
      <w:bookmarkEnd w:id="3"/>
    </w:p>
    <w:p w14:paraId="6F8B3CBD" w14:textId="77777777" w:rsidR="00D77B2C" w:rsidRPr="00104866" w:rsidRDefault="00D77B2C" w:rsidP="00423C02">
      <w:pPr>
        <w:spacing w:line="360" w:lineRule="auto"/>
        <w:rPr>
          <w:lang w:bidi="ne-NP"/>
        </w:rPr>
      </w:pPr>
    </w:p>
    <w:p w14:paraId="4BA61AD1" w14:textId="77777777" w:rsidR="00E249E6" w:rsidRPr="00104866" w:rsidRDefault="00E249E6" w:rsidP="00423C02">
      <w:pPr>
        <w:spacing w:line="360" w:lineRule="auto"/>
        <w:jc w:val="both"/>
        <w:rPr>
          <w:color w:val="050505"/>
          <w:lang w:bidi="ne-NP"/>
        </w:rPr>
      </w:pPr>
      <w:r w:rsidRPr="00104866">
        <w:rPr>
          <w:color w:val="050505"/>
          <w:lang w:bidi="ne-NP"/>
        </w:rPr>
        <w:t>VIN organizes international work</w:t>
      </w:r>
      <w:r w:rsidR="00545BAE" w:rsidRPr="00104866">
        <w:rPr>
          <w:color w:val="050505"/>
          <w:lang w:bidi="ne-NP"/>
        </w:rPr>
        <w:t xml:space="preserve"> </w:t>
      </w:r>
      <w:r w:rsidR="002505BA" w:rsidRPr="00104866">
        <w:rPr>
          <w:color w:val="050505"/>
          <w:lang w:bidi="ne-NP"/>
        </w:rPr>
        <w:t>camps</w:t>
      </w:r>
      <w:r w:rsidRPr="00104866">
        <w:rPr>
          <w:color w:val="050505"/>
          <w:lang w:bidi="ne-NP"/>
        </w:rPr>
        <w:t xml:space="preserve"> where participants from different countries work on community-based projects. These projects typically focus on education, environmental conservation, cultural exchange, health, </w:t>
      </w:r>
      <w:r w:rsidR="00545BAE" w:rsidRPr="00104866">
        <w:rPr>
          <w:color w:val="050505"/>
          <w:lang w:bidi="ne-NP"/>
        </w:rPr>
        <w:t>and</w:t>
      </w:r>
      <w:r w:rsidRPr="00104866">
        <w:rPr>
          <w:color w:val="050505"/>
          <w:lang w:bidi="ne-NP"/>
        </w:rPr>
        <w:t xml:space="preserve"> infrastructure development. Our work</w:t>
      </w:r>
      <w:r w:rsidR="00545BAE" w:rsidRPr="00104866">
        <w:rPr>
          <w:color w:val="050505"/>
          <w:lang w:bidi="ne-NP"/>
        </w:rPr>
        <w:t xml:space="preserve"> </w:t>
      </w:r>
      <w:r w:rsidRPr="00104866">
        <w:rPr>
          <w:color w:val="050505"/>
          <w:lang w:bidi="ne-NP"/>
        </w:rPr>
        <w:t xml:space="preserve">camps are usually short-term (1–3 weeks). </w:t>
      </w:r>
    </w:p>
    <w:p w14:paraId="61D76338" w14:textId="77777777" w:rsidR="00423C02" w:rsidRPr="00104866" w:rsidRDefault="00423C02" w:rsidP="00423C02">
      <w:pPr>
        <w:spacing w:line="360" w:lineRule="auto"/>
        <w:jc w:val="both"/>
        <w:rPr>
          <w:color w:val="050505"/>
          <w:lang w:bidi="ne-NP"/>
        </w:rPr>
      </w:pPr>
    </w:p>
    <w:p w14:paraId="3E5F9D04" w14:textId="77777777" w:rsidR="00E249E6" w:rsidRPr="00104866" w:rsidRDefault="00E249E6" w:rsidP="00423C02">
      <w:pPr>
        <w:spacing w:line="360" w:lineRule="auto"/>
        <w:jc w:val="both"/>
        <w:rPr>
          <w:color w:val="050505"/>
          <w:lang w:bidi="ne-NP"/>
        </w:rPr>
      </w:pPr>
      <w:r w:rsidRPr="00104866">
        <w:rPr>
          <w:color w:val="050505"/>
          <w:lang w:bidi="ne-NP"/>
        </w:rPr>
        <w:t>Participants contribute their time, skills, and energy to the project while experiencing cultural exchange and learning from each other. The projects foster global understanding, teamwork, and sustainable development.</w:t>
      </w:r>
    </w:p>
    <w:p w14:paraId="75177B2A" w14:textId="77777777" w:rsidR="00E249E6" w:rsidRPr="00104866" w:rsidRDefault="00E249E6" w:rsidP="00F810EC">
      <w:pPr>
        <w:pStyle w:val="Heading1"/>
        <w:rPr>
          <w:rFonts w:ascii="Times New Roman" w:hAnsi="Times New Roman" w:cs="Times New Roman"/>
        </w:rPr>
      </w:pPr>
      <w:bookmarkStart w:id="4" w:name="_Toc216966644"/>
      <w:r w:rsidRPr="00104866">
        <w:rPr>
          <w:rFonts w:ascii="Times New Roman" w:hAnsi="Times New Roman" w:cs="Times New Roman"/>
        </w:rPr>
        <w:lastRenderedPageBreak/>
        <w:t>Placement Support Process:</w:t>
      </w:r>
      <w:bookmarkEnd w:id="4"/>
    </w:p>
    <w:p w14:paraId="2356FA30" w14:textId="77777777" w:rsidR="00423C02" w:rsidRPr="00104866" w:rsidRDefault="00423C02" w:rsidP="00423C02">
      <w:pPr>
        <w:spacing w:line="360" w:lineRule="auto"/>
      </w:pPr>
    </w:p>
    <w:p w14:paraId="20DCFCDC" w14:textId="77777777" w:rsidR="00E249E6" w:rsidRPr="00104866" w:rsidRDefault="00E249E6" w:rsidP="00F810EC">
      <w:pPr>
        <w:spacing w:line="360" w:lineRule="auto"/>
        <w:jc w:val="both"/>
      </w:pPr>
      <w:r w:rsidRPr="00104866">
        <w:t>The first day of the program is dedicated to arrival</w:t>
      </w:r>
      <w:r w:rsidR="000F2EB8" w:rsidRPr="00104866">
        <w:t>/welcoming</w:t>
      </w:r>
      <w:r w:rsidRPr="00104866">
        <w:t xml:space="preserve"> day</w:t>
      </w:r>
      <w:r w:rsidR="000F2EB8" w:rsidRPr="00104866">
        <w:t>/</w:t>
      </w:r>
      <w:r w:rsidRPr="00104866">
        <w:t>. Upon arrival, each volunteer is greeted by VIN’s local staff at the airport and taken to the VIN hostel for their stay. The second day features a comprehensive orientation at the VIN office in Kathmandu. This session covers important topics such as cultural tips, basic Nepali survival phrases, health</w:t>
      </w:r>
      <w:r w:rsidR="000F2EB8" w:rsidRPr="00104866">
        <w:t xml:space="preserve"> and safety</w:t>
      </w:r>
      <w:r w:rsidRPr="00104866">
        <w:t xml:space="preserve"> advice, </w:t>
      </w:r>
      <w:r w:rsidR="000F2EB8" w:rsidRPr="00104866">
        <w:t>preparation</w:t>
      </w:r>
      <w:r w:rsidRPr="00104866">
        <w:t xml:space="preserve"> for project activities</w:t>
      </w:r>
      <w:r w:rsidR="000F2EB8" w:rsidRPr="00104866">
        <w:t xml:space="preserve"> and planning</w:t>
      </w:r>
      <w:r w:rsidRPr="00104866">
        <w:t>, and an introduction</w:t>
      </w:r>
      <w:r w:rsidR="000F2EB8" w:rsidRPr="00104866">
        <w:t xml:space="preserve"> to VIN’s mission and work. The</w:t>
      </w:r>
      <w:r w:rsidRPr="00104866">
        <w:t xml:space="preserve"> volunteers are </w:t>
      </w:r>
      <w:r w:rsidR="000F2EB8" w:rsidRPr="00104866">
        <w:t>accommodated to</w:t>
      </w:r>
      <w:r w:rsidRPr="00104866">
        <w:t xml:space="preserve"> host families/hostel. </w:t>
      </w:r>
    </w:p>
    <w:p w14:paraId="58DD4E79" w14:textId="77777777" w:rsidR="00E249E6" w:rsidRPr="00104866" w:rsidRDefault="00E249E6" w:rsidP="00423C02">
      <w:pPr>
        <w:pStyle w:val="ListParagraph"/>
        <w:spacing w:line="360" w:lineRule="auto"/>
        <w:ind w:left="142"/>
        <w:jc w:val="both"/>
        <w:rPr>
          <w:rFonts w:ascii="Times New Roman" w:hAnsi="Times New Roman" w:cs="Times New Roman"/>
        </w:rPr>
      </w:pPr>
    </w:p>
    <w:p w14:paraId="3D186DE5" w14:textId="77777777" w:rsidR="00E249E6" w:rsidRPr="00104866" w:rsidRDefault="00545BAE" w:rsidP="00F810EC">
      <w:pPr>
        <w:spacing w:line="360" w:lineRule="auto"/>
        <w:jc w:val="both"/>
      </w:pPr>
      <w:r w:rsidRPr="00104866">
        <w:t>A</w:t>
      </w:r>
      <w:r w:rsidR="00E249E6" w:rsidRPr="00104866">
        <w:t xml:space="preserve"> Nepali camp leader will guide volunteers</w:t>
      </w:r>
      <w:r w:rsidRPr="00104866">
        <w:t xml:space="preserve"> throughout the work camp</w:t>
      </w:r>
      <w:r w:rsidR="00E249E6" w:rsidRPr="00104866">
        <w:t xml:space="preserve">, and VIN supervisors will make periodic visits to provide follow-up and support. </w:t>
      </w:r>
      <w:r w:rsidR="007D3DE8" w:rsidRPr="00104866">
        <w:t>Volunteers</w:t>
      </w:r>
      <w:r w:rsidR="00E249E6" w:rsidRPr="00104866">
        <w:t xml:space="preserve"> can always </w:t>
      </w:r>
      <w:r w:rsidR="007D3DE8" w:rsidRPr="00104866">
        <w:t xml:space="preserve">contact </w:t>
      </w:r>
      <w:r w:rsidR="00E249E6" w:rsidRPr="00104866">
        <w:t>VIN for immediate assistance</w:t>
      </w:r>
      <w:r w:rsidR="007D3DE8" w:rsidRPr="00104866">
        <w:t xml:space="preserve"> if they encounter any issues during the camp</w:t>
      </w:r>
      <w:r w:rsidR="00E249E6" w:rsidRPr="00104866">
        <w:t>. On the final day, volunteers will complete a detailed work report, fill out an exit form, and participate in an exit interview and feedback session with VIN executives to share their experiences and suggestions.</w:t>
      </w:r>
    </w:p>
    <w:p w14:paraId="6D3CC048" w14:textId="77777777" w:rsidR="00820EE2" w:rsidRPr="00104866" w:rsidRDefault="00E249E6" w:rsidP="00F810EC">
      <w:pPr>
        <w:pStyle w:val="Heading2"/>
        <w:rPr>
          <w:rFonts w:ascii="Times New Roman" w:hAnsi="Times New Roman" w:cs="Times New Roman"/>
        </w:rPr>
      </w:pPr>
      <w:bookmarkStart w:id="5" w:name="_Toc216966645"/>
      <w:r w:rsidRPr="00104866">
        <w:rPr>
          <w:rFonts w:ascii="Times New Roman" w:hAnsi="Times New Roman" w:cs="Times New Roman"/>
        </w:rPr>
        <w:t>Accommodation:</w:t>
      </w:r>
      <w:bookmarkEnd w:id="5"/>
      <w:r w:rsidRPr="00104866">
        <w:rPr>
          <w:rFonts w:ascii="Times New Roman" w:hAnsi="Times New Roman" w:cs="Times New Roman"/>
        </w:rPr>
        <w:t xml:space="preserve"> </w:t>
      </w:r>
    </w:p>
    <w:p w14:paraId="4EA97F0B" w14:textId="334B74A9" w:rsidR="00E249E6" w:rsidRPr="00104866" w:rsidRDefault="00E249E6" w:rsidP="00423C02">
      <w:pPr>
        <w:spacing w:line="360" w:lineRule="auto"/>
        <w:ind w:left="142"/>
        <w:jc w:val="both"/>
        <w:rPr>
          <w:lang w:eastAsia="zh-HK"/>
        </w:rPr>
      </w:pPr>
      <w:r w:rsidRPr="00104866">
        <w:t xml:space="preserve">The volunteers will stay with the host family/hostel identified by VIN. The living facilities are simple and basic. </w:t>
      </w:r>
      <w:r w:rsidRPr="00104866">
        <w:rPr>
          <w:lang w:eastAsia="zh-HK"/>
        </w:rPr>
        <w:t xml:space="preserve">Male and female volunteers will share the same living area with separate rooms. The volunteers sleep on simple beds/mattresses. Please bring your sleeping bag. </w:t>
      </w:r>
    </w:p>
    <w:p w14:paraId="577BB09F" w14:textId="77777777" w:rsidR="00E249E6" w:rsidRPr="00104866" w:rsidRDefault="00E249E6" w:rsidP="00F810EC">
      <w:pPr>
        <w:pStyle w:val="Heading2"/>
        <w:rPr>
          <w:rFonts w:ascii="Times New Roman" w:hAnsi="Times New Roman" w:cs="Times New Roman"/>
        </w:rPr>
      </w:pPr>
      <w:bookmarkStart w:id="6" w:name="_Toc216966646"/>
      <w:r w:rsidRPr="00104866">
        <w:rPr>
          <w:rFonts w:ascii="Times New Roman" w:hAnsi="Times New Roman" w:cs="Times New Roman"/>
        </w:rPr>
        <w:t>Requirements:</w:t>
      </w:r>
      <w:bookmarkEnd w:id="6"/>
      <w:r w:rsidRPr="00104866">
        <w:rPr>
          <w:rFonts w:ascii="Times New Roman" w:hAnsi="Times New Roman" w:cs="Times New Roman"/>
        </w:rPr>
        <w:t xml:space="preserve"> </w:t>
      </w:r>
    </w:p>
    <w:p w14:paraId="3F33A59E" w14:textId="77777777" w:rsidR="00E249E6" w:rsidRPr="00104866" w:rsidRDefault="00E249E6" w:rsidP="00423C02">
      <w:pPr>
        <w:pStyle w:val="ListParagraph"/>
        <w:numPr>
          <w:ilvl w:val="0"/>
          <w:numId w:val="3"/>
        </w:numPr>
        <w:spacing w:line="360" w:lineRule="auto"/>
        <w:jc w:val="both"/>
        <w:rPr>
          <w:rFonts w:ascii="Times New Roman" w:hAnsi="Times New Roman" w:cs="Times New Roman"/>
        </w:rPr>
      </w:pPr>
      <w:r w:rsidRPr="00104866">
        <w:rPr>
          <w:rFonts w:ascii="Times New Roman" w:hAnsi="Times New Roman" w:cs="Times New Roman"/>
        </w:rPr>
        <w:t>Basic English should be spoken among the participants</w:t>
      </w:r>
    </w:p>
    <w:p w14:paraId="3B6580C8" w14:textId="77777777" w:rsidR="009E7977" w:rsidRPr="00104866" w:rsidRDefault="009E7977" w:rsidP="00423C02">
      <w:pPr>
        <w:pStyle w:val="ListParagraph"/>
        <w:numPr>
          <w:ilvl w:val="0"/>
          <w:numId w:val="3"/>
        </w:numPr>
        <w:spacing w:line="360" w:lineRule="auto"/>
        <w:jc w:val="both"/>
        <w:rPr>
          <w:rFonts w:ascii="Times New Roman" w:hAnsi="Times New Roman" w:cs="Times New Roman"/>
        </w:rPr>
      </w:pPr>
      <w:r w:rsidRPr="00104866">
        <w:rPr>
          <w:rFonts w:ascii="Times New Roman" w:hAnsi="Times New Roman" w:cs="Times New Roman"/>
        </w:rPr>
        <w:t xml:space="preserve">Physically sound as per the </w:t>
      </w:r>
      <w:r w:rsidR="00545BAE" w:rsidRPr="00104866">
        <w:rPr>
          <w:rFonts w:ascii="Times New Roman" w:hAnsi="Times New Roman" w:cs="Times New Roman"/>
        </w:rPr>
        <w:t>project requiremen</w:t>
      </w:r>
      <w:r w:rsidRPr="00104866">
        <w:rPr>
          <w:rFonts w:ascii="Times New Roman" w:hAnsi="Times New Roman" w:cs="Times New Roman"/>
        </w:rPr>
        <w:t xml:space="preserve">ts. </w:t>
      </w:r>
    </w:p>
    <w:p w14:paraId="400A3F17" w14:textId="77777777" w:rsidR="00E249E6" w:rsidRPr="00104866" w:rsidRDefault="00E249E6" w:rsidP="00423C02">
      <w:pPr>
        <w:spacing w:line="360" w:lineRule="auto"/>
        <w:ind w:left="142"/>
        <w:jc w:val="both"/>
      </w:pPr>
    </w:p>
    <w:p w14:paraId="6423254D" w14:textId="77777777" w:rsidR="00820EE2" w:rsidRPr="00104866" w:rsidRDefault="00E249E6" w:rsidP="00F810EC">
      <w:pPr>
        <w:pStyle w:val="Heading2"/>
        <w:rPr>
          <w:rFonts w:ascii="Times New Roman" w:hAnsi="Times New Roman" w:cs="Times New Roman"/>
        </w:rPr>
      </w:pPr>
      <w:bookmarkStart w:id="7" w:name="_Toc216966647"/>
      <w:r w:rsidRPr="00104866">
        <w:rPr>
          <w:rFonts w:ascii="Times New Roman" w:hAnsi="Times New Roman" w:cs="Times New Roman"/>
        </w:rPr>
        <w:t>Participation Fee:</w:t>
      </w:r>
      <w:bookmarkEnd w:id="7"/>
      <w:r w:rsidRPr="00104866">
        <w:rPr>
          <w:rFonts w:ascii="Times New Roman" w:hAnsi="Times New Roman" w:cs="Times New Roman"/>
        </w:rPr>
        <w:t xml:space="preserve"> </w:t>
      </w:r>
    </w:p>
    <w:p w14:paraId="335AF3E8" w14:textId="77777777" w:rsidR="00E249E6" w:rsidRPr="00104866" w:rsidRDefault="00E249E6" w:rsidP="00423C02">
      <w:pPr>
        <w:spacing w:line="360" w:lineRule="auto"/>
        <w:ind w:left="142"/>
        <w:jc w:val="both"/>
      </w:pPr>
      <w:r w:rsidRPr="00104866">
        <w:t xml:space="preserve">The participation fee is </w:t>
      </w:r>
      <w:r w:rsidR="009E7977" w:rsidRPr="00104866">
        <w:rPr>
          <w:bCs/>
        </w:rPr>
        <w:t>270</w:t>
      </w:r>
      <w:r w:rsidRPr="00104866">
        <w:rPr>
          <w:bCs/>
        </w:rPr>
        <w:t xml:space="preserve"> Euros</w:t>
      </w:r>
      <w:r w:rsidRPr="00104866">
        <w:t xml:space="preserve"> (+30 Euro for transportation</w:t>
      </w:r>
      <w:r w:rsidR="009E7977" w:rsidRPr="00104866">
        <w:t xml:space="preserve"> in Kathmandu. 100 Euro for </w:t>
      </w:r>
      <w:proofErr w:type="spellStart"/>
      <w:r w:rsidR="009E7977" w:rsidRPr="00104866">
        <w:t>Okhaldhunga</w:t>
      </w:r>
      <w:proofErr w:type="spellEnd"/>
      <w:r w:rsidR="00820EE2" w:rsidRPr="00104866">
        <w:t xml:space="preserve">, 100 Euro for </w:t>
      </w:r>
      <w:proofErr w:type="spellStart"/>
      <w:r w:rsidR="00820EE2" w:rsidRPr="00104866">
        <w:t>Sindhuli</w:t>
      </w:r>
      <w:proofErr w:type="spellEnd"/>
      <w:r w:rsidR="00820EE2" w:rsidRPr="00104866">
        <w:t xml:space="preserve">, 50 Euro for </w:t>
      </w:r>
      <w:proofErr w:type="spellStart"/>
      <w:proofErr w:type="gramStart"/>
      <w:r w:rsidR="00820EE2" w:rsidRPr="00104866">
        <w:t>Lapsephedi</w:t>
      </w:r>
      <w:proofErr w:type="spellEnd"/>
      <w:r w:rsidR="009E7977" w:rsidRPr="00104866">
        <w:t xml:space="preserve"> </w:t>
      </w:r>
      <w:r w:rsidRPr="00104866">
        <w:t>)</w:t>
      </w:r>
      <w:proofErr w:type="gramEnd"/>
      <w:r w:rsidRPr="00104866">
        <w:t xml:space="preserve">, which is to be paid on arrival at </w:t>
      </w:r>
      <w:r w:rsidR="00DC3EC8" w:rsidRPr="00104866">
        <w:t xml:space="preserve">the </w:t>
      </w:r>
      <w:r w:rsidRPr="00104866">
        <w:t>VIN Office.</w:t>
      </w:r>
    </w:p>
    <w:p w14:paraId="7103625F" w14:textId="77777777" w:rsidR="00F810EC" w:rsidRPr="00104866" w:rsidRDefault="00F810EC" w:rsidP="00104866">
      <w:pPr>
        <w:spacing w:line="360" w:lineRule="auto"/>
        <w:jc w:val="both"/>
        <w:rPr>
          <w:b/>
          <w:color w:val="000000" w:themeColor="text1"/>
          <w:sz w:val="28"/>
        </w:rPr>
      </w:pPr>
    </w:p>
    <w:p w14:paraId="5298DCD0" w14:textId="1F288858" w:rsidR="002F1A91" w:rsidRPr="00104866" w:rsidRDefault="002F1A91" w:rsidP="00F810EC">
      <w:pPr>
        <w:pStyle w:val="Heading2"/>
        <w:rPr>
          <w:rFonts w:ascii="Times New Roman" w:hAnsi="Times New Roman" w:cs="Times New Roman"/>
        </w:rPr>
      </w:pPr>
      <w:bookmarkStart w:id="8" w:name="_Toc216966648"/>
      <w:r w:rsidRPr="00104866">
        <w:rPr>
          <w:rFonts w:ascii="Times New Roman" w:hAnsi="Times New Roman" w:cs="Times New Roman"/>
        </w:rPr>
        <w:t xml:space="preserve">Why </w:t>
      </w:r>
      <w:proofErr w:type="spellStart"/>
      <w:r w:rsidRPr="00104866">
        <w:rPr>
          <w:rFonts w:ascii="Times New Roman" w:hAnsi="Times New Roman" w:cs="Times New Roman"/>
        </w:rPr>
        <w:t>Okhaldhunga</w:t>
      </w:r>
      <w:proofErr w:type="spellEnd"/>
      <w:r w:rsidRPr="00104866">
        <w:rPr>
          <w:rFonts w:ascii="Times New Roman" w:hAnsi="Times New Roman" w:cs="Times New Roman"/>
        </w:rPr>
        <w:t xml:space="preserve"> and extra transportation fee:</w:t>
      </w:r>
      <w:bookmarkEnd w:id="8"/>
      <w:r w:rsidRPr="00104866">
        <w:rPr>
          <w:rFonts w:ascii="Times New Roman" w:hAnsi="Times New Roman" w:cs="Times New Roman"/>
        </w:rPr>
        <w:t xml:space="preserve"> </w:t>
      </w:r>
    </w:p>
    <w:p w14:paraId="4D5BE7CF" w14:textId="77777777" w:rsidR="00BF5E08" w:rsidRPr="00104866" w:rsidRDefault="00BF5E08" w:rsidP="00423C02">
      <w:pPr>
        <w:pStyle w:val="ListParagraph"/>
        <w:numPr>
          <w:ilvl w:val="0"/>
          <w:numId w:val="2"/>
        </w:numPr>
        <w:spacing w:line="360" w:lineRule="auto"/>
        <w:jc w:val="both"/>
        <w:rPr>
          <w:rFonts w:ascii="Times New Roman" w:hAnsi="Times New Roman" w:cs="Times New Roman"/>
        </w:rPr>
      </w:pPr>
      <w:r w:rsidRPr="00104866">
        <w:rPr>
          <w:rFonts w:ascii="Times New Roman" w:hAnsi="Times New Roman" w:cs="Times New Roman"/>
        </w:rPr>
        <w:t xml:space="preserve">It takes one day (250 km) car/bus rough and paved drive from Kathmandu. </w:t>
      </w:r>
    </w:p>
    <w:p w14:paraId="59D8DEA4" w14:textId="77777777" w:rsidR="002F1A91" w:rsidRPr="00104866" w:rsidRDefault="002F1A91" w:rsidP="00423C02">
      <w:pPr>
        <w:pStyle w:val="ListParagraph"/>
        <w:numPr>
          <w:ilvl w:val="0"/>
          <w:numId w:val="2"/>
        </w:numPr>
        <w:spacing w:line="360" w:lineRule="auto"/>
        <w:jc w:val="both"/>
        <w:rPr>
          <w:rFonts w:ascii="Times New Roman" w:hAnsi="Times New Roman" w:cs="Times New Roman"/>
        </w:rPr>
      </w:pPr>
      <w:r w:rsidRPr="00104866">
        <w:rPr>
          <w:rFonts w:ascii="Times New Roman" w:hAnsi="Times New Roman" w:cs="Times New Roman"/>
        </w:rPr>
        <w:t>The beautiful Himalayan region is close to Mt. Everest.</w:t>
      </w:r>
    </w:p>
    <w:p w14:paraId="6FE22FBD" w14:textId="77777777" w:rsidR="002F1A91" w:rsidRPr="00104866" w:rsidRDefault="002F1A91" w:rsidP="00423C02">
      <w:pPr>
        <w:pStyle w:val="ListParagraph"/>
        <w:numPr>
          <w:ilvl w:val="0"/>
          <w:numId w:val="2"/>
        </w:numPr>
        <w:spacing w:line="360" w:lineRule="auto"/>
        <w:jc w:val="both"/>
        <w:rPr>
          <w:rFonts w:ascii="Times New Roman" w:hAnsi="Times New Roman" w:cs="Times New Roman"/>
        </w:rPr>
      </w:pPr>
      <w:r w:rsidRPr="00104866">
        <w:rPr>
          <w:rFonts w:ascii="Times New Roman" w:hAnsi="Times New Roman" w:cs="Times New Roman"/>
        </w:rPr>
        <w:t>It lacks development and basic infrastructure.</w:t>
      </w:r>
    </w:p>
    <w:p w14:paraId="534E50A8" w14:textId="77777777" w:rsidR="002F1A91" w:rsidRPr="00104866" w:rsidRDefault="00545BAE" w:rsidP="00423C02">
      <w:pPr>
        <w:pStyle w:val="ListParagraph"/>
        <w:numPr>
          <w:ilvl w:val="0"/>
          <w:numId w:val="2"/>
        </w:numPr>
        <w:spacing w:line="360" w:lineRule="auto"/>
        <w:jc w:val="both"/>
        <w:rPr>
          <w:rFonts w:ascii="Times New Roman" w:hAnsi="Times New Roman" w:cs="Times New Roman"/>
        </w:rPr>
      </w:pPr>
      <w:r w:rsidRPr="00104866">
        <w:rPr>
          <w:rFonts w:ascii="Times New Roman" w:hAnsi="Times New Roman" w:cs="Times New Roman"/>
        </w:rPr>
        <w:lastRenderedPageBreak/>
        <w:t>It is a v</w:t>
      </w:r>
      <w:r w:rsidR="002F1A91" w:rsidRPr="00104866">
        <w:rPr>
          <w:rFonts w:ascii="Times New Roman" w:hAnsi="Times New Roman" w:cs="Times New Roman"/>
        </w:rPr>
        <w:t>ery needy local area waiting for development.</w:t>
      </w:r>
    </w:p>
    <w:p w14:paraId="7E79258D" w14:textId="77777777" w:rsidR="002F1A91" w:rsidRPr="00104866" w:rsidRDefault="002F1A91" w:rsidP="00423C02">
      <w:pPr>
        <w:pStyle w:val="ListParagraph"/>
        <w:numPr>
          <w:ilvl w:val="0"/>
          <w:numId w:val="2"/>
        </w:numPr>
        <w:spacing w:line="360" w:lineRule="auto"/>
        <w:jc w:val="both"/>
        <w:rPr>
          <w:rFonts w:ascii="Times New Roman" w:hAnsi="Times New Roman" w:cs="Times New Roman"/>
        </w:rPr>
      </w:pPr>
      <w:r w:rsidRPr="00104866">
        <w:rPr>
          <w:rFonts w:ascii="Times New Roman" w:hAnsi="Times New Roman" w:cs="Times New Roman"/>
        </w:rPr>
        <w:t>Welcoming community and rich in culture.</w:t>
      </w:r>
    </w:p>
    <w:p w14:paraId="08A2A157" w14:textId="77777777" w:rsidR="002F1A91" w:rsidRPr="00104866" w:rsidRDefault="002F1A91" w:rsidP="00423C02">
      <w:pPr>
        <w:pStyle w:val="ListParagraph"/>
        <w:numPr>
          <w:ilvl w:val="0"/>
          <w:numId w:val="2"/>
        </w:numPr>
        <w:spacing w:line="360" w:lineRule="auto"/>
        <w:jc w:val="both"/>
        <w:rPr>
          <w:rFonts w:ascii="Times New Roman" w:hAnsi="Times New Roman" w:cs="Times New Roman"/>
        </w:rPr>
      </w:pPr>
      <w:r w:rsidRPr="00104866">
        <w:rPr>
          <w:rFonts w:ascii="Times New Roman" w:hAnsi="Times New Roman" w:cs="Times New Roman"/>
        </w:rPr>
        <w:t xml:space="preserve">Simple lifestyle and smiling people. </w:t>
      </w:r>
    </w:p>
    <w:p w14:paraId="621437AF" w14:textId="77777777" w:rsidR="002F1A91" w:rsidRPr="00104866" w:rsidRDefault="002F1A91" w:rsidP="00423C02">
      <w:pPr>
        <w:pStyle w:val="ListParagraph"/>
        <w:numPr>
          <w:ilvl w:val="0"/>
          <w:numId w:val="2"/>
        </w:numPr>
        <w:spacing w:line="360" w:lineRule="auto"/>
        <w:jc w:val="both"/>
        <w:rPr>
          <w:rFonts w:ascii="Times New Roman" w:hAnsi="Times New Roman" w:cs="Times New Roman"/>
        </w:rPr>
      </w:pPr>
      <w:r w:rsidRPr="00104866">
        <w:rPr>
          <w:rFonts w:ascii="Times New Roman" w:hAnsi="Times New Roman" w:cs="Times New Roman"/>
        </w:rPr>
        <w:t>Lovely environment and up and downhill.</w:t>
      </w:r>
    </w:p>
    <w:p w14:paraId="3CA90D71" w14:textId="77777777" w:rsidR="002F1A91" w:rsidRPr="00104866" w:rsidRDefault="002F1A91" w:rsidP="00423C02">
      <w:pPr>
        <w:pStyle w:val="ListParagraph"/>
        <w:numPr>
          <w:ilvl w:val="0"/>
          <w:numId w:val="2"/>
        </w:numPr>
        <w:spacing w:line="360" w:lineRule="auto"/>
        <w:jc w:val="both"/>
        <w:rPr>
          <w:rFonts w:ascii="Times New Roman" w:hAnsi="Times New Roman" w:cs="Times New Roman"/>
        </w:rPr>
      </w:pPr>
      <w:r w:rsidRPr="00104866">
        <w:rPr>
          <w:rFonts w:ascii="Times New Roman" w:hAnsi="Times New Roman" w:cs="Times New Roman"/>
        </w:rPr>
        <w:t>Good and enough support from local staff and community people.</w:t>
      </w:r>
    </w:p>
    <w:p w14:paraId="7FB7BF85" w14:textId="0B79B5A5" w:rsidR="002F1A91" w:rsidRPr="00104866" w:rsidRDefault="002F1A91" w:rsidP="00F810EC">
      <w:pPr>
        <w:pStyle w:val="ListParagraph"/>
        <w:numPr>
          <w:ilvl w:val="0"/>
          <w:numId w:val="2"/>
        </w:numPr>
        <w:spacing w:line="360" w:lineRule="auto"/>
        <w:jc w:val="both"/>
        <w:rPr>
          <w:rFonts w:ascii="Times New Roman" w:hAnsi="Times New Roman" w:cs="Times New Roman"/>
        </w:rPr>
      </w:pPr>
      <w:r w:rsidRPr="00104866">
        <w:rPr>
          <w:rFonts w:ascii="Times New Roman" w:hAnsi="Times New Roman" w:cs="Times New Roman"/>
        </w:rPr>
        <w:t>Volunteers will f</w:t>
      </w:r>
      <w:r w:rsidR="00DC3EC8" w:rsidRPr="00104866">
        <w:rPr>
          <w:rFonts w:ascii="Times New Roman" w:hAnsi="Times New Roman" w:cs="Times New Roman"/>
        </w:rPr>
        <w:t>ee</w:t>
      </w:r>
      <w:r w:rsidRPr="00104866">
        <w:rPr>
          <w:rFonts w:ascii="Times New Roman" w:hAnsi="Times New Roman" w:cs="Times New Roman"/>
        </w:rPr>
        <w:t>l they have contributed to the needy and poor community.</w:t>
      </w:r>
    </w:p>
    <w:p w14:paraId="473B4109" w14:textId="77777777" w:rsidR="00E249E6" w:rsidRPr="00104866" w:rsidRDefault="00E249E6" w:rsidP="00F810EC">
      <w:pPr>
        <w:pStyle w:val="Heading2"/>
        <w:rPr>
          <w:rFonts w:ascii="Times New Roman" w:hAnsi="Times New Roman" w:cs="Times New Roman"/>
        </w:rPr>
      </w:pPr>
      <w:bookmarkStart w:id="9" w:name="_Toc216966649"/>
      <w:r w:rsidRPr="00104866">
        <w:rPr>
          <w:rFonts w:ascii="Times New Roman" w:hAnsi="Times New Roman" w:cs="Times New Roman"/>
        </w:rPr>
        <w:t>The Participation Fee Covers:</w:t>
      </w:r>
      <w:bookmarkEnd w:id="9"/>
    </w:p>
    <w:p w14:paraId="473AC984" w14:textId="77777777" w:rsidR="00E249E6" w:rsidRPr="00104866" w:rsidRDefault="00E249E6" w:rsidP="00423C02">
      <w:pPr>
        <w:pStyle w:val="ListParagraph"/>
        <w:numPr>
          <w:ilvl w:val="0"/>
          <w:numId w:val="1"/>
        </w:numPr>
        <w:spacing w:line="360" w:lineRule="auto"/>
        <w:jc w:val="both"/>
        <w:rPr>
          <w:rFonts w:ascii="Times New Roman" w:hAnsi="Times New Roman" w:cs="Times New Roman"/>
        </w:rPr>
      </w:pPr>
      <w:r w:rsidRPr="00104866">
        <w:rPr>
          <w:rFonts w:ascii="Times New Roman" w:hAnsi="Times New Roman" w:cs="Times New Roman"/>
        </w:rPr>
        <w:t>Food and Accommodation: Nepali Standard at a local host family – 3 meals a day</w:t>
      </w:r>
    </w:p>
    <w:p w14:paraId="35519F3A" w14:textId="77777777" w:rsidR="00E249E6" w:rsidRPr="00104866" w:rsidRDefault="00E249E6" w:rsidP="00423C02">
      <w:pPr>
        <w:pStyle w:val="ListParagraph"/>
        <w:numPr>
          <w:ilvl w:val="0"/>
          <w:numId w:val="1"/>
        </w:numPr>
        <w:spacing w:line="360" w:lineRule="auto"/>
        <w:jc w:val="both"/>
        <w:rPr>
          <w:rFonts w:ascii="Times New Roman" w:hAnsi="Times New Roman" w:cs="Times New Roman"/>
        </w:rPr>
      </w:pPr>
      <w:r w:rsidRPr="00104866">
        <w:rPr>
          <w:rFonts w:ascii="Times New Roman" w:hAnsi="Times New Roman" w:cs="Times New Roman"/>
        </w:rPr>
        <w:t>Transportation: Airport pick up and pick up and drop to the working community site</w:t>
      </w:r>
    </w:p>
    <w:p w14:paraId="1756387C" w14:textId="77777777" w:rsidR="00E249E6" w:rsidRPr="00104866" w:rsidRDefault="00E249E6" w:rsidP="00423C02">
      <w:pPr>
        <w:pStyle w:val="ListParagraph"/>
        <w:numPr>
          <w:ilvl w:val="0"/>
          <w:numId w:val="1"/>
        </w:numPr>
        <w:spacing w:line="360" w:lineRule="auto"/>
        <w:jc w:val="both"/>
        <w:rPr>
          <w:rFonts w:ascii="Times New Roman" w:hAnsi="Times New Roman" w:cs="Times New Roman"/>
        </w:rPr>
      </w:pPr>
      <w:r w:rsidRPr="00104866">
        <w:rPr>
          <w:rFonts w:ascii="Times New Roman" w:hAnsi="Times New Roman" w:cs="Times New Roman"/>
        </w:rPr>
        <w:t>Materials for the work camp and community development projects support</w:t>
      </w:r>
    </w:p>
    <w:p w14:paraId="61C19A4D" w14:textId="77777777" w:rsidR="00E249E6" w:rsidRPr="00104866" w:rsidRDefault="00E249E6" w:rsidP="00423C02">
      <w:pPr>
        <w:pStyle w:val="ListParagraph"/>
        <w:numPr>
          <w:ilvl w:val="0"/>
          <w:numId w:val="1"/>
        </w:numPr>
        <w:spacing w:line="360" w:lineRule="auto"/>
        <w:jc w:val="both"/>
        <w:rPr>
          <w:rFonts w:ascii="Times New Roman" w:hAnsi="Times New Roman" w:cs="Times New Roman"/>
        </w:rPr>
      </w:pPr>
      <w:r w:rsidRPr="00104866">
        <w:rPr>
          <w:rFonts w:ascii="Times New Roman" w:hAnsi="Times New Roman" w:cs="Times New Roman"/>
        </w:rPr>
        <w:t>Local volunteers' support cost</w:t>
      </w:r>
    </w:p>
    <w:p w14:paraId="5B497116" w14:textId="77777777" w:rsidR="00E249E6" w:rsidRPr="00104866" w:rsidRDefault="00E249E6" w:rsidP="00423C02">
      <w:pPr>
        <w:pStyle w:val="ListParagraph"/>
        <w:numPr>
          <w:ilvl w:val="0"/>
          <w:numId w:val="1"/>
        </w:numPr>
        <w:spacing w:line="360" w:lineRule="auto"/>
        <w:jc w:val="both"/>
        <w:rPr>
          <w:rFonts w:ascii="Times New Roman" w:hAnsi="Times New Roman" w:cs="Times New Roman"/>
        </w:rPr>
      </w:pPr>
      <w:r w:rsidRPr="00104866">
        <w:rPr>
          <w:rFonts w:ascii="Times New Roman" w:hAnsi="Times New Roman" w:cs="Times New Roman"/>
        </w:rPr>
        <w:t>VIN T-shirt and certificate of participation</w:t>
      </w:r>
    </w:p>
    <w:p w14:paraId="2B842F29" w14:textId="77777777" w:rsidR="00E249E6" w:rsidRPr="00104866" w:rsidRDefault="00E249E6" w:rsidP="00423C02">
      <w:pPr>
        <w:pStyle w:val="ListParagraph"/>
        <w:numPr>
          <w:ilvl w:val="0"/>
          <w:numId w:val="1"/>
        </w:numPr>
        <w:spacing w:line="360" w:lineRule="auto"/>
        <w:jc w:val="both"/>
        <w:rPr>
          <w:rFonts w:ascii="Times New Roman" w:hAnsi="Times New Roman" w:cs="Times New Roman"/>
        </w:rPr>
      </w:pPr>
      <w:r w:rsidRPr="00104866">
        <w:rPr>
          <w:rFonts w:ascii="Times New Roman" w:hAnsi="Times New Roman" w:cs="Times New Roman"/>
        </w:rPr>
        <w:t>24</w:t>
      </w:r>
      <w:r w:rsidR="00DC3EC8" w:rsidRPr="00104866">
        <w:rPr>
          <w:rFonts w:ascii="Times New Roman" w:hAnsi="Times New Roman" w:cs="Times New Roman"/>
        </w:rPr>
        <w:t>-hour</w:t>
      </w:r>
      <w:r w:rsidRPr="00104866">
        <w:rPr>
          <w:rFonts w:ascii="Times New Roman" w:hAnsi="Times New Roman" w:cs="Times New Roman"/>
        </w:rPr>
        <w:t xml:space="preserve"> emergency support</w:t>
      </w:r>
    </w:p>
    <w:p w14:paraId="09120D64" w14:textId="77777777" w:rsidR="00E249E6" w:rsidRPr="00104866" w:rsidRDefault="00E249E6" w:rsidP="00423C02">
      <w:pPr>
        <w:pStyle w:val="ListParagraph"/>
        <w:numPr>
          <w:ilvl w:val="0"/>
          <w:numId w:val="1"/>
        </w:numPr>
        <w:spacing w:line="360" w:lineRule="auto"/>
        <w:jc w:val="both"/>
        <w:rPr>
          <w:rFonts w:ascii="Times New Roman" w:hAnsi="Times New Roman" w:cs="Times New Roman"/>
        </w:rPr>
      </w:pPr>
      <w:r w:rsidRPr="00104866">
        <w:rPr>
          <w:rFonts w:ascii="Times New Roman" w:hAnsi="Times New Roman" w:cs="Times New Roman"/>
        </w:rPr>
        <w:t xml:space="preserve">VIN admin cost. </w:t>
      </w:r>
    </w:p>
    <w:p w14:paraId="376C47D3" w14:textId="77777777" w:rsidR="00E249E6" w:rsidRPr="00104866" w:rsidRDefault="00E249E6" w:rsidP="00F810EC">
      <w:pPr>
        <w:pStyle w:val="Heading2"/>
        <w:rPr>
          <w:rFonts w:ascii="Times New Roman" w:hAnsi="Times New Roman" w:cs="Times New Roman"/>
        </w:rPr>
      </w:pPr>
      <w:bookmarkStart w:id="10" w:name="_Toc216966650"/>
      <w:r w:rsidRPr="00104866">
        <w:rPr>
          <w:rFonts w:ascii="Times New Roman" w:hAnsi="Times New Roman" w:cs="Times New Roman"/>
        </w:rPr>
        <w:t>What's excluded?</w:t>
      </w:r>
      <w:bookmarkEnd w:id="10"/>
      <w:r w:rsidRPr="00104866">
        <w:rPr>
          <w:rFonts w:ascii="Times New Roman" w:hAnsi="Times New Roman" w:cs="Times New Roman"/>
        </w:rPr>
        <w:t xml:space="preserve"> </w:t>
      </w:r>
    </w:p>
    <w:p w14:paraId="0B234330" w14:textId="77777777" w:rsidR="00423C02" w:rsidRPr="00104866" w:rsidRDefault="00423C02" w:rsidP="00423C02">
      <w:pPr>
        <w:spacing w:line="360" w:lineRule="auto"/>
        <w:ind w:left="142"/>
        <w:jc w:val="both"/>
        <w:rPr>
          <w:b/>
          <w:color w:val="538135" w:themeColor="accent6" w:themeShade="BF"/>
          <w:sz w:val="28"/>
        </w:rPr>
      </w:pPr>
    </w:p>
    <w:p w14:paraId="500C4883" w14:textId="77777777" w:rsidR="00E249E6" w:rsidRPr="00104866" w:rsidRDefault="00E249E6" w:rsidP="00423C02">
      <w:pPr>
        <w:spacing w:line="360" w:lineRule="auto"/>
        <w:ind w:left="142"/>
        <w:jc w:val="both"/>
        <w:rPr>
          <w:bCs/>
        </w:rPr>
      </w:pPr>
      <w:r w:rsidRPr="00104866">
        <w:rPr>
          <w:bCs/>
        </w:rPr>
        <w:t xml:space="preserve">Airfare, VISA, </w:t>
      </w:r>
      <w:proofErr w:type="gramStart"/>
      <w:r w:rsidRPr="00104866">
        <w:rPr>
          <w:bCs/>
        </w:rPr>
        <w:t>Travel</w:t>
      </w:r>
      <w:proofErr w:type="gramEnd"/>
      <w:r w:rsidRPr="00104866">
        <w:rPr>
          <w:bCs/>
        </w:rPr>
        <w:t xml:space="preserve"> medical insurance, return airport transfer, personal travel and weekend activities</w:t>
      </w:r>
      <w:r w:rsidR="00DC3EC8" w:rsidRPr="00104866">
        <w:rPr>
          <w:bCs/>
        </w:rPr>
        <w:t>,</w:t>
      </w:r>
      <w:r w:rsidR="009E7977" w:rsidRPr="00104866">
        <w:rPr>
          <w:bCs/>
        </w:rPr>
        <w:t xml:space="preserve"> and other personal expenses</w:t>
      </w:r>
      <w:r w:rsidR="008E3DFA" w:rsidRPr="00104866">
        <w:rPr>
          <w:bCs/>
        </w:rPr>
        <w:t>.</w:t>
      </w:r>
    </w:p>
    <w:p w14:paraId="0246A1C9" w14:textId="77777777" w:rsidR="00E249E6" w:rsidRPr="00104866" w:rsidRDefault="00E249E6" w:rsidP="00F810EC">
      <w:pPr>
        <w:pStyle w:val="Heading2"/>
        <w:rPr>
          <w:rFonts w:ascii="Times New Roman" w:hAnsi="Times New Roman" w:cs="Times New Roman"/>
        </w:rPr>
      </w:pPr>
      <w:bookmarkStart w:id="11" w:name="_Toc216966651"/>
      <w:r w:rsidRPr="00104866">
        <w:rPr>
          <w:rFonts w:ascii="Times New Roman" w:hAnsi="Times New Roman" w:cs="Times New Roman"/>
        </w:rPr>
        <w:t>Meeting point:</w:t>
      </w:r>
      <w:bookmarkEnd w:id="11"/>
      <w:r w:rsidRPr="00104866">
        <w:rPr>
          <w:rFonts w:ascii="Times New Roman" w:hAnsi="Times New Roman" w:cs="Times New Roman"/>
        </w:rPr>
        <w:t xml:space="preserve"> </w:t>
      </w:r>
    </w:p>
    <w:p w14:paraId="6AB9477A" w14:textId="77777777" w:rsidR="00E249E6" w:rsidRPr="00104866" w:rsidRDefault="00E249E6" w:rsidP="00423C02">
      <w:pPr>
        <w:spacing w:line="360" w:lineRule="auto"/>
        <w:ind w:left="142"/>
        <w:jc w:val="both"/>
      </w:pPr>
      <w:r w:rsidRPr="00104866">
        <w:rPr>
          <w:bCs/>
        </w:rPr>
        <w:t>One of the</w:t>
      </w:r>
      <w:r w:rsidRPr="00104866">
        <w:rPr>
          <w:b/>
        </w:rPr>
        <w:t xml:space="preserve"> </w:t>
      </w:r>
      <w:r w:rsidRPr="00104866">
        <w:t xml:space="preserve">VIN staff will pick up volunteers from the airport. </w:t>
      </w:r>
      <w:r w:rsidR="007D3DE8" w:rsidRPr="00104866">
        <w:t>Please send you</w:t>
      </w:r>
      <w:r w:rsidRPr="00104866">
        <w:t xml:space="preserve">r flight details to VIN on time so we can send your name card and VIN </w:t>
      </w:r>
      <w:r w:rsidR="007D3DE8" w:rsidRPr="00104866">
        <w:t>logo to our staff</w:t>
      </w:r>
      <w:r w:rsidRPr="00104866">
        <w:t xml:space="preserve">.  </w:t>
      </w:r>
    </w:p>
    <w:p w14:paraId="60F7FAA6" w14:textId="77777777" w:rsidR="00E249E6" w:rsidRPr="00104866" w:rsidRDefault="00E249E6" w:rsidP="00423C02">
      <w:pPr>
        <w:spacing w:line="360" w:lineRule="auto"/>
        <w:ind w:left="142"/>
        <w:jc w:val="both"/>
      </w:pPr>
      <w:r w:rsidRPr="00104866">
        <w:t xml:space="preserve">If you want to </w:t>
      </w:r>
      <w:r w:rsidR="00545BAE" w:rsidRPr="00104866">
        <w:t>explore the country earlier</w:t>
      </w:r>
      <w:r w:rsidRPr="00104866">
        <w:t xml:space="preserve">, you </w:t>
      </w:r>
      <w:r w:rsidR="007D3DE8" w:rsidRPr="00104866">
        <w:t>can take</w:t>
      </w:r>
      <w:r w:rsidRPr="00104866">
        <w:t xml:space="preserve"> </w:t>
      </w:r>
      <w:r w:rsidR="00DC3EC8" w:rsidRPr="00104866">
        <w:t xml:space="preserve">a </w:t>
      </w:r>
      <w:r w:rsidRPr="00104866">
        <w:t xml:space="preserve">pre-paid taxi at the airport, or VIN </w:t>
      </w:r>
      <w:r w:rsidR="007D3DE8" w:rsidRPr="00104866">
        <w:t>can</w:t>
      </w:r>
      <w:r w:rsidRPr="00104866">
        <w:t xml:space="preserve"> help you with that</w:t>
      </w:r>
      <w:r w:rsidR="007D3DE8" w:rsidRPr="00104866">
        <w:t>. Y</w:t>
      </w:r>
      <w:r w:rsidRPr="00104866">
        <w:t xml:space="preserve">ou can arrive </w:t>
      </w:r>
      <w:r w:rsidR="00DC3EC8" w:rsidRPr="00104866">
        <w:t>at</w:t>
      </w:r>
      <w:r w:rsidRPr="00104866">
        <w:t xml:space="preserve"> </w:t>
      </w:r>
      <w:r w:rsidR="00DC3EC8" w:rsidRPr="00104866">
        <w:t xml:space="preserve">the </w:t>
      </w:r>
      <w:r w:rsidRPr="00104866">
        <w:t xml:space="preserve">VIN office on the first day. </w:t>
      </w:r>
    </w:p>
    <w:p w14:paraId="24578F4B" w14:textId="77777777" w:rsidR="00820EE2" w:rsidRPr="00104866" w:rsidRDefault="00E249E6" w:rsidP="00F810EC">
      <w:pPr>
        <w:pStyle w:val="Heading2"/>
        <w:rPr>
          <w:rFonts w:ascii="Times New Roman" w:hAnsi="Times New Roman" w:cs="Times New Roman"/>
        </w:rPr>
      </w:pPr>
      <w:bookmarkStart w:id="12" w:name="_Toc216966652"/>
      <w:r w:rsidRPr="00104866">
        <w:rPr>
          <w:rFonts w:ascii="Times New Roman" w:hAnsi="Times New Roman" w:cs="Times New Roman"/>
        </w:rPr>
        <w:t>Airport:</w:t>
      </w:r>
      <w:bookmarkEnd w:id="12"/>
      <w:r w:rsidRPr="00104866">
        <w:rPr>
          <w:rFonts w:ascii="Times New Roman" w:hAnsi="Times New Roman" w:cs="Times New Roman"/>
        </w:rPr>
        <w:t xml:space="preserve"> </w:t>
      </w:r>
    </w:p>
    <w:p w14:paraId="4E20F3AE" w14:textId="77777777" w:rsidR="00E249E6" w:rsidRPr="00104866" w:rsidRDefault="00E249E6" w:rsidP="00423C02">
      <w:pPr>
        <w:spacing w:line="360" w:lineRule="auto"/>
        <w:ind w:left="142"/>
        <w:jc w:val="both"/>
      </w:pPr>
      <w:proofErr w:type="spellStart"/>
      <w:r w:rsidRPr="00104866">
        <w:t>Tribhuwan</w:t>
      </w:r>
      <w:proofErr w:type="spellEnd"/>
      <w:r w:rsidRPr="00104866">
        <w:t xml:space="preserve"> International Airport, Kathmandu</w:t>
      </w:r>
    </w:p>
    <w:p w14:paraId="61314655" w14:textId="77777777" w:rsidR="00820EE2" w:rsidRPr="00104866" w:rsidRDefault="00E249E6" w:rsidP="00F810EC">
      <w:pPr>
        <w:pStyle w:val="Heading2"/>
        <w:rPr>
          <w:rFonts w:ascii="Times New Roman" w:hAnsi="Times New Roman" w:cs="Times New Roman"/>
        </w:rPr>
      </w:pPr>
      <w:bookmarkStart w:id="13" w:name="_Toc216966653"/>
      <w:r w:rsidRPr="00104866">
        <w:rPr>
          <w:rFonts w:ascii="Times New Roman" w:hAnsi="Times New Roman" w:cs="Times New Roman"/>
        </w:rPr>
        <w:t>Leisure Activities:</w:t>
      </w:r>
      <w:bookmarkEnd w:id="13"/>
      <w:r w:rsidRPr="00104866">
        <w:rPr>
          <w:rFonts w:ascii="Times New Roman" w:hAnsi="Times New Roman" w:cs="Times New Roman"/>
        </w:rPr>
        <w:t xml:space="preserve"> </w:t>
      </w:r>
    </w:p>
    <w:p w14:paraId="3A6408D7" w14:textId="77777777" w:rsidR="008E3DFA" w:rsidRPr="00104866" w:rsidRDefault="00E249E6" w:rsidP="00423C02">
      <w:pPr>
        <w:spacing w:line="360" w:lineRule="auto"/>
        <w:ind w:left="142"/>
        <w:jc w:val="both"/>
      </w:pPr>
      <w:r w:rsidRPr="00104866">
        <w:t xml:space="preserve">You can go sightseeing at various sites around </w:t>
      </w:r>
      <w:r w:rsidR="00DC3EC8" w:rsidRPr="00104866">
        <w:t xml:space="preserve">the </w:t>
      </w:r>
      <w:r w:rsidR="009E7977" w:rsidRPr="00104866">
        <w:t>community.</w:t>
      </w:r>
      <w:r w:rsidRPr="00104866">
        <w:t xml:space="preserve"> VIN also organizes weekend travel tours to </w:t>
      </w:r>
      <w:proofErr w:type="spellStart"/>
      <w:r w:rsidRPr="00104866">
        <w:t>Chitwan</w:t>
      </w:r>
      <w:proofErr w:type="spellEnd"/>
      <w:r w:rsidRPr="00104866">
        <w:t xml:space="preserve"> Jungle Safari, </w:t>
      </w:r>
      <w:proofErr w:type="spellStart"/>
      <w:r w:rsidRPr="00104866">
        <w:t>Pokhara</w:t>
      </w:r>
      <w:proofErr w:type="spellEnd"/>
      <w:r w:rsidRPr="00104866">
        <w:t xml:space="preserve">, </w:t>
      </w:r>
      <w:r w:rsidR="00DC3EC8" w:rsidRPr="00104866">
        <w:t xml:space="preserve">and </w:t>
      </w:r>
      <w:proofErr w:type="spellStart"/>
      <w:r w:rsidRPr="00104866">
        <w:t>Nagarkot</w:t>
      </w:r>
      <w:proofErr w:type="spellEnd"/>
      <w:r w:rsidRPr="00104866">
        <w:t xml:space="preserve"> at an additional cost if you are interested. </w:t>
      </w:r>
    </w:p>
    <w:p w14:paraId="2AB3F167" w14:textId="53A41CA2" w:rsidR="00564869" w:rsidRPr="007E76F7" w:rsidRDefault="002505BA" w:rsidP="007E76F7">
      <w:pPr>
        <w:pStyle w:val="Heading1"/>
        <w:jc w:val="center"/>
      </w:pPr>
      <w:bookmarkStart w:id="14" w:name="_Toc216966654"/>
      <w:r w:rsidRPr="007E76F7">
        <w:lastRenderedPageBreak/>
        <w:t xml:space="preserve">VIN </w:t>
      </w:r>
      <w:proofErr w:type="spellStart"/>
      <w:r w:rsidRPr="007E76F7">
        <w:t>Wor</w:t>
      </w:r>
      <w:r w:rsidR="00507178" w:rsidRPr="007E76F7">
        <w:t>k</w:t>
      </w:r>
      <w:r w:rsidRPr="007E76F7">
        <w:t>c</w:t>
      </w:r>
      <w:r w:rsidR="005B320D" w:rsidRPr="007E76F7">
        <w:t>amp</w:t>
      </w:r>
      <w:proofErr w:type="spellEnd"/>
      <w:r w:rsidR="005B320D" w:rsidRPr="007E76F7">
        <w:t xml:space="preserve"> List 202</w:t>
      </w:r>
      <w:r w:rsidR="00013E09" w:rsidRPr="007E76F7">
        <w:t>6</w:t>
      </w:r>
      <w:bookmarkEnd w:id="14"/>
    </w:p>
    <w:tbl>
      <w:tblPr>
        <w:tblStyle w:val="ListTable2-Accent4"/>
        <w:tblpPr w:leftFromText="180" w:rightFromText="180" w:vertAnchor="text" w:horzAnchor="margin" w:tblpXSpec="center" w:tblpY="424"/>
        <w:tblW w:w="10276" w:type="dxa"/>
        <w:tblLook w:val="04A0" w:firstRow="1" w:lastRow="0" w:firstColumn="1" w:lastColumn="0" w:noHBand="0" w:noVBand="1"/>
      </w:tblPr>
      <w:tblGrid>
        <w:gridCol w:w="1435"/>
        <w:gridCol w:w="1963"/>
        <w:gridCol w:w="1294"/>
        <w:gridCol w:w="1520"/>
        <w:gridCol w:w="1167"/>
        <w:gridCol w:w="805"/>
        <w:gridCol w:w="650"/>
        <w:gridCol w:w="838"/>
        <w:gridCol w:w="604"/>
      </w:tblGrid>
      <w:tr w:rsidR="006C761E" w:rsidRPr="00104866" w14:paraId="0414B654" w14:textId="77777777" w:rsidTr="007E76F7">
        <w:trPr>
          <w:cnfStyle w:val="100000000000" w:firstRow="1" w:lastRow="0" w:firstColumn="0" w:lastColumn="0" w:oddVBand="0" w:evenVBand="0" w:oddHBand="0"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435" w:type="dxa"/>
          </w:tcPr>
          <w:p w14:paraId="5440D954" w14:textId="77777777" w:rsidR="0096489B" w:rsidRPr="007E76F7" w:rsidRDefault="0096489B" w:rsidP="00423C02">
            <w:pPr>
              <w:spacing w:line="360" w:lineRule="auto"/>
              <w:jc w:val="both"/>
              <w:rPr>
                <w:bCs w:val="0"/>
                <w:color w:val="385623" w:themeColor="accent6" w:themeShade="80"/>
                <w:sz w:val="20"/>
                <w:szCs w:val="20"/>
              </w:rPr>
            </w:pPr>
            <w:r w:rsidRPr="007E76F7">
              <w:rPr>
                <w:bCs w:val="0"/>
                <w:color w:val="385623" w:themeColor="accent6" w:themeShade="80"/>
                <w:sz w:val="20"/>
                <w:szCs w:val="20"/>
              </w:rPr>
              <w:t>Code</w:t>
            </w:r>
          </w:p>
        </w:tc>
        <w:tc>
          <w:tcPr>
            <w:tcW w:w="1963" w:type="dxa"/>
          </w:tcPr>
          <w:p w14:paraId="56DE4E58" w14:textId="77777777" w:rsidR="0096489B" w:rsidRPr="007E76F7" w:rsidRDefault="0096489B" w:rsidP="00423C02">
            <w:pPr>
              <w:spacing w:line="360" w:lineRule="auto"/>
              <w:jc w:val="both"/>
              <w:cnfStyle w:val="100000000000" w:firstRow="1" w:lastRow="0" w:firstColumn="0" w:lastColumn="0" w:oddVBand="0" w:evenVBand="0" w:oddHBand="0" w:evenHBand="0" w:firstRowFirstColumn="0" w:firstRowLastColumn="0" w:lastRowFirstColumn="0" w:lastRowLastColumn="0"/>
              <w:rPr>
                <w:bCs w:val="0"/>
                <w:color w:val="385623" w:themeColor="accent6" w:themeShade="80"/>
                <w:sz w:val="20"/>
                <w:szCs w:val="20"/>
              </w:rPr>
            </w:pPr>
            <w:r w:rsidRPr="007E76F7">
              <w:rPr>
                <w:bCs w:val="0"/>
                <w:color w:val="385623" w:themeColor="accent6" w:themeShade="80"/>
                <w:sz w:val="20"/>
                <w:szCs w:val="20"/>
              </w:rPr>
              <w:t>Name of Project</w:t>
            </w:r>
          </w:p>
        </w:tc>
        <w:tc>
          <w:tcPr>
            <w:tcW w:w="1294" w:type="dxa"/>
          </w:tcPr>
          <w:p w14:paraId="29707637" w14:textId="77777777" w:rsidR="0096489B" w:rsidRPr="007E76F7" w:rsidRDefault="0096489B" w:rsidP="00423C02">
            <w:pPr>
              <w:spacing w:line="360" w:lineRule="auto"/>
              <w:jc w:val="both"/>
              <w:cnfStyle w:val="100000000000" w:firstRow="1" w:lastRow="0" w:firstColumn="0" w:lastColumn="0" w:oddVBand="0" w:evenVBand="0" w:oddHBand="0" w:evenHBand="0" w:firstRowFirstColumn="0" w:firstRowLastColumn="0" w:lastRowFirstColumn="0" w:lastRowLastColumn="0"/>
              <w:rPr>
                <w:bCs w:val="0"/>
                <w:color w:val="385623" w:themeColor="accent6" w:themeShade="80"/>
                <w:sz w:val="20"/>
                <w:szCs w:val="20"/>
              </w:rPr>
            </w:pPr>
            <w:r w:rsidRPr="007E76F7">
              <w:rPr>
                <w:bCs w:val="0"/>
                <w:color w:val="385623" w:themeColor="accent6" w:themeShade="80"/>
                <w:sz w:val="20"/>
                <w:szCs w:val="20"/>
              </w:rPr>
              <w:t>Location</w:t>
            </w:r>
          </w:p>
        </w:tc>
        <w:tc>
          <w:tcPr>
            <w:tcW w:w="1520" w:type="dxa"/>
          </w:tcPr>
          <w:p w14:paraId="5A73D334" w14:textId="77777777" w:rsidR="0096489B" w:rsidRPr="007E76F7" w:rsidRDefault="0096489B" w:rsidP="00423C02">
            <w:pPr>
              <w:spacing w:line="360" w:lineRule="auto"/>
              <w:jc w:val="both"/>
              <w:cnfStyle w:val="100000000000" w:firstRow="1" w:lastRow="0" w:firstColumn="0" w:lastColumn="0" w:oddVBand="0" w:evenVBand="0" w:oddHBand="0" w:evenHBand="0" w:firstRowFirstColumn="0" w:firstRowLastColumn="0" w:lastRowFirstColumn="0" w:lastRowLastColumn="0"/>
              <w:rPr>
                <w:bCs w:val="0"/>
                <w:color w:val="385623" w:themeColor="accent6" w:themeShade="80"/>
                <w:sz w:val="20"/>
                <w:szCs w:val="20"/>
              </w:rPr>
            </w:pPr>
            <w:r w:rsidRPr="007E76F7">
              <w:rPr>
                <w:bCs w:val="0"/>
                <w:color w:val="385623" w:themeColor="accent6" w:themeShade="80"/>
                <w:sz w:val="20"/>
                <w:szCs w:val="20"/>
              </w:rPr>
              <w:t>Date</w:t>
            </w:r>
          </w:p>
        </w:tc>
        <w:tc>
          <w:tcPr>
            <w:tcW w:w="1167" w:type="dxa"/>
          </w:tcPr>
          <w:p w14:paraId="287A46B6" w14:textId="77777777" w:rsidR="0096489B" w:rsidRPr="007E76F7" w:rsidRDefault="0096489B" w:rsidP="00423C02">
            <w:pPr>
              <w:spacing w:line="360" w:lineRule="auto"/>
              <w:jc w:val="both"/>
              <w:cnfStyle w:val="100000000000" w:firstRow="1" w:lastRow="0" w:firstColumn="0" w:lastColumn="0" w:oddVBand="0" w:evenVBand="0" w:oddHBand="0" w:evenHBand="0" w:firstRowFirstColumn="0" w:firstRowLastColumn="0" w:lastRowFirstColumn="0" w:lastRowLastColumn="0"/>
              <w:rPr>
                <w:bCs w:val="0"/>
                <w:color w:val="385623" w:themeColor="accent6" w:themeShade="80"/>
                <w:sz w:val="20"/>
                <w:szCs w:val="20"/>
              </w:rPr>
            </w:pPr>
            <w:r w:rsidRPr="007E76F7">
              <w:rPr>
                <w:bCs w:val="0"/>
                <w:color w:val="385623" w:themeColor="accent6" w:themeShade="80"/>
                <w:sz w:val="20"/>
                <w:szCs w:val="20"/>
              </w:rPr>
              <w:t>Type</w:t>
            </w:r>
          </w:p>
        </w:tc>
        <w:tc>
          <w:tcPr>
            <w:tcW w:w="805" w:type="dxa"/>
          </w:tcPr>
          <w:p w14:paraId="75F77F44" w14:textId="77777777" w:rsidR="0096489B" w:rsidRPr="007E76F7" w:rsidRDefault="0096489B" w:rsidP="00423C02">
            <w:pPr>
              <w:spacing w:line="360" w:lineRule="auto"/>
              <w:jc w:val="both"/>
              <w:cnfStyle w:val="100000000000" w:firstRow="1" w:lastRow="0" w:firstColumn="0" w:lastColumn="0" w:oddVBand="0" w:evenVBand="0" w:oddHBand="0" w:evenHBand="0" w:firstRowFirstColumn="0" w:firstRowLastColumn="0" w:lastRowFirstColumn="0" w:lastRowLastColumn="0"/>
              <w:rPr>
                <w:bCs w:val="0"/>
                <w:color w:val="385623" w:themeColor="accent6" w:themeShade="80"/>
                <w:sz w:val="20"/>
                <w:szCs w:val="20"/>
              </w:rPr>
            </w:pPr>
            <w:r w:rsidRPr="007E76F7">
              <w:rPr>
                <w:bCs w:val="0"/>
                <w:color w:val="385623" w:themeColor="accent6" w:themeShade="80"/>
                <w:sz w:val="20"/>
                <w:szCs w:val="20"/>
              </w:rPr>
              <w:t>Total Vols.</w:t>
            </w:r>
          </w:p>
        </w:tc>
        <w:tc>
          <w:tcPr>
            <w:tcW w:w="650" w:type="dxa"/>
          </w:tcPr>
          <w:p w14:paraId="32DA5B06" w14:textId="77777777" w:rsidR="0096489B" w:rsidRPr="007E76F7" w:rsidRDefault="0096489B" w:rsidP="00423C02">
            <w:pPr>
              <w:spacing w:line="360" w:lineRule="auto"/>
              <w:jc w:val="both"/>
              <w:cnfStyle w:val="100000000000" w:firstRow="1" w:lastRow="0" w:firstColumn="0" w:lastColumn="0" w:oddVBand="0" w:evenVBand="0" w:oddHBand="0" w:evenHBand="0" w:firstRowFirstColumn="0" w:firstRowLastColumn="0" w:lastRowFirstColumn="0" w:lastRowLastColumn="0"/>
              <w:rPr>
                <w:bCs w:val="0"/>
                <w:color w:val="385623" w:themeColor="accent6" w:themeShade="80"/>
                <w:sz w:val="20"/>
                <w:szCs w:val="20"/>
              </w:rPr>
            </w:pPr>
            <w:r w:rsidRPr="007E76F7">
              <w:rPr>
                <w:bCs w:val="0"/>
                <w:color w:val="385623" w:themeColor="accent6" w:themeShade="80"/>
                <w:sz w:val="20"/>
                <w:szCs w:val="20"/>
              </w:rPr>
              <w:t>Male</w:t>
            </w:r>
          </w:p>
        </w:tc>
        <w:tc>
          <w:tcPr>
            <w:tcW w:w="0" w:type="auto"/>
          </w:tcPr>
          <w:p w14:paraId="7DE2D0D0" w14:textId="77777777" w:rsidR="0096489B" w:rsidRPr="007E76F7" w:rsidRDefault="0096489B" w:rsidP="00423C02">
            <w:pPr>
              <w:spacing w:line="360" w:lineRule="auto"/>
              <w:jc w:val="both"/>
              <w:cnfStyle w:val="100000000000" w:firstRow="1" w:lastRow="0" w:firstColumn="0" w:lastColumn="0" w:oddVBand="0" w:evenVBand="0" w:oddHBand="0" w:evenHBand="0" w:firstRowFirstColumn="0" w:firstRowLastColumn="0" w:lastRowFirstColumn="0" w:lastRowLastColumn="0"/>
              <w:rPr>
                <w:bCs w:val="0"/>
                <w:color w:val="385623" w:themeColor="accent6" w:themeShade="80"/>
                <w:sz w:val="20"/>
                <w:szCs w:val="20"/>
              </w:rPr>
            </w:pPr>
            <w:r w:rsidRPr="007E76F7">
              <w:rPr>
                <w:bCs w:val="0"/>
                <w:color w:val="385623" w:themeColor="accent6" w:themeShade="80"/>
                <w:sz w:val="20"/>
                <w:szCs w:val="20"/>
              </w:rPr>
              <w:t>Female</w:t>
            </w:r>
          </w:p>
        </w:tc>
        <w:tc>
          <w:tcPr>
            <w:tcW w:w="604" w:type="dxa"/>
          </w:tcPr>
          <w:p w14:paraId="0171C163" w14:textId="77777777" w:rsidR="0096489B" w:rsidRPr="007E76F7" w:rsidRDefault="0096489B" w:rsidP="00423C02">
            <w:pPr>
              <w:spacing w:line="360" w:lineRule="auto"/>
              <w:jc w:val="both"/>
              <w:cnfStyle w:val="100000000000" w:firstRow="1" w:lastRow="0" w:firstColumn="0" w:lastColumn="0" w:oddVBand="0" w:evenVBand="0" w:oddHBand="0" w:evenHBand="0" w:firstRowFirstColumn="0" w:firstRowLastColumn="0" w:lastRowFirstColumn="0" w:lastRowLastColumn="0"/>
              <w:rPr>
                <w:bCs w:val="0"/>
                <w:color w:val="385623" w:themeColor="accent6" w:themeShade="80"/>
                <w:sz w:val="20"/>
                <w:szCs w:val="20"/>
              </w:rPr>
            </w:pPr>
            <w:r w:rsidRPr="007E76F7">
              <w:rPr>
                <w:bCs w:val="0"/>
                <w:color w:val="385623" w:themeColor="accent6" w:themeShade="80"/>
                <w:sz w:val="20"/>
                <w:szCs w:val="20"/>
              </w:rPr>
              <w:t>Age</w:t>
            </w:r>
          </w:p>
        </w:tc>
      </w:tr>
      <w:tr w:rsidR="006C761E" w:rsidRPr="00104866" w14:paraId="3726BCF0" w14:textId="77777777" w:rsidTr="007E76F7">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435" w:type="dxa"/>
          </w:tcPr>
          <w:p w14:paraId="156D6320" w14:textId="467D806E" w:rsidR="00DA1259" w:rsidRPr="007E76F7" w:rsidRDefault="00DA1259" w:rsidP="00423C02">
            <w:pPr>
              <w:spacing w:line="360" w:lineRule="auto"/>
              <w:jc w:val="both"/>
              <w:rPr>
                <w:sz w:val="20"/>
                <w:szCs w:val="20"/>
                <w:u w:val="single"/>
              </w:rPr>
            </w:pPr>
            <w:r w:rsidRPr="007E76F7">
              <w:rPr>
                <w:sz w:val="20"/>
                <w:szCs w:val="20"/>
                <w:u w:val="single"/>
              </w:rPr>
              <w:t>VINWC26-01</w:t>
            </w:r>
          </w:p>
        </w:tc>
        <w:tc>
          <w:tcPr>
            <w:tcW w:w="1963" w:type="dxa"/>
          </w:tcPr>
          <w:p w14:paraId="20808371" w14:textId="57B4DD24"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Children’s Winter Camp – Empowering Kids Through Education, Sports &amp; Culture</w:t>
            </w:r>
          </w:p>
        </w:tc>
        <w:tc>
          <w:tcPr>
            <w:tcW w:w="1294" w:type="dxa"/>
          </w:tcPr>
          <w:p w14:paraId="7D3F3E18" w14:textId="50949E78"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Kathmandu</w:t>
            </w:r>
          </w:p>
        </w:tc>
        <w:tc>
          <w:tcPr>
            <w:tcW w:w="1520" w:type="dxa"/>
          </w:tcPr>
          <w:p w14:paraId="7E3E19D3" w14:textId="70904D1D"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6-27 Jan 2026</w:t>
            </w:r>
          </w:p>
        </w:tc>
        <w:tc>
          <w:tcPr>
            <w:tcW w:w="1167" w:type="dxa"/>
          </w:tcPr>
          <w:p w14:paraId="2F719E47" w14:textId="6AEB4479"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KIDS, EDU, SPOR &amp; CULT</w:t>
            </w:r>
          </w:p>
        </w:tc>
        <w:tc>
          <w:tcPr>
            <w:tcW w:w="805" w:type="dxa"/>
          </w:tcPr>
          <w:p w14:paraId="34D1CF8D" w14:textId="5EAEC85F"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4</w:t>
            </w:r>
          </w:p>
        </w:tc>
        <w:tc>
          <w:tcPr>
            <w:tcW w:w="650" w:type="dxa"/>
          </w:tcPr>
          <w:p w14:paraId="7014322E" w14:textId="7249CC6F"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0" w:type="auto"/>
          </w:tcPr>
          <w:p w14:paraId="51D6065F" w14:textId="1434BC0F"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604" w:type="dxa"/>
          </w:tcPr>
          <w:p w14:paraId="1ABF4780" w14:textId="461F3722"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8+</w:t>
            </w:r>
          </w:p>
        </w:tc>
      </w:tr>
      <w:tr w:rsidR="006C761E" w:rsidRPr="00104866" w14:paraId="28A5CB44" w14:textId="77777777" w:rsidTr="007E76F7">
        <w:trPr>
          <w:trHeight w:val="612"/>
        </w:trPr>
        <w:tc>
          <w:tcPr>
            <w:cnfStyle w:val="001000000000" w:firstRow="0" w:lastRow="0" w:firstColumn="1" w:lastColumn="0" w:oddVBand="0" w:evenVBand="0" w:oddHBand="0" w:evenHBand="0" w:firstRowFirstColumn="0" w:firstRowLastColumn="0" w:lastRowFirstColumn="0" w:lastRowLastColumn="0"/>
            <w:tcW w:w="1435" w:type="dxa"/>
          </w:tcPr>
          <w:p w14:paraId="4D54487A" w14:textId="3692E938" w:rsidR="00DA1259" w:rsidRPr="007E76F7" w:rsidRDefault="00DA1259" w:rsidP="00423C02">
            <w:pPr>
              <w:spacing w:line="360" w:lineRule="auto"/>
              <w:jc w:val="both"/>
              <w:rPr>
                <w:sz w:val="20"/>
                <w:szCs w:val="20"/>
                <w:u w:val="single"/>
              </w:rPr>
            </w:pPr>
            <w:r w:rsidRPr="007E76F7">
              <w:rPr>
                <w:sz w:val="20"/>
                <w:szCs w:val="20"/>
                <w:u w:val="single"/>
              </w:rPr>
              <w:t>VINWC26-02</w:t>
            </w:r>
          </w:p>
        </w:tc>
        <w:tc>
          <w:tcPr>
            <w:tcW w:w="1963" w:type="dxa"/>
          </w:tcPr>
          <w:p w14:paraId="356D4D02" w14:textId="3D09E954" w:rsidR="00DA1259" w:rsidRPr="007E76F7" w:rsidRDefault="00DA1259"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Art and craft with children</w:t>
            </w:r>
          </w:p>
        </w:tc>
        <w:tc>
          <w:tcPr>
            <w:tcW w:w="1294" w:type="dxa"/>
          </w:tcPr>
          <w:p w14:paraId="3D3013A7" w14:textId="40490924" w:rsidR="00DA1259" w:rsidRPr="007E76F7" w:rsidRDefault="00DA1259"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Kathmandu</w:t>
            </w:r>
          </w:p>
        </w:tc>
        <w:tc>
          <w:tcPr>
            <w:tcW w:w="1520" w:type="dxa"/>
          </w:tcPr>
          <w:p w14:paraId="786EC3E8" w14:textId="4CF08ACF" w:rsidR="00DA1259" w:rsidRPr="007E76F7" w:rsidRDefault="00DA1259"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0 -21 Feb 2026</w:t>
            </w:r>
          </w:p>
        </w:tc>
        <w:tc>
          <w:tcPr>
            <w:tcW w:w="1167" w:type="dxa"/>
          </w:tcPr>
          <w:p w14:paraId="4C5E9E1B" w14:textId="430A1425" w:rsidR="00DA1259" w:rsidRPr="007E76F7" w:rsidRDefault="00DA1259"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ARTS, KIDS, EDU</w:t>
            </w:r>
          </w:p>
        </w:tc>
        <w:tc>
          <w:tcPr>
            <w:tcW w:w="805" w:type="dxa"/>
          </w:tcPr>
          <w:p w14:paraId="64E45157" w14:textId="74B3AD53" w:rsidR="00DA1259" w:rsidRPr="007E76F7" w:rsidRDefault="00DA1259"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4</w:t>
            </w:r>
          </w:p>
        </w:tc>
        <w:tc>
          <w:tcPr>
            <w:tcW w:w="650" w:type="dxa"/>
          </w:tcPr>
          <w:p w14:paraId="26116726" w14:textId="2C0D39D9" w:rsidR="00DA1259" w:rsidRPr="007E76F7" w:rsidRDefault="00DA1259"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0" w:type="auto"/>
          </w:tcPr>
          <w:p w14:paraId="04AEEFE7" w14:textId="1270F481" w:rsidR="00DA1259" w:rsidRPr="007E76F7" w:rsidRDefault="00DA1259"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604" w:type="dxa"/>
          </w:tcPr>
          <w:p w14:paraId="46363541" w14:textId="1260B4F5" w:rsidR="00DA1259" w:rsidRPr="007E76F7" w:rsidRDefault="00DA1259"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8+</w:t>
            </w:r>
          </w:p>
        </w:tc>
      </w:tr>
      <w:tr w:rsidR="006C761E" w:rsidRPr="00104866" w14:paraId="7F2A489B" w14:textId="77777777" w:rsidTr="007E76F7">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435" w:type="dxa"/>
          </w:tcPr>
          <w:p w14:paraId="3A1C06BE" w14:textId="14A27A7C" w:rsidR="00DA1259" w:rsidRPr="007E76F7" w:rsidRDefault="00C0057F" w:rsidP="00423C02">
            <w:pPr>
              <w:spacing w:line="360" w:lineRule="auto"/>
              <w:jc w:val="both"/>
              <w:rPr>
                <w:sz w:val="20"/>
                <w:szCs w:val="20"/>
                <w:u w:val="single"/>
              </w:rPr>
            </w:pPr>
            <w:r w:rsidRPr="007E76F7">
              <w:rPr>
                <w:sz w:val="20"/>
                <w:szCs w:val="20"/>
                <w:u w:val="single"/>
              </w:rPr>
              <w:t>VINWC26</w:t>
            </w:r>
            <w:r w:rsidR="00DA1259" w:rsidRPr="007E76F7">
              <w:rPr>
                <w:sz w:val="20"/>
                <w:szCs w:val="20"/>
                <w:u w:val="single"/>
              </w:rPr>
              <w:t>-03</w:t>
            </w:r>
          </w:p>
        </w:tc>
        <w:tc>
          <w:tcPr>
            <w:tcW w:w="1963" w:type="dxa"/>
          </w:tcPr>
          <w:p w14:paraId="603B721A" w14:textId="77777777"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Youth Empowerment and Festival of Color Camp.</w:t>
            </w:r>
          </w:p>
        </w:tc>
        <w:tc>
          <w:tcPr>
            <w:tcW w:w="1294" w:type="dxa"/>
          </w:tcPr>
          <w:p w14:paraId="6395296F" w14:textId="77777777"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 xml:space="preserve"> Kathmandu</w:t>
            </w:r>
          </w:p>
        </w:tc>
        <w:tc>
          <w:tcPr>
            <w:tcW w:w="1520" w:type="dxa"/>
          </w:tcPr>
          <w:p w14:paraId="6C6366EE" w14:textId="540FBBAB" w:rsidR="00DA1259" w:rsidRPr="007E76F7" w:rsidRDefault="0023270D"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2</w:t>
            </w:r>
            <w:r w:rsidR="00DA1259" w:rsidRPr="007E76F7">
              <w:rPr>
                <w:sz w:val="20"/>
                <w:szCs w:val="20"/>
              </w:rPr>
              <w:t>6</w:t>
            </w:r>
            <w:r w:rsidRPr="007E76F7">
              <w:rPr>
                <w:sz w:val="20"/>
                <w:szCs w:val="20"/>
              </w:rPr>
              <w:t xml:space="preserve"> Feb – 09 March 2026</w:t>
            </w:r>
          </w:p>
        </w:tc>
        <w:tc>
          <w:tcPr>
            <w:tcW w:w="1167" w:type="dxa"/>
          </w:tcPr>
          <w:p w14:paraId="3C70AFF9" w14:textId="77777777"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EDU FESTIVE</w:t>
            </w:r>
          </w:p>
        </w:tc>
        <w:tc>
          <w:tcPr>
            <w:tcW w:w="805" w:type="dxa"/>
          </w:tcPr>
          <w:p w14:paraId="4A1BB282" w14:textId="77777777"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4</w:t>
            </w:r>
          </w:p>
        </w:tc>
        <w:tc>
          <w:tcPr>
            <w:tcW w:w="650" w:type="dxa"/>
          </w:tcPr>
          <w:p w14:paraId="239BF0E8" w14:textId="77777777"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0" w:type="auto"/>
          </w:tcPr>
          <w:p w14:paraId="3075B94B" w14:textId="77777777"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604" w:type="dxa"/>
          </w:tcPr>
          <w:p w14:paraId="2F5230E3" w14:textId="77777777"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8+</w:t>
            </w:r>
          </w:p>
        </w:tc>
      </w:tr>
      <w:tr w:rsidR="006C761E" w:rsidRPr="00104866" w14:paraId="7B1CD1F4" w14:textId="77777777" w:rsidTr="007E76F7">
        <w:trPr>
          <w:trHeight w:val="612"/>
        </w:trPr>
        <w:tc>
          <w:tcPr>
            <w:cnfStyle w:val="001000000000" w:firstRow="0" w:lastRow="0" w:firstColumn="1" w:lastColumn="0" w:oddVBand="0" w:evenVBand="0" w:oddHBand="0" w:evenHBand="0" w:firstRowFirstColumn="0" w:firstRowLastColumn="0" w:lastRowFirstColumn="0" w:lastRowLastColumn="0"/>
            <w:tcW w:w="1435" w:type="dxa"/>
          </w:tcPr>
          <w:p w14:paraId="143061D7" w14:textId="692A2DF6" w:rsidR="00DA1259" w:rsidRPr="007E76F7" w:rsidRDefault="00C0057F" w:rsidP="00423C02">
            <w:pPr>
              <w:spacing w:line="360" w:lineRule="auto"/>
              <w:jc w:val="both"/>
              <w:rPr>
                <w:sz w:val="20"/>
                <w:szCs w:val="20"/>
                <w:u w:val="single"/>
              </w:rPr>
            </w:pPr>
            <w:r w:rsidRPr="007E76F7">
              <w:rPr>
                <w:sz w:val="20"/>
                <w:szCs w:val="20"/>
                <w:u w:val="single"/>
              </w:rPr>
              <w:t>VINWC26</w:t>
            </w:r>
            <w:r w:rsidR="00DA1259" w:rsidRPr="007E76F7">
              <w:rPr>
                <w:sz w:val="20"/>
                <w:szCs w:val="20"/>
                <w:u w:val="single"/>
              </w:rPr>
              <w:t>-04</w:t>
            </w:r>
          </w:p>
        </w:tc>
        <w:tc>
          <w:tcPr>
            <w:tcW w:w="1963" w:type="dxa"/>
          </w:tcPr>
          <w:p w14:paraId="1F262E94" w14:textId="24AB9002" w:rsidR="00DA1259" w:rsidRPr="007E76F7" w:rsidRDefault="00E90D4F"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 xml:space="preserve">PERMA LIFE Nepal </w:t>
            </w:r>
            <w:r w:rsidR="00DA1259" w:rsidRPr="007E76F7">
              <w:rPr>
                <w:rStyle w:val="Strong"/>
                <w:sz w:val="20"/>
                <w:szCs w:val="20"/>
              </w:rPr>
              <w:t>Holi Festival – Festival of color</w:t>
            </w:r>
            <w:r w:rsidR="00DA1259" w:rsidRPr="007E76F7">
              <w:rPr>
                <w:sz w:val="20"/>
                <w:szCs w:val="20"/>
              </w:rPr>
              <w:t>.</w:t>
            </w:r>
          </w:p>
        </w:tc>
        <w:tc>
          <w:tcPr>
            <w:tcW w:w="1294" w:type="dxa"/>
          </w:tcPr>
          <w:p w14:paraId="16D5A375" w14:textId="77777777" w:rsidR="00DA1259" w:rsidRPr="007E76F7" w:rsidRDefault="00DA1259"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7E76F7">
              <w:rPr>
                <w:sz w:val="20"/>
                <w:szCs w:val="20"/>
              </w:rPr>
              <w:t>Okhaldhunga</w:t>
            </w:r>
            <w:proofErr w:type="spellEnd"/>
          </w:p>
        </w:tc>
        <w:tc>
          <w:tcPr>
            <w:tcW w:w="1520" w:type="dxa"/>
          </w:tcPr>
          <w:p w14:paraId="1CEC821E" w14:textId="0330785D" w:rsidR="00DA1259" w:rsidRPr="007E76F7" w:rsidRDefault="00726977"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26 Feb – 10 March 2026</w:t>
            </w:r>
          </w:p>
        </w:tc>
        <w:tc>
          <w:tcPr>
            <w:tcW w:w="1167" w:type="dxa"/>
          </w:tcPr>
          <w:p w14:paraId="38487EBB" w14:textId="77777777" w:rsidR="00DA1259" w:rsidRPr="007E76F7" w:rsidRDefault="00DA1259"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ENVI, AGRI, MANU, FESTIVE</w:t>
            </w:r>
          </w:p>
        </w:tc>
        <w:tc>
          <w:tcPr>
            <w:tcW w:w="805" w:type="dxa"/>
          </w:tcPr>
          <w:p w14:paraId="5032B0DD" w14:textId="77777777" w:rsidR="00DA1259" w:rsidRPr="007E76F7" w:rsidRDefault="00DA1259"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4</w:t>
            </w:r>
          </w:p>
        </w:tc>
        <w:tc>
          <w:tcPr>
            <w:tcW w:w="650" w:type="dxa"/>
          </w:tcPr>
          <w:p w14:paraId="43B7DB76" w14:textId="77777777" w:rsidR="00DA1259" w:rsidRPr="007E76F7" w:rsidRDefault="00DA1259"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0" w:type="auto"/>
          </w:tcPr>
          <w:p w14:paraId="7F6B1B26" w14:textId="77777777" w:rsidR="00DA1259" w:rsidRPr="007E76F7" w:rsidRDefault="00DA1259"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604" w:type="dxa"/>
          </w:tcPr>
          <w:p w14:paraId="4AFD867A" w14:textId="77777777" w:rsidR="00DA1259" w:rsidRPr="007E76F7" w:rsidRDefault="00DA1259"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8+</w:t>
            </w:r>
          </w:p>
        </w:tc>
      </w:tr>
      <w:tr w:rsidR="006C761E" w:rsidRPr="00104866" w14:paraId="7D6032B1" w14:textId="77777777" w:rsidTr="007E76F7">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435" w:type="dxa"/>
          </w:tcPr>
          <w:p w14:paraId="1BAF8377" w14:textId="14854E3A" w:rsidR="00DA1259" w:rsidRPr="007E76F7" w:rsidRDefault="00C0057F" w:rsidP="00423C02">
            <w:pPr>
              <w:spacing w:line="360" w:lineRule="auto"/>
              <w:jc w:val="both"/>
              <w:rPr>
                <w:sz w:val="20"/>
                <w:szCs w:val="20"/>
                <w:u w:val="single"/>
              </w:rPr>
            </w:pPr>
            <w:r w:rsidRPr="007E76F7">
              <w:rPr>
                <w:sz w:val="20"/>
                <w:szCs w:val="20"/>
                <w:u w:val="single"/>
              </w:rPr>
              <w:t>VINWC26</w:t>
            </w:r>
            <w:r w:rsidR="00DA1259" w:rsidRPr="007E76F7">
              <w:rPr>
                <w:sz w:val="20"/>
                <w:szCs w:val="20"/>
                <w:u w:val="single"/>
              </w:rPr>
              <w:t>-05</w:t>
            </w:r>
          </w:p>
        </w:tc>
        <w:tc>
          <w:tcPr>
            <w:tcW w:w="1963" w:type="dxa"/>
          </w:tcPr>
          <w:p w14:paraId="37532F98" w14:textId="77777777"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rStyle w:val="Strong"/>
                <w:b w:val="0"/>
                <w:bCs w:val="0"/>
                <w:sz w:val="20"/>
                <w:szCs w:val="20"/>
              </w:rPr>
              <w:t>Caring Hands Camp</w:t>
            </w:r>
          </w:p>
        </w:tc>
        <w:tc>
          <w:tcPr>
            <w:tcW w:w="1294" w:type="dxa"/>
          </w:tcPr>
          <w:p w14:paraId="0D559903" w14:textId="77777777"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7E76F7">
              <w:rPr>
                <w:sz w:val="20"/>
                <w:szCs w:val="20"/>
              </w:rPr>
              <w:t>Lapsephedi</w:t>
            </w:r>
            <w:proofErr w:type="spellEnd"/>
            <w:r w:rsidRPr="007E76F7">
              <w:rPr>
                <w:sz w:val="20"/>
                <w:szCs w:val="20"/>
              </w:rPr>
              <w:t xml:space="preserve"> Kathmandu</w:t>
            </w:r>
          </w:p>
        </w:tc>
        <w:tc>
          <w:tcPr>
            <w:tcW w:w="1520" w:type="dxa"/>
          </w:tcPr>
          <w:p w14:paraId="27DBC3CF" w14:textId="5809454D" w:rsidR="00DA1259" w:rsidRPr="007E76F7" w:rsidRDefault="00D77E9E"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5</w:t>
            </w:r>
            <w:r w:rsidR="00726977" w:rsidRPr="007E76F7">
              <w:rPr>
                <w:sz w:val="20"/>
                <w:szCs w:val="20"/>
              </w:rPr>
              <w:t>- 26</w:t>
            </w:r>
            <w:r w:rsidR="00DA1259" w:rsidRPr="007E76F7">
              <w:rPr>
                <w:sz w:val="20"/>
                <w:szCs w:val="20"/>
              </w:rPr>
              <w:t xml:space="preserve">  </w:t>
            </w:r>
            <w:r w:rsidR="00726977" w:rsidRPr="007E76F7">
              <w:rPr>
                <w:sz w:val="20"/>
                <w:szCs w:val="20"/>
              </w:rPr>
              <w:t>March 2026</w:t>
            </w:r>
          </w:p>
        </w:tc>
        <w:tc>
          <w:tcPr>
            <w:tcW w:w="1167" w:type="dxa"/>
          </w:tcPr>
          <w:p w14:paraId="34F3AD1F" w14:textId="77777777"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MANU, CULT, ENVI</w:t>
            </w:r>
          </w:p>
        </w:tc>
        <w:tc>
          <w:tcPr>
            <w:tcW w:w="805" w:type="dxa"/>
          </w:tcPr>
          <w:p w14:paraId="03455EB3" w14:textId="77777777"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4</w:t>
            </w:r>
          </w:p>
        </w:tc>
        <w:tc>
          <w:tcPr>
            <w:tcW w:w="650" w:type="dxa"/>
          </w:tcPr>
          <w:p w14:paraId="174EA3BD" w14:textId="77777777"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0" w:type="auto"/>
          </w:tcPr>
          <w:p w14:paraId="3EEC51AB" w14:textId="77777777"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604" w:type="dxa"/>
          </w:tcPr>
          <w:p w14:paraId="0B05ECF5" w14:textId="77777777" w:rsidR="00DA1259" w:rsidRPr="007E76F7" w:rsidRDefault="00DA1259"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8+</w:t>
            </w:r>
          </w:p>
        </w:tc>
      </w:tr>
      <w:tr w:rsidR="006C761E" w:rsidRPr="00104866" w14:paraId="2EF3262A" w14:textId="77777777" w:rsidTr="007E76F7">
        <w:trPr>
          <w:trHeight w:val="612"/>
        </w:trPr>
        <w:tc>
          <w:tcPr>
            <w:cnfStyle w:val="001000000000" w:firstRow="0" w:lastRow="0" w:firstColumn="1" w:lastColumn="0" w:oddVBand="0" w:evenVBand="0" w:oddHBand="0" w:evenHBand="0" w:firstRowFirstColumn="0" w:firstRowLastColumn="0" w:lastRowFirstColumn="0" w:lastRowLastColumn="0"/>
            <w:tcW w:w="1435" w:type="dxa"/>
          </w:tcPr>
          <w:p w14:paraId="324BD2ED" w14:textId="13313E5E" w:rsidR="007B6C44" w:rsidRPr="007E76F7" w:rsidRDefault="007B6C44" w:rsidP="00423C02">
            <w:pPr>
              <w:spacing w:line="360" w:lineRule="auto"/>
              <w:jc w:val="both"/>
              <w:rPr>
                <w:sz w:val="20"/>
                <w:szCs w:val="20"/>
                <w:u w:val="single"/>
              </w:rPr>
            </w:pPr>
            <w:r w:rsidRPr="007E76F7">
              <w:rPr>
                <w:sz w:val="20"/>
                <w:szCs w:val="20"/>
                <w:u w:val="single"/>
              </w:rPr>
              <w:t>VINWC26-06</w:t>
            </w:r>
          </w:p>
        </w:tc>
        <w:tc>
          <w:tcPr>
            <w:tcW w:w="1963" w:type="dxa"/>
          </w:tcPr>
          <w:p w14:paraId="21E78EC3" w14:textId="069D3AED"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b w:val="0"/>
                <w:bCs w:val="0"/>
                <w:sz w:val="20"/>
                <w:szCs w:val="20"/>
              </w:rPr>
            </w:pPr>
            <w:r w:rsidRPr="007E76F7">
              <w:rPr>
                <w:rStyle w:val="Strong"/>
                <w:b w:val="0"/>
                <w:bCs w:val="0"/>
                <w:sz w:val="20"/>
                <w:szCs w:val="20"/>
              </w:rPr>
              <w:t>Creative Minds Library Camp: Inspiring Learning Through Stories and Innovation</w:t>
            </w:r>
          </w:p>
        </w:tc>
        <w:tc>
          <w:tcPr>
            <w:tcW w:w="1294" w:type="dxa"/>
          </w:tcPr>
          <w:p w14:paraId="4B5C9F50" w14:textId="58EA5842"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7E76F7">
              <w:rPr>
                <w:sz w:val="20"/>
                <w:szCs w:val="20"/>
              </w:rPr>
              <w:t>Okhaldhunga</w:t>
            </w:r>
            <w:proofErr w:type="spellEnd"/>
          </w:p>
        </w:tc>
        <w:tc>
          <w:tcPr>
            <w:tcW w:w="1520" w:type="dxa"/>
          </w:tcPr>
          <w:p w14:paraId="3B589D0D" w14:textId="32684CDA"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5 - 17  April 2026</w:t>
            </w:r>
          </w:p>
        </w:tc>
        <w:tc>
          <w:tcPr>
            <w:tcW w:w="1167" w:type="dxa"/>
          </w:tcPr>
          <w:p w14:paraId="518DBF28" w14:textId="4FAFEADC"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KIDS, EDU, CULT</w:t>
            </w:r>
          </w:p>
        </w:tc>
        <w:tc>
          <w:tcPr>
            <w:tcW w:w="805" w:type="dxa"/>
          </w:tcPr>
          <w:p w14:paraId="45EB4DA7" w14:textId="2AD1EB3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4</w:t>
            </w:r>
          </w:p>
        </w:tc>
        <w:tc>
          <w:tcPr>
            <w:tcW w:w="650" w:type="dxa"/>
          </w:tcPr>
          <w:p w14:paraId="6F0EDDA0" w14:textId="52396908"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0" w:type="auto"/>
          </w:tcPr>
          <w:p w14:paraId="28593ACA" w14:textId="7F7F3FC1"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604" w:type="dxa"/>
          </w:tcPr>
          <w:p w14:paraId="02310E02" w14:textId="4FBDC5E0"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8+</w:t>
            </w:r>
          </w:p>
        </w:tc>
      </w:tr>
      <w:tr w:rsidR="006C761E" w:rsidRPr="00104866" w14:paraId="219F1D75" w14:textId="77777777" w:rsidTr="007E76F7">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435" w:type="dxa"/>
          </w:tcPr>
          <w:p w14:paraId="6E859946" w14:textId="6B22AC13" w:rsidR="007B6C44" w:rsidRPr="007E76F7" w:rsidRDefault="007B6C44" w:rsidP="00423C02">
            <w:pPr>
              <w:spacing w:line="360" w:lineRule="auto"/>
              <w:jc w:val="both"/>
              <w:rPr>
                <w:sz w:val="20"/>
                <w:szCs w:val="20"/>
                <w:u w:val="single"/>
              </w:rPr>
            </w:pPr>
            <w:r w:rsidRPr="007E76F7">
              <w:rPr>
                <w:sz w:val="20"/>
                <w:szCs w:val="20"/>
                <w:u w:val="single"/>
              </w:rPr>
              <w:t>VINWC26-07</w:t>
            </w:r>
          </w:p>
        </w:tc>
        <w:tc>
          <w:tcPr>
            <w:tcW w:w="1963" w:type="dxa"/>
          </w:tcPr>
          <w:p w14:paraId="1655FEB4" w14:textId="42734934"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rStyle w:val="Strong"/>
                <w:b w:val="0"/>
                <w:bCs w:val="0"/>
                <w:sz w:val="20"/>
                <w:szCs w:val="20"/>
              </w:rPr>
              <w:t>Caring Hands Camp</w:t>
            </w:r>
          </w:p>
        </w:tc>
        <w:tc>
          <w:tcPr>
            <w:tcW w:w="1294" w:type="dxa"/>
          </w:tcPr>
          <w:p w14:paraId="7C1904FF" w14:textId="5BCC2DD9"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7E76F7">
              <w:rPr>
                <w:sz w:val="20"/>
                <w:szCs w:val="20"/>
              </w:rPr>
              <w:t>Lapsephedi</w:t>
            </w:r>
            <w:proofErr w:type="spellEnd"/>
            <w:r w:rsidRPr="007E76F7">
              <w:rPr>
                <w:sz w:val="20"/>
                <w:szCs w:val="20"/>
              </w:rPr>
              <w:t xml:space="preserve"> Kathmandu</w:t>
            </w:r>
          </w:p>
        </w:tc>
        <w:tc>
          <w:tcPr>
            <w:tcW w:w="1520" w:type="dxa"/>
          </w:tcPr>
          <w:p w14:paraId="66E1A105" w14:textId="208D33F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5- 26  April 2026</w:t>
            </w:r>
          </w:p>
        </w:tc>
        <w:tc>
          <w:tcPr>
            <w:tcW w:w="1167" w:type="dxa"/>
          </w:tcPr>
          <w:p w14:paraId="78EB3CB7" w14:textId="1E961FB0"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MANU, CULT, ENVI</w:t>
            </w:r>
          </w:p>
        </w:tc>
        <w:tc>
          <w:tcPr>
            <w:tcW w:w="805" w:type="dxa"/>
          </w:tcPr>
          <w:p w14:paraId="73853B01" w14:textId="004A5F69"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4</w:t>
            </w:r>
          </w:p>
        </w:tc>
        <w:tc>
          <w:tcPr>
            <w:tcW w:w="650" w:type="dxa"/>
          </w:tcPr>
          <w:p w14:paraId="59357F63" w14:textId="403AE2A9"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0" w:type="auto"/>
          </w:tcPr>
          <w:p w14:paraId="7464D3B3" w14:textId="2E164AFC"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604" w:type="dxa"/>
          </w:tcPr>
          <w:p w14:paraId="5B1A78F4" w14:textId="28476264"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8+</w:t>
            </w:r>
          </w:p>
        </w:tc>
      </w:tr>
      <w:tr w:rsidR="006C761E" w:rsidRPr="00104866" w14:paraId="542A61AB" w14:textId="77777777" w:rsidTr="007E76F7">
        <w:trPr>
          <w:trHeight w:val="612"/>
        </w:trPr>
        <w:tc>
          <w:tcPr>
            <w:cnfStyle w:val="001000000000" w:firstRow="0" w:lastRow="0" w:firstColumn="1" w:lastColumn="0" w:oddVBand="0" w:evenVBand="0" w:oddHBand="0" w:evenHBand="0" w:firstRowFirstColumn="0" w:firstRowLastColumn="0" w:lastRowFirstColumn="0" w:lastRowLastColumn="0"/>
            <w:tcW w:w="1435" w:type="dxa"/>
          </w:tcPr>
          <w:p w14:paraId="7039CBCC" w14:textId="430F189A" w:rsidR="007B6C44" w:rsidRPr="007E76F7" w:rsidRDefault="007B6C44" w:rsidP="00423C02">
            <w:pPr>
              <w:spacing w:line="360" w:lineRule="auto"/>
              <w:jc w:val="both"/>
              <w:rPr>
                <w:sz w:val="20"/>
                <w:szCs w:val="20"/>
                <w:u w:val="single"/>
              </w:rPr>
            </w:pPr>
            <w:r w:rsidRPr="007E76F7">
              <w:rPr>
                <w:sz w:val="20"/>
                <w:szCs w:val="20"/>
                <w:u w:val="single"/>
              </w:rPr>
              <w:t>VINWC26-08</w:t>
            </w:r>
          </w:p>
        </w:tc>
        <w:tc>
          <w:tcPr>
            <w:tcW w:w="1963" w:type="dxa"/>
          </w:tcPr>
          <w:p w14:paraId="744C3715" w14:textId="5DC365F1"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rStyle w:val="Strong"/>
                <w:rFonts w:eastAsiaTheme="majorEastAsia"/>
                <w:b w:val="0"/>
                <w:bCs w:val="0"/>
                <w:sz w:val="20"/>
                <w:szCs w:val="20"/>
              </w:rPr>
              <w:t>Sign and Smile- Deaf children Support Project</w:t>
            </w:r>
          </w:p>
        </w:tc>
        <w:tc>
          <w:tcPr>
            <w:tcW w:w="1294" w:type="dxa"/>
          </w:tcPr>
          <w:p w14:paraId="2AEA2913" w14:textId="5E1646C1"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7E76F7">
              <w:rPr>
                <w:sz w:val="20"/>
                <w:szCs w:val="20"/>
              </w:rPr>
              <w:t>Sindhuli</w:t>
            </w:r>
            <w:proofErr w:type="spellEnd"/>
          </w:p>
        </w:tc>
        <w:tc>
          <w:tcPr>
            <w:tcW w:w="1520" w:type="dxa"/>
          </w:tcPr>
          <w:p w14:paraId="74368EE6" w14:textId="108B0D85"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2-24 May 2026</w:t>
            </w:r>
          </w:p>
        </w:tc>
        <w:tc>
          <w:tcPr>
            <w:tcW w:w="1167" w:type="dxa"/>
          </w:tcPr>
          <w:p w14:paraId="6C14F4F4"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ENVI, EDU, MANU</w:t>
            </w:r>
          </w:p>
        </w:tc>
        <w:tc>
          <w:tcPr>
            <w:tcW w:w="805" w:type="dxa"/>
          </w:tcPr>
          <w:p w14:paraId="7B0627F4"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4</w:t>
            </w:r>
          </w:p>
        </w:tc>
        <w:tc>
          <w:tcPr>
            <w:tcW w:w="650" w:type="dxa"/>
          </w:tcPr>
          <w:p w14:paraId="3637AA76"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0" w:type="auto"/>
          </w:tcPr>
          <w:p w14:paraId="10933D39"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604" w:type="dxa"/>
          </w:tcPr>
          <w:p w14:paraId="7BA06AB3"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8+</w:t>
            </w:r>
          </w:p>
        </w:tc>
      </w:tr>
      <w:tr w:rsidR="006C761E" w:rsidRPr="00104866" w14:paraId="706D336C" w14:textId="77777777" w:rsidTr="007E76F7">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435" w:type="dxa"/>
          </w:tcPr>
          <w:p w14:paraId="78F1B4B6" w14:textId="20E420BB" w:rsidR="007B6C44" w:rsidRPr="007E76F7" w:rsidRDefault="007B6C44" w:rsidP="00423C02">
            <w:pPr>
              <w:spacing w:line="360" w:lineRule="auto"/>
              <w:jc w:val="both"/>
              <w:rPr>
                <w:sz w:val="20"/>
                <w:szCs w:val="20"/>
                <w:u w:val="single"/>
              </w:rPr>
            </w:pPr>
            <w:r w:rsidRPr="007E76F7">
              <w:rPr>
                <w:sz w:val="20"/>
                <w:szCs w:val="20"/>
                <w:u w:val="single"/>
              </w:rPr>
              <w:t>VINWC26-09</w:t>
            </w:r>
          </w:p>
        </w:tc>
        <w:tc>
          <w:tcPr>
            <w:tcW w:w="1963" w:type="dxa"/>
          </w:tcPr>
          <w:p w14:paraId="6BAE90EB" w14:textId="5B6709ED"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 xml:space="preserve">PERMA LIFE Nepal </w:t>
            </w:r>
          </w:p>
        </w:tc>
        <w:tc>
          <w:tcPr>
            <w:tcW w:w="1294" w:type="dxa"/>
          </w:tcPr>
          <w:p w14:paraId="22FA694E"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7E76F7">
              <w:rPr>
                <w:sz w:val="20"/>
                <w:szCs w:val="20"/>
              </w:rPr>
              <w:t>Okhaldhunga</w:t>
            </w:r>
            <w:proofErr w:type="spellEnd"/>
          </w:p>
        </w:tc>
        <w:tc>
          <w:tcPr>
            <w:tcW w:w="1520" w:type="dxa"/>
          </w:tcPr>
          <w:p w14:paraId="7BA69865" w14:textId="2F2F16ED"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2-24 May 2026</w:t>
            </w:r>
          </w:p>
        </w:tc>
        <w:tc>
          <w:tcPr>
            <w:tcW w:w="1167" w:type="dxa"/>
          </w:tcPr>
          <w:p w14:paraId="41314A56"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ENVI, AGRI, MANU,</w:t>
            </w:r>
          </w:p>
        </w:tc>
        <w:tc>
          <w:tcPr>
            <w:tcW w:w="805" w:type="dxa"/>
          </w:tcPr>
          <w:p w14:paraId="1AFD9199"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4</w:t>
            </w:r>
          </w:p>
        </w:tc>
        <w:tc>
          <w:tcPr>
            <w:tcW w:w="650" w:type="dxa"/>
          </w:tcPr>
          <w:p w14:paraId="0CC75195"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0" w:type="auto"/>
          </w:tcPr>
          <w:p w14:paraId="5591810B"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604" w:type="dxa"/>
          </w:tcPr>
          <w:p w14:paraId="4A105A83"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8+</w:t>
            </w:r>
          </w:p>
        </w:tc>
      </w:tr>
      <w:tr w:rsidR="006C761E" w:rsidRPr="00104866" w14:paraId="76A70D50" w14:textId="77777777" w:rsidTr="007E76F7">
        <w:trPr>
          <w:trHeight w:val="612"/>
        </w:trPr>
        <w:tc>
          <w:tcPr>
            <w:cnfStyle w:val="001000000000" w:firstRow="0" w:lastRow="0" w:firstColumn="1" w:lastColumn="0" w:oddVBand="0" w:evenVBand="0" w:oddHBand="0" w:evenHBand="0" w:firstRowFirstColumn="0" w:firstRowLastColumn="0" w:lastRowFirstColumn="0" w:lastRowLastColumn="0"/>
            <w:tcW w:w="1435" w:type="dxa"/>
          </w:tcPr>
          <w:p w14:paraId="285A9C4A" w14:textId="4F1096CB" w:rsidR="007B6C44" w:rsidRPr="007E76F7" w:rsidRDefault="007B6C44" w:rsidP="00423C02">
            <w:pPr>
              <w:spacing w:line="360" w:lineRule="auto"/>
              <w:jc w:val="both"/>
              <w:rPr>
                <w:sz w:val="20"/>
                <w:szCs w:val="20"/>
                <w:u w:val="single"/>
              </w:rPr>
            </w:pPr>
            <w:r w:rsidRPr="007E76F7">
              <w:rPr>
                <w:sz w:val="20"/>
                <w:szCs w:val="20"/>
                <w:u w:val="single"/>
              </w:rPr>
              <w:t>VINWC26-10</w:t>
            </w:r>
          </w:p>
        </w:tc>
        <w:tc>
          <w:tcPr>
            <w:tcW w:w="1963" w:type="dxa"/>
          </w:tcPr>
          <w:p w14:paraId="372A85A5"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Art and crafts with children</w:t>
            </w:r>
          </w:p>
        </w:tc>
        <w:tc>
          <w:tcPr>
            <w:tcW w:w="1294" w:type="dxa"/>
          </w:tcPr>
          <w:p w14:paraId="7555DEB5"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Kathmandu</w:t>
            </w:r>
          </w:p>
        </w:tc>
        <w:tc>
          <w:tcPr>
            <w:tcW w:w="1520" w:type="dxa"/>
          </w:tcPr>
          <w:p w14:paraId="7A4DC8CD" w14:textId="7C3D782D"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0-22 June 2026</w:t>
            </w:r>
          </w:p>
        </w:tc>
        <w:tc>
          <w:tcPr>
            <w:tcW w:w="1167" w:type="dxa"/>
          </w:tcPr>
          <w:p w14:paraId="151D54D7"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ARTS, KIDS, EDU</w:t>
            </w:r>
          </w:p>
        </w:tc>
        <w:tc>
          <w:tcPr>
            <w:tcW w:w="805" w:type="dxa"/>
          </w:tcPr>
          <w:p w14:paraId="214C7308"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4</w:t>
            </w:r>
          </w:p>
        </w:tc>
        <w:tc>
          <w:tcPr>
            <w:tcW w:w="650" w:type="dxa"/>
          </w:tcPr>
          <w:p w14:paraId="0CE5B2DB"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0" w:type="auto"/>
          </w:tcPr>
          <w:p w14:paraId="630B30D5"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604" w:type="dxa"/>
          </w:tcPr>
          <w:p w14:paraId="3F5D3AD7"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8+</w:t>
            </w:r>
          </w:p>
        </w:tc>
      </w:tr>
      <w:tr w:rsidR="006C761E" w:rsidRPr="00104866" w14:paraId="65E7CF10" w14:textId="77777777" w:rsidTr="007E76F7">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435" w:type="dxa"/>
          </w:tcPr>
          <w:p w14:paraId="01B6B3A5" w14:textId="0BCA09FE" w:rsidR="007B6C44" w:rsidRPr="007E76F7" w:rsidRDefault="007B6C44" w:rsidP="00423C02">
            <w:pPr>
              <w:spacing w:line="360" w:lineRule="auto"/>
              <w:jc w:val="both"/>
              <w:rPr>
                <w:sz w:val="20"/>
                <w:szCs w:val="20"/>
                <w:u w:val="single"/>
              </w:rPr>
            </w:pPr>
            <w:r w:rsidRPr="007E76F7">
              <w:rPr>
                <w:sz w:val="20"/>
                <w:szCs w:val="20"/>
                <w:u w:val="single"/>
              </w:rPr>
              <w:lastRenderedPageBreak/>
              <w:t>VINWC26-11</w:t>
            </w:r>
          </w:p>
        </w:tc>
        <w:tc>
          <w:tcPr>
            <w:tcW w:w="1963" w:type="dxa"/>
          </w:tcPr>
          <w:p w14:paraId="591684E6" w14:textId="4A176D16"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PERMA LIFE Nepal</w:t>
            </w:r>
          </w:p>
        </w:tc>
        <w:tc>
          <w:tcPr>
            <w:tcW w:w="1294" w:type="dxa"/>
          </w:tcPr>
          <w:p w14:paraId="4FF56218"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7E76F7">
              <w:rPr>
                <w:sz w:val="20"/>
                <w:szCs w:val="20"/>
              </w:rPr>
              <w:t>Okhaldhunga</w:t>
            </w:r>
            <w:proofErr w:type="spellEnd"/>
          </w:p>
        </w:tc>
        <w:tc>
          <w:tcPr>
            <w:tcW w:w="1520" w:type="dxa"/>
          </w:tcPr>
          <w:p w14:paraId="13C10AD6" w14:textId="4E5E05BA"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0-22 June 2026</w:t>
            </w:r>
          </w:p>
        </w:tc>
        <w:tc>
          <w:tcPr>
            <w:tcW w:w="1167" w:type="dxa"/>
          </w:tcPr>
          <w:p w14:paraId="6FC97E98"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ENVI, AGRI, MANU</w:t>
            </w:r>
          </w:p>
        </w:tc>
        <w:tc>
          <w:tcPr>
            <w:tcW w:w="805" w:type="dxa"/>
          </w:tcPr>
          <w:p w14:paraId="200A78AB"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4</w:t>
            </w:r>
          </w:p>
        </w:tc>
        <w:tc>
          <w:tcPr>
            <w:tcW w:w="650" w:type="dxa"/>
          </w:tcPr>
          <w:p w14:paraId="4CC3FDE1"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0" w:type="auto"/>
          </w:tcPr>
          <w:p w14:paraId="15EF7EB4"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604" w:type="dxa"/>
          </w:tcPr>
          <w:p w14:paraId="1FDC6A54"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8+</w:t>
            </w:r>
          </w:p>
        </w:tc>
      </w:tr>
      <w:tr w:rsidR="006C761E" w:rsidRPr="00104866" w14:paraId="2E050882" w14:textId="77777777" w:rsidTr="007E76F7">
        <w:trPr>
          <w:trHeight w:val="612"/>
        </w:trPr>
        <w:tc>
          <w:tcPr>
            <w:cnfStyle w:val="001000000000" w:firstRow="0" w:lastRow="0" w:firstColumn="1" w:lastColumn="0" w:oddVBand="0" w:evenVBand="0" w:oddHBand="0" w:evenHBand="0" w:firstRowFirstColumn="0" w:firstRowLastColumn="0" w:lastRowFirstColumn="0" w:lastRowLastColumn="0"/>
            <w:tcW w:w="1435" w:type="dxa"/>
          </w:tcPr>
          <w:p w14:paraId="08FF7BA6" w14:textId="12A90D85" w:rsidR="007B6C44" w:rsidRPr="007E76F7" w:rsidRDefault="007B6C44" w:rsidP="00423C02">
            <w:pPr>
              <w:spacing w:line="360" w:lineRule="auto"/>
              <w:jc w:val="both"/>
              <w:rPr>
                <w:sz w:val="20"/>
                <w:szCs w:val="20"/>
                <w:u w:val="single"/>
              </w:rPr>
            </w:pPr>
            <w:r w:rsidRPr="007E76F7">
              <w:rPr>
                <w:sz w:val="20"/>
                <w:szCs w:val="20"/>
                <w:u w:val="single"/>
              </w:rPr>
              <w:t>VINWC26-12</w:t>
            </w:r>
          </w:p>
        </w:tc>
        <w:tc>
          <w:tcPr>
            <w:tcW w:w="1963" w:type="dxa"/>
          </w:tcPr>
          <w:p w14:paraId="4C3732D2"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Children’s Summer Camp</w:t>
            </w:r>
          </w:p>
        </w:tc>
        <w:tc>
          <w:tcPr>
            <w:tcW w:w="1294" w:type="dxa"/>
          </w:tcPr>
          <w:p w14:paraId="7CA57FDF"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7E76F7">
              <w:rPr>
                <w:sz w:val="20"/>
                <w:szCs w:val="20"/>
              </w:rPr>
              <w:t>Okhaldhunga</w:t>
            </w:r>
            <w:proofErr w:type="spellEnd"/>
          </w:p>
        </w:tc>
        <w:tc>
          <w:tcPr>
            <w:tcW w:w="1520" w:type="dxa"/>
          </w:tcPr>
          <w:p w14:paraId="74278931" w14:textId="2652956D"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09-21 July 2026</w:t>
            </w:r>
          </w:p>
        </w:tc>
        <w:tc>
          <w:tcPr>
            <w:tcW w:w="1167" w:type="dxa"/>
          </w:tcPr>
          <w:p w14:paraId="2BC70E52"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KIDS, EDU, SPOR &amp; CULT</w:t>
            </w:r>
          </w:p>
        </w:tc>
        <w:tc>
          <w:tcPr>
            <w:tcW w:w="805" w:type="dxa"/>
          </w:tcPr>
          <w:p w14:paraId="0E7D1A76"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4</w:t>
            </w:r>
          </w:p>
        </w:tc>
        <w:tc>
          <w:tcPr>
            <w:tcW w:w="650" w:type="dxa"/>
          </w:tcPr>
          <w:p w14:paraId="706CDCF5"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0" w:type="auto"/>
          </w:tcPr>
          <w:p w14:paraId="1B6596C5"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604" w:type="dxa"/>
          </w:tcPr>
          <w:p w14:paraId="2355CF79"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8+</w:t>
            </w:r>
          </w:p>
        </w:tc>
      </w:tr>
      <w:tr w:rsidR="006C761E" w:rsidRPr="00104866" w14:paraId="0C742D9D" w14:textId="77777777" w:rsidTr="007E76F7">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435" w:type="dxa"/>
          </w:tcPr>
          <w:p w14:paraId="12243BDF" w14:textId="054132B0" w:rsidR="007B6C44" w:rsidRPr="007E76F7" w:rsidRDefault="007B6C44" w:rsidP="00423C02">
            <w:pPr>
              <w:spacing w:line="360" w:lineRule="auto"/>
              <w:jc w:val="both"/>
              <w:rPr>
                <w:sz w:val="20"/>
                <w:szCs w:val="20"/>
                <w:u w:val="single"/>
              </w:rPr>
            </w:pPr>
            <w:r w:rsidRPr="007E76F7">
              <w:rPr>
                <w:sz w:val="20"/>
                <w:szCs w:val="20"/>
                <w:u w:val="single"/>
              </w:rPr>
              <w:t>VINWC26-13</w:t>
            </w:r>
          </w:p>
        </w:tc>
        <w:tc>
          <w:tcPr>
            <w:tcW w:w="1963" w:type="dxa"/>
          </w:tcPr>
          <w:p w14:paraId="131988EB" w14:textId="3A8A11A4"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PERMA LIFE Nepal</w:t>
            </w:r>
          </w:p>
        </w:tc>
        <w:tc>
          <w:tcPr>
            <w:tcW w:w="1294" w:type="dxa"/>
          </w:tcPr>
          <w:p w14:paraId="55A66DF8"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7E76F7">
              <w:rPr>
                <w:sz w:val="20"/>
                <w:szCs w:val="20"/>
              </w:rPr>
              <w:t>Okhaldhunga</w:t>
            </w:r>
            <w:proofErr w:type="spellEnd"/>
          </w:p>
        </w:tc>
        <w:tc>
          <w:tcPr>
            <w:tcW w:w="1520" w:type="dxa"/>
          </w:tcPr>
          <w:p w14:paraId="6CD5B1AF" w14:textId="6D16CF9F"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09-21 July 2026</w:t>
            </w:r>
          </w:p>
        </w:tc>
        <w:tc>
          <w:tcPr>
            <w:tcW w:w="1167" w:type="dxa"/>
          </w:tcPr>
          <w:p w14:paraId="5D0E8AAC"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ENVI, AGRI, MANU</w:t>
            </w:r>
          </w:p>
        </w:tc>
        <w:tc>
          <w:tcPr>
            <w:tcW w:w="805" w:type="dxa"/>
          </w:tcPr>
          <w:p w14:paraId="11EACB51"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4</w:t>
            </w:r>
          </w:p>
        </w:tc>
        <w:tc>
          <w:tcPr>
            <w:tcW w:w="650" w:type="dxa"/>
          </w:tcPr>
          <w:p w14:paraId="7786AC4D"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0" w:type="auto"/>
          </w:tcPr>
          <w:p w14:paraId="048D09ED"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604" w:type="dxa"/>
          </w:tcPr>
          <w:p w14:paraId="31C277A1"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8+</w:t>
            </w:r>
          </w:p>
        </w:tc>
      </w:tr>
      <w:tr w:rsidR="006C761E" w:rsidRPr="00104866" w14:paraId="7A9E19B7" w14:textId="77777777" w:rsidTr="007E76F7">
        <w:trPr>
          <w:trHeight w:val="612"/>
        </w:trPr>
        <w:tc>
          <w:tcPr>
            <w:cnfStyle w:val="001000000000" w:firstRow="0" w:lastRow="0" w:firstColumn="1" w:lastColumn="0" w:oddVBand="0" w:evenVBand="0" w:oddHBand="0" w:evenHBand="0" w:firstRowFirstColumn="0" w:firstRowLastColumn="0" w:lastRowFirstColumn="0" w:lastRowLastColumn="0"/>
            <w:tcW w:w="1435" w:type="dxa"/>
          </w:tcPr>
          <w:p w14:paraId="60069682" w14:textId="33CAAEB7" w:rsidR="00C61481" w:rsidRPr="007E76F7" w:rsidRDefault="00C61481" w:rsidP="00423C02">
            <w:pPr>
              <w:spacing w:line="360" w:lineRule="auto"/>
              <w:jc w:val="both"/>
              <w:rPr>
                <w:sz w:val="20"/>
                <w:szCs w:val="20"/>
                <w:u w:val="single"/>
              </w:rPr>
            </w:pPr>
            <w:r w:rsidRPr="007E76F7">
              <w:rPr>
                <w:sz w:val="20"/>
                <w:szCs w:val="20"/>
                <w:u w:val="single"/>
              </w:rPr>
              <w:t>VINWC26-14</w:t>
            </w:r>
          </w:p>
        </w:tc>
        <w:tc>
          <w:tcPr>
            <w:tcW w:w="1963" w:type="dxa"/>
          </w:tcPr>
          <w:p w14:paraId="77C8D516" w14:textId="18241854" w:rsidR="00C61481" w:rsidRPr="007E76F7" w:rsidRDefault="00C61481"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Health and Wellness</w:t>
            </w:r>
          </w:p>
        </w:tc>
        <w:tc>
          <w:tcPr>
            <w:tcW w:w="1294" w:type="dxa"/>
          </w:tcPr>
          <w:p w14:paraId="6EA3A15A" w14:textId="369A9B32" w:rsidR="00C61481" w:rsidRPr="007E76F7" w:rsidRDefault="00C61481"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Kathmandu</w:t>
            </w:r>
          </w:p>
        </w:tc>
        <w:tc>
          <w:tcPr>
            <w:tcW w:w="1520" w:type="dxa"/>
          </w:tcPr>
          <w:p w14:paraId="1671FD59" w14:textId="793501EF" w:rsidR="00C61481" w:rsidRPr="007E76F7" w:rsidRDefault="00C61481"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09 -20 July 2026</w:t>
            </w:r>
          </w:p>
        </w:tc>
        <w:tc>
          <w:tcPr>
            <w:tcW w:w="1167" w:type="dxa"/>
          </w:tcPr>
          <w:p w14:paraId="2E10F85B" w14:textId="77777777" w:rsidR="00C61481" w:rsidRPr="007E76F7" w:rsidRDefault="00C61481"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ARTS, KIDS, EDU</w:t>
            </w:r>
          </w:p>
        </w:tc>
        <w:tc>
          <w:tcPr>
            <w:tcW w:w="805" w:type="dxa"/>
          </w:tcPr>
          <w:p w14:paraId="5C14774D" w14:textId="77777777" w:rsidR="00C61481" w:rsidRPr="007E76F7" w:rsidRDefault="00C61481"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4</w:t>
            </w:r>
          </w:p>
        </w:tc>
        <w:tc>
          <w:tcPr>
            <w:tcW w:w="650" w:type="dxa"/>
          </w:tcPr>
          <w:p w14:paraId="1831A050" w14:textId="77777777" w:rsidR="00C61481" w:rsidRPr="007E76F7" w:rsidRDefault="00C61481"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0" w:type="auto"/>
          </w:tcPr>
          <w:p w14:paraId="42DFE0A6" w14:textId="77777777" w:rsidR="00C61481" w:rsidRPr="007E76F7" w:rsidRDefault="00C61481"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604" w:type="dxa"/>
          </w:tcPr>
          <w:p w14:paraId="21BA1400" w14:textId="77777777" w:rsidR="00C61481" w:rsidRPr="007E76F7" w:rsidRDefault="00C61481"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8+</w:t>
            </w:r>
          </w:p>
        </w:tc>
      </w:tr>
      <w:tr w:rsidR="006C761E" w:rsidRPr="00104866" w14:paraId="52CD637B" w14:textId="77777777" w:rsidTr="007E76F7">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435" w:type="dxa"/>
          </w:tcPr>
          <w:p w14:paraId="1E4D79E5" w14:textId="648FF1D5" w:rsidR="007B6C44" w:rsidRPr="007E76F7" w:rsidRDefault="007B6C44" w:rsidP="00423C02">
            <w:pPr>
              <w:spacing w:line="360" w:lineRule="auto"/>
              <w:jc w:val="both"/>
              <w:rPr>
                <w:sz w:val="20"/>
                <w:szCs w:val="20"/>
                <w:u w:val="single"/>
              </w:rPr>
            </w:pPr>
            <w:r w:rsidRPr="007E76F7">
              <w:rPr>
                <w:sz w:val="20"/>
                <w:szCs w:val="20"/>
                <w:u w:val="single"/>
              </w:rPr>
              <w:t>VINWC26-15</w:t>
            </w:r>
          </w:p>
        </w:tc>
        <w:tc>
          <w:tcPr>
            <w:tcW w:w="1963" w:type="dxa"/>
          </w:tcPr>
          <w:p w14:paraId="1D49F5C6"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Children’s Summer Camp</w:t>
            </w:r>
          </w:p>
        </w:tc>
        <w:tc>
          <w:tcPr>
            <w:tcW w:w="1294" w:type="dxa"/>
          </w:tcPr>
          <w:p w14:paraId="39666D85"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7E76F7">
              <w:rPr>
                <w:sz w:val="20"/>
                <w:szCs w:val="20"/>
              </w:rPr>
              <w:t>Okhaldhunga</w:t>
            </w:r>
            <w:proofErr w:type="spellEnd"/>
          </w:p>
        </w:tc>
        <w:tc>
          <w:tcPr>
            <w:tcW w:w="1520" w:type="dxa"/>
          </w:tcPr>
          <w:p w14:paraId="298450D3" w14:textId="37CDC820"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6 -28 July 2026</w:t>
            </w:r>
          </w:p>
        </w:tc>
        <w:tc>
          <w:tcPr>
            <w:tcW w:w="1167" w:type="dxa"/>
          </w:tcPr>
          <w:p w14:paraId="541D6965"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KIDS, EDU, SPOR &amp; CULT</w:t>
            </w:r>
          </w:p>
        </w:tc>
        <w:tc>
          <w:tcPr>
            <w:tcW w:w="805" w:type="dxa"/>
          </w:tcPr>
          <w:p w14:paraId="0761311F"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6</w:t>
            </w:r>
          </w:p>
        </w:tc>
        <w:tc>
          <w:tcPr>
            <w:tcW w:w="650" w:type="dxa"/>
          </w:tcPr>
          <w:p w14:paraId="36A6152E"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8</w:t>
            </w:r>
          </w:p>
        </w:tc>
        <w:tc>
          <w:tcPr>
            <w:tcW w:w="0" w:type="auto"/>
          </w:tcPr>
          <w:p w14:paraId="1C8751EA"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8</w:t>
            </w:r>
          </w:p>
        </w:tc>
        <w:tc>
          <w:tcPr>
            <w:tcW w:w="604" w:type="dxa"/>
          </w:tcPr>
          <w:p w14:paraId="0E5E4D6F"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8+</w:t>
            </w:r>
          </w:p>
        </w:tc>
      </w:tr>
      <w:tr w:rsidR="006C761E" w:rsidRPr="00104866" w14:paraId="1F0C9418" w14:textId="77777777" w:rsidTr="007E76F7">
        <w:trPr>
          <w:trHeight w:val="612"/>
        </w:trPr>
        <w:tc>
          <w:tcPr>
            <w:cnfStyle w:val="001000000000" w:firstRow="0" w:lastRow="0" w:firstColumn="1" w:lastColumn="0" w:oddVBand="0" w:evenVBand="0" w:oddHBand="0" w:evenHBand="0" w:firstRowFirstColumn="0" w:firstRowLastColumn="0" w:lastRowFirstColumn="0" w:lastRowLastColumn="0"/>
            <w:tcW w:w="1435" w:type="dxa"/>
          </w:tcPr>
          <w:p w14:paraId="2C6E3C74" w14:textId="78A75DC9" w:rsidR="007B6C44" w:rsidRPr="007E76F7" w:rsidRDefault="007B6C44" w:rsidP="00423C02">
            <w:pPr>
              <w:spacing w:line="360" w:lineRule="auto"/>
              <w:jc w:val="both"/>
              <w:rPr>
                <w:sz w:val="20"/>
                <w:szCs w:val="20"/>
                <w:u w:val="single"/>
              </w:rPr>
            </w:pPr>
            <w:r w:rsidRPr="007E76F7">
              <w:rPr>
                <w:sz w:val="20"/>
                <w:szCs w:val="20"/>
                <w:u w:val="single"/>
              </w:rPr>
              <w:t>VINWC26-16</w:t>
            </w:r>
          </w:p>
        </w:tc>
        <w:tc>
          <w:tcPr>
            <w:tcW w:w="1963" w:type="dxa"/>
          </w:tcPr>
          <w:p w14:paraId="1C11EEA8" w14:textId="7A45807E"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PERMA LIFE Nepal</w:t>
            </w:r>
          </w:p>
        </w:tc>
        <w:tc>
          <w:tcPr>
            <w:tcW w:w="1294" w:type="dxa"/>
          </w:tcPr>
          <w:p w14:paraId="76FD6591"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7E76F7">
              <w:rPr>
                <w:sz w:val="20"/>
                <w:szCs w:val="20"/>
              </w:rPr>
              <w:t>Okhaldhunga</w:t>
            </w:r>
            <w:proofErr w:type="spellEnd"/>
          </w:p>
        </w:tc>
        <w:tc>
          <w:tcPr>
            <w:tcW w:w="1520" w:type="dxa"/>
          </w:tcPr>
          <w:p w14:paraId="722E50E7" w14:textId="406DDC68"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6 -28 July 2026</w:t>
            </w:r>
          </w:p>
        </w:tc>
        <w:tc>
          <w:tcPr>
            <w:tcW w:w="1167" w:type="dxa"/>
          </w:tcPr>
          <w:p w14:paraId="75E2970A"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ENVI, AGRI, MANU</w:t>
            </w:r>
          </w:p>
        </w:tc>
        <w:tc>
          <w:tcPr>
            <w:tcW w:w="805" w:type="dxa"/>
          </w:tcPr>
          <w:p w14:paraId="10C954D8"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4</w:t>
            </w:r>
          </w:p>
        </w:tc>
        <w:tc>
          <w:tcPr>
            <w:tcW w:w="650" w:type="dxa"/>
          </w:tcPr>
          <w:p w14:paraId="16C89FD6"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0" w:type="auto"/>
          </w:tcPr>
          <w:p w14:paraId="29A8A584"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604" w:type="dxa"/>
          </w:tcPr>
          <w:p w14:paraId="45E28B73"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8+</w:t>
            </w:r>
          </w:p>
        </w:tc>
      </w:tr>
      <w:tr w:rsidR="006C761E" w:rsidRPr="00104866" w14:paraId="25A7DAF5" w14:textId="77777777" w:rsidTr="007E76F7">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435" w:type="dxa"/>
          </w:tcPr>
          <w:p w14:paraId="409A23FA" w14:textId="3F7304EF" w:rsidR="007B6C44" w:rsidRPr="007E76F7" w:rsidRDefault="007B6C44" w:rsidP="00423C02">
            <w:pPr>
              <w:spacing w:line="360" w:lineRule="auto"/>
              <w:jc w:val="both"/>
              <w:rPr>
                <w:sz w:val="20"/>
                <w:szCs w:val="20"/>
                <w:u w:val="single"/>
              </w:rPr>
            </w:pPr>
            <w:r w:rsidRPr="007E76F7">
              <w:rPr>
                <w:sz w:val="20"/>
                <w:szCs w:val="20"/>
                <w:u w:val="single"/>
              </w:rPr>
              <w:t>VINWC26-17</w:t>
            </w:r>
          </w:p>
        </w:tc>
        <w:tc>
          <w:tcPr>
            <w:tcW w:w="1963" w:type="dxa"/>
          </w:tcPr>
          <w:p w14:paraId="7462FDB1"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Environmental Stewards: Preserving Our Common Home</w:t>
            </w:r>
          </w:p>
        </w:tc>
        <w:tc>
          <w:tcPr>
            <w:tcW w:w="1294" w:type="dxa"/>
          </w:tcPr>
          <w:p w14:paraId="14AB6145"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Kathmandu</w:t>
            </w:r>
          </w:p>
        </w:tc>
        <w:tc>
          <w:tcPr>
            <w:tcW w:w="1520" w:type="dxa"/>
          </w:tcPr>
          <w:p w14:paraId="0DBF522F" w14:textId="54F6DB50"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2-23 August 2026</w:t>
            </w:r>
          </w:p>
        </w:tc>
        <w:tc>
          <w:tcPr>
            <w:tcW w:w="1167" w:type="dxa"/>
          </w:tcPr>
          <w:p w14:paraId="7FC09ECD"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ENVI, EDU, MANU</w:t>
            </w:r>
          </w:p>
        </w:tc>
        <w:tc>
          <w:tcPr>
            <w:tcW w:w="805" w:type="dxa"/>
          </w:tcPr>
          <w:p w14:paraId="1B99147D"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4</w:t>
            </w:r>
          </w:p>
        </w:tc>
        <w:tc>
          <w:tcPr>
            <w:tcW w:w="650" w:type="dxa"/>
          </w:tcPr>
          <w:p w14:paraId="5AB3B62E"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0" w:type="auto"/>
          </w:tcPr>
          <w:p w14:paraId="3B60FA72"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604" w:type="dxa"/>
          </w:tcPr>
          <w:p w14:paraId="1274CB4C"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8+</w:t>
            </w:r>
          </w:p>
        </w:tc>
      </w:tr>
      <w:tr w:rsidR="006C761E" w:rsidRPr="00104866" w14:paraId="682BA59D" w14:textId="77777777" w:rsidTr="007E76F7">
        <w:trPr>
          <w:trHeight w:val="612"/>
        </w:trPr>
        <w:tc>
          <w:tcPr>
            <w:cnfStyle w:val="001000000000" w:firstRow="0" w:lastRow="0" w:firstColumn="1" w:lastColumn="0" w:oddVBand="0" w:evenVBand="0" w:oddHBand="0" w:evenHBand="0" w:firstRowFirstColumn="0" w:firstRowLastColumn="0" w:lastRowFirstColumn="0" w:lastRowLastColumn="0"/>
            <w:tcW w:w="1435" w:type="dxa"/>
          </w:tcPr>
          <w:p w14:paraId="3387B342" w14:textId="260EDDC1" w:rsidR="007B6C44" w:rsidRPr="007E76F7" w:rsidRDefault="007B6C44" w:rsidP="00423C02">
            <w:pPr>
              <w:spacing w:line="360" w:lineRule="auto"/>
              <w:jc w:val="both"/>
              <w:rPr>
                <w:sz w:val="20"/>
                <w:szCs w:val="20"/>
                <w:u w:val="single"/>
              </w:rPr>
            </w:pPr>
            <w:r w:rsidRPr="007E76F7">
              <w:rPr>
                <w:sz w:val="20"/>
                <w:szCs w:val="20"/>
                <w:u w:val="single"/>
              </w:rPr>
              <w:t>VINWC26-18</w:t>
            </w:r>
          </w:p>
        </w:tc>
        <w:tc>
          <w:tcPr>
            <w:tcW w:w="1963" w:type="dxa"/>
          </w:tcPr>
          <w:p w14:paraId="77F4C50A" w14:textId="42A5BFB4"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rStyle w:val="Strong"/>
                <w:rFonts w:eastAsiaTheme="majorEastAsia"/>
                <w:b w:val="0"/>
                <w:bCs w:val="0"/>
                <w:sz w:val="20"/>
                <w:szCs w:val="20"/>
              </w:rPr>
              <w:t>Sign and Smile- Deaf children Support Project</w:t>
            </w:r>
          </w:p>
        </w:tc>
        <w:tc>
          <w:tcPr>
            <w:tcW w:w="1294" w:type="dxa"/>
          </w:tcPr>
          <w:p w14:paraId="0437F737" w14:textId="557021E1"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7E76F7">
              <w:rPr>
                <w:sz w:val="20"/>
                <w:szCs w:val="20"/>
              </w:rPr>
              <w:t>Sindhuli</w:t>
            </w:r>
            <w:proofErr w:type="spellEnd"/>
          </w:p>
        </w:tc>
        <w:tc>
          <w:tcPr>
            <w:tcW w:w="1520" w:type="dxa"/>
          </w:tcPr>
          <w:p w14:paraId="72139FB7" w14:textId="61C2091B"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2-23 August 2026</w:t>
            </w:r>
          </w:p>
        </w:tc>
        <w:tc>
          <w:tcPr>
            <w:tcW w:w="1167" w:type="dxa"/>
          </w:tcPr>
          <w:p w14:paraId="75E32C28"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KIDS, EDU, CULT</w:t>
            </w:r>
          </w:p>
        </w:tc>
        <w:tc>
          <w:tcPr>
            <w:tcW w:w="805" w:type="dxa"/>
          </w:tcPr>
          <w:p w14:paraId="27220454"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4</w:t>
            </w:r>
          </w:p>
        </w:tc>
        <w:tc>
          <w:tcPr>
            <w:tcW w:w="650" w:type="dxa"/>
          </w:tcPr>
          <w:p w14:paraId="5F0CBF7D"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0" w:type="auto"/>
          </w:tcPr>
          <w:p w14:paraId="071B085D"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604" w:type="dxa"/>
          </w:tcPr>
          <w:p w14:paraId="331C851E"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8+</w:t>
            </w:r>
          </w:p>
        </w:tc>
      </w:tr>
      <w:tr w:rsidR="006C761E" w:rsidRPr="00104866" w14:paraId="58ECC1B3" w14:textId="77777777" w:rsidTr="007E76F7">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435" w:type="dxa"/>
          </w:tcPr>
          <w:p w14:paraId="4A8A03E1" w14:textId="43AFE816" w:rsidR="007B6C44" w:rsidRPr="007E76F7" w:rsidRDefault="007B6C44" w:rsidP="00423C02">
            <w:pPr>
              <w:spacing w:line="360" w:lineRule="auto"/>
              <w:jc w:val="both"/>
              <w:rPr>
                <w:sz w:val="20"/>
                <w:szCs w:val="20"/>
                <w:u w:val="single"/>
              </w:rPr>
            </w:pPr>
            <w:r w:rsidRPr="007E76F7">
              <w:rPr>
                <w:sz w:val="20"/>
                <w:szCs w:val="20"/>
                <w:u w:val="single"/>
              </w:rPr>
              <w:t>VINWC26-19</w:t>
            </w:r>
          </w:p>
        </w:tc>
        <w:tc>
          <w:tcPr>
            <w:tcW w:w="1963" w:type="dxa"/>
          </w:tcPr>
          <w:p w14:paraId="2BC399D1"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 xml:space="preserve">Library </w:t>
            </w:r>
            <w:r w:rsidRPr="007E76F7">
              <w:rPr>
                <w:sz w:val="20"/>
                <w:szCs w:val="20"/>
              </w:rPr>
              <w:br/>
              <w:t>&amp; Festive Camp</w:t>
            </w:r>
          </w:p>
        </w:tc>
        <w:tc>
          <w:tcPr>
            <w:tcW w:w="1294" w:type="dxa"/>
          </w:tcPr>
          <w:p w14:paraId="09F0C0EB"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Kathmandu</w:t>
            </w:r>
          </w:p>
        </w:tc>
        <w:tc>
          <w:tcPr>
            <w:tcW w:w="1520" w:type="dxa"/>
          </w:tcPr>
          <w:p w14:paraId="7425B09D" w14:textId="2D5F433E"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03 - 15 September 2026</w:t>
            </w:r>
          </w:p>
        </w:tc>
        <w:tc>
          <w:tcPr>
            <w:tcW w:w="1167" w:type="dxa"/>
          </w:tcPr>
          <w:p w14:paraId="64F56E8B"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EDU, SOCI, KIDS, MANU, CULT</w:t>
            </w:r>
          </w:p>
        </w:tc>
        <w:tc>
          <w:tcPr>
            <w:tcW w:w="805" w:type="dxa"/>
          </w:tcPr>
          <w:p w14:paraId="369EBFE9"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4</w:t>
            </w:r>
          </w:p>
        </w:tc>
        <w:tc>
          <w:tcPr>
            <w:tcW w:w="650" w:type="dxa"/>
          </w:tcPr>
          <w:p w14:paraId="03351953"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0" w:type="auto"/>
          </w:tcPr>
          <w:p w14:paraId="27194A2A"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604" w:type="dxa"/>
          </w:tcPr>
          <w:p w14:paraId="103EEBE7"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8+</w:t>
            </w:r>
          </w:p>
        </w:tc>
      </w:tr>
      <w:tr w:rsidR="006C761E" w:rsidRPr="00104866" w14:paraId="4A8993D6" w14:textId="77777777" w:rsidTr="007E76F7">
        <w:trPr>
          <w:trHeight w:val="612"/>
        </w:trPr>
        <w:tc>
          <w:tcPr>
            <w:cnfStyle w:val="001000000000" w:firstRow="0" w:lastRow="0" w:firstColumn="1" w:lastColumn="0" w:oddVBand="0" w:evenVBand="0" w:oddHBand="0" w:evenHBand="0" w:firstRowFirstColumn="0" w:firstRowLastColumn="0" w:lastRowFirstColumn="0" w:lastRowLastColumn="0"/>
            <w:tcW w:w="1435" w:type="dxa"/>
          </w:tcPr>
          <w:p w14:paraId="0DCFE67E" w14:textId="02DC3956" w:rsidR="007B6C44" w:rsidRPr="007E76F7" w:rsidRDefault="007B6C44" w:rsidP="00423C02">
            <w:pPr>
              <w:spacing w:line="360" w:lineRule="auto"/>
              <w:jc w:val="both"/>
              <w:rPr>
                <w:sz w:val="20"/>
                <w:szCs w:val="20"/>
                <w:u w:val="single"/>
              </w:rPr>
            </w:pPr>
            <w:r w:rsidRPr="007E76F7">
              <w:rPr>
                <w:sz w:val="20"/>
                <w:szCs w:val="20"/>
                <w:u w:val="single"/>
              </w:rPr>
              <w:t>VINWC26-20</w:t>
            </w:r>
          </w:p>
        </w:tc>
        <w:tc>
          <w:tcPr>
            <w:tcW w:w="1963" w:type="dxa"/>
          </w:tcPr>
          <w:p w14:paraId="7BCA29EA"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Creative Classrooms: Enhancing Schools and Inspiring Young Minds &amp; Festive Camp</w:t>
            </w:r>
          </w:p>
        </w:tc>
        <w:tc>
          <w:tcPr>
            <w:tcW w:w="1294" w:type="dxa"/>
          </w:tcPr>
          <w:p w14:paraId="15B6F46A"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7E76F7">
              <w:rPr>
                <w:sz w:val="20"/>
                <w:szCs w:val="20"/>
              </w:rPr>
              <w:t>Okhaldhunga</w:t>
            </w:r>
            <w:proofErr w:type="spellEnd"/>
          </w:p>
        </w:tc>
        <w:tc>
          <w:tcPr>
            <w:tcW w:w="1520" w:type="dxa"/>
          </w:tcPr>
          <w:p w14:paraId="26CB4A78" w14:textId="4C46A3BA"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03 - 15 September 2026</w:t>
            </w:r>
          </w:p>
        </w:tc>
        <w:tc>
          <w:tcPr>
            <w:tcW w:w="1167" w:type="dxa"/>
          </w:tcPr>
          <w:p w14:paraId="5FF4ADC4"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KIDS, CULT</w:t>
            </w:r>
          </w:p>
        </w:tc>
        <w:tc>
          <w:tcPr>
            <w:tcW w:w="805" w:type="dxa"/>
          </w:tcPr>
          <w:p w14:paraId="48BB1FAE"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4</w:t>
            </w:r>
          </w:p>
        </w:tc>
        <w:tc>
          <w:tcPr>
            <w:tcW w:w="650" w:type="dxa"/>
          </w:tcPr>
          <w:p w14:paraId="4DBB2A21"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0" w:type="auto"/>
          </w:tcPr>
          <w:p w14:paraId="204C1E9D"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604" w:type="dxa"/>
          </w:tcPr>
          <w:p w14:paraId="233F32B8"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8+</w:t>
            </w:r>
          </w:p>
        </w:tc>
      </w:tr>
      <w:tr w:rsidR="006C761E" w:rsidRPr="00104866" w14:paraId="4862FF61" w14:textId="77777777" w:rsidTr="007E76F7">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435" w:type="dxa"/>
          </w:tcPr>
          <w:p w14:paraId="1AF94E2A" w14:textId="0D3CFC95" w:rsidR="007B6C44" w:rsidRPr="007E76F7" w:rsidRDefault="007B6C44" w:rsidP="00423C02">
            <w:pPr>
              <w:spacing w:line="360" w:lineRule="auto"/>
              <w:jc w:val="both"/>
              <w:rPr>
                <w:sz w:val="20"/>
                <w:szCs w:val="20"/>
                <w:u w:val="single"/>
              </w:rPr>
            </w:pPr>
            <w:r w:rsidRPr="007E76F7">
              <w:rPr>
                <w:sz w:val="20"/>
                <w:szCs w:val="20"/>
                <w:u w:val="single"/>
              </w:rPr>
              <w:t>VINWC26-21</w:t>
            </w:r>
          </w:p>
        </w:tc>
        <w:tc>
          <w:tcPr>
            <w:tcW w:w="1963" w:type="dxa"/>
          </w:tcPr>
          <w:p w14:paraId="6938576E"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Raising Peace Campaign</w:t>
            </w:r>
          </w:p>
        </w:tc>
        <w:tc>
          <w:tcPr>
            <w:tcW w:w="1294" w:type="dxa"/>
          </w:tcPr>
          <w:p w14:paraId="317EFD50"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Kathmandu</w:t>
            </w:r>
          </w:p>
        </w:tc>
        <w:tc>
          <w:tcPr>
            <w:tcW w:w="1520" w:type="dxa"/>
          </w:tcPr>
          <w:p w14:paraId="6FC8C48B" w14:textId="27D9466C"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27 Sep – 08 Oct 2026</w:t>
            </w:r>
          </w:p>
        </w:tc>
        <w:tc>
          <w:tcPr>
            <w:tcW w:w="1167" w:type="dxa"/>
          </w:tcPr>
          <w:p w14:paraId="04290A93"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EDU, CULT</w:t>
            </w:r>
          </w:p>
        </w:tc>
        <w:tc>
          <w:tcPr>
            <w:tcW w:w="805" w:type="dxa"/>
          </w:tcPr>
          <w:p w14:paraId="35876978"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4</w:t>
            </w:r>
          </w:p>
        </w:tc>
        <w:tc>
          <w:tcPr>
            <w:tcW w:w="650" w:type="dxa"/>
          </w:tcPr>
          <w:p w14:paraId="26E5DFAF"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0" w:type="auto"/>
          </w:tcPr>
          <w:p w14:paraId="5BC3142A"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604" w:type="dxa"/>
          </w:tcPr>
          <w:p w14:paraId="65E9760F"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8+</w:t>
            </w:r>
          </w:p>
        </w:tc>
      </w:tr>
      <w:tr w:rsidR="006C761E" w:rsidRPr="00104866" w14:paraId="44DBD30E" w14:textId="77777777" w:rsidTr="007E76F7">
        <w:trPr>
          <w:trHeight w:val="612"/>
        </w:trPr>
        <w:tc>
          <w:tcPr>
            <w:cnfStyle w:val="001000000000" w:firstRow="0" w:lastRow="0" w:firstColumn="1" w:lastColumn="0" w:oddVBand="0" w:evenVBand="0" w:oddHBand="0" w:evenHBand="0" w:firstRowFirstColumn="0" w:firstRowLastColumn="0" w:lastRowFirstColumn="0" w:lastRowLastColumn="0"/>
            <w:tcW w:w="1435" w:type="dxa"/>
          </w:tcPr>
          <w:p w14:paraId="18EC1597" w14:textId="2A9A1A6F" w:rsidR="007B6C44" w:rsidRPr="007E76F7" w:rsidRDefault="007B6C44" w:rsidP="00423C02">
            <w:pPr>
              <w:spacing w:line="360" w:lineRule="auto"/>
              <w:jc w:val="both"/>
              <w:rPr>
                <w:sz w:val="20"/>
                <w:szCs w:val="20"/>
                <w:u w:val="single"/>
              </w:rPr>
            </w:pPr>
            <w:r w:rsidRPr="007E76F7">
              <w:rPr>
                <w:sz w:val="20"/>
                <w:szCs w:val="20"/>
                <w:u w:val="single"/>
              </w:rPr>
              <w:lastRenderedPageBreak/>
              <w:t>VINWC26-22</w:t>
            </w:r>
          </w:p>
        </w:tc>
        <w:tc>
          <w:tcPr>
            <w:tcW w:w="1963" w:type="dxa"/>
          </w:tcPr>
          <w:p w14:paraId="3405042B"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rStyle w:val="Strong"/>
                <w:b w:val="0"/>
                <w:bCs w:val="0"/>
                <w:sz w:val="20"/>
                <w:szCs w:val="20"/>
              </w:rPr>
              <w:t>Caring Hands Camp</w:t>
            </w:r>
          </w:p>
        </w:tc>
        <w:tc>
          <w:tcPr>
            <w:tcW w:w="1294" w:type="dxa"/>
          </w:tcPr>
          <w:p w14:paraId="3F7DB5F2"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7E76F7">
              <w:rPr>
                <w:sz w:val="20"/>
                <w:szCs w:val="20"/>
              </w:rPr>
              <w:t>Lapsephedi</w:t>
            </w:r>
            <w:proofErr w:type="spellEnd"/>
            <w:r w:rsidRPr="007E76F7">
              <w:rPr>
                <w:sz w:val="20"/>
                <w:szCs w:val="20"/>
              </w:rPr>
              <w:t xml:space="preserve"> Kathmandu</w:t>
            </w:r>
          </w:p>
        </w:tc>
        <w:tc>
          <w:tcPr>
            <w:tcW w:w="1520" w:type="dxa"/>
          </w:tcPr>
          <w:p w14:paraId="54B9D3F6" w14:textId="6336A7F8"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26 Oct – 06 Nov 2026</w:t>
            </w:r>
          </w:p>
        </w:tc>
        <w:tc>
          <w:tcPr>
            <w:tcW w:w="1167" w:type="dxa"/>
          </w:tcPr>
          <w:p w14:paraId="78057668"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MANU, CULT, ENVI</w:t>
            </w:r>
          </w:p>
        </w:tc>
        <w:tc>
          <w:tcPr>
            <w:tcW w:w="805" w:type="dxa"/>
          </w:tcPr>
          <w:p w14:paraId="049C5F28"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4</w:t>
            </w:r>
          </w:p>
        </w:tc>
        <w:tc>
          <w:tcPr>
            <w:tcW w:w="650" w:type="dxa"/>
          </w:tcPr>
          <w:p w14:paraId="7DFB403E"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0" w:type="auto"/>
          </w:tcPr>
          <w:p w14:paraId="2ADC8C00"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604" w:type="dxa"/>
          </w:tcPr>
          <w:p w14:paraId="69F3B10B"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8+</w:t>
            </w:r>
          </w:p>
        </w:tc>
      </w:tr>
      <w:tr w:rsidR="006C761E" w:rsidRPr="00104866" w14:paraId="2F7875E8" w14:textId="77777777" w:rsidTr="007E76F7">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435" w:type="dxa"/>
          </w:tcPr>
          <w:p w14:paraId="113A00D2" w14:textId="799325B0" w:rsidR="007B6C44" w:rsidRPr="007E76F7" w:rsidRDefault="007B6C44" w:rsidP="00423C02">
            <w:pPr>
              <w:spacing w:line="360" w:lineRule="auto"/>
              <w:jc w:val="both"/>
              <w:rPr>
                <w:sz w:val="20"/>
                <w:szCs w:val="20"/>
                <w:u w:val="single"/>
              </w:rPr>
            </w:pPr>
            <w:r w:rsidRPr="007E76F7">
              <w:rPr>
                <w:sz w:val="20"/>
                <w:szCs w:val="20"/>
                <w:u w:val="single"/>
              </w:rPr>
              <w:t>VINWC26-23</w:t>
            </w:r>
          </w:p>
        </w:tc>
        <w:tc>
          <w:tcPr>
            <w:tcW w:w="1963" w:type="dxa"/>
          </w:tcPr>
          <w:p w14:paraId="793E3F8B"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Celebrate the Power of Volunteering</w:t>
            </w:r>
          </w:p>
        </w:tc>
        <w:tc>
          <w:tcPr>
            <w:tcW w:w="1294" w:type="dxa"/>
          </w:tcPr>
          <w:p w14:paraId="6418ADBB"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Kathmandu</w:t>
            </w:r>
          </w:p>
        </w:tc>
        <w:tc>
          <w:tcPr>
            <w:tcW w:w="1520" w:type="dxa"/>
          </w:tcPr>
          <w:p w14:paraId="21CDD10D" w14:textId="5E449435"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25 Nov – 6 Dec 2026</w:t>
            </w:r>
          </w:p>
        </w:tc>
        <w:tc>
          <w:tcPr>
            <w:tcW w:w="1167" w:type="dxa"/>
          </w:tcPr>
          <w:p w14:paraId="6FD9ABB3"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MANU, EDU, FESTIV</w:t>
            </w:r>
          </w:p>
        </w:tc>
        <w:tc>
          <w:tcPr>
            <w:tcW w:w="805" w:type="dxa"/>
          </w:tcPr>
          <w:p w14:paraId="0C9CD2EA"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4</w:t>
            </w:r>
          </w:p>
        </w:tc>
        <w:tc>
          <w:tcPr>
            <w:tcW w:w="650" w:type="dxa"/>
          </w:tcPr>
          <w:p w14:paraId="7754093C"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0" w:type="auto"/>
          </w:tcPr>
          <w:p w14:paraId="6DF345C5"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604" w:type="dxa"/>
          </w:tcPr>
          <w:p w14:paraId="28C883E3"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8+</w:t>
            </w:r>
          </w:p>
        </w:tc>
      </w:tr>
      <w:tr w:rsidR="006C761E" w:rsidRPr="00104866" w14:paraId="4E4F39E1" w14:textId="77777777" w:rsidTr="007E76F7">
        <w:trPr>
          <w:trHeight w:val="612"/>
        </w:trPr>
        <w:tc>
          <w:tcPr>
            <w:cnfStyle w:val="001000000000" w:firstRow="0" w:lastRow="0" w:firstColumn="1" w:lastColumn="0" w:oddVBand="0" w:evenVBand="0" w:oddHBand="0" w:evenHBand="0" w:firstRowFirstColumn="0" w:firstRowLastColumn="0" w:lastRowFirstColumn="0" w:lastRowLastColumn="0"/>
            <w:tcW w:w="1435" w:type="dxa"/>
          </w:tcPr>
          <w:p w14:paraId="3B5001F9" w14:textId="6B375049" w:rsidR="007B6C44" w:rsidRPr="007E76F7" w:rsidRDefault="007B6C44" w:rsidP="00423C02">
            <w:pPr>
              <w:spacing w:line="360" w:lineRule="auto"/>
              <w:jc w:val="both"/>
              <w:rPr>
                <w:sz w:val="20"/>
                <w:szCs w:val="20"/>
                <w:u w:val="single"/>
              </w:rPr>
            </w:pPr>
            <w:r w:rsidRPr="007E76F7">
              <w:rPr>
                <w:sz w:val="20"/>
                <w:szCs w:val="20"/>
                <w:u w:val="single"/>
              </w:rPr>
              <w:t>VINWC26-24</w:t>
            </w:r>
          </w:p>
        </w:tc>
        <w:tc>
          <w:tcPr>
            <w:tcW w:w="1963" w:type="dxa"/>
          </w:tcPr>
          <w:p w14:paraId="07688C3F" w14:textId="0BEA7115"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PERMA LIFE Nepal</w:t>
            </w:r>
          </w:p>
        </w:tc>
        <w:tc>
          <w:tcPr>
            <w:tcW w:w="1294" w:type="dxa"/>
          </w:tcPr>
          <w:p w14:paraId="50D8F7BF"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7E76F7">
              <w:rPr>
                <w:sz w:val="20"/>
                <w:szCs w:val="20"/>
              </w:rPr>
              <w:t>Okhaldhunga</w:t>
            </w:r>
            <w:proofErr w:type="spellEnd"/>
          </w:p>
        </w:tc>
        <w:tc>
          <w:tcPr>
            <w:tcW w:w="1520" w:type="dxa"/>
          </w:tcPr>
          <w:p w14:paraId="2EA53055" w14:textId="7B1F257F"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06 – 19 Dec 2026</w:t>
            </w:r>
          </w:p>
        </w:tc>
        <w:tc>
          <w:tcPr>
            <w:tcW w:w="1167" w:type="dxa"/>
          </w:tcPr>
          <w:p w14:paraId="123BED78"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ENVI, AGRI, MANU</w:t>
            </w:r>
          </w:p>
        </w:tc>
        <w:tc>
          <w:tcPr>
            <w:tcW w:w="805" w:type="dxa"/>
          </w:tcPr>
          <w:p w14:paraId="2011DE1A"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4</w:t>
            </w:r>
          </w:p>
        </w:tc>
        <w:tc>
          <w:tcPr>
            <w:tcW w:w="650" w:type="dxa"/>
          </w:tcPr>
          <w:p w14:paraId="68824630"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0" w:type="auto"/>
          </w:tcPr>
          <w:p w14:paraId="68CB88DC"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604" w:type="dxa"/>
          </w:tcPr>
          <w:p w14:paraId="634E4F90"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8+</w:t>
            </w:r>
          </w:p>
        </w:tc>
      </w:tr>
      <w:tr w:rsidR="006C761E" w:rsidRPr="00104866" w14:paraId="2FE8A4DC" w14:textId="77777777" w:rsidTr="007E76F7">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435" w:type="dxa"/>
          </w:tcPr>
          <w:p w14:paraId="506C3C29" w14:textId="6469A6F4" w:rsidR="007B6C44" w:rsidRPr="007E76F7" w:rsidRDefault="007B6C44" w:rsidP="00423C02">
            <w:pPr>
              <w:spacing w:line="360" w:lineRule="auto"/>
              <w:jc w:val="both"/>
              <w:rPr>
                <w:sz w:val="20"/>
                <w:szCs w:val="20"/>
                <w:u w:val="single"/>
              </w:rPr>
            </w:pPr>
            <w:r w:rsidRPr="007E76F7">
              <w:rPr>
                <w:sz w:val="20"/>
                <w:szCs w:val="20"/>
                <w:u w:val="single"/>
              </w:rPr>
              <w:t>VINWC27-01</w:t>
            </w:r>
          </w:p>
        </w:tc>
        <w:tc>
          <w:tcPr>
            <w:tcW w:w="1963" w:type="dxa"/>
          </w:tcPr>
          <w:p w14:paraId="634CDF69"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Children’s Winter Camp – Empowering Kids Through Education, Sports &amp; Culture</w:t>
            </w:r>
          </w:p>
        </w:tc>
        <w:tc>
          <w:tcPr>
            <w:tcW w:w="1294" w:type="dxa"/>
          </w:tcPr>
          <w:p w14:paraId="1723BC47"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Kathmandu</w:t>
            </w:r>
          </w:p>
        </w:tc>
        <w:tc>
          <w:tcPr>
            <w:tcW w:w="1520" w:type="dxa"/>
          </w:tcPr>
          <w:p w14:paraId="50FAB04E" w14:textId="0E0BFA53"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1-22 Jan 2027</w:t>
            </w:r>
          </w:p>
        </w:tc>
        <w:tc>
          <w:tcPr>
            <w:tcW w:w="1167" w:type="dxa"/>
          </w:tcPr>
          <w:p w14:paraId="3C4A893C"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KIDS, EDU, SPOR &amp; CULT</w:t>
            </w:r>
          </w:p>
        </w:tc>
        <w:tc>
          <w:tcPr>
            <w:tcW w:w="805" w:type="dxa"/>
          </w:tcPr>
          <w:p w14:paraId="127FA807"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4</w:t>
            </w:r>
          </w:p>
        </w:tc>
        <w:tc>
          <w:tcPr>
            <w:tcW w:w="650" w:type="dxa"/>
          </w:tcPr>
          <w:p w14:paraId="465DD73B"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0" w:type="auto"/>
          </w:tcPr>
          <w:p w14:paraId="1916BF3D"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7</w:t>
            </w:r>
          </w:p>
        </w:tc>
        <w:tc>
          <w:tcPr>
            <w:tcW w:w="604" w:type="dxa"/>
          </w:tcPr>
          <w:p w14:paraId="18B3419B" w14:textId="77777777" w:rsidR="007B6C44" w:rsidRPr="007E76F7" w:rsidRDefault="007B6C44" w:rsidP="00423C02">
            <w:pPr>
              <w:spacing w:line="360"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E76F7">
              <w:rPr>
                <w:sz w:val="20"/>
                <w:szCs w:val="20"/>
              </w:rPr>
              <w:t>18+</w:t>
            </w:r>
          </w:p>
        </w:tc>
      </w:tr>
      <w:tr w:rsidR="006C761E" w:rsidRPr="00104866" w14:paraId="71883CC4" w14:textId="77777777" w:rsidTr="007E76F7">
        <w:trPr>
          <w:trHeight w:val="612"/>
        </w:trPr>
        <w:tc>
          <w:tcPr>
            <w:cnfStyle w:val="001000000000" w:firstRow="0" w:lastRow="0" w:firstColumn="1" w:lastColumn="0" w:oddVBand="0" w:evenVBand="0" w:oddHBand="0" w:evenHBand="0" w:firstRowFirstColumn="0" w:firstRowLastColumn="0" w:lastRowFirstColumn="0" w:lastRowLastColumn="0"/>
            <w:tcW w:w="1435" w:type="dxa"/>
          </w:tcPr>
          <w:p w14:paraId="0B0965B1" w14:textId="370AB892" w:rsidR="007B6C44" w:rsidRPr="007E76F7" w:rsidRDefault="007B6C44" w:rsidP="00423C02">
            <w:pPr>
              <w:spacing w:line="360" w:lineRule="auto"/>
              <w:jc w:val="both"/>
              <w:rPr>
                <w:sz w:val="20"/>
                <w:szCs w:val="20"/>
                <w:u w:val="single"/>
              </w:rPr>
            </w:pPr>
            <w:r w:rsidRPr="007E76F7">
              <w:rPr>
                <w:sz w:val="20"/>
                <w:szCs w:val="20"/>
                <w:u w:val="single"/>
              </w:rPr>
              <w:t>VINWC27-02</w:t>
            </w:r>
          </w:p>
        </w:tc>
        <w:tc>
          <w:tcPr>
            <w:tcW w:w="1963" w:type="dxa"/>
          </w:tcPr>
          <w:p w14:paraId="028EDBA5"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Art and craft with children</w:t>
            </w:r>
          </w:p>
        </w:tc>
        <w:tc>
          <w:tcPr>
            <w:tcW w:w="1294" w:type="dxa"/>
          </w:tcPr>
          <w:p w14:paraId="3D8D0017"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Kathmandu</w:t>
            </w:r>
          </w:p>
        </w:tc>
        <w:tc>
          <w:tcPr>
            <w:tcW w:w="1520" w:type="dxa"/>
          </w:tcPr>
          <w:p w14:paraId="65494035" w14:textId="6B08BA5B"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09 -20 Feb 2027</w:t>
            </w:r>
          </w:p>
        </w:tc>
        <w:tc>
          <w:tcPr>
            <w:tcW w:w="1167" w:type="dxa"/>
          </w:tcPr>
          <w:p w14:paraId="46311788"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ARTS, KIDS, EDU</w:t>
            </w:r>
          </w:p>
        </w:tc>
        <w:tc>
          <w:tcPr>
            <w:tcW w:w="805" w:type="dxa"/>
          </w:tcPr>
          <w:p w14:paraId="646093EC"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4</w:t>
            </w:r>
          </w:p>
        </w:tc>
        <w:tc>
          <w:tcPr>
            <w:tcW w:w="650" w:type="dxa"/>
          </w:tcPr>
          <w:p w14:paraId="6817A491"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0" w:type="auto"/>
          </w:tcPr>
          <w:p w14:paraId="6E1134BA"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7</w:t>
            </w:r>
          </w:p>
        </w:tc>
        <w:tc>
          <w:tcPr>
            <w:tcW w:w="604" w:type="dxa"/>
          </w:tcPr>
          <w:p w14:paraId="2520AC8C" w14:textId="77777777" w:rsidR="007B6C44" w:rsidRPr="007E76F7" w:rsidRDefault="007B6C44" w:rsidP="00423C02">
            <w:pPr>
              <w:spacing w:line="360"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7E76F7">
              <w:rPr>
                <w:sz w:val="20"/>
                <w:szCs w:val="20"/>
              </w:rPr>
              <w:t>18+</w:t>
            </w:r>
          </w:p>
        </w:tc>
      </w:tr>
    </w:tbl>
    <w:p w14:paraId="1290171A" w14:textId="77777777" w:rsidR="005E7B67" w:rsidRPr="00104866" w:rsidRDefault="005E7B67" w:rsidP="00423C02">
      <w:pPr>
        <w:spacing w:line="360" w:lineRule="auto"/>
        <w:jc w:val="both"/>
      </w:pPr>
    </w:p>
    <w:p w14:paraId="301CB250" w14:textId="77777777" w:rsidR="00F9451D" w:rsidRPr="00104866" w:rsidRDefault="00F9451D" w:rsidP="00923BFC">
      <w:pPr>
        <w:pStyle w:val="Heading1"/>
        <w:rPr>
          <w:rFonts w:ascii="Times New Roman" w:hAnsi="Times New Roman" w:cs="Times New Roman"/>
          <w:sz w:val="24"/>
          <w:szCs w:val="24"/>
        </w:rPr>
      </w:pPr>
    </w:p>
    <w:p w14:paraId="63E2D282" w14:textId="77777777" w:rsidR="00F9451D" w:rsidRPr="00104866" w:rsidRDefault="00F9451D" w:rsidP="00923BFC">
      <w:pPr>
        <w:pStyle w:val="Heading1"/>
        <w:rPr>
          <w:rFonts w:ascii="Times New Roman" w:hAnsi="Times New Roman" w:cs="Times New Roman"/>
        </w:rPr>
      </w:pPr>
    </w:p>
    <w:p w14:paraId="5281A15D" w14:textId="77777777" w:rsidR="00F9451D" w:rsidRPr="00104866" w:rsidRDefault="00F9451D" w:rsidP="00923BFC">
      <w:pPr>
        <w:pStyle w:val="Heading1"/>
        <w:rPr>
          <w:rFonts w:ascii="Times New Roman" w:hAnsi="Times New Roman" w:cs="Times New Roman"/>
        </w:rPr>
      </w:pPr>
    </w:p>
    <w:p w14:paraId="0AC15E20" w14:textId="77777777" w:rsidR="00F9451D" w:rsidRPr="00104866" w:rsidRDefault="00F9451D" w:rsidP="00923BFC">
      <w:pPr>
        <w:pStyle w:val="Heading1"/>
        <w:rPr>
          <w:rFonts w:ascii="Times New Roman" w:hAnsi="Times New Roman" w:cs="Times New Roman"/>
        </w:rPr>
      </w:pPr>
    </w:p>
    <w:p w14:paraId="5F7EA81E" w14:textId="77777777" w:rsidR="00F9451D" w:rsidRPr="00104866" w:rsidRDefault="00F9451D" w:rsidP="00923BFC">
      <w:pPr>
        <w:pStyle w:val="Heading1"/>
        <w:rPr>
          <w:rFonts w:ascii="Times New Roman" w:hAnsi="Times New Roman" w:cs="Times New Roman"/>
        </w:rPr>
      </w:pPr>
    </w:p>
    <w:p w14:paraId="57EEC51B" w14:textId="77777777" w:rsidR="00F9451D" w:rsidRPr="00104866" w:rsidRDefault="00F9451D" w:rsidP="00923BFC">
      <w:pPr>
        <w:pStyle w:val="Heading1"/>
        <w:rPr>
          <w:rFonts w:ascii="Times New Roman" w:hAnsi="Times New Roman" w:cs="Times New Roman"/>
        </w:rPr>
      </w:pPr>
    </w:p>
    <w:p w14:paraId="42D3E613" w14:textId="77777777" w:rsidR="00F9451D" w:rsidRPr="00104866" w:rsidRDefault="00F9451D" w:rsidP="00923BFC">
      <w:pPr>
        <w:pStyle w:val="Heading1"/>
        <w:rPr>
          <w:rFonts w:ascii="Times New Roman" w:hAnsi="Times New Roman" w:cs="Times New Roman"/>
        </w:rPr>
      </w:pPr>
    </w:p>
    <w:p w14:paraId="488A7E48" w14:textId="77777777" w:rsidR="00F9451D" w:rsidRPr="00104866" w:rsidRDefault="00F9451D" w:rsidP="00923BFC">
      <w:pPr>
        <w:pStyle w:val="Heading1"/>
        <w:rPr>
          <w:rFonts w:ascii="Times New Roman" w:hAnsi="Times New Roman" w:cs="Times New Roman"/>
        </w:rPr>
      </w:pPr>
    </w:p>
    <w:p w14:paraId="263A999C" w14:textId="77777777" w:rsidR="00C722DE" w:rsidRPr="00104866" w:rsidRDefault="00C722DE" w:rsidP="00423C02">
      <w:pPr>
        <w:spacing w:line="360" w:lineRule="auto"/>
        <w:jc w:val="both"/>
      </w:pPr>
    </w:p>
    <w:p w14:paraId="2496F79D" w14:textId="6E6D15BD" w:rsidR="00F9451D" w:rsidRPr="00104866" w:rsidRDefault="00F9451D" w:rsidP="00F9451D">
      <w:pPr>
        <w:pStyle w:val="Heading1"/>
        <w:rPr>
          <w:rFonts w:ascii="Times New Roman" w:hAnsi="Times New Roman" w:cs="Times New Roman"/>
        </w:rPr>
      </w:pPr>
      <w:bookmarkStart w:id="15" w:name="_Toc216966655"/>
      <w:r w:rsidRPr="00104866">
        <w:rPr>
          <w:rFonts w:ascii="Times New Roman" w:hAnsi="Times New Roman" w:cs="Times New Roman"/>
        </w:rPr>
        <w:lastRenderedPageBreak/>
        <w:t>Project details</w:t>
      </w:r>
      <w:bookmarkEnd w:id="15"/>
    </w:p>
    <w:p w14:paraId="3123B0A4" w14:textId="5D6FC9A0" w:rsidR="006B1093" w:rsidRPr="007E76F7" w:rsidRDefault="002B5FCA" w:rsidP="007E76F7">
      <w:pPr>
        <w:pStyle w:val="Heading2"/>
      </w:pPr>
      <w:bookmarkStart w:id="16" w:name="_Toc216966656"/>
      <w:r w:rsidRPr="007E76F7">
        <w:t xml:space="preserve">Project 1: </w:t>
      </w:r>
      <w:r w:rsidR="005255B8" w:rsidRPr="007E76F7">
        <w:t xml:space="preserve">Children’s Winter Camp – Empowering Kids through Education, Sports &amp; Culture </w:t>
      </w:r>
      <w:r w:rsidR="00C722DE" w:rsidRPr="007E76F7">
        <w:t>– (EDU, SPOR &amp; CULT)</w:t>
      </w:r>
      <w:bookmarkEnd w:id="16"/>
    </w:p>
    <w:p w14:paraId="5CC875C9" w14:textId="0EA1F36A" w:rsidR="006C761E" w:rsidRPr="00104866" w:rsidRDefault="006C761E" w:rsidP="006C761E"/>
    <w:tbl>
      <w:tblPr>
        <w:tblStyle w:val="GridTable1Light"/>
        <w:tblW w:w="9776" w:type="dxa"/>
        <w:tblLayout w:type="fixed"/>
        <w:tblLook w:val="04A0" w:firstRow="1" w:lastRow="0" w:firstColumn="1" w:lastColumn="0" w:noHBand="0" w:noVBand="1"/>
      </w:tblPr>
      <w:tblGrid>
        <w:gridCol w:w="1165"/>
        <w:gridCol w:w="2160"/>
        <w:gridCol w:w="1206"/>
        <w:gridCol w:w="869"/>
        <w:gridCol w:w="974"/>
        <w:gridCol w:w="851"/>
        <w:gridCol w:w="850"/>
        <w:gridCol w:w="992"/>
        <w:gridCol w:w="709"/>
      </w:tblGrid>
      <w:tr w:rsidR="006C761E" w:rsidRPr="00104866" w14:paraId="56FF80FA" w14:textId="77777777" w:rsidTr="007E76F7">
        <w:trPr>
          <w:cnfStyle w:val="100000000000" w:firstRow="1" w:lastRow="0" w:firstColumn="0" w:lastColumn="0" w:oddVBand="0" w:evenVBand="0" w:oddHBand="0"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1165" w:type="dxa"/>
          </w:tcPr>
          <w:p w14:paraId="413C5B8B" w14:textId="77777777" w:rsidR="006B1093" w:rsidRPr="007E76F7" w:rsidRDefault="006B1093" w:rsidP="00423C02">
            <w:pPr>
              <w:spacing w:line="360" w:lineRule="auto"/>
              <w:jc w:val="both"/>
              <w:rPr>
                <w:b w:val="0"/>
                <w:bCs w:val="0"/>
                <w:color w:val="0070C0"/>
                <w:sz w:val="20"/>
                <w:szCs w:val="20"/>
              </w:rPr>
            </w:pPr>
            <w:r w:rsidRPr="007E76F7">
              <w:rPr>
                <w:b w:val="0"/>
                <w:bCs w:val="0"/>
                <w:color w:val="0070C0"/>
                <w:sz w:val="20"/>
                <w:szCs w:val="20"/>
              </w:rPr>
              <w:t>Code</w:t>
            </w:r>
          </w:p>
        </w:tc>
        <w:tc>
          <w:tcPr>
            <w:tcW w:w="2160" w:type="dxa"/>
          </w:tcPr>
          <w:p w14:paraId="4390C6C7" w14:textId="77777777" w:rsidR="006B1093" w:rsidRPr="007E76F7" w:rsidRDefault="006B1093" w:rsidP="00423C02">
            <w:pPr>
              <w:spacing w:line="360" w:lineRule="auto"/>
              <w:jc w:val="both"/>
              <w:cnfStyle w:val="100000000000" w:firstRow="1" w:lastRow="0" w:firstColumn="0" w:lastColumn="0" w:oddVBand="0" w:evenVBand="0" w:oddHBand="0" w:evenHBand="0" w:firstRowFirstColumn="0" w:firstRowLastColumn="0" w:lastRowFirstColumn="0" w:lastRowLastColumn="0"/>
              <w:rPr>
                <w:b w:val="0"/>
                <w:bCs w:val="0"/>
                <w:color w:val="0070C0"/>
                <w:sz w:val="20"/>
                <w:szCs w:val="20"/>
              </w:rPr>
            </w:pPr>
            <w:r w:rsidRPr="007E76F7">
              <w:rPr>
                <w:b w:val="0"/>
                <w:bCs w:val="0"/>
                <w:color w:val="0070C0"/>
                <w:sz w:val="20"/>
                <w:szCs w:val="20"/>
              </w:rPr>
              <w:t>Name of Project</w:t>
            </w:r>
          </w:p>
        </w:tc>
        <w:tc>
          <w:tcPr>
            <w:tcW w:w="1206" w:type="dxa"/>
          </w:tcPr>
          <w:p w14:paraId="24268D9F" w14:textId="77777777" w:rsidR="006B1093" w:rsidRPr="007E76F7" w:rsidRDefault="006B1093" w:rsidP="00423C02">
            <w:pPr>
              <w:spacing w:line="360" w:lineRule="auto"/>
              <w:jc w:val="both"/>
              <w:cnfStyle w:val="100000000000" w:firstRow="1" w:lastRow="0" w:firstColumn="0" w:lastColumn="0" w:oddVBand="0" w:evenVBand="0" w:oddHBand="0" w:evenHBand="0" w:firstRowFirstColumn="0" w:firstRowLastColumn="0" w:lastRowFirstColumn="0" w:lastRowLastColumn="0"/>
              <w:rPr>
                <w:b w:val="0"/>
                <w:bCs w:val="0"/>
                <w:color w:val="0070C0"/>
                <w:sz w:val="20"/>
                <w:szCs w:val="20"/>
              </w:rPr>
            </w:pPr>
            <w:r w:rsidRPr="007E76F7">
              <w:rPr>
                <w:b w:val="0"/>
                <w:bCs w:val="0"/>
                <w:color w:val="0070C0"/>
                <w:sz w:val="20"/>
                <w:szCs w:val="20"/>
              </w:rPr>
              <w:t>Location</w:t>
            </w:r>
          </w:p>
        </w:tc>
        <w:tc>
          <w:tcPr>
            <w:tcW w:w="869" w:type="dxa"/>
          </w:tcPr>
          <w:p w14:paraId="7613D19E" w14:textId="77777777" w:rsidR="006B1093" w:rsidRPr="007E76F7" w:rsidRDefault="006B1093" w:rsidP="00423C02">
            <w:pPr>
              <w:spacing w:line="360" w:lineRule="auto"/>
              <w:jc w:val="both"/>
              <w:cnfStyle w:val="100000000000" w:firstRow="1" w:lastRow="0" w:firstColumn="0" w:lastColumn="0" w:oddVBand="0" w:evenVBand="0" w:oddHBand="0" w:evenHBand="0" w:firstRowFirstColumn="0" w:firstRowLastColumn="0" w:lastRowFirstColumn="0" w:lastRowLastColumn="0"/>
              <w:rPr>
                <w:b w:val="0"/>
                <w:bCs w:val="0"/>
                <w:color w:val="0070C0"/>
                <w:sz w:val="20"/>
                <w:szCs w:val="20"/>
              </w:rPr>
            </w:pPr>
            <w:r w:rsidRPr="007E76F7">
              <w:rPr>
                <w:b w:val="0"/>
                <w:bCs w:val="0"/>
                <w:color w:val="0070C0"/>
                <w:sz w:val="20"/>
                <w:szCs w:val="20"/>
              </w:rPr>
              <w:t>Date</w:t>
            </w:r>
          </w:p>
        </w:tc>
        <w:tc>
          <w:tcPr>
            <w:tcW w:w="974" w:type="dxa"/>
          </w:tcPr>
          <w:p w14:paraId="715D97D3" w14:textId="77777777" w:rsidR="006B1093" w:rsidRPr="007E76F7" w:rsidRDefault="006B1093" w:rsidP="00423C02">
            <w:pPr>
              <w:spacing w:line="360" w:lineRule="auto"/>
              <w:jc w:val="both"/>
              <w:cnfStyle w:val="100000000000" w:firstRow="1" w:lastRow="0" w:firstColumn="0" w:lastColumn="0" w:oddVBand="0" w:evenVBand="0" w:oddHBand="0" w:evenHBand="0" w:firstRowFirstColumn="0" w:firstRowLastColumn="0" w:lastRowFirstColumn="0" w:lastRowLastColumn="0"/>
              <w:rPr>
                <w:b w:val="0"/>
                <w:bCs w:val="0"/>
                <w:color w:val="0070C0"/>
                <w:sz w:val="20"/>
                <w:szCs w:val="20"/>
              </w:rPr>
            </w:pPr>
            <w:r w:rsidRPr="007E76F7">
              <w:rPr>
                <w:b w:val="0"/>
                <w:bCs w:val="0"/>
                <w:color w:val="0070C0"/>
                <w:sz w:val="20"/>
                <w:szCs w:val="20"/>
              </w:rPr>
              <w:t>Type</w:t>
            </w:r>
          </w:p>
        </w:tc>
        <w:tc>
          <w:tcPr>
            <w:tcW w:w="851" w:type="dxa"/>
          </w:tcPr>
          <w:p w14:paraId="2E967C8E" w14:textId="77777777" w:rsidR="006B1093" w:rsidRPr="007E76F7" w:rsidRDefault="006B1093" w:rsidP="00423C02">
            <w:pPr>
              <w:spacing w:line="360" w:lineRule="auto"/>
              <w:jc w:val="both"/>
              <w:cnfStyle w:val="100000000000" w:firstRow="1" w:lastRow="0" w:firstColumn="0" w:lastColumn="0" w:oddVBand="0" w:evenVBand="0" w:oddHBand="0" w:evenHBand="0" w:firstRowFirstColumn="0" w:firstRowLastColumn="0" w:lastRowFirstColumn="0" w:lastRowLastColumn="0"/>
              <w:rPr>
                <w:b w:val="0"/>
                <w:bCs w:val="0"/>
                <w:color w:val="0070C0"/>
                <w:sz w:val="20"/>
                <w:szCs w:val="20"/>
              </w:rPr>
            </w:pPr>
            <w:r w:rsidRPr="007E76F7">
              <w:rPr>
                <w:b w:val="0"/>
                <w:bCs w:val="0"/>
                <w:color w:val="0070C0"/>
                <w:sz w:val="20"/>
                <w:szCs w:val="20"/>
              </w:rPr>
              <w:t>Total Vols.</w:t>
            </w:r>
          </w:p>
        </w:tc>
        <w:tc>
          <w:tcPr>
            <w:tcW w:w="850" w:type="dxa"/>
          </w:tcPr>
          <w:p w14:paraId="5E3513A6" w14:textId="77777777" w:rsidR="006B1093" w:rsidRPr="007E76F7" w:rsidRDefault="006B1093" w:rsidP="00423C02">
            <w:pPr>
              <w:spacing w:line="360" w:lineRule="auto"/>
              <w:jc w:val="both"/>
              <w:cnfStyle w:val="100000000000" w:firstRow="1" w:lastRow="0" w:firstColumn="0" w:lastColumn="0" w:oddVBand="0" w:evenVBand="0" w:oddHBand="0" w:evenHBand="0" w:firstRowFirstColumn="0" w:firstRowLastColumn="0" w:lastRowFirstColumn="0" w:lastRowLastColumn="0"/>
              <w:rPr>
                <w:b w:val="0"/>
                <w:bCs w:val="0"/>
                <w:color w:val="0070C0"/>
                <w:sz w:val="20"/>
                <w:szCs w:val="20"/>
              </w:rPr>
            </w:pPr>
            <w:r w:rsidRPr="007E76F7">
              <w:rPr>
                <w:b w:val="0"/>
                <w:bCs w:val="0"/>
                <w:color w:val="0070C0"/>
                <w:sz w:val="20"/>
                <w:szCs w:val="20"/>
              </w:rPr>
              <w:t>Male</w:t>
            </w:r>
          </w:p>
        </w:tc>
        <w:tc>
          <w:tcPr>
            <w:tcW w:w="992" w:type="dxa"/>
          </w:tcPr>
          <w:p w14:paraId="353FACC2" w14:textId="77777777" w:rsidR="006B1093" w:rsidRPr="007E76F7" w:rsidRDefault="006B1093" w:rsidP="00423C02">
            <w:pPr>
              <w:spacing w:line="360" w:lineRule="auto"/>
              <w:jc w:val="both"/>
              <w:cnfStyle w:val="100000000000" w:firstRow="1" w:lastRow="0" w:firstColumn="0" w:lastColumn="0" w:oddVBand="0" w:evenVBand="0" w:oddHBand="0" w:evenHBand="0" w:firstRowFirstColumn="0" w:firstRowLastColumn="0" w:lastRowFirstColumn="0" w:lastRowLastColumn="0"/>
              <w:rPr>
                <w:b w:val="0"/>
                <w:bCs w:val="0"/>
                <w:color w:val="0070C0"/>
                <w:sz w:val="20"/>
                <w:szCs w:val="20"/>
              </w:rPr>
            </w:pPr>
            <w:r w:rsidRPr="007E76F7">
              <w:rPr>
                <w:b w:val="0"/>
                <w:bCs w:val="0"/>
                <w:color w:val="0070C0"/>
                <w:sz w:val="20"/>
                <w:szCs w:val="20"/>
              </w:rPr>
              <w:t>Female</w:t>
            </w:r>
          </w:p>
        </w:tc>
        <w:tc>
          <w:tcPr>
            <w:tcW w:w="709" w:type="dxa"/>
          </w:tcPr>
          <w:p w14:paraId="66D36611" w14:textId="77777777" w:rsidR="006B1093" w:rsidRPr="007E76F7" w:rsidRDefault="006B1093" w:rsidP="00423C02">
            <w:pPr>
              <w:spacing w:line="360" w:lineRule="auto"/>
              <w:jc w:val="both"/>
              <w:cnfStyle w:val="100000000000" w:firstRow="1" w:lastRow="0" w:firstColumn="0" w:lastColumn="0" w:oddVBand="0" w:evenVBand="0" w:oddHBand="0" w:evenHBand="0" w:firstRowFirstColumn="0" w:firstRowLastColumn="0" w:lastRowFirstColumn="0" w:lastRowLastColumn="0"/>
              <w:rPr>
                <w:b w:val="0"/>
                <w:bCs w:val="0"/>
                <w:color w:val="0070C0"/>
                <w:sz w:val="20"/>
                <w:szCs w:val="20"/>
              </w:rPr>
            </w:pPr>
            <w:r w:rsidRPr="007E76F7">
              <w:rPr>
                <w:b w:val="0"/>
                <w:bCs w:val="0"/>
                <w:color w:val="0070C0"/>
                <w:sz w:val="20"/>
                <w:szCs w:val="20"/>
              </w:rPr>
              <w:t>Age</w:t>
            </w:r>
          </w:p>
        </w:tc>
      </w:tr>
      <w:tr w:rsidR="006C761E" w:rsidRPr="00104866" w14:paraId="429CD29D" w14:textId="77777777" w:rsidTr="007E76F7">
        <w:trPr>
          <w:trHeight w:val="532"/>
        </w:trPr>
        <w:tc>
          <w:tcPr>
            <w:cnfStyle w:val="001000000000" w:firstRow="0" w:lastRow="0" w:firstColumn="1" w:lastColumn="0" w:oddVBand="0" w:evenVBand="0" w:oddHBand="0" w:evenHBand="0" w:firstRowFirstColumn="0" w:firstRowLastColumn="0" w:lastRowFirstColumn="0" w:lastRowLastColumn="0"/>
            <w:tcW w:w="1165" w:type="dxa"/>
          </w:tcPr>
          <w:p w14:paraId="2303D8C1" w14:textId="2CC75203" w:rsidR="00A41658" w:rsidRPr="007E76F7" w:rsidRDefault="00A41658" w:rsidP="00423C02">
            <w:pPr>
              <w:spacing w:line="360" w:lineRule="auto"/>
              <w:jc w:val="both"/>
              <w:rPr>
                <w:color w:val="00B050"/>
                <w:sz w:val="20"/>
                <w:szCs w:val="20"/>
                <w:u w:val="single"/>
              </w:rPr>
            </w:pPr>
            <w:r w:rsidRPr="007E76F7">
              <w:rPr>
                <w:color w:val="00B050"/>
                <w:sz w:val="20"/>
                <w:szCs w:val="20"/>
                <w:u w:val="single"/>
              </w:rPr>
              <w:t>VINWC26-01</w:t>
            </w:r>
          </w:p>
        </w:tc>
        <w:tc>
          <w:tcPr>
            <w:tcW w:w="2160" w:type="dxa"/>
          </w:tcPr>
          <w:p w14:paraId="659F2719" w14:textId="619690D6" w:rsidR="00A41658" w:rsidRPr="007E76F7" w:rsidRDefault="00A41658" w:rsidP="00423C02">
            <w:pPr>
              <w:spacing w:line="360" w:lineRule="auto"/>
              <w:jc w:val="both"/>
              <w:cnfStyle w:val="000000000000" w:firstRow="0" w:lastRow="0" w:firstColumn="0" w:lastColumn="0" w:oddVBand="0" w:evenVBand="0" w:oddHBand="0" w:evenHBand="0" w:firstRowFirstColumn="0" w:firstRowLastColumn="0" w:lastRowFirstColumn="0" w:lastRowLastColumn="0"/>
              <w:rPr>
                <w:color w:val="00B050"/>
                <w:sz w:val="20"/>
                <w:szCs w:val="20"/>
              </w:rPr>
            </w:pPr>
            <w:r w:rsidRPr="007E76F7">
              <w:rPr>
                <w:color w:val="00B050"/>
                <w:sz w:val="20"/>
                <w:szCs w:val="20"/>
              </w:rPr>
              <w:t>Children’s Winter Camp – Empowering Kids Through Education, Sports &amp; Culture</w:t>
            </w:r>
          </w:p>
        </w:tc>
        <w:tc>
          <w:tcPr>
            <w:tcW w:w="1206" w:type="dxa"/>
          </w:tcPr>
          <w:p w14:paraId="25ABD2C2" w14:textId="5F55F859" w:rsidR="00A41658" w:rsidRPr="007E76F7" w:rsidRDefault="00A41658" w:rsidP="00423C02">
            <w:pPr>
              <w:spacing w:line="360" w:lineRule="auto"/>
              <w:jc w:val="both"/>
              <w:cnfStyle w:val="000000000000" w:firstRow="0" w:lastRow="0" w:firstColumn="0" w:lastColumn="0" w:oddVBand="0" w:evenVBand="0" w:oddHBand="0" w:evenHBand="0" w:firstRowFirstColumn="0" w:firstRowLastColumn="0" w:lastRowFirstColumn="0" w:lastRowLastColumn="0"/>
              <w:rPr>
                <w:color w:val="00B050"/>
                <w:sz w:val="20"/>
                <w:szCs w:val="20"/>
              </w:rPr>
            </w:pPr>
            <w:r w:rsidRPr="007E76F7">
              <w:rPr>
                <w:color w:val="00B050"/>
                <w:sz w:val="20"/>
                <w:szCs w:val="20"/>
              </w:rPr>
              <w:t>Kathmandu</w:t>
            </w:r>
          </w:p>
        </w:tc>
        <w:tc>
          <w:tcPr>
            <w:tcW w:w="869" w:type="dxa"/>
          </w:tcPr>
          <w:p w14:paraId="4BC12CCD" w14:textId="3359BA1F" w:rsidR="00A41658" w:rsidRPr="007E76F7" w:rsidRDefault="00A41658" w:rsidP="00423C02">
            <w:pPr>
              <w:spacing w:line="360" w:lineRule="auto"/>
              <w:jc w:val="both"/>
              <w:cnfStyle w:val="000000000000" w:firstRow="0" w:lastRow="0" w:firstColumn="0" w:lastColumn="0" w:oddVBand="0" w:evenVBand="0" w:oddHBand="0" w:evenHBand="0" w:firstRowFirstColumn="0" w:firstRowLastColumn="0" w:lastRowFirstColumn="0" w:lastRowLastColumn="0"/>
              <w:rPr>
                <w:color w:val="00B050"/>
                <w:sz w:val="20"/>
                <w:szCs w:val="20"/>
              </w:rPr>
            </w:pPr>
            <w:r w:rsidRPr="007E76F7">
              <w:rPr>
                <w:color w:val="00B050"/>
                <w:sz w:val="20"/>
                <w:szCs w:val="20"/>
              </w:rPr>
              <w:t>16-27 Jan 2026</w:t>
            </w:r>
          </w:p>
        </w:tc>
        <w:tc>
          <w:tcPr>
            <w:tcW w:w="974" w:type="dxa"/>
          </w:tcPr>
          <w:p w14:paraId="4CE08386" w14:textId="5BCF17BF" w:rsidR="00A41658" w:rsidRPr="007E76F7" w:rsidRDefault="00A41658" w:rsidP="00423C02">
            <w:pPr>
              <w:spacing w:line="360" w:lineRule="auto"/>
              <w:jc w:val="both"/>
              <w:cnfStyle w:val="000000000000" w:firstRow="0" w:lastRow="0" w:firstColumn="0" w:lastColumn="0" w:oddVBand="0" w:evenVBand="0" w:oddHBand="0" w:evenHBand="0" w:firstRowFirstColumn="0" w:firstRowLastColumn="0" w:lastRowFirstColumn="0" w:lastRowLastColumn="0"/>
              <w:rPr>
                <w:color w:val="00B050"/>
                <w:sz w:val="20"/>
                <w:szCs w:val="20"/>
              </w:rPr>
            </w:pPr>
            <w:r w:rsidRPr="007E76F7">
              <w:rPr>
                <w:color w:val="00B050"/>
                <w:sz w:val="20"/>
                <w:szCs w:val="20"/>
              </w:rPr>
              <w:t>KIDS, EDU, SPOR &amp; CULT</w:t>
            </w:r>
          </w:p>
        </w:tc>
        <w:tc>
          <w:tcPr>
            <w:tcW w:w="851" w:type="dxa"/>
          </w:tcPr>
          <w:p w14:paraId="5C22775B" w14:textId="484B11B8" w:rsidR="00A41658" w:rsidRPr="007E76F7" w:rsidRDefault="00A41658" w:rsidP="00423C02">
            <w:pPr>
              <w:spacing w:line="360" w:lineRule="auto"/>
              <w:jc w:val="both"/>
              <w:cnfStyle w:val="000000000000" w:firstRow="0" w:lastRow="0" w:firstColumn="0" w:lastColumn="0" w:oddVBand="0" w:evenVBand="0" w:oddHBand="0" w:evenHBand="0" w:firstRowFirstColumn="0" w:firstRowLastColumn="0" w:lastRowFirstColumn="0" w:lastRowLastColumn="0"/>
              <w:rPr>
                <w:color w:val="00B050"/>
                <w:sz w:val="20"/>
                <w:szCs w:val="20"/>
              </w:rPr>
            </w:pPr>
            <w:r w:rsidRPr="007E76F7">
              <w:rPr>
                <w:color w:val="00B050"/>
                <w:sz w:val="20"/>
                <w:szCs w:val="20"/>
              </w:rPr>
              <w:t>14</w:t>
            </w:r>
          </w:p>
        </w:tc>
        <w:tc>
          <w:tcPr>
            <w:tcW w:w="850" w:type="dxa"/>
          </w:tcPr>
          <w:p w14:paraId="3149C96F" w14:textId="560B23DE" w:rsidR="00A41658" w:rsidRPr="007E76F7" w:rsidRDefault="00A41658" w:rsidP="00423C02">
            <w:pPr>
              <w:spacing w:line="360" w:lineRule="auto"/>
              <w:jc w:val="both"/>
              <w:cnfStyle w:val="000000000000" w:firstRow="0" w:lastRow="0" w:firstColumn="0" w:lastColumn="0" w:oddVBand="0" w:evenVBand="0" w:oddHBand="0" w:evenHBand="0" w:firstRowFirstColumn="0" w:firstRowLastColumn="0" w:lastRowFirstColumn="0" w:lastRowLastColumn="0"/>
              <w:rPr>
                <w:color w:val="00B050"/>
                <w:sz w:val="20"/>
                <w:szCs w:val="20"/>
              </w:rPr>
            </w:pPr>
            <w:r w:rsidRPr="007E76F7">
              <w:rPr>
                <w:color w:val="00B050"/>
                <w:sz w:val="20"/>
                <w:szCs w:val="20"/>
              </w:rPr>
              <w:t>7</w:t>
            </w:r>
          </w:p>
        </w:tc>
        <w:tc>
          <w:tcPr>
            <w:tcW w:w="992" w:type="dxa"/>
          </w:tcPr>
          <w:p w14:paraId="76C165F6" w14:textId="37E44558" w:rsidR="00A41658" w:rsidRPr="007E76F7" w:rsidRDefault="00A41658" w:rsidP="00423C02">
            <w:pPr>
              <w:spacing w:line="360" w:lineRule="auto"/>
              <w:jc w:val="both"/>
              <w:cnfStyle w:val="000000000000" w:firstRow="0" w:lastRow="0" w:firstColumn="0" w:lastColumn="0" w:oddVBand="0" w:evenVBand="0" w:oddHBand="0" w:evenHBand="0" w:firstRowFirstColumn="0" w:firstRowLastColumn="0" w:lastRowFirstColumn="0" w:lastRowLastColumn="0"/>
              <w:rPr>
                <w:color w:val="00B050"/>
                <w:sz w:val="20"/>
                <w:szCs w:val="20"/>
              </w:rPr>
            </w:pPr>
            <w:r w:rsidRPr="007E76F7">
              <w:rPr>
                <w:color w:val="00B050"/>
                <w:sz w:val="20"/>
                <w:szCs w:val="20"/>
              </w:rPr>
              <w:t>7</w:t>
            </w:r>
          </w:p>
        </w:tc>
        <w:tc>
          <w:tcPr>
            <w:tcW w:w="709" w:type="dxa"/>
          </w:tcPr>
          <w:p w14:paraId="747188DF" w14:textId="34F16B12" w:rsidR="00A41658" w:rsidRPr="007E76F7" w:rsidRDefault="00A41658" w:rsidP="00423C02">
            <w:pPr>
              <w:spacing w:line="360" w:lineRule="auto"/>
              <w:jc w:val="both"/>
              <w:cnfStyle w:val="000000000000" w:firstRow="0" w:lastRow="0" w:firstColumn="0" w:lastColumn="0" w:oddVBand="0" w:evenVBand="0" w:oddHBand="0" w:evenHBand="0" w:firstRowFirstColumn="0" w:firstRowLastColumn="0" w:lastRowFirstColumn="0" w:lastRowLastColumn="0"/>
              <w:rPr>
                <w:color w:val="00B050"/>
                <w:sz w:val="20"/>
                <w:szCs w:val="20"/>
              </w:rPr>
            </w:pPr>
            <w:r w:rsidRPr="007E76F7">
              <w:rPr>
                <w:color w:val="00B050"/>
                <w:sz w:val="20"/>
                <w:szCs w:val="20"/>
              </w:rPr>
              <w:t>18+</w:t>
            </w:r>
          </w:p>
        </w:tc>
      </w:tr>
      <w:tr w:rsidR="00A41658" w:rsidRPr="00104866" w14:paraId="35F4C63A" w14:textId="77777777" w:rsidTr="007E76F7">
        <w:trPr>
          <w:trHeight w:val="532"/>
        </w:trPr>
        <w:tc>
          <w:tcPr>
            <w:cnfStyle w:val="001000000000" w:firstRow="0" w:lastRow="0" w:firstColumn="1" w:lastColumn="0" w:oddVBand="0" w:evenVBand="0" w:oddHBand="0" w:evenHBand="0" w:firstRowFirstColumn="0" w:firstRowLastColumn="0" w:lastRowFirstColumn="0" w:lastRowLastColumn="0"/>
            <w:tcW w:w="1165" w:type="dxa"/>
          </w:tcPr>
          <w:p w14:paraId="1548B7C4" w14:textId="33CCB56D" w:rsidR="00A41658" w:rsidRPr="007E76F7" w:rsidRDefault="00A41658" w:rsidP="00423C02">
            <w:pPr>
              <w:spacing w:line="360" w:lineRule="auto"/>
              <w:jc w:val="both"/>
              <w:rPr>
                <w:color w:val="00B050"/>
                <w:sz w:val="20"/>
                <w:szCs w:val="20"/>
                <w:u w:val="single"/>
              </w:rPr>
            </w:pPr>
            <w:r w:rsidRPr="007E76F7">
              <w:rPr>
                <w:color w:val="00B050"/>
                <w:sz w:val="20"/>
                <w:szCs w:val="20"/>
                <w:u w:val="single"/>
              </w:rPr>
              <w:t>VINWC27-01</w:t>
            </w:r>
          </w:p>
        </w:tc>
        <w:tc>
          <w:tcPr>
            <w:tcW w:w="2160" w:type="dxa"/>
          </w:tcPr>
          <w:p w14:paraId="21BE8ECE" w14:textId="2209EA7E" w:rsidR="00A41658" w:rsidRPr="007E76F7" w:rsidRDefault="00A41658" w:rsidP="00423C02">
            <w:pPr>
              <w:spacing w:line="360" w:lineRule="auto"/>
              <w:jc w:val="both"/>
              <w:cnfStyle w:val="000000000000" w:firstRow="0" w:lastRow="0" w:firstColumn="0" w:lastColumn="0" w:oddVBand="0" w:evenVBand="0" w:oddHBand="0" w:evenHBand="0" w:firstRowFirstColumn="0" w:firstRowLastColumn="0" w:lastRowFirstColumn="0" w:lastRowLastColumn="0"/>
              <w:rPr>
                <w:color w:val="00B050"/>
                <w:sz w:val="20"/>
                <w:szCs w:val="20"/>
              </w:rPr>
            </w:pPr>
            <w:r w:rsidRPr="007E76F7">
              <w:rPr>
                <w:color w:val="00B050"/>
                <w:sz w:val="20"/>
                <w:szCs w:val="20"/>
              </w:rPr>
              <w:t>Children’s Winter Camp – Empowering Kids Through Education, Sports &amp; Culture</w:t>
            </w:r>
          </w:p>
        </w:tc>
        <w:tc>
          <w:tcPr>
            <w:tcW w:w="1206" w:type="dxa"/>
          </w:tcPr>
          <w:p w14:paraId="26793BF2" w14:textId="47C51D96" w:rsidR="00A41658" w:rsidRPr="007E76F7" w:rsidRDefault="00A41658" w:rsidP="00423C02">
            <w:pPr>
              <w:spacing w:line="360" w:lineRule="auto"/>
              <w:jc w:val="both"/>
              <w:cnfStyle w:val="000000000000" w:firstRow="0" w:lastRow="0" w:firstColumn="0" w:lastColumn="0" w:oddVBand="0" w:evenVBand="0" w:oddHBand="0" w:evenHBand="0" w:firstRowFirstColumn="0" w:firstRowLastColumn="0" w:lastRowFirstColumn="0" w:lastRowLastColumn="0"/>
              <w:rPr>
                <w:color w:val="00B050"/>
                <w:sz w:val="20"/>
                <w:szCs w:val="20"/>
              </w:rPr>
            </w:pPr>
            <w:r w:rsidRPr="007E76F7">
              <w:rPr>
                <w:color w:val="00B050"/>
                <w:sz w:val="20"/>
                <w:szCs w:val="20"/>
              </w:rPr>
              <w:t>Kathmandu</w:t>
            </w:r>
          </w:p>
        </w:tc>
        <w:tc>
          <w:tcPr>
            <w:tcW w:w="869" w:type="dxa"/>
          </w:tcPr>
          <w:p w14:paraId="13FD74DB" w14:textId="370169A8" w:rsidR="00A41658" w:rsidRPr="007E76F7" w:rsidRDefault="00A41658" w:rsidP="00423C02">
            <w:pPr>
              <w:spacing w:line="360" w:lineRule="auto"/>
              <w:jc w:val="both"/>
              <w:cnfStyle w:val="000000000000" w:firstRow="0" w:lastRow="0" w:firstColumn="0" w:lastColumn="0" w:oddVBand="0" w:evenVBand="0" w:oddHBand="0" w:evenHBand="0" w:firstRowFirstColumn="0" w:firstRowLastColumn="0" w:lastRowFirstColumn="0" w:lastRowLastColumn="0"/>
              <w:rPr>
                <w:color w:val="00B050"/>
                <w:sz w:val="20"/>
                <w:szCs w:val="20"/>
              </w:rPr>
            </w:pPr>
            <w:r w:rsidRPr="007E76F7">
              <w:rPr>
                <w:color w:val="00B050"/>
                <w:sz w:val="20"/>
                <w:szCs w:val="20"/>
              </w:rPr>
              <w:t>11-22 Jan 2027</w:t>
            </w:r>
          </w:p>
        </w:tc>
        <w:tc>
          <w:tcPr>
            <w:tcW w:w="974" w:type="dxa"/>
          </w:tcPr>
          <w:p w14:paraId="7D78A309" w14:textId="2EB0D99E" w:rsidR="00A41658" w:rsidRPr="007E76F7" w:rsidRDefault="00A41658" w:rsidP="00423C02">
            <w:pPr>
              <w:spacing w:line="360" w:lineRule="auto"/>
              <w:jc w:val="both"/>
              <w:cnfStyle w:val="000000000000" w:firstRow="0" w:lastRow="0" w:firstColumn="0" w:lastColumn="0" w:oddVBand="0" w:evenVBand="0" w:oddHBand="0" w:evenHBand="0" w:firstRowFirstColumn="0" w:firstRowLastColumn="0" w:lastRowFirstColumn="0" w:lastRowLastColumn="0"/>
              <w:rPr>
                <w:color w:val="00B050"/>
                <w:sz w:val="20"/>
                <w:szCs w:val="20"/>
              </w:rPr>
            </w:pPr>
            <w:r w:rsidRPr="007E76F7">
              <w:rPr>
                <w:color w:val="00B050"/>
                <w:sz w:val="20"/>
                <w:szCs w:val="20"/>
              </w:rPr>
              <w:t>KIDS, EDU, SPOR &amp; CULT</w:t>
            </w:r>
          </w:p>
        </w:tc>
        <w:tc>
          <w:tcPr>
            <w:tcW w:w="851" w:type="dxa"/>
          </w:tcPr>
          <w:p w14:paraId="18139A4A" w14:textId="7F415232" w:rsidR="00A41658" w:rsidRPr="007E76F7" w:rsidRDefault="00A41658" w:rsidP="00423C02">
            <w:pPr>
              <w:spacing w:line="360" w:lineRule="auto"/>
              <w:jc w:val="both"/>
              <w:cnfStyle w:val="000000000000" w:firstRow="0" w:lastRow="0" w:firstColumn="0" w:lastColumn="0" w:oddVBand="0" w:evenVBand="0" w:oddHBand="0" w:evenHBand="0" w:firstRowFirstColumn="0" w:firstRowLastColumn="0" w:lastRowFirstColumn="0" w:lastRowLastColumn="0"/>
              <w:rPr>
                <w:color w:val="00B050"/>
                <w:sz w:val="20"/>
                <w:szCs w:val="20"/>
              </w:rPr>
            </w:pPr>
            <w:r w:rsidRPr="007E76F7">
              <w:rPr>
                <w:color w:val="00B050"/>
                <w:sz w:val="20"/>
                <w:szCs w:val="20"/>
              </w:rPr>
              <w:t>14</w:t>
            </w:r>
          </w:p>
        </w:tc>
        <w:tc>
          <w:tcPr>
            <w:tcW w:w="850" w:type="dxa"/>
          </w:tcPr>
          <w:p w14:paraId="4312D2D6" w14:textId="4F058508" w:rsidR="00A41658" w:rsidRPr="007E76F7" w:rsidRDefault="00A41658" w:rsidP="00423C02">
            <w:pPr>
              <w:spacing w:line="360" w:lineRule="auto"/>
              <w:jc w:val="both"/>
              <w:cnfStyle w:val="000000000000" w:firstRow="0" w:lastRow="0" w:firstColumn="0" w:lastColumn="0" w:oddVBand="0" w:evenVBand="0" w:oddHBand="0" w:evenHBand="0" w:firstRowFirstColumn="0" w:firstRowLastColumn="0" w:lastRowFirstColumn="0" w:lastRowLastColumn="0"/>
              <w:rPr>
                <w:color w:val="00B050"/>
                <w:sz w:val="20"/>
                <w:szCs w:val="20"/>
              </w:rPr>
            </w:pPr>
            <w:r w:rsidRPr="007E76F7">
              <w:rPr>
                <w:color w:val="00B050"/>
                <w:sz w:val="20"/>
                <w:szCs w:val="20"/>
              </w:rPr>
              <w:t>7</w:t>
            </w:r>
          </w:p>
        </w:tc>
        <w:tc>
          <w:tcPr>
            <w:tcW w:w="992" w:type="dxa"/>
          </w:tcPr>
          <w:p w14:paraId="442F404C" w14:textId="5F69D05C" w:rsidR="00A41658" w:rsidRPr="007E76F7" w:rsidRDefault="00A41658" w:rsidP="00423C02">
            <w:pPr>
              <w:spacing w:line="360" w:lineRule="auto"/>
              <w:jc w:val="both"/>
              <w:cnfStyle w:val="000000000000" w:firstRow="0" w:lastRow="0" w:firstColumn="0" w:lastColumn="0" w:oddVBand="0" w:evenVBand="0" w:oddHBand="0" w:evenHBand="0" w:firstRowFirstColumn="0" w:firstRowLastColumn="0" w:lastRowFirstColumn="0" w:lastRowLastColumn="0"/>
              <w:rPr>
                <w:color w:val="00B050"/>
                <w:sz w:val="20"/>
                <w:szCs w:val="20"/>
              </w:rPr>
            </w:pPr>
            <w:r w:rsidRPr="007E76F7">
              <w:rPr>
                <w:color w:val="00B050"/>
                <w:sz w:val="20"/>
                <w:szCs w:val="20"/>
              </w:rPr>
              <w:t>7</w:t>
            </w:r>
          </w:p>
        </w:tc>
        <w:tc>
          <w:tcPr>
            <w:tcW w:w="709" w:type="dxa"/>
          </w:tcPr>
          <w:p w14:paraId="63C2744E" w14:textId="2035C78A" w:rsidR="00A41658" w:rsidRPr="007E76F7" w:rsidRDefault="00A41658" w:rsidP="00423C02">
            <w:pPr>
              <w:spacing w:line="360" w:lineRule="auto"/>
              <w:jc w:val="both"/>
              <w:cnfStyle w:val="000000000000" w:firstRow="0" w:lastRow="0" w:firstColumn="0" w:lastColumn="0" w:oddVBand="0" w:evenVBand="0" w:oddHBand="0" w:evenHBand="0" w:firstRowFirstColumn="0" w:firstRowLastColumn="0" w:lastRowFirstColumn="0" w:lastRowLastColumn="0"/>
              <w:rPr>
                <w:color w:val="00B050"/>
                <w:sz w:val="20"/>
                <w:szCs w:val="20"/>
              </w:rPr>
            </w:pPr>
            <w:r w:rsidRPr="007E76F7">
              <w:rPr>
                <w:color w:val="00B050"/>
                <w:sz w:val="20"/>
                <w:szCs w:val="20"/>
              </w:rPr>
              <w:t>18+</w:t>
            </w:r>
          </w:p>
        </w:tc>
      </w:tr>
    </w:tbl>
    <w:p w14:paraId="0A657C82" w14:textId="77777777" w:rsidR="002826B9" w:rsidRPr="00104866" w:rsidRDefault="002826B9" w:rsidP="00423C02">
      <w:pPr>
        <w:pStyle w:val="NoSpacing"/>
        <w:spacing w:line="360" w:lineRule="auto"/>
        <w:jc w:val="both"/>
        <w:rPr>
          <w:rFonts w:ascii="Times New Roman" w:hAnsi="Times New Roman" w:cs="Times New Roman"/>
          <w:sz w:val="24"/>
          <w:szCs w:val="24"/>
        </w:rPr>
      </w:pPr>
    </w:p>
    <w:p w14:paraId="72664E1B" w14:textId="77777777" w:rsidR="000A2959" w:rsidRPr="00104866" w:rsidRDefault="000A2959" w:rsidP="00423C02">
      <w:pPr>
        <w:pStyle w:val="NoSpacing"/>
        <w:spacing w:line="360" w:lineRule="auto"/>
        <w:jc w:val="both"/>
        <w:rPr>
          <w:rFonts w:ascii="Times New Roman" w:hAnsi="Times New Roman" w:cs="Times New Roman"/>
          <w:b/>
          <w:bCs/>
          <w:sz w:val="28"/>
          <w:szCs w:val="24"/>
        </w:rPr>
      </w:pPr>
      <w:r w:rsidRPr="00104866">
        <w:rPr>
          <w:rFonts w:ascii="Times New Roman" w:hAnsi="Times New Roman" w:cs="Times New Roman"/>
          <w:b/>
          <w:bCs/>
          <w:sz w:val="28"/>
          <w:szCs w:val="24"/>
        </w:rPr>
        <w:t xml:space="preserve">Background: Unlocking Potential </w:t>
      </w:r>
      <w:r w:rsidR="005255B8" w:rsidRPr="00104866">
        <w:rPr>
          <w:rFonts w:ascii="Times New Roman" w:hAnsi="Times New Roman" w:cs="Times New Roman"/>
          <w:b/>
          <w:bCs/>
          <w:sz w:val="28"/>
          <w:szCs w:val="24"/>
        </w:rPr>
        <w:t>through</w:t>
      </w:r>
      <w:r w:rsidRPr="00104866">
        <w:rPr>
          <w:rFonts w:ascii="Times New Roman" w:hAnsi="Times New Roman" w:cs="Times New Roman"/>
          <w:b/>
          <w:bCs/>
          <w:sz w:val="28"/>
          <w:szCs w:val="24"/>
        </w:rPr>
        <w:t xml:space="preserve"> Winter Camps</w:t>
      </w:r>
    </w:p>
    <w:p w14:paraId="59CF5B91" w14:textId="621E3F96" w:rsidR="000A2959" w:rsidRPr="00104866" w:rsidRDefault="000A2959" w:rsidP="00423C02">
      <w:pPr>
        <w:spacing w:before="100" w:beforeAutospacing="1" w:after="100" w:afterAutospacing="1" w:line="360" w:lineRule="auto"/>
        <w:jc w:val="both"/>
      </w:pPr>
      <w:r w:rsidRPr="00104866">
        <w:t xml:space="preserve">The </w:t>
      </w:r>
      <w:r w:rsidRPr="00104866">
        <w:rPr>
          <w:b/>
          <w:bCs/>
        </w:rPr>
        <w:t>Children’s Winter Camp</w:t>
      </w:r>
      <w:r w:rsidRPr="00104866">
        <w:t xml:space="preserve"> is a transformative initiative by VIN </w:t>
      </w:r>
      <w:r w:rsidR="00491DA6" w:rsidRPr="00104866">
        <w:t>to foster</w:t>
      </w:r>
      <w:r w:rsidRPr="00104866">
        <w:t xml:space="preserve"> the overall development of children in Nepal. This program is part of our broader </w:t>
      </w:r>
      <w:r w:rsidRPr="00104866">
        <w:rPr>
          <w:b/>
          <w:bCs/>
        </w:rPr>
        <w:t>Children’s Development Program</w:t>
      </w:r>
      <w:r w:rsidRPr="00104866">
        <w:t>, which seeks to protect children’s rights and provide access to quality education, essential life skills, and health education. In many schools throughout Nepal, education centers primarily on exams and rote memorization, leaving little room for creativity, leadership, and personal development.</w:t>
      </w:r>
    </w:p>
    <w:p w14:paraId="02F8A9F6" w14:textId="3DC34981" w:rsidR="000A2959" w:rsidRPr="00104866" w:rsidRDefault="000A2959" w:rsidP="00423C02">
      <w:pPr>
        <w:spacing w:before="100" w:beforeAutospacing="1" w:after="100" w:afterAutospacing="1" w:line="360" w:lineRule="auto"/>
        <w:jc w:val="both"/>
      </w:pPr>
      <w:r w:rsidRPr="00104866">
        <w:t xml:space="preserve">This gap becomes even more pronounced in disadvantaged communities, where children may miss out on recreational opportunities during school breaks. Our </w:t>
      </w:r>
      <w:r w:rsidRPr="00104866">
        <w:rPr>
          <w:b/>
          <w:bCs/>
        </w:rPr>
        <w:t>Children’s Winter Camp</w:t>
      </w:r>
      <w:r w:rsidRPr="00104866">
        <w:t xml:space="preserve"> aims to close this gap by providing a safe, structured, and enjoyable environment for children aged 5 to 12. </w:t>
      </w:r>
      <w:r w:rsidR="00804DD3" w:rsidRPr="00104866">
        <w:t>T</w:t>
      </w:r>
      <w:r w:rsidRPr="00104866">
        <w:t>hey can explore their creativity, develop leadership skills, and forge lasting friendships</w:t>
      </w:r>
      <w:r w:rsidR="00804DD3" w:rsidRPr="00104866">
        <w:t xml:space="preserve"> here</w:t>
      </w:r>
      <w:r w:rsidRPr="00104866">
        <w:t>.</w:t>
      </w:r>
    </w:p>
    <w:p w14:paraId="189D0581" w14:textId="08CB7D66" w:rsidR="000A2959" w:rsidRPr="00104866" w:rsidRDefault="000A2959" w:rsidP="00423C02">
      <w:pPr>
        <w:spacing w:before="100" w:beforeAutospacing="1" w:after="100" w:afterAutospacing="1" w:line="360" w:lineRule="auto"/>
        <w:jc w:val="both"/>
      </w:pPr>
      <w:r w:rsidRPr="00104866">
        <w:t xml:space="preserve">The program </w:t>
      </w:r>
      <w:r w:rsidR="00676E7D" w:rsidRPr="00104866">
        <w:t>explicitly targets</w:t>
      </w:r>
      <w:r w:rsidRPr="00104866">
        <w:t xml:space="preserve"> </w:t>
      </w:r>
      <w:r w:rsidRPr="00104866">
        <w:rPr>
          <w:b/>
          <w:bCs/>
        </w:rPr>
        <w:t>underprivileged children</w:t>
      </w:r>
      <w:r w:rsidRPr="00104866">
        <w:t xml:space="preserve"> whose families may lack the resources to take them on vacations during school breaks. Through creative activities, team-building exercises, and cultural exchanges, these camps provide children with a unique opportunity to grow and develop in ways that extend beyond the classroom.</w:t>
      </w:r>
    </w:p>
    <w:p w14:paraId="5AE8F61D" w14:textId="07E7AC83" w:rsidR="000A2959" w:rsidRPr="00104866" w:rsidRDefault="006E3D03" w:rsidP="00423C02">
      <w:pPr>
        <w:pStyle w:val="NoSpacing"/>
        <w:spacing w:line="360" w:lineRule="auto"/>
        <w:jc w:val="both"/>
        <w:rPr>
          <w:rFonts w:ascii="Times New Roman" w:hAnsi="Times New Roman" w:cs="Times New Roman"/>
          <w:b/>
          <w:bCs/>
          <w:sz w:val="28"/>
          <w:szCs w:val="24"/>
        </w:rPr>
      </w:pPr>
      <w:r w:rsidRPr="00104866">
        <w:rPr>
          <w:rFonts w:ascii="Times New Roman" w:hAnsi="Times New Roman" w:cs="Times New Roman"/>
          <w:noProof/>
          <w:lang w:val="en-US" w:eastAsia="en-US" w:bidi="ne-NP"/>
        </w:rPr>
        <w:lastRenderedPageBreak/>
        <w:drawing>
          <wp:anchor distT="0" distB="0" distL="114300" distR="114300" simplePos="0" relativeHeight="251737088" behindDoc="0" locked="0" layoutInCell="1" allowOverlap="1" wp14:anchorId="3F6E98B2" wp14:editId="032F9D76">
            <wp:simplePos x="0" y="0"/>
            <wp:positionH relativeFrom="column">
              <wp:posOffset>2971800</wp:posOffset>
            </wp:positionH>
            <wp:positionV relativeFrom="paragraph">
              <wp:posOffset>203200</wp:posOffset>
            </wp:positionV>
            <wp:extent cx="2819400" cy="4216400"/>
            <wp:effectExtent l="0" t="0" r="0" b="0"/>
            <wp:wrapThrough wrapText="bothSides">
              <wp:wrapPolygon edited="0">
                <wp:start x="0" y="0"/>
                <wp:lineTo x="0" y="21535"/>
                <wp:lineTo x="21503" y="21535"/>
                <wp:lineTo x="21503" y="0"/>
                <wp:lineTo x="0" y="0"/>
              </wp:wrapPolygon>
            </wp:wrapThrough>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DSC03065.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19400" cy="4216400"/>
                    </a:xfrm>
                    <a:prstGeom prst="rect">
                      <a:avLst/>
                    </a:prstGeom>
                  </pic:spPr>
                </pic:pic>
              </a:graphicData>
            </a:graphic>
            <wp14:sizeRelH relativeFrom="page">
              <wp14:pctWidth>0</wp14:pctWidth>
            </wp14:sizeRelH>
            <wp14:sizeRelV relativeFrom="page">
              <wp14:pctHeight>0</wp14:pctHeight>
            </wp14:sizeRelV>
          </wp:anchor>
        </w:drawing>
      </w:r>
      <w:r w:rsidR="000A2959" w:rsidRPr="00104866">
        <w:rPr>
          <w:rFonts w:ascii="Times New Roman" w:hAnsi="Times New Roman" w:cs="Times New Roman"/>
          <w:b/>
          <w:bCs/>
          <w:sz w:val="28"/>
          <w:szCs w:val="24"/>
        </w:rPr>
        <w:t>Why Is This Winter Camp Important?</w:t>
      </w:r>
    </w:p>
    <w:p w14:paraId="3636959F" w14:textId="226C3C66" w:rsidR="000A2959" w:rsidRPr="00104866" w:rsidRDefault="000A2959" w:rsidP="00423C02">
      <w:pPr>
        <w:spacing w:before="100" w:beforeAutospacing="1" w:after="100" w:afterAutospacing="1" w:line="360" w:lineRule="auto"/>
        <w:jc w:val="both"/>
      </w:pPr>
      <w:r w:rsidRPr="00104866">
        <w:t xml:space="preserve">Winter camps provide children an invaluable opportunity to develop their </w:t>
      </w:r>
      <w:r w:rsidRPr="00104866">
        <w:rPr>
          <w:b/>
          <w:bCs/>
        </w:rPr>
        <w:t>social, emotional, mental</w:t>
      </w:r>
      <w:r w:rsidRPr="00104866">
        <w:t xml:space="preserve">, and </w:t>
      </w:r>
      <w:r w:rsidRPr="00104866">
        <w:rPr>
          <w:b/>
          <w:bCs/>
        </w:rPr>
        <w:t>creative</w:t>
      </w:r>
      <w:r w:rsidRPr="00104866">
        <w:t xml:space="preserve"> skills in a safe and supportive environment. These camps are </w:t>
      </w:r>
      <w:r w:rsidR="00CE708A" w:rsidRPr="00104866">
        <w:t>signific</w:t>
      </w:r>
      <w:r w:rsidRPr="00104866">
        <w:t xml:space="preserve">ant for children in </w:t>
      </w:r>
      <w:r w:rsidRPr="00104866">
        <w:rPr>
          <w:b/>
          <w:bCs/>
        </w:rPr>
        <w:t>rural communities</w:t>
      </w:r>
      <w:r w:rsidRPr="00104866">
        <w:t xml:space="preserve"> w</w:t>
      </w:r>
      <w:r w:rsidR="00CE708A" w:rsidRPr="00104866">
        <w:t>ith</w:t>
      </w:r>
      <w:r w:rsidR="00676E7D" w:rsidRPr="00104866">
        <w:t xml:space="preserve"> limited </w:t>
      </w:r>
      <w:r w:rsidRPr="00104866">
        <w:t>access to organized extracurricular activities.</w:t>
      </w:r>
    </w:p>
    <w:p w14:paraId="6716BB7E" w14:textId="77777777" w:rsidR="000A2959" w:rsidRPr="00104866" w:rsidRDefault="000A2959" w:rsidP="00423C02">
      <w:pPr>
        <w:spacing w:before="100" w:beforeAutospacing="1" w:after="100" w:afterAutospacing="1" w:line="360" w:lineRule="auto"/>
        <w:jc w:val="both"/>
      </w:pPr>
      <w:r w:rsidRPr="00104866">
        <w:t xml:space="preserve">We aim to instill essential life skills such as </w:t>
      </w:r>
      <w:r w:rsidRPr="00104866">
        <w:rPr>
          <w:b/>
          <w:bCs/>
        </w:rPr>
        <w:t>teamwork</w:t>
      </w:r>
      <w:r w:rsidRPr="00104866">
        <w:t xml:space="preserve">, </w:t>
      </w:r>
      <w:r w:rsidRPr="00104866">
        <w:rPr>
          <w:b/>
          <w:bCs/>
        </w:rPr>
        <w:t>leadership</w:t>
      </w:r>
      <w:r w:rsidRPr="00104866">
        <w:t xml:space="preserve">, </w:t>
      </w:r>
      <w:r w:rsidRPr="00104866">
        <w:rPr>
          <w:b/>
          <w:bCs/>
        </w:rPr>
        <w:t>communication</w:t>
      </w:r>
      <w:r w:rsidRPr="00104866">
        <w:t xml:space="preserve">, and </w:t>
      </w:r>
      <w:r w:rsidRPr="00104866">
        <w:rPr>
          <w:b/>
          <w:bCs/>
        </w:rPr>
        <w:t>confidence by engaging children in creative workshops, physical activities, and cultural experiences</w:t>
      </w:r>
      <w:r w:rsidRPr="00104866">
        <w:t>. Through these camps, children enjoy a productive vacation while developing the personal skills they need to thrive.</w:t>
      </w:r>
    </w:p>
    <w:p w14:paraId="6E23BC98" w14:textId="77777777" w:rsidR="000A2959" w:rsidRPr="00104866" w:rsidRDefault="000A2959" w:rsidP="00423C02">
      <w:pPr>
        <w:spacing w:before="100" w:beforeAutospacing="1" w:after="100" w:afterAutospacing="1" w:line="360" w:lineRule="auto"/>
        <w:jc w:val="both"/>
      </w:pPr>
      <w:r w:rsidRPr="00104866">
        <w:t xml:space="preserve">Furthermore, the program promotes </w:t>
      </w:r>
      <w:r w:rsidRPr="00104866">
        <w:rPr>
          <w:b/>
          <w:bCs/>
        </w:rPr>
        <w:t>cross-cultural exchange</w:t>
      </w:r>
      <w:r w:rsidRPr="00104866">
        <w:t xml:space="preserve">. </w:t>
      </w:r>
      <w:r w:rsidRPr="00104866">
        <w:rPr>
          <w:b/>
          <w:bCs/>
        </w:rPr>
        <w:t>Local</w:t>
      </w:r>
      <w:r w:rsidRPr="00104866">
        <w:t xml:space="preserve"> and </w:t>
      </w:r>
      <w:r w:rsidRPr="00104866">
        <w:rPr>
          <w:b/>
          <w:bCs/>
        </w:rPr>
        <w:t>international volunteers</w:t>
      </w:r>
      <w:r w:rsidRPr="00104866">
        <w:t xml:space="preserve"> work together to interact with the children, sharing knowledge and learning from each other.</w:t>
      </w:r>
    </w:p>
    <w:p w14:paraId="6C06FBAB" w14:textId="77777777" w:rsidR="000A2959" w:rsidRPr="00104866" w:rsidRDefault="000A2959"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8"/>
          <w:szCs w:val="24"/>
        </w:rPr>
        <w:t>Key Objectives</w:t>
      </w:r>
    </w:p>
    <w:p w14:paraId="62F1B10D" w14:textId="77777777" w:rsidR="000A2959" w:rsidRPr="00104866" w:rsidRDefault="000A2959" w:rsidP="00423C02">
      <w:pPr>
        <w:numPr>
          <w:ilvl w:val="0"/>
          <w:numId w:val="6"/>
        </w:numPr>
        <w:spacing w:before="100" w:beforeAutospacing="1" w:after="100" w:afterAutospacing="1" w:line="360" w:lineRule="auto"/>
        <w:jc w:val="both"/>
      </w:pPr>
      <w:r w:rsidRPr="00104866">
        <w:rPr>
          <w:b/>
          <w:bCs/>
        </w:rPr>
        <w:t>Holistic Child Development:</w:t>
      </w:r>
      <w:r w:rsidRPr="00104866">
        <w:t xml:space="preserve"> During their winter vacation, children aged 5 to 12 should have the opportunity for social, emotional, physical, and creative growth.</w:t>
      </w:r>
    </w:p>
    <w:p w14:paraId="6D222925" w14:textId="77777777" w:rsidR="000A2959" w:rsidRPr="00104866" w:rsidRDefault="000A2959" w:rsidP="00423C02">
      <w:pPr>
        <w:numPr>
          <w:ilvl w:val="0"/>
          <w:numId w:val="6"/>
        </w:numPr>
        <w:spacing w:before="100" w:beforeAutospacing="1" w:after="100" w:afterAutospacing="1" w:line="360" w:lineRule="auto"/>
        <w:jc w:val="both"/>
      </w:pPr>
      <w:r w:rsidRPr="00104866">
        <w:rPr>
          <w:b/>
          <w:bCs/>
        </w:rPr>
        <w:t>Cross-Cultural Understanding:</w:t>
      </w:r>
      <w:r w:rsidRPr="00104866">
        <w:t xml:space="preserve"> Foster friendship, solidarity, and understanding between </w:t>
      </w:r>
      <w:r w:rsidRPr="00104866">
        <w:rPr>
          <w:b/>
          <w:bCs/>
        </w:rPr>
        <w:t>local</w:t>
      </w:r>
      <w:r w:rsidRPr="00104866">
        <w:t xml:space="preserve"> and </w:t>
      </w:r>
      <w:r w:rsidRPr="00104866">
        <w:rPr>
          <w:b/>
          <w:bCs/>
        </w:rPr>
        <w:t>international volunteers</w:t>
      </w:r>
      <w:r w:rsidRPr="00104866">
        <w:t>.</w:t>
      </w:r>
    </w:p>
    <w:p w14:paraId="52916015" w14:textId="77777777" w:rsidR="000A2959" w:rsidRPr="00104866" w:rsidRDefault="000A2959" w:rsidP="00423C02">
      <w:pPr>
        <w:numPr>
          <w:ilvl w:val="0"/>
          <w:numId w:val="6"/>
        </w:numPr>
        <w:spacing w:before="100" w:beforeAutospacing="1" w:after="100" w:afterAutospacing="1" w:line="360" w:lineRule="auto"/>
        <w:jc w:val="both"/>
      </w:pPr>
      <w:r w:rsidRPr="00104866">
        <w:rPr>
          <w:b/>
          <w:bCs/>
        </w:rPr>
        <w:t>Cultural Immersion:</w:t>
      </w:r>
      <w:r w:rsidRPr="00104866">
        <w:t xml:space="preserve"> Offer volunteers and children the chance to experience and appreciate </w:t>
      </w:r>
      <w:r w:rsidRPr="00104866">
        <w:rPr>
          <w:b/>
          <w:bCs/>
        </w:rPr>
        <w:t>Nepalese culture</w:t>
      </w:r>
      <w:r w:rsidRPr="00104866">
        <w:t xml:space="preserve"> and traditions.</w:t>
      </w:r>
    </w:p>
    <w:p w14:paraId="2E1FF858" w14:textId="77777777" w:rsidR="000A2959" w:rsidRPr="00104866" w:rsidRDefault="000A2959" w:rsidP="00423C02">
      <w:pPr>
        <w:pStyle w:val="NoSpacing"/>
        <w:spacing w:line="360" w:lineRule="auto"/>
        <w:jc w:val="both"/>
        <w:rPr>
          <w:rFonts w:ascii="Times New Roman" w:hAnsi="Times New Roman" w:cs="Times New Roman"/>
          <w:b/>
          <w:bCs/>
          <w:sz w:val="32"/>
          <w:szCs w:val="24"/>
        </w:rPr>
      </w:pPr>
      <w:r w:rsidRPr="00104866">
        <w:rPr>
          <w:rFonts w:ascii="Times New Roman" w:hAnsi="Times New Roman" w:cs="Times New Roman"/>
          <w:b/>
          <w:bCs/>
          <w:sz w:val="32"/>
          <w:szCs w:val="24"/>
        </w:rPr>
        <w:t>Activities &amp; Workshops</w:t>
      </w:r>
    </w:p>
    <w:p w14:paraId="1B872555" w14:textId="77777777" w:rsidR="000A2959" w:rsidRPr="00104866" w:rsidRDefault="000A2959" w:rsidP="00423C02">
      <w:pPr>
        <w:spacing w:before="100" w:beforeAutospacing="1" w:after="100" w:afterAutospacing="1" w:line="360" w:lineRule="auto"/>
        <w:jc w:val="both"/>
      </w:pPr>
      <w:r w:rsidRPr="00104866">
        <w:lastRenderedPageBreak/>
        <w:t xml:space="preserve">During </w:t>
      </w:r>
      <w:r w:rsidRPr="00104866">
        <w:rPr>
          <w:b/>
          <w:bCs/>
        </w:rPr>
        <w:t>Winter Camp</w:t>
      </w:r>
      <w:r w:rsidRPr="00104866">
        <w:t xml:space="preserve">, children will </w:t>
      </w:r>
      <w:r w:rsidR="003E1733" w:rsidRPr="00104866">
        <w:t>participate</w:t>
      </w:r>
      <w:r w:rsidRPr="00104866">
        <w:t xml:space="preserve"> in a wide range of </w:t>
      </w:r>
      <w:r w:rsidRPr="00104866">
        <w:rPr>
          <w:b/>
          <w:bCs/>
        </w:rPr>
        <w:t>fun and educational activities</w:t>
      </w:r>
      <w:r w:rsidRPr="00104866">
        <w:t xml:space="preserve"> </w:t>
      </w:r>
      <w:r w:rsidR="003E1733" w:rsidRPr="00104866">
        <w:t>to foster</w:t>
      </w:r>
      <w:r w:rsidRPr="00104866">
        <w:t xml:space="preserve"> their overall development. Volunteers will lead children through engaging sessions that support their growth in several key areas.</w:t>
      </w:r>
    </w:p>
    <w:p w14:paraId="4910DF94" w14:textId="77777777" w:rsidR="006C761E" w:rsidRPr="00104866" w:rsidRDefault="006C761E" w:rsidP="00423C02">
      <w:pPr>
        <w:pStyle w:val="NoSpacing"/>
        <w:spacing w:line="360" w:lineRule="auto"/>
        <w:jc w:val="both"/>
        <w:rPr>
          <w:rFonts w:ascii="Times New Roman" w:hAnsi="Times New Roman" w:cs="Times New Roman"/>
          <w:b/>
          <w:bCs/>
          <w:sz w:val="32"/>
          <w:szCs w:val="24"/>
        </w:rPr>
      </w:pPr>
    </w:p>
    <w:p w14:paraId="2AAFEDCB" w14:textId="77777777" w:rsidR="000A2959" w:rsidRPr="00104866" w:rsidRDefault="000A2959" w:rsidP="00423C02">
      <w:pPr>
        <w:pStyle w:val="NoSpacing"/>
        <w:spacing w:line="360" w:lineRule="auto"/>
        <w:jc w:val="both"/>
        <w:rPr>
          <w:rFonts w:ascii="Times New Roman" w:hAnsi="Times New Roman" w:cs="Times New Roman"/>
          <w:b/>
          <w:bCs/>
          <w:sz w:val="32"/>
          <w:szCs w:val="24"/>
        </w:rPr>
      </w:pPr>
      <w:r w:rsidRPr="00104866">
        <w:rPr>
          <w:rFonts w:ascii="Times New Roman" w:hAnsi="Times New Roman" w:cs="Times New Roman"/>
          <w:b/>
          <w:bCs/>
          <w:sz w:val="32"/>
          <w:szCs w:val="24"/>
        </w:rPr>
        <w:t>Physical Activities &amp; Health</w:t>
      </w:r>
    </w:p>
    <w:p w14:paraId="3A425C43" w14:textId="77777777" w:rsidR="000A2959" w:rsidRPr="00104866" w:rsidRDefault="000A2959" w:rsidP="00423C02">
      <w:pPr>
        <w:numPr>
          <w:ilvl w:val="0"/>
          <w:numId w:val="7"/>
        </w:numPr>
        <w:spacing w:before="100" w:beforeAutospacing="1" w:after="100" w:afterAutospacing="1" w:line="360" w:lineRule="auto"/>
        <w:jc w:val="both"/>
      </w:pPr>
      <w:r w:rsidRPr="00104866">
        <w:rPr>
          <w:b/>
          <w:bCs/>
        </w:rPr>
        <w:t>Yoga &amp; Stretching:</w:t>
      </w:r>
      <w:r w:rsidRPr="00104866">
        <w:t xml:space="preserve"> Promote flexibility, relaxation, and overall well-being.</w:t>
      </w:r>
    </w:p>
    <w:p w14:paraId="1EDA562D" w14:textId="77777777" w:rsidR="000A2959" w:rsidRPr="00104866" w:rsidRDefault="000A2959" w:rsidP="00423C02">
      <w:pPr>
        <w:numPr>
          <w:ilvl w:val="0"/>
          <w:numId w:val="7"/>
        </w:numPr>
        <w:spacing w:before="100" w:beforeAutospacing="1" w:after="100" w:afterAutospacing="1" w:line="360" w:lineRule="auto"/>
        <w:jc w:val="both"/>
      </w:pPr>
      <w:r w:rsidRPr="00104866">
        <w:rPr>
          <w:b/>
          <w:bCs/>
        </w:rPr>
        <w:t>Sports &amp; Fitness:</w:t>
      </w:r>
      <w:r w:rsidRPr="00104866">
        <w:t xml:space="preserve"> </w:t>
      </w:r>
      <w:r w:rsidR="00804DD3" w:rsidRPr="00104866">
        <w:t>S</w:t>
      </w:r>
      <w:r w:rsidRPr="00104866">
        <w:t>imple fitness routines and fun team sports</w:t>
      </w:r>
      <w:r w:rsidR="00804DD3" w:rsidRPr="00104866">
        <w:t xml:space="preserve"> can help children build physical strength and teamwork</w:t>
      </w:r>
      <w:r w:rsidRPr="00104866">
        <w:t>.</w:t>
      </w:r>
    </w:p>
    <w:p w14:paraId="3928BC0A" w14:textId="77777777" w:rsidR="000A2959" w:rsidRPr="00104866" w:rsidRDefault="000A2959" w:rsidP="00423C02">
      <w:pPr>
        <w:pStyle w:val="NoSpacing"/>
        <w:spacing w:line="360" w:lineRule="auto"/>
        <w:jc w:val="both"/>
        <w:rPr>
          <w:rFonts w:ascii="Times New Roman" w:hAnsi="Times New Roman" w:cs="Times New Roman"/>
          <w:b/>
          <w:bCs/>
          <w:sz w:val="32"/>
          <w:szCs w:val="24"/>
        </w:rPr>
      </w:pPr>
      <w:r w:rsidRPr="00104866">
        <w:rPr>
          <w:rFonts w:ascii="Times New Roman" w:hAnsi="Times New Roman" w:cs="Times New Roman"/>
          <w:b/>
          <w:bCs/>
          <w:sz w:val="32"/>
          <w:szCs w:val="24"/>
        </w:rPr>
        <w:t>Team Building &amp; Communication</w:t>
      </w:r>
    </w:p>
    <w:p w14:paraId="6AC28E3E" w14:textId="77777777" w:rsidR="000A2959" w:rsidRPr="00104866" w:rsidRDefault="000A2959" w:rsidP="00423C02">
      <w:pPr>
        <w:numPr>
          <w:ilvl w:val="0"/>
          <w:numId w:val="8"/>
        </w:numPr>
        <w:spacing w:before="100" w:beforeAutospacing="1" w:after="100" w:afterAutospacing="1" w:line="360" w:lineRule="auto"/>
        <w:jc w:val="both"/>
      </w:pPr>
      <w:r w:rsidRPr="00104866">
        <w:rPr>
          <w:b/>
          <w:bCs/>
        </w:rPr>
        <w:t>Group Games &amp; Challenges:</w:t>
      </w:r>
      <w:r w:rsidRPr="00104866">
        <w:t xml:space="preserve"> Develop children’s </w:t>
      </w:r>
      <w:r w:rsidRPr="00104866">
        <w:rPr>
          <w:b/>
          <w:bCs/>
        </w:rPr>
        <w:t>social</w:t>
      </w:r>
      <w:r w:rsidRPr="00104866">
        <w:t xml:space="preserve"> and </w:t>
      </w:r>
      <w:r w:rsidRPr="00104866">
        <w:rPr>
          <w:b/>
          <w:bCs/>
        </w:rPr>
        <w:t>communication</w:t>
      </w:r>
      <w:r w:rsidRPr="00104866">
        <w:t xml:space="preserve"> skills by encouraging collaboration through team-building activities.</w:t>
      </w:r>
    </w:p>
    <w:p w14:paraId="44D7CCB8" w14:textId="77777777" w:rsidR="000A2959" w:rsidRPr="00104866" w:rsidRDefault="000A2959" w:rsidP="00423C02">
      <w:pPr>
        <w:numPr>
          <w:ilvl w:val="0"/>
          <w:numId w:val="8"/>
        </w:numPr>
        <w:spacing w:before="100" w:beforeAutospacing="1" w:after="100" w:afterAutospacing="1" w:line="360" w:lineRule="auto"/>
        <w:jc w:val="both"/>
      </w:pPr>
      <w:r w:rsidRPr="00104866">
        <w:rPr>
          <w:b/>
          <w:bCs/>
        </w:rPr>
        <w:t>Collaborative Projects:</w:t>
      </w:r>
      <w:r w:rsidRPr="00104866">
        <w:t xml:space="preserve"> Foster teamwork through creative group tasks, such as collaborative art or problem-solving exercises.</w:t>
      </w:r>
    </w:p>
    <w:p w14:paraId="25D593C6" w14:textId="77777777" w:rsidR="000A2959" w:rsidRPr="00104866" w:rsidRDefault="000A2959"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32"/>
          <w:szCs w:val="24"/>
        </w:rPr>
        <w:t>Creative Development</w:t>
      </w:r>
    </w:p>
    <w:p w14:paraId="0D92E01C" w14:textId="77777777" w:rsidR="000A2959" w:rsidRPr="00104866" w:rsidRDefault="000A2959" w:rsidP="00423C02">
      <w:pPr>
        <w:numPr>
          <w:ilvl w:val="0"/>
          <w:numId w:val="9"/>
        </w:numPr>
        <w:spacing w:before="100" w:beforeAutospacing="1" w:after="100" w:afterAutospacing="1" w:line="360" w:lineRule="auto"/>
        <w:jc w:val="both"/>
      </w:pPr>
      <w:r w:rsidRPr="00104866">
        <w:rPr>
          <w:b/>
          <w:bCs/>
        </w:rPr>
        <w:t>Arts &amp; Crafts Workshops:</w:t>
      </w:r>
      <w:r w:rsidRPr="00104866">
        <w:t xml:space="preserve"> Inspire creativity through hands-on activities like painting, drawing, and crafting.</w:t>
      </w:r>
    </w:p>
    <w:p w14:paraId="56AC4918" w14:textId="77777777" w:rsidR="000A2959" w:rsidRPr="00104866" w:rsidRDefault="000A2959" w:rsidP="00423C02">
      <w:pPr>
        <w:numPr>
          <w:ilvl w:val="0"/>
          <w:numId w:val="9"/>
        </w:numPr>
        <w:spacing w:before="100" w:beforeAutospacing="1" w:after="100" w:afterAutospacing="1" w:line="360" w:lineRule="auto"/>
        <w:jc w:val="both"/>
      </w:pPr>
      <w:r w:rsidRPr="00104866">
        <w:rPr>
          <w:b/>
          <w:bCs/>
        </w:rPr>
        <w:t>Origami &amp; Paper Crafts:</w:t>
      </w:r>
      <w:r w:rsidRPr="00104866">
        <w:t xml:space="preserve"> Develop children’s fine motor skills while encouraging creativity through fun paper-folding exercises.</w:t>
      </w:r>
    </w:p>
    <w:p w14:paraId="2A7CFD07" w14:textId="77777777" w:rsidR="000A2959" w:rsidRPr="00104866" w:rsidRDefault="000A2959" w:rsidP="00423C02">
      <w:pPr>
        <w:pStyle w:val="NoSpacing"/>
        <w:spacing w:line="360" w:lineRule="auto"/>
        <w:jc w:val="both"/>
        <w:rPr>
          <w:rFonts w:ascii="Times New Roman" w:hAnsi="Times New Roman" w:cs="Times New Roman"/>
          <w:b/>
          <w:bCs/>
          <w:sz w:val="32"/>
          <w:szCs w:val="24"/>
        </w:rPr>
      </w:pPr>
      <w:r w:rsidRPr="00104866">
        <w:rPr>
          <w:rFonts w:ascii="Times New Roman" w:hAnsi="Times New Roman" w:cs="Times New Roman"/>
          <w:b/>
          <w:bCs/>
          <w:sz w:val="32"/>
          <w:szCs w:val="24"/>
        </w:rPr>
        <w:t>Performing Arts &amp; Confidence Building</w:t>
      </w:r>
    </w:p>
    <w:p w14:paraId="1803D12F" w14:textId="77777777" w:rsidR="000A2959" w:rsidRPr="00104866" w:rsidRDefault="000A2959" w:rsidP="00423C02">
      <w:pPr>
        <w:numPr>
          <w:ilvl w:val="0"/>
          <w:numId w:val="10"/>
        </w:numPr>
        <w:spacing w:before="100" w:beforeAutospacing="1" w:after="100" w:afterAutospacing="1" w:line="360" w:lineRule="auto"/>
        <w:jc w:val="both"/>
      </w:pPr>
      <w:r w:rsidRPr="00104866">
        <w:rPr>
          <w:b/>
          <w:bCs/>
        </w:rPr>
        <w:t>Singing, Dancing &amp; Drama:</w:t>
      </w:r>
      <w:r w:rsidRPr="00104866">
        <w:t xml:space="preserve"> Help children build confidence and express themselves through fun performing arts activities like music, drama, and dance.</w:t>
      </w:r>
    </w:p>
    <w:p w14:paraId="657CB12B" w14:textId="77777777" w:rsidR="000A2959" w:rsidRPr="00104866" w:rsidRDefault="000A2959" w:rsidP="00423C02">
      <w:pPr>
        <w:numPr>
          <w:ilvl w:val="0"/>
          <w:numId w:val="10"/>
        </w:numPr>
        <w:spacing w:before="100" w:beforeAutospacing="1" w:after="100" w:afterAutospacing="1" w:line="360" w:lineRule="auto"/>
        <w:jc w:val="both"/>
      </w:pPr>
      <w:r w:rsidRPr="00104866">
        <w:rPr>
          <w:b/>
          <w:bCs/>
        </w:rPr>
        <w:t>Music &amp; Rhythm Workshops:</w:t>
      </w:r>
      <w:r w:rsidRPr="00104866">
        <w:t xml:space="preserve"> These workshops introduce children to basic music skills, rhythm, and performance, enhancing their self-expression.</w:t>
      </w:r>
    </w:p>
    <w:p w14:paraId="7BA5A831" w14:textId="77777777" w:rsidR="000A2959" w:rsidRPr="00104866" w:rsidRDefault="000A2959"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8"/>
          <w:szCs w:val="24"/>
        </w:rPr>
        <w:t>Outdoor Exploration &amp; Environmental Education</w:t>
      </w:r>
    </w:p>
    <w:p w14:paraId="1D325D62" w14:textId="5933D49B" w:rsidR="000A2959" w:rsidRPr="00104866" w:rsidRDefault="000A2959" w:rsidP="00423C02">
      <w:pPr>
        <w:numPr>
          <w:ilvl w:val="0"/>
          <w:numId w:val="11"/>
        </w:numPr>
        <w:spacing w:before="100" w:beforeAutospacing="1" w:after="100" w:afterAutospacing="1" w:line="360" w:lineRule="auto"/>
        <w:jc w:val="both"/>
      </w:pPr>
      <w:r w:rsidRPr="00104866">
        <w:rPr>
          <w:b/>
          <w:bCs/>
        </w:rPr>
        <w:lastRenderedPageBreak/>
        <w:t>Nature Walks &amp; Hikes:</w:t>
      </w:r>
      <w:r w:rsidRPr="00104866">
        <w:t xml:space="preserve"> Explore the local natural environment through walks and hikes, </w:t>
      </w:r>
      <w:r w:rsidR="00094F31" w:rsidRPr="00104866">
        <w:t>while</w:t>
      </w:r>
      <w:r w:rsidR="00676E7D" w:rsidRPr="00104866">
        <w:t xml:space="preserve"> </w:t>
      </w:r>
      <w:r w:rsidRPr="00104866">
        <w:t>teaching children about environmental sustainability.</w:t>
      </w:r>
    </w:p>
    <w:p w14:paraId="30353C90" w14:textId="640584D3" w:rsidR="000A2959" w:rsidRPr="00104866" w:rsidRDefault="000A2959" w:rsidP="00423C02">
      <w:pPr>
        <w:numPr>
          <w:ilvl w:val="0"/>
          <w:numId w:val="11"/>
        </w:numPr>
        <w:spacing w:before="100" w:beforeAutospacing="1" w:after="100" w:afterAutospacing="1" w:line="360" w:lineRule="auto"/>
        <w:jc w:val="both"/>
      </w:pPr>
      <w:r w:rsidRPr="00104866">
        <w:rPr>
          <w:b/>
          <w:bCs/>
        </w:rPr>
        <w:t>Outdoor Play:</w:t>
      </w:r>
      <w:r w:rsidRPr="00104866">
        <w:t xml:space="preserve"> Encourage physical activity and appreciation of nature through fun outdoor games and exploration.</w:t>
      </w:r>
    </w:p>
    <w:p w14:paraId="0561307D" w14:textId="5EA50287" w:rsidR="000A2959" w:rsidRPr="00104866" w:rsidRDefault="000A2959" w:rsidP="00423C02">
      <w:pPr>
        <w:pStyle w:val="NoSpacing"/>
        <w:spacing w:line="360" w:lineRule="auto"/>
        <w:jc w:val="both"/>
        <w:rPr>
          <w:rFonts w:ascii="Times New Roman" w:hAnsi="Times New Roman" w:cs="Times New Roman"/>
          <w:b/>
          <w:bCs/>
          <w:sz w:val="28"/>
          <w:szCs w:val="24"/>
        </w:rPr>
      </w:pPr>
      <w:r w:rsidRPr="00104866">
        <w:rPr>
          <w:rFonts w:ascii="Times New Roman" w:hAnsi="Times New Roman" w:cs="Times New Roman"/>
          <w:b/>
          <w:bCs/>
          <w:sz w:val="28"/>
          <w:szCs w:val="24"/>
        </w:rPr>
        <w:t>Language &amp; Communication Skills</w:t>
      </w:r>
    </w:p>
    <w:p w14:paraId="7C8DEC85" w14:textId="1364B1C0" w:rsidR="000A2959" w:rsidRPr="00104866" w:rsidRDefault="000A2959" w:rsidP="00423C02">
      <w:pPr>
        <w:numPr>
          <w:ilvl w:val="0"/>
          <w:numId w:val="12"/>
        </w:numPr>
        <w:spacing w:before="100" w:beforeAutospacing="1" w:after="100" w:afterAutospacing="1" w:line="360" w:lineRule="auto"/>
        <w:jc w:val="both"/>
      </w:pPr>
      <w:r w:rsidRPr="00104866">
        <w:rPr>
          <w:b/>
          <w:bCs/>
        </w:rPr>
        <w:t>Language Lessons:</w:t>
      </w:r>
      <w:r w:rsidRPr="00104866">
        <w:t xml:space="preserve"> Improve children’s </w:t>
      </w:r>
      <w:r w:rsidRPr="00104866">
        <w:rPr>
          <w:b/>
          <w:bCs/>
        </w:rPr>
        <w:t>language skills</w:t>
      </w:r>
      <w:r w:rsidRPr="00104866">
        <w:t xml:space="preserve"> through new vocabulary, basic conversational phrases, and</w:t>
      </w:r>
      <w:r w:rsidR="00094F31" w:rsidRPr="00104866">
        <w:t xml:space="preserve"> exposure to English Language</w:t>
      </w:r>
      <w:r w:rsidRPr="00104866">
        <w:t>.</w:t>
      </w:r>
    </w:p>
    <w:p w14:paraId="6BB7A499" w14:textId="041A6196" w:rsidR="000A2959" w:rsidRPr="00104866" w:rsidRDefault="007E76F7" w:rsidP="00423C02">
      <w:pPr>
        <w:pStyle w:val="NoSpacing"/>
        <w:spacing w:line="360" w:lineRule="auto"/>
        <w:jc w:val="both"/>
        <w:rPr>
          <w:rFonts w:ascii="Times New Roman" w:hAnsi="Times New Roman" w:cs="Times New Roman"/>
          <w:b/>
          <w:bCs/>
          <w:color w:val="000000" w:themeColor="text1"/>
          <w:sz w:val="28"/>
          <w:szCs w:val="24"/>
        </w:rPr>
      </w:pPr>
      <w:r>
        <w:rPr>
          <w:rFonts w:ascii="Times New Roman" w:hAnsi="Times New Roman" w:cs="Times New Roman"/>
          <w:b/>
          <w:bCs/>
          <w:color w:val="000000" w:themeColor="text1"/>
          <w:sz w:val="28"/>
          <w:szCs w:val="24"/>
        </w:rPr>
        <w:t xml:space="preserve">Location: </w:t>
      </w:r>
      <w:proofErr w:type="spellStart"/>
      <w:r>
        <w:rPr>
          <w:rFonts w:ascii="Times New Roman" w:hAnsi="Times New Roman" w:cs="Times New Roman"/>
          <w:b/>
          <w:bCs/>
          <w:color w:val="000000" w:themeColor="text1"/>
          <w:sz w:val="28"/>
          <w:szCs w:val="24"/>
        </w:rPr>
        <w:t>Tarakeshwor</w:t>
      </w:r>
      <w:proofErr w:type="spellEnd"/>
      <w:r w:rsidR="000A2959" w:rsidRPr="00104866">
        <w:rPr>
          <w:rFonts w:ascii="Times New Roman" w:hAnsi="Times New Roman" w:cs="Times New Roman"/>
          <w:b/>
          <w:bCs/>
          <w:color w:val="000000" w:themeColor="text1"/>
          <w:sz w:val="28"/>
          <w:szCs w:val="24"/>
        </w:rPr>
        <w:t>, Kathmandu</w:t>
      </w:r>
    </w:p>
    <w:p w14:paraId="7F326C34" w14:textId="35B6D014" w:rsidR="000A2959" w:rsidRPr="00104866" w:rsidRDefault="00923BFC" w:rsidP="00423C02">
      <w:pPr>
        <w:spacing w:before="100" w:beforeAutospacing="1" w:after="100" w:afterAutospacing="1" w:line="360" w:lineRule="auto"/>
        <w:jc w:val="both"/>
      </w:pPr>
      <w:r w:rsidRPr="00104866">
        <w:rPr>
          <w:noProof/>
          <w:lang w:bidi="ne-NP"/>
        </w:rPr>
        <w:drawing>
          <wp:anchor distT="0" distB="0" distL="114300" distR="114300" simplePos="0" relativeHeight="251738112" behindDoc="0" locked="0" layoutInCell="1" allowOverlap="1" wp14:anchorId="611B0025" wp14:editId="404B814F">
            <wp:simplePos x="0" y="0"/>
            <wp:positionH relativeFrom="column">
              <wp:posOffset>2194560</wp:posOffset>
            </wp:positionH>
            <wp:positionV relativeFrom="paragraph">
              <wp:posOffset>982345</wp:posOffset>
            </wp:positionV>
            <wp:extent cx="4311015" cy="2882265"/>
            <wp:effectExtent l="3175" t="0" r="0" b="0"/>
            <wp:wrapThrough wrapText="bothSides">
              <wp:wrapPolygon edited="0">
                <wp:start x="16" y="21624"/>
                <wp:lineTo x="21524" y="21624"/>
                <wp:lineTo x="21524" y="114"/>
                <wp:lineTo x="16" y="114"/>
                <wp:lineTo x="16" y="21624"/>
              </wp:wrapPolygon>
            </wp:wrapThrough>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DSC03271 (1).JPG"/>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4311015" cy="2882265"/>
                    </a:xfrm>
                    <a:prstGeom prst="rect">
                      <a:avLst/>
                    </a:prstGeom>
                  </pic:spPr>
                </pic:pic>
              </a:graphicData>
            </a:graphic>
            <wp14:sizeRelH relativeFrom="page">
              <wp14:pctWidth>0</wp14:pctWidth>
            </wp14:sizeRelH>
            <wp14:sizeRelV relativeFrom="page">
              <wp14:pctHeight>0</wp14:pctHeight>
            </wp14:sizeRelV>
          </wp:anchor>
        </w:drawing>
      </w:r>
      <w:r w:rsidR="000A2959" w:rsidRPr="00104866">
        <w:t xml:space="preserve">The community is located in </w:t>
      </w:r>
      <w:proofErr w:type="spellStart"/>
      <w:r w:rsidR="000A2959" w:rsidRPr="00104866">
        <w:rPr>
          <w:b/>
          <w:bCs/>
        </w:rPr>
        <w:t>Tarakeshwor</w:t>
      </w:r>
      <w:proofErr w:type="spellEnd"/>
      <w:r w:rsidR="000A2959" w:rsidRPr="00104866">
        <w:rPr>
          <w:b/>
          <w:bCs/>
        </w:rPr>
        <w:t xml:space="preserve"> Municipality</w:t>
      </w:r>
      <w:r w:rsidR="000A2959" w:rsidRPr="00104866">
        <w:t xml:space="preserve">, a scenic area on the outskirts of </w:t>
      </w:r>
      <w:r w:rsidR="000A2959" w:rsidRPr="00104866">
        <w:rPr>
          <w:b/>
          <w:bCs/>
        </w:rPr>
        <w:t>Kathmandu</w:t>
      </w:r>
      <w:r w:rsidR="000A2959" w:rsidRPr="00104866">
        <w:t xml:space="preserve">. Situated about </w:t>
      </w:r>
      <w:r w:rsidR="00094F31" w:rsidRPr="00104866">
        <w:rPr>
          <w:b/>
          <w:bCs/>
        </w:rPr>
        <w:t>10-12</w:t>
      </w:r>
      <w:r w:rsidR="000A2959" w:rsidRPr="00104866">
        <w:rPr>
          <w:b/>
          <w:bCs/>
        </w:rPr>
        <w:t xml:space="preserve"> km</w:t>
      </w:r>
      <w:r w:rsidR="000A2959" w:rsidRPr="00104866">
        <w:t xml:space="preserve"> from the main ring road to </w:t>
      </w:r>
      <w:proofErr w:type="spellStart"/>
      <w:r w:rsidR="000A2959" w:rsidRPr="00104866">
        <w:rPr>
          <w:b/>
          <w:bCs/>
        </w:rPr>
        <w:t>Balaju</w:t>
      </w:r>
      <w:proofErr w:type="spellEnd"/>
      <w:r w:rsidR="000A2959" w:rsidRPr="00104866">
        <w:t xml:space="preserve">, this rural </w:t>
      </w:r>
      <w:r w:rsidR="00094F31" w:rsidRPr="00104866">
        <w:t>hills, fields, and forests surround area</w:t>
      </w:r>
      <w:r w:rsidR="000A2959" w:rsidRPr="00104866">
        <w:t>, making it an ideal location for outdoor activities and cultural immersion.</w:t>
      </w:r>
    </w:p>
    <w:p w14:paraId="4C6DF303" w14:textId="7539C967" w:rsidR="000A2959" w:rsidRPr="00104866" w:rsidRDefault="000A2959" w:rsidP="00423C02">
      <w:pPr>
        <w:pStyle w:val="NoSpacing"/>
        <w:spacing w:line="360" w:lineRule="auto"/>
        <w:jc w:val="both"/>
        <w:rPr>
          <w:rFonts w:ascii="Times New Roman" w:hAnsi="Times New Roman" w:cs="Times New Roman"/>
          <w:b/>
          <w:bCs/>
          <w:color w:val="000000" w:themeColor="text1"/>
          <w:sz w:val="32"/>
          <w:szCs w:val="24"/>
        </w:rPr>
      </w:pPr>
      <w:r w:rsidRPr="00104866">
        <w:rPr>
          <w:rFonts w:ascii="Times New Roman" w:hAnsi="Times New Roman" w:cs="Times New Roman"/>
          <w:b/>
          <w:bCs/>
          <w:color w:val="000000" w:themeColor="text1"/>
          <w:sz w:val="32"/>
          <w:szCs w:val="24"/>
        </w:rPr>
        <w:t>Participation Fee &amp; How to Apply</w:t>
      </w:r>
    </w:p>
    <w:p w14:paraId="6E11739B" w14:textId="73F0E206" w:rsidR="006E3D03" w:rsidRPr="00104866" w:rsidRDefault="000A2959" w:rsidP="006E3D03">
      <w:pPr>
        <w:spacing w:before="100" w:beforeAutospacing="1" w:after="100" w:afterAutospacing="1" w:line="360" w:lineRule="auto"/>
        <w:jc w:val="both"/>
      </w:pPr>
      <w:r w:rsidRPr="00104866">
        <w:t xml:space="preserve">The fee for the </w:t>
      </w:r>
      <w:r w:rsidRPr="00104866">
        <w:rPr>
          <w:b/>
          <w:bCs/>
        </w:rPr>
        <w:t>Winter Camp</w:t>
      </w:r>
      <w:r w:rsidRPr="00104866">
        <w:t xml:space="preserve"> is </w:t>
      </w:r>
      <w:r w:rsidRPr="00104866">
        <w:rPr>
          <w:b/>
          <w:bCs/>
        </w:rPr>
        <w:t>270 Euros</w:t>
      </w:r>
      <w:r w:rsidRPr="00104866">
        <w:t xml:space="preserve"> (+30 Euros for transportation), payable upon arrival at the </w:t>
      </w:r>
      <w:r w:rsidRPr="00104866">
        <w:rPr>
          <w:b/>
          <w:bCs/>
        </w:rPr>
        <w:t>VIN Office</w:t>
      </w:r>
      <w:r w:rsidRPr="00104866">
        <w:t>.</w:t>
      </w:r>
      <w:r w:rsidR="006E3D03" w:rsidRPr="00104866">
        <w:t xml:space="preserve"> To apply, submit your </w:t>
      </w:r>
      <w:r w:rsidR="006E3D03" w:rsidRPr="00104866">
        <w:rPr>
          <w:b/>
          <w:bCs/>
        </w:rPr>
        <w:t>Volunteer Exchange Form (VEF)</w:t>
      </w:r>
      <w:r w:rsidR="006E3D03" w:rsidRPr="00104866">
        <w:t xml:space="preserve"> to the organization you are sending it to. Once we receive your form, we will send you a detailed </w:t>
      </w:r>
      <w:r w:rsidR="006E3D03" w:rsidRPr="00104866">
        <w:rPr>
          <w:b/>
          <w:bCs/>
        </w:rPr>
        <w:t>information sheet</w:t>
      </w:r>
      <w:r w:rsidR="006E3D03" w:rsidRPr="00104866">
        <w:t xml:space="preserve"> and </w:t>
      </w:r>
      <w:r w:rsidR="006E3D03" w:rsidRPr="00104866">
        <w:rPr>
          <w:b/>
          <w:bCs/>
        </w:rPr>
        <w:t>acceptance letter</w:t>
      </w:r>
      <w:r w:rsidR="006E3D03" w:rsidRPr="00104866">
        <w:t>.</w:t>
      </w:r>
    </w:p>
    <w:p w14:paraId="40B926E8" w14:textId="35CD77D3" w:rsidR="006E3D03" w:rsidRPr="00104866" w:rsidRDefault="006E3D03" w:rsidP="00473109">
      <w:pPr>
        <w:spacing w:before="100" w:beforeAutospacing="1" w:after="100" w:afterAutospacing="1" w:line="360" w:lineRule="auto"/>
        <w:jc w:val="both"/>
      </w:pPr>
    </w:p>
    <w:p w14:paraId="38FFE8C8" w14:textId="39D1A241" w:rsidR="006E3D03" w:rsidRPr="00104866" w:rsidRDefault="006E3D03" w:rsidP="00473109">
      <w:pPr>
        <w:spacing w:before="100" w:beforeAutospacing="1" w:after="100" w:afterAutospacing="1" w:line="360" w:lineRule="auto"/>
        <w:jc w:val="both"/>
      </w:pPr>
      <w:r w:rsidRPr="00104866">
        <w:rPr>
          <w:noProof/>
          <w:lang w:bidi="ne-NP"/>
        </w:rPr>
        <w:lastRenderedPageBreak/>
        <mc:AlternateContent>
          <mc:Choice Requires="wps">
            <w:drawing>
              <wp:anchor distT="0" distB="0" distL="114300" distR="114300" simplePos="0" relativeHeight="251714560" behindDoc="0" locked="0" layoutInCell="1" allowOverlap="1" wp14:anchorId="4A1383E0" wp14:editId="26E96BA7">
                <wp:simplePos x="0" y="0"/>
                <wp:positionH relativeFrom="column">
                  <wp:posOffset>57150</wp:posOffset>
                </wp:positionH>
                <wp:positionV relativeFrom="paragraph">
                  <wp:posOffset>0</wp:posOffset>
                </wp:positionV>
                <wp:extent cx="5414645" cy="6845300"/>
                <wp:effectExtent l="0" t="0" r="8255" b="12700"/>
                <wp:wrapSquare wrapText="bothSides"/>
                <wp:docPr id="1" name="Text Box 1"/>
                <wp:cNvGraphicFramePr/>
                <a:graphic xmlns:a="http://schemas.openxmlformats.org/drawingml/2006/main">
                  <a:graphicData uri="http://schemas.microsoft.com/office/word/2010/wordprocessingShape">
                    <wps:wsp>
                      <wps:cNvSpPr txBox="1"/>
                      <wps:spPr>
                        <a:xfrm>
                          <a:off x="0" y="0"/>
                          <a:ext cx="5414645" cy="6845300"/>
                        </a:xfrm>
                        <a:prstGeom prst="rect">
                          <a:avLst/>
                        </a:prstGeom>
                        <a:noFill/>
                        <a:ln w="6350">
                          <a:solidFill>
                            <a:prstClr val="black"/>
                          </a:solidFill>
                        </a:ln>
                      </wps:spPr>
                      <wps:txbx>
                        <w:txbxContent>
                          <w:p w14:paraId="38CA5E7F" w14:textId="77777777" w:rsidR="0076163F" w:rsidRPr="00473109" w:rsidRDefault="0076163F" w:rsidP="00473109">
                            <w:pPr>
                              <w:pStyle w:val="NoSpacing"/>
                              <w:spacing w:line="360" w:lineRule="auto"/>
                              <w:jc w:val="center"/>
                              <w:rPr>
                                <w:rFonts w:ascii="Times New Roman" w:hAnsi="Times New Roman" w:cs="Times New Roman"/>
                                <w:b/>
                                <w:color w:val="4472C4" w:themeColor="accent5"/>
                                <w:sz w:val="28"/>
                                <w:szCs w:val="24"/>
                              </w:rPr>
                            </w:pPr>
                            <w:r w:rsidRPr="00473109">
                              <w:rPr>
                                <w:rFonts w:ascii="Times New Roman" w:hAnsi="Times New Roman" w:cs="Times New Roman"/>
                                <w:b/>
                                <w:color w:val="4472C4" w:themeColor="accent5"/>
                                <w:sz w:val="28"/>
                                <w:szCs w:val="24"/>
                              </w:rPr>
                              <w:t>Frequently Asked Questions (FAQs)</w:t>
                            </w:r>
                          </w:p>
                          <w:p w14:paraId="4697F864" w14:textId="77777777" w:rsidR="0076163F" w:rsidRPr="00473109" w:rsidRDefault="0076163F" w:rsidP="00423C02">
                            <w:pPr>
                              <w:pStyle w:val="NoSpacing"/>
                              <w:spacing w:line="360" w:lineRule="auto"/>
                              <w:jc w:val="both"/>
                              <w:rPr>
                                <w:rFonts w:ascii="Times New Roman" w:hAnsi="Times New Roman" w:cs="Times New Roman"/>
                                <w:sz w:val="24"/>
                                <w:szCs w:val="24"/>
                              </w:rPr>
                            </w:pPr>
                          </w:p>
                          <w:p w14:paraId="4F20EE64" w14:textId="77777777" w:rsidR="0076163F" w:rsidRPr="00473109" w:rsidRDefault="0076163F" w:rsidP="00423C02">
                            <w:pPr>
                              <w:pStyle w:val="NoSpacing"/>
                              <w:spacing w:line="360" w:lineRule="auto"/>
                              <w:jc w:val="both"/>
                              <w:rPr>
                                <w:rFonts w:ascii="Times New Roman" w:hAnsi="Times New Roman" w:cs="Times New Roman"/>
                                <w:b/>
                                <w:bCs/>
                                <w:sz w:val="24"/>
                                <w:szCs w:val="24"/>
                              </w:rPr>
                            </w:pPr>
                            <w:r w:rsidRPr="00473109">
                              <w:rPr>
                                <w:rFonts w:ascii="Times New Roman" w:hAnsi="Times New Roman" w:cs="Times New Roman"/>
                                <w:b/>
                                <w:bCs/>
                                <w:sz w:val="24"/>
                                <w:szCs w:val="24"/>
                              </w:rPr>
                              <w:t>What age group is the Winter Camp designed for?</w:t>
                            </w:r>
                          </w:p>
                          <w:p w14:paraId="3D6658E8" w14:textId="77777777" w:rsidR="0076163F" w:rsidRPr="00473109" w:rsidRDefault="0076163F" w:rsidP="00423C02">
                            <w:pPr>
                              <w:spacing w:before="100" w:beforeAutospacing="1" w:after="100" w:afterAutospacing="1" w:line="360" w:lineRule="auto"/>
                              <w:jc w:val="both"/>
                            </w:pPr>
                            <w:r w:rsidRPr="00473109">
                              <w:t xml:space="preserve">The camp is specifically designed for children aged </w:t>
                            </w:r>
                            <w:r w:rsidRPr="00473109">
                              <w:rPr>
                                <w:b/>
                                <w:bCs/>
                              </w:rPr>
                              <w:t>5 to 12 years</w:t>
                            </w:r>
                            <w:r w:rsidRPr="00473109">
                              <w:t>.</w:t>
                            </w:r>
                          </w:p>
                          <w:p w14:paraId="1A6D894F" w14:textId="77777777" w:rsidR="0076163F" w:rsidRPr="00473109" w:rsidRDefault="0076163F" w:rsidP="00423C02">
                            <w:pPr>
                              <w:pStyle w:val="NoSpacing"/>
                              <w:spacing w:line="360" w:lineRule="auto"/>
                              <w:jc w:val="both"/>
                              <w:rPr>
                                <w:rFonts w:ascii="Times New Roman" w:hAnsi="Times New Roman" w:cs="Times New Roman"/>
                                <w:b/>
                                <w:bCs/>
                                <w:sz w:val="24"/>
                                <w:szCs w:val="24"/>
                              </w:rPr>
                            </w:pPr>
                            <w:r w:rsidRPr="00473109">
                              <w:rPr>
                                <w:rFonts w:ascii="Times New Roman" w:hAnsi="Times New Roman" w:cs="Times New Roman"/>
                                <w:b/>
                                <w:bCs/>
                                <w:sz w:val="24"/>
                                <w:szCs w:val="24"/>
                              </w:rPr>
                              <w:t>How do international volunteers contribute to the camp?</w:t>
                            </w:r>
                          </w:p>
                          <w:p w14:paraId="77396B0C" w14:textId="77777777" w:rsidR="0076163F" w:rsidRPr="00473109" w:rsidRDefault="0076163F" w:rsidP="00423C02">
                            <w:pPr>
                              <w:spacing w:before="100" w:beforeAutospacing="1" w:after="100" w:afterAutospacing="1" w:line="360" w:lineRule="auto"/>
                              <w:jc w:val="both"/>
                            </w:pPr>
                            <w:r w:rsidRPr="00473109">
                              <w:t xml:space="preserve">International volunteers bring diverse skills and cultural perspectives, helping to facilitate </w:t>
                            </w:r>
                            <w:r w:rsidRPr="00473109">
                              <w:rPr>
                                <w:b/>
                                <w:bCs/>
                              </w:rPr>
                              <w:t>creative workshops</w:t>
                            </w:r>
                            <w:r w:rsidRPr="00473109">
                              <w:t xml:space="preserve">, </w:t>
                            </w:r>
                            <w:r w:rsidRPr="00473109">
                              <w:rPr>
                                <w:b/>
                                <w:bCs/>
                              </w:rPr>
                              <w:t>team-building activities</w:t>
                            </w:r>
                            <w:r w:rsidRPr="00473109">
                              <w:t xml:space="preserve">, and </w:t>
                            </w:r>
                            <w:r w:rsidRPr="00473109">
                              <w:rPr>
                                <w:b/>
                                <w:bCs/>
                              </w:rPr>
                              <w:t>cultural exchange</w:t>
                            </w:r>
                            <w:r w:rsidRPr="00473109">
                              <w:t>. Their engagement enriches the experience for both children and local volunteers.</w:t>
                            </w:r>
                          </w:p>
                          <w:p w14:paraId="70CC92E8" w14:textId="77777777" w:rsidR="0076163F" w:rsidRPr="00473109" w:rsidRDefault="0076163F" w:rsidP="00423C02">
                            <w:pPr>
                              <w:pStyle w:val="NoSpacing"/>
                              <w:spacing w:line="360" w:lineRule="auto"/>
                              <w:jc w:val="both"/>
                              <w:rPr>
                                <w:rFonts w:ascii="Times New Roman" w:hAnsi="Times New Roman" w:cs="Times New Roman"/>
                                <w:b/>
                                <w:bCs/>
                                <w:sz w:val="24"/>
                                <w:szCs w:val="24"/>
                                <w:lang w:val="en-US"/>
                              </w:rPr>
                            </w:pPr>
                            <w:r w:rsidRPr="00473109">
                              <w:rPr>
                                <w:rFonts w:ascii="Times New Roman" w:hAnsi="Times New Roman" w:cs="Times New Roman"/>
                                <w:b/>
                                <w:bCs/>
                                <w:sz w:val="24"/>
                                <w:szCs w:val="24"/>
                                <w:lang w:val="en-US"/>
                              </w:rPr>
                              <w:t>What are the benefits for the children?</w:t>
                            </w:r>
                          </w:p>
                          <w:p w14:paraId="732CCFAE" w14:textId="77777777" w:rsidR="0076163F" w:rsidRPr="00473109" w:rsidRDefault="0076163F" w:rsidP="00423C02">
                            <w:pPr>
                              <w:spacing w:before="100" w:beforeAutospacing="1" w:after="100" w:afterAutospacing="1" w:line="360" w:lineRule="auto"/>
                              <w:jc w:val="both"/>
                            </w:pPr>
                            <w:r w:rsidRPr="00473109">
                              <w:t xml:space="preserve">Children will develop essential life skills, including </w:t>
                            </w:r>
                            <w:r w:rsidRPr="00473109">
                              <w:rPr>
                                <w:b/>
                                <w:bCs/>
                              </w:rPr>
                              <w:t>creativity</w:t>
                            </w:r>
                            <w:r w:rsidRPr="00473109">
                              <w:t xml:space="preserve">, </w:t>
                            </w:r>
                            <w:r w:rsidRPr="00473109">
                              <w:rPr>
                                <w:b/>
                                <w:bCs/>
                              </w:rPr>
                              <w:t>leadership</w:t>
                            </w:r>
                            <w:r w:rsidRPr="00473109">
                              <w:t xml:space="preserve">, </w:t>
                            </w:r>
                            <w:r w:rsidRPr="00473109">
                              <w:rPr>
                                <w:b/>
                                <w:bCs/>
                              </w:rPr>
                              <w:t>teamwork</w:t>
                            </w:r>
                            <w:r w:rsidRPr="00473109">
                              <w:t xml:space="preserve">, and </w:t>
                            </w:r>
                            <w:r w:rsidRPr="00473109">
                              <w:rPr>
                                <w:b/>
                                <w:bCs/>
                              </w:rPr>
                              <w:t>communication</w:t>
                            </w:r>
                            <w:r w:rsidRPr="00473109">
                              <w:t>. They will also gain confidence, improve social skills, and have fun in a supportive environment.</w:t>
                            </w:r>
                          </w:p>
                          <w:p w14:paraId="19283ABA" w14:textId="77777777" w:rsidR="0076163F" w:rsidRPr="00473109" w:rsidRDefault="0076163F" w:rsidP="00423C02">
                            <w:pPr>
                              <w:pStyle w:val="NoSpacing"/>
                              <w:spacing w:line="360" w:lineRule="auto"/>
                              <w:jc w:val="both"/>
                              <w:rPr>
                                <w:rFonts w:ascii="Times New Roman" w:hAnsi="Times New Roman" w:cs="Times New Roman"/>
                                <w:b/>
                                <w:bCs/>
                                <w:sz w:val="24"/>
                                <w:szCs w:val="24"/>
                              </w:rPr>
                            </w:pPr>
                            <w:r w:rsidRPr="00473109">
                              <w:rPr>
                                <w:rFonts w:ascii="Times New Roman" w:hAnsi="Times New Roman" w:cs="Times New Roman"/>
                                <w:b/>
                                <w:bCs/>
                                <w:sz w:val="24"/>
                                <w:szCs w:val="24"/>
                              </w:rPr>
                              <w:t xml:space="preserve">Why is </w:t>
                            </w:r>
                            <w:proofErr w:type="spellStart"/>
                            <w:r w:rsidRPr="00473109">
                              <w:rPr>
                                <w:rFonts w:ascii="Times New Roman" w:hAnsi="Times New Roman" w:cs="Times New Roman"/>
                                <w:b/>
                                <w:bCs/>
                                <w:sz w:val="24"/>
                                <w:szCs w:val="24"/>
                              </w:rPr>
                              <w:t>Jitpurphedi</w:t>
                            </w:r>
                            <w:proofErr w:type="spellEnd"/>
                            <w:r w:rsidRPr="00473109">
                              <w:rPr>
                                <w:rFonts w:ascii="Times New Roman" w:hAnsi="Times New Roman" w:cs="Times New Roman"/>
                                <w:b/>
                                <w:bCs/>
                                <w:sz w:val="24"/>
                                <w:szCs w:val="24"/>
                              </w:rPr>
                              <w:t xml:space="preserve"> an excellent location for this camp?</w:t>
                            </w:r>
                          </w:p>
                          <w:p w14:paraId="3761B66E" w14:textId="77777777" w:rsidR="0076163F" w:rsidRPr="00473109" w:rsidRDefault="0076163F" w:rsidP="00423C02">
                            <w:pPr>
                              <w:spacing w:before="100" w:beforeAutospacing="1" w:after="100" w:afterAutospacing="1" w:line="360" w:lineRule="auto"/>
                              <w:jc w:val="both"/>
                            </w:pPr>
                            <w:r w:rsidRPr="00473109">
                              <w:t xml:space="preserve">The natural surroundings of </w:t>
                            </w:r>
                            <w:proofErr w:type="spellStart"/>
                            <w:r w:rsidRPr="00473109">
                              <w:t>Jitpurphedi</w:t>
                            </w:r>
                            <w:proofErr w:type="spellEnd"/>
                            <w:r w:rsidRPr="00473109">
                              <w:t xml:space="preserve"> provide a peaceful setting for outdoor activities and exploration. The community’s rural charm offers a unique opportunity for cultural immersion away from the hustle and bustle of Kathmandu.</w:t>
                            </w:r>
                          </w:p>
                          <w:p w14:paraId="3AA07107" w14:textId="77777777" w:rsidR="0076163F" w:rsidRPr="00473109" w:rsidRDefault="0076163F" w:rsidP="008723FE">
                            <w:pPr>
                              <w:spacing w:before="100" w:beforeAutospacing="1" w:after="100" w:afterAutospacing="1" w:line="360" w:lineRule="auto"/>
                              <w:jc w:val="both"/>
                            </w:pPr>
                            <w:r w:rsidRPr="00473109">
                              <w:t xml:space="preserve">Join VIN's </w:t>
                            </w:r>
                            <w:r w:rsidRPr="00473109">
                              <w:rPr>
                                <w:b/>
                                <w:bCs/>
                              </w:rPr>
                              <w:t>Children’s Winter Camp</w:t>
                            </w:r>
                            <w:r w:rsidRPr="00473109">
                              <w:t xml:space="preserve"> and help empower the next generation of leaders in Nepal. By volunteering, you’ll help children develop key life skills and contribute to a </w:t>
                            </w:r>
                            <w:r w:rsidRPr="00473109">
                              <w:rPr>
                                <w:b/>
                                <w:bCs/>
                              </w:rPr>
                              <w:t>cross-cultural exchange</w:t>
                            </w:r>
                            <w:r w:rsidRPr="00473109">
                              <w:t xml:space="preserve"> that fosters </w:t>
                            </w:r>
                            <w:r w:rsidRPr="00473109">
                              <w:rPr>
                                <w:b/>
                                <w:bCs/>
                              </w:rPr>
                              <w:t>global understanding</w:t>
                            </w:r>
                            <w:r w:rsidRPr="00473109">
                              <w:t xml:space="preserve"> and </w:t>
                            </w:r>
                            <w:r w:rsidRPr="00473109">
                              <w:rPr>
                                <w:b/>
                                <w:bCs/>
                              </w:rPr>
                              <w:t>solidarity</w:t>
                            </w:r>
                            <w:r w:rsidRPr="00473109">
                              <w:t>. Your participation will make a lasting imp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1383E0" id="_x0000_t202" coordsize="21600,21600" o:spt="202" path="m,l,21600r21600,l21600,xe">
                <v:stroke joinstyle="miter"/>
                <v:path gradientshapeok="t" o:connecttype="rect"/>
              </v:shapetype>
              <v:shape id="Text Box 1" o:spid="_x0000_s1026" type="#_x0000_t202" style="position:absolute;left:0;text-align:left;margin-left:4.5pt;margin-top:0;width:426.35pt;height:539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" filled="f" strokeweight=".5pt">
                <v:textbox>
                  <w:txbxContent>
                    <w:p w14:paraId="38CA5E7F" w14:textId="77777777" w:rsidR="0076163F" w:rsidRPr="00473109" w:rsidRDefault="0076163F" w:rsidP="00473109">
                      <w:pPr>
                        <w:pStyle w:val="NoSpacing"/>
                        <w:spacing w:line="360" w:lineRule="auto"/>
                        <w:jc w:val="center"/>
                        <w:rPr>
                          <w:rFonts w:ascii="Times New Roman" w:hAnsi="Times New Roman" w:cs="Times New Roman"/>
                          <w:b/>
                          <w:color w:val="4472C4" w:themeColor="accent5"/>
                          <w:sz w:val="28"/>
                          <w:szCs w:val="24"/>
                        </w:rPr>
                      </w:pPr>
                      <w:r w:rsidRPr="00473109">
                        <w:rPr>
                          <w:rFonts w:ascii="Times New Roman" w:hAnsi="Times New Roman" w:cs="Times New Roman"/>
                          <w:b/>
                          <w:color w:val="4472C4" w:themeColor="accent5"/>
                          <w:sz w:val="28"/>
                          <w:szCs w:val="24"/>
                        </w:rPr>
                        <w:t>Frequently Asked Questions (FAQs)</w:t>
                      </w:r>
                    </w:p>
                    <w:p w14:paraId="4697F864" w14:textId="77777777" w:rsidR="0076163F" w:rsidRPr="00473109" w:rsidRDefault="0076163F" w:rsidP="00423C02">
                      <w:pPr>
                        <w:pStyle w:val="NoSpacing"/>
                        <w:spacing w:line="360" w:lineRule="auto"/>
                        <w:jc w:val="both"/>
                        <w:rPr>
                          <w:rFonts w:ascii="Times New Roman" w:hAnsi="Times New Roman" w:cs="Times New Roman"/>
                          <w:sz w:val="24"/>
                          <w:szCs w:val="24"/>
                        </w:rPr>
                      </w:pPr>
                    </w:p>
                    <w:p w14:paraId="4F20EE64" w14:textId="77777777" w:rsidR="0076163F" w:rsidRPr="00473109" w:rsidRDefault="0076163F" w:rsidP="00423C02">
                      <w:pPr>
                        <w:pStyle w:val="NoSpacing"/>
                        <w:spacing w:line="360" w:lineRule="auto"/>
                        <w:jc w:val="both"/>
                        <w:rPr>
                          <w:rFonts w:ascii="Times New Roman" w:hAnsi="Times New Roman" w:cs="Times New Roman"/>
                          <w:b/>
                          <w:bCs/>
                          <w:sz w:val="24"/>
                          <w:szCs w:val="24"/>
                        </w:rPr>
                      </w:pPr>
                      <w:r w:rsidRPr="00473109">
                        <w:rPr>
                          <w:rFonts w:ascii="Times New Roman" w:hAnsi="Times New Roman" w:cs="Times New Roman"/>
                          <w:b/>
                          <w:bCs/>
                          <w:sz w:val="24"/>
                          <w:szCs w:val="24"/>
                        </w:rPr>
                        <w:t>What age group is the Winter Camp designed for?</w:t>
                      </w:r>
                    </w:p>
                    <w:p w14:paraId="3D6658E8" w14:textId="77777777" w:rsidR="0076163F" w:rsidRPr="00473109" w:rsidRDefault="0076163F" w:rsidP="00423C02">
                      <w:pPr>
                        <w:spacing w:before="100" w:beforeAutospacing="1" w:after="100" w:afterAutospacing="1" w:line="360" w:lineRule="auto"/>
                        <w:jc w:val="both"/>
                      </w:pPr>
                      <w:r w:rsidRPr="00473109">
                        <w:t xml:space="preserve">The camp is specifically designed for children aged </w:t>
                      </w:r>
                      <w:r w:rsidRPr="00473109">
                        <w:rPr>
                          <w:b/>
                          <w:bCs/>
                        </w:rPr>
                        <w:t>5 to 12 years</w:t>
                      </w:r>
                      <w:r w:rsidRPr="00473109">
                        <w:t>.</w:t>
                      </w:r>
                    </w:p>
                    <w:p w14:paraId="1A6D894F" w14:textId="77777777" w:rsidR="0076163F" w:rsidRPr="00473109" w:rsidRDefault="0076163F" w:rsidP="00423C02">
                      <w:pPr>
                        <w:pStyle w:val="NoSpacing"/>
                        <w:spacing w:line="360" w:lineRule="auto"/>
                        <w:jc w:val="both"/>
                        <w:rPr>
                          <w:rFonts w:ascii="Times New Roman" w:hAnsi="Times New Roman" w:cs="Times New Roman"/>
                          <w:b/>
                          <w:bCs/>
                          <w:sz w:val="24"/>
                          <w:szCs w:val="24"/>
                        </w:rPr>
                      </w:pPr>
                      <w:r w:rsidRPr="00473109">
                        <w:rPr>
                          <w:rFonts w:ascii="Times New Roman" w:hAnsi="Times New Roman" w:cs="Times New Roman"/>
                          <w:b/>
                          <w:bCs/>
                          <w:sz w:val="24"/>
                          <w:szCs w:val="24"/>
                        </w:rPr>
                        <w:t>How do international volunteers contribute to the camp?</w:t>
                      </w:r>
                    </w:p>
                    <w:p w14:paraId="77396B0C" w14:textId="77777777" w:rsidR="0076163F" w:rsidRPr="00473109" w:rsidRDefault="0076163F" w:rsidP="00423C02">
                      <w:pPr>
                        <w:spacing w:before="100" w:beforeAutospacing="1" w:after="100" w:afterAutospacing="1" w:line="360" w:lineRule="auto"/>
                        <w:jc w:val="both"/>
                      </w:pPr>
                      <w:r w:rsidRPr="00473109">
                        <w:t xml:space="preserve">International volunteers bring diverse skills and cultural perspectives, helping to facilitate </w:t>
                      </w:r>
                      <w:r w:rsidRPr="00473109">
                        <w:rPr>
                          <w:b/>
                          <w:bCs/>
                        </w:rPr>
                        <w:t>creative workshops</w:t>
                      </w:r>
                      <w:r w:rsidRPr="00473109">
                        <w:t xml:space="preserve">, </w:t>
                      </w:r>
                      <w:r w:rsidRPr="00473109">
                        <w:rPr>
                          <w:b/>
                          <w:bCs/>
                        </w:rPr>
                        <w:t>team-building activities</w:t>
                      </w:r>
                      <w:r w:rsidRPr="00473109">
                        <w:t xml:space="preserve">, and </w:t>
                      </w:r>
                      <w:r w:rsidRPr="00473109">
                        <w:rPr>
                          <w:b/>
                          <w:bCs/>
                        </w:rPr>
                        <w:t>cultural exchange</w:t>
                      </w:r>
                      <w:r w:rsidRPr="00473109">
                        <w:t>. Their engagement enriches the experience for both children and local volunteers.</w:t>
                      </w:r>
                    </w:p>
                    <w:p w14:paraId="70CC92E8" w14:textId="77777777" w:rsidR="0076163F" w:rsidRPr="00473109" w:rsidRDefault="0076163F" w:rsidP="00423C02">
                      <w:pPr>
                        <w:pStyle w:val="NoSpacing"/>
                        <w:spacing w:line="360" w:lineRule="auto"/>
                        <w:jc w:val="both"/>
                        <w:rPr>
                          <w:rFonts w:ascii="Times New Roman" w:hAnsi="Times New Roman" w:cs="Times New Roman"/>
                          <w:b/>
                          <w:bCs/>
                          <w:sz w:val="24"/>
                          <w:szCs w:val="24"/>
                          <w:lang w:val="en-US"/>
                        </w:rPr>
                      </w:pPr>
                      <w:r w:rsidRPr="00473109">
                        <w:rPr>
                          <w:rFonts w:ascii="Times New Roman" w:hAnsi="Times New Roman" w:cs="Times New Roman"/>
                          <w:b/>
                          <w:bCs/>
                          <w:sz w:val="24"/>
                          <w:szCs w:val="24"/>
                          <w:lang w:val="en-US"/>
                        </w:rPr>
                        <w:t>What are the benefits for the children?</w:t>
                      </w:r>
                    </w:p>
                    <w:p w14:paraId="732CCFAE" w14:textId="77777777" w:rsidR="0076163F" w:rsidRPr="00473109" w:rsidRDefault="0076163F" w:rsidP="00423C02">
                      <w:pPr>
                        <w:spacing w:before="100" w:beforeAutospacing="1" w:after="100" w:afterAutospacing="1" w:line="360" w:lineRule="auto"/>
                        <w:jc w:val="both"/>
                      </w:pPr>
                      <w:r w:rsidRPr="00473109">
                        <w:t xml:space="preserve">Children will develop essential life skills, including </w:t>
                      </w:r>
                      <w:r w:rsidRPr="00473109">
                        <w:rPr>
                          <w:b/>
                          <w:bCs/>
                        </w:rPr>
                        <w:t>creativity</w:t>
                      </w:r>
                      <w:r w:rsidRPr="00473109">
                        <w:t xml:space="preserve">, </w:t>
                      </w:r>
                      <w:r w:rsidRPr="00473109">
                        <w:rPr>
                          <w:b/>
                          <w:bCs/>
                        </w:rPr>
                        <w:t>leadership</w:t>
                      </w:r>
                      <w:r w:rsidRPr="00473109">
                        <w:t xml:space="preserve">, </w:t>
                      </w:r>
                      <w:r w:rsidRPr="00473109">
                        <w:rPr>
                          <w:b/>
                          <w:bCs/>
                        </w:rPr>
                        <w:t>teamwork</w:t>
                      </w:r>
                      <w:r w:rsidRPr="00473109">
                        <w:t xml:space="preserve">, and </w:t>
                      </w:r>
                      <w:r w:rsidRPr="00473109">
                        <w:rPr>
                          <w:b/>
                          <w:bCs/>
                        </w:rPr>
                        <w:t>communication</w:t>
                      </w:r>
                      <w:r w:rsidRPr="00473109">
                        <w:t>. They will also gain confidence, improve social skills, and have fun in a supportive environment.</w:t>
                      </w:r>
                    </w:p>
                    <w:p w14:paraId="19283ABA" w14:textId="77777777" w:rsidR="0076163F" w:rsidRPr="00473109" w:rsidRDefault="0076163F" w:rsidP="00423C02">
                      <w:pPr>
                        <w:pStyle w:val="NoSpacing"/>
                        <w:spacing w:line="360" w:lineRule="auto"/>
                        <w:jc w:val="both"/>
                        <w:rPr>
                          <w:rFonts w:ascii="Times New Roman" w:hAnsi="Times New Roman" w:cs="Times New Roman"/>
                          <w:b/>
                          <w:bCs/>
                          <w:sz w:val="24"/>
                          <w:szCs w:val="24"/>
                        </w:rPr>
                      </w:pPr>
                      <w:r w:rsidRPr="00473109">
                        <w:rPr>
                          <w:rFonts w:ascii="Times New Roman" w:hAnsi="Times New Roman" w:cs="Times New Roman"/>
                          <w:b/>
                          <w:bCs/>
                          <w:sz w:val="24"/>
                          <w:szCs w:val="24"/>
                        </w:rPr>
                        <w:t xml:space="preserve">Why is </w:t>
                      </w:r>
                      <w:proofErr w:type="spellStart"/>
                      <w:r w:rsidRPr="00473109">
                        <w:rPr>
                          <w:rFonts w:ascii="Times New Roman" w:hAnsi="Times New Roman" w:cs="Times New Roman"/>
                          <w:b/>
                          <w:bCs/>
                          <w:sz w:val="24"/>
                          <w:szCs w:val="24"/>
                        </w:rPr>
                        <w:t>Jitpurphedi</w:t>
                      </w:r>
                      <w:proofErr w:type="spellEnd"/>
                      <w:r w:rsidRPr="00473109">
                        <w:rPr>
                          <w:rFonts w:ascii="Times New Roman" w:hAnsi="Times New Roman" w:cs="Times New Roman"/>
                          <w:b/>
                          <w:bCs/>
                          <w:sz w:val="24"/>
                          <w:szCs w:val="24"/>
                        </w:rPr>
                        <w:t xml:space="preserve"> an excellent location for this camp?</w:t>
                      </w:r>
                    </w:p>
                    <w:p w14:paraId="3761B66E" w14:textId="77777777" w:rsidR="0076163F" w:rsidRPr="00473109" w:rsidRDefault="0076163F" w:rsidP="00423C02">
                      <w:pPr>
                        <w:spacing w:before="100" w:beforeAutospacing="1" w:after="100" w:afterAutospacing="1" w:line="360" w:lineRule="auto"/>
                        <w:jc w:val="both"/>
                      </w:pPr>
                      <w:r w:rsidRPr="00473109">
                        <w:t xml:space="preserve">The natural surroundings of </w:t>
                      </w:r>
                      <w:proofErr w:type="spellStart"/>
                      <w:r w:rsidRPr="00473109">
                        <w:t>Jitpurphedi</w:t>
                      </w:r>
                      <w:proofErr w:type="spellEnd"/>
                      <w:r w:rsidRPr="00473109">
                        <w:t xml:space="preserve"> provide a peaceful setting for outdoor activities and exploration. The community’s rural charm offers a unique opportunity for cultural immersion away from the hustle and bustle of Kathmandu.</w:t>
                      </w:r>
                    </w:p>
                    <w:p w14:paraId="3AA07107" w14:textId="77777777" w:rsidR="0076163F" w:rsidRPr="00473109" w:rsidRDefault="0076163F" w:rsidP="008723FE">
                      <w:pPr>
                        <w:spacing w:before="100" w:beforeAutospacing="1" w:after="100" w:afterAutospacing="1" w:line="360" w:lineRule="auto"/>
                        <w:jc w:val="both"/>
                      </w:pPr>
                      <w:r w:rsidRPr="00473109">
                        <w:t xml:space="preserve">Join VIN's </w:t>
                      </w:r>
                      <w:r w:rsidRPr="00473109">
                        <w:rPr>
                          <w:b/>
                          <w:bCs/>
                        </w:rPr>
                        <w:t>Children’s Winter Camp</w:t>
                      </w:r>
                      <w:r w:rsidRPr="00473109">
                        <w:t xml:space="preserve"> and help empower the next generation of leaders in Nepal. By volunteering, you’ll help children develop key life skills and contribute to a </w:t>
                      </w:r>
                      <w:r w:rsidRPr="00473109">
                        <w:rPr>
                          <w:b/>
                          <w:bCs/>
                        </w:rPr>
                        <w:t>cross-cultural exchange</w:t>
                      </w:r>
                      <w:r w:rsidRPr="00473109">
                        <w:t xml:space="preserve"> that fosters </w:t>
                      </w:r>
                      <w:r w:rsidRPr="00473109">
                        <w:rPr>
                          <w:b/>
                          <w:bCs/>
                        </w:rPr>
                        <w:t>global understanding</w:t>
                      </w:r>
                      <w:r w:rsidRPr="00473109">
                        <w:t xml:space="preserve"> and </w:t>
                      </w:r>
                      <w:r w:rsidRPr="00473109">
                        <w:rPr>
                          <w:b/>
                          <w:bCs/>
                        </w:rPr>
                        <w:t>solidarity</w:t>
                      </w:r>
                      <w:r w:rsidRPr="00473109">
                        <w:t>. Your participation will make a lasting impact!</w:t>
                      </w:r>
                    </w:p>
                  </w:txbxContent>
                </v:textbox>
                <w10:wrap type="square"/>
              </v:shape>
            </w:pict>
          </mc:Fallback>
        </mc:AlternateContent>
      </w:r>
    </w:p>
    <w:p w14:paraId="4C9200F2" w14:textId="77777777" w:rsidR="006E3D03" w:rsidRPr="00104866" w:rsidRDefault="006E3D03" w:rsidP="00473109">
      <w:pPr>
        <w:spacing w:before="100" w:beforeAutospacing="1" w:after="100" w:afterAutospacing="1" w:line="360" w:lineRule="auto"/>
        <w:jc w:val="both"/>
      </w:pPr>
    </w:p>
    <w:p w14:paraId="7938FEAC" w14:textId="4E3511DB" w:rsidR="00473109" w:rsidRPr="00104866" w:rsidRDefault="00473109" w:rsidP="00473109">
      <w:pPr>
        <w:spacing w:before="100" w:beforeAutospacing="1" w:after="100" w:afterAutospacing="1" w:line="360" w:lineRule="auto"/>
        <w:jc w:val="both"/>
      </w:pPr>
    </w:p>
    <w:p w14:paraId="1970DF50" w14:textId="7F2837FB" w:rsidR="00F712EA" w:rsidRPr="00104866" w:rsidRDefault="00560CEE" w:rsidP="00104866">
      <w:pPr>
        <w:pStyle w:val="Heading2"/>
        <w:rPr>
          <w:rFonts w:ascii="Times New Roman" w:hAnsi="Times New Roman" w:cs="Times New Roman"/>
        </w:rPr>
      </w:pPr>
      <w:bookmarkStart w:id="17" w:name="_Toc216966657"/>
      <w:r w:rsidRPr="00104866">
        <w:rPr>
          <w:rFonts w:ascii="Times New Roman" w:hAnsi="Times New Roman" w:cs="Times New Roman"/>
        </w:rPr>
        <w:lastRenderedPageBreak/>
        <w:t>Project 2</w:t>
      </w:r>
      <w:r w:rsidR="00F712EA" w:rsidRPr="00104866">
        <w:rPr>
          <w:rFonts w:ascii="Times New Roman" w:hAnsi="Times New Roman" w:cs="Times New Roman"/>
        </w:rPr>
        <w:t>:</w:t>
      </w:r>
      <w:r w:rsidRPr="00104866">
        <w:rPr>
          <w:rFonts w:ascii="Times New Roman" w:hAnsi="Times New Roman" w:cs="Times New Roman"/>
        </w:rPr>
        <w:t xml:space="preserve"> </w:t>
      </w:r>
      <w:r w:rsidR="00EE6747" w:rsidRPr="00104866">
        <w:rPr>
          <w:rFonts w:ascii="Times New Roman" w:hAnsi="Times New Roman" w:cs="Times New Roman"/>
        </w:rPr>
        <w:t xml:space="preserve">Environmental Stewards: </w:t>
      </w:r>
      <w:r w:rsidR="0009018E" w:rsidRPr="00104866">
        <w:rPr>
          <w:rFonts w:ascii="Times New Roman" w:hAnsi="Times New Roman" w:cs="Times New Roman"/>
        </w:rPr>
        <w:t xml:space="preserve">Preserving Our Common Home </w:t>
      </w:r>
      <w:r w:rsidR="00F712EA" w:rsidRPr="00104866">
        <w:rPr>
          <w:rFonts w:ascii="Times New Roman" w:hAnsi="Times New Roman" w:cs="Times New Roman"/>
        </w:rPr>
        <w:t>(ENVI, EDU, MANU)</w:t>
      </w:r>
      <w:bookmarkEnd w:id="17"/>
    </w:p>
    <w:tbl>
      <w:tblPr>
        <w:tblStyle w:val="TableGrid"/>
        <w:tblpPr w:leftFromText="180" w:rightFromText="180" w:vertAnchor="text" w:horzAnchor="margin" w:tblpY="118"/>
        <w:tblW w:w="9282" w:type="dxa"/>
        <w:tblLayout w:type="fixed"/>
        <w:tblLook w:val="04A0" w:firstRow="1" w:lastRow="0" w:firstColumn="1" w:lastColumn="0" w:noHBand="0" w:noVBand="1"/>
      </w:tblPr>
      <w:tblGrid>
        <w:gridCol w:w="1011"/>
        <w:gridCol w:w="1932"/>
        <w:gridCol w:w="1153"/>
        <w:gridCol w:w="833"/>
        <w:gridCol w:w="1016"/>
        <w:gridCol w:w="871"/>
        <w:gridCol w:w="742"/>
        <w:gridCol w:w="945"/>
        <w:gridCol w:w="779"/>
      </w:tblGrid>
      <w:tr w:rsidR="00F712EA" w:rsidRPr="00104866" w14:paraId="1DFC702A" w14:textId="77777777" w:rsidTr="007E76F7">
        <w:trPr>
          <w:trHeight w:val="332"/>
        </w:trPr>
        <w:tc>
          <w:tcPr>
            <w:tcW w:w="1011" w:type="dxa"/>
            <w:vAlign w:val="center"/>
          </w:tcPr>
          <w:p w14:paraId="1A33C96C" w14:textId="77777777" w:rsidR="00F712EA" w:rsidRPr="007E76F7" w:rsidRDefault="00F712EA" w:rsidP="00423C02">
            <w:pPr>
              <w:spacing w:line="360" w:lineRule="auto"/>
              <w:jc w:val="both"/>
              <w:rPr>
                <w:color w:val="0070C0"/>
                <w:sz w:val="20"/>
                <w:szCs w:val="20"/>
              </w:rPr>
            </w:pPr>
            <w:r w:rsidRPr="007E76F7">
              <w:rPr>
                <w:color w:val="0070C0"/>
                <w:sz w:val="20"/>
                <w:szCs w:val="20"/>
              </w:rPr>
              <w:t>Code</w:t>
            </w:r>
          </w:p>
        </w:tc>
        <w:tc>
          <w:tcPr>
            <w:tcW w:w="1932" w:type="dxa"/>
            <w:vAlign w:val="center"/>
          </w:tcPr>
          <w:p w14:paraId="4FC2E10A" w14:textId="77777777" w:rsidR="00F712EA" w:rsidRPr="007E76F7" w:rsidRDefault="00F712EA" w:rsidP="00423C02">
            <w:pPr>
              <w:spacing w:line="360" w:lineRule="auto"/>
              <w:jc w:val="both"/>
              <w:rPr>
                <w:color w:val="0070C0"/>
                <w:sz w:val="20"/>
                <w:szCs w:val="20"/>
              </w:rPr>
            </w:pPr>
            <w:r w:rsidRPr="007E76F7">
              <w:rPr>
                <w:color w:val="0070C0"/>
                <w:sz w:val="20"/>
                <w:szCs w:val="20"/>
              </w:rPr>
              <w:t>Name of Project</w:t>
            </w:r>
          </w:p>
        </w:tc>
        <w:tc>
          <w:tcPr>
            <w:tcW w:w="1153" w:type="dxa"/>
            <w:vAlign w:val="center"/>
          </w:tcPr>
          <w:p w14:paraId="02402E4E" w14:textId="77777777" w:rsidR="00F712EA" w:rsidRPr="007E76F7" w:rsidRDefault="00F712EA" w:rsidP="00423C02">
            <w:pPr>
              <w:spacing w:line="360" w:lineRule="auto"/>
              <w:jc w:val="both"/>
              <w:rPr>
                <w:color w:val="0070C0"/>
                <w:sz w:val="20"/>
                <w:szCs w:val="20"/>
              </w:rPr>
            </w:pPr>
            <w:r w:rsidRPr="007E76F7">
              <w:rPr>
                <w:color w:val="0070C0"/>
                <w:sz w:val="20"/>
                <w:szCs w:val="20"/>
              </w:rPr>
              <w:t>Location</w:t>
            </w:r>
          </w:p>
        </w:tc>
        <w:tc>
          <w:tcPr>
            <w:tcW w:w="833" w:type="dxa"/>
            <w:vAlign w:val="center"/>
          </w:tcPr>
          <w:p w14:paraId="733D0880" w14:textId="77777777" w:rsidR="00F712EA" w:rsidRPr="007E76F7" w:rsidRDefault="00F712EA" w:rsidP="00423C02">
            <w:pPr>
              <w:spacing w:line="360" w:lineRule="auto"/>
              <w:jc w:val="both"/>
              <w:rPr>
                <w:color w:val="0070C0"/>
                <w:sz w:val="20"/>
                <w:szCs w:val="20"/>
              </w:rPr>
            </w:pPr>
            <w:r w:rsidRPr="007E76F7">
              <w:rPr>
                <w:color w:val="0070C0"/>
                <w:sz w:val="20"/>
                <w:szCs w:val="20"/>
              </w:rPr>
              <w:t>Date</w:t>
            </w:r>
          </w:p>
        </w:tc>
        <w:tc>
          <w:tcPr>
            <w:tcW w:w="1016" w:type="dxa"/>
            <w:vAlign w:val="center"/>
          </w:tcPr>
          <w:p w14:paraId="077C101D" w14:textId="77777777" w:rsidR="00F712EA" w:rsidRPr="007E76F7" w:rsidRDefault="00F712EA" w:rsidP="00423C02">
            <w:pPr>
              <w:spacing w:line="360" w:lineRule="auto"/>
              <w:jc w:val="both"/>
              <w:rPr>
                <w:color w:val="0070C0"/>
                <w:sz w:val="20"/>
                <w:szCs w:val="20"/>
              </w:rPr>
            </w:pPr>
            <w:r w:rsidRPr="007E76F7">
              <w:rPr>
                <w:color w:val="0070C0"/>
                <w:sz w:val="20"/>
                <w:szCs w:val="20"/>
              </w:rPr>
              <w:t>Type</w:t>
            </w:r>
          </w:p>
        </w:tc>
        <w:tc>
          <w:tcPr>
            <w:tcW w:w="871" w:type="dxa"/>
            <w:vAlign w:val="center"/>
          </w:tcPr>
          <w:p w14:paraId="3D82EB72" w14:textId="77777777" w:rsidR="00F712EA" w:rsidRPr="007E76F7" w:rsidRDefault="00F712EA" w:rsidP="00423C02">
            <w:pPr>
              <w:spacing w:line="360" w:lineRule="auto"/>
              <w:jc w:val="both"/>
              <w:rPr>
                <w:color w:val="0070C0"/>
                <w:sz w:val="20"/>
                <w:szCs w:val="20"/>
              </w:rPr>
            </w:pPr>
            <w:r w:rsidRPr="007E76F7">
              <w:rPr>
                <w:color w:val="0070C0"/>
                <w:sz w:val="20"/>
                <w:szCs w:val="20"/>
              </w:rPr>
              <w:t>Total Vols.</w:t>
            </w:r>
          </w:p>
        </w:tc>
        <w:tc>
          <w:tcPr>
            <w:tcW w:w="742" w:type="dxa"/>
            <w:vAlign w:val="center"/>
          </w:tcPr>
          <w:p w14:paraId="628F561E" w14:textId="77777777" w:rsidR="00F712EA" w:rsidRPr="007E76F7" w:rsidRDefault="00F712EA" w:rsidP="00423C02">
            <w:pPr>
              <w:spacing w:line="360" w:lineRule="auto"/>
              <w:jc w:val="both"/>
              <w:rPr>
                <w:color w:val="0070C0"/>
                <w:sz w:val="20"/>
                <w:szCs w:val="20"/>
              </w:rPr>
            </w:pPr>
            <w:r w:rsidRPr="007E76F7">
              <w:rPr>
                <w:color w:val="0070C0"/>
                <w:sz w:val="20"/>
                <w:szCs w:val="20"/>
              </w:rPr>
              <w:t>Male</w:t>
            </w:r>
          </w:p>
        </w:tc>
        <w:tc>
          <w:tcPr>
            <w:tcW w:w="945" w:type="dxa"/>
            <w:vAlign w:val="center"/>
          </w:tcPr>
          <w:p w14:paraId="2FE7B7B5" w14:textId="77777777" w:rsidR="00F712EA" w:rsidRPr="007E76F7" w:rsidRDefault="00F712EA" w:rsidP="00423C02">
            <w:pPr>
              <w:spacing w:line="360" w:lineRule="auto"/>
              <w:jc w:val="both"/>
              <w:rPr>
                <w:color w:val="0070C0"/>
                <w:sz w:val="20"/>
                <w:szCs w:val="20"/>
              </w:rPr>
            </w:pPr>
            <w:r w:rsidRPr="007E76F7">
              <w:rPr>
                <w:color w:val="0070C0"/>
                <w:sz w:val="20"/>
                <w:szCs w:val="20"/>
              </w:rPr>
              <w:t>Female</w:t>
            </w:r>
          </w:p>
        </w:tc>
        <w:tc>
          <w:tcPr>
            <w:tcW w:w="779" w:type="dxa"/>
            <w:vAlign w:val="center"/>
          </w:tcPr>
          <w:p w14:paraId="677F696D" w14:textId="77777777" w:rsidR="00F712EA" w:rsidRPr="007E76F7" w:rsidRDefault="00F712EA" w:rsidP="00423C02">
            <w:pPr>
              <w:spacing w:line="360" w:lineRule="auto"/>
              <w:jc w:val="both"/>
              <w:rPr>
                <w:color w:val="0070C0"/>
                <w:sz w:val="20"/>
                <w:szCs w:val="20"/>
              </w:rPr>
            </w:pPr>
            <w:r w:rsidRPr="007E76F7">
              <w:rPr>
                <w:color w:val="0070C0"/>
                <w:sz w:val="20"/>
                <w:szCs w:val="20"/>
              </w:rPr>
              <w:t>Age</w:t>
            </w:r>
          </w:p>
        </w:tc>
      </w:tr>
      <w:tr w:rsidR="00460408" w:rsidRPr="00104866" w14:paraId="59AF6556" w14:textId="77777777" w:rsidTr="007E76F7">
        <w:trPr>
          <w:trHeight w:val="332"/>
        </w:trPr>
        <w:tc>
          <w:tcPr>
            <w:tcW w:w="1011" w:type="dxa"/>
            <w:vAlign w:val="center"/>
          </w:tcPr>
          <w:p w14:paraId="7867AE81" w14:textId="43498B2B" w:rsidR="00460408" w:rsidRPr="007E76F7" w:rsidRDefault="007B6C44" w:rsidP="00423C02">
            <w:pPr>
              <w:spacing w:line="360" w:lineRule="auto"/>
              <w:jc w:val="both"/>
              <w:rPr>
                <w:color w:val="00B050"/>
                <w:sz w:val="20"/>
                <w:szCs w:val="20"/>
                <w:u w:val="single"/>
              </w:rPr>
            </w:pPr>
            <w:r w:rsidRPr="007E76F7">
              <w:rPr>
                <w:color w:val="00B050"/>
                <w:sz w:val="20"/>
                <w:szCs w:val="20"/>
                <w:u w:val="single"/>
              </w:rPr>
              <w:t>VINWC26-17</w:t>
            </w:r>
          </w:p>
        </w:tc>
        <w:tc>
          <w:tcPr>
            <w:tcW w:w="1932" w:type="dxa"/>
            <w:vAlign w:val="center"/>
          </w:tcPr>
          <w:p w14:paraId="3C9E945B" w14:textId="1D379E77" w:rsidR="00460408" w:rsidRPr="007E76F7" w:rsidRDefault="00460408" w:rsidP="00423C02">
            <w:pPr>
              <w:spacing w:line="360" w:lineRule="auto"/>
              <w:jc w:val="both"/>
              <w:rPr>
                <w:color w:val="00B050"/>
                <w:sz w:val="20"/>
                <w:szCs w:val="20"/>
              </w:rPr>
            </w:pPr>
            <w:r w:rsidRPr="007E76F7">
              <w:rPr>
                <w:color w:val="00B050"/>
                <w:sz w:val="20"/>
                <w:szCs w:val="20"/>
              </w:rPr>
              <w:t>Environmental Stewards: Preserving Our Common Home</w:t>
            </w:r>
          </w:p>
        </w:tc>
        <w:tc>
          <w:tcPr>
            <w:tcW w:w="1153" w:type="dxa"/>
            <w:vAlign w:val="center"/>
          </w:tcPr>
          <w:p w14:paraId="2AAE4CE3" w14:textId="60923DFC" w:rsidR="00460408" w:rsidRPr="007E76F7" w:rsidRDefault="00460408" w:rsidP="00423C02">
            <w:pPr>
              <w:spacing w:line="360" w:lineRule="auto"/>
              <w:jc w:val="both"/>
              <w:rPr>
                <w:color w:val="00B050"/>
                <w:sz w:val="20"/>
                <w:szCs w:val="20"/>
              </w:rPr>
            </w:pPr>
            <w:r w:rsidRPr="007E76F7">
              <w:rPr>
                <w:color w:val="00B050"/>
                <w:sz w:val="20"/>
                <w:szCs w:val="20"/>
              </w:rPr>
              <w:t>Kathmandu</w:t>
            </w:r>
          </w:p>
        </w:tc>
        <w:tc>
          <w:tcPr>
            <w:tcW w:w="833" w:type="dxa"/>
            <w:vAlign w:val="center"/>
          </w:tcPr>
          <w:p w14:paraId="7BC87488" w14:textId="4D820BCF" w:rsidR="00460408" w:rsidRPr="007E76F7" w:rsidRDefault="00460408" w:rsidP="00423C02">
            <w:pPr>
              <w:spacing w:line="360" w:lineRule="auto"/>
              <w:jc w:val="both"/>
              <w:rPr>
                <w:color w:val="00B050"/>
                <w:sz w:val="20"/>
                <w:szCs w:val="20"/>
              </w:rPr>
            </w:pPr>
            <w:r w:rsidRPr="007E76F7">
              <w:rPr>
                <w:color w:val="00B050"/>
                <w:sz w:val="20"/>
                <w:szCs w:val="20"/>
              </w:rPr>
              <w:t>12-23 August 2026</w:t>
            </w:r>
          </w:p>
        </w:tc>
        <w:tc>
          <w:tcPr>
            <w:tcW w:w="1016" w:type="dxa"/>
            <w:vAlign w:val="center"/>
          </w:tcPr>
          <w:p w14:paraId="542B7DF7" w14:textId="0E4F42F3" w:rsidR="00460408" w:rsidRPr="007E76F7" w:rsidRDefault="00460408" w:rsidP="00423C02">
            <w:pPr>
              <w:spacing w:line="360" w:lineRule="auto"/>
              <w:jc w:val="both"/>
              <w:rPr>
                <w:color w:val="00B050"/>
                <w:sz w:val="20"/>
                <w:szCs w:val="20"/>
              </w:rPr>
            </w:pPr>
            <w:r w:rsidRPr="007E76F7">
              <w:rPr>
                <w:color w:val="00B050"/>
                <w:sz w:val="20"/>
                <w:szCs w:val="20"/>
              </w:rPr>
              <w:t>ENVI, EDU, MANU</w:t>
            </w:r>
          </w:p>
        </w:tc>
        <w:tc>
          <w:tcPr>
            <w:tcW w:w="871" w:type="dxa"/>
            <w:vAlign w:val="center"/>
          </w:tcPr>
          <w:p w14:paraId="238C509D" w14:textId="424A2F8C" w:rsidR="00460408" w:rsidRPr="007E76F7" w:rsidRDefault="00460408" w:rsidP="00423C02">
            <w:pPr>
              <w:spacing w:line="360" w:lineRule="auto"/>
              <w:jc w:val="both"/>
              <w:rPr>
                <w:color w:val="00B050"/>
                <w:sz w:val="20"/>
                <w:szCs w:val="20"/>
              </w:rPr>
            </w:pPr>
            <w:r w:rsidRPr="007E76F7">
              <w:rPr>
                <w:color w:val="00B050"/>
                <w:sz w:val="20"/>
                <w:szCs w:val="20"/>
              </w:rPr>
              <w:t>14</w:t>
            </w:r>
          </w:p>
        </w:tc>
        <w:tc>
          <w:tcPr>
            <w:tcW w:w="742" w:type="dxa"/>
            <w:vAlign w:val="center"/>
          </w:tcPr>
          <w:p w14:paraId="58FD4F61" w14:textId="5D4056AE" w:rsidR="00460408" w:rsidRPr="007E76F7" w:rsidRDefault="00460408" w:rsidP="00423C02">
            <w:pPr>
              <w:spacing w:line="360" w:lineRule="auto"/>
              <w:jc w:val="both"/>
              <w:rPr>
                <w:color w:val="00B050"/>
                <w:sz w:val="20"/>
                <w:szCs w:val="20"/>
              </w:rPr>
            </w:pPr>
            <w:r w:rsidRPr="007E76F7">
              <w:rPr>
                <w:color w:val="00B050"/>
                <w:sz w:val="20"/>
                <w:szCs w:val="20"/>
              </w:rPr>
              <w:t>7</w:t>
            </w:r>
          </w:p>
        </w:tc>
        <w:tc>
          <w:tcPr>
            <w:tcW w:w="945" w:type="dxa"/>
            <w:vAlign w:val="center"/>
          </w:tcPr>
          <w:p w14:paraId="08DB2CDC" w14:textId="24EBAF26" w:rsidR="00460408" w:rsidRPr="007E76F7" w:rsidRDefault="00460408" w:rsidP="00423C02">
            <w:pPr>
              <w:spacing w:line="360" w:lineRule="auto"/>
              <w:jc w:val="both"/>
              <w:rPr>
                <w:color w:val="00B050"/>
                <w:sz w:val="20"/>
                <w:szCs w:val="20"/>
              </w:rPr>
            </w:pPr>
            <w:r w:rsidRPr="007E76F7">
              <w:rPr>
                <w:color w:val="00B050"/>
                <w:sz w:val="20"/>
                <w:szCs w:val="20"/>
              </w:rPr>
              <w:t>7</w:t>
            </w:r>
          </w:p>
        </w:tc>
        <w:tc>
          <w:tcPr>
            <w:tcW w:w="779" w:type="dxa"/>
            <w:vAlign w:val="center"/>
          </w:tcPr>
          <w:p w14:paraId="5B54A79F" w14:textId="3D67CCC6" w:rsidR="00460408" w:rsidRPr="007E76F7" w:rsidRDefault="00460408" w:rsidP="00423C02">
            <w:pPr>
              <w:spacing w:line="360" w:lineRule="auto"/>
              <w:jc w:val="both"/>
              <w:rPr>
                <w:color w:val="00B050"/>
                <w:sz w:val="20"/>
                <w:szCs w:val="20"/>
              </w:rPr>
            </w:pPr>
            <w:r w:rsidRPr="007E76F7">
              <w:rPr>
                <w:color w:val="00B050"/>
                <w:sz w:val="20"/>
                <w:szCs w:val="20"/>
              </w:rPr>
              <w:t>18+</w:t>
            </w:r>
          </w:p>
        </w:tc>
      </w:tr>
    </w:tbl>
    <w:p w14:paraId="072562BA" w14:textId="77777777" w:rsidR="00F712EA" w:rsidRPr="00104866" w:rsidRDefault="00F712EA" w:rsidP="00423C02">
      <w:pPr>
        <w:spacing w:line="360" w:lineRule="auto"/>
        <w:jc w:val="both"/>
      </w:pPr>
    </w:p>
    <w:p w14:paraId="40493729" w14:textId="77777777" w:rsidR="00EE6747" w:rsidRPr="00104866" w:rsidRDefault="00EE6747" w:rsidP="00423C02">
      <w:pPr>
        <w:pStyle w:val="NoSpacing"/>
        <w:spacing w:line="360" w:lineRule="auto"/>
        <w:jc w:val="both"/>
        <w:rPr>
          <w:rFonts w:ascii="Times New Roman" w:hAnsi="Times New Roman" w:cs="Times New Roman"/>
          <w:b/>
          <w:bCs/>
          <w:sz w:val="28"/>
          <w:szCs w:val="24"/>
        </w:rPr>
      </w:pPr>
      <w:r w:rsidRPr="00104866">
        <w:rPr>
          <w:rFonts w:ascii="Times New Roman" w:hAnsi="Times New Roman" w:cs="Times New Roman"/>
          <w:b/>
          <w:bCs/>
          <w:sz w:val="28"/>
          <w:szCs w:val="24"/>
        </w:rPr>
        <w:t>Background: Tackling Environmental Challenges in Nepal</w:t>
      </w:r>
    </w:p>
    <w:p w14:paraId="53D60592" w14:textId="77777777" w:rsidR="00EE6747" w:rsidRPr="00104866" w:rsidRDefault="00EE6747" w:rsidP="00423C02">
      <w:pPr>
        <w:pStyle w:val="NormalWeb"/>
        <w:spacing w:line="360" w:lineRule="auto"/>
        <w:jc w:val="both"/>
      </w:pPr>
      <w:r w:rsidRPr="00104866">
        <w:t xml:space="preserve">Environmental protection is one of the most pressing global issues today, and Nepal is no exception. Rapid urbanization, increased consumption, and changing lifestyles have </w:t>
      </w:r>
      <w:r w:rsidR="00676E7D" w:rsidRPr="00104866">
        <w:t>created</w:t>
      </w:r>
      <w:r w:rsidRPr="00104866">
        <w:t xml:space="preserve"> significant challenges, especially in waste management. Solid waste management in urban and rural areas is one of the most urgent concerns, </w:t>
      </w:r>
      <w:r w:rsidR="00676E7D" w:rsidRPr="00104866">
        <w:t>as it actively affects the environme</w:t>
      </w:r>
      <w:r w:rsidRPr="00104866">
        <w:t>nt, public health, and local communities.</w:t>
      </w:r>
    </w:p>
    <w:p w14:paraId="54A09E89" w14:textId="5258710D" w:rsidR="00EE6747" w:rsidRPr="00104866" w:rsidRDefault="00EE6747" w:rsidP="00423C02">
      <w:pPr>
        <w:pStyle w:val="NormalWeb"/>
        <w:spacing w:line="360" w:lineRule="auto"/>
        <w:jc w:val="both"/>
      </w:pPr>
      <w:r w:rsidRPr="00104866">
        <w:t xml:space="preserve">In many of VIN's working areas, including schools, improper </w:t>
      </w:r>
      <w:r w:rsidR="00804DD3" w:rsidRPr="00104866">
        <w:t>waste disposal</w:t>
      </w:r>
      <w:r w:rsidRPr="00104866">
        <w:t xml:space="preserve">—such as </w:t>
      </w:r>
      <w:r w:rsidR="00EB2744" w:rsidRPr="00104866">
        <w:t xml:space="preserve">food scraps and other materials </w:t>
      </w:r>
      <w:r w:rsidRPr="00104866">
        <w:t xml:space="preserve">is a serious problem. This leads to littering, health risks, and pollution, especially in vulnerable areas like </w:t>
      </w:r>
      <w:proofErr w:type="spellStart"/>
      <w:r w:rsidRPr="00104866">
        <w:rPr>
          <w:rStyle w:val="Strong"/>
        </w:rPr>
        <w:t>Jitpurphedi</w:t>
      </w:r>
      <w:proofErr w:type="spellEnd"/>
      <w:r w:rsidRPr="00104866">
        <w:t xml:space="preserve">, </w:t>
      </w:r>
      <w:proofErr w:type="spellStart"/>
      <w:r w:rsidRPr="00104866">
        <w:rPr>
          <w:rStyle w:val="Strong"/>
        </w:rPr>
        <w:t>Kavresthali</w:t>
      </w:r>
      <w:proofErr w:type="spellEnd"/>
      <w:r w:rsidRPr="00104866">
        <w:t xml:space="preserve">, and </w:t>
      </w:r>
      <w:proofErr w:type="spellStart"/>
      <w:r w:rsidRPr="00104866">
        <w:rPr>
          <w:rStyle w:val="Strong"/>
        </w:rPr>
        <w:t>Okharpauwa</w:t>
      </w:r>
      <w:proofErr w:type="spellEnd"/>
      <w:r w:rsidRPr="00104866">
        <w:t xml:space="preserve"> near </w:t>
      </w:r>
      <w:r w:rsidRPr="00104866">
        <w:rPr>
          <w:rStyle w:val="Strong"/>
        </w:rPr>
        <w:t>Kathmandu</w:t>
      </w:r>
      <w:r w:rsidRPr="00104866">
        <w:t>. Poor waste management affects urban and rural communities, contributing to environmental degradation, soil contamination, and health issues. Children are particularly vulnerable, suffering from respiratory diseases, skin infections, and gastrointestinal illnesses as a result of exposure to waste.</w:t>
      </w:r>
    </w:p>
    <w:p w14:paraId="30EEC836" w14:textId="77777777" w:rsidR="00EE6747" w:rsidRPr="00104866" w:rsidRDefault="00EE6747" w:rsidP="00423C02">
      <w:pPr>
        <w:pStyle w:val="NormalWeb"/>
        <w:spacing w:line="360" w:lineRule="auto"/>
        <w:jc w:val="both"/>
      </w:pPr>
      <w:r w:rsidRPr="00104866">
        <w:rPr>
          <w:rStyle w:val="Strong"/>
        </w:rPr>
        <w:t>Non-biodegradable waste (NBW)</w:t>
      </w:r>
      <w:r w:rsidRPr="00104866">
        <w:t xml:space="preserve"> is one of the key contributors to environmental harm. NBW accumulates in large quantities</w:t>
      </w:r>
      <w:r w:rsidR="00676E7D" w:rsidRPr="00104866">
        <w:t xml:space="preserve"> in rural areas</w:t>
      </w:r>
      <w:r w:rsidRPr="00104866">
        <w:t>, impacting agricultural productivity and local farmers' livelihoods. As this waste pollutes agr</w:t>
      </w:r>
      <w:r w:rsidR="00804DD3" w:rsidRPr="00104866">
        <w:t>arian</w:t>
      </w:r>
      <w:r w:rsidRPr="00104866">
        <w:t xml:space="preserve"> land, it reduces its ability to sustain crops, affecting the food security of families and communities.</w:t>
      </w:r>
    </w:p>
    <w:p w14:paraId="53837C4F" w14:textId="77777777" w:rsidR="00EE6747" w:rsidRPr="00104866" w:rsidRDefault="00EE6747" w:rsidP="00423C02">
      <w:pPr>
        <w:pStyle w:val="NoSpacing"/>
        <w:spacing w:line="360" w:lineRule="auto"/>
        <w:jc w:val="both"/>
        <w:rPr>
          <w:rFonts w:ascii="Times New Roman" w:hAnsi="Times New Roman" w:cs="Times New Roman"/>
          <w:b/>
          <w:bCs/>
          <w:sz w:val="28"/>
          <w:szCs w:val="24"/>
        </w:rPr>
      </w:pPr>
      <w:r w:rsidRPr="00104866">
        <w:rPr>
          <w:rFonts w:ascii="Times New Roman" w:hAnsi="Times New Roman" w:cs="Times New Roman"/>
          <w:b/>
          <w:bCs/>
          <w:sz w:val="28"/>
          <w:szCs w:val="24"/>
        </w:rPr>
        <w:t>Why Waste Management Matters</w:t>
      </w:r>
    </w:p>
    <w:p w14:paraId="7644C17B" w14:textId="77777777" w:rsidR="00EE6747" w:rsidRPr="00104866" w:rsidRDefault="003E1733" w:rsidP="00423C02">
      <w:pPr>
        <w:pStyle w:val="NormalWeb"/>
        <w:spacing w:line="360" w:lineRule="auto"/>
        <w:jc w:val="both"/>
      </w:pPr>
      <w:r w:rsidRPr="00104866">
        <w:t>Addressing</w:t>
      </w:r>
      <w:r w:rsidR="00804DD3" w:rsidRPr="00104866">
        <w:t xml:space="preserve"> these waste management issues </w:t>
      </w:r>
      <w:r w:rsidRPr="00104866">
        <w:t xml:space="preserve">is crucial </w:t>
      </w:r>
      <w:r w:rsidR="00804DD3" w:rsidRPr="00104866">
        <w:t>t</w:t>
      </w:r>
      <w:r w:rsidR="00EE6747" w:rsidRPr="00104866">
        <w:t xml:space="preserve">o preserve Nepal’s environment and ensure public health. By adopting </w:t>
      </w:r>
      <w:r w:rsidR="00EE6747" w:rsidRPr="00104866">
        <w:rPr>
          <w:rStyle w:val="Strong"/>
        </w:rPr>
        <w:t>sustainable practices</w:t>
      </w:r>
      <w:r w:rsidR="00EE6747" w:rsidRPr="00104866">
        <w:t xml:space="preserve"> such as </w:t>
      </w:r>
      <w:r w:rsidR="00EE6747" w:rsidRPr="00104866">
        <w:rPr>
          <w:rStyle w:val="Strong"/>
        </w:rPr>
        <w:t>waste segregation</w:t>
      </w:r>
      <w:r w:rsidR="00EE6747" w:rsidRPr="00104866">
        <w:t xml:space="preserve">, </w:t>
      </w:r>
      <w:r w:rsidR="00EE6747" w:rsidRPr="00104866">
        <w:rPr>
          <w:rStyle w:val="Strong"/>
        </w:rPr>
        <w:t>recycling</w:t>
      </w:r>
      <w:r w:rsidR="00EE6747" w:rsidRPr="00104866">
        <w:t xml:space="preserve">, and </w:t>
      </w:r>
      <w:r w:rsidR="00EE6747" w:rsidRPr="00104866">
        <w:rPr>
          <w:rStyle w:val="Strong"/>
        </w:rPr>
        <w:t>composting</w:t>
      </w:r>
      <w:r w:rsidR="00EE6747" w:rsidRPr="00104866">
        <w:t>, communities can transform waste into a valuable resource rather than a harmful by-product.</w:t>
      </w:r>
    </w:p>
    <w:p w14:paraId="2AD4B72D" w14:textId="1E0C4DF7" w:rsidR="008723FE" w:rsidRPr="00104866" w:rsidRDefault="00EE6747" w:rsidP="008723FE">
      <w:pPr>
        <w:pStyle w:val="NormalWeb"/>
        <w:spacing w:line="360" w:lineRule="auto"/>
        <w:jc w:val="both"/>
      </w:pPr>
      <w:r w:rsidRPr="00104866">
        <w:lastRenderedPageBreak/>
        <w:t xml:space="preserve">Under the </w:t>
      </w:r>
      <w:r w:rsidRPr="00104866">
        <w:rPr>
          <w:rStyle w:val="Strong"/>
        </w:rPr>
        <w:t>“Environmental Stewards: Preserving Our Common Home”</w:t>
      </w:r>
      <w:r w:rsidR="00804DD3" w:rsidRPr="00104866">
        <w:rPr>
          <w:rStyle w:val="Strong"/>
        </w:rPr>
        <w:t xml:space="preserve"> project</w:t>
      </w:r>
      <w:r w:rsidRPr="00104866">
        <w:t>, VIN aims to empower local communities to take action on waste management. By raising awareness and providing practical solutions, the project will help create cleaner, greener environments and improve public health.</w:t>
      </w:r>
      <w:r w:rsidR="008723FE" w:rsidRPr="00104866">
        <w:t xml:space="preserve"> </w:t>
      </w:r>
    </w:p>
    <w:p w14:paraId="3C1BC402" w14:textId="77777777" w:rsidR="00EE6747" w:rsidRPr="00104866" w:rsidRDefault="00EE6747" w:rsidP="00423C02">
      <w:pPr>
        <w:pStyle w:val="NoSpacing"/>
        <w:spacing w:line="360" w:lineRule="auto"/>
        <w:jc w:val="both"/>
        <w:rPr>
          <w:rFonts w:ascii="Times New Roman" w:hAnsi="Times New Roman" w:cs="Times New Roman"/>
          <w:b/>
          <w:i/>
          <w:sz w:val="24"/>
          <w:szCs w:val="24"/>
        </w:rPr>
      </w:pPr>
      <w:r w:rsidRPr="00104866">
        <w:rPr>
          <w:rFonts w:ascii="Times New Roman" w:hAnsi="Times New Roman" w:cs="Times New Roman"/>
          <w:b/>
          <w:i/>
          <w:sz w:val="24"/>
          <w:szCs w:val="24"/>
        </w:rPr>
        <w:t>Key Objectives</w:t>
      </w:r>
    </w:p>
    <w:p w14:paraId="103B67AE" w14:textId="77777777" w:rsidR="00EE6747" w:rsidRPr="00104866" w:rsidRDefault="00EE6747" w:rsidP="00423C02">
      <w:pPr>
        <w:numPr>
          <w:ilvl w:val="0"/>
          <w:numId w:val="13"/>
        </w:numPr>
        <w:spacing w:before="100" w:beforeAutospacing="1" w:after="100" w:afterAutospacing="1" w:line="360" w:lineRule="auto"/>
        <w:jc w:val="both"/>
      </w:pPr>
      <w:r w:rsidRPr="00104866">
        <w:rPr>
          <w:rStyle w:val="Strong"/>
        </w:rPr>
        <w:t xml:space="preserve">Reduce </w:t>
      </w:r>
      <w:r w:rsidRPr="00104866">
        <w:t xml:space="preserve">water, land, and air </w:t>
      </w:r>
      <w:r w:rsidR="00804DD3" w:rsidRPr="00104866">
        <w:t xml:space="preserve">pollution </w:t>
      </w:r>
      <w:r w:rsidRPr="00104866">
        <w:t xml:space="preserve">through </w:t>
      </w:r>
      <w:r w:rsidRPr="00104866">
        <w:rPr>
          <w:rStyle w:val="Strong"/>
        </w:rPr>
        <w:t>environmental education</w:t>
      </w:r>
      <w:r w:rsidRPr="00104866">
        <w:t xml:space="preserve"> and </w:t>
      </w:r>
      <w:r w:rsidRPr="00104866">
        <w:rPr>
          <w:rStyle w:val="Strong"/>
        </w:rPr>
        <w:t>community cleaning activities</w:t>
      </w:r>
      <w:r w:rsidRPr="00104866">
        <w:t>.</w:t>
      </w:r>
    </w:p>
    <w:p w14:paraId="520547B7" w14:textId="77777777" w:rsidR="00EE6747" w:rsidRPr="00104866" w:rsidRDefault="00EE6747" w:rsidP="00423C02">
      <w:pPr>
        <w:numPr>
          <w:ilvl w:val="0"/>
          <w:numId w:val="13"/>
        </w:numPr>
        <w:spacing w:before="100" w:beforeAutospacing="1" w:after="100" w:afterAutospacing="1" w:line="360" w:lineRule="auto"/>
        <w:jc w:val="both"/>
      </w:pPr>
      <w:r w:rsidRPr="00104866">
        <w:t xml:space="preserve">Empower communities to adopt sustainable waste management practices, including </w:t>
      </w:r>
      <w:r w:rsidRPr="00104866">
        <w:rPr>
          <w:rStyle w:val="Strong"/>
        </w:rPr>
        <w:t>reducing, reusing, and recycling</w:t>
      </w:r>
      <w:r w:rsidRPr="00104866">
        <w:t>.</w:t>
      </w:r>
    </w:p>
    <w:p w14:paraId="2F9D1897" w14:textId="77777777" w:rsidR="00EE6747" w:rsidRPr="00104866" w:rsidRDefault="00EE6747" w:rsidP="00423C02">
      <w:pPr>
        <w:numPr>
          <w:ilvl w:val="0"/>
          <w:numId w:val="13"/>
        </w:numPr>
        <w:spacing w:before="100" w:beforeAutospacing="1" w:after="100" w:afterAutospacing="1" w:line="360" w:lineRule="auto"/>
        <w:jc w:val="both"/>
      </w:pPr>
      <w:r w:rsidRPr="00104866">
        <w:t>Raise awareness about the importance of environmental conservation and its long-term benefits for public health and sustainability.</w:t>
      </w:r>
    </w:p>
    <w:p w14:paraId="38C51BEB" w14:textId="77777777" w:rsidR="00EE6747" w:rsidRPr="00104866" w:rsidRDefault="00EE6747"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Activities &amp; Work</w:t>
      </w:r>
    </w:p>
    <w:p w14:paraId="7CCCCFA6" w14:textId="77777777" w:rsidR="00393675" w:rsidRPr="00104866" w:rsidRDefault="00393675" w:rsidP="00423C02">
      <w:pPr>
        <w:pStyle w:val="NoSpacing"/>
        <w:spacing w:line="360" w:lineRule="auto"/>
        <w:jc w:val="both"/>
        <w:rPr>
          <w:rFonts w:ascii="Times New Roman" w:hAnsi="Times New Roman" w:cs="Times New Roman"/>
          <w:b/>
          <w:bCs/>
          <w:sz w:val="24"/>
          <w:szCs w:val="24"/>
        </w:rPr>
      </w:pPr>
    </w:p>
    <w:p w14:paraId="584705DE" w14:textId="77777777" w:rsidR="00EE6747" w:rsidRPr="00104866" w:rsidRDefault="00EE6747" w:rsidP="00423C02">
      <w:pPr>
        <w:pStyle w:val="NoSpacing"/>
        <w:spacing w:line="360" w:lineRule="auto"/>
        <w:jc w:val="both"/>
        <w:rPr>
          <w:rFonts w:ascii="Times New Roman" w:hAnsi="Times New Roman" w:cs="Times New Roman"/>
          <w:b/>
          <w:sz w:val="24"/>
          <w:szCs w:val="24"/>
        </w:rPr>
      </w:pPr>
      <w:r w:rsidRPr="00104866">
        <w:rPr>
          <w:rFonts w:ascii="Times New Roman" w:hAnsi="Times New Roman" w:cs="Times New Roman"/>
          <w:b/>
          <w:sz w:val="24"/>
          <w:szCs w:val="24"/>
        </w:rPr>
        <w:t>Waste Management &amp; Clean-Up Campaigns</w:t>
      </w:r>
    </w:p>
    <w:p w14:paraId="37B90B83" w14:textId="77777777" w:rsidR="00EE6747" w:rsidRPr="00104866" w:rsidRDefault="00EE6747" w:rsidP="00423C02">
      <w:pPr>
        <w:numPr>
          <w:ilvl w:val="0"/>
          <w:numId w:val="14"/>
        </w:numPr>
        <w:spacing w:before="100" w:beforeAutospacing="1" w:after="100" w:afterAutospacing="1" w:line="360" w:lineRule="auto"/>
        <w:jc w:val="both"/>
      </w:pPr>
      <w:r w:rsidRPr="00104866">
        <w:rPr>
          <w:rStyle w:val="Strong"/>
        </w:rPr>
        <w:t>Community Clean-Up Campaigns:</w:t>
      </w:r>
      <w:r w:rsidRPr="00104866">
        <w:t xml:space="preserve"> Volunteers will work with local communities to organize clean-up drives. These activities will focus on clearing waste from public spaces, reducing litter, and creating cleaner environments.</w:t>
      </w:r>
    </w:p>
    <w:p w14:paraId="50FB6FB7" w14:textId="77777777" w:rsidR="00EE6747" w:rsidRPr="00104866" w:rsidRDefault="00EE6747" w:rsidP="00423C02">
      <w:pPr>
        <w:pStyle w:val="NoSpacing"/>
        <w:spacing w:line="360" w:lineRule="auto"/>
        <w:jc w:val="both"/>
        <w:rPr>
          <w:rFonts w:ascii="Times New Roman" w:hAnsi="Times New Roman" w:cs="Times New Roman"/>
          <w:b/>
          <w:sz w:val="24"/>
          <w:szCs w:val="24"/>
        </w:rPr>
      </w:pPr>
      <w:r w:rsidRPr="00104866">
        <w:rPr>
          <w:rFonts w:ascii="Times New Roman" w:hAnsi="Times New Roman" w:cs="Times New Roman"/>
          <w:b/>
          <w:sz w:val="24"/>
          <w:szCs w:val="24"/>
        </w:rPr>
        <w:t>Waste Management Training</w:t>
      </w:r>
    </w:p>
    <w:p w14:paraId="58F99220" w14:textId="77777777" w:rsidR="00EE6747" w:rsidRPr="00104866" w:rsidRDefault="00EE6747" w:rsidP="00423C02">
      <w:pPr>
        <w:pStyle w:val="NormalWeb"/>
        <w:numPr>
          <w:ilvl w:val="0"/>
          <w:numId w:val="15"/>
        </w:numPr>
        <w:spacing w:line="360" w:lineRule="auto"/>
        <w:jc w:val="both"/>
      </w:pPr>
      <w:r w:rsidRPr="00104866">
        <w:rPr>
          <w:rStyle w:val="Strong"/>
        </w:rPr>
        <w:t xml:space="preserve">3R Principles (Reduce, Reuse, </w:t>
      </w:r>
      <w:r w:rsidR="00393675" w:rsidRPr="00104866">
        <w:rPr>
          <w:rStyle w:val="Strong"/>
        </w:rPr>
        <w:t>and Recycle</w:t>
      </w:r>
      <w:r w:rsidRPr="00104866">
        <w:rPr>
          <w:rStyle w:val="Strong"/>
        </w:rPr>
        <w:t>):</w:t>
      </w:r>
      <w:r w:rsidRPr="00104866">
        <w:t xml:space="preserve"> Train local communities on effective waste management using the </w:t>
      </w:r>
      <w:r w:rsidRPr="00104866">
        <w:rPr>
          <w:rStyle w:val="Strong"/>
        </w:rPr>
        <w:t>3R</w:t>
      </w:r>
      <w:r w:rsidRPr="00104866">
        <w:t xml:space="preserve"> principles. This will include waste segregation, recycling, composting techniques, and proper waste disposal methods.</w:t>
      </w:r>
    </w:p>
    <w:p w14:paraId="7967BCDF" w14:textId="77777777" w:rsidR="00EE6747" w:rsidRPr="00104866" w:rsidRDefault="00EE6747" w:rsidP="00423C02">
      <w:pPr>
        <w:pStyle w:val="NormalWeb"/>
        <w:numPr>
          <w:ilvl w:val="0"/>
          <w:numId w:val="15"/>
        </w:numPr>
        <w:spacing w:line="360" w:lineRule="auto"/>
        <w:jc w:val="both"/>
      </w:pPr>
      <w:r w:rsidRPr="00104866">
        <w:rPr>
          <w:rStyle w:val="Strong"/>
        </w:rPr>
        <w:t>Composting Training:</w:t>
      </w:r>
      <w:r w:rsidRPr="00104866">
        <w:t xml:space="preserve"> Volunteers will guide households on creating compost at home using organic waste. This method </w:t>
      </w:r>
      <w:r w:rsidR="00804DD3" w:rsidRPr="00104866">
        <w:t>reduces waste and</w:t>
      </w:r>
      <w:r w:rsidRPr="00104866">
        <w:t xml:space="preserve"> provides </w:t>
      </w:r>
      <w:r w:rsidRPr="00104866">
        <w:rPr>
          <w:rStyle w:val="Strong"/>
        </w:rPr>
        <w:t>organic fertilizer</w:t>
      </w:r>
      <w:r w:rsidRPr="00104866">
        <w:t xml:space="preserve"> for better agricultural practices.</w:t>
      </w:r>
    </w:p>
    <w:p w14:paraId="1BC5C2C1" w14:textId="77777777" w:rsidR="00EE6747" w:rsidRPr="00104866" w:rsidRDefault="00EE6747" w:rsidP="00423C02">
      <w:pPr>
        <w:pStyle w:val="NoSpacing"/>
        <w:spacing w:line="360" w:lineRule="auto"/>
        <w:jc w:val="both"/>
        <w:rPr>
          <w:rFonts w:ascii="Times New Roman" w:hAnsi="Times New Roman" w:cs="Times New Roman"/>
          <w:b/>
          <w:sz w:val="24"/>
          <w:szCs w:val="24"/>
        </w:rPr>
      </w:pPr>
      <w:r w:rsidRPr="00104866">
        <w:rPr>
          <w:rFonts w:ascii="Times New Roman" w:hAnsi="Times New Roman" w:cs="Times New Roman"/>
          <w:b/>
          <w:sz w:val="24"/>
          <w:szCs w:val="24"/>
        </w:rPr>
        <w:t>Sustainable Agriculture Training</w:t>
      </w:r>
    </w:p>
    <w:p w14:paraId="0CCD36D1" w14:textId="77777777" w:rsidR="00EE6747" w:rsidRPr="00104866" w:rsidRDefault="00EE6747" w:rsidP="00423C02">
      <w:pPr>
        <w:numPr>
          <w:ilvl w:val="0"/>
          <w:numId w:val="16"/>
        </w:numPr>
        <w:spacing w:before="100" w:beforeAutospacing="1" w:after="100" w:afterAutospacing="1" w:line="360" w:lineRule="auto"/>
        <w:jc w:val="both"/>
      </w:pPr>
      <w:r w:rsidRPr="00104866">
        <w:rPr>
          <w:rStyle w:val="Strong"/>
        </w:rPr>
        <w:t>Kitchen Garden Training:</w:t>
      </w:r>
      <w:r w:rsidRPr="00104866">
        <w:t xml:space="preserve"> Promote sustainable farming by teaching local households how to create </w:t>
      </w:r>
      <w:r w:rsidRPr="00104866">
        <w:rPr>
          <w:rStyle w:val="Strong"/>
        </w:rPr>
        <w:t>kitchen gardens</w:t>
      </w:r>
      <w:r w:rsidRPr="00104866">
        <w:t>. This activity will empower families to grow their vegetables</w:t>
      </w:r>
      <w:r w:rsidR="003E1733" w:rsidRPr="00104866">
        <w:t>, reduce</w:t>
      </w:r>
      <w:r w:rsidRPr="00104866">
        <w:t xml:space="preserve"> the need for external supplies</w:t>
      </w:r>
      <w:r w:rsidR="003E1733" w:rsidRPr="00104866">
        <w:t>,</w:t>
      </w:r>
      <w:r w:rsidRPr="00104866">
        <w:t xml:space="preserve"> and contribut</w:t>
      </w:r>
      <w:r w:rsidR="003E1733" w:rsidRPr="00104866">
        <w:t>e</w:t>
      </w:r>
      <w:r w:rsidRPr="00104866">
        <w:t xml:space="preserve"> to better nutrition.</w:t>
      </w:r>
    </w:p>
    <w:p w14:paraId="37BC9517" w14:textId="45A19B90" w:rsidR="00EE6747" w:rsidRPr="00104866" w:rsidRDefault="005406E2" w:rsidP="00423C02">
      <w:pPr>
        <w:pStyle w:val="NoSpacing"/>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Location: </w:t>
      </w:r>
      <w:proofErr w:type="spellStart"/>
      <w:r>
        <w:rPr>
          <w:rFonts w:ascii="Times New Roman" w:hAnsi="Times New Roman" w:cs="Times New Roman"/>
          <w:b/>
          <w:bCs/>
          <w:sz w:val="24"/>
          <w:szCs w:val="24"/>
        </w:rPr>
        <w:t>Tarakeshwor</w:t>
      </w:r>
      <w:proofErr w:type="spellEnd"/>
      <w:r w:rsidR="00EE6747" w:rsidRPr="00104866">
        <w:rPr>
          <w:rFonts w:ascii="Times New Roman" w:hAnsi="Times New Roman" w:cs="Times New Roman"/>
          <w:b/>
          <w:bCs/>
          <w:sz w:val="24"/>
          <w:szCs w:val="24"/>
        </w:rPr>
        <w:t>, Kathmandu</w:t>
      </w:r>
    </w:p>
    <w:p w14:paraId="58B070CA" w14:textId="34949AD3" w:rsidR="00EE6747" w:rsidRPr="00104866" w:rsidRDefault="00EE6747" w:rsidP="00423C02">
      <w:pPr>
        <w:pStyle w:val="NormalWeb"/>
        <w:spacing w:line="360" w:lineRule="auto"/>
        <w:jc w:val="both"/>
      </w:pPr>
      <w:r w:rsidRPr="00104866">
        <w:t xml:space="preserve">The project will take place in </w:t>
      </w:r>
      <w:proofErr w:type="spellStart"/>
      <w:r w:rsidRPr="00104866">
        <w:rPr>
          <w:rStyle w:val="Strong"/>
        </w:rPr>
        <w:t>Tarakeshwor</w:t>
      </w:r>
      <w:proofErr w:type="spellEnd"/>
      <w:r w:rsidRPr="00104866">
        <w:rPr>
          <w:rStyle w:val="Strong"/>
        </w:rPr>
        <w:t xml:space="preserve"> Municipality</w:t>
      </w:r>
      <w:r w:rsidRPr="00104866">
        <w:t xml:space="preserve">, on the outskirts of </w:t>
      </w:r>
      <w:r w:rsidRPr="00104866">
        <w:rPr>
          <w:rStyle w:val="Strong"/>
        </w:rPr>
        <w:t>Kathmandu</w:t>
      </w:r>
      <w:r w:rsidRPr="00104866">
        <w:t xml:space="preserve">. </w:t>
      </w:r>
      <w:r w:rsidR="00804DD3" w:rsidRPr="00104866">
        <w:t>A</w:t>
      </w:r>
      <w:r w:rsidRPr="00104866">
        <w:t xml:space="preserve">round </w:t>
      </w:r>
      <w:r w:rsidR="00393675" w:rsidRPr="00104866">
        <w:rPr>
          <w:rStyle w:val="Strong"/>
        </w:rPr>
        <w:t>10-12</w:t>
      </w:r>
      <w:r w:rsidRPr="00104866">
        <w:rPr>
          <w:rStyle w:val="Strong"/>
        </w:rPr>
        <w:t xml:space="preserve"> km</w:t>
      </w:r>
      <w:r w:rsidRPr="00104866">
        <w:t xml:space="preserve"> from the main ring road to </w:t>
      </w:r>
      <w:proofErr w:type="spellStart"/>
      <w:r w:rsidRPr="00104866">
        <w:rPr>
          <w:rStyle w:val="Strong"/>
        </w:rPr>
        <w:t>Balaju</w:t>
      </w:r>
      <w:proofErr w:type="spellEnd"/>
      <w:r w:rsidRPr="00104866">
        <w:t xml:space="preserve">, </w:t>
      </w:r>
      <w:r w:rsidR="00804DD3" w:rsidRPr="00104866">
        <w:t xml:space="preserve">this rural </w:t>
      </w:r>
      <w:r w:rsidR="00393675" w:rsidRPr="00104866">
        <w:t>hills, fields, and forests surround area</w:t>
      </w:r>
      <w:r w:rsidRPr="00104866">
        <w:t>, providing a perfect setting for environmental conservation and community engagement.</w:t>
      </w:r>
    </w:p>
    <w:p w14:paraId="03E3E2A2" w14:textId="77777777" w:rsidR="00EE6747" w:rsidRPr="00104866" w:rsidRDefault="00EE6747"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Participation Fee &amp; How to Apply</w:t>
      </w:r>
    </w:p>
    <w:p w14:paraId="587A0DE2" w14:textId="2FED671A" w:rsidR="00EE6747" w:rsidRPr="00104866" w:rsidRDefault="005406E2" w:rsidP="00423C02">
      <w:pPr>
        <w:pStyle w:val="NormalWeb"/>
        <w:spacing w:line="360" w:lineRule="auto"/>
        <w:jc w:val="both"/>
      </w:pPr>
      <w:r w:rsidRPr="00104866">
        <w:rPr>
          <w:noProof/>
          <w:lang w:bidi="ne-NP"/>
        </w:rPr>
        <w:drawing>
          <wp:anchor distT="0" distB="0" distL="114300" distR="114300" simplePos="0" relativeHeight="251758592" behindDoc="1" locked="0" layoutInCell="1" allowOverlap="1" wp14:anchorId="4FEC36A0" wp14:editId="2332846B">
            <wp:simplePos x="0" y="0"/>
            <wp:positionH relativeFrom="column">
              <wp:posOffset>2622550</wp:posOffset>
            </wp:positionH>
            <wp:positionV relativeFrom="paragraph">
              <wp:posOffset>763270</wp:posOffset>
            </wp:positionV>
            <wp:extent cx="3079750" cy="2465705"/>
            <wp:effectExtent l="0" t="0" r="6350" b="0"/>
            <wp:wrapTight wrapText="bothSides">
              <wp:wrapPolygon edited="0">
                <wp:start x="0" y="0"/>
                <wp:lineTo x="0" y="21361"/>
                <wp:lineTo x="21511" y="21361"/>
                <wp:lineTo x="21511"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025-12-17 at 13.59.1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79750" cy="2465705"/>
                    </a:xfrm>
                    <a:prstGeom prst="rect">
                      <a:avLst/>
                    </a:prstGeom>
                  </pic:spPr>
                </pic:pic>
              </a:graphicData>
            </a:graphic>
            <wp14:sizeRelH relativeFrom="page">
              <wp14:pctWidth>0</wp14:pctWidth>
            </wp14:sizeRelH>
            <wp14:sizeRelV relativeFrom="page">
              <wp14:pctHeight>0</wp14:pctHeight>
            </wp14:sizeRelV>
          </wp:anchor>
        </w:drawing>
      </w:r>
      <w:r w:rsidR="00EE6747" w:rsidRPr="00104866">
        <w:t xml:space="preserve">The participation fee for the </w:t>
      </w:r>
      <w:r w:rsidR="00EE6747" w:rsidRPr="00104866">
        <w:rPr>
          <w:rStyle w:val="Strong"/>
        </w:rPr>
        <w:t>Environmental Stewards</w:t>
      </w:r>
      <w:r w:rsidR="00EE6747" w:rsidRPr="00104866">
        <w:t xml:space="preserve"> program is </w:t>
      </w:r>
      <w:r w:rsidR="00EE6747" w:rsidRPr="00104866">
        <w:rPr>
          <w:rStyle w:val="Strong"/>
        </w:rPr>
        <w:t>270 Euros</w:t>
      </w:r>
      <w:r w:rsidR="00EE6747" w:rsidRPr="00104866">
        <w:t xml:space="preserve"> (+30 Euros for transportation), payable upon arrival at the </w:t>
      </w:r>
      <w:r w:rsidR="00EE6747" w:rsidRPr="00104866">
        <w:rPr>
          <w:rStyle w:val="Strong"/>
        </w:rPr>
        <w:t>VIN Office</w:t>
      </w:r>
      <w:r w:rsidR="00EE6747" w:rsidRPr="00104866">
        <w:t>.</w:t>
      </w:r>
    </w:p>
    <w:p w14:paraId="5D73774F" w14:textId="1120BC88" w:rsidR="00EE6747" w:rsidRPr="00104866" w:rsidRDefault="00EE6747" w:rsidP="00423C02">
      <w:pPr>
        <w:pStyle w:val="NormalWeb"/>
        <w:spacing w:line="360" w:lineRule="auto"/>
        <w:jc w:val="both"/>
      </w:pPr>
      <w:r w:rsidRPr="00104866">
        <w:t xml:space="preserve">To participate, complete and submit the </w:t>
      </w:r>
      <w:r w:rsidRPr="00104866">
        <w:rPr>
          <w:rStyle w:val="Strong"/>
        </w:rPr>
        <w:t>Volunteer Exchange Form (VEF)</w:t>
      </w:r>
      <w:r w:rsidRPr="00104866">
        <w:t xml:space="preserve"> </w:t>
      </w:r>
      <w:r w:rsidR="00804DD3" w:rsidRPr="00104866">
        <w:t>through</w:t>
      </w:r>
      <w:r w:rsidRPr="00104866">
        <w:t xml:space="preserve"> </w:t>
      </w:r>
      <w:r w:rsidR="00393675" w:rsidRPr="00104866">
        <w:t>the</w:t>
      </w:r>
      <w:r w:rsidR="00804DD3" w:rsidRPr="00104866">
        <w:t xml:space="preserve"> </w:t>
      </w:r>
      <w:r w:rsidRPr="00104866">
        <w:t xml:space="preserve">sending </w:t>
      </w:r>
      <w:r w:rsidR="00393675" w:rsidRPr="00104866">
        <w:t>organization</w:t>
      </w:r>
      <w:r w:rsidRPr="00104866">
        <w:t xml:space="preserve">. </w:t>
      </w:r>
      <w:r w:rsidR="00804DD3" w:rsidRPr="00104866">
        <w:t>Once</w:t>
      </w:r>
      <w:r w:rsidRPr="00104866">
        <w:t xml:space="preserve"> we receive the form, you will </w:t>
      </w:r>
      <w:r w:rsidR="00804DD3" w:rsidRPr="00104866">
        <w:t>receive</w:t>
      </w:r>
      <w:r w:rsidRPr="00104866">
        <w:t xml:space="preserve"> a detailed </w:t>
      </w:r>
      <w:r w:rsidRPr="00104866">
        <w:rPr>
          <w:rStyle w:val="Strong"/>
        </w:rPr>
        <w:t>information sheet</w:t>
      </w:r>
      <w:r w:rsidRPr="00104866">
        <w:t xml:space="preserve"> and an </w:t>
      </w:r>
      <w:r w:rsidRPr="00104866">
        <w:rPr>
          <w:rStyle w:val="Strong"/>
        </w:rPr>
        <w:t>acceptance letter</w:t>
      </w:r>
      <w:r w:rsidRPr="00104866">
        <w:t>.</w:t>
      </w:r>
    </w:p>
    <w:p w14:paraId="31B4F43B" w14:textId="67EB111C" w:rsidR="00EE6747" w:rsidRPr="00104866" w:rsidRDefault="00EE6747" w:rsidP="00423C02">
      <w:pPr>
        <w:spacing w:line="360" w:lineRule="auto"/>
        <w:jc w:val="both"/>
      </w:pPr>
    </w:p>
    <w:p w14:paraId="07EA4D46" w14:textId="7D4B514C" w:rsidR="00EE6747" w:rsidRPr="00104866" w:rsidRDefault="00EB2744" w:rsidP="00423C02">
      <w:pPr>
        <w:spacing w:line="360" w:lineRule="auto"/>
        <w:jc w:val="both"/>
      </w:pPr>
      <w:r w:rsidRPr="00104866">
        <w:rPr>
          <w:noProof/>
          <w:lang w:bidi="ne-NP"/>
        </w:rPr>
        <w:lastRenderedPageBreak/>
        <mc:AlternateContent>
          <mc:Choice Requires="wps">
            <w:drawing>
              <wp:anchor distT="0" distB="0" distL="114300" distR="114300" simplePos="0" relativeHeight="251716608" behindDoc="0" locked="0" layoutInCell="1" allowOverlap="1" wp14:anchorId="11B18CD4" wp14:editId="63746965">
                <wp:simplePos x="0" y="0"/>
                <wp:positionH relativeFrom="column">
                  <wp:posOffset>0</wp:posOffset>
                </wp:positionH>
                <wp:positionV relativeFrom="paragraph">
                  <wp:posOffset>0</wp:posOffset>
                </wp:positionV>
                <wp:extent cx="1828800" cy="1828800"/>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C2285B6" w14:textId="77777777" w:rsidR="0076163F" w:rsidRPr="00EB2744" w:rsidRDefault="0076163F" w:rsidP="00423C02">
                            <w:pPr>
                              <w:pStyle w:val="NoSpacing"/>
                              <w:spacing w:line="360" w:lineRule="auto"/>
                              <w:jc w:val="both"/>
                              <w:rPr>
                                <w:rFonts w:ascii="Times New Roman" w:hAnsi="Times New Roman" w:cs="Times New Roman"/>
                                <w:sz w:val="24"/>
                                <w:szCs w:val="24"/>
                              </w:rPr>
                            </w:pPr>
                          </w:p>
                          <w:p w14:paraId="3370736E"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Frequently Asked Questions (FAQs)</w:t>
                            </w:r>
                          </w:p>
                          <w:p w14:paraId="7C091468" w14:textId="77777777" w:rsidR="0076163F" w:rsidRPr="00EB2744" w:rsidRDefault="0076163F" w:rsidP="00423C02">
                            <w:pPr>
                              <w:pStyle w:val="NoSpacing"/>
                              <w:spacing w:line="360" w:lineRule="auto"/>
                              <w:jc w:val="both"/>
                              <w:rPr>
                                <w:rFonts w:ascii="Times New Roman" w:hAnsi="Times New Roman" w:cs="Times New Roman"/>
                                <w:sz w:val="24"/>
                                <w:szCs w:val="24"/>
                              </w:rPr>
                            </w:pPr>
                          </w:p>
                          <w:p w14:paraId="0360C4A2"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What is the focus of this project?</w:t>
                            </w:r>
                          </w:p>
                          <w:p w14:paraId="32642F3A" w14:textId="77777777" w:rsidR="0076163F" w:rsidRPr="00EB2744" w:rsidRDefault="0076163F" w:rsidP="00423C02">
                            <w:pPr>
                              <w:pStyle w:val="NormalWeb"/>
                              <w:spacing w:line="360" w:lineRule="auto"/>
                              <w:jc w:val="both"/>
                            </w:pPr>
                            <w:r w:rsidRPr="00EB2744">
                              <w:t xml:space="preserve">The project focuses on </w:t>
                            </w:r>
                            <w:r w:rsidRPr="00EB2744">
                              <w:rPr>
                                <w:rStyle w:val="Strong"/>
                              </w:rPr>
                              <w:t>solid waste management</w:t>
                            </w:r>
                            <w:r w:rsidRPr="00EB2744">
                              <w:t xml:space="preserve">, </w:t>
                            </w:r>
                            <w:r w:rsidRPr="00EB2744">
                              <w:rPr>
                                <w:rStyle w:val="Strong"/>
                              </w:rPr>
                              <w:t>pollution control</w:t>
                            </w:r>
                            <w:r w:rsidRPr="00EB2744">
                              <w:t xml:space="preserve">, and </w:t>
                            </w:r>
                            <w:r w:rsidRPr="00EB2744">
                              <w:rPr>
                                <w:rStyle w:val="Strong"/>
                              </w:rPr>
                              <w:t>sustainable agricultural practices</w:t>
                            </w:r>
                            <w:r w:rsidRPr="00EB2744">
                              <w:t xml:space="preserve"> in rural communities near Kathmandu. Volunteers will help raise awareness and train locals in waste segregation, recycling, composting, and kitchen garden creation.</w:t>
                            </w:r>
                          </w:p>
                          <w:p w14:paraId="48749CA3"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Why is waste management critical in Nepal?</w:t>
                            </w:r>
                          </w:p>
                          <w:p w14:paraId="3CA9E784" w14:textId="77777777" w:rsidR="0076163F" w:rsidRPr="00EB2744" w:rsidRDefault="0076163F" w:rsidP="00423C02">
                            <w:pPr>
                              <w:pStyle w:val="NormalWeb"/>
                              <w:spacing w:line="360" w:lineRule="auto"/>
                              <w:jc w:val="both"/>
                            </w:pPr>
                            <w:r w:rsidRPr="00EB2744">
                              <w:t xml:space="preserve">Improper waste management in Nepal contributes to significant </w:t>
                            </w:r>
                            <w:r w:rsidRPr="00EB2744">
                              <w:rPr>
                                <w:rStyle w:val="Strong"/>
                              </w:rPr>
                              <w:t>environmental degradation</w:t>
                            </w:r>
                            <w:r w:rsidRPr="00EB2744">
                              <w:t xml:space="preserve">, </w:t>
                            </w:r>
                            <w:r w:rsidRPr="00EB2744">
                              <w:rPr>
                                <w:rStyle w:val="Strong"/>
                              </w:rPr>
                              <w:t>health risks</w:t>
                            </w:r>
                            <w:r w:rsidRPr="00EB2744">
                              <w:t xml:space="preserve">, and </w:t>
                            </w:r>
                            <w:r w:rsidRPr="00EB2744">
                              <w:rPr>
                                <w:rStyle w:val="Strong"/>
                              </w:rPr>
                              <w:t>land contamination</w:t>
                            </w:r>
                            <w:r w:rsidRPr="00EB2744">
                              <w:t>. Addressing these issues is crucial for creating cleaner and healthier communities.</w:t>
                            </w:r>
                          </w:p>
                          <w:p w14:paraId="5D2385AC"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Who can volunteer for this project?</w:t>
                            </w:r>
                          </w:p>
                          <w:p w14:paraId="36CC05B4" w14:textId="77777777" w:rsidR="0076163F" w:rsidRPr="00EB2744" w:rsidRDefault="0076163F" w:rsidP="00423C02">
                            <w:pPr>
                              <w:pStyle w:val="NormalWeb"/>
                              <w:spacing w:line="360" w:lineRule="auto"/>
                              <w:jc w:val="both"/>
                            </w:pPr>
                            <w:r w:rsidRPr="00EB2744">
                              <w:t>This project is open to individuals 18 and older passionate about environmental conservation and community work. Volunteers will work closely with local communities to implement sustainable solutions.</w:t>
                            </w:r>
                          </w:p>
                          <w:p w14:paraId="4C03ABA6"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How does this project help local communities?</w:t>
                            </w:r>
                          </w:p>
                          <w:p w14:paraId="43DCD04D" w14:textId="77777777" w:rsidR="0076163F" w:rsidRPr="007804ED" w:rsidRDefault="0076163F" w:rsidP="008723FE">
                            <w:pPr>
                              <w:pStyle w:val="NormalWeb"/>
                              <w:spacing w:line="360" w:lineRule="auto"/>
                              <w:jc w:val="both"/>
                            </w:pPr>
                            <w:r w:rsidRPr="00EB2744">
                              <w:t>The project aims to reduce pollution, improve public health, and promote a cleaner environment for future generations by empowering communities with the knowledge and skills to manage their waste sustainabl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1B18CD4" id="Text Box 34" o:spid="_x0000_s1027" type="#_x0000_t202" style="position:absolute;left:0;text-align:left;margin-left:0;margin-top:0;width:2in;height:2in;z-index:2517166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PYppAU9AgAAgQQAAA4AAAAAAAAAAAAA&#10;AAAALgIAAGRycy9lMm9Eb2MueG1sUEsBAi0AFAAGAAgAAAAhALcMAwjXAAAABQEAAA8AAAAAAAAA&#10;AAAAAAAAlwQAAGRycy9kb3ducmV2LnhtbFBLBQYAAAAABAAEAPMAAACbBQAAAAA=&#10;" filled="f" strokeweight=".5pt">
                <v:textbox style="mso-fit-shape-to-text:t">
                  <w:txbxContent>
                    <w:p w14:paraId="5C2285B6" w14:textId="77777777" w:rsidR="0076163F" w:rsidRPr="00EB2744" w:rsidRDefault="0076163F" w:rsidP="00423C02">
                      <w:pPr>
                        <w:pStyle w:val="NoSpacing"/>
                        <w:spacing w:line="360" w:lineRule="auto"/>
                        <w:jc w:val="both"/>
                        <w:rPr>
                          <w:rFonts w:ascii="Times New Roman" w:hAnsi="Times New Roman" w:cs="Times New Roman"/>
                          <w:sz w:val="24"/>
                          <w:szCs w:val="24"/>
                        </w:rPr>
                      </w:pPr>
                    </w:p>
                    <w:p w14:paraId="3370736E"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Frequently Asked Questions (FAQs)</w:t>
                      </w:r>
                    </w:p>
                    <w:p w14:paraId="7C091468" w14:textId="77777777" w:rsidR="0076163F" w:rsidRPr="00EB2744" w:rsidRDefault="0076163F" w:rsidP="00423C02">
                      <w:pPr>
                        <w:pStyle w:val="NoSpacing"/>
                        <w:spacing w:line="360" w:lineRule="auto"/>
                        <w:jc w:val="both"/>
                        <w:rPr>
                          <w:rFonts w:ascii="Times New Roman" w:hAnsi="Times New Roman" w:cs="Times New Roman"/>
                          <w:sz w:val="24"/>
                          <w:szCs w:val="24"/>
                        </w:rPr>
                      </w:pPr>
                    </w:p>
                    <w:p w14:paraId="0360C4A2"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What is the focus of this project?</w:t>
                      </w:r>
                    </w:p>
                    <w:p w14:paraId="32642F3A" w14:textId="77777777" w:rsidR="0076163F" w:rsidRPr="00EB2744" w:rsidRDefault="0076163F" w:rsidP="00423C02">
                      <w:pPr>
                        <w:pStyle w:val="NormalWeb"/>
                        <w:spacing w:line="360" w:lineRule="auto"/>
                        <w:jc w:val="both"/>
                      </w:pPr>
                      <w:r w:rsidRPr="00EB2744">
                        <w:t xml:space="preserve">The project focuses on </w:t>
                      </w:r>
                      <w:r w:rsidRPr="00EB2744">
                        <w:rPr>
                          <w:rStyle w:val="Strong"/>
                        </w:rPr>
                        <w:t>solid waste management</w:t>
                      </w:r>
                      <w:r w:rsidRPr="00EB2744">
                        <w:t xml:space="preserve">, </w:t>
                      </w:r>
                      <w:r w:rsidRPr="00EB2744">
                        <w:rPr>
                          <w:rStyle w:val="Strong"/>
                        </w:rPr>
                        <w:t>pollution control</w:t>
                      </w:r>
                      <w:r w:rsidRPr="00EB2744">
                        <w:t xml:space="preserve">, and </w:t>
                      </w:r>
                      <w:r w:rsidRPr="00EB2744">
                        <w:rPr>
                          <w:rStyle w:val="Strong"/>
                        </w:rPr>
                        <w:t>sustainable agricultural practices</w:t>
                      </w:r>
                      <w:r w:rsidRPr="00EB2744">
                        <w:t xml:space="preserve"> in rural communities near Kathmandu. Volunteers will help raise awareness and train locals in waste segregation, recycling, composting, and kitchen garden creation.</w:t>
                      </w:r>
                    </w:p>
                    <w:p w14:paraId="48749CA3"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Why is waste management critical in Nepal?</w:t>
                      </w:r>
                    </w:p>
                    <w:p w14:paraId="3CA9E784" w14:textId="77777777" w:rsidR="0076163F" w:rsidRPr="00EB2744" w:rsidRDefault="0076163F" w:rsidP="00423C02">
                      <w:pPr>
                        <w:pStyle w:val="NormalWeb"/>
                        <w:spacing w:line="360" w:lineRule="auto"/>
                        <w:jc w:val="both"/>
                      </w:pPr>
                      <w:r w:rsidRPr="00EB2744">
                        <w:t xml:space="preserve">Improper waste management in Nepal contributes to significant </w:t>
                      </w:r>
                      <w:r w:rsidRPr="00EB2744">
                        <w:rPr>
                          <w:rStyle w:val="Strong"/>
                        </w:rPr>
                        <w:t>environmental degradation</w:t>
                      </w:r>
                      <w:r w:rsidRPr="00EB2744">
                        <w:t xml:space="preserve">, </w:t>
                      </w:r>
                      <w:r w:rsidRPr="00EB2744">
                        <w:rPr>
                          <w:rStyle w:val="Strong"/>
                        </w:rPr>
                        <w:t>health risks</w:t>
                      </w:r>
                      <w:r w:rsidRPr="00EB2744">
                        <w:t xml:space="preserve">, and </w:t>
                      </w:r>
                      <w:r w:rsidRPr="00EB2744">
                        <w:rPr>
                          <w:rStyle w:val="Strong"/>
                        </w:rPr>
                        <w:t>land contamination</w:t>
                      </w:r>
                      <w:r w:rsidRPr="00EB2744">
                        <w:t>. Addressing these issues is crucial for creating cleaner and healthier communities.</w:t>
                      </w:r>
                    </w:p>
                    <w:p w14:paraId="5D2385AC"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Who can volunteer for this project?</w:t>
                      </w:r>
                    </w:p>
                    <w:p w14:paraId="36CC05B4" w14:textId="77777777" w:rsidR="0076163F" w:rsidRPr="00EB2744" w:rsidRDefault="0076163F" w:rsidP="00423C02">
                      <w:pPr>
                        <w:pStyle w:val="NormalWeb"/>
                        <w:spacing w:line="360" w:lineRule="auto"/>
                        <w:jc w:val="both"/>
                      </w:pPr>
                      <w:r w:rsidRPr="00EB2744">
                        <w:t>This project is open to individuals 18 and older passionate about environmental conservation and community work. Volunteers will work closely with local communities to implement sustainable solutions.</w:t>
                      </w:r>
                    </w:p>
                    <w:p w14:paraId="4C03ABA6"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How does this project help local communities?</w:t>
                      </w:r>
                    </w:p>
                    <w:p w14:paraId="43DCD04D" w14:textId="77777777" w:rsidR="0076163F" w:rsidRPr="007804ED" w:rsidRDefault="0076163F" w:rsidP="008723FE">
                      <w:pPr>
                        <w:pStyle w:val="NormalWeb"/>
                        <w:spacing w:line="360" w:lineRule="auto"/>
                        <w:jc w:val="both"/>
                      </w:pPr>
                      <w:r w:rsidRPr="00EB2744">
                        <w:t>The project aims to reduce pollution, improve public health, and promote a cleaner environment for future generations by empowering communities with the knowledge and skills to manage their waste sustainably.</w:t>
                      </w:r>
                    </w:p>
                  </w:txbxContent>
                </v:textbox>
                <w10:wrap type="square"/>
              </v:shape>
            </w:pict>
          </mc:Fallback>
        </mc:AlternateContent>
      </w:r>
    </w:p>
    <w:p w14:paraId="438CF914" w14:textId="77777777" w:rsidR="00C03A16" w:rsidRPr="00104866" w:rsidRDefault="00EE6747" w:rsidP="00423C02">
      <w:pPr>
        <w:pStyle w:val="NormalWeb"/>
        <w:spacing w:line="360" w:lineRule="auto"/>
        <w:jc w:val="both"/>
      </w:pPr>
      <w:r w:rsidRPr="00104866">
        <w:t xml:space="preserve">Join us as an </w:t>
      </w:r>
      <w:r w:rsidRPr="00104866">
        <w:rPr>
          <w:rStyle w:val="Strong"/>
        </w:rPr>
        <w:t>Environmental Steward</w:t>
      </w:r>
      <w:r w:rsidRPr="00104866">
        <w:t xml:space="preserve"> and help preserve Nepal’s natural beauty for generations. Your involvement will </w:t>
      </w:r>
      <w:r w:rsidR="003B43AB" w:rsidRPr="00104866">
        <w:t>directly impact</w:t>
      </w:r>
      <w:r w:rsidRPr="00104866">
        <w:t xml:space="preserve"> the </w:t>
      </w:r>
      <w:r w:rsidRPr="00104866">
        <w:rPr>
          <w:rStyle w:val="Strong"/>
        </w:rPr>
        <w:t>environment</w:t>
      </w:r>
      <w:r w:rsidRPr="00104866">
        <w:t xml:space="preserve"> and the lives of local communities. </w:t>
      </w:r>
      <w:r w:rsidR="003B43AB" w:rsidRPr="00104866">
        <w:t>W</w:t>
      </w:r>
      <w:r w:rsidRPr="00104866">
        <w:t>e can create a cleaner, greene</w:t>
      </w:r>
      <w:r w:rsidR="006365E7" w:rsidRPr="00104866">
        <w:t>r, and more sustainable future!</w:t>
      </w:r>
    </w:p>
    <w:p w14:paraId="43C221A4" w14:textId="77777777" w:rsidR="00F810EC" w:rsidRPr="00104866" w:rsidRDefault="00F810EC" w:rsidP="00F810EC">
      <w:pPr>
        <w:pStyle w:val="Heading2"/>
        <w:rPr>
          <w:rFonts w:ascii="Times New Roman" w:hAnsi="Times New Roman" w:cs="Times New Roman"/>
          <w:sz w:val="24"/>
        </w:rPr>
      </w:pPr>
    </w:p>
    <w:p w14:paraId="123C4FE8" w14:textId="3534C04D" w:rsidR="00B31573" w:rsidRPr="00104866" w:rsidRDefault="008F1E6B" w:rsidP="00104866">
      <w:pPr>
        <w:pStyle w:val="Heading2"/>
        <w:rPr>
          <w:rFonts w:ascii="Times New Roman" w:hAnsi="Times New Roman" w:cs="Times New Roman"/>
        </w:rPr>
      </w:pPr>
      <w:bookmarkStart w:id="18" w:name="_Toc216966658"/>
      <w:r w:rsidRPr="005406E2">
        <w:t>Project 3</w:t>
      </w:r>
      <w:r w:rsidR="00B31573" w:rsidRPr="005406E2">
        <w:t xml:space="preserve">: </w:t>
      </w:r>
      <w:r w:rsidR="003B43AB" w:rsidRPr="005406E2">
        <w:t xml:space="preserve">Creative Minds Library Camp: Inspiring Learning Through Stories and Innovation </w:t>
      </w:r>
      <w:r w:rsidR="00B31573" w:rsidRPr="005406E2">
        <w:t>(</w:t>
      </w:r>
      <w:r w:rsidR="00A90418" w:rsidRPr="005406E2">
        <w:t>KIDS, EDU, CULT</w:t>
      </w:r>
      <w:r w:rsidR="00B31573" w:rsidRPr="00104866">
        <w:rPr>
          <w:rFonts w:ascii="Times New Roman" w:hAnsi="Times New Roman" w:cs="Times New Roman"/>
        </w:rPr>
        <w:t>)</w:t>
      </w:r>
      <w:bookmarkEnd w:id="18"/>
    </w:p>
    <w:p w14:paraId="4719A93F" w14:textId="2B98DD88" w:rsidR="00EB2744" w:rsidRPr="00104866" w:rsidRDefault="00EB2744" w:rsidP="00EB2744"/>
    <w:tbl>
      <w:tblPr>
        <w:tblStyle w:val="TableGrid"/>
        <w:tblW w:w="9334" w:type="dxa"/>
        <w:tblInd w:w="-5" w:type="dxa"/>
        <w:tblLayout w:type="fixed"/>
        <w:tblLook w:val="04A0" w:firstRow="1" w:lastRow="0" w:firstColumn="1" w:lastColumn="0" w:noHBand="0" w:noVBand="1"/>
      </w:tblPr>
      <w:tblGrid>
        <w:gridCol w:w="1288"/>
        <w:gridCol w:w="1530"/>
        <w:gridCol w:w="1368"/>
        <w:gridCol w:w="848"/>
        <w:gridCol w:w="888"/>
        <w:gridCol w:w="889"/>
        <w:gridCol w:w="888"/>
        <w:gridCol w:w="992"/>
        <w:gridCol w:w="643"/>
      </w:tblGrid>
      <w:tr w:rsidR="00B31573" w:rsidRPr="00104866" w14:paraId="6F5B4D35" w14:textId="77777777" w:rsidTr="005406E2">
        <w:trPr>
          <w:trHeight w:val="408"/>
        </w:trPr>
        <w:tc>
          <w:tcPr>
            <w:tcW w:w="1288" w:type="dxa"/>
            <w:vAlign w:val="center"/>
          </w:tcPr>
          <w:p w14:paraId="2ED23061" w14:textId="77777777" w:rsidR="00B31573" w:rsidRPr="005406E2" w:rsidRDefault="00B31573" w:rsidP="00423C02">
            <w:pPr>
              <w:spacing w:line="360" w:lineRule="auto"/>
              <w:jc w:val="both"/>
              <w:rPr>
                <w:color w:val="0070C0"/>
                <w:sz w:val="20"/>
                <w:szCs w:val="20"/>
              </w:rPr>
            </w:pPr>
            <w:r w:rsidRPr="005406E2">
              <w:rPr>
                <w:color w:val="0070C0"/>
                <w:sz w:val="20"/>
                <w:szCs w:val="20"/>
              </w:rPr>
              <w:t>Code</w:t>
            </w:r>
          </w:p>
        </w:tc>
        <w:tc>
          <w:tcPr>
            <w:tcW w:w="1530" w:type="dxa"/>
            <w:vAlign w:val="center"/>
          </w:tcPr>
          <w:p w14:paraId="5096BC73" w14:textId="77777777" w:rsidR="00B31573" w:rsidRPr="005406E2" w:rsidRDefault="00B31573" w:rsidP="00423C02">
            <w:pPr>
              <w:spacing w:line="360" w:lineRule="auto"/>
              <w:jc w:val="both"/>
              <w:rPr>
                <w:color w:val="0070C0"/>
                <w:sz w:val="20"/>
                <w:szCs w:val="20"/>
              </w:rPr>
            </w:pPr>
            <w:r w:rsidRPr="005406E2">
              <w:rPr>
                <w:color w:val="0070C0"/>
                <w:sz w:val="20"/>
                <w:szCs w:val="20"/>
              </w:rPr>
              <w:t>Name of Project</w:t>
            </w:r>
          </w:p>
        </w:tc>
        <w:tc>
          <w:tcPr>
            <w:tcW w:w="1368" w:type="dxa"/>
            <w:vAlign w:val="center"/>
          </w:tcPr>
          <w:p w14:paraId="41C85EFE" w14:textId="5F35C0AF" w:rsidR="00B31573" w:rsidRPr="005406E2" w:rsidRDefault="00B31573" w:rsidP="00423C02">
            <w:pPr>
              <w:spacing w:line="360" w:lineRule="auto"/>
              <w:jc w:val="both"/>
              <w:rPr>
                <w:color w:val="0070C0"/>
                <w:sz w:val="20"/>
                <w:szCs w:val="20"/>
              </w:rPr>
            </w:pPr>
            <w:r w:rsidRPr="005406E2">
              <w:rPr>
                <w:color w:val="0070C0"/>
                <w:sz w:val="20"/>
                <w:szCs w:val="20"/>
              </w:rPr>
              <w:t>Location</w:t>
            </w:r>
          </w:p>
        </w:tc>
        <w:tc>
          <w:tcPr>
            <w:tcW w:w="848" w:type="dxa"/>
            <w:vAlign w:val="center"/>
          </w:tcPr>
          <w:p w14:paraId="3EF12099" w14:textId="774556A3" w:rsidR="00B31573" w:rsidRPr="005406E2" w:rsidRDefault="00B31573" w:rsidP="00423C02">
            <w:pPr>
              <w:spacing w:line="360" w:lineRule="auto"/>
              <w:jc w:val="both"/>
              <w:rPr>
                <w:color w:val="0070C0"/>
                <w:sz w:val="20"/>
                <w:szCs w:val="20"/>
              </w:rPr>
            </w:pPr>
            <w:r w:rsidRPr="005406E2">
              <w:rPr>
                <w:color w:val="0070C0"/>
                <w:sz w:val="20"/>
                <w:szCs w:val="20"/>
              </w:rPr>
              <w:t>Date</w:t>
            </w:r>
          </w:p>
        </w:tc>
        <w:tc>
          <w:tcPr>
            <w:tcW w:w="888" w:type="dxa"/>
            <w:vAlign w:val="center"/>
          </w:tcPr>
          <w:p w14:paraId="437C5DC1" w14:textId="77777777" w:rsidR="00B31573" w:rsidRPr="005406E2" w:rsidRDefault="00B31573" w:rsidP="00423C02">
            <w:pPr>
              <w:spacing w:line="360" w:lineRule="auto"/>
              <w:jc w:val="both"/>
              <w:rPr>
                <w:color w:val="0070C0"/>
                <w:sz w:val="20"/>
                <w:szCs w:val="20"/>
              </w:rPr>
            </w:pPr>
            <w:r w:rsidRPr="005406E2">
              <w:rPr>
                <w:color w:val="0070C0"/>
                <w:sz w:val="20"/>
                <w:szCs w:val="20"/>
              </w:rPr>
              <w:t>Type</w:t>
            </w:r>
          </w:p>
        </w:tc>
        <w:tc>
          <w:tcPr>
            <w:tcW w:w="889" w:type="dxa"/>
            <w:vAlign w:val="center"/>
          </w:tcPr>
          <w:p w14:paraId="15259C98" w14:textId="77777777" w:rsidR="00B31573" w:rsidRPr="005406E2" w:rsidRDefault="00B31573" w:rsidP="00423C02">
            <w:pPr>
              <w:spacing w:line="360" w:lineRule="auto"/>
              <w:jc w:val="both"/>
              <w:rPr>
                <w:color w:val="0070C0"/>
                <w:sz w:val="20"/>
                <w:szCs w:val="20"/>
              </w:rPr>
            </w:pPr>
            <w:r w:rsidRPr="005406E2">
              <w:rPr>
                <w:color w:val="0070C0"/>
                <w:sz w:val="20"/>
                <w:szCs w:val="20"/>
              </w:rPr>
              <w:t>Total Vols.</w:t>
            </w:r>
          </w:p>
        </w:tc>
        <w:tc>
          <w:tcPr>
            <w:tcW w:w="888" w:type="dxa"/>
            <w:vAlign w:val="center"/>
          </w:tcPr>
          <w:p w14:paraId="5EF520C6" w14:textId="77777777" w:rsidR="00B31573" w:rsidRPr="005406E2" w:rsidRDefault="00B31573" w:rsidP="00423C02">
            <w:pPr>
              <w:spacing w:line="360" w:lineRule="auto"/>
              <w:jc w:val="both"/>
              <w:rPr>
                <w:color w:val="0070C0"/>
                <w:sz w:val="20"/>
                <w:szCs w:val="20"/>
              </w:rPr>
            </w:pPr>
            <w:r w:rsidRPr="005406E2">
              <w:rPr>
                <w:color w:val="0070C0"/>
                <w:sz w:val="20"/>
                <w:szCs w:val="20"/>
              </w:rPr>
              <w:t>Male</w:t>
            </w:r>
          </w:p>
        </w:tc>
        <w:tc>
          <w:tcPr>
            <w:tcW w:w="992" w:type="dxa"/>
            <w:vAlign w:val="center"/>
          </w:tcPr>
          <w:p w14:paraId="7CF7368D" w14:textId="77777777" w:rsidR="00B31573" w:rsidRPr="005406E2" w:rsidRDefault="00B31573" w:rsidP="00423C02">
            <w:pPr>
              <w:spacing w:line="360" w:lineRule="auto"/>
              <w:jc w:val="both"/>
              <w:rPr>
                <w:color w:val="0070C0"/>
                <w:sz w:val="20"/>
                <w:szCs w:val="20"/>
              </w:rPr>
            </w:pPr>
            <w:r w:rsidRPr="005406E2">
              <w:rPr>
                <w:color w:val="0070C0"/>
                <w:sz w:val="20"/>
                <w:szCs w:val="20"/>
              </w:rPr>
              <w:t>Female</w:t>
            </w:r>
          </w:p>
        </w:tc>
        <w:tc>
          <w:tcPr>
            <w:tcW w:w="643" w:type="dxa"/>
            <w:vAlign w:val="center"/>
          </w:tcPr>
          <w:p w14:paraId="32F4AB45" w14:textId="77777777" w:rsidR="00B31573" w:rsidRPr="005406E2" w:rsidRDefault="00B31573" w:rsidP="00423C02">
            <w:pPr>
              <w:spacing w:line="360" w:lineRule="auto"/>
              <w:jc w:val="both"/>
              <w:rPr>
                <w:color w:val="0070C0"/>
                <w:sz w:val="20"/>
                <w:szCs w:val="20"/>
              </w:rPr>
            </w:pPr>
            <w:r w:rsidRPr="005406E2">
              <w:rPr>
                <w:color w:val="0070C0"/>
                <w:sz w:val="20"/>
                <w:szCs w:val="20"/>
              </w:rPr>
              <w:t>Age</w:t>
            </w:r>
          </w:p>
        </w:tc>
      </w:tr>
      <w:tr w:rsidR="00901C8C" w:rsidRPr="00104866" w14:paraId="2D31905E" w14:textId="77777777" w:rsidTr="005406E2">
        <w:trPr>
          <w:trHeight w:val="619"/>
        </w:trPr>
        <w:tc>
          <w:tcPr>
            <w:tcW w:w="1288" w:type="dxa"/>
            <w:vAlign w:val="center"/>
          </w:tcPr>
          <w:p w14:paraId="1CADCD9C" w14:textId="34585FE1" w:rsidR="00901C8C" w:rsidRPr="005406E2" w:rsidRDefault="00901C8C" w:rsidP="00423C02">
            <w:pPr>
              <w:spacing w:line="360" w:lineRule="auto"/>
              <w:jc w:val="both"/>
              <w:rPr>
                <w:color w:val="00B050"/>
                <w:sz w:val="20"/>
                <w:szCs w:val="20"/>
                <w:u w:val="single"/>
              </w:rPr>
            </w:pPr>
            <w:r w:rsidRPr="005406E2">
              <w:rPr>
                <w:color w:val="00B050"/>
                <w:sz w:val="20"/>
                <w:szCs w:val="20"/>
                <w:u w:val="single"/>
              </w:rPr>
              <w:t>VINWC26-06</w:t>
            </w:r>
          </w:p>
        </w:tc>
        <w:tc>
          <w:tcPr>
            <w:tcW w:w="1530" w:type="dxa"/>
            <w:vAlign w:val="center"/>
          </w:tcPr>
          <w:p w14:paraId="52B5AE1E" w14:textId="1C082FBA" w:rsidR="00901C8C" w:rsidRPr="005406E2" w:rsidRDefault="00901C8C" w:rsidP="00423C02">
            <w:pPr>
              <w:spacing w:line="360" w:lineRule="auto"/>
              <w:jc w:val="both"/>
              <w:rPr>
                <w:color w:val="00B050"/>
                <w:sz w:val="20"/>
                <w:szCs w:val="20"/>
              </w:rPr>
            </w:pPr>
            <w:r w:rsidRPr="005406E2">
              <w:rPr>
                <w:rStyle w:val="Strong"/>
                <w:b w:val="0"/>
                <w:bCs w:val="0"/>
                <w:color w:val="00B050"/>
                <w:sz w:val="20"/>
                <w:szCs w:val="20"/>
              </w:rPr>
              <w:t>Creative Minds Library Camp: Inspiring Learning Through Stories and Innovation</w:t>
            </w:r>
          </w:p>
        </w:tc>
        <w:tc>
          <w:tcPr>
            <w:tcW w:w="1368" w:type="dxa"/>
            <w:vAlign w:val="center"/>
          </w:tcPr>
          <w:p w14:paraId="1EE58393" w14:textId="5EBAAC97" w:rsidR="00901C8C" w:rsidRPr="005406E2" w:rsidRDefault="00901C8C" w:rsidP="00423C02">
            <w:pPr>
              <w:spacing w:line="360" w:lineRule="auto"/>
              <w:jc w:val="both"/>
              <w:rPr>
                <w:color w:val="00B050"/>
                <w:sz w:val="20"/>
                <w:szCs w:val="20"/>
              </w:rPr>
            </w:pPr>
            <w:proofErr w:type="spellStart"/>
            <w:r w:rsidRPr="005406E2">
              <w:rPr>
                <w:color w:val="00B050"/>
                <w:sz w:val="20"/>
                <w:szCs w:val="20"/>
              </w:rPr>
              <w:t>Okhaldhunga</w:t>
            </w:r>
            <w:proofErr w:type="spellEnd"/>
          </w:p>
        </w:tc>
        <w:tc>
          <w:tcPr>
            <w:tcW w:w="848" w:type="dxa"/>
            <w:vAlign w:val="center"/>
          </w:tcPr>
          <w:p w14:paraId="65F56D99" w14:textId="26EC6DCB" w:rsidR="00901C8C" w:rsidRPr="005406E2" w:rsidRDefault="00901C8C" w:rsidP="00423C02">
            <w:pPr>
              <w:spacing w:line="360" w:lineRule="auto"/>
              <w:jc w:val="both"/>
              <w:rPr>
                <w:color w:val="00B050"/>
                <w:sz w:val="20"/>
                <w:szCs w:val="20"/>
              </w:rPr>
            </w:pPr>
            <w:r w:rsidRPr="005406E2">
              <w:rPr>
                <w:color w:val="00B050"/>
                <w:sz w:val="20"/>
                <w:szCs w:val="20"/>
              </w:rPr>
              <w:t>5 - 17  April 2026</w:t>
            </w:r>
          </w:p>
        </w:tc>
        <w:tc>
          <w:tcPr>
            <w:tcW w:w="888" w:type="dxa"/>
            <w:vAlign w:val="center"/>
          </w:tcPr>
          <w:p w14:paraId="137A8690" w14:textId="38D34C01" w:rsidR="00901C8C" w:rsidRPr="005406E2" w:rsidRDefault="00901C8C" w:rsidP="00423C02">
            <w:pPr>
              <w:spacing w:line="360" w:lineRule="auto"/>
              <w:jc w:val="both"/>
              <w:rPr>
                <w:color w:val="00B050"/>
                <w:sz w:val="20"/>
                <w:szCs w:val="20"/>
              </w:rPr>
            </w:pPr>
            <w:r w:rsidRPr="005406E2">
              <w:rPr>
                <w:color w:val="00B050"/>
                <w:sz w:val="20"/>
                <w:szCs w:val="20"/>
              </w:rPr>
              <w:t>KIDS, EDU, CULT</w:t>
            </w:r>
          </w:p>
        </w:tc>
        <w:tc>
          <w:tcPr>
            <w:tcW w:w="889" w:type="dxa"/>
            <w:vAlign w:val="center"/>
          </w:tcPr>
          <w:p w14:paraId="5E88FF14" w14:textId="2D99AB05" w:rsidR="00901C8C" w:rsidRPr="005406E2" w:rsidRDefault="00901C8C" w:rsidP="00423C02">
            <w:pPr>
              <w:spacing w:line="360" w:lineRule="auto"/>
              <w:jc w:val="both"/>
              <w:rPr>
                <w:color w:val="00B050"/>
                <w:sz w:val="20"/>
                <w:szCs w:val="20"/>
              </w:rPr>
            </w:pPr>
            <w:r w:rsidRPr="005406E2">
              <w:rPr>
                <w:color w:val="00B050"/>
                <w:sz w:val="20"/>
                <w:szCs w:val="20"/>
              </w:rPr>
              <w:t>14</w:t>
            </w:r>
          </w:p>
        </w:tc>
        <w:tc>
          <w:tcPr>
            <w:tcW w:w="888" w:type="dxa"/>
            <w:vAlign w:val="center"/>
          </w:tcPr>
          <w:p w14:paraId="48AE8805" w14:textId="212319E6" w:rsidR="00901C8C" w:rsidRPr="005406E2" w:rsidRDefault="00901C8C" w:rsidP="00423C02">
            <w:pPr>
              <w:spacing w:line="360" w:lineRule="auto"/>
              <w:jc w:val="both"/>
              <w:rPr>
                <w:color w:val="00B050"/>
                <w:sz w:val="20"/>
                <w:szCs w:val="20"/>
              </w:rPr>
            </w:pPr>
            <w:r w:rsidRPr="005406E2">
              <w:rPr>
                <w:color w:val="00B050"/>
                <w:sz w:val="20"/>
                <w:szCs w:val="20"/>
              </w:rPr>
              <w:t>7</w:t>
            </w:r>
          </w:p>
        </w:tc>
        <w:tc>
          <w:tcPr>
            <w:tcW w:w="992" w:type="dxa"/>
            <w:vAlign w:val="center"/>
          </w:tcPr>
          <w:p w14:paraId="6AA4F4EA" w14:textId="22B1A9CC" w:rsidR="00901C8C" w:rsidRPr="005406E2" w:rsidRDefault="00901C8C" w:rsidP="00423C02">
            <w:pPr>
              <w:spacing w:line="360" w:lineRule="auto"/>
              <w:jc w:val="both"/>
              <w:rPr>
                <w:color w:val="00B050"/>
                <w:sz w:val="20"/>
                <w:szCs w:val="20"/>
              </w:rPr>
            </w:pPr>
            <w:r w:rsidRPr="005406E2">
              <w:rPr>
                <w:color w:val="00B050"/>
                <w:sz w:val="20"/>
                <w:szCs w:val="20"/>
              </w:rPr>
              <w:t>7</w:t>
            </w:r>
          </w:p>
        </w:tc>
        <w:tc>
          <w:tcPr>
            <w:tcW w:w="643" w:type="dxa"/>
            <w:vAlign w:val="center"/>
          </w:tcPr>
          <w:p w14:paraId="5554B1B0" w14:textId="65368455" w:rsidR="00901C8C" w:rsidRPr="005406E2" w:rsidRDefault="00901C8C" w:rsidP="00423C02">
            <w:pPr>
              <w:spacing w:line="360" w:lineRule="auto"/>
              <w:jc w:val="both"/>
              <w:rPr>
                <w:color w:val="00B050"/>
                <w:sz w:val="20"/>
                <w:szCs w:val="20"/>
              </w:rPr>
            </w:pPr>
            <w:r w:rsidRPr="005406E2">
              <w:rPr>
                <w:color w:val="00B050"/>
                <w:sz w:val="20"/>
                <w:szCs w:val="20"/>
              </w:rPr>
              <w:t>18+</w:t>
            </w:r>
          </w:p>
        </w:tc>
      </w:tr>
    </w:tbl>
    <w:p w14:paraId="09BF5C15" w14:textId="55CFE826" w:rsidR="00B31573" w:rsidRPr="00104866" w:rsidRDefault="00B31573" w:rsidP="00423C02">
      <w:pPr>
        <w:spacing w:line="360" w:lineRule="auto"/>
        <w:jc w:val="both"/>
      </w:pPr>
    </w:p>
    <w:p w14:paraId="0D3C573E" w14:textId="6E4DC7E2" w:rsidR="0068565A" w:rsidRPr="00104866" w:rsidRDefault="0068565A" w:rsidP="00423C02">
      <w:pPr>
        <w:pStyle w:val="NoSpacing"/>
        <w:spacing w:line="360" w:lineRule="auto"/>
        <w:jc w:val="both"/>
        <w:rPr>
          <w:rFonts w:ascii="Times New Roman" w:hAnsi="Times New Roman" w:cs="Times New Roman"/>
          <w:b/>
          <w:bCs/>
          <w:sz w:val="24"/>
          <w:szCs w:val="24"/>
        </w:rPr>
      </w:pPr>
    </w:p>
    <w:p w14:paraId="5EEB9D8F" w14:textId="576F1BFA" w:rsidR="003B43AB" w:rsidRPr="00104866" w:rsidRDefault="003B43AB"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36"/>
          <w:szCs w:val="24"/>
        </w:rPr>
        <w:t xml:space="preserve">Background: A </w:t>
      </w:r>
      <w:proofErr w:type="spellStart"/>
      <w:r w:rsidRPr="00104866">
        <w:rPr>
          <w:rFonts w:ascii="Times New Roman" w:hAnsi="Times New Roman" w:cs="Times New Roman"/>
          <w:b/>
          <w:bCs/>
          <w:sz w:val="36"/>
          <w:szCs w:val="24"/>
        </w:rPr>
        <w:t>Center</w:t>
      </w:r>
      <w:proofErr w:type="spellEnd"/>
      <w:r w:rsidRPr="00104866">
        <w:rPr>
          <w:rFonts w:ascii="Times New Roman" w:hAnsi="Times New Roman" w:cs="Times New Roman"/>
          <w:b/>
          <w:bCs/>
          <w:sz w:val="36"/>
          <w:szCs w:val="24"/>
        </w:rPr>
        <w:t xml:space="preserve"> for Learning and Empowerment</w:t>
      </w:r>
    </w:p>
    <w:p w14:paraId="100862CD" w14:textId="60D9A90C" w:rsidR="0068565A" w:rsidRPr="00104866" w:rsidRDefault="0068565A" w:rsidP="00423C02">
      <w:pPr>
        <w:pStyle w:val="NoSpacing"/>
        <w:spacing w:line="360" w:lineRule="auto"/>
        <w:jc w:val="both"/>
        <w:rPr>
          <w:rFonts w:ascii="Times New Roman" w:hAnsi="Times New Roman" w:cs="Times New Roman"/>
          <w:b/>
          <w:bCs/>
          <w:sz w:val="24"/>
          <w:szCs w:val="24"/>
        </w:rPr>
      </w:pPr>
    </w:p>
    <w:p w14:paraId="2CC31BFB" w14:textId="7B7B3BB7" w:rsidR="00F56F53" w:rsidRPr="00104866" w:rsidRDefault="003B43AB" w:rsidP="00423C02">
      <w:pPr>
        <w:pStyle w:val="NoSpacing"/>
        <w:spacing w:line="360" w:lineRule="auto"/>
        <w:jc w:val="both"/>
        <w:rPr>
          <w:rFonts w:ascii="Times New Roman" w:hAnsi="Times New Roman" w:cs="Times New Roman"/>
          <w:sz w:val="24"/>
          <w:szCs w:val="24"/>
          <w:lang w:val="en-US"/>
        </w:rPr>
      </w:pPr>
      <w:r w:rsidRPr="00104866">
        <w:rPr>
          <w:rFonts w:ascii="Times New Roman" w:hAnsi="Times New Roman" w:cs="Times New Roman"/>
          <w:sz w:val="24"/>
          <w:szCs w:val="24"/>
          <w:lang w:val="en-US"/>
        </w:rPr>
        <w:t xml:space="preserve">The </w:t>
      </w:r>
      <w:proofErr w:type="spellStart"/>
      <w:r w:rsidRPr="00104866">
        <w:rPr>
          <w:rStyle w:val="Strong"/>
          <w:rFonts w:ascii="Times New Roman" w:eastAsiaTheme="majorEastAsia" w:hAnsi="Times New Roman" w:cs="Times New Roman"/>
          <w:sz w:val="24"/>
          <w:szCs w:val="24"/>
          <w:lang w:val="en-US"/>
        </w:rPr>
        <w:t>NaraTika</w:t>
      </w:r>
      <w:proofErr w:type="spellEnd"/>
      <w:r w:rsidRPr="00104866">
        <w:rPr>
          <w:rStyle w:val="Strong"/>
          <w:rFonts w:ascii="Times New Roman" w:eastAsiaTheme="majorEastAsia" w:hAnsi="Times New Roman" w:cs="Times New Roman"/>
          <w:sz w:val="24"/>
          <w:szCs w:val="24"/>
          <w:lang w:val="en-US"/>
        </w:rPr>
        <w:t xml:space="preserve"> Community Learning Center (NTCLC)</w:t>
      </w:r>
      <w:r w:rsidRPr="00104866">
        <w:rPr>
          <w:rFonts w:ascii="Times New Roman" w:hAnsi="Times New Roman" w:cs="Times New Roman"/>
          <w:sz w:val="24"/>
          <w:szCs w:val="24"/>
          <w:lang w:val="en-US"/>
        </w:rPr>
        <w:t xml:space="preserve">, nestled in the serene hills of </w:t>
      </w:r>
      <w:proofErr w:type="spellStart"/>
      <w:r w:rsidRPr="00104866">
        <w:rPr>
          <w:rFonts w:ascii="Times New Roman" w:hAnsi="Times New Roman" w:cs="Times New Roman"/>
          <w:sz w:val="24"/>
          <w:szCs w:val="24"/>
          <w:lang w:val="en-US"/>
        </w:rPr>
        <w:t>Nisankhe</w:t>
      </w:r>
      <w:proofErr w:type="spellEnd"/>
      <w:r w:rsidRPr="00104866">
        <w:rPr>
          <w:rFonts w:ascii="Times New Roman" w:hAnsi="Times New Roman" w:cs="Times New Roman"/>
          <w:sz w:val="24"/>
          <w:szCs w:val="24"/>
          <w:lang w:val="en-US"/>
        </w:rPr>
        <w:t xml:space="preserve">, </w:t>
      </w:r>
      <w:proofErr w:type="spellStart"/>
      <w:r w:rsidRPr="00104866">
        <w:rPr>
          <w:rFonts w:ascii="Times New Roman" w:hAnsi="Times New Roman" w:cs="Times New Roman"/>
          <w:sz w:val="24"/>
          <w:szCs w:val="24"/>
          <w:lang w:val="en-US"/>
        </w:rPr>
        <w:t>Okhaldhunga</w:t>
      </w:r>
      <w:proofErr w:type="spellEnd"/>
      <w:r w:rsidRPr="00104866">
        <w:rPr>
          <w:rFonts w:ascii="Times New Roman" w:hAnsi="Times New Roman" w:cs="Times New Roman"/>
          <w:sz w:val="24"/>
          <w:szCs w:val="24"/>
          <w:lang w:val="en-US"/>
        </w:rPr>
        <w:t xml:space="preserve">, </w:t>
      </w:r>
      <w:r w:rsidR="00804DD3" w:rsidRPr="00104866">
        <w:rPr>
          <w:rFonts w:ascii="Times New Roman" w:hAnsi="Times New Roman" w:cs="Times New Roman"/>
          <w:sz w:val="24"/>
          <w:szCs w:val="24"/>
          <w:lang w:val="en-US"/>
        </w:rPr>
        <w:t>i</w:t>
      </w:r>
      <w:r w:rsidRPr="00104866">
        <w:rPr>
          <w:rFonts w:ascii="Times New Roman" w:hAnsi="Times New Roman" w:cs="Times New Roman"/>
          <w:sz w:val="24"/>
          <w:szCs w:val="24"/>
          <w:lang w:val="en-US"/>
        </w:rPr>
        <w:t>s a transformative hub for education, creativity, and community development. Designed to support disadvantaged communities,</w:t>
      </w:r>
    </w:p>
    <w:p w14:paraId="541526ED" w14:textId="7C8DAB5B" w:rsidR="00F56F53" w:rsidRPr="00104866" w:rsidRDefault="00FC74B2"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noProof/>
          <w:sz w:val="24"/>
          <w:szCs w:val="24"/>
          <w:lang w:val="en-US" w:eastAsia="en-US" w:bidi="ne-NP"/>
        </w:rPr>
        <w:drawing>
          <wp:anchor distT="0" distB="0" distL="114300" distR="114300" simplePos="0" relativeHeight="251739136" behindDoc="0" locked="0" layoutInCell="1" allowOverlap="1" wp14:anchorId="063AEA9A" wp14:editId="31902159">
            <wp:simplePos x="0" y="0"/>
            <wp:positionH relativeFrom="column">
              <wp:posOffset>2527300</wp:posOffset>
            </wp:positionH>
            <wp:positionV relativeFrom="paragraph">
              <wp:posOffset>17780</wp:posOffset>
            </wp:positionV>
            <wp:extent cx="3140710" cy="2525382"/>
            <wp:effectExtent l="0" t="0" r="0" b="2540"/>
            <wp:wrapThrough wrapText="bothSides">
              <wp:wrapPolygon edited="0">
                <wp:start x="0" y="0"/>
                <wp:lineTo x="0" y="21513"/>
                <wp:lineTo x="21486" y="21513"/>
                <wp:lineTo x="21486" y="0"/>
                <wp:lineTo x="0" y="0"/>
              </wp:wrapPolygon>
            </wp:wrapThrough>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 2025-12-17 at 13.57.46.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47024" cy="2530459"/>
                    </a:xfrm>
                    <a:prstGeom prst="rect">
                      <a:avLst/>
                    </a:prstGeom>
                  </pic:spPr>
                </pic:pic>
              </a:graphicData>
            </a:graphic>
            <wp14:sizeRelH relativeFrom="page">
              <wp14:pctWidth>0</wp14:pctWidth>
            </wp14:sizeRelH>
            <wp14:sizeRelV relativeFrom="page">
              <wp14:pctHeight>0</wp14:pctHeight>
            </wp14:sizeRelV>
          </wp:anchor>
        </w:drawing>
      </w:r>
    </w:p>
    <w:p w14:paraId="4A833B85" w14:textId="0D9365A4" w:rsidR="003B43AB" w:rsidRPr="00104866" w:rsidRDefault="003B43AB" w:rsidP="00423C02">
      <w:pPr>
        <w:pStyle w:val="NoSpacing"/>
        <w:spacing w:line="360" w:lineRule="auto"/>
        <w:jc w:val="both"/>
        <w:rPr>
          <w:rFonts w:ascii="Times New Roman" w:hAnsi="Times New Roman" w:cs="Times New Roman"/>
          <w:b/>
          <w:sz w:val="24"/>
          <w:szCs w:val="24"/>
        </w:rPr>
      </w:pPr>
      <w:r w:rsidRPr="00104866">
        <w:rPr>
          <w:rFonts w:ascii="Times New Roman" w:hAnsi="Times New Roman" w:cs="Times New Roman"/>
          <w:b/>
          <w:sz w:val="24"/>
          <w:szCs w:val="24"/>
        </w:rPr>
        <w:t xml:space="preserve"> NTCLC offers:</w:t>
      </w:r>
    </w:p>
    <w:p w14:paraId="3E7EB6C5" w14:textId="3ABE43B6" w:rsidR="00EB2744" w:rsidRPr="00104866" w:rsidRDefault="00EB2744" w:rsidP="00423C02">
      <w:pPr>
        <w:pStyle w:val="NoSpacing"/>
        <w:spacing w:line="360" w:lineRule="auto"/>
        <w:jc w:val="both"/>
        <w:rPr>
          <w:rFonts w:ascii="Times New Roman" w:hAnsi="Times New Roman" w:cs="Times New Roman"/>
          <w:b/>
          <w:sz w:val="24"/>
          <w:szCs w:val="24"/>
        </w:rPr>
      </w:pPr>
    </w:p>
    <w:p w14:paraId="278F4CF6" w14:textId="7066A915" w:rsidR="003B43AB" w:rsidRPr="00104866" w:rsidRDefault="003B43AB"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A vibrant </w:t>
      </w:r>
      <w:r w:rsidRPr="00104866">
        <w:rPr>
          <w:rStyle w:val="Strong"/>
          <w:rFonts w:ascii="Times New Roman" w:eastAsiaTheme="majorEastAsia" w:hAnsi="Times New Roman" w:cs="Times New Roman"/>
          <w:sz w:val="24"/>
          <w:szCs w:val="24"/>
        </w:rPr>
        <w:t xml:space="preserve">children’s </w:t>
      </w:r>
      <w:proofErr w:type="spellStart"/>
      <w:r w:rsidRPr="00104866">
        <w:rPr>
          <w:rStyle w:val="Strong"/>
          <w:rFonts w:ascii="Times New Roman" w:eastAsiaTheme="majorEastAsia" w:hAnsi="Times New Roman" w:cs="Times New Roman"/>
          <w:sz w:val="24"/>
          <w:szCs w:val="24"/>
        </w:rPr>
        <w:t>center</w:t>
      </w:r>
      <w:proofErr w:type="spellEnd"/>
      <w:r w:rsidRPr="00104866">
        <w:rPr>
          <w:rFonts w:ascii="Times New Roman" w:hAnsi="Times New Roman" w:cs="Times New Roman"/>
          <w:sz w:val="24"/>
          <w:szCs w:val="24"/>
        </w:rPr>
        <w:t xml:space="preserve"> (ages 3–8).</w:t>
      </w:r>
    </w:p>
    <w:p w14:paraId="3F884592" w14:textId="1529A4F3" w:rsidR="003B43AB" w:rsidRPr="00104866" w:rsidRDefault="003B43AB"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An extensive </w:t>
      </w:r>
      <w:r w:rsidRPr="00104866">
        <w:rPr>
          <w:rStyle w:val="Strong"/>
          <w:rFonts w:ascii="Times New Roman" w:eastAsiaTheme="majorEastAsia" w:hAnsi="Times New Roman" w:cs="Times New Roman"/>
          <w:sz w:val="24"/>
          <w:szCs w:val="24"/>
        </w:rPr>
        <w:t>library</w:t>
      </w:r>
      <w:r w:rsidRPr="00104866">
        <w:rPr>
          <w:rFonts w:ascii="Times New Roman" w:hAnsi="Times New Roman" w:cs="Times New Roman"/>
          <w:sz w:val="24"/>
          <w:szCs w:val="24"/>
        </w:rPr>
        <w:t xml:space="preserve"> for readers aged </w:t>
      </w:r>
      <w:r w:rsidR="00804DD3" w:rsidRPr="00104866">
        <w:rPr>
          <w:rFonts w:ascii="Times New Roman" w:hAnsi="Times New Roman" w:cs="Times New Roman"/>
          <w:sz w:val="24"/>
          <w:szCs w:val="24"/>
        </w:rPr>
        <w:t>eight</w:t>
      </w:r>
      <w:r w:rsidRPr="00104866">
        <w:rPr>
          <w:rFonts w:ascii="Times New Roman" w:hAnsi="Times New Roman" w:cs="Times New Roman"/>
          <w:sz w:val="24"/>
          <w:szCs w:val="24"/>
        </w:rPr>
        <w:t xml:space="preserve"> and above.</w:t>
      </w:r>
    </w:p>
    <w:p w14:paraId="69E1C176" w14:textId="32478387" w:rsidR="003B43AB" w:rsidRPr="00104866" w:rsidRDefault="003B43AB"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Multi-functional spaces, including a </w:t>
      </w:r>
      <w:r w:rsidRPr="00104866">
        <w:rPr>
          <w:rStyle w:val="Strong"/>
          <w:rFonts w:ascii="Times New Roman" w:eastAsiaTheme="majorEastAsia" w:hAnsi="Times New Roman" w:cs="Times New Roman"/>
          <w:sz w:val="24"/>
          <w:szCs w:val="24"/>
        </w:rPr>
        <w:t>computer lab</w:t>
      </w:r>
      <w:r w:rsidRPr="00104866">
        <w:rPr>
          <w:rFonts w:ascii="Times New Roman" w:hAnsi="Times New Roman" w:cs="Times New Roman"/>
          <w:sz w:val="24"/>
          <w:szCs w:val="24"/>
        </w:rPr>
        <w:t xml:space="preserve">, </w:t>
      </w:r>
      <w:r w:rsidRPr="00104866">
        <w:rPr>
          <w:rStyle w:val="Strong"/>
          <w:rFonts w:ascii="Times New Roman" w:eastAsiaTheme="majorEastAsia" w:hAnsi="Times New Roman" w:cs="Times New Roman"/>
          <w:sz w:val="24"/>
          <w:szCs w:val="24"/>
        </w:rPr>
        <w:t>seminar hall</w:t>
      </w:r>
      <w:r w:rsidRPr="00104866">
        <w:rPr>
          <w:rFonts w:ascii="Times New Roman" w:hAnsi="Times New Roman" w:cs="Times New Roman"/>
          <w:sz w:val="24"/>
          <w:szCs w:val="24"/>
        </w:rPr>
        <w:t xml:space="preserve">, and </w:t>
      </w:r>
      <w:r w:rsidRPr="00104866">
        <w:rPr>
          <w:rStyle w:val="Strong"/>
          <w:rFonts w:ascii="Times New Roman" w:eastAsiaTheme="majorEastAsia" w:hAnsi="Times New Roman" w:cs="Times New Roman"/>
          <w:sz w:val="24"/>
          <w:szCs w:val="24"/>
        </w:rPr>
        <w:t>training rooms</w:t>
      </w:r>
      <w:r w:rsidRPr="00104866">
        <w:rPr>
          <w:rFonts w:ascii="Times New Roman" w:hAnsi="Times New Roman" w:cs="Times New Roman"/>
          <w:sz w:val="24"/>
          <w:szCs w:val="24"/>
        </w:rPr>
        <w:t xml:space="preserve"> for workshops and events.</w:t>
      </w:r>
    </w:p>
    <w:p w14:paraId="14C7BA64" w14:textId="44DC6BC4" w:rsidR="00F56F53" w:rsidRPr="00104866" w:rsidRDefault="00F56F53" w:rsidP="00423C02">
      <w:pPr>
        <w:pStyle w:val="NoSpacing"/>
        <w:spacing w:line="360" w:lineRule="auto"/>
        <w:jc w:val="both"/>
        <w:rPr>
          <w:rFonts w:ascii="Times New Roman" w:hAnsi="Times New Roman" w:cs="Times New Roman"/>
          <w:sz w:val="24"/>
          <w:szCs w:val="24"/>
        </w:rPr>
      </w:pPr>
    </w:p>
    <w:p w14:paraId="4D463EBB" w14:textId="63F28E72" w:rsidR="003B43AB" w:rsidRPr="00104866" w:rsidRDefault="00804DD3"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The </w:t>
      </w:r>
      <w:proofErr w:type="spellStart"/>
      <w:r w:rsidRPr="00104866">
        <w:rPr>
          <w:rFonts w:ascii="Times New Roman" w:hAnsi="Times New Roman" w:cs="Times New Roman"/>
          <w:sz w:val="24"/>
          <w:szCs w:val="24"/>
        </w:rPr>
        <w:t>center</w:t>
      </w:r>
      <w:proofErr w:type="spellEnd"/>
      <w:r w:rsidRPr="00104866">
        <w:rPr>
          <w:rFonts w:ascii="Times New Roman" w:hAnsi="Times New Roman" w:cs="Times New Roman"/>
          <w:sz w:val="24"/>
          <w:szCs w:val="24"/>
        </w:rPr>
        <w:t xml:space="preserve"> incorporates</w:t>
      </w:r>
      <w:r w:rsidR="003B43AB" w:rsidRPr="00104866">
        <w:rPr>
          <w:rFonts w:ascii="Times New Roman" w:hAnsi="Times New Roman" w:cs="Times New Roman"/>
          <w:sz w:val="24"/>
          <w:szCs w:val="24"/>
        </w:rPr>
        <w:t xml:space="preserve"> </w:t>
      </w:r>
      <w:r w:rsidR="003B43AB" w:rsidRPr="00104866">
        <w:rPr>
          <w:rStyle w:val="Strong"/>
          <w:rFonts w:ascii="Times New Roman" w:eastAsiaTheme="majorEastAsia" w:hAnsi="Times New Roman" w:cs="Times New Roman"/>
          <w:sz w:val="24"/>
          <w:szCs w:val="24"/>
        </w:rPr>
        <w:t>sustainable practices</w:t>
      </w:r>
      <w:r w:rsidR="003B43AB" w:rsidRPr="00104866">
        <w:rPr>
          <w:rFonts w:ascii="Times New Roman" w:hAnsi="Times New Roman" w:cs="Times New Roman"/>
          <w:sz w:val="24"/>
          <w:szCs w:val="24"/>
        </w:rPr>
        <w:t>, features a permaculture-inspired vegetable garden</w:t>
      </w:r>
      <w:r w:rsidRPr="00104866">
        <w:rPr>
          <w:rFonts w:ascii="Times New Roman" w:hAnsi="Times New Roman" w:cs="Times New Roman"/>
          <w:sz w:val="24"/>
          <w:szCs w:val="24"/>
        </w:rPr>
        <w:t>,</w:t>
      </w:r>
      <w:r w:rsidR="003B43AB" w:rsidRPr="00104866">
        <w:rPr>
          <w:rFonts w:ascii="Times New Roman" w:hAnsi="Times New Roman" w:cs="Times New Roman"/>
          <w:sz w:val="24"/>
          <w:szCs w:val="24"/>
        </w:rPr>
        <w:t xml:space="preserve"> and fosters lifelong learning. Volunteers </w:t>
      </w:r>
      <w:r w:rsidRPr="00104866">
        <w:rPr>
          <w:rFonts w:ascii="Times New Roman" w:hAnsi="Times New Roman" w:cs="Times New Roman"/>
          <w:sz w:val="24"/>
          <w:szCs w:val="24"/>
        </w:rPr>
        <w:t>are pivotal</w:t>
      </w:r>
      <w:r w:rsidR="003B43AB" w:rsidRPr="00104866">
        <w:rPr>
          <w:rFonts w:ascii="Times New Roman" w:hAnsi="Times New Roman" w:cs="Times New Roman"/>
          <w:sz w:val="24"/>
          <w:szCs w:val="24"/>
        </w:rPr>
        <w:t xml:space="preserve"> in energizing the </w:t>
      </w:r>
      <w:proofErr w:type="spellStart"/>
      <w:r w:rsidR="003B43AB" w:rsidRPr="00104866">
        <w:rPr>
          <w:rFonts w:ascii="Times New Roman" w:hAnsi="Times New Roman" w:cs="Times New Roman"/>
          <w:sz w:val="24"/>
          <w:szCs w:val="24"/>
        </w:rPr>
        <w:t>center's</w:t>
      </w:r>
      <w:proofErr w:type="spellEnd"/>
      <w:r w:rsidR="003B43AB" w:rsidRPr="00104866">
        <w:rPr>
          <w:rFonts w:ascii="Times New Roman" w:hAnsi="Times New Roman" w:cs="Times New Roman"/>
          <w:sz w:val="24"/>
          <w:szCs w:val="24"/>
        </w:rPr>
        <w:t xml:space="preserve"> mission by engaging in creative and educational activities that inspire young minds.</w:t>
      </w:r>
    </w:p>
    <w:p w14:paraId="1AE172D0" w14:textId="3F84C930" w:rsidR="003B43AB" w:rsidRPr="00104866" w:rsidRDefault="00804DD3"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lastRenderedPageBreak/>
        <w:t>V</w:t>
      </w:r>
      <w:r w:rsidR="003B43AB" w:rsidRPr="00104866">
        <w:rPr>
          <w:rFonts w:ascii="Times New Roman" w:hAnsi="Times New Roman" w:cs="Times New Roman"/>
          <w:sz w:val="24"/>
          <w:szCs w:val="24"/>
        </w:rPr>
        <w:t xml:space="preserve">olunteers bring the magic of storytelling, interactive learning, and artistic expression to children </w:t>
      </w:r>
      <w:r w:rsidRPr="00104866">
        <w:rPr>
          <w:rFonts w:ascii="Times New Roman" w:hAnsi="Times New Roman" w:cs="Times New Roman"/>
          <w:sz w:val="24"/>
          <w:szCs w:val="24"/>
        </w:rPr>
        <w:t xml:space="preserve">through the </w:t>
      </w:r>
      <w:r w:rsidRPr="00104866">
        <w:rPr>
          <w:rFonts w:ascii="Times New Roman" w:hAnsi="Times New Roman" w:cs="Times New Roman"/>
          <w:b/>
          <w:bCs/>
          <w:sz w:val="24"/>
          <w:szCs w:val="24"/>
        </w:rPr>
        <w:t>Creative Minds Library Camp</w:t>
      </w:r>
      <w:r w:rsidRPr="00104866">
        <w:rPr>
          <w:rFonts w:ascii="Times New Roman" w:hAnsi="Times New Roman" w:cs="Times New Roman"/>
          <w:sz w:val="24"/>
          <w:szCs w:val="24"/>
        </w:rPr>
        <w:t xml:space="preserve"> </w:t>
      </w:r>
      <w:r w:rsidR="003B43AB" w:rsidRPr="00104866">
        <w:rPr>
          <w:rFonts w:ascii="Times New Roman" w:hAnsi="Times New Roman" w:cs="Times New Roman"/>
          <w:sz w:val="24"/>
          <w:szCs w:val="24"/>
        </w:rPr>
        <w:t>while enhancing literacy and life skills in a dynamic, supportive environment.</w:t>
      </w:r>
      <w:r w:rsidR="00FC74B2" w:rsidRPr="00104866">
        <w:rPr>
          <w:rFonts w:ascii="Times New Roman" w:hAnsi="Times New Roman" w:cs="Times New Roman"/>
          <w:noProof/>
          <w:sz w:val="24"/>
          <w:szCs w:val="24"/>
        </w:rPr>
        <w:t xml:space="preserve"> </w:t>
      </w:r>
    </w:p>
    <w:p w14:paraId="55FE5819" w14:textId="2D461684" w:rsidR="003B43AB" w:rsidRPr="00104866" w:rsidRDefault="00FC74B2" w:rsidP="00423C02">
      <w:pPr>
        <w:pStyle w:val="NoSpacing"/>
        <w:spacing w:line="360" w:lineRule="auto"/>
        <w:jc w:val="both"/>
        <w:rPr>
          <w:rFonts w:ascii="Times New Roman" w:hAnsi="Times New Roman" w:cs="Times New Roman"/>
          <w:noProof/>
          <w:sz w:val="24"/>
          <w:szCs w:val="24"/>
        </w:rPr>
      </w:pPr>
      <w:r w:rsidRPr="00104866">
        <w:rPr>
          <w:rFonts w:ascii="Times New Roman" w:hAnsi="Times New Roman" w:cs="Times New Roman"/>
          <w:noProof/>
          <w:sz w:val="24"/>
          <w:szCs w:val="24"/>
          <w:lang w:val="en-US" w:eastAsia="en-US" w:bidi="ne-NP"/>
        </w:rPr>
        <w:drawing>
          <wp:inline distT="0" distB="0" distL="0" distR="0" wp14:anchorId="18BB1134" wp14:editId="74DA8916">
            <wp:extent cx="5731510" cy="33940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 2025-12-17 at 14.01.4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394075"/>
                    </a:xfrm>
                    <a:prstGeom prst="rect">
                      <a:avLst/>
                    </a:prstGeom>
                  </pic:spPr>
                </pic:pic>
              </a:graphicData>
            </a:graphic>
          </wp:inline>
        </w:drawing>
      </w:r>
    </w:p>
    <w:p w14:paraId="19869C50" w14:textId="77777777" w:rsidR="00F56F53" w:rsidRPr="00104866" w:rsidRDefault="00F56F53" w:rsidP="00423C02">
      <w:pPr>
        <w:pStyle w:val="NoSpacing"/>
        <w:spacing w:line="360" w:lineRule="auto"/>
        <w:jc w:val="both"/>
        <w:rPr>
          <w:rFonts w:ascii="Times New Roman" w:hAnsi="Times New Roman" w:cs="Times New Roman"/>
          <w:sz w:val="24"/>
          <w:szCs w:val="24"/>
        </w:rPr>
      </w:pPr>
    </w:p>
    <w:p w14:paraId="5C276BBF" w14:textId="77777777" w:rsidR="003B43AB" w:rsidRPr="00104866" w:rsidRDefault="003B43AB" w:rsidP="00423C02">
      <w:pPr>
        <w:pStyle w:val="NoSpacing"/>
        <w:spacing w:line="360" w:lineRule="auto"/>
        <w:jc w:val="both"/>
        <w:rPr>
          <w:rFonts w:ascii="Times New Roman" w:hAnsi="Times New Roman" w:cs="Times New Roman"/>
          <w:b/>
          <w:bCs/>
          <w:sz w:val="32"/>
          <w:szCs w:val="24"/>
        </w:rPr>
      </w:pPr>
      <w:r w:rsidRPr="00104866">
        <w:rPr>
          <w:rFonts w:ascii="Times New Roman" w:hAnsi="Times New Roman" w:cs="Times New Roman"/>
          <w:b/>
          <w:bCs/>
          <w:sz w:val="32"/>
          <w:szCs w:val="24"/>
        </w:rPr>
        <w:t>Objectives</w:t>
      </w:r>
      <w:r w:rsidR="00F56F53" w:rsidRPr="00104866">
        <w:rPr>
          <w:rFonts w:ascii="Times New Roman" w:hAnsi="Times New Roman" w:cs="Times New Roman"/>
          <w:b/>
          <w:bCs/>
          <w:sz w:val="32"/>
          <w:szCs w:val="24"/>
        </w:rPr>
        <w:t xml:space="preserve"> of the project:</w:t>
      </w:r>
    </w:p>
    <w:p w14:paraId="6F5D718D" w14:textId="77777777" w:rsidR="00F56F53" w:rsidRPr="00104866" w:rsidRDefault="00F56F53" w:rsidP="00423C02">
      <w:pPr>
        <w:pStyle w:val="NoSpacing"/>
        <w:spacing w:line="360" w:lineRule="auto"/>
        <w:jc w:val="both"/>
        <w:rPr>
          <w:rFonts w:ascii="Times New Roman" w:hAnsi="Times New Roman" w:cs="Times New Roman"/>
          <w:b/>
          <w:bCs/>
          <w:sz w:val="24"/>
          <w:szCs w:val="24"/>
        </w:rPr>
      </w:pPr>
    </w:p>
    <w:p w14:paraId="6EDA0F07" w14:textId="77777777" w:rsidR="003B43AB" w:rsidRPr="00104866" w:rsidRDefault="003B43AB" w:rsidP="00423C02">
      <w:pPr>
        <w:pStyle w:val="NoSpacing"/>
        <w:spacing w:line="360" w:lineRule="auto"/>
        <w:jc w:val="both"/>
        <w:rPr>
          <w:rFonts w:ascii="Times New Roman" w:hAnsi="Times New Roman" w:cs="Times New Roman"/>
          <w:sz w:val="24"/>
          <w:szCs w:val="24"/>
          <w:lang w:val="en-US"/>
        </w:rPr>
      </w:pPr>
      <w:r w:rsidRPr="00104866">
        <w:rPr>
          <w:rStyle w:val="Strong"/>
          <w:rFonts w:ascii="Times New Roman" w:eastAsiaTheme="majorEastAsia" w:hAnsi="Times New Roman" w:cs="Times New Roman"/>
          <w:sz w:val="24"/>
          <w:szCs w:val="24"/>
          <w:lang w:val="en-US"/>
        </w:rPr>
        <w:t>Ignite a love for reading</w:t>
      </w:r>
      <w:r w:rsidRPr="00104866">
        <w:rPr>
          <w:rFonts w:ascii="Times New Roman" w:hAnsi="Times New Roman" w:cs="Times New Roman"/>
          <w:sz w:val="24"/>
          <w:szCs w:val="24"/>
          <w:lang w:val="en-US"/>
        </w:rPr>
        <w:t xml:space="preserve"> and promote literacy through storytelling and library activities.</w:t>
      </w:r>
    </w:p>
    <w:p w14:paraId="3E7F7375" w14:textId="77777777" w:rsidR="003B43AB" w:rsidRPr="00104866" w:rsidRDefault="003B43AB" w:rsidP="00423C02">
      <w:pPr>
        <w:pStyle w:val="NoSpacing"/>
        <w:spacing w:line="360" w:lineRule="auto"/>
        <w:jc w:val="both"/>
        <w:rPr>
          <w:rFonts w:ascii="Times New Roman" w:hAnsi="Times New Roman" w:cs="Times New Roman"/>
          <w:sz w:val="24"/>
          <w:szCs w:val="24"/>
        </w:rPr>
      </w:pPr>
      <w:r w:rsidRPr="00104866">
        <w:rPr>
          <w:rStyle w:val="Strong"/>
          <w:rFonts w:ascii="Times New Roman" w:eastAsiaTheme="majorEastAsia" w:hAnsi="Times New Roman" w:cs="Times New Roman"/>
          <w:sz w:val="24"/>
          <w:szCs w:val="24"/>
        </w:rPr>
        <w:t>Foster creativity and self-expression</w:t>
      </w:r>
      <w:r w:rsidRPr="00104866">
        <w:rPr>
          <w:rFonts w:ascii="Times New Roman" w:hAnsi="Times New Roman" w:cs="Times New Roman"/>
          <w:sz w:val="24"/>
          <w:szCs w:val="24"/>
        </w:rPr>
        <w:t xml:space="preserve"> via arts, crafts, and writing workshops.</w:t>
      </w:r>
    </w:p>
    <w:p w14:paraId="3A7D2958" w14:textId="77777777" w:rsidR="003B43AB" w:rsidRPr="00104866" w:rsidRDefault="003B43AB"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Equip children with </w:t>
      </w:r>
      <w:r w:rsidRPr="00104866">
        <w:rPr>
          <w:rStyle w:val="Strong"/>
          <w:rFonts w:ascii="Times New Roman" w:eastAsiaTheme="majorEastAsia" w:hAnsi="Times New Roman" w:cs="Times New Roman"/>
          <w:sz w:val="24"/>
          <w:szCs w:val="24"/>
        </w:rPr>
        <w:t>critical thinking</w:t>
      </w:r>
      <w:r w:rsidRPr="00104866">
        <w:rPr>
          <w:rFonts w:ascii="Times New Roman" w:hAnsi="Times New Roman" w:cs="Times New Roman"/>
          <w:sz w:val="24"/>
          <w:szCs w:val="24"/>
        </w:rPr>
        <w:t xml:space="preserve">, </w:t>
      </w:r>
      <w:r w:rsidRPr="00104866">
        <w:rPr>
          <w:rStyle w:val="Strong"/>
          <w:rFonts w:ascii="Times New Roman" w:eastAsiaTheme="majorEastAsia" w:hAnsi="Times New Roman" w:cs="Times New Roman"/>
          <w:sz w:val="24"/>
          <w:szCs w:val="24"/>
        </w:rPr>
        <w:t>teamwork</w:t>
      </w:r>
      <w:r w:rsidRPr="00104866">
        <w:rPr>
          <w:rFonts w:ascii="Times New Roman" w:hAnsi="Times New Roman" w:cs="Times New Roman"/>
          <w:sz w:val="24"/>
          <w:szCs w:val="24"/>
        </w:rPr>
        <w:t xml:space="preserve">, and </w:t>
      </w:r>
      <w:r w:rsidRPr="00104866">
        <w:rPr>
          <w:rStyle w:val="Strong"/>
          <w:rFonts w:ascii="Times New Roman" w:eastAsiaTheme="majorEastAsia" w:hAnsi="Times New Roman" w:cs="Times New Roman"/>
          <w:sz w:val="24"/>
          <w:szCs w:val="24"/>
        </w:rPr>
        <w:t>communication skills</w:t>
      </w:r>
      <w:r w:rsidRPr="00104866">
        <w:rPr>
          <w:rFonts w:ascii="Times New Roman" w:hAnsi="Times New Roman" w:cs="Times New Roman"/>
          <w:sz w:val="24"/>
          <w:szCs w:val="24"/>
        </w:rPr>
        <w:t xml:space="preserve"> through engaging, hands-on activities.</w:t>
      </w:r>
    </w:p>
    <w:p w14:paraId="6EA7E6A3" w14:textId="77777777" w:rsidR="003B43AB" w:rsidRPr="00104866" w:rsidRDefault="003B43AB" w:rsidP="00423C02">
      <w:pPr>
        <w:pStyle w:val="NoSpacing"/>
        <w:spacing w:line="360" w:lineRule="auto"/>
        <w:jc w:val="both"/>
        <w:rPr>
          <w:rFonts w:ascii="Times New Roman" w:hAnsi="Times New Roman" w:cs="Times New Roman"/>
          <w:sz w:val="32"/>
          <w:szCs w:val="24"/>
        </w:rPr>
      </w:pPr>
    </w:p>
    <w:p w14:paraId="3A47FAF8" w14:textId="77777777" w:rsidR="003B43AB" w:rsidRPr="00104866" w:rsidRDefault="003B43AB" w:rsidP="00423C02">
      <w:pPr>
        <w:pStyle w:val="NoSpacing"/>
        <w:spacing w:line="360" w:lineRule="auto"/>
        <w:jc w:val="both"/>
        <w:rPr>
          <w:rFonts w:ascii="Times New Roman" w:hAnsi="Times New Roman" w:cs="Times New Roman"/>
          <w:b/>
          <w:bCs/>
          <w:sz w:val="32"/>
          <w:szCs w:val="24"/>
        </w:rPr>
      </w:pPr>
      <w:r w:rsidRPr="00104866">
        <w:rPr>
          <w:rFonts w:ascii="Times New Roman" w:hAnsi="Times New Roman" w:cs="Times New Roman"/>
          <w:b/>
          <w:bCs/>
          <w:sz w:val="32"/>
          <w:szCs w:val="24"/>
        </w:rPr>
        <w:t>Volunteer Activities</w:t>
      </w:r>
    </w:p>
    <w:p w14:paraId="7673CA64" w14:textId="77777777" w:rsidR="00F56F53" w:rsidRPr="00104866" w:rsidRDefault="00F56F53" w:rsidP="00423C02">
      <w:pPr>
        <w:pStyle w:val="NoSpacing"/>
        <w:spacing w:line="360" w:lineRule="auto"/>
        <w:jc w:val="both"/>
        <w:rPr>
          <w:rFonts w:ascii="Times New Roman" w:hAnsi="Times New Roman" w:cs="Times New Roman"/>
          <w:b/>
          <w:bCs/>
          <w:sz w:val="24"/>
          <w:szCs w:val="24"/>
        </w:rPr>
      </w:pPr>
    </w:p>
    <w:p w14:paraId="53285769" w14:textId="77777777" w:rsidR="003B43AB" w:rsidRPr="00104866" w:rsidRDefault="003B43AB"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As a volunteer, </w:t>
      </w:r>
      <w:r w:rsidR="00F56F53" w:rsidRPr="00104866">
        <w:rPr>
          <w:rFonts w:ascii="Times New Roman" w:hAnsi="Times New Roman" w:cs="Times New Roman"/>
          <w:sz w:val="24"/>
          <w:szCs w:val="24"/>
        </w:rPr>
        <w:t>you will</w:t>
      </w:r>
      <w:r w:rsidRPr="00104866">
        <w:rPr>
          <w:rFonts w:ascii="Times New Roman" w:hAnsi="Times New Roman" w:cs="Times New Roman"/>
          <w:sz w:val="24"/>
          <w:szCs w:val="24"/>
        </w:rPr>
        <w:t xml:space="preserve"> engage in meaningful and enjoyable activities that make a lasting impact:</w:t>
      </w:r>
    </w:p>
    <w:p w14:paraId="4DAE455D" w14:textId="77777777" w:rsidR="00F56F53" w:rsidRPr="00104866" w:rsidRDefault="00F56F53" w:rsidP="00423C02">
      <w:pPr>
        <w:pStyle w:val="NoSpacing"/>
        <w:spacing w:line="360" w:lineRule="auto"/>
        <w:jc w:val="both"/>
        <w:rPr>
          <w:rFonts w:ascii="Times New Roman" w:hAnsi="Times New Roman" w:cs="Times New Roman"/>
          <w:sz w:val="24"/>
          <w:szCs w:val="24"/>
        </w:rPr>
      </w:pPr>
    </w:p>
    <w:p w14:paraId="31A7E20B" w14:textId="77777777" w:rsidR="003B43AB" w:rsidRPr="00104866" w:rsidRDefault="003B43AB" w:rsidP="00423C02">
      <w:pPr>
        <w:pStyle w:val="NoSpacing"/>
        <w:spacing w:line="360" w:lineRule="auto"/>
        <w:jc w:val="both"/>
        <w:rPr>
          <w:rFonts w:ascii="Times New Roman" w:hAnsi="Times New Roman" w:cs="Times New Roman"/>
          <w:b/>
          <w:bCs/>
          <w:sz w:val="32"/>
          <w:szCs w:val="24"/>
        </w:rPr>
      </w:pPr>
      <w:r w:rsidRPr="00104866">
        <w:rPr>
          <w:rFonts w:ascii="Times New Roman" w:hAnsi="Times New Roman" w:cs="Times New Roman"/>
          <w:b/>
          <w:bCs/>
          <w:sz w:val="32"/>
          <w:szCs w:val="24"/>
        </w:rPr>
        <w:t>Storytelling and Literacy</w:t>
      </w:r>
    </w:p>
    <w:p w14:paraId="109790FF" w14:textId="77777777" w:rsidR="00F56F53" w:rsidRPr="00104866" w:rsidRDefault="00F56F53" w:rsidP="00423C02">
      <w:pPr>
        <w:pStyle w:val="NoSpacing"/>
        <w:spacing w:line="360" w:lineRule="auto"/>
        <w:jc w:val="both"/>
        <w:rPr>
          <w:rFonts w:ascii="Times New Roman" w:hAnsi="Times New Roman" w:cs="Times New Roman"/>
          <w:b/>
          <w:bCs/>
          <w:sz w:val="24"/>
          <w:szCs w:val="24"/>
        </w:rPr>
      </w:pPr>
    </w:p>
    <w:p w14:paraId="21A247AD" w14:textId="77777777" w:rsidR="003B43AB" w:rsidRPr="00104866" w:rsidRDefault="003B43AB"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lastRenderedPageBreak/>
        <w:t xml:space="preserve">Lead </w:t>
      </w:r>
      <w:r w:rsidRPr="00104866">
        <w:rPr>
          <w:rStyle w:val="Strong"/>
          <w:rFonts w:ascii="Times New Roman" w:eastAsiaTheme="majorEastAsia" w:hAnsi="Times New Roman" w:cs="Times New Roman"/>
          <w:b w:val="0"/>
          <w:bCs w:val="0"/>
          <w:sz w:val="24"/>
          <w:szCs w:val="24"/>
        </w:rPr>
        <w:t>interactive storytelling sessions</w:t>
      </w:r>
      <w:r w:rsidRPr="00104866">
        <w:rPr>
          <w:rFonts w:ascii="Times New Roman" w:hAnsi="Times New Roman" w:cs="Times New Roman"/>
          <w:sz w:val="24"/>
          <w:szCs w:val="24"/>
        </w:rPr>
        <w:t xml:space="preserve"> to spark imagination and </w:t>
      </w:r>
      <w:proofErr w:type="spellStart"/>
      <w:r w:rsidRPr="00104866">
        <w:rPr>
          <w:rFonts w:ascii="Times New Roman" w:hAnsi="Times New Roman" w:cs="Times New Roman"/>
          <w:sz w:val="24"/>
          <w:szCs w:val="24"/>
        </w:rPr>
        <w:t>instill</w:t>
      </w:r>
      <w:proofErr w:type="spellEnd"/>
      <w:r w:rsidRPr="00104866">
        <w:rPr>
          <w:rFonts w:ascii="Times New Roman" w:hAnsi="Times New Roman" w:cs="Times New Roman"/>
          <w:sz w:val="24"/>
          <w:szCs w:val="24"/>
        </w:rPr>
        <w:t xml:space="preserve"> moral values and cultural appreciation.</w:t>
      </w:r>
    </w:p>
    <w:p w14:paraId="69A484CC" w14:textId="77777777" w:rsidR="003B43AB" w:rsidRPr="00104866" w:rsidRDefault="003B43AB" w:rsidP="00423C02">
      <w:pPr>
        <w:pStyle w:val="NoSpacing"/>
        <w:spacing w:line="360" w:lineRule="auto"/>
        <w:jc w:val="both"/>
        <w:rPr>
          <w:rFonts w:ascii="Times New Roman" w:hAnsi="Times New Roman" w:cs="Times New Roman"/>
          <w:sz w:val="24"/>
          <w:szCs w:val="24"/>
        </w:rPr>
      </w:pPr>
      <w:r w:rsidRPr="00104866">
        <w:rPr>
          <w:rStyle w:val="Strong"/>
          <w:rFonts w:ascii="Times New Roman" w:eastAsiaTheme="majorEastAsia" w:hAnsi="Times New Roman" w:cs="Times New Roman"/>
          <w:b w:val="0"/>
          <w:bCs w:val="0"/>
          <w:sz w:val="24"/>
          <w:szCs w:val="24"/>
        </w:rPr>
        <w:t xml:space="preserve">Organize and </w:t>
      </w:r>
      <w:proofErr w:type="spellStart"/>
      <w:r w:rsidRPr="00104866">
        <w:rPr>
          <w:rStyle w:val="Strong"/>
          <w:rFonts w:ascii="Times New Roman" w:eastAsiaTheme="majorEastAsia" w:hAnsi="Times New Roman" w:cs="Times New Roman"/>
          <w:b w:val="0"/>
          <w:bCs w:val="0"/>
          <w:sz w:val="24"/>
          <w:szCs w:val="24"/>
        </w:rPr>
        <w:t>catalog</w:t>
      </w:r>
      <w:proofErr w:type="spellEnd"/>
      <w:r w:rsidRPr="00104866">
        <w:rPr>
          <w:rStyle w:val="Strong"/>
          <w:rFonts w:ascii="Times New Roman" w:eastAsiaTheme="majorEastAsia" w:hAnsi="Times New Roman" w:cs="Times New Roman"/>
          <w:b w:val="0"/>
          <w:bCs w:val="0"/>
          <w:sz w:val="24"/>
          <w:szCs w:val="24"/>
        </w:rPr>
        <w:t xml:space="preserve"> library resources</w:t>
      </w:r>
      <w:r w:rsidRPr="00104866">
        <w:rPr>
          <w:rFonts w:ascii="Times New Roman" w:hAnsi="Times New Roman" w:cs="Times New Roman"/>
          <w:sz w:val="24"/>
          <w:szCs w:val="24"/>
        </w:rPr>
        <w:t xml:space="preserve"> to improve accessibility.</w:t>
      </w:r>
    </w:p>
    <w:p w14:paraId="678774DA" w14:textId="77777777" w:rsidR="003B43AB" w:rsidRPr="00104866" w:rsidRDefault="003B43AB"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Create a </w:t>
      </w:r>
      <w:r w:rsidRPr="00104866">
        <w:rPr>
          <w:rStyle w:val="Strong"/>
          <w:rFonts w:ascii="Times New Roman" w:eastAsiaTheme="majorEastAsia" w:hAnsi="Times New Roman" w:cs="Times New Roman"/>
          <w:b w:val="0"/>
          <w:bCs w:val="0"/>
          <w:sz w:val="24"/>
          <w:szCs w:val="24"/>
        </w:rPr>
        <w:t>child-friendly reading environment</w:t>
      </w:r>
      <w:r w:rsidRPr="00104866">
        <w:rPr>
          <w:rFonts w:ascii="Times New Roman" w:hAnsi="Times New Roman" w:cs="Times New Roman"/>
          <w:sz w:val="24"/>
          <w:szCs w:val="24"/>
        </w:rPr>
        <w:t xml:space="preserve"> that encourages curiosity and learning.</w:t>
      </w:r>
    </w:p>
    <w:p w14:paraId="529ABADE" w14:textId="77777777" w:rsidR="00F56F53" w:rsidRPr="00104866" w:rsidRDefault="00F56F53" w:rsidP="00423C02">
      <w:pPr>
        <w:pStyle w:val="NoSpacing"/>
        <w:spacing w:line="360" w:lineRule="auto"/>
        <w:jc w:val="both"/>
        <w:rPr>
          <w:rFonts w:ascii="Times New Roman" w:hAnsi="Times New Roman" w:cs="Times New Roman"/>
          <w:sz w:val="24"/>
          <w:szCs w:val="24"/>
        </w:rPr>
      </w:pPr>
    </w:p>
    <w:p w14:paraId="14FFB12A" w14:textId="77777777" w:rsidR="003B43AB" w:rsidRPr="00104866" w:rsidRDefault="003B43AB" w:rsidP="00423C02">
      <w:pPr>
        <w:pStyle w:val="NoSpacing"/>
        <w:spacing w:line="360" w:lineRule="auto"/>
        <w:jc w:val="both"/>
        <w:rPr>
          <w:rFonts w:ascii="Times New Roman" w:hAnsi="Times New Roman" w:cs="Times New Roman"/>
          <w:b/>
          <w:bCs/>
          <w:sz w:val="32"/>
          <w:szCs w:val="24"/>
        </w:rPr>
      </w:pPr>
      <w:r w:rsidRPr="00104866">
        <w:rPr>
          <w:rFonts w:ascii="Times New Roman" w:hAnsi="Times New Roman" w:cs="Times New Roman"/>
          <w:b/>
          <w:bCs/>
          <w:sz w:val="32"/>
          <w:szCs w:val="24"/>
        </w:rPr>
        <w:t>Creative and Educational Workshops</w:t>
      </w:r>
    </w:p>
    <w:p w14:paraId="303C5BEB" w14:textId="77777777" w:rsidR="00F56F53" w:rsidRPr="00104866" w:rsidRDefault="00F56F53" w:rsidP="00423C02">
      <w:pPr>
        <w:pStyle w:val="NoSpacing"/>
        <w:spacing w:line="360" w:lineRule="auto"/>
        <w:jc w:val="both"/>
        <w:rPr>
          <w:rFonts w:ascii="Times New Roman" w:hAnsi="Times New Roman" w:cs="Times New Roman"/>
          <w:b/>
          <w:bCs/>
          <w:sz w:val="24"/>
          <w:szCs w:val="24"/>
        </w:rPr>
      </w:pPr>
    </w:p>
    <w:p w14:paraId="169F210A" w14:textId="77777777" w:rsidR="003B43AB" w:rsidRPr="00104866" w:rsidRDefault="003B43AB"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Conduct </w:t>
      </w:r>
      <w:r w:rsidRPr="00104866">
        <w:rPr>
          <w:rStyle w:val="Strong"/>
          <w:rFonts w:ascii="Times New Roman" w:eastAsiaTheme="majorEastAsia" w:hAnsi="Times New Roman" w:cs="Times New Roman"/>
          <w:sz w:val="24"/>
          <w:szCs w:val="24"/>
        </w:rPr>
        <w:t>art and craft sessions</w:t>
      </w:r>
      <w:r w:rsidRPr="00104866">
        <w:rPr>
          <w:rFonts w:ascii="Times New Roman" w:hAnsi="Times New Roman" w:cs="Times New Roman"/>
          <w:sz w:val="24"/>
          <w:szCs w:val="24"/>
        </w:rPr>
        <w:t xml:space="preserve"> to stimulate creativity and hands-on learning.</w:t>
      </w:r>
    </w:p>
    <w:p w14:paraId="71C327DD" w14:textId="77777777" w:rsidR="003B43AB" w:rsidRPr="00104866" w:rsidRDefault="003B43AB" w:rsidP="00423C02">
      <w:pPr>
        <w:pStyle w:val="NoSpacing"/>
        <w:spacing w:line="360" w:lineRule="auto"/>
        <w:jc w:val="both"/>
        <w:rPr>
          <w:rFonts w:ascii="Times New Roman" w:hAnsi="Times New Roman" w:cs="Times New Roman"/>
          <w:sz w:val="24"/>
          <w:szCs w:val="24"/>
          <w:lang w:val="en-US"/>
        </w:rPr>
      </w:pPr>
      <w:r w:rsidRPr="00104866">
        <w:rPr>
          <w:rFonts w:ascii="Times New Roman" w:hAnsi="Times New Roman" w:cs="Times New Roman"/>
          <w:sz w:val="24"/>
          <w:szCs w:val="24"/>
          <w:lang w:val="en-US"/>
        </w:rPr>
        <w:t xml:space="preserve">Help children write </w:t>
      </w:r>
      <w:r w:rsidRPr="00104866">
        <w:rPr>
          <w:rStyle w:val="Strong"/>
          <w:rFonts w:ascii="Times New Roman" w:eastAsiaTheme="majorEastAsia" w:hAnsi="Times New Roman" w:cs="Times New Roman"/>
          <w:sz w:val="24"/>
          <w:szCs w:val="24"/>
          <w:lang w:val="en-US"/>
        </w:rPr>
        <w:t>stories, poems, or journals</w:t>
      </w:r>
      <w:r w:rsidRPr="00104866">
        <w:rPr>
          <w:rFonts w:ascii="Times New Roman" w:hAnsi="Times New Roman" w:cs="Times New Roman"/>
          <w:sz w:val="24"/>
          <w:szCs w:val="24"/>
          <w:lang w:val="en-US"/>
        </w:rPr>
        <w:t>, fostering their writing and self-expression skills.</w:t>
      </w:r>
    </w:p>
    <w:p w14:paraId="66DD4211" w14:textId="77777777" w:rsidR="003B43AB" w:rsidRPr="00104866" w:rsidRDefault="003B43AB"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Use </w:t>
      </w:r>
      <w:r w:rsidRPr="00104866">
        <w:rPr>
          <w:rStyle w:val="Strong"/>
          <w:rFonts w:ascii="Times New Roman" w:eastAsiaTheme="majorEastAsia" w:hAnsi="Times New Roman" w:cs="Times New Roman"/>
          <w:sz w:val="24"/>
          <w:szCs w:val="24"/>
        </w:rPr>
        <w:t>songs, rhymes, and games</w:t>
      </w:r>
      <w:r w:rsidRPr="00104866">
        <w:rPr>
          <w:rFonts w:ascii="Times New Roman" w:hAnsi="Times New Roman" w:cs="Times New Roman"/>
          <w:sz w:val="24"/>
          <w:szCs w:val="24"/>
        </w:rPr>
        <w:t xml:space="preserve"> to teach basic English in a fun, interactive way.</w:t>
      </w:r>
    </w:p>
    <w:p w14:paraId="513C7EE2" w14:textId="77777777" w:rsidR="00F56F53" w:rsidRPr="00104866" w:rsidRDefault="00F56F53" w:rsidP="00423C02">
      <w:pPr>
        <w:pStyle w:val="NoSpacing"/>
        <w:spacing w:line="360" w:lineRule="auto"/>
        <w:jc w:val="both"/>
        <w:rPr>
          <w:rFonts w:ascii="Times New Roman" w:hAnsi="Times New Roman" w:cs="Times New Roman"/>
          <w:sz w:val="24"/>
          <w:szCs w:val="24"/>
        </w:rPr>
      </w:pPr>
    </w:p>
    <w:p w14:paraId="18DC95D8" w14:textId="77777777" w:rsidR="003B43AB" w:rsidRPr="00104866" w:rsidRDefault="003B43AB" w:rsidP="00423C02">
      <w:pPr>
        <w:pStyle w:val="NoSpacing"/>
        <w:spacing w:line="360" w:lineRule="auto"/>
        <w:jc w:val="both"/>
        <w:rPr>
          <w:rFonts w:ascii="Times New Roman" w:hAnsi="Times New Roman" w:cs="Times New Roman"/>
          <w:b/>
          <w:bCs/>
          <w:sz w:val="32"/>
          <w:szCs w:val="24"/>
        </w:rPr>
      </w:pPr>
      <w:r w:rsidRPr="00104866">
        <w:rPr>
          <w:rFonts w:ascii="Times New Roman" w:hAnsi="Times New Roman" w:cs="Times New Roman"/>
          <w:b/>
          <w:bCs/>
          <w:sz w:val="32"/>
          <w:szCs w:val="24"/>
        </w:rPr>
        <w:t>Skill Development</w:t>
      </w:r>
    </w:p>
    <w:p w14:paraId="616D4EF7" w14:textId="77777777" w:rsidR="00F56F53" w:rsidRPr="00104866" w:rsidRDefault="00F56F53" w:rsidP="00423C02">
      <w:pPr>
        <w:pStyle w:val="NoSpacing"/>
        <w:spacing w:line="360" w:lineRule="auto"/>
        <w:jc w:val="both"/>
        <w:rPr>
          <w:rFonts w:ascii="Times New Roman" w:hAnsi="Times New Roman" w:cs="Times New Roman"/>
          <w:b/>
          <w:bCs/>
          <w:sz w:val="24"/>
          <w:szCs w:val="24"/>
        </w:rPr>
      </w:pPr>
    </w:p>
    <w:p w14:paraId="397B4F38" w14:textId="77777777" w:rsidR="003B43AB" w:rsidRPr="00104866" w:rsidRDefault="003B43AB"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Organize </w:t>
      </w:r>
      <w:r w:rsidRPr="00104866">
        <w:rPr>
          <w:rStyle w:val="Strong"/>
          <w:rFonts w:ascii="Times New Roman" w:eastAsiaTheme="majorEastAsia" w:hAnsi="Times New Roman" w:cs="Times New Roman"/>
          <w:sz w:val="24"/>
          <w:szCs w:val="24"/>
        </w:rPr>
        <w:t>critical thinking games</w:t>
      </w:r>
      <w:r w:rsidRPr="00104866">
        <w:rPr>
          <w:rFonts w:ascii="Times New Roman" w:hAnsi="Times New Roman" w:cs="Times New Roman"/>
          <w:sz w:val="24"/>
          <w:szCs w:val="24"/>
        </w:rPr>
        <w:t xml:space="preserve"> to enhance problem-solving and logic.</w:t>
      </w:r>
    </w:p>
    <w:p w14:paraId="4A9AE9FD" w14:textId="77777777" w:rsidR="003B43AB" w:rsidRPr="00104866" w:rsidRDefault="003B43AB"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Teach </w:t>
      </w:r>
      <w:r w:rsidRPr="00104866">
        <w:rPr>
          <w:rStyle w:val="Strong"/>
          <w:rFonts w:ascii="Times New Roman" w:eastAsiaTheme="majorEastAsia" w:hAnsi="Times New Roman" w:cs="Times New Roman"/>
          <w:sz w:val="24"/>
          <w:szCs w:val="24"/>
        </w:rPr>
        <w:t>life skills</w:t>
      </w:r>
      <w:r w:rsidRPr="00104866">
        <w:rPr>
          <w:rFonts w:ascii="Times New Roman" w:hAnsi="Times New Roman" w:cs="Times New Roman"/>
          <w:sz w:val="24"/>
          <w:szCs w:val="24"/>
        </w:rPr>
        <w:t xml:space="preserve"> such as teamwork, empathy, and effective communication through storytelling and group discussions.</w:t>
      </w:r>
    </w:p>
    <w:p w14:paraId="340F762A" w14:textId="77777777" w:rsidR="00F56F53" w:rsidRPr="00104866" w:rsidRDefault="00F56F53" w:rsidP="00423C02">
      <w:pPr>
        <w:pStyle w:val="NoSpacing"/>
        <w:spacing w:line="360" w:lineRule="auto"/>
        <w:jc w:val="both"/>
        <w:rPr>
          <w:rFonts w:ascii="Times New Roman" w:hAnsi="Times New Roman" w:cs="Times New Roman"/>
          <w:sz w:val="24"/>
          <w:szCs w:val="24"/>
        </w:rPr>
      </w:pPr>
    </w:p>
    <w:p w14:paraId="1E367817" w14:textId="2AA9B9A3" w:rsidR="00EB2744" w:rsidRPr="00104866" w:rsidRDefault="003B43AB" w:rsidP="00423C02">
      <w:pPr>
        <w:pStyle w:val="NoSpacing"/>
        <w:spacing w:line="360" w:lineRule="auto"/>
        <w:jc w:val="both"/>
        <w:rPr>
          <w:rFonts w:ascii="Times New Roman" w:hAnsi="Times New Roman" w:cs="Times New Roman"/>
          <w:b/>
          <w:bCs/>
          <w:sz w:val="32"/>
          <w:szCs w:val="24"/>
        </w:rPr>
      </w:pPr>
      <w:r w:rsidRPr="00104866">
        <w:rPr>
          <w:rFonts w:ascii="Times New Roman" w:hAnsi="Times New Roman" w:cs="Times New Roman"/>
          <w:b/>
          <w:bCs/>
          <w:sz w:val="32"/>
          <w:szCs w:val="24"/>
        </w:rPr>
        <w:t>Community Engagement</w:t>
      </w:r>
    </w:p>
    <w:p w14:paraId="4C436D4B" w14:textId="77777777" w:rsidR="00EB2744" w:rsidRPr="00104866" w:rsidRDefault="00EB2744" w:rsidP="00423C02">
      <w:pPr>
        <w:pStyle w:val="NoSpacing"/>
        <w:spacing w:line="360" w:lineRule="auto"/>
        <w:jc w:val="both"/>
        <w:rPr>
          <w:rFonts w:ascii="Times New Roman" w:hAnsi="Times New Roman" w:cs="Times New Roman"/>
          <w:b/>
          <w:bCs/>
          <w:sz w:val="32"/>
          <w:szCs w:val="24"/>
        </w:rPr>
      </w:pPr>
    </w:p>
    <w:p w14:paraId="18BF960E" w14:textId="77777777" w:rsidR="003B43AB" w:rsidRPr="00104866" w:rsidRDefault="003B43AB"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Lead </w:t>
      </w:r>
      <w:r w:rsidRPr="00104866">
        <w:rPr>
          <w:rStyle w:val="Strong"/>
          <w:rFonts w:ascii="Times New Roman" w:eastAsiaTheme="majorEastAsia" w:hAnsi="Times New Roman" w:cs="Times New Roman"/>
          <w:sz w:val="24"/>
          <w:szCs w:val="24"/>
        </w:rPr>
        <w:t>mobile reading sessions</w:t>
      </w:r>
      <w:r w:rsidRPr="00104866">
        <w:rPr>
          <w:rFonts w:ascii="Times New Roman" w:hAnsi="Times New Roman" w:cs="Times New Roman"/>
          <w:sz w:val="24"/>
          <w:szCs w:val="24"/>
        </w:rPr>
        <w:t xml:space="preserve"> at local schools, extending the joy of learning beyond the </w:t>
      </w:r>
      <w:proofErr w:type="spellStart"/>
      <w:r w:rsidRPr="00104866">
        <w:rPr>
          <w:rFonts w:ascii="Times New Roman" w:hAnsi="Times New Roman" w:cs="Times New Roman"/>
          <w:sz w:val="24"/>
          <w:szCs w:val="24"/>
        </w:rPr>
        <w:t>center</w:t>
      </w:r>
      <w:proofErr w:type="spellEnd"/>
      <w:r w:rsidRPr="00104866">
        <w:rPr>
          <w:rFonts w:ascii="Times New Roman" w:hAnsi="Times New Roman" w:cs="Times New Roman"/>
          <w:sz w:val="24"/>
          <w:szCs w:val="24"/>
        </w:rPr>
        <w:t>.</w:t>
      </w:r>
    </w:p>
    <w:p w14:paraId="08EC5BA6" w14:textId="77777777" w:rsidR="003B43AB" w:rsidRPr="00104866" w:rsidRDefault="003B43AB" w:rsidP="00423C02">
      <w:pPr>
        <w:pStyle w:val="NoSpacing"/>
        <w:spacing w:line="360" w:lineRule="auto"/>
        <w:jc w:val="both"/>
        <w:rPr>
          <w:rFonts w:ascii="Times New Roman" w:hAnsi="Times New Roman" w:cs="Times New Roman"/>
          <w:sz w:val="24"/>
          <w:szCs w:val="24"/>
          <w:lang w:val="en-US"/>
        </w:rPr>
      </w:pPr>
      <w:r w:rsidRPr="00104866">
        <w:rPr>
          <w:rFonts w:ascii="Times New Roman" w:hAnsi="Times New Roman" w:cs="Times New Roman"/>
          <w:sz w:val="24"/>
          <w:szCs w:val="24"/>
          <w:lang w:val="en-US"/>
        </w:rPr>
        <w:t xml:space="preserve">Support </w:t>
      </w:r>
      <w:r w:rsidRPr="00104866">
        <w:rPr>
          <w:rStyle w:val="Strong"/>
          <w:rFonts w:ascii="Times New Roman" w:eastAsiaTheme="majorEastAsia" w:hAnsi="Times New Roman" w:cs="Times New Roman"/>
          <w:sz w:val="24"/>
          <w:szCs w:val="24"/>
          <w:lang w:val="en-US"/>
        </w:rPr>
        <w:t>cleaning and gardening initiatives</w:t>
      </w:r>
      <w:r w:rsidRPr="00104866">
        <w:rPr>
          <w:rFonts w:ascii="Times New Roman" w:hAnsi="Times New Roman" w:cs="Times New Roman"/>
          <w:sz w:val="24"/>
          <w:szCs w:val="24"/>
          <w:lang w:val="en-US"/>
        </w:rPr>
        <w:t xml:space="preserve"> to maintain a welcoming and eco-friendly learning space.</w:t>
      </w:r>
    </w:p>
    <w:p w14:paraId="6E84AA7F" w14:textId="77777777" w:rsidR="003B43AB" w:rsidRPr="00104866" w:rsidRDefault="003B43AB" w:rsidP="00423C02">
      <w:pPr>
        <w:pStyle w:val="NoSpacing"/>
        <w:spacing w:line="360" w:lineRule="auto"/>
        <w:jc w:val="both"/>
        <w:rPr>
          <w:rFonts w:ascii="Times New Roman" w:hAnsi="Times New Roman" w:cs="Times New Roman"/>
          <w:sz w:val="24"/>
          <w:szCs w:val="24"/>
        </w:rPr>
      </w:pPr>
    </w:p>
    <w:p w14:paraId="728DB701" w14:textId="77777777" w:rsidR="003B43AB" w:rsidRPr="00104866" w:rsidRDefault="003B43AB" w:rsidP="00423C02">
      <w:pPr>
        <w:pStyle w:val="NoSpacing"/>
        <w:spacing w:line="360" w:lineRule="auto"/>
        <w:jc w:val="both"/>
        <w:rPr>
          <w:rFonts w:ascii="Times New Roman" w:hAnsi="Times New Roman" w:cs="Times New Roman"/>
          <w:b/>
          <w:bCs/>
          <w:sz w:val="24"/>
          <w:szCs w:val="24"/>
          <w:lang w:val="en-US"/>
        </w:rPr>
      </w:pPr>
      <w:r w:rsidRPr="00104866">
        <w:rPr>
          <w:rFonts w:ascii="Times New Roman" w:hAnsi="Times New Roman" w:cs="Times New Roman"/>
          <w:b/>
          <w:bCs/>
          <w:sz w:val="24"/>
          <w:szCs w:val="24"/>
          <w:lang w:val="en-US"/>
        </w:rPr>
        <w:t xml:space="preserve">Location: </w:t>
      </w:r>
      <w:proofErr w:type="spellStart"/>
      <w:r w:rsidRPr="00104866">
        <w:rPr>
          <w:rFonts w:ascii="Times New Roman" w:hAnsi="Times New Roman" w:cs="Times New Roman"/>
          <w:b/>
          <w:bCs/>
          <w:sz w:val="24"/>
          <w:szCs w:val="24"/>
          <w:lang w:val="en-US"/>
        </w:rPr>
        <w:t>Nisankhe</w:t>
      </w:r>
      <w:proofErr w:type="spellEnd"/>
      <w:r w:rsidRPr="00104866">
        <w:rPr>
          <w:rFonts w:ascii="Times New Roman" w:hAnsi="Times New Roman" w:cs="Times New Roman"/>
          <w:b/>
          <w:bCs/>
          <w:sz w:val="24"/>
          <w:szCs w:val="24"/>
          <w:lang w:val="en-US"/>
        </w:rPr>
        <w:t xml:space="preserve">, </w:t>
      </w:r>
      <w:proofErr w:type="spellStart"/>
      <w:r w:rsidRPr="00104866">
        <w:rPr>
          <w:rFonts w:ascii="Times New Roman" w:hAnsi="Times New Roman" w:cs="Times New Roman"/>
          <w:b/>
          <w:bCs/>
          <w:sz w:val="24"/>
          <w:szCs w:val="24"/>
          <w:lang w:val="en-US"/>
        </w:rPr>
        <w:t>Okhaldhunga</w:t>
      </w:r>
      <w:proofErr w:type="spellEnd"/>
    </w:p>
    <w:p w14:paraId="41B29EB8" w14:textId="77777777" w:rsidR="00F56F53" w:rsidRPr="00104866" w:rsidRDefault="00F56F53" w:rsidP="00423C02">
      <w:pPr>
        <w:pStyle w:val="NoSpacing"/>
        <w:spacing w:line="360" w:lineRule="auto"/>
        <w:jc w:val="both"/>
        <w:rPr>
          <w:rFonts w:ascii="Times New Roman" w:hAnsi="Times New Roman" w:cs="Times New Roman"/>
          <w:b/>
          <w:bCs/>
          <w:sz w:val="24"/>
          <w:szCs w:val="24"/>
        </w:rPr>
      </w:pPr>
    </w:p>
    <w:p w14:paraId="7C7FCE55" w14:textId="77777777" w:rsidR="003B43AB" w:rsidRPr="00104866" w:rsidRDefault="00804DD3" w:rsidP="00423C02">
      <w:pPr>
        <w:pStyle w:val="NoSpacing"/>
        <w:spacing w:line="360" w:lineRule="auto"/>
        <w:jc w:val="both"/>
        <w:rPr>
          <w:rFonts w:ascii="Times New Roman" w:hAnsi="Times New Roman" w:cs="Times New Roman"/>
          <w:sz w:val="24"/>
          <w:szCs w:val="24"/>
          <w:lang w:val="en-US"/>
        </w:rPr>
      </w:pPr>
      <w:r w:rsidRPr="00104866">
        <w:rPr>
          <w:rFonts w:ascii="Times New Roman" w:hAnsi="Times New Roman" w:cs="Times New Roman"/>
          <w:sz w:val="24"/>
          <w:szCs w:val="24"/>
          <w:lang w:val="en-US"/>
        </w:rPr>
        <w:t>The center is loc</w:t>
      </w:r>
      <w:r w:rsidR="003B43AB" w:rsidRPr="00104866">
        <w:rPr>
          <w:rFonts w:ascii="Times New Roman" w:hAnsi="Times New Roman" w:cs="Times New Roman"/>
          <w:sz w:val="24"/>
          <w:szCs w:val="24"/>
          <w:lang w:val="en-US"/>
        </w:rPr>
        <w:t xml:space="preserve">ated in </w:t>
      </w:r>
      <w:proofErr w:type="spellStart"/>
      <w:r w:rsidR="003B43AB" w:rsidRPr="00104866">
        <w:rPr>
          <w:rStyle w:val="Strong"/>
          <w:rFonts w:ascii="Times New Roman" w:eastAsiaTheme="majorEastAsia" w:hAnsi="Times New Roman" w:cs="Times New Roman"/>
          <w:b w:val="0"/>
          <w:bCs w:val="0"/>
          <w:sz w:val="24"/>
          <w:szCs w:val="24"/>
          <w:lang w:val="en-US"/>
        </w:rPr>
        <w:t>Siddhicharan</w:t>
      </w:r>
      <w:proofErr w:type="spellEnd"/>
      <w:r w:rsidR="003B43AB" w:rsidRPr="00104866">
        <w:rPr>
          <w:rStyle w:val="Strong"/>
          <w:rFonts w:ascii="Times New Roman" w:eastAsiaTheme="majorEastAsia" w:hAnsi="Times New Roman" w:cs="Times New Roman"/>
          <w:b w:val="0"/>
          <w:bCs w:val="0"/>
          <w:sz w:val="24"/>
          <w:szCs w:val="24"/>
          <w:lang w:val="en-US"/>
        </w:rPr>
        <w:t xml:space="preserve"> Municipality, Ward 2</w:t>
      </w:r>
      <w:r w:rsidR="003B43AB" w:rsidRPr="00104866">
        <w:rPr>
          <w:rFonts w:ascii="Times New Roman" w:hAnsi="Times New Roman" w:cs="Times New Roman"/>
          <w:b/>
          <w:bCs/>
          <w:sz w:val="24"/>
          <w:szCs w:val="24"/>
          <w:lang w:val="en-US"/>
        </w:rPr>
        <w:t xml:space="preserve">, </w:t>
      </w:r>
      <w:proofErr w:type="spellStart"/>
      <w:r w:rsidR="003B43AB" w:rsidRPr="00104866">
        <w:rPr>
          <w:rFonts w:ascii="Times New Roman" w:hAnsi="Times New Roman" w:cs="Times New Roman"/>
          <w:sz w:val="24"/>
          <w:szCs w:val="24"/>
          <w:lang w:val="en-US"/>
        </w:rPr>
        <w:t>Okhaldhunga</w:t>
      </w:r>
      <w:proofErr w:type="spellEnd"/>
      <w:r w:rsidR="003B43AB" w:rsidRPr="00104866">
        <w:rPr>
          <w:rFonts w:ascii="Times New Roman" w:hAnsi="Times New Roman" w:cs="Times New Roman"/>
          <w:sz w:val="24"/>
          <w:szCs w:val="24"/>
          <w:lang w:val="en-US"/>
        </w:rPr>
        <w:t xml:space="preserve"> district, approximately</w:t>
      </w:r>
      <w:r w:rsidR="003B43AB" w:rsidRPr="00104866">
        <w:rPr>
          <w:rFonts w:ascii="Times New Roman" w:hAnsi="Times New Roman" w:cs="Times New Roman"/>
          <w:b/>
          <w:bCs/>
          <w:sz w:val="24"/>
          <w:szCs w:val="24"/>
          <w:lang w:val="en-US"/>
        </w:rPr>
        <w:t xml:space="preserve"> </w:t>
      </w:r>
      <w:r w:rsidR="003B43AB" w:rsidRPr="00104866">
        <w:rPr>
          <w:rStyle w:val="Strong"/>
          <w:rFonts w:ascii="Times New Roman" w:eastAsiaTheme="majorEastAsia" w:hAnsi="Times New Roman" w:cs="Times New Roman"/>
          <w:b w:val="0"/>
          <w:bCs w:val="0"/>
          <w:sz w:val="24"/>
          <w:szCs w:val="24"/>
          <w:lang w:val="en-US"/>
        </w:rPr>
        <w:t>250 km from Kathmandu</w:t>
      </w:r>
      <w:r w:rsidR="003B43AB" w:rsidRPr="00104866">
        <w:rPr>
          <w:rFonts w:ascii="Times New Roman" w:hAnsi="Times New Roman" w:cs="Times New Roman"/>
          <w:b/>
          <w:bCs/>
          <w:sz w:val="24"/>
          <w:szCs w:val="24"/>
          <w:lang w:val="en-US"/>
        </w:rPr>
        <w:t>.</w:t>
      </w:r>
      <w:r w:rsidR="003B43AB" w:rsidRPr="00104866">
        <w:rPr>
          <w:rFonts w:ascii="Times New Roman" w:hAnsi="Times New Roman" w:cs="Times New Roman"/>
          <w:sz w:val="24"/>
          <w:szCs w:val="24"/>
          <w:lang w:val="en-US"/>
        </w:rPr>
        <w:t xml:space="preserve"> </w:t>
      </w:r>
      <w:r w:rsidRPr="00104866">
        <w:rPr>
          <w:rFonts w:ascii="Times New Roman" w:hAnsi="Times New Roman" w:cs="Times New Roman"/>
          <w:sz w:val="24"/>
          <w:szCs w:val="24"/>
          <w:lang w:val="en-US"/>
        </w:rPr>
        <w:t>A</w:t>
      </w:r>
      <w:r w:rsidR="003B43AB" w:rsidRPr="00104866">
        <w:rPr>
          <w:rFonts w:ascii="Times New Roman" w:hAnsi="Times New Roman" w:cs="Times New Roman"/>
          <w:sz w:val="24"/>
          <w:szCs w:val="24"/>
          <w:lang w:val="en-US"/>
        </w:rPr>
        <w:t xml:space="preserve"> scenic 8-10</w:t>
      </w:r>
      <w:r w:rsidRPr="00104866">
        <w:rPr>
          <w:rFonts w:ascii="Times New Roman" w:hAnsi="Times New Roman" w:cs="Times New Roman"/>
          <w:sz w:val="24"/>
          <w:szCs w:val="24"/>
          <w:lang w:val="en-US"/>
        </w:rPr>
        <w:t>-</w:t>
      </w:r>
      <w:r w:rsidR="003B43AB" w:rsidRPr="00104866">
        <w:rPr>
          <w:rFonts w:ascii="Times New Roman" w:hAnsi="Times New Roman" w:cs="Times New Roman"/>
          <w:sz w:val="24"/>
          <w:szCs w:val="24"/>
          <w:lang w:val="en-US"/>
        </w:rPr>
        <w:t>hour jeep ride takes you through Nepal’s stunning hills and fertile fields.</w:t>
      </w:r>
    </w:p>
    <w:p w14:paraId="4E1B9CBF" w14:textId="77777777" w:rsidR="003B43AB" w:rsidRPr="00104866" w:rsidRDefault="003B43AB"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For more information about NTCLC and its programs, visit </w:t>
      </w:r>
      <w:hyperlink r:id="rId19" w:tgtFrame="_new" w:history="1">
        <w:r w:rsidRPr="00104866">
          <w:rPr>
            <w:rStyle w:val="Hyperlink"/>
            <w:rFonts w:ascii="Times New Roman" w:hAnsi="Times New Roman" w:cs="Times New Roman"/>
            <w:b/>
            <w:bCs/>
            <w:sz w:val="24"/>
            <w:szCs w:val="24"/>
          </w:rPr>
          <w:t>www.ntchc.org</w:t>
        </w:r>
      </w:hyperlink>
      <w:r w:rsidRPr="00104866">
        <w:rPr>
          <w:rFonts w:ascii="Times New Roman" w:hAnsi="Times New Roman" w:cs="Times New Roman"/>
          <w:sz w:val="24"/>
          <w:szCs w:val="24"/>
        </w:rPr>
        <w:t>.</w:t>
      </w:r>
    </w:p>
    <w:p w14:paraId="14592D9F" w14:textId="77777777" w:rsidR="003B43AB" w:rsidRPr="00104866" w:rsidRDefault="003B43AB" w:rsidP="00423C02">
      <w:pPr>
        <w:pStyle w:val="NoSpacing"/>
        <w:spacing w:line="360" w:lineRule="auto"/>
        <w:jc w:val="both"/>
        <w:rPr>
          <w:rFonts w:ascii="Times New Roman" w:hAnsi="Times New Roman" w:cs="Times New Roman"/>
          <w:noProof/>
          <w:sz w:val="24"/>
          <w:szCs w:val="24"/>
        </w:rPr>
      </w:pPr>
    </w:p>
    <w:p w14:paraId="4762ED2B" w14:textId="77777777" w:rsidR="003B43AB" w:rsidRPr="00104866" w:rsidRDefault="003B43AB" w:rsidP="00423C02">
      <w:pPr>
        <w:pStyle w:val="NoSpacing"/>
        <w:spacing w:line="360" w:lineRule="auto"/>
        <w:jc w:val="both"/>
        <w:rPr>
          <w:rFonts w:ascii="Times New Roman" w:hAnsi="Times New Roman" w:cs="Times New Roman"/>
          <w:b/>
          <w:bCs/>
          <w:sz w:val="36"/>
          <w:szCs w:val="24"/>
        </w:rPr>
      </w:pPr>
      <w:r w:rsidRPr="00104866">
        <w:rPr>
          <w:rFonts w:ascii="Times New Roman" w:hAnsi="Times New Roman" w:cs="Times New Roman"/>
          <w:b/>
          <w:bCs/>
          <w:sz w:val="36"/>
          <w:szCs w:val="24"/>
        </w:rPr>
        <w:t>Participation Fee</w:t>
      </w:r>
    </w:p>
    <w:p w14:paraId="39315C72" w14:textId="77777777" w:rsidR="00A13BAB" w:rsidRPr="00104866" w:rsidRDefault="00A13BAB" w:rsidP="00423C02">
      <w:pPr>
        <w:pStyle w:val="NoSpacing"/>
        <w:spacing w:line="360" w:lineRule="auto"/>
        <w:jc w:val="both"/>
        <w:rPr>
          <w:rFonts w:ascii="Times New Roman" w:hAnsi="Times New Roman" w:cs="Times New Roman"/>
          <w:b/>
          <w:bCs/>
          <w:sz w:val="24"/>
          <w:szCs w:val="24"/>
        </w:rPr>
      </w:pPr>
    </w:p>
    <w:p w14:paraId="35B44261" w14:textId="77777777" w:rsidR="003B43AB" w:rsidRPr="00104866" w:rsidRDefault="003B43AB"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sz w:val="24"/>
          <w:szCs w:val="24"/>
        </w:rPr>
        <w:t>The program fee is</w:t>
      </w:r>
      <w:r w:rsidRPr="00104866">
        <w:rPr>
          <w:rFonts w:ascii="Times New Roman" w:hAnsi="Times New Roman" w:cs="Times New Roman"/>
          <w:b/>
          <w:bCs/>
          <w:sz w:val="24"/>
          <w:szCs w:val="24"/>
        </w:rPr>
        <w:t xml:space="preserve"> </w:t>
      </w:r>
      <w:r w:rsidRPr="00104866">
        <w:rPr>
          <w:rStyle w:val="Strong"/>
          <w:rFonts w:ascii="Times New Roman" w:eastAsiaTheme="majorEastAsia" w:hAnsi="Times New Roman" w:cs="Times New Roman"/>
          <w:b w:val="0"/>
          <w:bCs w:val="0"/>
          <w:sz w:val="24"/>
          <w:szCs w:val="24"/>
        </w:rPr>
        <w:t>270 Euros</w:t>
      </w:r>
      <w:r w:rsidRPr="00104866">
        <w:rPr>
          <w:rFonts w:ascii="Times New Roman" w:hAnsi="Times New Roman" w:cs="Times New Roman"/>
          <w:b/>
          <w:bCs/>
          <w:sz w:val="24"/>
          <w:szCs w:val="24"/>
        </w:rPr>
        <w:t xml:space="preserve"> (+ </w:t>
      </w:r>
      <w:r w:rsidRPr="00104866">
        <w:rPr>
          <w:rStyle w:val="Strong"/>
          <w:rFonts w:ascii="Times New Roman" w:eastAsiaTheme="majorEastAsia" w:hAnsi="Times New Roman" w:cs="Times New Roman"/>
          <w:b w:val="0"/>
          <w:bCs w:val="0"/>
          <w:sz w:val="24"/>
          <w:szCs w:val="24"/>
        </w:rPr>
        <w:t>100 Euros for transportation</w:t>
      </w:r>
      <w:r w:rsidRPr="00104866">
        <w:rPr>
          <w:rFonts w:ascii="Times New Roman" w:hAnsi="Times New Roman" w:cs="Times New Roman"/>
          <w:b/>
          <w:bCs/>
          <w:sz w:val="24"/>
          <w:szCs w:val="24"/>
        </w:rPr>
        <w:t xml:space="preserve">), </w:t>
      </w:r>
      <w:r w:rsidRPr="00104866">
        <w:rPr>
          <w:rFonts w:ascii="Times New Roman" w:hAnsi="Times New Roman" w:cs="Times New Roman"/>
          <w:sz w:val="24"/>
          <w:szCs w:val="24"/>
        </w:rPr>
        <w:t>payable upon arrival at the</w:t>
      </w:r>
      <w:r w:rsidRPr="00104866">
        <w:rPr>
          <w:rFonts w:ascii="Times New Roman" w:hAnsi="Times New Roman" w:cs="Times New Roman"/>
          <w:b/>
          <w:bCs/>
          <w:sz w:val="24"/>
          <w:szCs w:val="24"/>
        </w:rPr>
        <w:t xml:space="preserve"> </w:t>
      </w:r>
      <w:r w:rsidRPr="00104866">
        <w:rPr>
          <w:rStyle w:val="Strong"/>
          <w:rFonts w:ascii="Times New Roman" w:eastAsiaTheme="majorEastAsia" w:hAnsi="Times New Roman" w:cs="Times New Roman"/>
          <w:b w:val="0"/>
          <w:bCs w:val="0"/>
          <w:sz w:val="24"/>
          <w:szCs w:val="24"/>
        </w:rPr>
        <w:t>VIN Office</w:t>
      </w:r>
      <w:r w:rsidRPr="00104866">
        <w:rPr>
          <w:rFonts w:ascii="Times New Roman" w:hAnsi="Times New Roman" w:cs="Times New Roman"/>
          <w:b/>
          <w:bCs/>
          <w:sz w:val="24"/>
          <w:szCs w:val="24"/>
        </w:rPr>
        <w:t>.</w:t>
      </w:r>
    </w:p>
    <w:p w14:paraId="5F634938" w14:textId="77777777" w:rsidR="00F56F53" w:rsidRPr="00104866" w:rsidRDefault="00F56F53" w:rsidP="00423C02">
      <w:pPr>
        <w:pStyle w:val="NoSpacing"/>
        <w:spacing w:line="360" w:lineRule="auto"/>
        <w:jc w:val="both"/>
        <w:rPr>
          <w:rFonts w:ascii="Times New Roman" w:hAnsi="Times New Roman" w:cs="Times New Roman"/>
          <w:b/>
          <w:bCs/>
          <w:sz w:val="24"/>
          <w:szCs w:val="24"/>
        </w:rPr>
      </w:pPr>
    </w:p>
    <w:p w14:paraId="7EFCDC35" w14:textId="77777777" w:rsidR="003B43AB" w:rsidRPr="00104866" w:rsidRDefault="003B43AB" w:rsidP="00423C02">
      <w:pPr>
        <w:pStyle w:val="NoSpacing"/>
        <w:spacing w:line="360" w:lineRule="auto"/>
        <w:jc w:val="both"/>
        <w:rPr>
          <w:rFonts w:ascii="Times New Roman" w:hAnsi="Times New Roman" w:cs="Times New Roman"/>
          <w:b/>
          <w:bCs/>
          <w:sz w:val="28"/>
          <w:szCs w:val="24"/>
        </w:rPr>
      </w:pPr>
      <w:r w:rsidRPr="00104866">
        <w:rPr>
          <w:rFonts w:ascii="Times New Roman" w:hAnsi="Times New Roman" w:cs="Times New Roman"/>
          <w:b/>
          <w:bCs/>
          <w:sz w:val="28"/>
          <w:szCs w:val="24"/>
        </w:rPr>
        <w:t>Application Process</w:t>
      </w:r>
    </w:p>
    <w:p w14:paraId="4598C88D" w14:textId="77777777" w:rsidR="00A13BAB" w:rsidRPr="00104866" w:rsidRDefault="00A13BAB" w:rsidP="00423C02">
      <w:pPr>
        <w:pStyle w:val="NoSpacing"/>
        <w:spacing w:line="360" w:lineRule="auto"/>
        <w:jc w:val="both"/>
        <w:rPr>
          <w:rFonts w:ascii="Times New Roman" w:hAnsi="Times New Roman" w:cs="Times New Roman"/>
          <w:b/>
          <w:bCs/>
          <w:sz w:val="24"/>
          <w:szCs w:val="24"/>
        </w:rPr>
      </w:pPr>
    </w:p>
    <w:p w14:paraId="5ED8066E" w14:textId="61AEC0D4" w:rsidR="00EB2744" w:rsidRPr="00104866" w:rsidRDefault="00804DD3"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Please c</w:t>
      </w:r>
      <w:r w:rsidR="003B43AB" w:rsidRPr="00104866">
        <w:rPr>
          <w:rFonts w:ascii="Times New Roman" w:hAnsi="Times New Roman" w:cs="Times New Roman"/>
          <w:sz w:val="24"/>
          <w:szCs w:val="24"/>
        </w:rPr>
        <w:t xml:space="preserve">omplete the </w:t>
      </w:r>
      <w:r w:rsidR="003B43AB" w:rsidRPr="00104866">
        <w:rPr>
          <w:rStyle w:val="Strong"/>
          <w:rFonts w:ascii="Times New Roman" w:eastAsiaTheme="majorEastAsia" w:hAnsi="Times New Roman" w:cs="Times New Roman"/>
          <w:sz w:val="24"/>
          <w:szCs w:val="24"/>
        </w:rPr>
        <w:t>Volunteer Exchange Form (VEF)</w:t>
      </w:r>
      <w:r w:rsidR="003B43AB" w:rsidRPr="00104866">
        <w:rPr>
          <w:rFonts w:ascii="Times New Roman" w:hAnsi="Times New Roman" w:cs="Times New Roman"/>
          <w:sz w:val="24"/>
          <w:szCs w:val="24"/>
        </w:rPr>
        <w:t xml:space="preserve"> </w:t>
      </w:r>
      <w:r w:rsidRPr="00104866">
        <w:rPr>
          <w:rFonts w:ascii="Times New Roman" w:hAnsi="Times New Roman" w:cs="Times New Roman"/>
          <w:sz w:val="24"/>
          <w:szCs w:val="24"/>
        </w:rPr>
        <w:t>through</w:t>
      </w:r>
      <w:r w:rsidR="003B43AB" w:rsidRPr="00104866">
        <w:rPr>
          <w:rFonts w:ascii="Times New Roman" w:hAnsi="Times New Roman" w:cs="Times New Roman"/>
          <w:sz w:val="24"/>
          <w:szCs w:val="24"/>
        </w:rPr>
        <w:t xml:space="preserve"> your sending organization. Once received, VIN will provide a detailed </w:t>
      </w:r>
      <w:r w:rsidR="003B43AB" w:rsidRPr="00104866">
        <w:rPr>
          <w:rStyle w:val="Strong"/>
          <w:rFonts w:ascii="Times New Roman" w:eastAsiaTheme="majorEastAsia" w:hAnsi="Times New Roman" w:cs="Times New Roman"/>
          <w:sz w:val="24"/>
          <w:szCs w:val="24"/>
        </w:rPr>
        <w:t>information sheet</w:t>
      </w:r>
      <w:r w:rsidR="003B43AB" w:rsidRPr="00104866">
        <w:rPr>
          <w:rFonts w:ascii="Times New Roman" w:hAnsi="Times New Roman" w:cs="Times New Roman"/>
          <w:sz w:val="24"/>
          <w:szCs w:val="24"/>
        </w:rPr>
        <w:t xml:space="preserve"> and an </w:t>
      </w:r>
      <w:r w:rsidR="003B43AB" w:rsidRPr="00104866">
        <w:rPr>
          <w:rStyle w:val="Strong"/>
          <w:rFonts w:ascii="Times New Roman" w:eastAsiaTheme="majorEastAsia" w:hAnsi="Times New Roman" w:cs="Times New Roman"/>
          <w:sz w:val="24"/>
          <w:szCs w:val="24"/>
        </w:rPr>
        <w:t>acceptance letter</w:t>
      </w:r>
      <w:r w:rsidR="003B43AB" w:rsidRPr="00104866">
        <w:rPr>
          <w:rFonts w:ascii="Times New Roman" w:hAnsi="Times New Roman" w:cs="Times New Roman"/>
          <w:sz w:val="24"/>
          <w:szCs w:val="24"/>
        </w:rPr>
        <w:t>.</w:t>
      </w:r>
    </w:p>
    <w:p w14:paraId="20FE4F11" w14:textId="77777777" w:rsidR="00EB2744" w:rsidRPr="00104866" w:rsidRDefault="00EB2744" w:rsidP="00423C02">
      <w:pPr>
        <w:pStyle w:val="NoSpacing"/>
        <w:spacing w:line="360" w:lineRule="auto"/>
        <w:jc w:val="both"/>
        <w:rPr>
          <w:rFonts w:ascii="Times New Roman" w:hAnsi="Times New Roman" w:cs="Times New Roman"/>
          <w:b/>
          <w:bCs/>
          <w:sz w:val="24"/>
          <w:szCs w:val="24"/>
        </w:rPr>
      </w:pPr>
    </w:p>
    <w:p w14:paraId="6A0E2E1C" w14:textId="77777777" w:rsidR="003B43AB" w:rsidRPr="00104866" w:rsidRDefault="003B43AB"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Why Join the Creative Minds Library Camp?</w:t>
      </w:r>
    </w:p>
    <w:p w14:paraId="3D0BD4BF" w14:textId="77777777" w:rsidR="00A13BAB" w:rsidRPr="00104866" w:rsidRDefault="00A13BAB" w:rsidP="00423C02">
      <w:pPr>
        <w:pStyle w:val="NoSpacing"/>
        <w:spacing w:line="360" w:lineRule="auto"/>
        <w:jc w:val="both"/>
        <w:rPr>
          <w:rFonts w:ascii="Times New Roman" w:hAnsi="Times New Roman" w:cs="Times New Roman"/>
          <w:b/>
          <w:bCs/>
          <w:sz w:val="24"/>
          <w:szCs w:val="24"/>
        </w:rPr>
      </w:pPr>
    </w:p>
    <w:p w14:paraId="09ED69E6" w14:textId="77777777" w:rsidR="003B43AB" w:rsidRPr="00104866" w:rsidRDefault="00804DD3" w:rsidP="00423C02">
      <w:pPr>
        <w:pStyle w:val="NoSpacing"/>
        <w:spacing w:line="360" w:lineRule="auto"/>
        <w:jc w:val="both"/>
        <w:rPr>
          <w:rFonts w:ascii="Times New Roman" w:hAnsi="Times New Roman" w:cs="Times New Roman"/>
          <w:sz w:val="24"/>
          <w:szCs w:val="24"/>
        </w:rPr>
      </w:pPr>
      <w:r w:rsidRPr="00104866">
        <w:rPr>
          <w:rStyle w:val="Strong"/>
          <w:rFonts w:ascii="Times New Roman" w:eastAsiaTheme="majorEastAsia" w:hAnsi="Times New Roman" w:cs="Times New Roman"/>
          <w:sz w:val="24"/>
          <w:szCs w:val="24"/>
        </w:rPr>
        <w:t>Please m</w:t>
      </w:r>
      <w:r w:rsidR="003B43AB" w:rsidRPr="00104866">
        <w:rPr>
          <w:rStyle w:val="Strong"/>
          <w:rFonts w:ascii="Times New Roman" w:eastAsiaTheme="majorEastAsia" w:hAnsi="Times New Roman" w:cs="Times New Roman"/>
          <w:sz w:val="24"/>
          <w:szCs w:val="24"/>
        </w:rPr>
        <w:t>ake a Difference</w:t>
      </w:r>
      <w:r w:rsidR="003B43AB" w:rsidRPr="00104866">
        <w:rPr>
          <w:rFonts w:ascii="Times New Roman" w:hAnsi="Times New Roman" w:cs="Times New Roman"/>
          <w:sz w:val="24"/>
          <w:szCs w:val="24"/>
        </w:rPr>
        <w:t>: Help children overcome literacy barriers while fostering creativity and confidence.</w:t>
      </w:r>
    </w:p>
    <w:p w14:paraId="74044D1B" w14:textId="14A9872A" w:rsidR="003B43AB" w:rsidRPr="00104866" w:rsidRDefault="00FC74B2"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noProof/>
          <w:sz w:val="24"/>
          <w:szCs w:val="24"/>
          <w:lang w:val="en-US" w:eastAsia="en-US" w:bidi="ne-NP"/>
        </w:rPr>
        <w:drawing>
          <wp:anchor distT="0" distB="0" distL="114300" distR="114300" simplePos="0" relativeHeight="251740160" behindDoc="0" locked="0" layoutInCell="1" allowOverlap="1" wp14:anchorId="418AB3B2" wp14:editId="7AC49DCA">
            <wp:simplePos x="0" y="0"/>
            <wp:positionH relativeFrom="column">
              <wp:posOffset>2349500</wp:posOffset>
            </wp:positionH>
            <wp:positionV relativeFrom="paragraph">
              <wp:posOffset>224155</wp:posOffset>
            </wp:positionV>
            <wp:extent cx="3673475" cy="3118485"/>
            <wp:effectExtent l="0" t="0" r="0" b="5715"/>
            <wp:wrapThrough wrapText="bothSides">
              <wp:wrapPolygon edited="0">
                <wp:start x="0" y="0"/>
                <wp:lineTo x="0" y="21552"/>
                <wp:lineTo x="21507" y="21552"/>
                <wp:lineTo x="21507"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2025-12-17 at 13.59.35.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73475" cy="3118485"/>
                    </a:xfrm>
                    <a:prstGeom prst="rect">
                      <a:avLst/>
                    </a:prstGeom>
                  </pic:spPr>
                </pic:pic>
              </a:graphicData>
            </a:graphic>
            <wp14:sizeRelH relativeFrom="page">
              <wp14:pctWidth>0</wp14:pctWidth>
            </wp14:sizeRelH>
            <wp14:sizeRelV relativeFrom="page">
              <wp14:pctHeight>0</wp14:pctHeight>
            </wp14:sizeRelV>
          </wp:anchor>
        </w:drawing>
      </w:r>
      <w:r w:rsidR="003B43AB" w:rsidRPr="00104866">
        <w:rPr>
          <w:rStyle w:val="Strong"/>
          <w:rFonts w:ascii="Times New Roman" w:eastAsiaTheme="majorEastAsia" w:hAnsi="Times New Roman" w:cs="Times New Roman"/>
          <w:sz w:val="24"/>
          <w:szCs w:val="24"/>
        </w:rPr>
        <w:t>Experience Cultural Immersion</w:t>
      </w:r>
      <w:r w:rsidR="003B43AB" w:rsidRPr="00104866">
        <w:rPr>
          <w:rFonts w:ascii="Times New Roman" w:hAnsi="Times New Roman" w:cs="Times New Roman"/>
          <w:sz w:val="24"/>
          <w:szCs w:val="24"/>
        </w:rPr>
        <w:t xml:space="preserve">: Engage with Nepalese communities and experience the country’s rich traditions and </w:t>
      </w:r>
      <w:proofErr w:type="spellStart"/>
      <w:r w:rsidR="003B43AB" w:rsidRPr="00104866">
        <w:rPr>
          <w:rFonts w:ascii="Times New Roman" w:hAnsi="Times New Roman" w:cs="Times New Roman"/>
          <w:sz w:val="24"/>
          <w:szCs w:val="24"/>
        </w:rPr>
        <w:t>breathtaking</w:t>
      </w:r>
      <w:proofErr w:type="spellEnd"/>
      <w:r w:rsidR="003B43AB" w:rsidRPr="00104866">
        <w:rPr>
          <w:rFonts w:ascii="Times New Roman" w:hAnsi="Times New Roman" w:cs="Times New Roman"/>
          <w:sz w:val="24"/>
          <w:szCs w:val="24"/>
        </w:rPr>
        <w:t xml:space="preserve"> landscapes.</w:t>
      </w:r>
    </w:p>
    <w:p w14:paraId="39AD0FEA" w14:textId="77777777" w:rsidR="00FC74B2" w:rsidRPr="00104866" w:rsidRDefault="00FC74B2" w:rsidP="00423C02">
      <w:pPr>
        <w:pStyle w:val="NoSpacing"/>
        <w:spacing w:line="360" w:lineRule="auto"/>
        <w:jc w:val="both"/>
        <w:rPr>
          <w:rStyle w:val="Strong"/>
          <w:rFonts w:ascii="Times New Roman" w:eastAsiaTheme="majorEastAsia" w:hAnsi="Times New Roman" w:cs="Times New Roman"/>
          <w:sz w:val="24"/>
          <w:szCs w:val="24"/>
        </w:rPr>
      </w:pPr>
    </w:p>
    <w:p w14:paraId="640EF99F" w14:textId="4CA20AE0" w:rsidR="003B43AB" w:rsidRPr="00104866" w:rsidRDefault="003B43AB" w:rsidP="00423C02">
      <w:pPr>
        <w:pStyle w:val="NoSpacing"/>
        <w:spacing w:line="360" w:lineRule="auto"/>
        <w:jc w:val="both"/>
        <w:rPr>
          <w:rFonts w:ascii="Times New Roman" w:hAnsi="Times New Roman" w:cs="Times New Roman"/>
          <w:sz w:val="24"/>
          <w:szCs w:val="24"/>
        </w:rPr>
      </w:pPr>
      <w:r w:rsidRPr="00104866">
        <w:rPr>
          <w:rStyle w:val="Strong"/>
          <w:rFonts w:ascii="Times New Roman" w:eastAsiaTheme="majorEastAsia" w:hAnsi="Times New Roman" w:cs="Times New Roman"/>
          <w:sz w:val="24"/>
          <w:szCs w:val="24"/>
        </w:rPr>
        <w:t>Learn and Grow</w:t>
      </w:r>
      <w:r w:rsidRPr="00104866">
        <w:rPr>
          <w:rFonts w:ascii="Times New Roman" w:hAnsi="Times New Roman" w:cs="Times New Roman"/>
          <w:sz w:val="24"/>
          <w:szCs w:val="24"/>
        </w:rPr>
        <w:t xml:space="preserve">: Develop </w:t>
      </w:r>
      <w:r w:rsidR="00FC74B2" w:rsidRPr="00104866">
        <w:rPr>
          <w:rFonts w:ascii="Times New Roman" w:hAnsi="Times New Roman" w:cs="Times New Roman"/>
          <w:sz w:val="24"/>
          <w:szCs w:val="24"/>
        </w:rPr>
        <w:t xml:space="preserve">your education, leadership, and </w:t>
      </w:r>
      <w:r w:rsidRPr="00104866">
        <w:rPr>
          <w:rFonts w:ascii="Times New Roman" w:hAnsi="Times New Roman" w:cs="Times New Roman"/>
          <w:sz w:val="24"/>
          <w:szCs w:val="24"/>
        </w:rPr>
        <w:t>intercultural communication</w:t>
      </w:r>
      <w:r w:rsidR="00804DD3" w:rsidRPr="00104866">
        <w:rPr>
          <w:rFonts w:ascii="Times New Roman" w:hAnsi="Times New Roman" w:cs="Times New Roman"/>
          <w:sz w:val="24"/>
          <w:szCs w:val="24"/>
        </w:rPr>
        <w:t xml:space="preserve"> skills</w:t>
      </w:r>
      <w:r w:rsidRPr="00104866">
        <w:rPr>
          <w:rFonts w:ascii="Times New Roman" w:hAnsi="Times New Roman" w:cs="Times New Roman"/>
          <w:sz w:val="24"/>
          <w:szCs w:val="24"/>
        </w:rPr>
        <w:t>.</w:t>
      </w:r>
    </w:p>
    <w:p w14:paraId="2D8B297F" w14:textId="5DD588E4" w:rsidR="003B43AB" w:rsidRPr="00104866" w:rsidRDefault="003B43AB" w:rsidP="00423C02">
      <w:pPr>
        <w:pStyle w:val="NoSpacing"/>
        <w:spacing w:line="360" w:lineRule="auto"/>
        <w:jc w:val="both"/>
        <w:rPr>
          <w:rFonts w:ascii="Times New Roman" w:hAnsi="Times New Roman" w:cs="Times New Roman"/>
          <w:sz w:val="24"/>
          <w:szCs w:val="24"/>
          <w:lang w:val="en-US"/>
        </w:rPr>
      </w:pPr>
      <w:r w:rsidRPr="00104866">
        <w:rPr>
          <w:rFonts w:ascii="Times New Roman" w:hAnsi="Times New Roman" w:cs="Times New Roman"/>
          <w:sz w:val="24"/>
          <w:szCs w:val="24"/>
          <w:lang w:val="en-US"/>
        </w:rPr>
        <w:t>Join us in creating a world where stories inspire change, creativity flourishes, and learning never stops!</w:t>
      </w:r>
    </w:p>
    <w:p w14:paraId="4EC3B3B8" w14:textId="7F6B462E" w:rsidR="006B2F1C" w:rsidRPr="00104866" w:rsidRDefault="006B2F1C" w:rsidP="00423C02">
      <w:pPr>
        <w:pStyle w:val="NoSpacing"/>
        <w:spacing w:line="360" w:lineRule="auto"/>
        <w:jc w:val="both"/>
        <w:rPr>
          <w:rFonts w:ascii="Times New Roman" w:hAnsi="Times New Roman" w:cs="Times New Roman"/>
          <w:sz w:val="24"/>
          <w:szCs w:val="24"/>
        </w:rPr>
      </w:pPr>
    </w:p>
    <w:p w14:paraId="62A6E076" w14:textId="67F22B69" w:rsidR="00FC74B2" w:rsidRPr="00104866" w:rsidRDefault="00FC74B2" w:rsidP="00423C02">
      <w:pPr>
        <w:pStyle w:val="NoSpacing"/>
        <w:spacing w:line="360" w:lineRule="auto"/>
        <w:jc w:val="both"/>
        <w:rPr>
          <w:rFonts w:ascii="Times New Roman" w:hAnsi="Times New Roman" w:cs="Times New Roman"/>
          <w:sz w:val="24"/>
          <w:szCs w:val="24"/>
        </w:rPr>
      </w:pPr>
    </w:p>
    <w:p w14:paraId="507855F4" w14:textId="77777777" w:rsidR="00F810EC" w:rsidRPr="00104866" w:rsidRDefault="00F810EC" w:rsidP="00423C02">
      <w:pPr>
        <w:pStyle w:val="NoSpacing"/>
        <w:spacing w:line="360" w:lineRule="auto"/>
        <w:jc w:val="both"/>
        <w:rPr>
          <w:rFonts w:ascii="Times New Roman" w:hAnsi="Times New Roman" w:cs="Times New Roman"/>
          <w:sz w:val="24"/>
          <w:szCs w:val="24"/>
        </w:rPr>
      </w:pPr>
    </w:p>
    <w:p w14:paraId="3025EACA" w14:textId="77777777" w:rsidR="00FC74B2" w:rsidRPr="00104866" w:rsidRDefault="00FC74B2" w:rsidP="00423C02">
      <w:pPr>
        <w:pStyle w:val="NoSpacing"/>
        <w:spacing w:line="360" w:lineRule="auto"/>
        <w:jc w:val="both"/>
        <w:rPr>
          <w:rFonts w:ascii="Times New Roman" w:hAnsi="Times New Roman" w:cs="Times New Roman"/>
          <w:sz w:val="24"/>
          <w:szCs w:val="24"/>
        </w:rPr>
      </w:pPr>
    </w:p>
    <w:p w14:paraId="44D277BB" w14:textId="11DB1289" w:rsidR="003B43AB" w:rsidRPr="00104866" w:rsidRDefault="003B43AB"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Volunteer Now</w:t>
      </w:r>
      <w:r w:rsidRPr="00104866">
        <w:rPr>
          <w:rFonts w:ascii="Times New Roman" w:hAnsi="Times New Roman" w:cs="Times New Roman"/>
          <w:sz w:val="24"/>
          <w:szCs w:val="24"/>
        </w:rPr>
        <w:t>: Be the spark that lights young minds and makes learning a joyful adventure!</w:t>
      </w:r>
    </w:p>
    <w:p w14:paraId="59480B43" w14:textId="666A3CC0" w:rsidR="00B31573" w:rsidRPr="00104866" w:rsidRDefault="00B31573" w:rsidP="00423C02">
      <w:pPr>
        <w:spacing w:line="360" w:lineRule="auto"/>
        <w:ind w:left="284"/>
        <w:jc w:val="both"/>
      </w:pPr>
    </w:p>
    <w:p w14:paraId="406645C7" w14:textId="77777777" w:rsidR="00F810EC" w:rsidRPr="00104866" w:rsidRDefault="00F810EC" w:rsidP="00F810EC">
      <w:pPr>
        <w:pStyle w:val="Heading1"/>
        <w:rPr>
          <w:rFonts w:ascii="Times New Roman" w:hAnsi="Times New Roman" w:cs="Times New Roman"/>
          <w:sz w:val="40"/>
          <w:szCs w:val="24"/>
        </w:rPr>
      </w:pPr>
      <w:bookmarkStart w:id="19" w:name="_Toc130994448"/>
    </w:p>
    <w:p w14:paraId="580020F7" w14:textId="3A4A6BFC" w:rsidR="008A58A4" w:rsidRPr="005406E2" w:rsidRDefault="008A58A4" w:rsidP="005406E2">
      <w:pPr>
        <w:pStyle w:val="Heading2"/>
      </w:pPr>
      <w:bookmarkStart w:id="20" w:name="_Toc216966659"/>
      <w:r w:rsidRPr="005406E2">
        <w:t xml:space="preserve">Project 4: </w:t>
      </w:r>
      <w:r w:rsidR="00956BFE" w:rsidRPr="005406E2">
        <w:rPr>
          <w:rStyle w:val="Strong"/>
          <w:b/>
          <w:bCs/>
        </w:rPr>
        <w:t>Caring Hands Camp: Supporting Nepal’s Elderly with Love and Care</w:t>
      </w:r>
      <w:r w:rsidR="00F810EC" w:rsidRPr="005406E2">
        <w:rPr>
          <w:rStyle w:val="Strong"/>
          <w:b/>
          <w:bCs/>
        </w:rPr>
        <w:t xml:space="preserve"> </w:t>
      </w:r>
      <w:r w:rsidRPr="005406E2">
        <w:t>(MANU, CULT)</w:t>
      </w:r>
      <w:bookmarkEnd w:id="19"/>
      <w:bookmarkEnd w:id="20"/>
    </w:p>
    <w:p w14:paraId="541D6A41" w14:textId="77777777" w:rsidR="00104866" w:rsidRPr="00104866" w:rsidRDefault="00104866" w:rsidP="00104866"/>
    <w:tbl>
      <w:tblPr>
        <w:tblStyle w:val="TableGrid"/>
        <w:tblW w:w="9501" w:type="dxa"/>
        <w:tblInd w:w="-5" w:type="dxa"/>
        <w:tblLayout w:type="fixed"/>
        <w:tblLook w:val="04A0" w:firstRow="1" w:lastRow="0" w:firstColumn="1" w:lastColumn="0" w:noHBand="0" w:noVBand="1"/>
      </w:tblPr>
      <w:tblGrid>
        <w:gridCol w:w="1287"/>
        <w:gridCol w:w="1345"/>
        <w:gridCol w:w="1316"/>
        <w:gridCol w:w="1169"/>
        <w:gridCol w:w="1023"/>
        <w:gridCol w:w="858"/>
        <w:gridCol w:w="749"/>
        <w:gridCol w:w="1023"/>
        <w:gridCol w:w="731"/>
      </w:tblGrid>
      <w:tr w:rsidR="008A58A4" w:rsidRPr="00104866" w14:paraId="6E63517B" w14:textId="77777777" w:rsidTr="005406E2">
        <w:trPr>
          <w:trHeight w:val="380"/>
        </w:trPr>
        <w:tc>
          <w:tcPr>
            <w:tcW w:w="1287" w:type="dxa"/>
            <w:vAlign w:val="center"/>
          </w:tcPr>
          <w:p w14:paraId="17FD977F" w14:textId="77777777" w:rsidR="008A58A4" w:rsidRPr="005406E2" w:rsidRDefault="008A58A4" w:rsidP="00423C02">
            <w:pPr>
              <w:spacing w:line="360" w:lineRule="auto"/>
              <w:jc w:val="both"/>
              <w:rPr>
                <w:b/>
                <w:color w:val="0070C0"/>
                <w:sz w:val="20"/>
                <w:szCs w:val="20"/>
              </w:rPr>
            </w:pPr>
            <w:r w:rsidRPr="005406E2">
              <w:rPr>
                <w:b/>
                <w:color w:val="0070C0"/>
                <w:sz w:val="20"/>
                <w:szCs w:val="20"/>
              </w:rPr>
              <w:t>Code</w:t>
            </w:r>
          </w:p>
        </w:tc>
        <w:tc>
          <w:tcPr>
            <w:tcW w:w="1345" w:type="dxa"/>
            <w:vAlign w:val="center"/>
          </w:tcPr>
          <w:p w14:paraId="76A9AEF6" w14:textId="77777777" w:rsidR="008A58A4" w:rsidRPr="005406E2" w:rsidRDefault="008A58A4" w:rsidP="00423C02">
            <w:pPr>
              <w:spacing w:line="360" w:lineRule="auto"/>
              <w:jc w:val="both"/>
              <w:rPr>
                <w:b/>
                <w:color w:val="0070C0"/>
                <w:sz w:val="20"/>
                <w:szCs w:val="20"/>
              </w:rPr>
            </w:pPr>
            <w:r w:rsidRPr="005406E2">
              <w:rPr>
                <w:b/>
                <w:color w:val="0070C0"/>
                <w:sz w:val="20"/>
                <w:szCs w:val="20"/>
              </w:rPr>
              <w:t>Name of Project</w:t>
            </w:r>
          </w:p>
        </w:tc>
        <w:tc>
          <w:tcPr>
            <w:tcW w:w="1316" w:type="dxa"/>
            <w:vAlign w:val="center"/>
          </w:tcPr>
          <w:p w14:paraId="66AA0CAD" w14:textId="77777777" w:rsidR="008A58A4" w:rsidRPr="005406E2" w:rsidRDefault="008A58A4" w:rsidP="00423C02">
            <w:pPr>
              <w:spacing w:line="360" w:lineRule="auto"/>
              <w:jc w:val="both"/>
              <w:rPr>
                <w:b/>
                <w:color w:val="0070C0"/>
                <w:sz w:val="20"/>
                <w:szCs w:val="20"/>
              </w:rPr>
            </w:pPr>
            <w:r w:rsidRPr="005406E2">
              <w:rPr>
                <w:b/>
                <w:color w:val="0070C0"/>
                <w:sz w:val="20"/>
                <w:szCs w:val="20"/>
              </w:rPr>
              <w:t>Location</w:t>
            </w:r>
          </w:p>
        </w:tc>
        <w:tc>
          <w:tcPr>
            <w:tcW w:w="1169" w:type="dxa"/>
            <w:vAlign w:val="center"/>
          </w:tcPr>
          <w:p w14:paraId="24B525B0" w14:textId="77777777" w:rsidR="008A58A4" w:rsidRPr="005406E2" w:rsidRDefault="008A58A4" w:rsidP="00423C02">
            <w:pPr>
              <w:spacing w:line="360" w:lineRule="auto"/>
              <w:jc w:val="both"/>
              <w:rPr>
                <w:b/>
                <w:color w:val="0070C0"/>
                <w:sz w:val="20"/>
                <w:szCs w:val="20"/>
              </w:rPr>
            </w:pPr>
            <w:r w:rsidRPr="005406E2">
              <w:rPr>
                <w:b/>
                <w:color w:val="0070C0"/>
                <w:sz w:val="20"/>
                <w:szCs w:val="20"/>
              </w:rPr>
              <w:t>Date</w:t>
            </w:r>
          </w:p>
        </w:tc>
        <w:tc>
          <w:tcPr>
            <w:tcW w:w="1023" w:type="dxa"/>
            <w:vAlign w:val="center"/>
          </w:tcPr>
          <w:p w14:paraId="5473866F" w14:textId="77777777" w:rsidR="008A58A4" w:rsidRPr="005406E2" w:rsidRDefault="008A58A4" w:rsidP="00423C02">
            <w:pPr>
              <w:spacing w:line="360" w:lineRule="auto"/>
              <w:jc w:val="both"/>
              <w:rPr>
                <w:b/>
                <w:color w:val="0070C0"/>
                <w:sz w:val="20"/>
                <w:szCs w:val="20"/>
              </w:rPr>
            </w:pPr>
            <w:r w:rsidRPr="005406E2">
              <w:rPr>
                <w:b/>
                <w:color w:val="0070C0"/>
                <w:sz w:val="20"/>
                <w:szCs w:val="20"/>
              </w:rPr>
              <w:t>Type</w:t>
            </w:r>
          </w:p>
        </w:tc>
        <w:tc>
          <w:tcPr>
            <w:tcW w:w="858" w:type="dxa"/>
            <w:vAlign w:val="center"/>
          </w:tcPr>
          <w:p w14:paraId="6EF944AF" w14:textId="77777777" w:rsidR="008A58A4" w:rsidRPr="005406E2" w:rsidRDefault="008A58A4" w:rsidP="00423C02">
            <w:pPr>
              <w:spacing w:line="360" w:lineRule="auto"/>
              <w:jc w:val="both"/>
              <w:rPr>
                <w:b/>
                <w:color w:val="0070C0"/>
                <w:sz w:val="20"/>
                <w:szCs w:val="20"/>
              </w:rPr>
            </w:pPr>
            <w:r w:rsidRPr="005406E2">
              <w:rPr>
                <w:b/>
                <w:color w:val="0070C0"/>
                <w:sz w:val="20"/>
                <w:szCs w:val="20"/>
              </w:rPr>
              <w:t>Total Vols.</w:t>
            </w:r>
          </w:p>
        </w:tc>
        <w:tc>
          <w:tcPr>
            <w:tcW w:w="749" w:type="dxa"/>
            <w:vAlign w:val="center"/>
          </w:tcPr>
          <w:p w14:paraId="6BCCF125" w14:textId="77777777" w:rsidR="008A58A4" w:rsidRPr="005406E2" w:rsidRDefault="008A58A4" w:rsidP="00423C02">
            <w:pPr>
              <w:spacing w:line="360" w:lineRule="auto"/>
              <w:jc w:val="both"/>
              <w:rPr>
                <w:b/>
                <w:color w:val="0070C0"/>
                <w:sz w:val="20"/>
                <w:szCs w:val="20"/>
              </w:rPr>
            </w:pPr>
            <w:r w:rsidRPr="005406E2">
              <w:rPr>
                <w:b/>
                <w:color w:val="0070C0"/>
                <w:sz w:val="20"/>
                <w:szCs w:val="20"/>
              </w:rPr>
              <w:t>Male</w:t>
            </w:r>
          </w:p>
        </w:tc>
        <w:tc>
          <w:tcPr>
            <w:tcW w:w="1023" w:type="dxa"/>
            <w:vAlign w:val="center"/>
          </w:tcPr>
          <w:p w14:paraId="304C1725" w14:textId="77777777" w:rsidR="008A58A4" w:rsidRPr="005406E2" w:rsidRDefault="008A58A4" w:rsidP="00423C02">
            <w:pPr>
              <w:spacing w:line="360" w:lineRule="auto"/>
              <w:jc w:val="both"/>
              <w:rPr>
                <w:b/>
                <w:color w:val="0070C0"/>
                <w:sz w:val="20"/>
                <w:szCs w:val="20"/>
              </w:rPr>
            </w:pPr>
            <w:r w:rsidRPr="005406E2">
              <w:rPr>
                <w:b/>
                <w:color w:val="0070C0"/>
                <w:sz w:val="20"/>
                <w:szCs w:val="20"/>
              </w:rPr>
              <w:t>Female</w:t>
            </w:r>
          </w:p>
        </w:tc>
        <w:tc>
          <w:tcPr>
            <w:tcW w:w="731" w:type="dxa"/>
            <w:vAlign w:val="center"/>
          </w:tcPr>
          <w:p w14:paraId="7220C646" w14:textId="77777777" w:rsidR="008A58A4" w:rsidRPr="005406E2" w:rsidRDefault="008A58A4" w:rsidP="00423C02">
            <w:pPr>
              <w:spacing w:line="360" w:lineRule="auto"/>
              <w:jc w:val="both"/>
              <w:rPr>
                <w:b/>
                <w:color w:val="0070C0"/>
                <w:sz w:val="20"/>
                <w:szCs w:val="20"/>
              </w:rPr>
            </w:pPr>
            <w:r w:rsidRPr="005406E2">
              <w:rPr>
                <w:b/>
                <w:color w:val="0070C0"/>
                <w:sz w:val="20"/>
                <w:szCs w:val="20"/>
              </w:rPr>
              <w:t>Age</w:t>
            </w:r>
          </w:p>
        </w:tc>
      </w:tr>
      <w:tr w:rsidR="00982240" w:rsidRPr="00104866" w14:paraId="72E90ACF" w14:textId="77777777" w:rsidTr="005406E2">
        <w:trPr>
          <w:trHeight w:val="597"/>
        </w:trPr>
        <w:tc>
          <w:tcPr>
            <w:tcW w:w="1287" w:type="dxa"/>
            <w:vAlign w:val="center"/>
          </w:tcPr>
          <w:p w14:paraId="7339C4CE" w14:textId="3EA0C3A3" w:rsidR="00982240" w:rsidRPr="005406E2" w:rsidRDefault="00982240" w:rsidP="00423C02">
            <w:pPr>
              <w:spacing w:line="360" w:lineRule="auto"/>
              <w:jc w:val="both"/>
              <w:rPr>
                <w:color w:val="00B050"/>
                <w:sz w:val="20"/>
                <w:szCs w:val="20"/>
                <w:u w:val="single"/>
              </w:rPr>
            </w:pPr>
            <w:r w:rsidRPr="005406E2">
              <w:rPr>
                <w:color w:val="00B050"/>
                <w:sz w:val="20"/>
                <w:szCs w:val="20"/>
                <w:u w:val="single"/>
              </w:rPr>
              <w:t>VINWC26-05</w:t>
            </w:r>
          </w:p>
        </w:tc>
        <w:tc>
          <w:tcPr>
            <w:tcW w:w="1345" w:type="dxa"/>
            <w:vAlign w:val="center"/>
          </w:tcPr>
          <w:p w14:paraId="0A400D0C" w14:textId="56E6ECB1" w:rsidR="00982240" w:rsidRPr="005406E2" w:rsidRDefault="00982240" w:rsidP="00423C02">
            <w:pPr>
              <w:spacing w:line="360" w:lineRule="auto"/>
              <w:jc w:val="both"/>
              <w:rPr>
                <w:color w:val="00B050"/>
                <w:sz w:val="20"/>
                <w:szCs w:val="20"/>
              </w:rPr>
            </w:pPr>
            <w:r w:rsidRPr="005406E2">
              <w:rPr>
                <w:rStyle w:val="Strong"/>
                <w:b w:val="0"/>
                <w:bCs w:val="0"/>
                <w:color w:val="00B050"/>
                <w:sz w:val="20"/>
                <w:szCs w:val="20"/>
              </w:rPr>
              <w:t>Caring Hands Camp</w:t>
            </w:r>
          </w:p>
        </w:tc>
        <w:tc>
          <w:tcPr>
            <w:tcW w:w="1316" w:type="dxa"/>
            <w:vAlign w:val="center"/>
          </w:tcPr>
          <w:p w14:paraId="564142BA" w14:textId="1D451614" w:rsidR="00982240" w:rsidRPr="005406E2" w:rsidRDefault="00982240" w:rsidP="00423C02">
            <w:pPr>
              <w:spacing w:line="360" w:lineRule="auto"/>
              <w:jc w:val="both"/>
              <w:rPr>
                <w:color w:val="00B050"/>
                <w:sz w:val="20"/>
                <w:szCs w:val="20"/>
              </w:rPr>
            </w:pPr>
            <w:proofErr w:type="spellStart"/>
            <w:r w:rsidRPr="005406E2">
              <w:rPr>
                <w:color w:val="00B050"/>
                <w:sz w:val="20"/>
                <w:szCs w:val="20"/>
              </w:rPr>
              <w:t>Lapsephedi</w:t>
            </w:r>
            <w:proofErr w:type="spellEnd"/>
            <w:r w:rsidRPr="005406E2">
              <w:rPr>
                <w:color w:val="00B050"/>
                <w:sz w:val="20"/>
                <w:szCs w:val="20"/>
              </w:rPr>
              <w:t xml:space="preserve"> Kathmandu</w:t>
            </w:r>
          </w:p>
        </w:tc>
        <w:tc>
          <w:tcPr>
            <w:tcW w:w="1169" w:type="dxa"/>
            <w:vAlign w:val="center"/>
          </w:tcPr>
          <w:p w14:paraId="20A9AA58" w14:textId="2D6B9C2D" w:rsidR="00982240" w:rsidRPr="005406E2" w:rsidRDefault="00982240" w:rsidP="00423C02">
            <w:pPr>
              <w:spacing w:line="360" w:lineRule="auto"/>
              <w:jc w:val="both"/>
              <w:rPr>
                <w:color w:val="00B050"/>
                <w:sz w:val="20"/>
                <w:szCs w:val="20"/>
              </w:rPr>
            </w:pPr>
            <w:r w:rsidRPr="005406E2">
              <w:rPr>
                <w:color w:val="00B050"/>
                <w:sz w:val="20"/>
                <w:szCs w:val="20"/>
              </w:rPr>
              <w:t>15- 26  March 2026</w:t>
            </w:r>
          </w:p>
        </w:tc>
        <w:tc>
          <w:tcPr>
            <w:tcW w:w="1023" w:type="dxa"/>
            <w:vAlign w:val="center"/>
          </w:tcPr>
          <w:p w14:paraId="27F8C477" w14:textId="575ACEE7" w:rsidR="00982240" w:rsidRPr="005406E2" w:rsidRDefault="00982240" w:rsidP="00423C02">
            <w:pPr>
              <w:spacing w:line="360" w:lineRule="auto"/>
              <w:jc w:val="both"/>
              <w:rPr>
                <w:color w:val="00B050"/>
                <w:sz w:val="20"/>
                <w:szCs w:val="20"/>
              </w:rPr>
            </w:pPr>
            <w:r w:rsidRPr="005406E2">
              <w:rPr>
                <w:color w:val="00B050"/>
                <w:sz w:val="20"/>
                <w:szCs w:val="20"/>
              </w:rPr>
              <w:t>MANU, CULT, ENVI</w:t>
            </w:r>
          </w:p>
        </w:tc>
        <w:tc>
          <w:tcPr>
            <w:tcW w:w="858" w:type="dxa"/>
            <w:vAlign w:val="center"/>
          </w:tcPr>
          <w:p w14:paraId="0D95E28C" w14:textId="5DC96B3A" w:rsidR="00982240" w:rsidRPr="005406E2" w:rsidRDefault="00982240" w:rsidP="00423C02">
            <w:pPr>
              <w:spacing w:line="360" w:lineRule="auto"/>
              <w:jc w:val="both"/>
              <w:rPr>
                <w:color w:val="00B050"/>
                <w:sz w:val="20"/>
                <w:szCs w:val="20"/>
              </w:rPr>
            </w:pPr>
            <w:r w:rsidRPr="005406E2">
              <w:rPr>
                <w:color w:val="00B050"/>
                <w:sz w:val="20"/>
                <w:szCs w:val="20"/>
              </w:rPr>
              <w:t>14</w:t>
            </w:r>
          </w:p>
        </w:tc>
        <w:tc>
          <w:tcPr>
            <w:tcW w:w="749" w:type="dxa"/>
            <w:vAlign w:val="center"/>
          </w:tcPr>
          <w:p w14:paraId="4A20DC1E" w14:textId="53A53EA8" w:rsidR="00982240" w:rsidRPr="005406E2" w:rsidRDefault="00982240" w:rsidP="00423C02">
            <w:pPr>
              <w:spacing w:line="360" w:lineRule="auto"/>
              <w:jc w:val="both"/>
              <w:rPr>
                <w:color w:val="00B050"/>
                <w:sz w:val="20"/>
                <w:szCs w:val="20"/>
              </w:rPr>
            </w:pPr>
            <w:r w:rsidRPr="005406E2">
              <w:rPr>
                <w:color w:val="00B050"/>
                <w:sz w:val="20"/>
                <w:szCs w:val="20"/>
              </w:rPr>
              <w:t>7</w:t>
            </w:r>
          </w:p>
        </w:tc>
        <w:tc>
          <w:tcPr>
            <w:tcW w:w="1023" w:type="dxa"/>
            <w:vAlign w:val="center"/>
          </w:tcPr>
          <w:p w14:paraId="69A93AC5" w14:textId="0B8B4B7F" w:rsidR="00982240" w:rsidRPr="005406E2" w:rsidRDefault="00982240" w:rsidP="00423C02">
            <w:pPr>
              <w:spacing w:line="360" w:lineRule="auto"/>
              <w:jc w:val="both"/>
              <w:rPr>
                <w:color w:val="00B050"/>
                <w:sz w:val="20"/>
                <w:szCs w:val="20"/>
              </w:rPr>
            </w:pPr>
            <w:r w:rsidRPr="005406E2">
              <w:rPr>
                <w:color w:val="00B050"/>
                <w:sz w:val="20"/>
                <w:szCs w:val="20"/>
              </w:rPr>
              <w:t>7</w:t>
            </w:r>
          </w:p>
        </w:tc>
        <w:tc>
          <w:tcPr>
            <w:tcW w:w="731" w:type="dxa"/>
            <w:vAlign w:val="center"/>
          </w:tcPr>
          <w:p w14:paraId="1C408989" w14:textId="075828A4" w:rsidR="00982240" w:rsidRPr="005406E2" w:rsidRDefault="00982240" w:rsidP="00423C02">
            <w:pPr>
              <w:spacing w:line="360" w:lineRule="auto"/>
              <w:jc w:val="both"/>
              <w:rPr>
                <w:color w:val="00B050"/>
                <w:sz w:val="20"/>
                <w:szCs w:val="20"/>
              </w:rPr>
            </w:pPr>
            <w:r w:rsidRPr="005406E2">
              <w:rPr>
                <w:color w:val="00B050"/>
                <w:sz w:val="20"/>
                <w:szCs w:val="20"/>
              </w:rPr>
              <w:t>18+</w:t>
            </w:r>
          </w:p>
        </w:tc>
      </w:tr>
      <w:tr w:rsidR="00982240" w:rsidRPr="00104866" w14:paraId="528CCA43" w14:textId="77777777" w:rsidTr="005406E2">
        <w:trPr>
          <w:trHeight w:val="597"/>
        </w:trPr>
        <w:tc>
          <w:tcPr>
            <w:tcW w:w="1287" w:type="dxa"/>
            <w:vAlign w:val="center"/>
          </w:tcPr>
          <w:p w14:paraId="71509052" w14:textId="6CD5C9EA" w:rsidR="00982240" w:rsidRPr="005406E2" w:rsidRDefault="00982240" w:rsidP="00423C02">
            <w:pPr>
              <w:spacing w:line="360" w:lineRule="auto"/>
              <w:jc w:val="both"/>
              <w:rPr>
                <w:color w:val="00B050"/>
                <w:sz w:val="20"/>
                <w:szCs w:val="20"/>
                <w:u w:val="single"/>
              </w:rPr>
            </w:pPr>
            <w:r w:rsidRPr="005406E2">
              <w:rPr>
                <w:color w:val="00B050"/>
                <w:sz w:val="20"/>
                <w:szCs w:val="20"/>
                <w:u w:val="single"/>
              </w:rPr>
              <w:t>VINWC26-07</w:t>
            </w:r>
          </w:p>
        </w:tc>
        <w:tc>
          <w:tcPr>
            <w:tcW w:w="1345" w:type="dxa"/>
            <w:vAlign w:val="center"/>
          </w:tcPr>
          <w:p w14:paraId="3ABD93FF" w14:textId="5E9E83F2" w:rsidR="00982240" w:rsidRPr="005406E2" w:rsidRDefault="00982240" w:rsidP="00423C02">
            <w:pPr>
              <w:spacing w:line="360" w:lineRule="auto"/>
              <w:jc w:val="both"/>
              <w:rPr>
                <w:color w:val="00B050"/>
                <w:sz w:val="20"/>
                <w:szCs w:val="20"/>
              </w:rPr>
            </w:pPr>
            <w:r w:rsidRPr="005406E2">
              <w:rPr>
                <w:rStyle w:val="Strong"/>
                <w:b w:val="0"/>
                <w:bCs w:val="0"/>
                <w:color w:val="00B050"/>
                <w:sz w:val="20"/>
                <w:szCs w:val="20"/>
              </w:rPr>
              <w:t>Caring Hands Camp</w:t>
            </w:r>
          </w:p>
        </w:tc>
        <w:tc>
          <w:tcPr>
            <w:tcW w:w="1316" w:type="dxa"/>
            <w:vAlign w:val="center"/>
          </w:tcPr>
          <w:p w14:paraId="15E3815F" w14:textId="571323E9" w:rsidR="00982240" w:rsidRPr="005406E2" w:rsidRDefault="00982240" w:rsidP="00423C02">
            <w:pPr>
              <w:spacing w:line="360" w:lineRule="auto"/>
              <w:jc w:val="both"/>
              <w:rPr>
                <w:color w:val="00B050"/>
                <w:sz w:val="20"/>
                <w:szCs w:val="20"/>
              </w:rPr>
            </w:pPr>
            <w:proofErr w:type="spellStart"/>
            <w:r w:rsidRPr="005406E2">
              <w:rPr>
                <w:color w:val="00B050"/>
                <w:sz w:val="20"/>
                <w:szCs w:val="20"/>
              </w:rPr>
              <w:t>Lapsephedi</w:t>
            </w:r>
            <w:proofErr w:type="spellEnd"/>
            <w:r w:rsidRPr="005406E2">
              <w:rPr>
                <w:color w:val="00B050"/>
                <w:sz w:val="20"/>
                <w:szCs w:val="20"/>
              </w:rPr>
              <w:t xml:space="preserve"> Kathmandu</w:t>
            </w:r>
          </w:p>
        </w:tc>
        <w:tc>
          <w:tcPr>
            <w:tcW w:w="1169" w:type="dxa"/>
            <w:vAlign w:val="center"/>
          </w:tcPr>
          <w:p w14:paraId="53E6C3EC" w14:textId="2F6F0137" w:rsidR="00982240" w:rsidRPr="005406E2" w:rsidRDefault="00982240" w:rsidP="00423C02">
            <w:pPr>
              <w:spacing w:line="360" w:lineRule="auto"/>
              <w:jc w:val="both"/>
              <w:rPr>
                <w:color w:val="00B050"/>
                <w:sz w:val="20"/>
                <w:szCs w:val="20"/>
              </w:rPr>
            </w:pPr>
            <w:r w:rsidRPr="005406E2">
              <w:rPr>
                <w:color w:val="00B050"/>
                <w:sz w:val="20"/>
                <w:szCs w:val="20"/>
              </w:rPr>
              <w:t>15- 26  April 2026</w:t>
            </w:r>
          </w:p>
        </w:tc>
        <w:tc>
          <w:tcPr>
            <w:tcW w:w="1023" w:type="dxa"/>
            <w:vAlign w:val="center"/>
          </w:tcPr>
          <w:p w14:paraId="56F7073B" w14:textId="7F7E6380" w:rsidR="00982240" w:rsidRPr="005406E2" w:rsidRDefault="00982240" w:rsidP="00423C02">
            <w:pPr>
              <w:spacing w:line="360" w:lineRule="auto"/>
              <w:jc w:val="both"/>
              <w:rPr>
                <w:color w:val="00B050"/>
                <w:sz w:val="20"/>
                <w:szCs w:val="20"/>
              </w:rPr>
            </w:pPr>
            <w:r w:rsidRPr="005406E2">
              <w:rPr>
                <w:color w:val="00B050"/>
                <w:sz w:val="20"/>
                <w:szCs w:val="20"/>
              </w:rPr>
              <w:t>MANU, CULT, ENVI</w:t>
            </w:r>
          </w:p>
        </w:tc>
        <w:tc>
          <w:tcPr>
            <w:tcW w:w="858" w:type="dxa"/>
            <w:vAlign w:val="center"/>
          </w:tcPr>
          <w:p w14:paraId="5DDD3BBF" w14:textId="7FE5DFD4" w:rsidR="00982240" w:rsidRPr="005406E2" w:rsidRDefault="00982240" w:rsidP="00423C02">
            <w:pPr>
              <w:spacing w:line="360" w:lineRule="auto"/>
              <w:jc w:val="both"/>
              <w:rPr>
                <w:color w:val="00B050"/>
                <w:sz w:val="20"/>
                <w:szCs w:val="20"/>
              </w:rPr>
            </w:pPr>
            <w:r w:rsidRPr="005406E2">
              <w:rPr>
                <w:color w:val="00B050"/>
                <w:sz w:val="20"/>
                <w:szCs w:val="20"/>
              </w:rPr>
              <w:t>14</w:t>
            </w:r>
          </w:p>
        </w:tc>
        <w:tc>
          <w:tcPr>
            <w:tcW w:w="749" w:type="dxa"/>
            <w:vAlign w:val="center"/>
          </w:tcPr>
          <w:p w14:paraId="0B49FC03" w14:textId="20AA8A32" w:rsidR="00982240" w:rsidRPr="005406E2" w:rsidRDefault="00982240" w:rsidP="00423C02">
            <w:pPr>
              <w:spacing w:line="360" w:lineRule="auto"/>
              <w:jc w:val="both"/>
              <w:rPr>
                <w:color w:val="00B050"/>
                <w:sz w:val="20"/>
                <w:szCs w:val="20"/>
              </w:rPr>
            </w:pPr>
            <w:r w:rsidRPr="005406E2">
              <w:rPr>
                <w:color w:val="00B050"/>
                <w:sz w:val="20"/>
                <w:szCs w:val="20"/>
              </w:rPr>
              <w:t>7</w:t>
            </w:r>
          </w:p>
        </w:tc>
        <w:tc>
          <w:tcPr>
            <w:tcW w:w="1023" w:type="dxa"/>
            <w:vAlign w:val="center"/>
          </w:tcPr>
          <w:p w14:paraId="3055A89A" w14:textId="7680959D" w:rsidR="00982240" w:rsidRPr="005406E2" w:rsidRDefault="00982240" w:rsidP="00423C02">
            <w:pPr>
              <w:spacing w:line="360" w:lineRule="auto"/>
              <w:jc w:val="both"/>
              <w:rPr>
                <w:color w:val="00B050"/>
                <w:sz w:val="20"/>
                <w:szCs w:val="20"/>
              </w:rPr>
            </w:pPr>
            <w:r w:rsidRPr="005406E2">
              <w:rPr>
                <w:color w:val="00B050"/>
                <w:sz w:val="20"/>
                <w:szCs w:val="20"/>
              </w:rPr>
              <w:t>7</w:t>
            </w:r>
          </w:p>
        </w:tc>
        <w:tc>
          <w:tcPr>
            <w:tcW w:w="731" w:type="dxa"/>
            <w:vAlign w:val="center"/>
          </w:tcPr>
          <w:p w14:paraId="6131E78C" w14:textId="0871D14B" w:rsidR="00982240" w:rsidRPr="005406E2" w:rsidRDefault="00982240" w:rsidP="00423C02">
            <w:pPr>
              <w:spacing w:line="360" w:lineRule="auto"/>
              <w:jc w:val="both"/>
              <w:rPr>
                <w:color w:val="00B050"/>
                <w:sz w:val="20"/>
                <w:szCs w:val="20"/>
              </w:rPr>
            </w:pPr>
            <w:r w:rsidRPr="005406E2">
              <w:rPr>
                <w:color w:val="00B050"/>
                <w:sz w:val="20"/>
                <w:szCs w:val="20"/>
              </w:rPr>
              <w:t>18+</w:t>
            </w:r>
          </w:p>
        </w:tc>
      </w:tr>
      <w:tr w:rsidR="00982240" w:rsidRPr="00104866" w14:paraId="44BD30D3" w14:textId="77777777" w:rsidTr="005406E2">
        <w:trPr>
          <w:trHeight w:val="597"/>
        </w:trPr>
        <w:tc>
          <w:tcPr>
            <w:tcW w:w="1287" w:type="dxa"/>
            <w:vAlign w:val="center"/>
          </w:tcPr>
          <w:p w14:paraId="04B5A445" w14:textId="730AF395" w:rsidR="00982240" w:rsidRPr="005406E2" w:rsidRDefault="00982240" w:rsidP="00423C02">
            <w:pPr>
              <w:spacing w:line="360" w:lineRule="auto"/>
              <w:jc w:val="both"/>
              <w:rPr>
                <w:color w:val="00B050"/>
                <w:sz w:val="20"/>
                <w:szCs w:val="20"/>
                <w:u w:val="single"/>
              </w:rPr>
            </w:pPr>
            <w:r w:rsidRPr="005406E2">
              <w:rPr>
                <w:color w:val="00B050"/>
                <w:sz w:val="20"/>
                <w:szCs w:val="20"/>
                <w:u w:val="single"/>
              </w:rPr>
              <w:t>VINWC26-22</w:t>
            </w:r>
          </w:p>
        </w:tc>
        <w:tc>
          <w:tcPr>
            <w:tcW w:w="1345" w:type="dxa"/>
            <w:vAlign w:val="center"/>
          </w:tcPr>
          <w:p w14:paraId="476B9D7E" w14:textId="062F8349" w:rsidR="00982240" w:rsidRPr="005406E2" w:rsidRDefault="00982240" w:rsidP="00423C02">
            <w:pPr>
              <w:spacing w:line="360" w:lineRule="auto"/>
              <w:jc w:val="both"/>
              <w:rPr>
                <w:rStyle w:val="Strong"/>
                <w:b w:val="0"/>
                <w:bCs w:val="0"/>
                <w:color w:val="00B050"/>
                <w:sz w:val="20"/>
                <w:szCs w:val="20"/>
              </w:rPr>
            </w:pPr>
            <w:r w:rsidRPr="005406E2">
              <w:rPr>
                <w:rStyle w:val="Strong"/>
                <w:b w:val="0"/>
                <w:bCs w:val="0"/>
                <w:color w:val="00B050"/>
                <w:sz w:val="20"/>
                <w:szCs w:val="20"/>
              </w:rPr>
              <w:t>Caring Hands Camp</w:t>
            </w:r>
          </w:p>
        </w:tc>
        <w:tc>
          <w:tcPr>
            <w:tcW w:w="1316" w:type="dxa"/>
            <w:vAlign w:val="center"/>
          </w:tcPr>
          <w:p w14:paraId="0685CDFB" w14:textId="67CC329A" w:rsidR="00982240" w:rsidRPr="005406E2" w:rsidRDefault="00982240" w:rsidP="00423C02">
            <w:pPr>
              <w:spacing w:line="360" w:lineRule="auto"/>
              <w:jc w:val="both"/>
              <w:rPr>
                <w:color w:val="00B050"/>
                <w:sz w:val="20"/>
                <w:szCs w:val="20"/>
              </w:rPr>
            </w:pPr>
            <w:proofErr w:type="spellStart"/>
            <w:r w:rsidRPr="005406E2">
              <w:rPr>
                <w:color w:val="00B050"/>
                <w:sz w:val="20"/>
                <w:szCs w:val="20"/>
              </w:rPr>
              <w:t>Lapsephedi</w:t>
            </w:r>
            <w:proofErr w:type="spellEnd"/>
            <w:r w:rsidRPr="005406E2">
              <w:rPr>
                <w:color w:val="00B050"/>
                <w:sz w:val="20"/>
                <w:szCs w:val="20"/>
              </w:rPr>
              <w:t xml:space="preserve"> Kathmandu</w:t>
            </w:r>
          </w:p>
        </w:tc>
        <w:tc>
          <w:tcPr>
            <w:tcW w:w="1169" w:type="dxa"/>
            <w:vAlign w:val="center"/>
          </w:tcPr>
          <w:p w14:paraId="563BDC8A" w14:textId="1FBE28CC" w:rsidR="00982240" w:rsidRPr="005406E2" w:rsidRDefault="00982240" w:rsidP="00423C02">
            <w:pPr>
              <w:spacing w:line="360" w:lineRule="auto"/>
              <w:jc w:val="both"/>
              <w:rPr>
                <w:color w:val="00B050"/>
                <w:sz w:val="20"/>
                <w:szCs w:val="20"/>
              </w:rPr>
            </w:pPr>
            <w:r w:rsidRPr="005406E2">
              <w:rPr>
                <w:color w:val="00B050"/>
                <w:sz w:val="20"/>
                <w:szCs w:val="20"/>
              </w:rPr>
              <w:t>26 Oct – 06 Nov 2026</w:t>
            </w:r>
          </w:p>
        </w:tc>
        <w:tc>
          <w:tcPr>
            <w:tcW w:w="1023" w:type="dxa"/>
            <w:vAlign w:val="center"/>
          </w:tcPr>
          <w:p w14:paraId="5188897A" w14:textId="5D2FCE55" w:rsidR="00982240" w:rsidRPr="005406E2" w:rsidRDefault="00982240" w:rsidP="00423C02">
            <w:pPr>
              <w:spacing w:line="360" w:lineRule="auto"/>
              <w:jc w:val="both"/>
              <w:rPr>
                <w:color w:val="00B050"/>
                <w:sz w:val="20"/>
                <w:szCs w:val="20"/>
              </w:rPr>
            </w:pPr>
            <w:r w:rsidRPr="005406E2">
              <w:rPr>
                <w:color w:val="00B050"/>
                <w:sz w:val="20"/>
                <w:szCs w:val="20"/>
              </w:rPr>
              <w:t>MANU, CULT, ENVI</w:t>
            </w:r>
          </w:p>
        </w:tc>
        <w:tc>
          <w:tcPr>
            <w:tcW w:w="858" w:type="dxa"/>
            <w:vAlign w:val="center"/>
          </w:tcPr>
          <w:p w14:paraId="7E0EE402" w14:textId="0E0B83E0" w:rsidR="00982240" w:rsidRPr="005406E2" w:rsidRDefault="00982240" w:rsidP="00423C02">
            <w:pPr>
              <w:spacing w:line="360" w:lineRule="auto"/>
              <w:jc w:val="both"/>
              <w:rPr>
                <w:color w:val="00B050"/>
                <w:sz w:val="20"/>
                <w:szCs w:val="20"/>
              </w:rPr>
            </w:pPr>
            <w:r w:rsidRPr="005406E2">
              <w:rPr>
                <w:color w:val="00B050"/>
                <w:sz w:val="20"/>
                <w:szCs w:val="20"/>
              </w:rPr>
              <w:t>14</w:t>
            </w:r>
          </w:p>
        </w:tc>
        <w:tc>
          <w:tcPr>
            <w:tcW w:w="749" w:type="dxa"/>
            <w:vAlign w:val="center"/>
          </w:tcPr>
          <w:p w14:paraId="1C4E2700" w14:textId="6ACED88D" w:rsidR="00982240" w:rsidRPr="005406E2" w:rsidRDefault="00982240" w:rsidP="00423C02">
            <w:pPr>
              <w:spacing w:line="360" w:lineRule="auto"/>
              <w:jc w:val="both"/>
              <w:rPr>
                <w:color w:val="00B050"/>
                <w:sz w:val="20"/>
                <w:szCs w:val="20"/>
              </w:rPr>
            </w:pPr>
            <w:r w:rsidRPr="005406E2">
              <w:rPr>
                <w:color w:val="00B050"/>
                <w:sz w:val="20"/>
                <w:szCs w:val="20"/>
              </w:rPr>
              <w:t>7</w:t>
            </w:r>
          </w:p>
        </w:tc>
        <w:tc>
          <w:tcPr>
            <w:tcW w:w="1023" w:type="dxa"/>
            <w:vAlign w:val="center"/>
          </w:tcPr>
          <w:p w14:paraId="7D3AF1A7" w14:textId="1C56918F" w:rsidR="00982240" w:rsidRPr="005406E2" w:rsidRDefault="00982240" w:rsidP="00423C02">
            <w:pPr>
              <w:spacing w:line="360" w:lineRule="auto"/>
              <w:jc w:val="both"/>
              <w:rPr>
                <w:color w:val="00B050"/>
                <w:sz w:val="20"/>
                <w:szCs w:val="20"/>
              </w:rPr>
            </w:pPr>
            <w:r w:rsidRPr="005406E2">
              <w:rPr>
                <w:color w:val="00B050"/>
                <w:sz w:val="20"/>
                <w:szCs w:val="20"/>
              </w:rPr>
              <w:t>7</w:t>
            </w:r>
          </w:p>
        </w:tc>
        <w:tc>
          <w:tcPr>
            <w:tcW w:w="731" w:type="dxa"/>
            <w:vAlign w:val="center"/>
          </w:tcPr>
          <w:p w14:paraId="59559EE2" w14:textId="401AEA00" w:rsidR="00982240" w:rsidRPr="005406E2" w:rsidRDefault="00982240" w:rsidP="00423C02">
            <w:pPr>
              <w:spacing w:line="360" w:lineRule="auto"/>
              <w:jc w:val="both"/>
              <w:rPr>
                <w:color w:val="00B050"/>
                <w:sz w:val="20"/>
                <w:szCs w:val="20"/>
              </w:rPr>
            </w:pPr>
            <w:r w:rsidRPr="005406E2">
              <w:rPr>
                <w:color w:val="00B050"/>
                <w:sz w:val="20"/>
                <w:szCs w:val="20"/>
              </w:rPr>
              <w:t>18+</w:t>
            </w:r>
          </w:p>
        </w:tc>
      </w:tr>
    </w:tbl>
    <w:p w14:paraId="1729773C" w14:textId="61C03CDF" w:rsidR="00EB2744" w:rsidRPr="00104866" w:rsidRDefault="00EB2744" w:rsidP="00423C02">
      <w:pPr>
        <w:pStyle w:val="NoSpacing"/>
        <w:spacing w:line="360" w:lineRule="auto"/>
        <w:jc w:val="both"/>
        <w:rPr>
          <w:rFonts w:ascii="Times New Roman" w:hAnsi="Times New Roman" w:cs="Times New Roman"/>
          <w:b/>
          <w:bCs/>
          <w:sz w:val="24"/>
          <w:szCs w:val="24"/>
        </w:rPr>
      </w:pPr>
    </w:p>
    <w:p w14:paraId="1E41FED7" w14:textId="075DF59C" w:rsidR="00FD54FF" w:rsidRPr="005406E2" w:rsidRDefault="00FD54FF" w:rsidP="005406E2">
      <w:pPr>
        <w:pStyle w:val="NoSpacing"/>
        <w:spacing w:line="360" w:lineRule="auto"/>
        <w:jc w:val="center"/>
        <w:rPr>
          <w:rFonts w:ascii="Times New Roman" w:hAnsi="Times New Roman" w:cs="Times New Roman"/>
          <w:sz w:val="32"/>
          <w:szCs w:val="24"/>
        </w:rPr>
      </w:pPr>
      <w:r w:rsidRPr="00104866">
        <w:rPr>
          <w:rFonts w:ascii="Times New Roman" w:hAnsi="Times New Roman" w:cs="Times New Roman"/>
          <w:b/>
          <w:bCs/>
          <w:sz w:val="32"/>
          <w:szCs w:val="24"/>
        </w:rPr>
        <w:t>Background:</w:t>
      </w:r>
      <w:r w:rsidRPr="00104866">
        <w:rPr>
          <w:rFonts w:ascii="Times New Roman" w:hAnsi="Times New Roman" w:cs="Times New Roman"/>
          <w:sz w:val="32"/>
          <w:szCs w:val="24"/>
        </w:rPr>
        <w:t xml:space="preserve"> </w:t>
      </w:r>
      <w:r w:rsidRPr="00104866">
        <w:rPr>
          <w:rStyle w:val="Strong"/>
          <w:rFonts w:ascii="Times New Roman" w:hAnsi="Times New Roman" w:cs="Times New Roman"/>
          <w:sz w:val="32"/>
          <w:szCs w:val="24"/>
        </w:rPr>
        <w:t>Caring Hands Camp: Supporting Nepal’s Elderly with Love and Care</w:t>
      </w:r>
    </w:p>
    <w:p w14:paraId="64DA339A" w14:textId="77777777" w:rsidR="00956BFE" w:rsidRPr="00104866" w:rsidRDefault="00956BFE" w:rsidP="00423C02">
      <w:pPr>
        <w:pStyle w:val="NoSpacing"/>
        <w:spacing w:line="360" w:lineRule="auto"/>
        <w:jc w:val="both"/>
        <w:rPr>
          <w:rFonts w:ascii="Times New Roman" w:hAnsi="Times New Roman" w:cs="Times New Roman"/>
          <w:b/>
          <w:bCs/>
          <w:sz w:val="28"/>
          <w:szCs w:val="24"/>
        </w:rPr>
      </w:pPr>
      <w:r w:rsidRPr="00104866">
        <w:rPr>
          <w:rFonts w:ascii="Times New Roman" w:hAnsi="Times New Roman" w:cs="Times New Roman"/>
          <w:b/>
          <w:bCs/>
          <w:sz w:val="28"/>
          <w:szCs w:val="24"/>
        </w:rPr>
        <w:t xml:space="preserve">Why </w:t>
      </w:r>
      <w:r w:rsidR="00804DD3" w:rsidRPr="00104866">
        <w:rPr>
          <w:rFonts w:ascii="Times New Roman" w:hAnsi="Times New Roman" w:cs="Times New Roman"/>
          <w:b/>
          <w:bCs/>
          <w:sz w:val="28"/>
          <w:szCs w:val="24"/>
        </w:rPr>
        <w:t xml:space="preserve">Does </w:t>
      </w:r>
      <w:r w:rsidRPr="00104866">
        <w:rPr>
          <w:rFonts w:ascii="Times New Roman" w:hAnsi="Times New Roman" w:cs="Times New Roman"/>
          <w:b/>
          <w:bCs/>
          <w:sz w:val="28"/>
          <w:szCs w:val="24"/>
        </w:rPr>
        <w:t xml:space="preserve">This </w:t>
      </w:r>
      <w:proofErr w:type="spellStart"/>
      <w:r w:rsidRPr="00104866">
        <w:rPr>
          <w:rFonts w:ascii="Times New Roman" w:hAnsi="Times New Roman" w:cs="Times New Roman"/>
          <w:b/>
          <w:bCs/>
          <w:sz w:val="28"/>
          <w:szCs w:val="24"/>
        </w:rPr>
        <w:t>Workcamp</w:t>
      </w:r>
      <w:proofErr w:type="spellEnd"/>
      <w:r w:rsidRPr="00104866">
        <w:rPr>
          <w:rFonts w:ascii="Times New Roman" w:hAnsi="Times New Roman" w:cs="Times New Roman"/>
          <w:b/>
          <w:bCs/>
          <w:sz w:val="28"/>
          <w:szCs w:val="24"/>
        </w:rPr>
        <w:t xml:space="preserve"> Matter? </w:t>
      </w:r>
    </w:p>
    <w:p w14:paraId="21FA8F50" w14:textId="77777777" w:rsidR="00956BFE" w:rsidRPr="00104866" w:rsidRDefault="00956BFE" w:rsidP="00423C02">
      <w:pPr>
        <w:pStyle w:val="NormalWeb"/>
        <w:spacing w:line="360" w:lineRule="auto"/>
        <w:jc w:val="both"/>
      </w:pPr>
      <w:r w:rsidRPr="00104866">
        <w:t>Nepal’s elderly population is growing, yet many seniors face isolation, neglect, and poverty. As traditional family structures shift and younger generations migrate for work, older adults are often left alone, struggling with physical and emotional challenges.</w:t>
      </w:r>
    </w:p>
    <w:p w14:paraId="2458A6E9" w14:textId="77777777" w:rsidR="00956BFE" w:rsidRPr="00104866" w:rsidRDefault="00956BFE" w:rsidP="00423C02">
      <w:pPr>
        <w:pStyle w:val="NormalWeb"/>
        <w:spacing w:line="360" w:lineRule="auto"/>
        <w:jc w:val="both"/>
      </w:pPr>
      <w:r w:rsidRPr="00104866">
        <w:t xml:space="preserve">The </w:t>
      </w:r>
      <w:r w:rsidRPr="00104866">
        <w:rPr>
          <w:rStyle w:val="Strong"/>
          <w:rFonts w:eastAsiaTheme="majorEastAsia"/>
        </w:rPr>
        <w:t>Caring Hands Camp</w:t>
      </w:r>
      <w:r w:rsidRPr="00104866">
        <w:t xml:space="preserve"> offers a unique chance to make a real difference in the lives of these seniors. </w:t>
      </w:r>
      <w:r w:rsidR="00FD54FF" w:rsidRPr="00104866">
        <w:t>You will</w:t>
      </w:r>
      <w:r w:rsidRPr="00104866">
        <w:t xml:space="preserve"> help improve their well-being while experiencing Nepal’s r</w:t>
      </w:r>
      <w:r w:rsidR="00FD54FF" w:rsidRPr="00104866">
        <w:t>ich culture and natural beauty.</w:t>
      </w:r>
    </w:p>
    <w:p w14:paraId="780810FB" w14:textId="3E652CE9" w:rsidR="00956BFE" w:rsidRPr="00104866" w:rsidRDefault="008723FE" w:rsidP="00423C02">
      <w:pPr>
        <w:pStyle w:val="NoSpacing"/>
        <w:spacing w:line="360" w:lineRule="auto"/>
        <w:jc w:val="both"/>
        <w:rPr>
          <w:rStyle w:val="Strong"/>
          <w:rFonts w:ascii="Times New Roman" w:hAnsi="Times New Roman" w:cs="Times New Roman"/>
          <w:sz w:val="28"/>
          <w:szCs w:val="24"/>
        </w:rPr>
      </w:pPr>
      <w:r w:rsidRPr="00104866">
        <w:rPr>
          <w:rFonts w:ascii="Times New Roman" w:hAnsi="Times New Roman" w:cs="Times New Roman"/>
          <w:noProof/>
          <w:lang w:val="en-US" w:eastAsia="en-US" w:bidi="ne-NP"/>
        </w:rPr>
        <w:lastRenderedPageBreak/>
        <w:drawing>
          <wp:anchor distT="0" distB="0" distL="114300" distR="114300" simplePos="0" relativeHeight="251752448" behindDoc="0" locked="0" layoutInCell="1" allowOverlap="1" wp14:anchorId="00A7D781" wp14:editId="48C3D697">
            <wp:simplePos x="0" y="0"/>
            <wp:positionH relativeFrom="column">
              <wp:posOffset>2654300</wp:posOffset>
            </wp:positionH>
            <wp:positionV relativeFrom="paragraph">
              <wp:posOffset>294640</wp:posOffset>
            </wp:positionV>
            <wp:extent cx="3129915" cy="2679065"/>
            <wp:effectExtent l="0" t="0" r="0" b="635"/>
            <wp:wrapThrough wrapText="bothSides">
              <wp:wrapPolygon edited="0">
                <wp:start x="0" y="0"/>
                <wp:lineTo x="0" y="21503"/>
                <wp:lineTo x="21473" y="21503"/>
                <wp:lineTo x="21473"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25-12-18 at 12.28.2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29915" cy="2679065"/>
                    </a:xfrm>
                    <a:prstGeom prst="rect">
                      <a:avLst/>
                    </a:prstGeom>
                  </pic:spPr>
                </pic:pic>
              </a:graphicData>
            </a:graphic>
            <wp14:sizeRelH relativeFrom="page">
              <wp14:pctWidth>0</wp14:pctWidth>
            </wp14:sizeRelH>
            <wp14:sizeRelV relativeFrom="page">
              <wp14:pctHeight>0</wp14:pctHeight>
            </wp14:sizeRelV>
          </wp:anchor>
        </w:drawing>
      </w:r>
      <w:r w:rsidR="00956BFE" w:rsidRPr="00104866">
        <w:rPr>
          <w:rStyle w:val="Strong"/>
          <w:rFonts w:ascii="Times New Roman" w:hAnsi="Times New Roman" w:cs="Times New Roman"/>
          <w:sz w:val="28"/>
          <w:szCs w:val="24"/>
        </w:rPr>
        <w:t>What Is the Caring Hands Camp?</w:t>
      </w:r>
      <w:r w:rsidRPr="00104866">
        <w:rPr>
          <w:rStyle w:val="Strong"/>
          <w:rFonts w:ascii="Times New Roman" w:hAnsi="Times New Roman" w:cs="Times New Roman"/>
          <w:sz w:val="28"/>
          <w:szCs w:val="24"/>
        </w:rPr>
        <w:t xml:space="preserve">   </w:t>
      </w:r>
    </w:p>
    <w:p w14:paraId="0FBE26E2" w14:textId="511F71FF" w:rsidR="008723FE" w:rsidRPr="00104866" w:rsidRDefault="008723FE" w:rsidP="00423C02">
      <w:pPr>
        <w:pStyle w:val="NoSpacing"/>
        <w:spacing w:line="360" w:lineRule="auto"/>
        <w:jc w:val="both"/>
        <w:rPr>
          <w:rFonts w:ascii="Times New Roman" w:hAnsi="Times New Roman" w:cs="Times New Roman"/>
          <w:sz w:val="28"/>
          <w:szCs w:val="24"/>
        </w:rPr>
      </w:pPr>
    </w:p>
    <w:p w14:paraId="6880734E" w14:textId="77777777" w:rsidR="00956BFE" w:rsidRPr="00104866" w:rsidRDefault="00956BFE" w:rsidP="00423C02">
      <w:pPr>
        <w:pStyle w:val="NormalWeb"/>
        <w:spacing w:line="360" w:lineRule="auto"/>
        <w:jc w:val="both"/>
      </w:pPr>
      <w:r w:rsidRPr="00104866">
        <w:t>This work</w:t>
      </w:r>
      <w:r w:rsidR="00804DD3" w:rsidRPr="00104866">
        <w:t xml:space="preserve"> </w:t>
      </w:r>
      <w:r w:rsidRPr="00104866">
        <w:t xml:space="preserve">camp focuses on providing care, comfort, and companionship to elderly residents in Nepal. Volunteers </w:t>
      </w:r>
      <w:r w:rsidR="00804DD3" w:rsidRPr="00104866">
        <w:t>work</w:t>
      </w:r>
      <w:r w:rsidRPr="00104866">
        <w:t xml:space="preserve"> with local caregivers to enhance seniors’ daily lives by assisting with health checks, hygiene, social activities, and sustainable farming.</w:t>
      </w:r>
    </w:p>
    <w:p w14:paraId="22D45692" w14:textId="77777777" w:rsidR="00956BFE" w:rsidRPr="00104866" w:rsidRDefault="00956BFE"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Key Objectives</w:t>
      </w:r>
    </w:p>
    <w:p w14:paraId="4709F3B5" w14:textId="77777777" w:rsidR="00956BFE" w:rsidRPr="00104866" w:rsidRDefault="00956BFE" w:rsidP="00423C02">
      <w:pPr>
        <w:numPr>
          <w:ilvl w:val="0"/>
          <w:numId w:val="17"/>
        </w:numPr>
        <w:spacing w:before="100" w:beforeAutospacing="1" w:after="100" w:afterAutospacing="1" w:line="360" w:lineRule="auto"/>
        <w:jc w:val="both"/>
      </w:pPr>
      <w:r w:rsidRPr="00104866">
        <w:t xml:space="preserve">Support elderly individuals in their </w:t>
      </w:r>
      <w:r w:rsidRPr="00104866">
        <w:rPr>
          <w:rStyle w:val="Strong"/>
          <w:rFonts w:eastAsiaTheme="majorEastAsia"/>
        </w:rPr>
        <w:t>daily activities</w:t>
      </w:r>
      <w:r w:rsidRPr="00104866">
        <w:t>, enhancing comfort and happiness.</w:t>
      </w:r>
    </w:p>
    <w:p w14:paraId="63D74A55" w14:textId="77777777" w:rsidR="00956BFE" w:rsidRPr="00104866" w:rsidRDefault="00956BFE" w:rsidP="00423C02">
      <w:pPr>
        <w:numPr>
          <w:ilvl w:val="0"/>
          <w:numId w:val="17"/>
        </w:numPr>
        <w:spacing w:before="100" w:beforeAutospacing="1" w:after="100" w:afterAutospacing="1" w:line="360" w:lineRule="auto"/>
        <w:jc w:val="both"/>
      </w:pPr>
      <w:r w:rsidRPr="00104866">
        <w:t xml:space="preserve">Build </w:t>
      </w:r>
      <w:r w:rsidRPr="00104866">
        <w:rPr>
          <w:rStyle w:val="Strong"/>
          <w:rFonts w:eastAsiaTheme="majorEastAsia"/>
        </w:rPr>
        <w:t>friendships and understanding</w:t>
      </w:r>
      <w:r w:rsidRPr="00104866">
        <w:t xml:space="preserve"> among local and international volunteers.</w:t>
      </w:r>
    </w:p>
    <w:p w14:paraId="554B8814" w14:textId="77777777" w:rsidR="00956BFE" w:rsidRPr="00104866" w:rsidRDefault="00956BFE" w:rsidP="00423C02">
      <w:pPr>
        <w:numPr>
          <w:ilvl w:val="0"/>
          <w:numId w:val="17"/>
        </w:numPr>
        <w:spacing w:before="100" w:beforeAutospacing="1" w:after="100" w:afterAutospacing="1" w:line="360" w:lineRule="auto"/>
        <w:jc w:val="both"/>
      </w:pPr>
      <w:r w:rsidRPr="00104866">
        <w:t xml:space="preserve">Foster cultural appreciation through </w:t>
      </w:r>
      <w:r w:rsidRPr="00104866">
        <w:rPr>
          <w:rStyle w:val="Strong"/>
          <w:rFonts w:eastAsiaTheme="majorEastAsia"/>
        </w:rPr>
        <w:t>immersive experiences</w:t>
      </w:r>
      <w:r w:rsidRPr="00104866">
        <w:t xml:space="preserve"> in Nepalese traditions.</w:t>
      </w:r>
    </w:p>
    <w:p w14:paraId="4DB04201" w14:textId="77777777" w:rsidR="00956BFE" w:rsidRPr="00104866" w:rsidRDefault="00956BFE" w:rsidP="00423C02">
      <w:pPr>
        <w:pStyle w:val="NoSpacing"/>
        <w:spacing w:line="360" w:lineRule="auto"/>
        <w:jc w:val="both"/>
        <w:rPr>
          <w:rFonts w:ascii="Times New Roman" w:hAnsi="Times New Roman" w:cs="Times New Roman"/>
          <w:sz w:val="28"/>
          <w:szCs w:val="24"/>
        </w:rPr>
      </w:pPr>
      <w:r w:rsidRPr="00104866">
        <w:rPr>
          <w:rStyle w:val="Strong"/>
          <w:rFonts w:ascii="Times New Roman" w:hAnsi="Times New Roman" w:cs="Times New Roman"/>
          <w:sz w:val="28"/>
          <w:szCs w:val="24"/>
        </w:rPr>
        <w:t>What Will You Do?</w:t>
      </w:r>
    </w:p>
    <w:p w14:paraId="7DE0F8ED" w14:textId="77777777" w:rsidR="00956BFE" w:rsidRPr="00104866" w:rsidRDefault="00956BFE" w:rsidP="00423C02">
      <w:pPr>
        <w:pStyle w:val="NormalWeb"/>
        <w:spacing w:line="360" w:lineRule="auto"/>
        <w:jc w:val="both"/>
      </w:pPr>
      <w:r w:rsidRPr="00104866">
        <w:t>As a volunteer, your tasks will include:</w:t>
      </w:r>
    </w:p>
    <w:p w14:paraId="3ABA90C3" w14:textId="77777777" w:rsidR="00956BFE" w:rsidRPr="00104866" w:rsidRDefault="00956BFE" w:rsidP="00423C02">
      <w:pPr>
        <w:pStyle w:val="NoSpacing"/>
        <w:spacing w:line="360" w:lineRule="auto"/>
        <w:jc w:val="both"/>
        <w:rPr>
          <w:rFonts w:ascii="Times New Roman" w:hAnsi="Times New Roman" w:cs="Times New Roman"/>
          <w:b/>
          <w:bCs/>
          <w:sz w:val="28"/>
          <w:szCs w:val="24"/>
        </w:rPr>
      </w:pPr>
      <w:r w:rsidRPr="00104866">
        <w:rPr>
          <w:rFonts w:ascii="Times New Roman" w:hAnsi="Times New Roman" w:cs="Times New Roman"/>
          <w:b/>
          <w:bCs/>
          <w:sz w:val="28"/>
          <w:szCs w:val="24"/>
        </w:rPr>
        <w:t>Health and Hygiene Support</w:t>
      </w:r>
    </w:p>
    <w:p w14:paraId="22505BA3" w14:textId="77777777" w:rsidR="00956BFE" w:rsidRPr="00104866" w:rsidRDefault="00956BFE" w:rsidP="00423C02">
      <w:pPr>
        <w:numPr>
          <w:ilvl w:val="0"/>
          <w:numId w:val="18"/>
        </w:numPr>
        <w:spacing w:before="100" w:beforeAutospacing="1" w:after="100" w:afterAutospacing="1" w:line="360" w:lineRule="auto"/>
        <w:jc w:val="both"/>
      </w:pPr>
      <w:r w:rsidRPr="00104866">
        <w:t xml:space="preserve">Assist nurses in </w:t>
      </w:r>
      <w:r w:rsidRPr="00104866">
        <w:rPr>
          <w:rStyle w:val="Strong"/>
          <w:rFonts w:eastAsiaTheme="majorEastAsia"/>
        </w:rPr>
        <w:t>health checks</w:t>
      </w:r>
      <w:r w:rsidRPr="00104866">
        <w:t>, first aid, and general elderly care.</w:t>
      </w:r>
    </w:p>
    <w:p w14:paraId="7FD84B09" w14:textId="77777777" w:rsidR="00956BFE" w:rsidRPr="00104866" w:rsidRDefault="00956BFE" w:rsidP="00423C02">
      <w:pPr>
        <w:numPr>
          <w:ilvl w:val="0"/>
          <w:numId w:val="18"/>
        </w:numPr>
        <w:spacing w:before="100" w:beforeAutospacing="1" w:after="100" w:afterAutospacing="1" w:line="360" w:lineRule="auto"/>
        <w:jc w:val="both"/>
      </w:pPr>
      <w:r w:rsidRPr="00104866">
        <w:t>Help maintain personal hygiene for seniors, promoting their well-being.</w:t>
      </w:r>
    </w:p>
    <w:p w14:paraId="27C39BC5" w14:textId="77777777" w:rsidR="00956BFE" w:rsidRPr="00104866" w:rsidRDefault="00956BFE" w:rsidP="00423C02">
      <w:pPr>
        <w:pStyle w:val="NoSpacing"/>
        <w:spacing w:line="360" w:lineRule="auto"/>
        <w:jc w:val="both"/>
        <w:rPr>
          <w:rFonts w:ascii="Times New Roman" w:hAnsi="Times New Roman" w:cs="Times New Roman"/>
          <w:b/>
          <w:bCs/>
          <w:sz w:val="28"/>
          <w:szCs w:val="24"/>
        </w:rPr>
      </w:pPr>
      <w:r w:rsidRPr="00104866">
        <w:rPr>
          <w:rFonts w:ascii="Times New Roman" w:hAnsi="Times New Roman" w:cs="Times New Roman"/>
          <w:b/>
          <w:bCs/>
          <w:sz w:val="28"/>
          <w:szCs w:val="24"/>
        </w:rPr>
        <w:t>Social and Recreational Activities</w:t>
      </w:r>
    </w:p>
    <w:p w14:paraId="163BA604" w14:textId="77777777" w:rsidR="00956BFE" w:rsidRPr="00104866" w:rsidRDefault="00956BFE" w:rsidP="00423C02">
      <w:pPr>
        <w:numPr>
          <w:ilvl w:val="0"/>
          <w:numId w:val="19"/>
        </w:numPr>
        <w:spacing w:before="100" w:beforeAutospacing="1" w:after="100" w:afterAutospacing="1" w:line="360" w:lineRule="auto"/>
        <w:jc w:val="both"/>
      </w:pPr>
      <w:r w:rsidRPr="00104866">
        <w:t xml:space="preserve">Organize </w:t>
      </w:r>
      <w:r w:rsidRPr="00104866">
        <w:rPr>
          <w:rStyle w:val="Strong"/>
          <w:rFonts w:eastAsiaTheme="majorEastAsia"/>
        </w:rPr>
        <w:t>fun and engaging events</w:t>
      </w:r>
      <w:r w:rsidRPr="00104866">
        <w:t xml:space="preserve"> like games, storytelling, or music sessions.</w:t>
      </w:r>
    </w:p>
    <w:p w14:paraId="095CABF1" w14:textId="77777777" w:rsidR="00956BFE" w:rsidRPr="00104866" w:rsidRDefault="00956BFE" w:rsidP="00423C02">
      <w:pPr>
        <w:numPr>
          <w:ilvl w:val="0"/>
          <w:numId w:val="19"/>
        </w:numPr>
        <w:spacing w:before="100" w:beforeAutospacing="1" w:after="100" w:afterAutospacing="1" w:line="360" w:lineRule="auto"/>
        <w:jc w:val="both"/>
      </w:pPr>
      <w:r w:rsidRPr="00104866">
        <w:t>Encourage social interaction to combat loneliness and create joyful moments.</w:t>
      </w:r>
    </w:p>
    <w:p w14:paraId="433CF0C7" w14:textId="77777777" w:rsidR="00956BFE" w:rsidRPr="00104866" w:rsidRDefault="00956BFE" w:rsidP="00423C02">
      <w:pPr>
        <w:pStyle w:val="NoSpacing"/>
        <w:spacing w:line="360" w:lineRule="auto"/>
        <w:jc w:val="both"/>
        <w:rPr>
          <w:rFonts w:ascii="Times New Roman" w:hAnsi="Times New Roman" w:cs="Times New Roman"/>
          <w:b/>
          <w:bCs/>
          <w:sz w:val="28"/>
          <w:szCs w:val="24"/>
        </w:rPr>
      </w:pPr>
      <w:r w:rsidRPr="00104866">
        <w:rPr>
          <w:rFonts w:ascii="Times New Roman" w:hAnsi="Times New Roman" w:cs="Times New Roman"/>
          <w:b/>
          <w:bCs/>
          <w:sz w:val="28"/>
          <w:szCs w:val="24"/>
        </w:rPr>
        <w:t>Household and Environmental Support</w:t>
      </w:r>
    </w:p>
    <w:p w14:paraId="13EDCCED" w14:textId="77777777" w:rsidR="00956BFE" w:rsidRPr="00104866" w:rsidRDefault="00956BFE" w:rsidP="00423C02">
      <w:pPr>
        <w:numPr>
          <w:ilvl w:val="0"/>
          <w:numId w:val="20"/>
        </w:numPr>
        <w:spacing w:before="100" w:beforeAutospacing="1" w:after="100" w:afterAutospacing="1" w:line="360" w:lineRule="auto"/>
        <w:jc w:val="both"/>
      </w:pPr>
      <w:r w:rsidRPr="00104866">
        <w:t>Prepare meals and ensure sanitation standards.</w:t>
      </w:r>
    </w:p>
    <w:p w14:paraId="24DB5047" w14:textId="77777777" w:rsidR="00956BFE" w:rsidRPr="00104866" w:rsidRDefault="00956BFE" w:rsidP="00423C02">
      <w:pPr>
        <w:numPr>
          <w:ilvl w:val="0"/>
          <w:numId w:val="20"/>
        </w:numPr>
        <w:spacing w:before="100" w:beforeAutospacing="1" w:after="100" w:afterAutospacing="1" w:line="360" w:lineRule="auto"/>
        <w:jc w:val="both"/>
      </w:pPr>
      <w:r w:rsidRPr="00104866">
        <w:t xml:space="preserve">Assist with </w:t>
      </w:r>
      <w:r w:rsidRPr="00104866">
        <w:rPr>
          <w:rStyle w:val="Strong"/>
          <w:rFonts w:eastAsiaTheme="majorEastAsia"/>
        </w:rPr>
        <w:t>cleaning and organizing living spaces</w:t>
      </w:r>
      <w:r w:rsidRPr="00104866">
        <w:t>.</w:t>
      </w:r>
    </w:p>
    <w:p w14:paraId="0CA385C5" w14:textId="77777777" w:rsidR="00956BFE" w:rsidRPr="00104866" w:rsidRDefault="00956BFE" w:rsidP="00423C02">
      <w:pPr>
        <w:numPr>
          <w:ilvl w:val="0"/>
          <w:numId w:val="20"/>
        </w:numPr>
        <w:spacing w:before="100" w:beforeAutospacing="1" w:after="100" w:afterAutospacing="1" w:line="360" w:lineRule="auto"/>
        <w:jc w:val="both"/>
      </w:pPr>
      <w:r w:rsidRPr="00104866">
        <w:t>Contribute to farming activities that provide fresh, nutritious food for the community.</w:t>
      </w:r>
    </w:p>
    <w:p w14:paraId="784F7F19" w14:textId="77777777" w:rsidR="00956BFE" w:rsidRPr="00104866" w:rsidRDefault="00956BFE" w:rsidP="00423C02">
      <w:pPr>
        <w:spacing w:line="360" w:lineRule="auto"/>
        <w:jc w:val="both"/>
      </w:pPr>
    </w:p>
    <w:p w14:paraId="1CCBEC8D" w14:textId="77777777" w:rsidR="00956BFE" w:rsidRPr="00104866" w:rsidRDefault="00956BFE" w:rsidP="00423C02">
      <w:pPr>
        <w:pStyle w:val="NoSpacing"/>
        <w:spacing w:line="360" w:lineRule="auto"/>
        <w:jc w:val="both"/>
        <w:rPr>
          <w:rFonts w:ascii="Times New Roman" w:hAnsi="Times New Roman" w:cs="Times New Roman"/>
          <w:sz w:val="28"/>
          <w:szCs w:val="24"/>
        </w:rPr>
      </w:pPr>
      <w:r w:rsidRPr="00104866">
        <w:rPr>
          <w:rStyle w:val="Strong"/>
          <w:rFonts w:ascii="Times New Roman" w:hAnsi="Times New Roman" w:cs="Times New Roman"/>
          <w:sz w:val="28"/>
          <w:szCs w:val="24"/>
        </w:rPr>
        <w:t>Where Is It Located?</w:t>
      </w:r>
    </w:p>
    <w:p w14:paraId="563EAA79" w14:textId="77777777" w:rsidR="00956BFE" w:rsidRPr="00104866" w:rsidRDefault="00956BFE" w:rsidP="00423C02">
      <w:pPr>
        <w:pStyle w:val="NormalWeb"/>
        <w:spacing w:line="360" w:lineRule="auto"/>
        <w:jc w:val="both"/>
      </w:pPr>
      <w:r w:rsidRPr="00104866">
        <w:t>The camp is held</w:t>
      </w:r>
      <w:r w:rsidR="00FD54FF" w:rsidRPr="00104866">
        <w:t xml:space="preserve"> at elderly care center</w:t>
      </w:r>
      <w:r w:rsidRPr="00104866">
        <w:t xml:space="preserve"> in </w:t>
      </w:r>
      <w:proofErr w:type="spellStart"/>
      <w:r w:rsidRPr="00104866">
        <w:rPr>
          <w:rStyle w:val="Strong"/>
          <w:rFonts w:eastAsiaTheme="majorEastAsia"/>
          <w:b w:val="0"/>
          <w:bCs w:val="0"/>
        </w:rPr>
        <w:t>Lapsephedi</w:t>
      </w:r>
      <w:proofErr w:type="spellEnd"/>
      <w:r w:rsidRPr="00104866">
        <w:t>, a peaceful village 40 kilometers northeast of Kathmandu. Set in the foothills of the Himalayas, this community offers:</w:t>
      </w:r>
    </w:p>
    <w:p w14:paraId="3D1EC836" w14:textId="77777777" w:rsidR="00956BFE" w:rsidRPr="00104866" w:rsidRDefault="00956BFE" w:rsidP="00423C02">
      <w:pPr>
        <w:numPr>
          <w:ilvl w:val="0"/>
          <w:numId w:val="21"/>
        </w:numPr>
        <w:spacing w:before="100" w:beforeAutospacing="1" w:after="100" w:afterAutospacing="1" w:line="360" w:lineRule="auto"/>
        <w:jc w:val="both"/>
      </w:pPr>
      <w:r w:rsidRPr="00104866">
        <w:t>Stunning views of terraced fields and lush greenery.</w:t>
      </w:r>
    </w:p>
    <w:p w14:paraId="60F39ACE" w14:textId="77777777" w:rsidR="00956BFE" w:rsidRPr="00104866" w:rsidRDefault="00956BFE" w:rsidP="00423C02">
      <w:pPr>
        <w:numPr>
          <w:ilvl w:val="0"/>
          <w:numId w:val="21"/>
        </w:numPr>
        <w:spacing w:before="100" w:beforeAutospacing="1" w:after="100" w:afterAutospacing="1" w:line="360" w:lineRule="auto"/>
        <w:jc w:val="both"/>
      </w:pPr>
      <w:r w:rsidRPr="00104866">
        <w:t>A serene environment perfect for cultural immersion and personal growth.</w:t>
      </w:r>
    </w:p>
    <w:p w14:paraId="7C86ACD8" w14:textId="77777777" w:rsidR="00956BFE" w:rsidRPr="00104866" w:rsidRDefault="00956BFE" w:rsidP="00423C02">
      <w:pPr>
        <w:pStyle w:val="NoSpacing"/>
        <w:spacing w:line="360" w:lineRule="auto"/>
        <w:jc w:val="both"/>
        <w:rPr>
          <w:rFonts w:ascii="Times New Roman" w:hAnsi="Times New Roman" w:cs="Times New Roman"/>
          <w:sz w:val="28"/>
          <w:szCs w:val="24"/>
        </w:rPr>
      </w:pPr>
      <w:r w:rsidRPr="00104866">
        <w:rPr>
          <w:rStyle w:val="Strong"/>
          <w:rFonts w:ascii="Times New Roman" w:hAnsi="Times New Roman" w:cs="Times New Roman"/>
          <w:sz w:val="28"/>
          <w:szCs w:val="24"/>
        </w:rPr>
        <w:t>Who Can Join?</w:t>
      </w:r>
    </w:p>
    <w:p w14:paraId="55A1DCC5" w14:textId="77777777" w:rsidR="00956BFE" w:rsidRPr="00104866" w:rsidRDefault="00956BFE" w:rsidP="00423C02">
      <w:pPr>
        <w:pStyle w:val="NormalWeb"/>
        <w:spacing w:line="360" w:lineRule="auto"/>
        <w:jc w:val="both"/>
      </w:pPr>
      <w:r w:rsidRPr="00104866">
        <w:t xml:space="preserve">This </w:t>
      </w:r>
      <w:proofErr w:type="spellStart"/>
      <w:r w:rsidRPr="00104866">
        <w:t>workcamp</w:t>
      </w:r>
      <w:proofErr w:type="spellEnd"/>
      <w:r w:rsidRPr="00104866">
        <w:t xml:space="preserve"> welcomes anyone aged </w:t>
      </w:r>
      <w:r w:rsidRPr="00104866">
        <w:rPr>
          <w:rStyle w:val="Strong"/>
          <w:rFonts w:eastAsiaTheme="majorEastAsia"/>
        </w:rPr>
        <w:t>18+</w:t>
      </w:r>
      <w:r w:rsidRPr="00104866">
        <w:t xml:space="preserve">, whether </w:t>
      </w:r>
      <w:r w:rsidR="00FD54FF" w:rsidRPr="00104866">
        <w:t>you are</w:t>
      </w:r>
      <w:r w:rsidRPr="00104866">
        <w:t>:</w:t>
      </w:r>
    </w:p>
    <w:p w14:paraId="3D9F469C" w14:textId="77777777" w:rsidR="00956BFE" w:rsidRPr="00104866" w:rsidRDefault="00956BFE" w:rsidP="00423C02">
      <w:pPr>
        <w:numPr>
          <w:ilvl w:val="0"/>
          <w:numId w:val="22"/>
        </w:numPr>
        <w:spacing w:before="100" w:beforeAutospacing="1" w:after="100" w:afterAutospacing="1" w:line="360" w:lineRule="auto"/>
        <w:jc w:val="both"/>
      </w:pPr>
      <w:r w:rsidRPr="00104866">
        <w:t>A student seeking hands-on experience in caregiving.</w:t>
      </w:r>
    </w:p>
    <w:p w14:paraId="2264AEBB" w14:textId="77777777" w:rsidR="00956BFE" w:rsidRPr="00104866" w:rsidRDefault="00956BFE" w:rsidP="00423C02">
      <w:pPr>
        <w:numPr>
          <w:ilvl w:val="0"/>
          <w:numId w:val="22"/>
        </w:numPr>
        <w:spacing w:before="100" w:beforeAutospacing="1" w:after="100" w:afterAutospacing="1" w:line="360" w:lineRule="auto"/>
        <w:jc w:val="both"/>
      </w:pPr>
      <w:r w:rsidRPr="00104866">
        <w:t>A professional looking for a meaningful vacation.</w:t>
      </w:r>
    </w:p>
    <w:p w14:paraId="0B901088" w14:textId="77777777" w:rsidR="00956BFE" w:rsidRPr="00104866" w:rsidRDefault="00956BFE" w:rsidP="00423C02">
      <w:pPr>
        <w:numPr>
          <w:ilvl w:val="0"/>
          <w:numId w:val="22"/>
        </w:numPr>
        <w:spacing w:before="100" w:beforeAutospacing="1" w:after="100" w:afterAutospacing="1" w:line="360" w:lineRule="auto"/>
        <w:jc w:val="both"/>
      </w:pPr>
      <w:r w:rsidRPr="00104866">
        <w:t>Someone passionate about helping seniors and learning about new cultures.</w:t>
      </w:r>
    </w:p>
    <w:p w14:paraId="30D6E7A8" w14:textId="77777777" w:rsidR="00956BFE" w:rsidRPr="00104866" w:rsidRDefault="00956BFE" w:rsidP="00423C02">
      <w:pPr>
        <w:spacing w:line="360" w:lineRule="auto"/>
        <w:jc w:val="both"/>
      </w:pPr>
    </w:p>
    <w:p w14:paraId="3F81DEFD" w14:textId="77777777" w:rsidR="00956BFE" w:rsidRPr="00104866" w:rsidRDefault="00956BFE" w:rsidP="00423C02">
      <w:pPr>
        <w:pStyle w:val="NoSpacing"/>
        <w:spacing w:line="360" w:lineRule="auto"/>
        <w:jc w:val="both"/>
        <w:rPr>
          <w:rStyle w:val="Strong"/>
          <w:rFonts w:ascii="Times New Roman" w:hAnsi="Times New Roman" w:cs="Times New Roman"/>
          <w:sz w:val="28"/>
          <w:szCs w:val="24"/>
        </w:rPr>
      </w:pPr>
      <w:r w:rsidRPr="00104866">
        <w:rPr>
          <w:rStyle w:val="Strong"/>
          <w:rFonts w:ascii="Times New Roman" w:hAnsi="Times New Roman" w:cs="Times New Roman"/>
          <w:sz w:val="28"/>
          <w:szCs w:val="24"/>
        </w:rPr>
        <w:t>What Are the Benefits?</w:t>
      </w:r>
    </w:p>
    <w:p w14:paraId="74546A45" w14:textId="77777777" w:rsidR="00FD54FF" w:rsidRPr="00104866" w:rsidRDefault="00FD54FF" w:rsidP="00423C02">
      <w:pPr>
        <w:pStyle w:val="NoSpacing"/>
        <w:spacing w:line="360" w:lineRule="auto"/>
        <w:jc w:val="both"/>
        <w:rPr>
          <w:rFonts w:ascii="Times New Roman" w:hAnsi="Times New Roman" w:cs="Times New Roman"/>
          <w:sz w:val="24"/>
          <w:szCs w:val="24"/>
        </w:rPr>
      </w:pPr>
    </w:p>
    <w:p w14:paraId="657DDB84" w14:textId="77777777" w:rsidR="00956BFE" w:rsidRPr="00104866" w:rsidRDefault="00956BFE"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Make a Lasting Impact</w:t>
      </w:r>
    </w:p>
    <w:p w14:paraId="285B39EF" w14:textId="77777777" w:rsidR="00956BFE" w:rsidRPr="00104866" w:rsidRDefault="00956BFE" w:rsidP="00423C02">
      <w:pPr>
        <w:pStyle w:val="NormalWeb"/>
        <w:spacing w:line="360" w:lineRule="auto"/>
        <w:jc w:val="both"/>
      </w:pPr>
      <w:r w:rsidRPr="00104866">
        <w:t>Your work will bring joy, comfort, and dignity to Nepal’s elderly residents.</w:t>
      </w:r>
    </w:p>
    <w:p w14:paraId="4ECA5DA4" w14:textId="77777777" w:rsidR="00956BFE" w:rsidRPr="00104866" w:rsidRDefault="00956BFE"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b w:val="0"/>
          <w:bCs w:val="0"/>
          <w:sz w:val="24"/>
          <w:szCs w:val="24"/>
        </w:rPr>
        <w:t>Learn and Grow</w:t>
      </w:r>
    </w:p>
    <w:p w14:paraId="447731EC" w14:textId="77777777" w:rsidR="00956BFE" w:rsidRPr="00104866" w:rsidRDefault="00956BFE" w:rsidP="00423C02">
      <w:pPr>
        <w:pStyle w:val="NormalWeb"/>
        <w:spacing w:line="360" w:lineRule="auto"/>
        <w:jc w:val="both"/>
      </w:pPr>
      <w:r w:rsidRPr="00104866">
        <w:t>Gain experience in caregiving, team collaboration, and cultural exchange.</w:t>
      </w:r>
    </w:p>
    <w:p w14:paraId="2BC3004E" w14:textId="77777777" w:rsidR="00956BFE" w:rsidRPr="00104866" w:rsidRDefault="00956BFE"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b w:val="0"/>
          <w:bCs w:val="0"/>
          <w:sz w:val="24"/>
          <w:szCs w:val="24"/>
        </w:rPr>
        <w:t>Discover Nepal</w:t>
      </w:r>
    </w:p>
    <w:p w14:paraId="72EF7471" w14:textId="77777777" w:rsidR="00956BFE" w:rsidRPr="00104866" w:rsidRDefault="00956BFE" w:rsidP="00423C02">
      <w:pPr>
        <w:pStyle w:val="NormalWeb"/>
        <w:spacing w:line="360" w:lineRule="auto"/>
        <w:jc w:val="both"/>
      </w:pPr>
      <w:r w:rsidRPr="00104866">
        <w:t>Immerse yourself in Nepalese culture, traditions, and the br</w:t>
      </w:r>
      <w:r w:rsidR="00E8588F" w:rsidRPr="00104866">
        <w:t>eathtaking Himalayan landscape.</w:t>
      </w:r>
    </w:p>
    <w:p w14:paraId="67531786" w14:textId="77777777" w:rsidR="00956BFE" w:rsidRPr="00104866" w:rsidRDefault="00956BFE" w:rsidP="00423C02">
      <w:pPr>
        <w:pStyle w:val="NoSpacing"/>
        <w:spacing w:line="360" w:lineRule="auto"/>
        <w:jc w:val="both"/>
        <w:rPr>
          <w:rFonts w:ascii="Times New Roman" w:hAnsi="Times New Roman" w:cs="Times New Roman"/>
          <w:sz w:val="28"/>
          <w:szCs w:val="24"/>
        </w:rPr>
      </w:pPr>
      <w:r w:rsidRPr="00104866">
        <w:rPr>
          <w:rStyle w:val="Strong"/>
          <w:rFonts w:ascii="Times New Roman" w:hAnsi="Times New Roman" w:cs="Times New Roman"/>
          <w:sz w:val="28"/>
          <w:szCs w:val="24"/>
        </w:rPr>
        <w:t>Participation Fee</w:t>
      </w:r>
    </w:p>
    <w:p w14:paraId="79BA4EE9" w14:textId="77777777" w:rsidR="00956BFE" w:rsidRPr="00104866" w:rsidRDefault="00956BFE" w:rsidP="00423C02">
      <w:pPr>
        <w:pStyle w:val="NormalWeb"/>
        <w:spacing w:line="360" w:lineRule="auto"/>
        <w:jc w:val="both"/>
      </w:pPr>
      <w:r w:rsidRPr="00104866">
        <w:t xml:space="preserve">The program fee is </w:t>
      </w:r>
      <w:r w:rsidRPr="00104866">
        <w:rPr>
          <w:rStyle w:val="Strong"/>
          <w:rFonts w:eastAsiaTheme="majorEastAsia"/>
        </w:rPr>
        <w:t>270 Euros</w:t>
      </w:r>
      <w:r w:rsidRPr="00104866">
        <w:t xml:space="preserve">, plus </w:t>
      </w:r>
      <w:r w:rsidRPr="00104866">
        <w:rPr>
          <w:rStyle w:val="Strong"/>
          <w:rFonts w:eastAsiaTheme="majorEastAsia"/>
        </w:rPr>
        <w:t>50 Euros for transportation</w:t>
      </w:r>
      <w:r w:rsidRPr="00104866">
        <w:t>, payable upon arrival.</w:t>
      </w:r>
      <w:r w:rsidRPr="00104866">
        <w:br/>
        <w:t>This covers:</w:t>
      </w:r>
    </w:p>
    <w:p w14:paraId="7B723BAC" w14:textId="77777777" w:rsidR="00956BFE" w:rsidRPr="00104866" w:rsidRDefault="00956BFE" w:rsidP="00423C02">
      <w:pPr>
        <w:numPr>
          <w:ilvl w:val="0"/>
          <w:numId w:val="23"/>
        </w:numPr>
        <w:spacing w:before="100" w:beforeAutospacing="1" w:after="100" w:afterAutospacing="1" w:line="360" w:lineRule="auto"/>
        <w:jc w:val="both"/>
      </w:pPr>
      <w:r w:rsidRPr="00104866">
        <w:lastRenderedPageBreak/>
        <w:t>Accommodation and meals during your stay.</w:t>
      </w:r>
    </w:p>
    <w:p w14:paraId="68683F93" w14:textId="77777777" w:rsidR="00956BFE" w:rsidRPr="00104866" w:rsidRDefault="00956BFE" w:rsidP="00423C02">
      <w:pPr>
        <w:numPr>
          <w:ilvl w:val="0"/>
          <w:numId w:val="23"/>
        </w:numPr>
        <w:spacing w:before="100" w:beforeAutospacing="1" w:after="100" w:afterAutospacing="1" w:line="360" w:lineRule="auto"/>
        <w:jc w:val="both"/>
      </w:pPr>
      <w:r w:rsidRPr="00104866">
        <w:t>On-site orientation and support.</w:t>
      </w:r>
    </w:p>
    <w:p w14:paraId="025BE19E" w14:textId="4980A7A5" w:rsidR="00956BFE" w:rsidRPr="00104866" w:rsidRDefault="00956BFE"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How to Apply</w:t>
      </w:r>
    </w:p>
    <w:p w14:paraId="19EB1D81" w14:textId="67AC37F6" w:rsidR="00956BFE" w:rsidRPr="00104866" w:rsidRDefault="008723FE" w:rsidP="00423C02">
      <w:pPr>
        <w:pStyle w:val="NormalWeb"/>
        <w:spacing w:line="360" w:lineRule="auto"/>
        <w:jc w:val="both"/>
      </w:pPr>
      <w:r w:rsidRPr="00104866">
        <w:rPr>
          <w:noProof/>
          <w:lang w:bidi="ne-NP"/>
        </w:rPr>
        <mc:AlternateContent>
          <mc:Choice Requires="wps">
            <w:drawing>
              <wp:anchor distT="0" distB="0" distL="114300" distR="114300" simplePos="0" relativeHeight="251718656" behindDoc="0" locked="0" layoutInCell="1" allowOverlap="1" wp14:anchorId="466A30B4" wp14:editId="28340B72">
                <wp:simplePos x="0" y="0"/>
                <wp:positionH relativeFrom="column">
                  <wp:posOffset>-76200</wp:posOffset>
                </wp:positionH>
                <wp:positionV relativeFrom="paragraph">
                  <wp:posOffset>855980</wp:posOffset>
                </wp:positionV>
                <wp:extent cx="1828800" cy="4984750"/>
                <wp:effectExtent l="0" t="0" r="15240" b="25400"/>
                <wp:wrapSquare wrapText="bothSides"/>
                <wp:docPr id="36" name="Text Box 36"/>
                <wp:cNvGraphicFramePr/>
                <a:graphic xmlns:a="http://schemas.openxmlformats.org/drawingml/2006/main">
                  <a:graphicData uri="http://schemas.microsoft.com/office/word/2010/wordprocessingShape">
                    <wps:wsp>
                      <wps:cNvSpPr txBox="1"/>
                      <wps:spPr>
                        <a:xfrm>
                          <a:off x="0" y="0"/>
                          <a:ext cx="1828800" cy="4984750"/>
                        </a:xfrm>
                        <a:prstGeom prst="rect">
                          <a:avLst/>
                        </a:prstGeom>
                        <a:noFill/>
                        <a:ln w="6350">
                          <a:solidFill>
                            <a:prstClr val="black"/>
                          </a:solidFill>
                        </a:ln>
                      </wps:spPr>
                      <wps:txbx>
                        <w:txbxContent>
                          <w:p w14:paraId="4CFCB416" w14:textId="77777777" w:rsidR="0076163F" w:rsidRPr="00EB2744" w:rsidRDefault="0076163F" w:rsidP="00EB2744">
                            <w:pPr>
                              <w:pStyle w:val="NoSpacing"/>
                              <w:spacing w:line="360" w:lineRule="auto"/>
                              <w:jc w:val="center"/>
                              <w:rPr>
                                <w:rFonts w:ascii="Times New Roman" w:hAnsi="Times New Roman" w:cs="Times New Roman"/>
                                <w:sz w:val="28"/>
                                <w:szCs w:val="24"/>
                              </w:rPr>
                            </w:pPr>
                            <w:r w:rsidRPr="00EB2744">
                              <w:rPr>
                                <w:rStyle w:val="Strong"/>
                                <w:rFonts w:ascii="Times New Roman" w:hAnsi="Times New Roman" w:cs="Times New Roman"/>
                                <w:sz w:val="28"/>
                                <w:szCs w:val="24"/>
                              </w:rPr>
                              <w:t>FAQs</w:t>
                            </w:r>
                          </w:p>
                          <w:p w14:paraId="15959C31"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Do I need experience in elderly care?</w:t>
                            </w:r>
                          </w:p>
                          <w:p w14:paraId="2795C25E" w14:textId="77777777" w:rsidR="0076163F" w:rsidRPr="00EB2744" w:rsidRDefault="0076163F" w:rsidP="00423C02">
                            <w:pPr>
                              <w:pStyle w:val="NormalWeb"/>
                              <w:spacing w:line="360" w:lineRule="auto"/>
                              <w:jc w:val="both"/>
                            </w:pPr>
                            <w:r w:rsidRPr="00EB2744">
                              <w:t>No prior experience is required. Training and guidance will be provided during the camp.</w:t>
                            </w:r>
                          </w:p>
                          <w:p w14:paraId="374E5D53"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What should I bring?</w:t>
                            </w:r>
                          </w:p>
                          <w:p w14:paraId="545F1670" w14:textId="77777777" w:rsidR="0076163F" w:rsidRPr="00EB2744" w:rsidRDefault="0076163F" w:rsidP="00423C02">
                            <w:pPr>
                              <w:pStyle w:val="NormalWeb"/>
                              <w:spacing w:line="360" w:lineRule="auto"/>
                              <w:jc w:val="both"/>
                            </w:pPr>
                            <w:r w:rsidRPr="00EB2744">
                              <w:t>Comfortable clothing, personal hygiene items, and a willingness to learn and help are essential.</w:t>
                            </w:r>
                          </w:p>
                          <w:p w14:paraId="5EECA5FF"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Is this work camp safe?</w:t>
                            </w:r>
                          </w:p>
                          <w:p w14:paraId="37A90346" w14:textId="77777777" w:rsidR="0076163F" w:rsidRPr="00EB2744" w:rsidRDefault="0076163F" w:rsidP="00423C02">
                            <w:pPr>
                              <w:pStyle w:val="NormalWeb"/>
                              <w:spacing w:line="360" w:lineRule="auto"/>
                              <w:jc w:val="both"/>
                            </w:pPr>
                            <w:r w:rsidRPr="00EB2744">
                              <w:t xml:space="preserve">Yes! You’ll have local </w:t>
                            </w:r>
                            <w:proofErr w:type="gramStart"/>
                            <w:r w:rsidRPr="00EB2744">
                              <w:t>staff  to</w:t>
                            </w:r>
                            <w:proofErr w:type="gramEnd"/>
                            <w:r w:rsidRPr="00EB2744">
                              <w:t xml:space="preserve"> ensure a safe and rewarding experience.</w:t>
                            </w:r>
                          </w:p>
                          <w:p w14:paraId="69EF73E3"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Join the Caring Hands Camp Today</w:t>
                            </w:r>
                          </w:p>
                          <w:p w14:paraId="223DB50A" w14:textId="77777777" w:rsidR="0076163F" w:rsidRDefault="0076163F" w:rsidP="00423C02">
                            <w:pPr>
                              <w:pStyle w:val="NormalWeb"/>
                              <w:spacing w:line="360" w:lineRule="auto"/>
                              <w:jc w:val="both"/>
                            </w:pPr>
                            <w:r w:rsidRPr="00EB2744">
                              <w:t>Make a difference in the lives of Nepal’s elderly people while gaining unforgettable memories and cultural experiences.</w:t>
                            </w:r>
                          </w:p>
                          <w:p w14:paraId="345717DA" w14:textId="77777777" w:rsidR="0076163F" w:rsidRPr="00532BCB" w:rsidRDefault="0076163F" w:rsidP="008723FE">
                            <w:pPr>
                              <w:pStyle w:val="NoSpacing"/>
                              <w:spacing w:line="360" w:lineRule="auto"/>
                              <w:jc w:val="both"/>
                              <w:rPr>
                                <w:rFonts w:ascii="Times New Roman" w:hAnsi="Times New Roman" w:cs="Times New Roman"/>
                                <w:b/>
                                <w:bCs/>
                              </w:rPr>
                            </w:pPr>
                            <w:r w:rsidRPr="00EB2744">
                              <w:rPr>
                                <w:rStyle w:val="Strong"/>
                                <w:rFonts w:ascii="Times New Roman" w:hAnsi="Times New Roman" w:cs="Times New Roman"/>
                                <w:sz w:val="24"/>
                                <w:szCs w:val="24"/>
                              </w:rPr>
                              <w:t>Volunteer Now</w:t>
                            </w:r>
                            <w:r w:rsidRPr="00EB2744">
                              <w:rPr>
                                <w:rFonts w:ascii="Times New Roman" w:hAnsi="Times New Roman" w:cs="Times New Roman"/>
                                <w:sz w:val="24"/>
                                <w:szCs w:val="24"/>
                              </w:rPr>
                              <w:t>:</w:t>
                            </w:r>
                            <w:r w:rsidRPr="00EB2744">
                              <w:rPr>
                                <w:rFonts w:ascii="Times New Roman" w:hAnsi="Times New Roman" w:cs="Times New Roman"/>
                                <w:b/>
                                <w:bCs/>
                                <w:sz w:val="24"/>
                                <w:szCs w:val="24"/>
                              </w:rPr>
                              <w:t xml:space="preserve"> Your compassion can transform liv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A30B4" id="Text Box 36" o:spid="_x0000_s1028" type="#_x0000_t202" style="position:absolute;left:0;text-align:left;margin-left:-6pt;margin-top:67.4pt;width:2in;height:392.5pt;z-index:2517186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" filled="f" strokeweight=".5pt">
                <v:textbox>
                  <w:txbxContent>
                    <w:p w14:paraId="4CFCB416" w14:textId="77777777" w:rsidR="0076163F" w:rsidRPr="00EB2744" w:rsidRDefault="0076163F" w:rsidP="00EB2744">
                      <w:pPr>
                        <w:pStyle w:val="NoSpacing"/>
                        <w:spacing w:line="360" w:lineRule="auto"/>
                        <w:jc w:val="center"/>
                        <w:rPr>
                          <w:rFonts w:ascii="Times New Roman" w:hAnsi="Times New Roman" w:cs="Times New Roman"/>
                          <w:sz w:val="28"/>
                          <w:szCs w:val="24"/>
                        </w:rPr>
                      </w:pPr>
                      <w:r w:rsidRPr="00EB2744">
                        <w:rPr>
                          <w:rStyle w:val="Strong"/>
                          <w:rFonts w:ascii="Times New Roman" w:hAnsi="Times New Roman" w:cs="Times New Roman"/>
                          <w:sz w:val="28"/>
                          <w:szCs w:val="24"/>
                        </w:rPr>
                        <w:t>FAQs</w:t>
                      </w:r>
                    </w:p>
                    <w:p w14:paraId="15959C31"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Do I need experience in elderly care?</w:t>
                      </w:r>
                    </w:p>
                    <w:p w14:paraId="2795C25E" w14:textId="77777777" w:rsidR="0076163F" w:rsidRPr="00EB2744" w:rsidRDefault="0076163F" w:rsidP="00423C02">
                      <w:pPr>
                        <w:pStyle w:val="NormalWeb"/>
                        <w:spacing w:line="360" w:lineRule="auto"/>
                        <w:jc w:val="both"/>
                      </w:pPr>
                      <w:r w:rsidRPr="00EB2744">
                        <w:t>No prior experience is required. Training and guidance will be provided during the camp.</w:t>
                      </w:r>
                    </w:p>
                    <w:p w14:paraId="374E5D53"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What should I bring?</w:t>
                      </w:r>
                    </w:p>
                    <w:p w14:paraId="545F1670" w14:textId="77777777" w:rsidR="0076163F" w:rsidRPr="00EB2744" w:rsidRDefault="0076163F" w:rsidP="00423C02">
                      <w:pPr>
                        <w:pStyle w:val="NormalWeb"/>
                        <w:spacing w:line="360" w:lineRule="auto"/>
                        <w:jc w:val="both"/>
                      </w:pPr>
                      <w:r w:rsidRPr="00EB2744">
                        <w:t>Comfortable clothing, personal hygiene items, and a willingness to learn and help are essential.</w:t>
                      </w:r>
                    </w:p>
                    <w:p w14:paraId="5EECA5FF"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Is this work camp safe?</w:t>
                      </w:r>
                    </w:p>
                    <w:p w14:paraId="37A90346" w14:textId="77777777" w:rsidR="0076163F" w:rsidRPr="00EB2744" w:rsidRDefault="0076163F" w:rsidP="00423C02">
                      <w:pPr>
                        <w:pStyle w:val="NormalWeb"/>
                        <w:spacing w:line="360" w:lineRule="auto"/>
                        <w:jc w:val="both"/>
                      </w:pPr>
                      <w:r w:rsidRPr="00EB2744">
                        <w:t xml:space="preserve">Yes! You’ll have local </w:t>
                      </w:r>
                      <w:proofErr w:type="gramStart"/>
                      <w:r w:rsidRPr="00EB2744">
                        <w:t>staff  to</w:t>
                      </w:r>
                      <w:proofErr w:type="gramEnd"/>
                      <w:r w:rsidRPr="00EB2744">
                        <w:t xml:space="preserve"> ensure a safe and rewarding experience.</w:t>
                      </w:r>
                    </w:p>
                    <w:p w14:paraId="69EF73E3"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Join the Caring Hands Camp Today</w:t>
                      </w:r>
                    </w:p>
                    <w:p w14:paraId="223DB50A" w14:textId="77777777" w:rsidR="0076163F" w:rsidRDefault="0076163F" w:rsidP="00423C02">
                      <w:pPr>
                        <w:pStyle w:val="NormalWeb"/>
                        <w:spacing w:line="360" w:lineRule="auto"/>
                        <w:jc w:val="both"/>
                      </w:pPr>
                      <w:r w:rsidRPr="00EB2744">
                        <w:t>Make a difference in the lives of Nepal’s elderly people while gaining unforgettable memories and cultural experiences.</w:t>
                      </w:r>
                    </w:p>
                    <w:p w14:paraId="345717DA" w14:textId="77777777" w:rsidR="0076163F" w:rsidRPr="00532BCB" w:rsidRDefault="0076163F" w:rsidP="008723FE">
                      <w:pPr>
                        <w:pStyle w:val="NoSpacing"/>
                        <w:spacing w:line="360" w:lineRule="auto"/>
                        <w:jc w:val="both"/>
                        <w:rPr>
                          <w:rFonts w:ascii="Times New Roman" w:hAnsi="Times New Roman" w:cs="Times New Roman"/>
                          <w:b/>
                          <w:bCs/>
                        </w:rPr>
                      </w:pPr>
                      <w:r w:rsidRPr="00EB2744">
                        <w:rPr>
                          <w:rStyle w:val="Strong"/>
                          <w:rFonts w:ascii="Times New Roman" w:hAnsi="Times New Roman" w:cs="Times New Roman"/>
                          <w:sz w:val="24"/>
                          <w:szCs w:val="24"/>
                        </w:rPr>
                        <w:t>Volunteer Now</w:t>
                      </w:r>
                      <w:r w:rsidRPr="00EB2744">
                        <w:rPr>
                          <w:rFonts w:ascii="Times New Roman" w:hAnsi="Times New Roman" w:cs="Times New Roman"/>
                          <w:sz w:val="24"/>
                          <w:szCs w:val="24"/>
                        </w:rPr>
                        <w:t>:</w:t>
                      </w:r>
                      <w:r w:rsidRPr="00EB2744">
                        <w:rPr>
                          <w:rFonts w:ascii="Times New Roman" w:hAnsi="Times New Roman" w:cs="Times New Roman"/>
                          <w:b/>
                          <w:bCs/>
                          <w:sz w:val="24"/>
                          <w:szCs w:val="24"/>
                        </w:rPr>
                        <w:t xml:space="preserve"> Your compassion can transform lives.</w:t>
                      </w:r>
                    </w:p>
                  </w:txbxContent>
                </v:textbox>
                <w10:wrap type="square"/>
              </v:shape>
            </w:pict>
          </mc:Fallback>
        </mc:AlternateContent>
      </w:r>
      <w:r w:rsidR="00804DD3" w:rsidRPr="00104866">
        <w:t>Please c</w:t>
      </w:r>
      <w:r w:rsidR="00956BFE" w:rsidRPr="00104866">
        <w:t xml:space="preserve">omplete the </w:t>
      </w:r>
      <w:r w:rsidR="00956BFE" w:rsidRPr="00104866">
        <w:rPr>
          <w:rStyle w:val="Strong"/>
          <w:rFonts w:eastAsiaTheme="majorEastAsia"/>
        </w:rPr>
        <w:t>Volunteer Exchange Form (VEF)</w:t>
      </w:r>
      <w:r w:rsidR="00956BFE" w:rsidRPr="00104866">
        <w:t xml:space="preserve"> through your sending organization. Once </w:t>
      </w:r>
      <w:r w:rsidR="00804DD3" w:rsidRPr="00104866">
        <w:t>you submit it, we will send you a detailed information</w:t>
      </w:r>
      <w:r w:rsidR="00956BFE" w:rsidRPr="00104866">
        <w:rPr>
          <w:rStyle w:val="Strong"/>
          <w:rFonts w:eastAsiaTheme="majorEastAsia"/>
        </w:rPr>
        <w:t xml:space="preserve"> sheet</w:t>
      </w:r>
      <w:r w:rsidR="00956BFE" w:rsidRPr="00104866">
        <w:t xml:space="preserve"> and an </w:t>
      </w:r>
      <w:r w:rsidR="00956BFE" w:rsidRPr="00104866">
        <w:rPr>
          <w:rStyle w:val="Strong"/>
          <w:rFonts w:eastAsiaTheme="majorEastAsia"/>
        </w:rPr>
        <w:t>acceptance letter</w:t>
      </w:r>
      <w:r w:rsidR="00956BFE" w:rsidRPr="00104866">
        <w:t>.</w:t>
      </w:r>
    </w:p>
    <w:p w14:paraId="6BD78CB2" w14:textId="435096D3" w:rsidR="00956BFE" w:rsidRPr="00104866" w:rsidRDefault="00956BFE" w:rsidP="00423C02">
      <w:pPr>
        <w:spacing w:line="360" w:lineRule="auto"/>
        <w:jc w:val="both"/>
      </w:pPr>
    </w:p>
    <w:p w14:paraId="23BE2B35" w14:textId="1FFA33C1" w:rsidR="00AE7D7E" w:rsidRPr="00104866" w:rsidRDefault="00AE7D7E" w:rsidP="00423C02">
      <w:pPr>
        <w:pStyle w:val="NormalWeb"/>
        <w:spacing w:line="360" w:lineRule="auto"/>
        <w:jc w:val="both"/>
      </w:pPr>
    </w:p>
    <w:p w14:paraId="5CA030A1" w14:textId="4371BA4C" w:rsidR="00F810EC" w:rsidRPr="00104866" w:rsidRDefault="00F810EC" w:rsidP="00423C02">
      <w:pPr>
        <w:pStyle w:val="NormalWeb"/>
        <w:spacing w:line="360" w:lineRule="auto"/>
        <w:jc w:val="both"/>
      </w:pPr>
    </w:p>
    <w:p w14:paraId="7D04DC1C" w14:textId="3E7D0A98" w:rsidR="00F810EC" w:rsidRPr="00104866" w:rsidRDefault="00F810EC" w:rsidP="00423C02">
      <w:pPr>
        <w:pStyle w:val="NormalWeb"/>
        <w:spacing w:line="360" w:lineRule="auto"/>
        <w:jc w:val="both"/>
      </w:pPr>
    </w:p>
    <w:p w14:paraId="5E0C3CC3" w14:textId="77777777" w:rsidR="00F810EC" w:rsidRPr="00104866" w:rsidRDefault="00F810EC" w:rsidP="00423C02">
      <w:pPr>
        <w:pStyle w:val="NormalWeb"/>
        <w:spacing w:line="360" w:lineRule="auto"/>
        <w:jc w:val="both"/>
      </w:pPr>
    </w:p>
    <w:p w14:paraId="164B2B33" w14:textId="77777777" w:rsidR="00F810EC" w:rsidRPr="00104866" w:rsidRDefault="00F810EC" w:rsidP="00423C02">
      <w:pPr>
        <w:pStyle w:val="Heading1"/>
        <w:framePr w:hSpace="180" w:wrap="around" w:vAnchor="text" w:hAnchor="margin" w:y="129"/>
        <w:spacing w:line="360" w:lineRule="auto"/>
        <w:jc w:val="both"/>
        <w:rPr>
          <w:rFonts w:ascii="Times New Roman" w:hAnsi="Times New Roman" w:cs="Times New Roman"/>
          <w:sz w:val="32"/>
          <w:szCs w:val="24"/>
        </w:rPr>
      </w:pPr>
    </w:p>
    <w:p w14:paraId="311F9843" w14:textId="5F902E27" w:rsidR="00F810EC" w:rsidRPr="00104866" w:rsidRDefault="007B03EC" w:rsidP="005406E2">
      <w:pPr>
        <w:pStyle w:val="Heading2"/>
      </w:pPr>
      <w:bookmarkStart w:id="21" w:name="_Toc216966660"/>
      <w:r w:rsidRPr="005406E2">
        <w:t xml:space="preserve">Project 5: </w:t>
      </w:r>
      <w:r w:rsidR="006E4170" w:rsidRPr="005406E2">
        <w:rPr>
          <w:rStyle w:val="Strong"/>
          <w:b/>
          <w:bCs/>
        </w:rPr>
        <w:t>Youth Empowerment &amp; Festival of Colors Camp: Transforming Skills, Celebrating Culture</w:t>
      </w:r>
      <w:r w:rsidR="00D27D95" w:rsidRPr="005406E2">
        <w:t xml:space="preserve"> </w:t>
      </w:r>
      <w:r w:rsidRPr="005406E2">
        <w:t>(EDU, CULT, FESTIVE)</w:t>
      </w:r>
      <w:bookmarkEnd w:id="21"/>
    </w:p>
    <w:p w14:paraId="23B0747E" w14:textId="5A3378BA" w:rsidR="00F810EC" w:rsidRPr="00104866" w:rsidRDefault="00F810EC" w:rsidP="00F810EC"/>
    <w:tbl>
      <w:tblPr>
        <w:tblStyle w:val="TableGrid"/>
        <w:tblpPr w:leftFromText="180" w:rightFromText="180" w:vertAnchor="text" w:horzAnchor="margin" w:tblpY="3"/>
        <w:tblW w:w="9527" w:type="dxa"/>
        <w:tblLayout w:type="fixed"/>
        <w:tblLook w:val="04A0" w:firstRow="1" w:lastRow="0" w:firstColumn="1" w:lastColumn="0" w:noHBand="0" w:noVBand="1"/>
      </w:tblPr>
      <w:tblGrid>
        <w:gridCol w:w="1314"/>
        <w:gridCol w:w="1561"/>
        <w:gridCol w:w="1397"/>
        <w:gridCol w:w="1232"/>
        <w:gridCol w:w="903"/>
        <w:gridCol w:w="739"/>
        <w:gridCol w:w="739"/>
        <w:gridCol w:w="985"/>
        <w:gridCol w:w="657"/>
      </w:tblGrid>
      <w:tr w:rsidR="0042682C" w:rsidRPr="00104866" w14:paraId="73FE7996" w14:textId="77777777" w:rsidTr="0042682C">
        <w:trPr>
          <w:trHeight w:val="310"/>
        </w:trPr>
        <w:tc>
          <w:tcPr>
            <w:tcW w:w="1314" w:type="dxa"/>
            <w:vAlign w:val="center"/>
          </w:tcPr>
          <w:p w14:paraId="216EDC4F" w14:textId="77777777" w:rsidR="0042682C" w:rsidRPr="005406E2" w:rsidRDefault="0042682C" w:rsidP="00423C02">
            <w:pPr>
              <w:spacing w:line="360" w:lineRule="auto"/>
              <w:jc w:val="both"/>
              <w:rPr>
                <w:color w:val="0070C0"/>
                <w:sz w:val="20"/>
                <w:szCs w:val="20"/>
              </w:rPr>
            </w:pPr>
            <w:r w:rsidRPr="005406E2">
              <w:rPr>
                <w:color w:val="0070C0"/>
                <w:sz w:val="20"/>
                <w:szCs w:val="20"/>
              </w:rPr>
              <w:t>Code</w:t>
            </w:r>
          </w:p>
        </w:tc>
        <w:tc>
          <w:tcPr>
            <w:tcW w:w="1561" w:type="dxa"/>
            <w:vAlign w:val="center"/>
          </w:tcPr>
          <w:p w14:paraId="350692B9" w14:textId="77777777" w:rsidR="0042682C" w:rsidRPr="005406E2" w:rsidRDefault="0042682C" w:rsidP="00423C02">
            <w:pPr>
              <w:spacing w:line="360" w:lineRule="auto"/>
              <w:jc w:val="both"/>
              <w:rPr>
                <w:color w:val="0070C0"/>
                <w:sz w:val="20"/>
                <w:szCs w:val="20"/>
              </w:rPr>
            </w:pPr>
            <w:r w:rsidRPr="005406E2">
              <w:rPr>
                <w:color w:val="0070C0"/>
                <w:sz w:val="20"/>
                <w:szCs w:val="20"/>
              </w:rPr>
              <w:t>Name of Project</w:t>
            </w:r>
          </w:p>
        </w:tc>
        <w:tc>
          <w:tcPr>
            <w:tcW w:w="1397" w:type="dxa"/>
            <w:vAlign w:val="center"/>
          </w:tcPr>
          <w:p w14:paraId="58379CBF" w14:textId="77777777" w:rsidR="0042682C" w:rsidRPr="005406E2" w:rsidRDefault="0042682C" w:rsidP="00423C02">
            <w:pPr>
              <w:spacing w:line="360" w:lineRule="auto"/>
              <w:jc w:val="both"/>
              <w:rPr>
                <w:color w:val="0070C0"/>
                <w:sz w:val="20"/>
                <w:szCs w:val="20"/>
              </w:rPr>
            </w:pPr>
            <w:r w:rsidRPr="005406E2">
              <w:rPr>
                <w:color w:val="0070C0"/>
                <w:sz w:val="20"/>
                <w:szCs w:val="20"/>
              </w:rPr>
              <w:t>Location</w:t>
            </w:r>
          </w:p>
        </w:tc>
        <w:tc>
          <w:tcPr>
            <w:tcW w:w="1232" w:type="dxa"/>
            <w:vAlign w:val="center"/>
          </w:tcPr>
          <w:p w14:paraId="6885278C" w14:textId="77777777" w:rsidR="0042682C" w:rsidRPr="005406E2" w:rsidRDefault="0042682C" w:rsidP="00423C02">
            <w:pPr>
              <w:spacing w:line="360" w:lineRule="auto"/>
              <w:jc w:val="both"/>
              <w:rPr>
                <w:color w:val="0070C0"/>
                <w:sz w:val="20"/>
                <w:szCs w:val="20"/>
              </w:rPr>
            </w:pPr>
            <w:r w:rsidRPr="005406E2">
              <w:rPr>
                <w:color w:val="0070C0"/>
                <w:sz w:val="20"/>
                <w:szCs w:val="20"/>
              </w:rPr>
              <w:t>Date</w:t>
            </w:r>
          </w:p>
        </w:tc>
        <w:tc>
          <w:tcPr>
            <w:tcW w:w="903" w:type="dxa"/>
            <w:vAlign w:val="center"/>
          </w:tcPr>
          <w:p w14:paraId="574B0FBB" w14:textId="77777777" w:rsidR="0042682C" w:rsidRPr="005406E2" w:rsidRDefault="0042682C" w:rsidP="00423C02">
            <w:pPr>
              <w:spacing w:line="360" w:lineRule="auto"/>
              <w:jc w:val="both"/>
              <w:rPr>
                <w:color w:val="0070C0"/>
                <w:sz w:val="20"/>
                <w:szCs w:val="20"/>
              </w:rPr>
            </w:pPr>
            <w:r w:rsidRPr="005406E2">
              <w:rPr>
                <w:color w:val="0070C0"/>
                <w:sz w:val="20"/>
                <w:szCs w:val="20"/>
              </w:rPr>
              <w:t>Type</w:t>
            </w:r>
          </w:p>
        </w:tc>
        <w:tc>
          <w:tcPr>
            <w:tcW w:w="739" w:type="dxa"/>
            <w:vAlign w:val="center"/>
          </w:tcPr>
          <w:p w14:paraId="75A76C05" w14:textId="77777777" w:rsidR="0042682C" w:rsidRPr="005406E2" w:rsidRDefault="0042682C" w:rsidP="00423C02">
            <w:pPr>
              <w:spacing w:line="360" w:lineRule="auto"/>
              <w:jc w:val="both"/>
              <w:rPr>
                <w:color w:val="0070C0"/>
                <w:sz w:val="20"/>
                <w:szCs w:val="20"/>
              </w:rPr>
            </w:pPr>
            <w:r w:rsidRPr="005406E2">
              <w:rPr>
                <w:color w:val="0070C0"/>
                <w:sz w:val="20"/>
                <w:szCs w:val="20"/>
              </w:rPr>
              <w:t>Total Vols.</w:t>
            </w:r>
          </w:p>
        </w:tc>
        <w:tc>
          <w:tcPr>
            <w:tcW w:w="739" w:type="dxa"/>
            <w:vAlign w:val="center"/>
          </w:tcPr>
          <w:p w14:paraId="32E7FC05" w14:textId="77777777" w:rsidR="0042682C" w:rsidRPr="005406E2" w:rsidRDefault="0042682C" w:rsidP="00423C02">
            <w:pPr>
              <w:spacing w:line="360" w:lineRule="auto"/>
              <w:jc w:val="both"/>
              <w:rPr>
                <w:color w:val="0070C0"/>
                <w:sz w:val="20"/>
                <w:szCs w:val="20"/>
              </w:rPr>
            </w:pPr>
            <w:r w:rsidRPr="005406E2">
              <w:rPr>
                <w:color w:val="0070C0"/>
                <w:sz w:val="20"/>
                <w:szCs w:val="20"/>
              </w:rPr>
              <w:t>Male</w:t>
            </w:r>
          </w:p>
        </w:tc>
        <w:tc>
          <w:tcPr>
            <w:tcW w:w="985" w:type="dxa"/>
            <w:vAlign w:val="center"/>
          </w:tcPr>
          <w:p w14:paraId="08BC1D91" w14:textId="77777777" w:rsidR="0042682C" w:rsidRPr="005406E2" w:rsidRDefault="0042682C" w:rsidP="00423C02">
            <w:pPr>
              <w:spacing w:line="360" w:lineRule="auto"/>
              <w:jc w:val="both"/>
              <w:rPr>
                <w:color w:val="0070C0"/>
                <w:sz w:val="20"/>
                <w:szCs w:val="20"/>
              </w:rPr>
            </w:pPr>
            <w:r w:rsidRPr="005406E2">
              <w:rPr>
                <w:color w:val="0070C0"/>
                <w:sz w:val="20"/>
                <w:szCs w:val="20"/>
              </w:rPr>
              <w:t>Female</w:t>
            </w:r>
          </w:p>
        </w:tc>
        <w:tc>
          <w:tcPr>
            <w:tcW w:w="657" w:type="dxa"/>
            <w:vAlign w:val="center"/>
          </w:tcPr>
          <w:p w14:paraId="33C6FDAC" w14:textId="77777777" w:rsidR="0042682C" w:rsidRPr="005406E2" w:rsidRDefault="0042682C" w:rsidP="00423C02">
            <w:pPr>
              <w:spacing w:line="360" w:lineRule="auto"/>
              <w:jc w:val="both"/>
              <w:rPr>
                <w:color w:val="0070C0"/>
                <w:sz w:val="20"/>
                <w:szCs w:val="20"/>
              </w:rPr>
            </w:pPr>
            <w:r w:rsidRPr="005406E2">
              <w:rPr>
                <w:color w:val="0070C0"/>
                <w:sz w:val="20"/>
                <w:szCs w:val="20"/>
              </w:rPr>
              <w:t>Age</w:t>
            </w:r>
          </w:p>
        </w:tc>
      </w:tr>
      <w:tr w:rsidR="00A3389A" w:rsidRPr="00104866" w14:paraId="38B5E3E7" w14:textId="77777777" w:rsidTr="0042682C">
        <w:trPr>
          <w:trHeight w:val="310"/>
        </w:trPr>
        <w:tc>
          <w:tcPr>
            <w:tcW w:w="1314" w:type="dxa"/>
            <w:vAlign w:val="center"/>
          </w:tcPr>
          <w:p w14:paraId="048B61FD" w14:textId="24539F3C" w:rsidR="00A3389A" w:rsidRPr="005406E2" w:rsidRDefault="00A3389A" w:rsidP="00423C02">
            <w:pPr>
              <w:spacing w:line="360" w:lineRule="auto"/>
              <w:jc w:val="both"/>
              <w:rPr>
                <w:color w:val="00B050"/>
                <w:sz w:val="20"/>
                <w:szCs w:val="20"/>
                <w:u w:val="single"/>
              </w:rPr>
            </w:pPr>
            <w:r w:rsidRPr="005406E2">
              <w:rPr>
                <w:color w:val="00B050"/>
                <w:sz w:val="20"/>
                <w:szCs w:val="20"/>
                <w:u w:val="single"/>
              </w:rPr>
              <w:t>VINWC26-03</w:t>
            </w:r>
          </w:p>
        </w:tc>
        <w:tc>
          <w:tcPr>
            <w:tcW w:w="1561" w:type="dxa"/>
            <w:vAlign w:val="center"/>
          </w:tcPr>
          <w:p w14:paraId="723AC900" w14:textId="7AED8721" w:rsidR="00A3389A" w:rsidRPr="005406E2" w:rsidRDefault="00A3389A" w:rsidP="00423C02">
            <w:pPr>
              <w:spacing w:line="360" w:lineRule="auto"/>
              <w:jc w:val="both"/>
              <w:rPr>
                <w:color w:val="00B050"/>
                <w:sz w:val="20"/>
                <w:szCs w:val="20"/>
              </w:rPr>
            </w:pPr>
            <w:r w:rsidRPr="005406E2">
              <w:rPr>
                <w:color w:val="00B050"/>
                <w:sz w:val="20"/>
                <w:szCs w:val="20"/>
              </w:rPr>
              <w:t>Youth Empowerment and Festival of Color Camp.</w:t>
            </w:r>
          </w:p>
        </w:tc>
        <w:tc>
          <w:tcPr>
            <w:tcW w:w="1397" w:type="dxa"/>
            <w:vAlign w:val="center"/>
          </w:tcPr>
          <w:p w14:paraId="543DF7A4" w14:textId="54807ED4" w:rsidR="00A3389A" w:rsidRPr="005406E2" w:rsidRDefault="00A3389A" w:rsidP="00423C02">
            <w:pPr>
              <w:spacing w:line="360" w:lineRule="auto"/>
              <w:jc w:val="both"/>
              <w:rPr>
                <w:color w:val="00B050"/>
                <w:sz w:val="20"/>
                <w:szCs w:val="20"/>
              </w:rPr>
            </w:pPr>
            <w:r w:rsidRPr="005406E2">
              <w:rPr>
                <w:color w:val="00B050"/>
                <w:sz w:val="20"/>
                <w:szCs w:val="20"/>
              </w:rPr>
              <w:t xml:space="preserve"> Kathmandu</w:t>
            </w:r>
          </w:p>
        </w:tc>
        <w:tc>
          <w:tcPr>
            <w:tcW w:w="1232" w:type="dxa"/>
            <w:vAlign w:val="center"/>
          </w:tcPr>
          <w:p w14:paraId="6852251E" w14:textId="53F35DE2" w:rsidR="00A3389A" w:rsidRPr="005406E2" w:rsidRDefault="00A3389A" w:rsidP="00423C02">
            <w:pPr>
              <w:spacing w:line="360" w:lineRule="auto"/>
              <w:jc w:val="both"/>
              <w:rPr>
                <w:color w:val="00B050"/>
                <w:sz w:val="20"/>
                <w:szCs w:val="20"/>
              </w:rPr>
            </w:pPr>
            <w:r w:rsidRPr="005406E2">
              <w:rPr>
                <w:color w:val="00B050"/>
                <w:sz w:val="20"/>
                <w:szCs w:val="20"/>
              </w:rPr>
              <w:t>26 Feb – 09 March 2026</w:t>
            </w:r>
          </w:p>
        </w:tc>
        <w:tc>
          <w:tcPr>
            <w:tcW w:w="903" w:type="dxa"/>
            <w:vAlign w:val="center"/>
          </w:tcPr>
          <w:p w14:paraId="3266E83C" w14:textId="62AEB39E" w:rsidR="00A3389A" w:rsidRPr="005406E2" w:rsidRDefault="00A3389A" w:rsidP="00423C02">
            <w:pPr>
              <w:spacing w:line="360" w:lineRule="auto"/>
              <w:jc w:val="both"/>
              <w:rPr>
                <w:color w:val="00B050"/>
                <w:sz w:val="20"/>
                <w:szCs w:val="20"/>
                <w:highlight w:val="yellow"/>
              </w:rPr>
            </w:pPr>
            <w:r w:rsidRPr="005406E2">
              <w:rPr>
                <w:color w:val="00B050"/>
                <w:sz w:val="20"/>
                <w:szCs w:val="20"/>
              </w:rPr>
              <w:t>EDU FESTIVE</w:t>
            </w:r>
          </w:p>
        </w:tc>
        <w:tc>
          <w:tcPr>
            <w:tcW w:w="739" w:type="dxa"/>
            <w:vAlign w:val="center"/>
          </w:tcPr>
          <w:p w14:paraId="30E814B3" w14:textId="69656169" w:rsidR="00A3389A" w:rsidRPr="005406E2" w:rsidRDefault="00A3389A" w:rsidP="00423C02">
            <w:pPr>
              <w:spacing w:line="360" w:lineRule="auto"/>
              <w:jc w:val="both"/>
              <w:rPr>
                <w:color w:val="00B050"/>
                <w:sz w:val="20"/>
                <w:szCs w:val="20"/>
              </w:rPr>
            </w:pPr>
            <w:r w:rsidRPr="005406E2">
              <w:rPr>
                <w:color w:val="00B050"/>
                <w:sz w:val="20"/>
                <w:szCs w:val="20"/>
              </w:rPr>
              <w:t>14</w:t>
            </w:r>
          </w:p>
        </w:tc>
        <w:tc>
          <w:tcPr>
            <w:tcW w:w="739" w:type="dxa"/>
            <w:vAlign w:val="center"/>
          </w:tcPr>
          <w:p w14:paraId="526ED4C4" w14:textId="2F3E6D4D" w:rsidR="00A3389A" w:rsidRPr="005406E2" w:rsidRDefault="00A3389A" w:rsidP="00423C02">
            <w:pPr>
              <w:spacing w:line="360" w:lineRule="auto"/>
              <w:jc w:val="both"/>
              <w:rPr>
                <w:color w:val="00B050"/>
                <w:sz w:val="20"/>
                <w:szCs w:val="20"/>
              </w:rPr>
            </w:pPr>
            <w:r w:rsidRPr="005406E2">
              <w:rPr>
                <w:color w:val="00B050"/>
                <w:sz w:val="20"/>
                <w:szCs w:val="20"/>
              </w:rPr>
              <w:t>7</w:t>
            </w:r>
          </w:p>
        </w:tc>
        <w:tc>
          <w:tcPr>
            <w:tcW w:w="985" w:type="dxa"/>
            <w:vAlign w:val="center"/>
          </w:tcPr>
          <w:p w14:paraId="00E556D2" w14:textId="107928CB" w:rsidR="00A3389A" w:rsidRPr="005406E2" w:rsidRDefault="00A3389A" w:rsidP="00423C02">
            <w:pPr>
              <w:spacing w:line="360" w:lineRule="auto"/>
              <w:jc w:val="both"/>
              <w:rPr>
                <w:color w:val="00B050"/>
                <w:sz w:val="20"/>
                <w:szCs w:val="20"/>
              </w:rPr>
            </w:pPr>
            <w:r w:rsidRPr="005406E2">
              <w:rPr>
                <w:color w:val="00B050"/>
                <w:sz w:val="20"/>
                <w:szCs w:val="20"/>
              </w:rPr>
              <w:t>7</w:t>
            </w:r>
          </w:p>
        </w:tc>
        <w:tc>
          <w:tcPr>
            <w:tcW w:w="657" w:type="dxa"/>
            <w:vAlign w:val="center"/>
          </w:tcPr>
          <w:p w14:paraId="7940742D" w14:textId="1B273A31" w:rsidR="00A3389A" w:rsidRPr="005406E2" w:rsidRDefault="00A3389A" w:rsidP="00423C02">
            <w:pPr>
              <w:spacing w:line="360" w:lineRule="auto"/>
              <w:jc w:val="both"/>
              <w:rPr>
                <w:color w:val="00B050"/>
                <w:sz w:val="20"/>
                <w:szCs w:val="20"/>
              </w:rPr>
            </w:pPr>
            <w:r w:rsidRPr="005406E2">
              <w:rPr>
                <w:color w:val="00B050"/>
                <w:sz w:val="20"/>
                <w:szCs w:val="20"/>
              </w:rPr>
              <w:t>18+</w:t>
            </w:r>
          </w:p>
        </w:tc>
      </w:tr>
    </w:tbl>
    <w:p w14:paraId="34F4D62E" w14:textId="6C172008" w:rsidR="001248F2" w:rsidRPr="00104866" w:rsidRDefault="001248F2" w:rsidP="00423C02">
      <w:pPr>
        <w:pStyle w:val="NoSpacing"/>
        <w:spacing w:line="360" w:lineRule="auto"/>
        <w:jc w:val="both"/>
        <w:rPr>
          <w:rStyle w:val="Strong"/>
          <w:rFonts w:ascii="Times New Roman" w:hAnsi="Times New Roman" w:cs="Times New Roman"/>
          <w:b w:val="0"/>
          <w:bCs w:val="0"/>
          <w:sz w:val="24"/>
          <w:szCs w:val="24"/>
        </w:rPr>
      </w:pPr>
    </w:p>
    <w:p w14:paraId="2FC98492" w14:textId="42AC34E6" w:rsidR="0042682C" w:rsidRPr="00104866" w:rsidRDefault="001248F2" w:rsidP="00423C02">
      <w:pPr>
        <w:pStyle w:val="NoSpacing"/>
        <w:spacing w:line="360" w:lineRule="auto"/>
        <w:jc w:val="both"/>
        <w:rPr>
          <w:rStyle w:val="Strong"/>
          <w:rFonts w:ascii="Times New Roman" w:hAnsi="Times New Roman" w:cs="Times New Roman"/>
          <w:sz w:val="24"/>
          <w:szCs w:val="24"/>
        </w:rPr>
      </w:pPr>
      <w:r w:rsidRPr="00104866">
        <w:rPr>
          <w:rStyle w:val="Strong"/>
          <w:rFonts w:ascii="Times New Roman" w:hAnsi="Times New Roman" w:cs="Times New Roman"/>
          <w:sz w:val="32"/>
          <w:szCs w:val="24"/>
        </w:rPr>
        <w:t>Project Background:</w:t>
      </w:r>
      <w:r w:rsidR="0026766C" w:rsidRPr="00104866">
        <w:rPr>
          <w:rStyle w:val="Strong"/>
          <w:rFonts w:ascii="Times New Roman" w:hAnsi="Times New Roman" w:cs="Times New Roman"/>
          <w:sz w:val="32"/>
          <w:szCs w:val="24"/>
        </w:rPr>
        <w:t xml:space="preserve"> </w:t>
      </w:r>
    </w:p>
    <w:p w14:paraId="60EF910E" w14:textId="22CDEAC0" w:rsidR="001248F2" w:rsidRPr="00104866" w:rsidRDefault="001248F2" w:rsidP="00423C02">
      <w:pPr>
        <w:pStyle w:val="NoSpacing"/>
        <w:spacing w:line="360" w:lineRule="auto"/>
        <w:jc w:val="both"/>
        <w:rPr>
          <w:rStyle w:val="Strong"/>
          <w:rFonts w:ascii="Times New Roman" w:hAnsi="Times New Roman" w:cs="Times New Roman"/>
          <w:sz w:val="24"/>
          <w:szCs w:val="24"/>
        </w:rPr>
      </w:pPr>
    </w:p>
    <w:p w14:paraId="79ABB331" w14:textId="5F732BF3" w:rsidR="00AD72D4" w:rsidRPr="0076163F" w:rsidRDefault="0076163F"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noProof/>
          <w:sz w:val="24"/>
          <w:szCs w:val="24"/>
          <w:lang w:val="en-US" w:eastAsia="en-US" w:bidi="ne-NP"/>
        </w:rPr>
        <w:drawing>
          <wp:anchor distT="0" distB="0" distL="114300" distR="114300" simplePos="0" relativeHeight="251741184" behindDoc="0" locked="0" layoutInCell="1" allowOverlap="1" wp14:anchorId="4AF0E3B8" wp14:editId="23AC994E">
            <wp:simplePos x="0" y="0"/>
            <wp:positionH relativeFrom="column">
              <wp:posOffset>3644900</wp:posOffset>
            </wp:positionH>
            <wp:positionV relativeFrom="paragraph">
              <wp:posOffset>69850</wp:posOffset>
            </wp:positionV>
            <wp:extent cx="2193290" cy="2885440"/>
            <wp:effectExtent l="0" t="0" r="0" b="0"/>
            <wp:wrapThrough wrapText="bothSides">
              <wp:wrapPolygon edited="0">
                <wp:start x="0" y="0"/>
                <wp:lineTo x="0" y="21391"/>
                <wp:lineTo x="21387" y="21391"/>
                <wp:lineTo x="21387"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shot 2025-12-17 at 16.25.55.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93290" cy="2885440"/>
                    </a:xfrm>
                    <a:prstGeom prst="rect">
                      <a:avLst/>
                    </a:prstGeom>
                  </pic:spPr>
                </pic:pic>
              </a:graphicData>
            </a:graphic>
            <wp14:sizeRelH relativeFrom="page">
              <wp14:pctWidth>0</wp14:pctWidth>
            </wp14:sizeRelH>
            <wp14:sizeRelV relativeFrom="page">
              <wp14:pctHeight>0</wp14:pctHeight>
            </wp14:sizeRelV>
          </wp:anchor>
        </w:drawing>
      </w:r>
      <w:r w:rsidR="006E4170" w:rsidRPr="00104866">
        <w:rPr>
          <w:rStyle w:val="Strong"/>
          <w:rFonts w:ascii="Times New Roman" w:hAnsi="Times New Roman" w:cs="Times New Roman"/>
          <w:sz w:val="24"/>
          <w:szCs w:val="24"/>
        </w:rPr>
        <w:t>Why Join This Unique Camp?</w:t>
      </w:r>
    </w:p>
    <w:p w14:paraId="5387580D" w14:textId="7D7B67F6" w:rsidR="006E4170" w:rsidRPr="00104866" w:rsidRDefault="006E4170" w:rsidP="00423C02">
      <w:pPr>
        <w:pStyle w:val="NormalWeb"/>
        <w:spacing w:line="360" w:lineRule="auto"/>
        <w:jc w:val="both"/>
      </w:pPr>
      <w:r w:rsidRPr="00104866">
        <w:t xml:space="preserve">This </w:t>
      </w:r>
      <w:r w:rsidRPr="00104866">
        <w:rPr>
          <w:rStyle w:val="Strong"/>
          <w:rFonts w:eastAsiaTheme="majorEastAsia"/>
        </w:rPr>
        <w:t>Youth Empowerment &amp; Festival of Colors Camp</w:t>
      </w:r>
      <w:r w:rsidRPr="00104866">
        <w:t xml:space="preserve"> offers a life-changing opportunity to support Nepalese youth while experiencing the vibrant </w:t>
      </w:r>
      <w:r w:rsidRPr="00104866">
        <w:rPr>
          <w:rStyle w:val="Strong"/>
          <w:rFonts w:eastAsiaTheme="majorEastAsia"/>
        </w:rPr>
        <w:t>Holi Festival</w:t>
      </w:r>
      <w:r w:rsidRPr="00104866">
        <w:t>. You’ll help young people develop skills to succeed and celebrate the joy of community and culture through one of Nepal’s most co</w:t>
      </w:r>
      <w:r w:rsidR="00D64E6F" w:rsidRPr="00104866">
        <w:t>lorful and exciting traditions.</w:t>
      </w:r>
    </w:p>
    <w:p w14:paraId="0A49BD4C" w14:textId="77777777" w:rsidR="006E4170" w:rsidRPr="00104866" w:rsidRDefault="006E4170" w:rsidP="00423C02">
      <w:pPr>
        <w:pStyle w:val="NoSpacing"/>
        <w:spacing w:line="360" w:lineRule="auto"/>
        <w:jc w:val="both"/>
        <w:rPr>
          <w:rStyle w:val="Strong"/>
          <w:rFonts w:ascii="Times New Roman" w:hAnsi="Times New Roman" w:cs="Times New Roman"/>
          <w:sz w:val="24"/>
          <w:szCs w:val="24"/>
        </w:rPr>
      </w:pPr>
      <w:r w:rsidRPr="00104866">
        <w:rPr>
          <w:rStyle w:val="Strong"/>
          <w:rFonts w:ascii="Times New Roman" w:hAnsi="Times New Roman" w:cs="Times New Roman"/>
          <w:sz w:val="24"/>
          <w:szCs w:val="24"/>
        </w:rPr>
        <w:t>What Makes This Camp Special?</w:t>
      </w:r>
    </w:p>
    <w:p w14:paraId="0A20B33C" w14:textId="7242769C" w:rsidR="008723FE" w:rsidRPr="00104866" w:rsidRDefault="008723FE" w:rsidP="00423C02">
      <w:pPr>
        <w:pStyle w:val="NoSpacing"/>
        <w:spacing w:line="360" w:lineRule="auto"/>
        <w:jc w:val="both"/>
        <w:rPr>
          <w:rFonts w:ascii="Times New Roman" w:hAnsi="Times New Roman" w:cs="Times New Roman"/>
          <w:sz w:val="24"/>
          <w:szCs w:val="24"/>
        </w:rPr>
      </w:pPr>
    </w:p>
    <w:p w14:paraId="009DC118" w14:textId="77777777" w:rsidR="00AD72D4" w:rsidRPr="00104866" w:rsidRDefault="00AD72D4" w:rsidP="00423C02">
      <w:pPr>
        <w:pStyle w:val="NoSpacing"/>
        <w:spacing w:line="360" w:lineRule="auto"/>
        <w:jc w:val="both"/>
        <w:rPr>
          <w:rFonts w:ascii="Times New Roman" w:hAnsi="Times New Roman" w:cs="Times New Roman"/>
          <w:sz w:val="24"/>
          <w:szCs w:val="24"/>
        </w:rPr>
      </w:pPr>
    </w:p>
    <w:p w14:paraId="0EA0128C" w14:textId="77777777" w:rsidR="006E4170" w:rsidRPr="00104866" w:rsidRDefault="006E4170" w:rsidP="00423C02">
      <w:pPr>
        <w:pStyle w:val="NoSpacing"/>
        <w:spacing w:line="360" w:lineRule="auto"/>
        <w:jc w:val="both"/>
        <w:rPr>
          <w:rFonts w:ascii="Times New Roman" w:hAnsi="Times New Roman" w:cs="Times New Roman"/>
          <w:sz w:val="32"/>
          <w:szCs w:val="24"/>
        </w:rPr>
      </w:pPr>
      <w:r w:rsidRPr="00104866">
        <w:rPr>
          <w:rStyle w:val="Strong"/>
          <w:rFonts w:ascii="Times New Roman" w:hAnsi="Times New Roman" w:cs="Times New Roman"/>
          <w:sz w:val="32"/>
          <w:szCs w:val="24"/>
        </w:rPr>
        <w:t>Part 1: Youth Empowerment</w:t>
      </w:r>
    </w:p>
    <w:p w14:paraId="2DF42EBF" w14:textId="77777777" w:rsidR="006E4170" w:rsidRPr="00104866" w:rsidRDefault="006E4170" w:rsidP="00423C02">
      <w:pPr>
        <w:pStyle w:val="NormalWeb"/>
        <w:spacing w:line="360" w:lineRule="auto"/>
        <w:jc w:val="both"/>
      </w:pPr>
      <w:r w:rsidRPr="00104866">
        <w:t xml:space="preserve">In Nepal, many young people struggle to find opportunities to grow personally and professionally. Even those with education often lack critical </w:t>
      </w:r>
      <w:r w:rsidRPr="00104866">
        <w:rPr>
          <w:rStyle w:val="Strong"/>
          <w:rFonts w:eastAsiaTheme="majorEastAsia"/>
        </w:rPr>
        <w:t>life skills</w:t>
      </w:r>
      <w:r w:rsidRPr="00104866">
        <w:t xml:space="preserve"> like public speaking, teamwork, and decision-making. By participating in this camp, you’ll help young people unlock their potential to become active and productive members of society.</w:t>
      </w:r>
    </w:p>
    <w:p w14:paraId="0BB21D79" w14:textId="77777777" w:rsidR="006E4170" w:rsidRPr="00104866" w:rsidRDefault="006E4170" w:rsidP="00423C02">
      <w:pPr>
        <w:pStyle w:val="NormalWeb"/>
        <w:spacing w:line="360" w:lineRule="auto"/>
        <w:jc w:val="both"/>
      </w:pPr>
      <w:r w:rsidRPr="00104866">
        <w:t>Through interactive sessions and training, you’ll guide youth in areas like:</w:t>
      </w:r>
    </w:p>
    <w:p w14:paraId="4B215464" w14:textId="77777777" w:rsidR="006E4170" w:rsidRPr="00104866" w:rsidRDefault="006E4170" w:rsidP="00423C02">
      <w:pPr>
        <w:numPr>
          <w:ilvl w:val="0"/>
          <w:numId w:val="24"/>
        </w:numPr>
        <w:spacing w:before="100" w:beforeAutospacing="1" w:after="100" w:afterAutospacing="1" w:line="360" w:lineRule="auto"/>
        <w:jc w:val="both"/>
      </w:pPr>
      <w:r w:rsidRPr="00104866">
        <w:rPr>
          <w:rStyle w:val="Strong"/>
          <w:rFonts w:eastAsiaTheme="majorEastAsia"/>
        </w:rPr>
        <w:t>Leadership and teamwork skills</w:t>
      </w:r>
      <w:r w:rsidRPr="00104866">
        <w:t>.</w:t>
      </w:r>
    </w:p>
    <w:p w14:paraId="58AF6B53" w14:textId="77777777" w:rsidR="006E4170" w:rsidRPr="00104866" w:rsidRDefault="006E4170" w:rsidP="00423C02">
      <w:pPr>
        <w:numPr>
          <w:ilvl w:val="0"/>
          <w:numId w:val="24"/>
        </w:numPr>
        <w:spacing w:before="100" w:beforeAutospacing="1" w:after="100" w:afterAutospacing="1" w:line="360" w:lineRule="auto"/>
        <w:jc w:val="both"/>
      </w:pPr>
      <w:r w:rsidRPr="00104866">
        <w:rPr>
          <w:rStyle w:val="Strong"/>
          <w:rFonts w:eastAsiaTheme="majorEastAsia"/>
        </w:rPr>
        <w:t>Effective communication</w:t>
      </w:r>
      <w:r w:rsidRPr="00104866">
        <w:t xml:space="preserve"> for personal and professional growth.</w:t>
      </w:r>
    </w:p>
    <w:p w14:paraId="5CB537AD" w14:textId="77777777" w:rsidR="006E4170" w:rsidRPr="00104866" w:rsidRDefault="006E4170" w:rsidP="00423C02">
      <w:pPr>
        <w:numPr>
          <w:ilvl w:val="0"/>
          <w:numId w:val="24"/>
        </w:numPr>
        <w:spacing w:before="100" w:beforeAutospacing="1" w:after="100" w:afterAutospacing="1" w:line="360" w:lineRule="auto"/>
        <w:jc w:val="both"/>
      </w:pPr>
      <w:r w:rsidRPr="00104866">
        <w:rPr>
          <w:rStyle w:val="Strong"/>
          <w:rFonts w:eastAsiaTheme="majorEastAsia"/>
        </w:rPr>
        <w:lastRenderedPageBreak/>
        <w:t>Entrepreneurship basics</w:t>
      </w:r>
      <w:r w:rsidRPr="00104866">
        <w:t>, helping them turn ideas into action.</w:t>
      </w:r>
    </w:p>
    <w:p w14:paraId="2F25D099" w14:textId="4CD5EAB3" w:rsidR="006E4170" w:rsidRPr="00104866" w:rsidRDefault="006E4170" w:rsidP="00423C02">
      <w:pPr>
        <w:pStyle w:val="NoSpacing"/>
        <w:spacing w:line="360" w:lineRule="auto"/>
        <w:jc w:val="both"/>
        <w:rPr>
          <w:rStyle w:val="Strong"/>
          <w:rFonts w:ascii="Times New Roman" w:hAnsi="Times New Roman" w:cs="Times New Roman"/>
          <w:sz w:val="32"/>
          <w:szCs w:val="24"/>
          <w:lang w:val="en-US"/>
        </w:rPr>
      </w:pPr>
      <w:r w:rsidRPr="00104866">
        <w:rPr>
          <w:rStyle w:val="Strong"/>
          <w:rFonts w:ascii="Times New Roman" w:hAnsi="Times New Roman" w:cs="Times New Roman"/>
          <w:sz w:val="32"/>
          <w:szCs w:val="24"/>
          <w:lang w:val="en-US"/>
        </w:rPr>
        <w:t xml:space="preserve">Part 2: Celebrate Holi – The Festival of </w:t>
      </w:r>
      <w:proofErr w:type="spellStart"/>
      <w:r w:rsidR="005A66CE" w:rsidRPr="00104866">
        <w:rPr>
          <w:rStyle w:val="Strong"/>
          <w:rFonts w:ascii="Times New Roman" w:hAnsi="Times New Roman" w:cs="Times New Roman"/>
          <w:sz w:val="32"/>
          <w:szCs w:val="24"/>
          <w:lang w:val="en-US"/>
        </w:rPr>
        <w:t>Colours</w:t>
      </w:r>
      <w:proofErr w:type="spellEnd"/>
    </w:p>
    <w:p w14:paraId="3F05617A" w14:textId="744A2620" w:rsidR="00AD72D4" w:rsidRPr="00104866" w:rsidRDefault="00CD72C2" w:rsidP="00423C02">
      <w:pPr>
        <w:pStyle w:val="NoSpacing"/>
        <w:spacing w:line="360" w:lineRule="auto"/>
        <w:jc w:val="both"/>
        <w:rPr>
          <w:rFonts w:ascii="Times New Roman" w:hAnsi="Times New Roman" w:cs="Times New Roman"/>
          <w:sz w:val="32"/>
          <w:szCs w:val="24"/>
          <w:lang w:val="en-US"/>
        </w:rPr>
      </w:pPr>
      <w:r w:rsidRPr="00104866">
        <w:rPr>
          <w:rFonts w:ascii="Times New Roman" w:hAnsi="Times New Roman" w:cs="Times New Roman"/>
          <w:noProof/>
          <w:sz w:val="32"/>
          <w:szCs w:val="24"/>
          <w:lang w:val="en-US" w:eastAsia="en-US" w:bidi="ne-NP"/>
        </w:rPr>
        <w:drawing>
          <wp:anchor distT="0" distB="0" distL="114300" distR="114300" simplePos="0" relativeHeight="251743232" behindDoc="0" locked="0" layoutInCell="1" allowOverlap="1" wp14:anchorId="039C7F54" wp14:editId="06FB6C23">
            <wp:simplePos x="0" y="0"/>
            <wp:positionH relativeFrom="column">
              <wp:posOffset>0</wp:posOffset>
            </wp:positionH>
            <wp:positionV relativeFrom="paragraph">
              <wp:posOffset>258445</wp:posOffset>
            </wp:positionV>
            <wp:extent cx="3877310" cy="2933700"/>
            <wp:effectExtent l="0" t="0" r="0" b="0"/>
            <wp:wrapThrough wrapText="bothSides">
              <wp:wrapPolygon edited="0">
                <wp:start x="0" y="0"/>
                <wp:lineTo x="0" y="21506"/>
                <wp:lineTo x="21508" y="21506"/>
                <wp:lineTo x="21508" y="0"/>
                <wp:lineTo x="0" y="0"/>
              </wp:wrapPolygon>
            </wp:wrapThrough>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 2025-12-17 at 16.28.54.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77310" cy="2933700"/>
                    </a:xfrm>
                    <a:prstGeom prst="rect">
                      <a:avLst/>
                    </a:prstGeom>
                  </pic:spPr>
                </pic:pic>
              </a:graphicData>
            </a:graphic>
            <wp14:sizeRelH relativeFrom="page">
              <wp14:pctWidth>0</wp14:pctWidth>
            </wp14:sizeRelH>
            <wp14:sizeRelV relativeFrom="page">
              <wp14:pctHeight>0</wp14:pctHeight>
            </wp14:sizeRelV>
          </wp:anchor>
        </w:drawing>
      </w:r>
    </w:p>
    <w:p w14:paraId="58C054DF" w14:textId="50FF7C23" w:rsidR="006E4170" w:rsidRPr="00104866" w:rsidRDefault="006E4170" w:rsidP="00423C02">
      <w:pPr>
        <w:pStyle w:val="NormalWeb"/>
        <w:spacing w:line="360" w:lineRule="auto"/>
        <w:jc w:val="both"/>
      </w:pPr>
      <w:r w:rsidRPr="00104866">
        <w:t>Immerse yourself in Nepal’s most joyous and colorful festival—</w:t>
      </w:r>
      <w:r w:rsidRPr="00104866">
        <w:rPr>
          <w:rStyle w:val="Strong"/>
          <w:rFonts w:eastAsiaTheme="majorEastAsia"/>
        </w:rPr>
        <w:t>Holi</w:t>
      </w:r>
      <w:r w:rsidRPr="00104866">
        <w:t>! This ancient Hindu celebration marks the arrival of spring and the triumph of good over evil. People throw colored powder and water, sing, dance, and share food. You’ll join the local community to:</w:t>
      </w:r>
    </w:p>
    <w:p w14:paraId="6584E04D" w14:textId="2451A470" w:rsidR="006E4170" w:rsidRPr="00104866" w:rsidRDefault="006E4170" w:rsidP="00423C02">
      <w:pPr>
        <w:numPr>
          <w:ilvl w:val="0"/>
          <w:numId w:val="25"/>
        </w:numPr>
        <w:spacing w:before="100" w:beforeAutospacing="1" w:after="100" w:afterAutospacing="1" w:line="360" w:lineRule="auto"/>
        <w:jc w:val="both"/>
      </w:pPr>
      <w:r w:rsidRPr="00104866">
        <w:t>Plan and prepare for Holi festivities.</w:t>
      </w:r>
    </w:p>
    <w:p w14:paraId="359DDC64" w14:textId="56D98F71" w:rsidR="006E4170" w:rsidRPr="00104866" w:rsidRDefault="006E4170" w:rsidP="00423C02">
      <w:pPr>
        <w:numPr>
          <w:ilvl w:val="0"/>
          <w:numId w:val="25"/>
        </w:numPr>
        <w:spacing w:before="100" w:beforeAutospacing="1" w:after="100" w:afterAutospacing="1" w:line="360" w:lineRule="auto"/>
        <w:jc w:val="both"/>
      </w:pPr>
      <w:r w:rsidRPr="00104866">
        <w:t xml:space="preserve">Experience traditional </w:t>
      </w:r>
      <w:r w:rsidRPr="00104866">
        <w:rPr>
          <w:rStyle w:val="Strong"/>
          <w:rFonts w:eastAsiaTheme="majorEastAsia"/>
        </w:rPr>
        <w:t>Nepalese music, dance, and food</w:t>
      </w:r>
      <w:r w:rsidRPr="00104866">
        <w:t>.</w:t>
      </w:r>
    </w:p>
    <w:p w14:paraId="041CA9D2" w14:textId="2B6314AD" w:rsidR="006E4170" w:rsidRPr="00104866" w:rsidRDefault="006E4170" w:rsidP="00423C02">
      <w:pPr>
        <w:numPr>
          <w:ilvl w:val="0"/>
          <w:numId w:val="25"/>
        </w:numPr>
        <w:spacing w:before="100" w:beforeAutospacing="1" w:after="100" w:afterAutospacing="1" w:line="360" w:lineRule="auto"/>
        <w:jc w:val="both"/>
      </w:pPr>
      <w:r w:rsidRPr="00104866">
        <w:t>Spread positive energy while enjoying the playful fight with colors.</w:t>
      </w:r>
    </w:p>
    <w:p w14:paraId="5AAB8753" w14:textId="653E8D35" w:rsidR="006E4170" w:rsidRPr="00104866" w:rsidRDefault="006E4170" w:rsidP="00423C02">
      <w:pPr>
        <w:spacing w:line="360" w:lineRule="auto"/>
        <w:jc w:val="both"/>
      </w:pPr>
    </w:p>
    <w:p w14:paraId="0173512D" w14:textId="0EE781F4" w:rsidR="006E4170" w:rsidRPr="00104866" w:rsidRDefault="006E4170"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What Will You Do?</w:t>
      </w:r>
    </w:p>
    <w:p w14:paraId="3FFDCC8B" w14:textId="14D2A0E6" w:rsidR="006E4170" w:rsidRPr="00104866" w:rsidRDefault="006E4170" w:rsidP="00423C02">
      <w:pPr>
        <w:pStyle w:val="NormalWeb"/>
        <w:spacing w:line="360" w:lineRule="auto"/>
        <w:jc w:val="both"/>
      </w:pPr>
      <w:r w:rsidRPr="00104866">
        <w:t xml:space="preserve">As a volunteer, </w:t>
      </w:r>
      <w:r w:rsidR="00E5090C" w:rsidRPr="00104866">
        <w:t>you will</w:t>
      </w:r>
      <w:r w:rsidRPr="00104866">
        <w:t>:</w:t>
      </w:r>
      <w:r w:rsidR="00CD72C2" w:rsidRPr="00104866">
        <w:t xml:space="preserve"> </w:t>
      </w:r>
    </w:p>
    <w:p w14:paraId="069CB5E2" w14:textId="79AA5726" w:rsidR="006E4170" w:rsidRPr="00104866" w:rsidRDefault="006E4170" w:rsidP="00423C02">
      <w:pPr>
        <w:numPr>
          <w:ilvl w:val="0"/>
          <w:numId w:val="26"/>
        </w:numPr>
        <w:spacing w:before="100" w:beforeAutospacing="1" w:after="100" w:afterAutospacing="1" w:line="360" w:lineRule="auto"/>
        <w:jc w:val="both"/>
      </w:pPr>
      <w:r w:rsidRPr="00104866">
        <w:rPr>
          <w:rStyle w:val="Strong"/>
          <w:rFonts w:eastAsiaTheme="majorEastAsia"/>
        </w:rPr>
        <w:t>Lead interactive workshops</w:t>
      </w:r>
      <w:r w:rsidRPr="00104866">
        <w:t xml:space="preserve"> on life skills, including public speaking, teamwork, and communication.</w:t>
      </w:r>
    </w:p>
    <w:p w14:paraId="44FA65AF" w14:textId="61CD6327" w:rsidR="006E4170" w:rsidRPr="00104866" w:rsidRDefault="006E4170" w:rsidP="00423C02">
      <w:pPr>
        <w:numPr>
          <w:ilvl w:val="0"/>
          <w:numId w:val="26"/>
        </w:numPr>
        <w:spacing w:before="100" w:beforeAutospacing="1" w:after="100" w:afterAutospacing="1" w:line="360" w:lineRule="auto"/>
        <w:jc w:val="both"/>
      </w:pPr>
      <w:r w:rsidRPr="00104866">
        <w:t>Help local youth improve their confidence and problem-solving abilities.</w:t>
      </w:r>
    </w:p>
    <w:p w14:paraId="551BC875" w14:textId="20082195" w:rsidR="006E4170" w:rsidRPr="00104866" w:rsidRDefault="006E4170" w:rsidP="00423C02">
      <w:pPr>
        <w:numPr>
          <w:ilvl w:val="0"/>
          <w:numId w:val="26"/>
        </w:numPr>
        <w:spacing w:before="100" w:beforeAutospacing="1" w:after="100" w:afterAutospacing="1" w:line="360" w:lineRule="auto"/>
        <w:jc w:val="both"/>
      </w:pPr>
      <w:r w:rsidRPr="00104866">
        <w:t xml:space="preserve">Participate in planning and celebrating the </w:t>
      </w:r>
      <w:r w:rsidRPr="00104866">
        <w:rPr>
          <w:rStyle w:val="Strong"/>
          <w:rFonts w:eastAsiaTheme="majorEastAsia"/>
        </w:rPr>
        <w:t>Holi Festival</w:t>
      </w:r>
      <w:r w:rsidRPr="00104866">
        <w:t xml:space="preserve"> with the community.</w:t>
      </w:r>
    </w:p>
    <w:p w14:paraId="25E62133" w14:textId="298F2430" w:rsidR="006E4170" w:rsidRPr="00104866" w:rsidRDefault="006E4170" w:rsidP="00423C02">
      <w:pPr>
        <w:numPr>
          <w:ilvl w:val="0"/>
          <w:numId w:val="26"/>
        </w:numPr>
        <w:spacing w:before="100" w:beforeAutospacing="1" w:after="100" w:afterAutospacing="1" w:line="360" w:lineRule="auto"/>
        <w:jc w:val="both"/>
      </w:pPr>
      <w:r w:rsidRPr="00104866">
        <w:t>Share cultural experiences and build connections with local and international participants.</w:t>
      </w:r>
    </w:p>
    <w:p w14:paraId="08945C33" w14:textId="1875CF0B" w:rsidR="006E4170" w:rsidRPr="00104866" w:rsidRDefault="006E4170" w:rsidP="00423C02">
      <w:pPr>
        <w:spacing w:line="360" w:lineRule="auto"/>
        <w:jc w:val="both"/>
      </w:pPr>
    </w:p>
    <w:p w14:paraId="3EA1CC9F" w14:textId="77777777" w:rsidR="006E4170" w:rsidRPr="00104866" w:rsidRDefault="006E4170"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Where Is It?</w:t>
      </w:r>
    </w:p>
    <w:p w14:paraId="6033BD29" w14:textId="72FD256C" w:rsidR="006E4170" w:rsidRPr="00104866" w:rsidRDefault="0076163F" w:rsidP="00423C02">
      <w:pPr>
        <w:pStyle w:val="NormalWeb"/>
        <w:spacing w:line="360" w:lineRule="auto"/>
        <w:jc w:val="both"/>
      </w:pPr>
      <w:r w:rsidRPr="00104866">
        <w:rPr>
          <w:noProof/>
          <w:sz w:val="32"/>
          <w:lang w:bidi="ne-NP"/>
        </w:rPr>
        <w:lastRenderedPageBreak/>
        <w:drawing>
          <wp:anchor distT="0" distB="0" distL="114300" distR="114300" simplePos="0" relativeHeight="251742208" behindDoc="0" locked="0" layoutInCell="1" allowOverlap="1" wp14:anchorId="20517468" wp14:editId="653C2C91">
            <wp:simplePos x="0" y="0"/>
            <wp:positionH relativeFrom="column">
              <wp:posOffset>3486150</wp:posOffset>
            </wp:positionH>
            <wp:positionV relativeFrom="paragraph">
              <wp:posOffset>857885</wp:posOffset>
            </wp:positionV>
            <wp:extent cx="2298700" cy="2534285"/>
            <wp:effectExtent l="0" t="0" r="6350" b="0"/>
            <wp:wrapThrough wrapText="bothSides">
              <wp:wrapPolygon edited="0">
                <wp:start x="0" y="0"/>
                <wp:lineTo x="0" y="21432"/>
                <wp:lineTo x="21481" y="21432"/>
                <wp:lineTo x="21481"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reenshot 2025-12-17 at 16.28.18.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98700" cy="2534285"/>
                    </a:xfrm>
                    <a:prstGeom prst="rect">
                      <a:avLst/>
                    </a:prstGeom>
                  </pic:spPr>
                </pic:pic>
              </a:graphicData>
            </a:graphic>
            <wp14:sizeRelH relativeFrom="page">
              <wp14:pctWidth>0</wp14:pctWidth>
            </wp14:sizeRelH>
            <wp14:sizeRelV relativeFrom="page">
              <wp14:pctHeight>0</wp14:pctHeight>
            </wp14:sizeRelV>
          </wp:anchor>
        </w:drawing>
      </w:r>
      <w:r w:rsidR="006E4170" w:rsidRPr="00104866">
        <w:t xml:space="preserve">This camp </w:t>
      </w:r>
      <w:r w:rsidR="00804DD3" w:rsidRPr="00104866">
        <w:t>is held</w:t>
      </w:r>
      <w:r w:rsidR="006E4170" w:rsidRPr="00104866">
        <w:t xml:space="preserve"> in </w:t>
      </w:r>
      <w:proofErr w:type="spellStart"/>
      <w:r w:rsidR="006E4170" w:rsidRPr="00104866">
        <w:rPr>
          <w:rStyle w:val="Strong"/>
          <w:rFonts w:eastAsiaTheme="majorEastAsia"/>
        </w:rPr>
        <w:t>Jitpurphedi</w:t>
      </w:r>
      <w:proofErr w:type="spellEnd"/>
      <w:r w:rsidR="006E4170" w:rsidRPr="00104866">
        <w:t xml:space="preserve">, a peaceful village in the </w:t>
      </w:r>
      <w:proofErr w:type="spellStart"/>
      <w:r w:rsidR="006E4170" w:rsidRPr="00104866">
        <w:rPr>
          <w:rStyle w:val="Strong"/>
          <w:rFonts w:eastAsiaTheme="majorEastAsia"/>
        </w:rPr>
        <w:t>Tarakeshwor</w:t>
      </w:r>
      <w:proofErr w:type="spellEnd"/>
      <w:r w:rsidR="006E4170" w:rsidRPr="00104866">
        <w:rPr>
          <w:rStyle w:val="Strong"/>
          <w:rFonts w:eastAsiaTheme="majorEastAsia"/>
        </w:rPr>
        <w:t xml:space="preserve"> Municipality</w:t>
      </w:r>
      <w:r w:rsidR="006E4170" w:rsidRPr="00104866">
        <w:t xml:space="preserve"> near Kathmandu. </w:t>
      </w:r>
      <w:r w:rsidR="00676E7D" w:rsidRPr="00104866">
        <w:t>It is s</w:t>
      </w:r>
      <w:r w:rsidR="006E4170" w:rsidRPr="00104866">
        <w:t>urrounded by lush hills, fields, and woods</w:t>
      </w:r>
      <w:r w:rsidR="00676E7D" w:rsidRPr="00104866">
        <w:t xml:space="preserve"> and</w:t>
      </w:r>
      <w:r w:rsidR="00804DD3" w:rsidRPr="00104866">
        <w:t xml:space="preserve"> offers</w:t>
      </w:r>
      <w:r w:rsidR="006E4170" w:rsidRPr="00104866">
        <w:t xml:space="preserve"> a serene and beautiful setting for work and cultural immersion.</w:t>
      </w:r>
    </w:p>
    <w:p w14:paraId="3BECC016" w14:textId="3A557C64" w:rsidR="006E4170" w:rsidRPr="00104866" w:rsidRDefault="006E4170"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Who Can Join?</w:t>
      </w:r>
    </w:p>
    <w:p w14:paraId="0491DEF1" w14:textId="1E5F3DAE" w:rsidR="006E4170" w:rsidRPr="00104866" w:rsidRDefault="006E4170" w:rsidP="00423C02">
      <w:pPr>
        <w:pStyle w:val="NormalWeb"/>
        <w:spacing w:line="360" w:lineRule="auto"/>
        <w:jc w:val="both"/>
      </w:pPr>
      <w:r w:rsidRPr="00104866">
        <w:t xml:space="preserve">Anyone aged </w:t>
      </w:r>
      <w:r w:rsidRPr="00104866">
        <w:rPr>
          <w:rStyle w:val="Strong"/>
          <w:rFonts w:eastAsiaTheme="majorEastAsia"/>
        </w:rPr>
        <w:t>18+</w:t>
      </w:r>
      <w:r w:rsidRPr="00104866">
        <w:t xml:space="preserve"> who is:</w:t>
      </w:r>
    </w:p>
    <w:p w14:paraId="6B2279F2" w14:textId="3A53D242" w:rsidR="006E4170" w:rsidRPr="00104866" w:rsidRDefault="006E4170" w:rsidP="00423C02">
      <w:pPr>
        <w:numPr>
          <w:ilvl w:val="0"/>
          <w:numId w:val="27"/>
        </w:numPr>
        <w:spacing w:before="100" w:beforeAutospacing="1" w:after="100" w:afterAutospacing="1" w:line="360" w:lineRule="auto"/>
        <w:jc w:val="both"/>
      </w:pPr>
      <w:r w:rsidRPr="00104866">
        <w:t>Passionate about empowering youth.</w:t>
      </w:r>
    </w:p>
    <w:p w14:paraId="24AD342C" w14:textId="16D16428" w:rsidR="006E4170" w:rsidRPr="00104866" w:rsidRDefault="006E4170" w:rsidP="00423C02">
      <w:pPr>
        <w:numPr>
          <w:ilvl w:val="0"/>
          <w:numId w:val="27"/>
        </w:numPr>
        <w:spacing w:before="100" w:beforeAutospacing="1" w:after="100" w:afterAutospacing="1" w:line="360" w:lineRule="auto"/>
        <w:jc w:val="both"/>
      </w:pPr>
      <w:r w:rsidRPr="00104866">
        <w:t>Interested in cultural exchange and community building.</w:t>
      </w:r>
    </w:p>
    <w:p w14:paraId="23B74E2F" w14:textId="7E3E48ED" w:rsidR="006E4170" w:rsidRPr="00104866" w:rsidRDefault="006E4170" w:rsidP="00423C02">
      <w:pPr>
        <w:numPr>
          <w:ilvl w:val="0"/>
          <w:numId w:val="27"/>
        </w:numPr>
        <w:spacing w:before="100" w:beforeAutospacing="1" w:after="100" w:afterAutospacing="1" w:line="360" w:lineRule="auto"/>
        <w:jc w:val="both"/>
      </w:pPr>
      <w:r w:rsidRPr="00104866">
        <w:t>Ready to have fun while making a difference</w:t>
      </w:r>
      <w:r w:rsidR="00804DD3" w:rsidRPr="00104866">
        <w:t>?</w:t>
      </w:r>
    </w:p>
    <w:p w14:paraId="4A3F1E84" w14:textId="2DDAA59A" w:rsidR="006E4170" w:rsidRPr="00104866" w:rsidRDefault="006E4170"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Why Is Youth Empowerment Important?</w:t>
      </w:r>
    </w:p>
    <w:p w14:paraId="728285B1" w14:textId="35A0B0D0" w:rsidR="006E4170" w:rsidRPr="00104866" w:rsidRDefault="006E4170" w:rsidP="00423C02">
      <w:pPr>
        <w:pStyle w:val="NormalWeb"/>
        <w:spacing w:line="360" w:lineRule="auto"/>
        <w:jc w:val="both"/>
      </w:pPr>
      <w:r w:rsidRPr="00104866">
        <w:t xml:space="preserve">Nepal’s youth make up nearly 41% of the population. Yet, many lack the skills to compete in the job market or become </w:t>
      </w:r>
      <w:r w:rsidR="00804DD3" w:rsidRPr="00104866">
        <w:t>community leader</w:t>
      </w:r>
      <w:r w:rsidRPr="00104866">
        <w:t xml:space="preserve">s. </w:t>
      </w:r>
      <w:r w:rsidR="00804DD3" w:rsidRPr="00104866">
        <w:t>Empowering them wi</w:t>
      </w:r>
      <w:r w:rsidRPr="00104866">
        <w:t>ll c</w:t>
      </w:r>
      <w:r w:rsidR="00804DD3" w:rsidRPr="00104866">
        <w:t>reate</w:t>
      </w:r>
      <w:r w:rsidRPr="00104866">
        <w:t xml:space="preserve"> a brighter future for ind</w:t>
      </w:r>
      <w:r w:rsidR="00CC2B45" w:rsidRPr="00104866">
        <w:t>ividuals and the entire nation.</w:t>
      </w:r>
    </w:p>
    <w:p w14:paraId="144FCC0B" w14:textId="77777777" w:rsidR="006E4170" w:rsidRPr="00104866" w:rsidRDefault="006E4170"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Participation Fee</w:t>
      </w:r>
    </w:p>
    <w:p w14:paraId="54537579" w14:textId="244259BF" w:rsidR="006E4170" w:rsidRPr="00104866" w:rsidRDefault="006E4170" w:rsidP="00423C02">
      <w:pPr>
        <w:numPr>
          <w:ilvl w:val="0"/>
          <w:numId w:val="28"/>
        </w:numPr>
        <w:spacing w:before="100" w:beforeAutospacing="1" w:after="100" w:afterAutospacing="1" w:line="360" w:lineRule="auto"/>
        <w:jc w:val="both"/>
      </w:pPr>
      <w:r w:rsidRPr="00104866">
        <w:rPr>
          <w:rStyle w:val="Strong"/>
          <w:rFonts w:eastAsiaTheme="majorEastAsia"/>
        </w:rPr>
        <w:t>270 Euros</w:t>
      </w:r>
      <w:r w:rsidRPr="00104866">
        <w:t xml:space="preserve">, plus </w:t>
      </w:r>
      <w:r w:rsidRPr="00104866">
        <w:rPr>
          <w:rStyle w:val="Strong"/>
          <w:rFonts w:eastAsiaTheme="majorEastAsia"/>
        </w:rPr>
        <w:t>30 Euros for transportation</w:t>
      </w:r>
      <w:r w:rsidRPr="00104866">
        <w:t xml:space="preserve"> (payable upon arrival).</w:t>
      </w:r>
      <w:r w:rsidRPr="00104866">
        <w:br/>
        <w:t>This includes:</w:t>
      </w:r>
    </w:p>
    <w:p w14:paraId="20CE74A2" w14:textId="77777777" w:rsidR="006E4170" w:rsidRPr="00104866" w:rsidRDefault="006E4170" w:rsidP="00423C02">
      <w:pPr>
        <w:numPr>
          <w:ilvl w:val="0"/>
          <w:numId w:val="28"/>
        </w:numPr>
        <w:spacing w:before="100" w:beforeAutospacing="1" w:after="100" w:afterAutospacing="1" w:line="360" w:lineRule="auto"/>
        <w:jc w:val="both"/>
      </w:pPr>
      <w:r w:rsidRPr="00104866">
        <w:t>Accommodation and meals during your stay.</w:t>
      </w:r>
    </w:p>
    <w:p w14:paraId="006F736E" w14:textId="020AB926" w:rsidR="00EB2744" w:rsidRPr="00104866" w:rsidRDefault="006E4170" w:rsidP="00EB2744">
      <w:pPr>
        <w:numPr>
          <w:ilvl w:val="0"/>
          <w:numId w:val="28"/>
        </w:numPr>
        <w:spacing w:before="100" w:beforeAutospacing="1" w:after="100" w:afterAutospacing="1" w:line="360" w:lineRule="auto"/>
        <w:jc w:val="both"/>
      </w:pPr>
      <w:r w:rsidRPr="00104866">
        <w:t>Orientation, training materials, and on-site support</w:t>
      </w:r>
      <w:r w:rsidR="00CD72C2" w:rsidRPr="00104866">
        <w:t>.</w:t>
      </w:r>
    </w:p>
    <w:p w14:paraId="4EABF457" w14:textId="77777777" w:rsidR="00EB2744" w:rsidRPr="00104866" w:rsidRDefault="00EB2744" w:rsidP="00EB2744"/>
    <w:p w14:paraId="5FB6BD85" w14:textId="2520F1DD" w:rsidR="00292B97" w:rsidRPr="005406E2" w:rsidRDefault="00292B97" w:rsidP="005406E2">
      <w:pPr>
        <w:pStyle w:val="Heading2"/>
      </w:pPr>
      <w:bookmarkStart w:id="22" w:name="_Toc216966661"/>
      <w:r w:rsidRPr="005406E2">
        <w:t xml:space="preserve">Project 6: </w:t>
      </w:r>
      <w:r w:rsidR="00794F3E" w:rsidRPr="005406E2">
        <w:t xml:space="preserve">PERMA LIFE Nepal </w:t>
      </w:r>
      <w:r w:rsidR="00794F3E" w:rsidRPr="005406E2">
        <w:rPr>
          <w:rStyle w:val="Strong"/>
          <w:b/>
          <w:bCs/>
        </w:rPr>
        <w:t>Holi Festival – Festival of color</w:t>
      </w:r>
      <w:r w:rsidR="00794F3E" w:rsidRPr="005406E2">
        <w:t>.</w:t>
      </w:r>
      <w:r w:rsidR="00FC687B" w:rsidRPr="005406E2">
        <w:t xml:space="preserve">: Sustainable Farming and Cultural Colors in </w:t>
      </w:r>
      <w:r w:rsidR="00794F3E" w:rsidRPr="005406E2">
        <w:t>Nepal (</w:t>
      </w:r>
      <w:r w:rsidRPr="005406E2">
        <w:t>ENVI, AGRI, MANU)</w:t>
      </w:r>
      <w:bookmarkEnd w:id="22"/>
    </w:p>
    <w:tbl>
      <w:tblPr>
        <w:tblStyle w:val="TableGrid"/>
        <w:tblpPr w:leftFromText="180" w:rightFromText="180" w:vertAnchor="text" w:horzAnchor="margin" w:tblpY="129"/>
        <w:tblW w:w="9527" w:type="dxa"/>
        <w:tblLayout w:type="fixed"/>
        <w:tblLook w:val="04A0" w:firstRow="1" w:lastRow="0" w:firstColumn="1" w:lastColumn="0" w:noHBand="0" w:noVBand="1"/>
      </w:tblPr>
      <w:tblGrid>
        <w:gridCol w:w="1435"/>
        <w:gridCol w:w="1530"/>
        <w:gridCol w:w="1307"/>
        <w:gridCol w:w="968"/>
        <w:gridCol w:w="992"/>
        <w:gridCol w:w="963"/>
        <w:gridCol w:w="738"/>
        <w:gridCol w:w="937"/>
        <w:gridCol w:w="657"/>
      </w:tblGrid>
      <w:tr w:rsidR="00292B97" w:rsidRPr="00104866" w14:paraId="21E5C698" w14:textId="77777777" w:rsidTr="0076163F">
        <w:trPr>
          <w:trHeight w:val="310"/>
        </w:trPr>
        <w:tc>
          <w:tcPr>
            <w:tcW w:w="1435" w:type="dxa"/>
            <w:vAlign w:val="center"/>
          </w:tcPr>
          <w:p w14:paraId="009188C3" w14:textId="77777777" w:rsidR="00292B97" w:rsidRPr="007F3DD6" w:rsidRDefault="00292B97" w:rsidP="00423C02">
            <w:pPr>
              <w:spacing w:line="360" w:lineRule="auto"/>
              <w:jc w:val="both"/>
              <w:rPr>
                <w:color w:val="0070C0"/>
                <w:sz w:val="20"/>
                <w:szCs w:val="20"/>
              </w:rPr>
            </w:pPr>
            <w:r w:rsidRPr="007F3DD6">
              <w:rPr>
                <w:color w:val="0070C0"/>
                <w:sz w:val="20"/>
                <w:szCs w:val="20"/>
              </w:rPr>
              <w:t>Code</w:t>
            </w:r>
          </w:p>
        </w:tc>
        <w:tc>
          <w:tcPr>
            <w:tcW w:w="1530" w:type="dxa"/>
            <w:vAlign w:val="center"/>
          </w:tcPr>
          <w:p w14:paraId="6A385477" w14:textId="77777777" w:rsidR="00292B97" w:rsidRPr="007F3DD6" w:rsidRDefault="00292B97" w:rsidP="00423C02">
            <w:pPr>
              <w:spacing w:line="360" w:lineRule="auto"/>
              <w:jc w:val="both"/>
              <w:rPr>
                <w:color w:val="0070C0"/>
                <w:sz w:val="20"/>
                <w:szCs w:val="20"/>
              </w:rPr>
            </w:pPr>
            <w:r w:rsidRPr="007F3DD6">
              <w:rPr>
                <w:color w:val="0070C0"/>
                <w:sz w:val="20"/>
                <w:szCs w:val="20"/>
              </w:rPr>
              <w:t>Name of Project</w:t>
            </w:r>
          </w:p>
        </w:tc>
        <w:tc>
          <w:tcPr>
            <w:tcW w:w="1307" w:type="dxa"/>
            <w:vAlign w:val="center"/>
          </w:tcPr>
          <w:p w14:paraId="0E0D38D8" w14:textId="77777777" w:rsidR="00292B97" w:rsidRPr="007F3DD6" w:rsidRDefault="00292B97" w:rsidP="00423C02">
            <w:pPr>
              <w:spacing w:line="360" w:lineRule="auto"/>
              <w:jc w:val="both"/>
              <w:rPr>
                <w:color w:val="0070C0"/>
                <w:sz w:val="20"/>
                <w:szCs w:val="20"/>
              </w:rPr>
            </w:pPr>
            <w:r w:rsidRPr="007F3DD6">
              <w:rPr>
                <w:color w:val="0070C0"/>
                <w:sz w:val="20"/>
                <w:szCs w:val="20"/>
              </w:rPr>
              <w:t>Location</w:t>
            </w:r>
          </w:p>
        </w:tc>
        <w:tc>
          <w:tcPr>
            <w:tcW w:w="968" w:type="dxa"/>
            <w:vAlign w:val="center"/>
          </w:tcPr>
          <w:p w14:paraId="2C4A6CB8" w14:textId="77777777" w:rsidR="00292B97" w:rsidRPr="007F3DD6" w:rsidRDefault="00292B97" w:rsidP="00423C02">
            <w:pPr>
              <w:spacing w:line="360" w:lineRule="auto"/>
              <w:jc w:val="both"/>
              <w:rPr>
                <w:color w:val="0070C0"/>
                <w:sz w:val="20"/>
                <w:szCs w:val="20"/>
              </w:rPr>
            </w:pPr>
            <w:r w:rsidRPr="007F3DD6">
              <w:rPr>
                <w:color w:val="0070C0"/>
                <w:sz w:val="20"/>
                <w:szCs w:val="20"/>
              </w:rPr>
              <w:t>Date</w:t>
            </w:r>
          </w:p>
        </w:tc>
        <w:tc>
          <w:tcPr>
            <w:tcW w:w="992" w:type="dxa"/>
            <w:vAlign w:val="center"/>
          </w:tcPr>
          <w:p w14:paraId="3E3995CD" w14:textId="77777777" w:rsidR="00292B97" w:rsidRPr="007F3DD6" w:rsidRDefault="00292B97" w:rsidP="00423C02">
            <w:pPr>
              <w:spacing w:line="360" w:lineRule="auto"/>
              <w:jc w:val="both"/>
              <w:rPr>
                <w:color w:val="0070C0"/>
                <w:sz w:val="20"/>
                <w:szCs w:val="20"/>
              </w:rPr>
            </w:pPr>
            <w:r w:rsidRPr="007F3DD6">
              <w:rPr>
                <w:color w:val="0070C0"/>
                <w:sz w:val="20"/>
                <w:szCs w:val="20"/>
              </w:rPr>
              <w:t>Type</w:t>
            </w:r>
          </w:p>
        </w:tc>
        <w:tc>
          <w:tcPr>
            <w:tcW w:w="963" w:type="dxa"/>
            <w:vAlign w:val="center"/>
          </w:tcPr>
          <w:p w14:paraId="4234B3D6" w14:textId="77777777" w:rsidR="00292B97" w:rsidRPr="007F3DD6" w:rsidRDefault="00292B97" w:rsidP="00423C02">
            <w:pPr>
              <w:spacing w:line="360" w:lineRule="auto"/>
              <w:jc w:val="both"/>
              <w:rPr>
                <w:color w:val="0070C0"/>
                <w:sz w:val="20"/>
                <w:szCs w:val="20"/>
              </w:rPr>
            </w:pPr>
            <w:r w:rsidRPr="007F3DD6">
              <w:rPr>
                <w:color w:val="0070C0"/>
                <w:sz w:val="20"/>
                <w:szCs w:val="20"/>
              </w:rPr>
              <w:t>Total Vols.</w:t>
            </w:r>
          </w:p>
        </w:tc>
        <w:tc>
          <w:tcPr>
            <w:tcW w:w="738" w:type="dxa"/>
            <w:vAlign w:val="center"/>
          </w:tcPr>
          <w:p w14:paraId="7AE3F4D3" w14:textId="77777777" w:rsidR="00292B97" w:rsidRPr="007F3DD6" w:rsidRDefault="00292B97" w:rsidP="00423C02">
            <w:pPr>
              <w:spacing w:line="360" w:lineRule="auto"/>
              <w:jc w:val="both"/>
              <w:rPr>
                <w:color w:val="0070C0"/>
                <w:sz w:val="20"/>
                <w:szCs w:val="20"/>
              </w:rPr>
            </w:pPr>
            <w:r w:rsidRPr="007F3DD6">
              <w:rPr>
                <w:color w:val="0070C0"/>
                <w:sz w:val="20"/>
                <w:szCs w:val="20"/>
              </w:rPr>
              <w:t>Male</w:t>
            </w:r>
          </w:p>
        </w:tc>
        <w:tc>
          <w:tcPr>
            <w:tcW w:w="937" w:type="dxa"/>
            <w:vAlign w:val="center"/>
          </w:tcPr>
          <w:p w14:paraId="16344BED" w14:textId="77777777" w:rsidR="00292B97" w:rsidRPr="007F3DD6" w:rsidRDefault="00292B97" w:rsidP="00423C02">
            <w:pPr>
              <w:spacing w:line="360" w:lineRule="auto"/>
              <w:jc w:val="both"/>
              <w:rPr>
                <w:color w:val="0070C0"/>
                <w:sz w:val="20"/>
                <w:szCs w:val="20"/>
              </w:rPr>
            </w:pPr>
            <w:r w:rsidRPr="007F3DD6">
              <w:rPr>
                <w:color w:val="0070C0"/>
                <w:sz w:val="20"/>
                <w:szCs w:val="20"/>
              </w:rPr>
              <w:t>Female</w:t>
            </w:r>
          </w:p>
        </w:tc>
        <w:tc>
          <w:tcPr>
            <w:tcW w:w="657" w:type="dxa"/>
            <w:vAlign w:val="center"/>
          </w:tcPr>
          <w:p w14:paraId="6F516D94" w14:textId="77777777" w:rsidR="00292B97" w:rsidRPr="007F3DD6" w:rsidRDefault="00292B97" w:rsidP="00423C02">
            <w:pPr>
              <w:spacing w:line="360" w:lineRule="auto"/>
              <w:jc w:val="both"/>
              <w:rPr>
                <w:color w:val="0070C0"/>
                <w:sz w:val="20"/>
                <w:szCs w:val="20"/>
              </w:rPr>
            </w:pPr>
            <w:r w:rsidRPr="007F3DD6">
              <w:rPr>
                <w:color w:val="0070C0"/>
                <w:sz w:val="20"/>
                <w:szCs w:val="20"/>
              </w:rPr>
              <w:t>Age</w:t>
            </w:r>
          </w:p>
        </w:tc>
      </w:tr>
      <w:tr w:rsidR="00737921" w:rsidRPr="00104866" w14:paraId="4EB62A8D" w14:textId="77777777" w:rsidTr="0076163F">
        <w:trPr>
          <w:trHeight w:val="310"/>
        </w:trPr>
        <w:tc>
          <w:tcPr>
            <w:tcW w:w="1435" w:type="dxa"/>
            <w:vAlign w:val="center"/>
          </w:tcPr>
          <w:p w14:paraId="07008A91" w14:textId="0BA83947" w:rsidR="00737921" w:rsidRPr="007F3DD6" w:rsidRDefault="00737921" w:rsidP="00423C02">
            <w:pPr>
              <w:spacing w:line="360" w:lineRule="auto"/>
              <w:jc w:val="both"/>
              <w:rPr>
                <w:color w:val="00B050"/>
                <w:sz w:val="20"/>
                <w:szCs w:val="20"/>
                <w:u w:val="single"/>
              </w:rPr>
            </w:pPr>
            <w:r w:rsidRPr="007F3DD6">
              <w:rPr>
                <w:color w:val="00B050"/>
                <w:sz w:val="20"/>
                <w:szCs w:val="20"/>
                <w:u w:val="single"/>
              </w:rPr>
              <w:t>VINWC26-04</w:t>
            </w:r>
          </w:p>
        </w:tc>
        <w:tc>
          <w:tcPr>
            <w:tcW w:w="1530" w:type="dxa"/>
            <w:vAlign w:val="center"/>
          </w:tcPr>
          <w:p w14:paraId="3AD08BE2" w14:textId="4BD8EB64" w:rsidR="00737921" w:rsidRPr="007F3DD6" w:rsidRDefault="00737921" w:rsidP="00423C02">
            <w:pPr>
              <w:spacing w:line="360" w:lineRule="auto"/>
              <w:jc w:val="both"/>
              <w:rPr>
                <w:color w:val="00B050"/>
                <w:sz w:val="20"/>
                <w:szCs w:val="20"/>
              </w:rPr>
            </w:pPr>
            <w:r w:rsidRPr="007F3DD6">
              <w:rPr>
                <w:color w:val="00B050"/>
                <w:sz w:val="20"/>
                <w:szCs w:val="20"/>
              </w:rPr>
              <w:t xml:space="preserve">PERMA LIFE Nepal </w:t>
            </w:r>
            <w:r w:rsidRPr="007F3DD6">
              <w:rPr>
                <w:rStyle w:val="Strong"/>
                <w:b w:val="0"/>
                <w:bCs w:val="0"/>
                <w:color w:val="00B050"/>
                <w:sz w:val="20"/>
                <w:szCs w:val="20"/>
              </w:rPr>
              <w:t>Holi Festival – Festival of color</w:t>
            </w:r>
            <w:r w:rsidRPr="007F3DD6">
              <w:rPr>
                <w:color w:val="00B050"/>
                <w:sz w:val="20"/>
                <w:szCs w:val="20"/>
              </w:rPr>
              <w:t>.</w:t>
            </w:r>
          </w:p>
        </w:tc>
        <w:tc>
          <w:tcPr>
            <w:tcW w:w="1307" w:type="dxa"/>
            <w:vAlign w:val="center"/>
          </w:tcPr>
          <w:p w14:paraId="6D932135" w14:textId="1D61C8B1" w:rsidR="00737921" w:rsidRPr="007F3DD6" w:rsidRDefault="00737921" w:rsidP="00423C02">
            <w:pPr>
              <w:spacing w:line="360" w:lineRule="auto"/>
              <w:jc w:val="both"/>
              <w:rPr>
                <w:color w:val="00B050"/>
                <w:sz w:val="20"/>
                <w:szCs w:val="20"/>
              </w:rPr>
            </w:pPr>
            <w:proofErr w:type="spellStart"/>
            <w:r w:rsidRPr="007F3DD6">
              <w:rPr>
                <w:color w:val="00B050"/>
                <w:sz w:val="20"/>
                <w:szCs w:val="20"/>
              </w:rPr>
              <w:t>Okhaldhunga</w:t>
            </w:r>
            <w:proofErr w:type="spellEnd"/>
          </w:p>
        </w:tc>
        <w:tc>
          <w:tcPr>
            <w:tcW w:w="968" w:type="dxa"/>
            <w:vAlign w:val="center"/>
          </w:tcPr>
          <w:p w14:paraId="406DF2BA" w14:textId="48FD368C" w:rsidR="00737921" w:rsidRPr="007F3DD6" w:rsidRDefault="00737921" w:rsidP="00423C02">
            <w:pPr>
              <w:spacing w:line="360" w:lineRule="auto"/>
              <w:jc w:val="both"/>
              <w:rPr>
                <w:color w:val="00B050"/>
                <w:sz w:val="20"/>
                <w:szCs w:val="20"/>
              </w:rPr>
            </w:pPr>
            <w:r w:rsidRPr="007F3DD6">
              <w:rPr>
                <w:color w:val="00B050"/>
                <w:sz w:val="20"/>
                <w:szCs w:val="20"/>
              </w:rPr>
              <w:t>26 Feb – 10 March 2026</w:t>
            </w:r>
          </w:p>
        </w:tc>
        <w:tc>
          <w:tcPr>
            <w:tcW w:w="992" w:type="dxa"/>
            <w:vAlign w:val="center"/>
          </w:tcPr>
          <w:p w14:paraId="5505A8CE" w14:textId="042CDF00" w:rsidR="00737921" w:rsidRPr="007F3DD6" w:rsidRDefault="00737921" w:rsidP="00423C02">
            <w:pPr>
              <w:spacing w:line="360" w:lineRule="auto"/>
              <w:jc w:val="both"/>
              <w:rPr>
                <w:color w:val="00B050"/>
                <w:sz w:val="20"/>
                <w:szCs w:val="20"/>
                <w:highlight w:val="yellow"/>
              </w:rPr>
            </w:pPr>
            <w:r w:rsidRPr="007F3DD6">
              <w:rPr>
                <w:color w:val="00B050"/>
                <w:sz w:val="20"/>
                <w:szCs w:val="20"/>
              </w:rPr>
              <w:t>ENVI, AGRI, MANU, FESTIVE</w:t>
            </w:r>
          </w:p>
        </w:tc>
        <w:tc>
          <w:tcPr>
            <w:tcW w:w="963" w:type="dxa"/>
            <w:vAlign w:val="center"/>
          </w:tcPr>
          <w:p w14:paraId="5529BB81" w14:textId="176ED78D" w:rsidR="00737921" w:rsidRPr="007F3DD6" w:rsidRDefault="00737921" w:rsidP="00423C02">
            <w:pPr>
              <w:spacing w:line="360" w:lineRule="auto"/>
              <w:jc w:val="both"/>
              <w:rPr>
                <w:color w:val="00B050"/>
                <w:sz w:val="20"/>
                <w:szCs w:val="20"/>
              </w:rPr>
            </w:pPr>
            <w:r w:rsidRPr="007F3DD6">
              <w:rPr>
                <w:color w:val="00B050"/>
                <w:sz w:val="20"/>
                <w:szCs w:val="20"/>
              </w:rPr>
              <w:t>14</w:t>
            </w:r>
          </w:p>
        </w:tc>
        <w:tc>
          <w:tcPr>
            <w:tcW w:w="738" w:type="dxa"/>
            <w:vAlign w:val="center"/>
          </w:tcPr>
          <w:p w14:paraId="3D0B2772" w14:textId="20D0AA83" w:rsidR="00737921" w:rsidRPr="007F3DD6" w:rsidRDefault="00737921" w:rsidP="00423C02">
            <w:pPr>
              <w:spacing w:line="360" w:lineRule="auto"/>
              <w:jc w:val="both"/>
              <w:rPr>
                <w:color w:val="00B050"/>
                <w:sz w:val="20"/>
                <w:szCs w:val="20"/>
              </w:rPr>
            </w:pPr>
            <w:r w:rsidRPr="007F3DD6">
              <w:rPr>
                <w:color w:val="00B050"/>
                <w:sz w:val="20"/>
                <w:szCs w:val="20"/>
              </w:rPr>
              <w:t>7</w:t>
            </w:r>
          </w:p>
        </w:tc>
        <w:tc>
          <w:tcPr>
            <w:tcW w:w="937" w:type="dxa"/>
            <w:vAlign w:val="center"/>
          </w:tcPr>
          <w:p w14:paraId="6FF5033F" w14:textId="69F1B6C7" w:rsidR="00737921" w:rsidRPr="007F3DD6" w:rsidRDefault="00737921" w:rsidP="00423C02">
            <w:pPr>
              <w:spacing w:line="360" w:lineRule="auto"/>
              <w:jc w:val="both"/>
              <w:rPr>
                <w:color w:val="00B050"/>
                <w:sz w:val="20"/>
                <w:szCs w:val="20"/>
              </w:rPr>
            </w:pPr>
            <w:r w:rsidRPr="007F3DD6">
              <w:rPr>
                <w:color w:val="00B050"/>
                <w:sz w:val="20"/>
                <w:szCs w:val="20"/>
              </w:rPr>
              <w:t>7</w:t>
            </w:r>
          </w:p>
        </w:tc>
        <w:tc>
          <w:tcPr>
            <w:tcW w:w="657" w:type="dxa"/>
            <w:vAlign w:val="center"/>
          </w:tcPr>
          <w:p w14:paraId="258A88FD" w14:textId="3CCD0890" w:rsidR="00737921" w:rsidRPr="007F3DD6" w:rsidRDefault="00737921" w:rsidP="00423C02">
            <w:pPr>
              <w:spacing w:line="360" w:lineRule="auto"/>
              <w:jc w:val="both"/>
              <w:rPr>
                <w:color w:val="00B050"/>
                <w:sz w:val="20"/>
                <w:szCs w:val="20"/>
              </w:rPr>
            </w:pPr>
            <w:r w:rsidRPr="007F3DD6">
              <w:rPr>
                <w:color w:val="00B050"/>
                <w:sz w:val="20"/>
                <w:szCs w:val="20"/>
              </w:rPr>
              <w:t>18+</w:t>
            </w:r>
          </w:p>
        </w:tc>
      </w:tr>
      <w:tr w:rsidR="00737921" w:rsidRPr="00104866" w14:paraId="5AF93CB1" w14:textId="77777777" w:rsidTr="0076163F">
        <w:trPr>
          <w:trHeight w:val="310"/>
        </w:trPr>
        <w:tc>
          <w:tcPr>
            <w:tcW w:w="1435" w:type="dxa"/>
            <w:vAlign w:val="center"/>
          </w:tcPr>
          <w:p w14:paraId="3D8B387E" w14:textId="31B85420" w:rsidR="00737921" w:rsidRPr="007F3DD6" w:rsidRDefault="00737921" w:rsidP="00423C02">
            <w:pPr>
              <w:spacing w:line="360" w:lineRule="auto"/>
              <w:jc w:val="both"/>
              <w:rPr>
                <w:color w:val="00B050"/>
                <w:sz w:val="20"/>
                <w:szCs w:val="20"/>
                <w:u w:val="single"/>
              </w:rPr>
            </w:pPr>
            <w:r w:rsidRPr="007F3DD6">
              <w:rPr>
                <w:color w:val="00B050"/>
                <w:sz w:val="20"/>
                <w:szCs w:val="20"/>
                <w:u w:val="single"/>
              </w:rPr>
              <w:lastRenderedPageBreak/>
              <w:t>VINWC26-09</w:t>
            </w:r>
          </w:p>
        </w:tc>
        <w:tc>
          <w:tcPr>
            <w:tcW w:w="1530" w:type="dxa"/>
            <w:vAlign w:val="center"/>
          </w:tcPr>
          <w:p w14:paraId="21030860" w14:textId="572BB549" w:rsidR="00737921" w:rsidRPr="007F3DD6" w:rsidRDefault="00737921" w:rsidP="00423C02">
            <w:pPr>
              <w:spacing w:line="360" w:lineRule="auto"/>
              <w:jc w:val="both"/>
              <w:rPr>
                <w:color w:val="00B050"/>
                <w:sz w:val="20"/>
                <w:szCs w:val="20"/>
              </w:rPr>
            </w:pPr>
            <w:r w:rsidRPr="007F3DD6">
              <w:rPr>
                <w:color w:val="00B050"/>
                <w:sz w:val="20"/>
                <w:szCs w:val="20"/>
              </w:rPr>
              <w:t xml:space="preserve">PERMA LIFE Nepal </w:t>
            </w:r>
          </w:p>
        </w:tc>
        <w:tc>
          <w:tcPr>
            <w:tcW w:w="1307" w:type="dxa"/>
            <w:vAlign w:val="center"/>
          </w:tcPr>
          <w:p w14:paraId="0C65131C" w14:textId="3DC3C20A" w:rsidR="00737921" w:rsidRPr="007F3DD6" w:rsidRDefault="00737921" w:rsidP="00423C02">
            <w:pPr>
              <w:spacing w:line="360" w:lineRule="auto"/>
              <w:jc w:val="both"/>
              <w:rPr>
                <w:color w:val="00B050"/>
                <w:sz w:val="20"/>
                <w:szCs w:val="20"/>
              </w:rPr>
            </w:pPr>
            <w:proofErr w:type="spellStart"/>
            <w:r w:rsidRPr="007F3DD6">
              <w:rPr>
                <w:color w:val="00B050"/>
                <w:sz w:val="20"/>
                <w:szCs w:val="20"/>
              </w:rPr>
              <w:t>Okhaldhunga</w:t>
            </w:r>
            <w:proofErr w:type="spellEnd"/>
          </w:p>
        </w:tc>
        <w:tc>
          <w:tcPr>
            <w:tcW w:w="968" w:type="dxa"/>
            <w:vAlign w:val="center"/>
          </w:tcPr>
          <w:p w14:paraId="1C9AD08C" w14:textId="53841A1C" w:rsidR="00737921" w:rsidRPr="007F3DD6" w:rsidRDefault="00737921" w:rsidP="00423C02">
            <w:pPr>
              <w:spacing w:line="360" w:lineRule="auto"/>
              <w:jc w:val="both"/>
              <w:rPr>
                <w:color w:val="00B050"/>
                <w:sz w:val="20"/>
                <w:szCs w:val="20"/>
              </w:rPr>
            </w:pPr>
            <w:r w:rsidRPr="007F3DD6">
              <w:rPr>
                <w:color w:val="00B050"/>
                <w:sz w:val="20"/>
                <w:szCs w:val="20"/>
              </w:rPr>
              <w:t>12-24 May 2026</w:t>
            </w:r>
          </w:p>
        </w:tc>
        <w:tc>
          <w:tcPr>
            <w:tcW w:w="992" w:type="dxa"/>
            <w:vAlign w:val="center"/>
          </w:tcPr>
          <w:p w14:paraId="7A3F4740" w14:textId="7B2725C5" w:rsidR="00737921" w:rsidRPr="007F3DD6" w:rsidRDefault="00737921" w:rsidP="00423C02">
            <w:pPr>
              <w:spacing w:line="360" w:lineRule="auto"/>
              <w:jc w:val="both"/>
              <w:rPr>
                <w:color w:val="00B050"/>
                <w:sz w:val="20"/>
                <w:szCs w:val="20"/>
                <w:highlight w:val="yellow"/>
              </w:rPr>
            </w:pPr>
            <w:r w:rsidRPr="007F3DD6">
              <w:rPr>
                <w:color w:val="00B050"/>
                <w:sz w:val="20"/>
                <w:szCs w:val="20"/>
              </w:rPr>
              <w:t>ENVI, AGRI, MANU,</w:t>
            </w:r>
          </w:p>
        </w:tc>
        <w:tc>
          <w:tcPr>
            <w:tcW w:w="963" w:type="dxa"/>
            <w:vAlign w:val="center"/>
          </w:tcPr>
          <w:p w14:paraId="689D4B86" w14:textId="7DEEA3B9" w:rsidR="00737921" w:rsidRPr="007F3DD6" w:rsidRDefault="00737921" w:rsidP="00423C02">
            <w:pPr>
              <w:spacing w:line="360" w:lineRule="auto"/>
              <w:jc w:val="both"/>
              <w:rPr>
                <w:color w:val="00B050"/>
                <w:sz w:val="20"/>
                <w:szCs w:val="20"/>
              </w:rPr>
            </w:pPr>
            <w:r w:rsidRPr="007F3DD6">
              <w:rPr>
                <w:color w:val="00B050"/>
                <w:sz w:val="20"/>
                <w:szCs w:val="20"/>
              </w:rPr>
              <w:t>14</w:t>
            </w:r>
          </w:p>
        </w:tc>
        <w:tc>
          <w:tcPr>
            <w:tcW w:w="738" w:type="dxa"/>
            <w:vAlign w:val="center"/>
          </w:tcPr>
          <w:p w14:paraId="75673575" w14:textId="2D8BFB11" w:rsidR="00737921" w:rsidRPr="007F3DD6" w:rsidRDefault="00737921" w:rsidP="00423C02">
            <w:pPr>
              <w:spacing w:line="360" w:lineRule="auto"/>
              <w:jc w:val="both"/>
              <w:rPr>
                <w:color w:val="00B050"/>
                <w:sz w:val="20"/>
                <w:szCs w:val="20"/>
              </w:rPr>
            </w:pPr>
            <w:r w:rsidRPr="007F3DD6">
              <w:rPr>
                <w:color w:val="00B050"/>
                <w:sz w:val="20"/>
                <w:szCs w:val="20"/>
              </w:rPr>
              <w:t>7</w:t>
            </w:r>
          </w:p>
        </w:tc>
        <w:tc>
          <w:tcPr>
            <w:tcW w:w="937" w:type="dxa"/>
            <w:vAlign w:val="center"/>
          </w:tcPr>
          <w:p w14:paraId="137ACB48" w14:textId="16404BD0" w:rsidR="00737921" w:rsidRPr="007F3DD6" w:rsidRDefault="00737921" w:rsidP="00423C02">
            <w:pPr>
              <w:spacing w:line="360" w:lineRule="auto"/>
              <w:jc w:val="both"/>
              <w:rPr>
                <w:color w:val="00B050"/>
                <w:sz w:val="20"/>
                <w:szCs w:val="20"/>
              </w:rPr>
            </w:pPr>
            <w:r w:rsidRPr="007F3DD6">
              <w:rPr>
                <w:color w:val="00B050"/>
                <w:sz w:val="20"/>
                <w:szCs w:val="20"/>
              </w:rPr>
              <w:t>7</w:t>
            </w:r>
          </w:p>
        </w:tc>
        <w:tc>
          <w:tcPr>
            <w:tcW w:w="657" w:type="dxa"/>
            <w:vAlign w:val="center"/>
          </w:tcPr>
          <w:p w14:paraId="68D553B5" w14:textId="63B862DF" w:rsidR="00737921" w:rsidRPr="007F3DD6" w:rsidRDefault="00737921" w:rsidP="00423C02">
            <w:pPr>
              <w:spacing w:line="360" w:lineRule="auto"/>
              <w:jc w:val="both"/>
              <w:rPr>
                <w:color w:val="00B050"/>
                <w:sz w:val="20"/>
                <w:szCs w:val="20"/>
              </w:rPr>
            </w:pPr>
            <w:r w:rsidRPr="007F3DD6">
              <w:rPr>
                <w:color w:val="00B050"/>
                <w:sz w:val="20"/>
                <w:szCs w:val="20"/>
              </w:rPr>
              <w:t>18+</w:t>
            </w:r>
          </w:p>
        </w:tc>
      </w:tr>
      <w:tr w:rsidR="00737921" w:rsidRPr="00104866" w14:paraId="67DB8EC2" w14:textId="77777777" w:rsidTr="0076163F">
        <w:trPr>
          <w:trHeight w:val="310"/>
        </w:trPr>
        <w:tc>
          <w:tcPr>
            <w:tcW w:w="1435" w:type="dxa"/>
            <w:vAlign w:val="center"/>
          </w:tcPr>
          <w:p w14:paraId="269A2865" w14:textId="4CA2C471" w:rsidR="00737921" w:rsidRPr="007F3DD6" w:rsidRDefault="00737921" w:rsidP="00423C02">
            <w:pPr>
              <w:spacing w:line="360" w:lineRule="auto"/>
              <w:jc w:val="both"/>
              <w:rPr>
                <w:color w:val="00B050"/>
                <w:sz w:val="20"/>
                <w:szCs w:val="20"/>
                <w:u w:val="single"/>
              </w:rPr>
            </w:pPr>
            <w:r w:rsidRPr="007F3DD6">
              <w:rPr>
                <w:color w:val="00B050"/>
                <w:sz w:val="20"/>
                <w:szCs w:val="20"/>
                <w:u w:val="single"/>
              </w:rPr>
              <w:t>VINWC26-11</w:t>
            </w:r>
          </w:p>
        </w:tc>
        <w:tc>
          <w:tcPr>
            <w:tcW w:w="1530" w:type="dxa"/>
            <w:vAlign w:val="center"/>
          </w:tcPr>
          <w:p w14:paraId="030C7938" w14:textId="7677E2BC" w:rsidR="00737921" w:rsidRPr="007F3DD6" w:rsidRDefault="00737921" w:rsidP="00423C02">
            <w:pPr>
              <w:spacing w:line="360" w:lineRule="auto"/>
              <w:jc w:val="both"/>
              <w:rPr>
                <w:color w:val="00B050"/>
                <w:sz w:val="20"/>
                <w:szCs w:val="20"/>
              </w:rPr>
            </w:pPr>
            <w:r w:rsidRPr="007F3DD6">
              <w:rPr>
                <w:color w:val="00B050"/>
                <w:sz w:val="20"/>
                <w:szCs w:val="20"/>
              </w:rPr>
              <w:t>PERMA LIFE Nepal</w:t>
            </w:r>
          </w:p>
        </w:tc>
        <w:tc>
          <w:tcPr>
            <w:tcW w:w="1307" w:type="dxa"/>
            <w:vAlign w:val="center"/>
          </w:tcPr>
          <w:p w14:paraId="10931A9C" w14:textId="3769C756" w:rsidR="00737921" w:rsidRPr="007F3DD6" w:rsidRDefault="00737921" w:rsidP="00423C02">
            <w:pPr>
              <w:spacing w:line="360" w:lineRule="auto"/>
              <w:jc w:val="both"/>
              <w:rPr>
                <w:color w:val="00B050"/>
                <w:sz w:val="20"/>
                <w:szCs w:val="20"/>
              </w:rPr>
            </w:pPr>
            <w:proofErr w:type="spellStart"/>
            <w:r w:rsidRPr="007F3DD6">
              <w:rPr>
                <w:color w:val="00B050"/>
                <w:sz w:val="20"/>
                <w:szCs w:val="20"/>
              </w:rPr>
              <w:t>Okhaldhunga</w:t>
            </w:r>
            <w:proofErr w:type="spellEnd"/>
          </w:p>
        </w:tc>
        <w:tc>
          <w:tcPr>
            <w:tcW w:w="968" w:type="dxa"/>
            <w:vAlign w:val="center"/>
          </w:tcPr>
          <w:p w14:paraId="76708E2A" w14:textId="58811E86" w:rsidR="00737921" w:rsidRPr="007F3DD6" w:rsidRDefault="00737921" w:rsidP="00423C02">
            <w:pPr>
              <w:spacing w:line="360" w:lineRule="auto"/>
              <w:jc w:val="both"/>
              <w:rPr>
                <w:color w:val="00B050"/>
                <w:sz w:val="20"/>
                <w:szCs w:val="20"/>
              </w:rPr>
            </w:pPr>
            <w:r w:rsidRPr="007F3DD6">
              <w:rPr>
                <w:color w:val="00B050"/>
                <w:sz w:val="20"/>
                <w:szCs w:val="20"/>
              </w:rPr>
              <w:t>10-22 June 2026</w:t>
            </w:r>
          </w:p>
        </w:tc>
        <w:tc>
          <w:tcPr>
            <w:tcW w:w="992" w:type="dxa"/>
            <w:vAlign w:val="center"/>
          </w:tcPr>
          <w:p w14:paraId="570ADAA4" w14:textId="0DEBAD3B" w:rsidR="00737921" w:rsidRPr="007F3DD6" w:rsidRDefault="00737921" w:rsidP="00423C02">
            <w:pPr>
              <w:spacing w:line="360" w:lineRule="auto"/>
              <w:jc w:val="both"/>
              <w:rPr>
                <w:color w:val="00B050"/>
                <w:sz w:val="20"/>
                <w:szCs w:val="20"/>
              </w:rPr>
            </w:pPr>
            <w:r w:rsidRPr="007F3DD6">
              <w:rPr>
                <w:color w:val="00B050"/>
                <w:sz w:val="20"/>
                <w:szCs w:val="20"/>
              </w:rPr>
              <w:t>ENVI, AGRI, MANU</w:t>
            </w:r>
          </w:p>
        </w:tc>
        <w:tc>
          <w:tcPr>
            <w:tcW w:w="963" w:type="dxa"/>
            <w:vAlign w:val="center"/>
          </w:tcPr>
          <w:p w14:paraId="5672A94E" w14:textId="24C12DA1" w:rsidR="00737921" w:rsidRPr="007F3DD6" w:rsidRDefault="00737921" w:rsidP="00423C02">
            <w:pPr>
              <w:spacing w:line="360" w:lineRule="auto"/>
              <w:jc w:val="both"/>
              <w:rPr>
                <w:color w:val="00B050"/>
                <w:sz w:val="20"/>
                <w:szCs w:val="20"/>
              </w:rPr>
            </w:pPr>
            <w:r w:rsidRPr="007F3DD6">
              <w:rPr>
                <w:color w:val="00B050"/>
                <w:sz w:val="20"/>
                <w:szCs w:val="20"/>
              </w:rPr>
              <w:t>14</w:t>
            </w:r>
          </w:p>
        </w:tc>
        <w:tc>
          <w:tcPr>
            <w:tcW w:w="738" w:type="dxa"/>
            <w:vAlign w:val="center"/>
          </w:tcPr>
          <w:p w14:paraId="07D60C7A" w14:textId="7D4B0012" w:rsidR="00737921" w:rsidRPr="007F3DD6" w:rsidRDefault="00737921" w:rsidP="00423C02">
            <w:pPr>
              <w:spacing w:line="360" w:lineRule="auto"/>
              <w:jc w:val="both"/>
              <w:rPr>
                <w:color w:val="00B050"/>
                <w:sz w:val="20"/>
                <w:szCs w:val="20"/>
              </w:rPr>
            </w:pPr>
            <w:r w:rsidRPr="007F3DD6">
              <w:rPr>
                <w:color w:val="00B050"/>
                <w:sz w:val="20"/>
                <w:szCs w:val="20"/>
              </w:rPr>
              <w:t>7</w:t>
            </w:r>
          </w:p>
        </w:tc>
        <w:tc>
          <w:tcPr>
            <w:tcW w:w="937" w:type="dxa"/>
            <w:vAlign w:val="center"/>
          </w:tcPr>
          <w:p w14:paraId="39A95074" w14:textId="00D60FAD" w:rsidR="00737921" w:rsidRPr="007F3DD6" w:rsidRDefault="00737921" w:rsidP="00423C02">
            <w:pPr>
              <w:spacing w:line="360" w:lineRule="auto"/>
              <w:jc w:val="both"/>
              <w:rPr>
                <w:color w:val="00B050"/>
                <w:sz w:val="20"/>
                <w:szCs w:val="20"/>
              </w:rPr>
            </w:pPr>
            <w:r w:rsidRPr="007F3DD6">
              <w:rPr>
                <w:color w:val="00B050"/>
                <w:sz w:val="20"/>
                <w:szCs w:val="20"/>
              </w:rPr>
              <w:t>7</w:t>
            </w:r>
          </w:p>
        </w:tc>
        <w:tc>
          <w:tcPr>
            <w:tcW w:w="657" w:type="dxa"/>
            <w:vAlign w:val="center"/>
          </w:tcPr>
          <w:p w14:paraId="2F804B75" w14:textId="133A6908" w:rsidR="00737921" w:rsidRPr="007F3DD6" w:rsidRDefault="00737921" w:rsidP="00423C02">
            <w:pPr>
              <w:spacing w:line="360" w:lineRule="auto"/>
              <w:jc w:val="both"/>
              <w:rPr>
                <w:color w:val="00B050"/>
                <w:sz w:val="20"/>
                <w:szCs w:val="20"/>
              </w:rPr>
            </w:pPr>
            <w:r w:rsidRPr="007F3DD6">
              <w:rPr>
                <w:color w:val="00B050"/>
                <w:sz w:val="20"/>
                <w:szCs w:val="20"/>
              </w:rPr>
              <w:t>18+</w:t>
            </w:r>
          </w:p>
        </w:tc>
      </w:tr>
      <w:tr w:rsidR="00737921" w:rsidRPr="00104866" w14:paraId="589E1EA1" w14:textId="77777777" w:rsidTr="0076163F">
        <w:trPr>
          <w:trHeight w:val="310"/>
        </w:trPr>
        <w:tc>
          <w:tcPr>
            <w:tcW w:w="1435" w:type="dxa"/>
            <w:vAlign w:val="center"/>
          </w:tcPr>
          <w:p w14:paraId="6D009EB6" w14:textId="11289589" w:rsidR="00737921" w:rsidRPr="007F3DD6" w:rsidRDefault="00737921" w:rsidP="00423C02">
            <w:pPr>
              <w:spacing w:line="360" w:lineRule="auto"/>
              <w:jc w:val="both"/>
              <w:rPr>
                <w:color w:val="00B050"/>
                <w:sz w:val="20"/>
                <w:szCs w:val="20"/>
                <w:u w:val="single"/>
              </w:rPr>
            </w:pPr>
            <w:r w:rsidRPr="007F3DD6">
              <w:rPr>
                <w:color w:val="00B050"/>
                <w:sz w:val="20"/>
                <w:szCs w:val="20"/>
                <w:u w:val="single"/>
              </w:rPr>
              <w:t>VINWC26-13</w:t>
            </w:r>
          </w:p>
        </w:tc>
        <w:tc>
          <w:tcPr>
            <w:tcW w:w="1530" w:type="dxa"/>
            <w:vAlign w:val="center"/>
          </w:tcPr>
          <w:p w14:paraId="4BD59E15" w14:textId="7D2DA10C" w:rsidR="00737921" w:rsidRPr="007F3DD6" w:rsidRDefault="00737921" w:rsidP="00423C02">
            <w:pPr>
              <w:spacing w:line="360" w:lineRule="auto"/>
              <w:jc w:val="both"/>
              <w:rPr>
                <w:color w:val="00B050"/>
                <w:sz w:val="20"/>
                <w:szCs w:val="20"/>
              </w:rPr>
            </w:pPr>
            <w:r w:rsidRPr="007F3DD6">
              <w:rPr>
                <w:color w:val="00B050"/>
                <w:sz w:val="20"/>
                <w:szCs w:val="20"/>
              </w:rPr>
              <w:t>PERMA LIFE Nepal</w:t>
            </w:r>
          </w:p>
        </w:tc>
        <w:tc>
          <w:tcPr>
            <w:tcW w:w="1307" w:type="dxa"/>
            <w:vAlign w:val="center"/>
          </w:tcPr>
          <w:p w14:paraId="5D1E701B" w14:textId="3B7D73FC" w:rsidR="00737921" w:rsidRPr="007F3DD6" w:rsidRDefault="00737921" w:rsidP="00423C02">
            <w:pPr>
              <w:spacing w:line="360" w:lineRule="auto"/>
              <w:jc w:val="both"/>
              <w:rPr>
                <w:color w:val="00B050"/>
                <w:sz w:val="20"/>
                <w:szCs w:val="20"/>
              </w:rPr>
            </w:pPr>
            <w:proofErr w:type="spellStart"/>
            <w:r w:rsidRPr="007F3DD6">
              <w:rPr>
                <w:color w:val="00B050"/>
                <w:sz w:val="20"/>
                <w:szCs w:val="20"/>
              </w:rPr>
              <w:t>Okhaldhunga</w:t>
            </w:r>
            <w:proofErr w:type="spellEnd"/>
          </w:p>
        </w:tc>
        <w:tc>
          <w:tcPr>
            <w:tcW w:w="968" w:type="dxa"/>
            <w:vAlign w:val="center"/>
          </w:tcPr>
          <w:p w14:paraId="73BFABE6" w14:textId="20E8137E" w:rsidR="00737921" w:rsidRPr="007F3DD6" w:rsidRDefault="00737921" w:rsidP="00423C02">
            <w:pPr>
              <w:spacing w:line="360" w:lineRule="auto"/>
              <w:jc w:val="both"/>
              <w:rPr>
                <w:color w:val="00B050"/>
                <w:sz w:val="20"/>
                <w:szCs w:val="20"/>
              </w:rPr>
            </w:pPr>
            <w:r w:rsidRPr="007F3DD6">
              <w:rPr>
                <w:color w:val="00B050"/>
                <w:sz w:val="20"/>
                <w:szCs w:val="20"/>
              </w:rPr>
              <w:t>09-21 July 2026</w:t>
            </w:r>
          </w:p>
        </w:tc>
        <w:tc>
          <w:tcPr>
            <w:tcW w:w="992" w:type="dxa"/>
            <w:vAlign w:val="center"/>
          </w:tcPr>
          <w:p w14:paraId="1B328C92" w14:textId="00304650" w:rsidR="00737921" w:rsidRPr="007F3DD6" w:rsidRDefault="00737921" w:rsidP="00423C02">
            <w:pPr>
              <w:spacing w:line="360" w:lineRule="auto"/>
              <w:jc w:val="both"/>
              <w:rPr>
                <w:color w:val="00B050"/>
                <w:sz w:val="20"/>
                <w:szCs w:val="20"/>
              </w:rPr>
            </w:pPr>
            <w:r w:rsidRPr="007F3DD6">
              <w:rPr>
                <w:color w:val="00B050"/>
                <w:sz w:val="20"/>
                <w:szCs w:val="20"/>
              </w:rPr>
              <w:t>ENVI, AGRI, MANU</w:t>
            </w:r>
          </w:p>
        </w:tc>
        <w:tc>
          <w:tcPr>
            <w:tcW w:w="963" w:type="dxa"/>
            <w:vAlign w:val="center"/>
          </w:tcPr>
          <w:p w14:paraId="7D4773CF" w14:textId="1FF126C3" w:rsidR="00737921" w:rsidRPr="007F3DD6" w:rsidRDefault="00737921" w:rsidP="00423C02">
            <w:pPr>
              <w:spacing w:line="360" w:lineRule="auto"/>
              <w:jc w:val="both"/>
              <w:rPr>
                <w:color w:val="00B050"/>
                <w:sz w:val="20"/>
                <w:szCs w:val="20"/>
              </w:rPr>
            </w:pPr>
            <w:r w:rsidRPr="007F3DD6">
              <w:rPr>
                <w:color w:val="00B050"/>
                <w:sz w:val="20"/>
                <w:szCs w:val="20"/>
              </w:rPr>
              <w:t>14</w:t>
            </w:r>
          </w:p>
        </w:tc>
        <w:tc>
          <w:tcPr>
            <w:tcW w:w="738" w:type="dxa"/>
            <w:vAlign w:val="center"/>
          </w:tcPr>
          <w:p w14:paraId="3932C3EF" w14:textId="2D32FF65" w:rsidR="00737921" w:rsidRPr="007F3DD6" w:rsidRDefault="00737921" w:rsidP="00423C02">
            <w:pPr>
              <w:spacing w:line="360" w:lineRule="auto"/>
              <w:jc w:val="both"/>
              <w:rPr>
                <w:color w:val="00B050"/>
                <w:sz w:val="20"/>
                <w:szCs w:val="20"/>
              </w:rPr>
            </w:pPr>
            <w:r w:rsidRPr="007F3DD6">
              <w:rPr>
                <w:color w:val="00B050"/>
                <w:sz w:val="20"/>
                <w:szCs w:val="20"/>
              </w:rPr>
              <w:t>7</w:t>
            </w:r>
          </w:p>
        </w:tc>
        <w:tc>
          <w:tcPr>
            <w:tcW w:w="937" w:type="dxa"/>
            <w:vAlign w:val="center"/>
          </w:tcPr>
          <w:p w14:paraId="6B938BDA" w14:textId="000F60F0" w:rsidR="00737921" w:rsidRPr="007F3DD6" w:rsidRDefault="00737921" w:rsidP="00423C02">
            <w:pPr>
              <w:spacing w:line="360" w:lineRule="auto"/>
              <w:jc w:val="both"/>
              <w:rPr>
                <w:color w:val="00B050"/>
                <w:sz w:val="20"/>
                <w:szCs w:val="20"/>
              </w:rPr>
            </w:pPr>
            <w:r w:rsidRPr="007F3DD6">
              <w:rPr>
                <w:color w:val="00B050"/>
                <w:sz w:val="20"/>
                <w:szCs w:val="20"/>
              </w:rPr>
              <w:t>7</w:t>
            </w:r>
          </w:p>
        </w:tc>
        <w:tc>
          <w:tcPr>
            <w:tcW w:w="657" w:type="dxa"/>
            <w:vAlign w:val="center"/>
          </w:tcPr>
          <w:p w14:paraId="166916D8" w14:textId="3A0CA87D" w:rsidR="00737921" w:rsidRPr="007F3DD6" w:rsidRDefault="00737921" w:rsidP="00423C02">
            <w:pPr>
              <w:spacing w:line="360" w:lineRule="auto"/>
              <w:jc w:val="both"/>
              <w:rPr>
                <w:color w:val="00B050"/>
                <w:sz w:val="20"/>
                <w:szCs w:val="20"/>
              </w:rPr>
            </w:pPr>
            <w:r w:rsidRPr="007F3DD6">
              <w:rPr>
                <w:color w:val="00B050"/>
                <w:sz w:val="20"/>
                <w:szCs w:val="20"/>
              </w:rPr>
              <w:t>18+</w:t>
            </w:r>
          </w:p>
        </w:tc>
      </w:tr>
      <w:tr w:rsidR="00737921" w:rsidRPr="00104866" w14:paraId="379AB04D" w14:textId="77777777" w:rsidTr="0076163F">
        <w:trPr>
          <w:trHeight w:val="310"/>
        </w:trPr>
        <w:tc>
          <w:tcPr>
            <w:tcW w:w="1435" w:type="dxa"/>
            <w:vAlign w:val="center"/>
          </w:tcPr>
          <w:p w14:paraId="4509EF3D" w14:textId="0E73334F" w:rsidR="00737921" w:rsidRPr="007F3DD6" w:rsidRDefault="00737921" w:rsidP="00423C02">
            <w:pPr>
              <w:spacing w:line="360" w:lineRule="auto"/>
              <w:jc w:val="both"/>
              <w:rPr>
                <w:color w:val="00B050"/>
                <w:sz w:val="20"/>
                <w:szCs w:val="20"/>
                <w:u w:val="single"/>
              </w:rPr>
            </w:pPr>
            <w:r w:rsidRPr="007F3DD6">
              <w:rPr>
                <w:color w:val="00B050"/>
                <w:sz w:val="20"/>
                <w:szCs w:val="20"/>
                <w:u w:val="single"/>
              </w:rPr>
              <w:t>VINWC26-16</w:t>
            </w:r>
          </w:p>
        </w:tc>
        <w:tc>
          <w:tcPr>
            <w:tcW w:w="1530" w:type="dxa"/>
            <w:vAlign w:val="center"/>
          </w:tcPr>
          <w:p w14:paraId="292BCE74" w14:textId="0965BF18" w:rsidR="00737921" w:rsidRPr="007F3DD6" w:rsidRDefault="00737921" w:rsidP="00423C02">
            <w:pPr>
              <w:spacing w:line="360" w:lineRule="auto"/>
              <w:jc w:val="both"/>
              <w:rPr>
                <w:color w:val="00B050"/>
                <w:sz w:val="20"/>
                <w:szCs w:val="20"/>
              </w:rPr>
            </w:pPr>
            <w:r w:rsidRPr="007F3DD6">
              <w:rPr>
                <w:color w:val="00B050"/>
                <w:sz w:val="20"/>
                <w:szCs w:val="20"/>
              </w:rPr>
              <w:t>PERMA LIFE Nepal</w:t>
            </w:r>
          </w:p>
        </w:tc>
        <w:tc>
          <w:tcPr>
            <w:tcW w:w="1307" w:type="dxa"/>
            <w:vAlign w:val="center"/>
          </w:tcPr>
          <w:p w14:paraId="109C0312" w14:textId="598475FA" w:rsidR="00737921" w:rsidRPr="007F3DD6" w:rsidRDefault="00737921" w:rsidP="00423C02">
            <w:pPr>
              <w:spacing w:line="360" w:lineRule="auto"/>
              <w:jc w:val="both"/>
              <w:rPr>
                <w:color w:val="00B050"/>
                <w:sz w:val="20"/>
                <w:szCs w:val="20"/>
              </w:rPr>
            </w:pPr>
            <w:proofErr w:type="spellStart"/>
            <w:r w:rsidRPr="007F3DD6">
              <w:rPr>
                <w:color w:val="00B050"/>
                <w:sz w:val="20"/>
                <w:szCs w:val="20"/>
              </w:rPr>
              <w:t>Okhaldhunga</w:t>
            </w:r>
            <w:proofErr w:type="spellEnd"/>
          </w:p>
        </w:tc>
        <w:tc>
          <w:tcPr>
            <w:tcW w:w="968" w:type="dxa"/>
            <w:vAlign w:val="center"/>
          </w:tcPr>
          <w:p w14:paraId="4C2E9597" w14:textId="52075991" w:rsidR="00737921" w:rsidRPr="007F3DD6" w:rsidRDefault="00737921" w:rsidP="00423C02">
            <w:pPr>
              <w:spacing w:line="360" w:lineRule="auto"/>
              <w:jc w:val="both"/>
              <w:rPr>
                <w:color w:val="00B050"/>
                <w:sz w:val="20"/>
                <w:szCs w:val="20"/>
              </w:rPr>
            </w:pPr>
            <w:r w:rsidRPr="007F3DD6">
              <w:rPr>
                <w:color w:val="00B050"/>
                <w:sz w:val="20"/>
                <w:szCs w:val="20"/>
              </w:rPr>
              <w:t>16 -28 July 2026</w:t>
            </w:r>
          </w:p>
        </w:tc>
        <w:tc>
          <w:tcPr>
            <w:tcW w:w="992" w:type="dxa"/>
            <w:vAlign w:val="center"/>
          </w:tcPr>
          <w:p w14:paraId="322DA9B5" w14:textId="55643024" w:rsidR="00737921" w:rsidRPr="007F3DD6" w:rsidRDefault="00737921" w:rsidP="00423C02">
            <w:pPr>
              <w:spacing w:line="360" w:lineRule="auto"/>
              <w:jc w:val="both"/>
              <w:rPr>
                <w:color w:val="00B050"/>
                <w:sz w:val="20"/>
                <w:szCs w:val="20"/>
              </w:rPr>
            </w:pPr>
            <w:r w:rsidRPr="007F3DD6">
              <w:rPr>
                <w:color w:val="00B050"/>
                <w:sz w:val="20"/>
                <w:szCs w:val="20"/>
              </w:rPr>
              <w:t>ENVI, AGRI, MANU</w:t>
            </w:r>
          </w:p>
        </w:tc>
        <w:tc>
          <w:tcPr>
            <w:tcW w:w="963" w:type="dxa"/>
            <w:vAlign w:val="center"/>
          </w:tcPr>
          <w:p w14:paraId="1CD45528" w14:textId="78E4C1A0" w:rsidR="00737921" w:rsidRPr="007F3DD6" w:rsidRDefault="00737921" w:rsidP="00423C02">
            <w:pPr>
              <w:spacing w:line="360" w:lineRule="auto"/>
              <w:jc w:val="both"/>
              <w:rPr>
                <w:color w:val="00B050"/>
                <w:sz w:val="20"/>
                <w:szCs w:val="20"/>
              </w:rPr>
            </w:pPr>
            <w:r w:rsidRPr="007F3DD6">
              <w:rPr>
                <w:color w:val="00B050"/>
                <w:sz w:val="20"/>
                <w:szCs w:val="20"/>
              </w:rPr>
              <w:t>14</w:t>
            </w:r>
          </w:p>
        </w:tc>
        <w:tc>
          <w:tcPr>
            <w:tcW w:w="738" w:type="dxa"/>
            <w:vAlign w:val="center"/>
          </w:tcPr>
          <w:p w14:paraId="18D38F30" w14:textId="428BB9F3" w:rsidR="00737921" w:rsidRPr="007F3DD6" w:rsidRDefault="00737921" w:rsidP="00423C02">
            <w:pPr>
              <w:spacing w:line="360" w:lineRule="auto"/>
              <w:jc w:val="both"/>
              <w:rPr>
                <w:color w:val="00B050"/>
                <w:sz w:val="20"/>
                <w:szCs w:val="20"/>
              </w:rPr>
            </w:pPr>
            <w:r w:rsidRPr="007F3DD6">
              <w:rPr>
                <w:color w:val="00B050"/>
                <w:sz w:val="20"/>
                <w:szCs w:val="20"/>
              </w:rPr>
              <w:t>7</w:t>
            </w:r>
          </w:p>
        </w:tc>
        <w:tc>
          <w:tcPr>
            <w:tcW w:w="937" w:type="dxa"/>
            <w:vAlign w:val="center"/>
          </w:tcPr>
          <w:p w14:paraId="0728EBFF" w14:textId="3CDC289A" w:rsidR="00737921" w:rsidRPr="007F3DD6" w:rsidRDefault="00737921" w:rsidP="00423C02">
            <w:pPr>
              <w:spacing w:line="360" w:lineRule="auto"/>
              <w:jc w:val="both"/>
              <w:rPr>
                <w:color w:val="00B050"/>
                <w:sz w:val="20"/>
                <w:szCs w:val="20"/>
              </w:rPr>
            </w:pPr>
            <w:r w:rsidRPr="007F3DD6">
              <w:rPr>
                <w:color w:val="00B050"/>
                <w:sz w:val="20"/>
                <w:szCs w:val="20"/>
              </w:rPr>
              <w:t>7</w:t>
            </w:r>
          </w:p>
        </w:tc>
        <w:tc>
          <w:tcPr>
            <w:tcW w:w="657" w:type="dxa"/>
            <w:vAlign w:val="center"/>
          </w:tcPr>
          <w:p w14:paraId="47F25B05" w14:textId="765C369A" w:rsidR="00737921" w:rsidRPr="007F3DD6" w:rsidRDefault="00737921" w:rsidP="00423C02">
            <w:pPr>
              <w:spacing w:line="360" w:lineRule="auto"/>
              <w:jc w:val="both"/>
              <w:rPr>
                <w:color w:val="00B050"/>
                <w:sz w:val="20"/>
                <w:szCs w:val="20"/>
              </w:rPr>
            </w:pPr>
            <w:r w:rsidRPr="007F3DD6">
              <w:rPr>
                <w:color w:val="00B050"/>
                <w:sz w:val="20"/>
                <w:szCs w:val="20"/>
              </w:rPr>
              <w:t>18+</w:t>
            </w:r>
          </w:p>
        </w:tc>
      </w:tr>
      <w:tr w:rsidR="00737921" w:rsidRPr="00104866" w14:paraId="1BC5A947" w14:textId="77777777" w:rsidTr="0076163F">
        <w:trPr>
          <w:trHeight w:val="310"/>
        </w:trPr>
        <w:tc>
          <w:tcPr>
            <w:tcW w:w="1435" w:type="dxa"/>
            <w:vAlign w:val="center"/>
          </w:tcPr>
          <w:p w14:paraId="446A3983" w14:textId="46D47F88" w:rsidR="00737921" w:rsidRPr="007F3DD6" w:rsidRDefault="00737921" w:rsidP="00423C02">
            <w:pPr>
              <w:spacing w:line="360" w:lineRule="auto"/>
              <w:jc w:val="both"/>
              <w:rPr>
                <w:color w:val="00B050"/>
                <w:sz w:val="20"/>
                <w:szCs w:val="20"/>
                <w:u w:val="single"/>
              </w:rPr>
            </w:pPr>
            <w:r w:rsidRPr="007F3DD6">
              <w:rPr>
                <w:color w:val="00B050"/>
                <w:sz w:val="20"/>
                <w:szCs w:val="20"/>
                <w:u w:val="single"/>
              </w:rPr>
              <w:t>VINWC26-24</w:t>
            </w:r>
          </w:p>
        </w:tc>
        <w:tc>
          <w:tcPr>
            <w:tcW w:w="1530" w:type="dxa"/>
            <w:vAlign w:val="center"/>
          </w:tcPr>
          <w:p w14:paraId="3A2D31A1" w14:textId="2714CB13" w:rsidR="00737921" w:rsidRPr="007F3DD6" w:rsidRDefault="00737921" w:rsidP="00423C02">
            <w:pPr>
              <w:spacing w:line="360" w:lineRule="auto"/>
              <w:jc w:val="both"/>
              <w:rPr>
                <w:color w:val="00B050"/>
                <w:sz w:val="20"/>
                <w:szCs w:val="20"/>
              </w:rPr>
            </w:pPr>
            <w:r w:rsidRPr="007F3DD6">
              <w:rPr>
                <w:color w:val="00B050"/>
                <w:sz w:val="20"/>
                <w:szCs w:val="20"/>
              </w:rPr>
              <w:t>PERMA LIFE Nepal</w:t>
            </w:r>
          </w:p>
        </w:tc>
        <w:tc>
          <w:tcPr>
            <w:tcW w:w="1307" w:type="dxa"/>
            <w:vAlign w:val="center"/>
          </w:tcPr>
          <w:p w14:paraId="72D5BB90" w14:textId="3F95B910" w:rsidR="00737921" w:rsidRPr="007F3DD6" w:rsidRDefault="00737921" w:rsidP="00423C02">
            <w:pPr>
              <w:spacing w:line="360" w:lineRule="auto"/>
              <w:jc w:val="both"/>
              <w:rPr>
                <w:color w:val="00B050"/>
                <w:sz w:val="20"/>
                <w:szCs w:val="20"/>
              </w:rPr>
            </w:pPr>
            <w:proofErr w:type="spellStart"/>
            <w:r w:rsidRPr="007F3DD6">
              <w:rPr>
                <w:color w:val="00B050"/>
                <w:sz w:val="20"/>
                <w:szCs w:val="20"/>
              </w:rPr>
              <w:t>Okhaldhunga</w:t>
            </w:r>
            <w:proofErr w:type="spellEnd"/>
          </w:p>
        </w:tc>
        <w:tc>
          <w:tcPr>
            <w:tcW w:w="968" w:type="dxa"/>
            <w:vAlign w:val="center"/>
          </w:tcPr>
          <w:p w14:paraId="0C89677F" w14:textId="2E781000" w:rsidR="00737921" w:rsidRPr="007F3DD6" w:rsidRDefault="00737921" w:rsidP="00423C02">
            <w:pPr>
              <w:spacing w:line="360" w:lineRule="auto"/>
              <w:jc w:val="both"/>
              <w:rPr>
                <w:color w:val="00B050"/>
                <w:sz w:val="20"/>
                <w:szCs w:val="20"/>
              </w:rPr>
            </w:pPr>
            <w:r w:rsidRPr="007F3DD6">
              <w:rPr>
                <w:color w:val="00B050"/>
                <w:sz w:val="20"/>
                <w:szCs w:val="20"/>
              </w:rPr>
              <w:t>06 – 19 Dec 2026</w:t>
            </w:r>
          </w:p>
        </w:tc>
        <w:tc>
          <w:tcPr>
            <w:tcW w:w="992" w:type="dxa"/>
            <w:vAlign w:val="center"/>
          </w:tcPr>
          <w:p w14:paraId="0E542112" w14:textId="633A1BC8" w:rsidR="00737921" w:rsidRPr="007F3DD6" w:rsidRDefault="00737921" w:rsidP="00423C02">
            <w:pPr>
              <w:spacing w:line="360" w:lineRule="auto"/>
              <w:jc w:val="both"/>
              <w:rPr>
                <w:color w:val="00B050"/>
                <w:sz w:val="20"/>
                <w:szCs w:val="20"/>
              </w:rPr>
            </w:pPr>
            <w:r w:rsidRPr="007F3DD6">
              <w:rPr>
                <w:color w:val="00B050"/>
                <w:sz w:val="20"/>
                <w:szCs w:val="20"/>
              </w:rPr>
              <w:t>ENVI, AGRI, MANU</w:t>
            </w:r>
          </w:p>
        </w:tc>
        <w:tc>
          <w:tcPr>
            <w:tcW w:w="963" w:type="dxa"/>
            <w:vAlign w:val="center"/>
          </w:tcPr>
          <w:p w14:paraId="4C857047" w14:textId="4A8A7E3C" w:rsidR="00737921" w:rsidRPr="007F3DD6" w:rsidRDefault="00737921" w:rsidP="00423C02">
            <w:pPr>
              <w:spacing w:line="360" w:lineRule="auto"/>
              <w:jc w:val="both"/>
              <w:rPr>
                <w:color w:val="00B050"/>
                <w:sz w:val="20"/>
                <w:szCs w:val="20"/>
              </w:rPr>
            </w:pPr>
            <w:r w:rsidRPr="007F3DD6">
              <w:rPr>
                <w:color w:val="00B050"/>
                <w:sz w:val="20"/>
                <w:szCs w:val="20"/>
              </w:rPr>
              <w:t>14</w:t>
            </w:r>
          </w:p>
        </w:tc>
        <w:tc>
          <w:tcPr>
            <w:tcW w:w="738" w:type="dxa"/>
            <w:vAlign w:val="center"/>
          </w:tcPr>
          <w:p w14:paraId="36312B3C" w14:textId="7B14219A" w:rsidR="00737921" w:rsidRPr="007F3DD6" w:rsidRDefault="00737921" w:rsidP="00423C02">
            <w:pPr>
              <w:spacing w:line="360" w:lineRule="auto"/>
              <w:jc w:val="both"/>
              <w:rPr>
                <w:color w:val="00B050"/>
                <w:sz w:val="20"/>
                <w:szCs w:val="20"/>
              </w:rPr>
            </w:pPr>
            <w:r w:rsidRPr="007F3DD6">
              <w:rPr>
                <w:color w:val="00B050"/>
                <w:sz w:val="20"/>
                <w:szCs w:val="20"/>
              </w:rPr>
              <w:t>7</w:t>
            </w:r>
          </w:p>
        </w:tc>
        <w:tc>
          <w:tcPr>
            <w:tcW w:w="937" w:type="dxa"/>
            <w:vAlign w:val="center"/>
          </w:tcPr>
          <w:p w14:paraId="175475AA" w14:textId="716A63E0" w:rsidR="00737921" w:rsidRPr="007F3DD6" w:rsidRDefault="00737921" w:rsidP="00423C02">
            <w:pPr>
              <w:spacing w:line="360" w:lineRule="auto"/>
              <w:jc w:val="both"/>
              <w:rPr>
                <w:color w:val="00B050"/>
                <w:sz w:val="20"/>
                <w:szCs w:val="20"/>
              </w:rPr>
            </w:pPr>
            <w:r w:rsidRPr="007F3DD6">
              <w:rPr>
                <w:color w:val="00B050"/>
                <w:sz w:val="20"/>
                <w:szCs w:val="20"/>
              </w:rPr>
              <w:t>7</w:t>
            </w:r>
          </w:p>
        </w:tc>
        <w:tc>
          <w:tcPr>
            <w:tcW w:w="657" w:type="dxa"/>
            <w:vAlign w:val="center"/>
          </w:tcPr>
          <w:p w14:paraId="1E32BE92" w14:textId="57245F1A" w:rsidR="00737921" w:rsidRPr="007F3DD6" w:rsidRDefault="00737921" w:rsidP="00423C02">
            <w:pPr>
              <w:spacing w:line="360" w:lineRule="auto"/>
              <w:jc w:val="both"/>
              <w:rPr>
                <w:color w:val="00B050"/>
                <w:sz w:val="20"/>
                <w:szCs w:val="20"/>
              </w:rPr>
            </w:pPr>
            <w:r w:rsidRPr="007F3DD6">
              <w:rPr>
                <w:color w:val="00B050"/>
                <w:sz w:val="20"/>
                <w:szCs w:val="20"/>
              </w:rPr>
              <w:t>18+</w:t>
            </w:r>
          </w:p>
        </w:tc>
      </w:tr>
    </w:tbl>
    <w:p w14:paraId="4E83B937" w14:textId="7417A6F4" w:rsidR="00F810EC" w:rsidRPr="00104866" w:rsidRDefault="00F810EC" w:rsidP="00423C02">
      <w:pPr>
        <w:pStyle w:val="NoSpacing"/>
        <w:spacing w:line="360" w:lineRule="auto"/>
        <w:jc w:val="both"/>
        <w:rPr>
          <w:rStyle w:val="Strong"/>
          <w:rFonts w:ascii="Times New Roman" w:hAnsi="Times New Roman" w:cs="Times New Roman"/>
          <w:sz w:val="24"/>
          <w:szCs w:val="24"/>
        </w:rPr>
      </w:pPr>
    </w:p>
    <w:p w14:paraId="22921EC8" w14:textId="77777777" w:rsidR="00FC687B" w:rsidRPr="00104866" w:rsidRDefault="00FC687B" w:rsidP="00EB2744">
      <w:pPr>
        <w:pStyle w:val="NoSpacing"/>
        <w:spacing w:line="360" w:lineRule="auto"/>
        <w:jc w:val="center"/>
        <w:rPr>
          <w:rFonts w:ascii="Times New Roman" w:hAnsi="Times New Roman" w:cs="Times New Roman"/>
          <w:sz w:val="32"/>
          <w:szCs w:val="24"/>
        </w:rPr>
      </w:pPr>
      <w:r w:rsidRPr="00104866">
        <w:rPr>
          <w:rStyle w:val="Strong"/>
          <w:rFonts w:ascii="Times New Roman" w:hAnsi="Times New Roman" w:cs="Times New Roman"/>
          <w:sz w:val="32"/>
          <w:szCs w:val="24"/>
        </w:rPr>
        <w:t>Introduction: A Unique Blend of Sustainability and Culture</w:t>
      </w:r>
    </w:p>
    <w:p w14:paraId="5AB39E45" w14:textId="2557DAF2" w:rsidR="00FC687B" w:rsidRPr="00104866" w:rsidRDefault="007F3DD6" w:rsidP="00423C02">
      <w:pPr>
        <w:pStyle w:val="NormalWeb"/>
        <w:spacing w:line="360" w:lineRule="auto"/>
        <w:jc w:val="both"/>
      </w:pPr>
      <w:r w:rsidRPr="00104866">
        <w:rPr>
          <w:noProof/>
          <w:lang w:bidi="ne-NP"/>
        </w:rPr>
        <w:drawing>
          <wp:anchor distT="0" distB="0" distL="114300" distR="114300" simplePos="0" relativeHeight="251745280" behindDoc="0" locked="0" layoutInCell="1" allowOverlap="1" wp14:anchorId="0CCDA012" wp14:editId="4365A0C2">
            <wp:simplePos x="0" y="0"/>
            <wp:positionH relativeFrom="column">
              <wp:posOffset>2857500</wp:posOffset>
            </wp:positionH>
            <wp:positionV relativeFrom="paragraph">
              <wp:posOffset>1071880</wp:posOffset>
            </wp:positionV>
            <wp:extent cx="3009900" cy="3221990"/>
            <wp:effectExtent l="0" t="0" r="0" b="3810"/>
            <wp:wrapThrough wrapText="bothSides">
              <wp:wrapPolygon edited="0">
                <wp:start x="0" y="0"/>
                <wp:lineTo x="0" y="21540"/>
                <wp:lineTo x="21509" y="21540"/>
                <wp:lineTo x="21509" y="0"/>
                <wp:lineTo x="0" y="0"/>
              </wp:wrapPolygon>
            </wp:wrapThrough>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IMG_8975.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09900" cy="3221990"/>
                    </a:xfrm>
                    <a:prstGeom prst="rect">
                      <a:avLst/>
                    </a:prstGeom>
                  </pic:spPr>
                </pic:pic>
              </a:graphicData>
            </a:graphic>
            <wp14:sizeRelH relativeFrom="page">
              <wp14:pctWidth>0</wp14:pctWidth>
            </wp14:sizeRelH>
            <wp14:sizeRelV relativeFrom="page">
              <wp14:pctHeight>0</wp14:pctHeight>
            </wp14:sizeRelV>
          </wp:anchor>
        </w:drawing>
      </w:r>
      <w:r w:rsidR="00FC687B" w:rsidRPr="00104866">
        <w:t xml:space="preserve">Embark on a transformative journey in the serene Himalayan foothills of Nepal. Participate in </w:t>
      </w:r>
      <w:r w:rsidR="00FC687B" w:rsidRPr="00104866">
        <w:rPr>
          <w:rStyle w:val="Strong"/>
          <w:rFonts w:eastAsiaTheme="majorEastAsia"/>
        </w:rPr>
        <w:t>hands-on permaculture farming</w:t>
      </w:r>
      <w:r w:rsidR="00FC687B" w:rsidRPr="00104866">
        <w:t xml:space="preserve">, learn sustainable agricultural practices, and celebrate the vibrant </w:t>
      </w:r>
      <w:r w:rsidR="00FC687B" w:rsidRPr="00104866">
        <w:rPr>
          <w:rStyle w:val="Strong"/>
          <w:rFonts w:eastAsiaTheme="majorEastAsia"/>
        </w:rPr>
        <w:t>Holi Festival</w:t>
      </w:r>
      <w:r w:rsidR="00FC687B" w:rsidRPr="00104866">
        <w:t xml:space="preserve"> (March camp only) with the local community.</w:t>
      </w:r>
    </w:p>
    <w:p w14:paraId="37CB9F13" w14:textId="064522E2" w:rsidR="00FC687B" w:rsidRPr="00104866" w:rsidRDefault="00FC687B" w:rsidP="00423C02">
      <w:pPr>
        <w:pStyle w:val="NormalWeb"/>
        <w:spacing w:line="360" w:lineRule="auto"/>
        <w:jc w:val="both"/>
      </w:pPr>
      <w:r w:rsidRPr="00104866">
        <w:t xml:space="preserve">Whether passionate about environmental conservation, interested in cultural traditions, or simply looking to make a difference, this camp is your gateway to meaningful </w:t>
      </w:r>
      <w:r w:rsidR="006732F4" w:rsidRPr="00104866">
        <w:t>experiences and lasting impact.</w:t>
      </w:r>
    </w:p>
    <w:p w14:paraId="19A265DC" w14:textId="77777777" w:rsidR="00FC687B" w:rsidRPr="00104866" w:rsidRDefault="00FC687B"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Why Join This Camp?</w:t>
      </w:r>
    </w:p>
    <w:p w14:paraId="062A671E" w14:textId="77777777" w:rsidR="00FC687B" w:rsidRPr="00104866" w:rsidRDefault="00FC687B" w:rsidP="00423C02">
      <w:pPr>
        <w:numPr>
          <w:ilvl w:val="0"/>
          <w:numId w:val="29"/>
        </w:numPr>
        <w:spacing w:before="100" w:beforeAutospacing="1" w:after="100" w:afterAutospacing="1" w:line="360" w:lineRule="auto"/>
        <w:jc w:val="both"/>
      </w:pPr>
      <w:r w:rsidRPr="00104866">
        <w:rPr>
          <w:rStyle w:val="Strong"/>
          <w:rFonts w:eastAsiaTheme="majorEastAsia"/>
        </w:rPr>
        <w:t>Support Sustainability:</w:t>
      </w:r>
      <w:r w:rsidRPr="00104866">
        <w:t xml:space="preserve"> Contribute to sustainable farming practices using permaculture principles.</w:t>
      </w:r>
    </w:p>
    <w:p w14:paraId="23C2943C" w14:textId="77777777" w:rsidR="00FC687B" w:rsidRPr="00104866" w:rsidRDefault="00FC687B" w:rsidP="00423C02">
      <w:pPr>
        <w:numPr>
          <w:ilvl w:val="0"/>
          <w:numId w:val="29"/>
        </w:numPr>
        <w:spacing w:before="100" w:beforeAutospacing="1" w:after="100" w:afterAutospacing="1" w:line="360" w:lineRule="auto"/>
        <w:jc w:val="both"/>
      </w:pPr>
      <w:r w:rsidRPr="00104866">
        <w:rPr>
          <w:rStyle w:val="Strong"/>
          <w:rFonts w:eastAsiaTheme="majorEastAsia"/>
        </w:rPr>
        <w:t>Celebrate Culture:</w:t>
      </w:r>
      <w:r w:rsidRPr="00104866">
        <w:t xml:space="preserve"> Immerse yourself in the joy and colors of Nepal’s iconic </w:t>
      </w:r>
      <w:r w:rsidRPr="00104866">
        <w:rPr>
          <w:rStyle w:val="Strong"/>
          <w:rFonts w:eastAsiaTheme="majorEastAsia"/>
        </w:rPr>
        <w:t>Holi Festival</w:t>
      </w:r>
      <w:r w:rsidRPr="00104866">
        <w:t xml:space="preserve"> (March camp).</w:t>
      </w:r>
    </w:p>
    <w:p w14:paraId="7ABD8D52" w14:textId="77777777" w:rsidR="00FC687B" w:rsidRPr="00104866" w:rsidRDefault="00FC687B" w:rsidP="00423C02">
      <w:pPr>
        <w:numPr>
          <w:ilvl w:val="0"/>
          <w:numId w:val="29"/>
        </w:numPr>
        <w:spacing w:before="100" w:beforeAutospacing="1" w:after="100" w:afterAutospacing="1" w:line="360" w:lineRule="auto"/>
        <w:jc w:val="both"/>
      </w:pPr>
      <w:r w:rsidRPr="00104866">
        <w:rPr>
          <w:rStyle w:val="Strong"/>
          <w:rFonts w:eastAsiaTheme="majorEastAsia"/>
        </w:rPr>
        <w:lastRenderedPageBreak/>
        <w:t>Hands-On Learning:</w:t>
      </w:r>
      <w:r w:rsidRPr="00104866">
        <w:t xml:space="preserve"> Gain practical skills in eco-friendly farming and organic composting.</w:t>
      </w:r>
    </w:p>
    <w:p w14:paraId="54E38696" w14:textId="77777777" w:rsidR="00FC687B" w:rsidRPr="00104866" w:rsidRDefault="00FC687B" w:rsidP="00423C02">
      <w:pPr>
        <w:numPr>
          <w:ilvl w:val="0"/>
          <w:numId w:val="29"/>
        </w:numPr>
        <w:spacing w:before="100" w:beforeAutospacing="1" w:after="100" w:afterAutospacing="1" w:line="360" w:lineRule="auto"/>
        <w:jc w:val="both"/>
      </w:pPr>
      <w:r w:rsidRPr="00104866">
        <w:rPr>
          <w:rStyle w:val="Strong"/>
          <w:rFonts w:eastAsiaTheme="majorEastAsia"/>
        </w:rPr>
        <w:t>Explore Nature:</w:t>
      </w:r>
      <w:r w:rsidRPr="00104866">
        <w:t xml:space="preserve"> Discover the beauty of Nepal’s hilly landscapes and community life.</w:t>
      </w:r>
    </w:p>
    <w:p w14:paraId="37AF15D0" w14:textId="77777777" w:rsidR="00FC687B" w:rsidRPr="00104866" w:rsidRDefault="00FC687B" w:rsidP="00423C02">
      <w:pPr>
        <w:numPr>
          <w:ilvl w:val="0"/>
          <w:numId w:val="29"/>
        </w:numPr>
        <w:spacing w:before="100" w:beforeAutospacing="1" w:after="100" w:afterAutospacing="1" w:line="360" w:lineRule="auto"/>
        <w:jc w:val="both"/>
      </w:pPr>
      <w:r w:rsidRPr="00104866">
        <w:rPr>
          <w:rStyle w:val="Strong"/>
          <w:rFonts w:eastAsiaTheme="majorEastAsia"/>
        </w:rPr>
        <w:t>Make a Difference:</w:t>
      </w:r>
      <w:r w:rsidRPr="00104866">
        <w:t xml:space="preserve"> Empower local farmers while fostering connections with people </w:t>
      </w:r>
      <w:r w:rsidR="00804DD3" w:rsidRPr="00104866">
        <w:t>worldwide</w:t>
      </w:r>
      <w:r w:rsidRPr="00104866">
        <w:t>.</w:t>
      </w:r>
    </w:p>
    <w:p w14:paraId="75F95750" w14:textId="74941281" w:rsidR="00FC687B" w:rsidRPr="00104866" w:rsidRDefault="007F3DD6" w:rsidP="00EB2744">
      <w:pPr>
        <w:spacing w:line="360" w:lineRule="auto"/>
        <w:jc w:val="both"/>
        <w:rPr>
          <w:sz w:val="32"/>
        </w:rPr>
      </w:pPr>
      <w:r>
        <w:rPr>
          <w:rStyle w:val="Strong"/>
          <w:sz w:val="32"/>
        </w:rPr>
        <w:t>Part I: PERMA LIFE</w:t>
      </w:r>
      <w:r w:rsidR="00FC687B" w:rsidRPr="00104866">
        <w:rPr>
          <w:rStyle w:val="Strong"/>
          <w:sz w:val="32"/>
        </w:rPr>
        <w:t xml:space="preserve"> – Sustainable Food Production</w:t>
      </w:r>
    </w:p>
    <w:p w14:paraId="79979BDC" w14:textId="77777777" w:rsidR="006732F4" w:rsidRPr="00104866" w:rsidRDefault="006732F4" w:rsidP="00423C02">
      <w:pPr>
        <w:pStyle w:val="NoSpacing"/>
        <w:spacing w:line="360" w:lineRule="auto"/>
        <w:jc w:val="both"/>
        <w:rPr>
          <w:rStyle w:val="Strong"/>
          <w:rFonts w:ascii="Times New Roman" w:hAnsi="Times New Roman" w:cs="Times New Roman"/>
          <w:sz w:val="24"/>
          <w:szCs w:val="24"/>
        </w:rPr>
      </w:pPr>
    </w:p>
    <w:p w14:paraId="4843343E" w14:textId="77777777" w:rsidR="00FC687B" w:rsidRPr="00104866" w:rsidRDefault="00FC687B"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What is Permaculture?</w:t>
      </w:r>
    </w:p>
    <w:p w14:paraId="553808F6" w14:textId="77777777" w:rsidR="00FC687B" w:rsidRPr="00104866" w:rsidRDefault="00FC687B" w:rsidP="00423C02">
      <w:pPr>
        <w:pStyle w:val="NormalWeb"/>
        <w:spacing w:line="360" w:lineRule="auto"/>
        <w:jc w:val="both"/>
      </w:pPr>
      <w:r w:rsidRPr="00104866">
        <w:t xml:space="preserve">Permaculture is a sustainable farming approach that integrates agricultural ecosystems with natural processes. By applying </w:t>
      </w:r>
      <w:r w:rsidRPr="00104866">
        <w:rPr>
          <w:rStyle w:val="Strong"/>
          <w:rFonts w:eastAsiaTheme="majorEastAsia"/>
        </w:rPr>
        <w:t>12 permaculture principles</w:t>
      </w:r>
      <w:r w:rsidRPr="00104866">
        <w:t>, we can restore the environment and empower communities for a resilient future.</w:t>
      </w:r>
    </w:p>
    <w:p w14:paraId="61BCA86C" w14:textId="77777777" w:rsidR="00FC687B" w:rsidRPr="00104866" w:rsidRDefault="00FC687B"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Why Nepal?</w:t>
      </w:r>
    </w:p>
    <w:p w14:paraId="1D961605" w14:textId="77777777" w:rsidR="00FC687B" w:rsidRPr="00104866" w:rsidRDefault="00FC687B" w:rsidP="00423C02">
      <w:pPr>
        <w:pStyle w:val="NormalWeb"/>
        <w:spacing w:line="360" w:lineRule="auto"/>
        <w:jc w:val="both"/>
      </w:pPr>
      <w:r w:rsidRPr="00104866">
        <w:t xml:space="preserve">Nepal’s agricultural sector supports </w:t>
      </w:r>
      <w:r w:rsidRPr="00104866">
        <w:rPr>
          <w:rStyle w:val="Strong"/>
          <w:rFonts w:eastAsiaTheme="majorEastAsia"/>
        </w:rPr>
        <w:t>80% of the population</w:t>
      </w:r>
      <w:r w:rsidRPr="00104866">
        <w:t xml:space="preserve">, contributing nearly </w:t>
      </w:r>
      <w:r w:rsidRPr="00104866">
        <w:rPr>
          <w:rStyle w:val="Strong"/>
          <w:rFonts w:eastAsiaTheme="majorEastAsia"/>
        </w:rPr>
        <w:t>39% of the GDP</w:t>
      </w:r>
      <w:r w:rsidRPr="00104866">
        <w:t xml:space="preserve">. However, farmers face challenges from </w:t>
      </w:r>
      <w:r w:rsidRPr="00104866">
        <w:rPr>
          <w:rStyle w:val="Strong"/>
          <w:rFonts w:eastAsiaTheme="majorEastAsia"/>
        </w:rPr>
        <w:t>climate change</w:t>
      </w:r>
      <w:r w:rsidRPr="00104866">
        <w:t>, including drying water sources, new pests, shifting crop cycles, and unpredictable weather.</w:t>
      </w:r>
    </w:p>
    <w:p w14:paraId="21D78F0A" w14:textId="77777777" w:rsidR="00FC687B" w:rsidRPr="00104866" w:rsidRDefault="00FC687B" w:rsidP="00423C02">
      <w:pPr>
        <w:pStyle w:val="NormalWeb"/>
        <w:spacing w:line="360" w:lineRule="auto"/>
        <w:jc w:val="both"/>
      </w:pPr>
      <w:r w:rsidRPr="00104866">
        <w:t xml:space="preserve">At this camp, volunteers will work directly with local farmers trained by </w:t>
      </w:r>
      <w:r w:rsidRPr="00104866">
        <w:rPr>
          <w:rStyle w:val="Strong"/>
          <w:rFonts w:eastAsiaTheme="majorEastAsia"/>
        </w:rPr>
        <w:t>Volunteers Initiative Nepal (VIN)</w:t>
      </w:r>
      <w:r w:rsidRPr="00104866">
        <w:t xml:space="preserve"> to address these challenges using sustainable practices.</w:t>
      </w:r>
    </w:p>
    <w:p w14:paraId="65974893" w14:textId="77777777" w:rsidR="00FC687B" w:rsidRPr="00104866" w:rsidRDefault="00FC687B"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 xml:space="preserve">What </w:t>
      </w:r>
      <w:r w:rsidR="00616A88" w:rsidRPr="00104866">
        <w:rPr>
          <w:rStyle w:val="Strong"/>
          <w:rFonts w:ascii="Times New Roman" w:hAnsi="Times New Roman" w:cs="Times New Roman"/>
          <w:sz w:val="24"/>
          <w:szCs w:val="24"/>
        </w:rPr>
        <w:t>you will</w:t>
      </w:r>
      <w:r w:rsidRPr="00104866">
        <w:rPr>
          <w:rStyle w:val="Strong"/>
          <w:rFonts w:ascii="Times New Roman" w:hAnsi="Times New Roman" w:cs="Times New Roman"/>
          <w:sz w:val="24"/>
          <w:szCs w:val="24"/>
        </w:rPr>
        <w:t xml:space="preserve"> </w:t>
      </w:r>
      <w:r w:rsidR="00616A88" w:rsidRPr="00104866">
        <w:rPr>
          <w:rStyle w:val="Strong"/>
          <w:rFonts w:ascii="Times New Roman" w:hAnsi="Times New Roman" w:cs="Times New Roman"/>
          <w:sz w:val="24"/>
          <w:szCs w:val="24"/>
        </w:rPr>
        <w:t>do</w:t>
      </w:r>
      <w:r w:rsidRPr="00104866">
        <w:rPr>
          <w:rStyle w:val="Strong"/>
          <w:rFonts w:ascii="Times New Roman" w:hAnsi="Times New Roman" w:cs="Times New Roman"/>
          <w:sz w:val="24"/>
          <w:szCs w:val="24"/>
        </w:rPr>
        <w:t>:</w:t>
      </w:r>
    </w:p>
    <w:p w14:paraId="77C8165A" w14:textId="77777777" w:rsidR="00FC687B" w:rsidRPr="00104866" w:rsidRDefault="00FC687B" w:rsidP="00423C02">
      <w:pPr>
        <w:numPr>
          <w:ilvl w:val="0"/>
          <w:numId w:val="30"/>
        </w:numPr>
        <w:spacing w:before="100" w:beforeAutospacing="1" w:after="100" w:afterAutospacing="1" w:line="360" w:lineRule="auto"/>
        <w:jc w:val="both"/>
      </w:pPr>
      <w:r w:rsidRPr="00104866">
        <w:rPr>
          <w:rStyle w:val="Strong"/>
          <w:rFonts w:eastAsiaTheme="majorEastAsia"/>
        </w:rPr>
        <w:t>Farm Design:</w:t>
      </w:r>
      <w:r w:rsidRPr="00104866">
        <w:t xml:space="preserve"> Plan and structure farms following permaculture principles.</w:t>
      </w:r>
    </w:p>
    <w:p w14:paraId="520E6A90" w14:textId="77777777" w:rsidR="00FC687B" w:rsidRPr="00104866" w:rsidRDefault="00FC687B" w:rsidP="00423C02">
      <w:pPr>
        <w:numPr>
          <w:ilvl w:val="0"/>
          <w:numId w:val="30"/>
        </w:numPr>
        <w:spacing w:before="100" w:beforeAutospacing="1" w:after="100" w:afterAutospacing="1" w:line="360" w:lineRule="auto"/>
        <w:jc w:val="both"/>
      </w:pPr>
      <w:r w:rsidRPr="00104866">
        <w:rPr>
          <w:rStyle w:val="Strong"/>
          <w:rFonts w:eastAsiaTheme="majorEastAsia"/>
        </w:rPr>
        <w:t>Cultivate Crops:</w:t>
      </w:r>
      <w:r w:rsidRPr="00104866">
        <w:t xml:space="preserve"> Engage in planting, weeding, irrigating, and harvesting.</w:t>
      </w:r>
    </w:p>
    <w:p w14:paraId="0E1AF77F" w14:textId="77777777" w:rsidR="00FC687B" w:rsidRPr="00104866" w:rsidRDefault="00FC687B" w:rsidP="00423C02">
      <w:pPr>
        <w:numPr>
          <w:ilvl w:val="0"/>
          <w:numId w:val="30"/>
        </w:numPr>
        <w:spacing w:before="100" w:beforeAutospacing="1" w:after="100" w:afterAutospacing="1" w:line="360" w:lineRule="auto"/>
        <w:jc w:val="both"/>
      </w:pPr>
      <w:r w:rsidRPr="00104866">
        <w:rPr>
          <w:rStyle w:val="Strong"/>
          <w:rFonts w:eastAsiaTheme="majorEastAsia"/>
        </w:rPr>
        <w:t>Organic Composting:</w:t>
      </w:r>
      <w:r w:rsidRPr="00104866">
        <w:t xml:space="preserve"> Assist in creating eco-friendly fertilizers.</w:t>
      </w:r>
    </w:p>
    <w:p w14:paraId="3B958D2B" w14:textId="77777777" w:rsidR="00FC687B" w:rsidRPr="00104866" w:rsidRDefault="00FC687B" w:rsidP="00423C02">
      <w:pPr>
        <w:numPr>
          <w:ilvl w:val="0"/>
          <w:numId w:val="30"/>
        </w:numPr>
        <w:spacing w:before="100" w:beforeAutospacing="1" w:after="100" w:afterAutospacing="1" w:line="360" w:lineRule="auto"/>
        <w:jc w:val="both"/>
      </w:pPr>
      <w:r w:rsidRPr="00104866">
        <w:rPr>
          <w:rStyle w:val="Strong"/>
          <w:rFonts w:eastAsiaTheme="majorEastAsia"/>
        </w:rPr>
        <w:t>Observe and Interact:</w:t>
      </w:r>
      <w:r w:rsidRPr="00104866">
        <w:t xml:space="preserve"> Learn by doing and sharing knowledge with local farmers.</w:t>
      </w:r>
    </w:p>
    <w:p w14:paraId="78BA8C1E" w14:textId="2499673E" w:rsidR="00FC687B" w:rsidRPr="00104866" w:rsidRDefault="00FC687B" w:rsidP="00EB2744">
      <w:pPr>
        <w:spacing w:line="360" w:lineRule="auto"/>
        <w:jc w:val="both"/>
      </w:pPr>
      <w:r w:rsidRPr="00104866">
        <w:rPr>
          <w:rStyle w:val="Strong"/>
          <w:sz w:val="32"/>
        </w:rPr>
        <w:t>Part II: Holi Festival –</w:t>
      </w:r>
      <w:r w:rsidR="006365E7" w:rsidRPr="00104866">
        <w:rPr>
          <w:rStyle w:val="Strong"/>
          <w:sz w:val="32"/>
        </w:rPr>
        <w:t xml:space="preserve"> Festival of </w:t>
      </w:r>
      <w:proofErr w:type="gramStart"/>
      <w:r w:rsidR="006365E7" w:rsidRPr="00104866">
        <w:rPr>
          <w:rStyle w:val="Strong"/>
          <w:sz w:val="32"/>
        </w:rPr>
        <w:t xml:space="preserve">color </w:t>
      </w:r>
      <w:r w:rsidRPr="00104866">
        <w:rPr>
          <w:sz w:val="32"/>
        </w:rPr>
        <w:t xml:space="preserve"> </w:t>
      </w:r>
      <w:r w:rsidRPr="00104866">
        <w:rPr>
          <w:rStyle w:val="Emphasis"/>
          <w:i w:val="0"/>
          <w:sz w:val="32"/>
        </w:rPr>
        <w:t>(</w:t>
      </w:r>
      <w:proofErr w:type="gramEnd"/>
      <w:r w:rsidRPr="00104866">
        <w:rPr>
          <w:rStyle w:val="Emphasis"/>
          <w:i w:val="0"/>
          <w:sz w:val="32"/>
        </w:rPr>
        <w:t>March Camp Only)</w:t>
      </w:r>
    </w:p>
    <w:p w14:paraId="2C1A8207" w14:textId="76703980" w:rsidR="00EB2744" w:rsidRPr="00104866" w:rsidRDefault="006905B7" w:rsidP="00423C02">
      <w:pPr>
        <w:pStyle w:val="NoSpacing"/>
        <w:spacing w:line="360" w:lineRule="auto"/>
        <w:jc w:val="both"/>
        <w:rPr>
          <w:rStyle w:val="Strong"/>
          <w:rFonts w:ascii="Times New Roman" w:hAnsi="Times New Roman" w:cs="Times New Roman"/>
          <w:sz w:val="24"/>
          <w:szCs w:val="24"/>
        </w:rPr>
      </w:pPr>
      <w:r w:rsidRPr="00104866">
        <w:rPr>
          <w:rFonts w:ascii="Times New Roman" w:hAnsi="Times New Roman" w:cs="Times New Roman"/>
          <w:noProof/>
          <w:sz w:val="32"/>
          <w:szCs w:val="24"/>
          <w:lang w:val="en-US" w:eastAsia="en-US" w:bidi="ne-NP"/>
        </w:rPr>
        <w:lastRenderedPageBreak/>
        <w:drawing>
          <wp:anchor distT="0" distB="0" distL="114300" distR="114300" simplePos="0" relativeHeight="251747328" behindDoc="0" locked="0" layoutInCell="1" allowOverlap="1" wp14:anchorId="4A5AEBF2" wp14:editId="40440397">
            <wp:simplePos x="0" y="0"/>
            <wp:positionH relativeFrom="column">
              <wp:posOffset>101600</wp:posOffset>
            </wp:positionH>
            <wp:positionV relativeFrom="paragraph">
              <wp:posOffset>258445</wp:posOffset>
            </wp:positionV>
            <wp:extent cx="3644900" cy="2679700"/>
            <wp:effectExtent l="0" t="0" r="0" b="0"/>
            <wp:wrapThrough wrapText="bothSides">
              <wp:wrapPolygon edited="0">
                <wp:start x="0" y="0"/>
                <wp:lineTo x="0" y="21498"/>
                <wp:lineTo x="21525" y="21498"/>
                <wp:lineTo x="21525" y="0"/>
                <wp:lineTo x="0" y="0"/>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 2025-12-17 at 16.31.37.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44900" cy="2679700"/>
                    </a:xfrm>
                    <a:prstGeom prst="rect">
                      <a:avLst/>
                    </a:prstGeom>
                  </pic:spPr>
                </pic:pic>
              </a:graphicData>
            </a:graphic>
            <wp14:sizeRelH relativeFrom="page">
              <wp14:pctWidth>0</wp14:pctWidth>
            </wp14:sizeRelH>
            <wp14:sizeRelV relativeFrom="page">
              <wp14:pctHeight>0</wp14:pctHeight>
            </wp14:sizeRelV>
          </wp:anchor>
        </w:drawing>
      </w:r>
    </w:p>
    <w:p w14:paraId="279E62BF" w14:textId="77777777" w:rsidR="00FC687B" w:rsidRPr="00104866" w:rsidRDefault="00FC687B"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What is Holi?</w:t>
      </w:r>
    </w:p>
    <w:p w14:paraId="023EF901" w14:textId="77777777" w:rsidR="00FC687B" w:rsidRPr="00104866" w:rsidRDefault="00FC687B" w:rsidP="00423C02">
      <w:pPr>
        <w:pStyle w:val="NormalWeb"/>
        <w:spacing w:line="360" w:lineRule="auto"/>
        <w:jc w:val="both"/>
      </w:pPr>
      <w:r w:rsidRPr="00104866">
        <w:t xml:space="preserve">Holi, known as the </w:t>
      </w:r>
      <w:r w:rsidRPr="00104866">
        <w:rPr>
          <w:rStyle w:val="Strong"/>
          <w:rFonts w:eastAsiaTheme="majorEastAsia"/>
        </w:rPr>
        <w:t>Festival of Colors</w:t>
      </w:r>
      <w:r w:rsidRPr="00104866">
        <w:t>, is one of Nepal’s most vibrant celebrations. It marks the victory of good over evil, the arrival of spring, and gratitude for a good harvest.</w:t>
      </w:r>
    </w:p>
    <w:p w14:paraId="7AEF04B8" w14:textId="77777777" w:rsidR="006905B7" w:rsidRPr="00104866" w:rsidRDefault="006905B7" w:rsidP="00423C02">
      <w:pPr>
        <w:pStyle w:val="NormalWeb"/>
        <w:spacing w:line="360" w:lineRule="auto"/>
        <w:jc w:val="both"/>
      </w:pPr>
    </w:p>
    <w:p w14:paraId="2EA3B5E0" w14:textId="77777777" w:rsidR="006905B7" w:rsidRPr="00104866" w:rsidRDefault="006905B7" w:rsidP="00423C02">
      <w:pPr>
        <w:pStyle w:val="NormalWeb"/>
        <w:spacing w:line="360" w:lineRule="auto"/>
        <w:jc w:val="both"/>
      </w:pPr>
    </w:p>
    <w:p w14:paraId="44E35702" w14:textId="77777777" w:rsidR="00FC687B" w:rsidRPr="00104866" w:rsidRDefault="00FC687B"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 xml:space="preserve">Highlights of </w:t>
      </w:r>
      <w:r w:rsidR="00804DD3" w:rsidRPr="00104866">
        <w:rPr>
          <w:rStyle w:val="Strong"/>
          <w:rFonts w:ascii="Times New Roman" w:hAnsi="Times New Roman" w:cs="Times New Roman"/>
          <w:sz w:val="24"/>
          <w:szCs w:val="24"/>
        </w:rPr>
        <w:t xml:space="preserve">the </w:t>
      </w:r>
      <w:r w:rsidRPr="00104866">
        <w:rPr>
          <w:rStyle w:val="Strong"/>
          <w:rFonts w:ascii="Times New Roman" w:hAnsi="Times New Roman" w:cs="Times New Roman"/>
          <w:sz w:val="24"/>
          <w:szCs w:val="24"/>
        </w:rPr>
        <w:t>Holi Celebration:</w:t>
      </w:r>
    </w:p>
    <w:p w14:paraId="608DB1AE" w14:textId="77777777" w:rsidR="00FC687B" w:rsidRPr="00104866" w:rsidRDefault="00FC687B" w:rsidP="00423C02">
      <w:pPr>
        <w:numPr>
          <w:ilvl w:val="0"/>
          <w:numId w:val="31"/>
        </w:numPr>
        <w:spacing w:before="100" w:beforeAutospacing="1" w:after="100" w:afterAutospacing="1" w:line="360" w:lineRule="auto"/>
        <w:jc w:val="both"/>
      </w:pPr>
      <w:r w:rsidRPr="00104866">
        <w:rPr>
          <w:rStyle w:val="Strong"/>
          <w:rFonts w:eastAsiaTheme="majorEastAsia"/>
        </w:rPr>
        <w:t>Color and Joy:</w:t>
      </w:r>
      <w:r w:rsidRPr="00104866">
        <w:t xml:space="preserve"> Throw colored powders and water as a gesture of goodwill and joy.</w:t>
      </w:r>
    </w:p>
    <w:p w14:paraId="36E65BC5" w14:textId="77777777" w:rsidR="00FC687B" w:rsidRPr="00104866" w:rsidRDefault="00FC687B" w:rsidP="00423C02">
      <w:pPr>
        <w:numPr>
          <w:ilvl w:val="0"/>
          <w:numId w:val="31"/>
        </w:numPr>
        <w:spacing w:before="100" w:beforeAutospacing="1" w:after="100" w:afterAutospacing="1" w:line="360" w:lineRule="auto"/>
        <w:jc w:val="both"/>
      </w:pPr>
      <w:r w:rsidRPr="00104866">
        <w:rPr>
          <w:rStyle w:val="Strong"/>
          <w:rFonts w:eastAsiaTheme="majorEastAsia"/>
        </w:rPr>
        <w:t>Music and Dance:</w:t>
      </w:r>
      <w:r w:rsidRPr="00104866">
        <w:t xml:space="preserve"> Join the locals singing, dancing, and celebrating in open spaces.</w:t>
      </w:r>
    </w:p>
    <w:p w14:paraId="3E5B5C33" w14:textId="77777777" w:rsidR="00FC687B" w:rsidRPr="00104866" w:rsidRDefault="00FC687B" w:rsidP="00423C02">
      <w:pPr>
        <w:numPr>
          <w:ilvl w:val="0"/>
          <w:numId w:val="31"/>
        </w:numPr>
        <w:spacing w:before="100" w:beforeAutospacing="1" w:after="100" w:afterAutospacing="1" w:line="360" w:lineRule="auto"/>
        <w:jc w:val="both"/>
      </w:pPr>
      <w:r w:rsidRPr="00104866">
        <w:rPr>
          <w:rStyle w:val="Strong"/>
          <w:rFonts w:eastAsiaTheme="majorEastAsia"/>
        </w:rPr>
        <w:t>Cultural Immersion:</w:t>
      </w:r>
      <w:r w:rsidRPr="00104866">
        <w:t xml:space="preserve"> Learn the cultural and historical significance of this age-old festival.</w:t>
      </w:r>
    </w:p>
    <w:p w14:paraId="51ECDCE1" w14:textId="77777777" w:rsidR="00FC687B" w:rsidRPr="00104866" w:rsidRDefault="00FC687B" w:rsidP="00423C02">
      <w:pPr>
        <w:numPr>
          <w:ilvl w:val="0"/>
          <w:numId w:val="31"/>
        </w:numPr>
        <w:spacing w:before="100" w:beforeAutospacing="1" w:after="100" w:afterAutospacing="1" w:line="360" w:lineRule="auto"/>
        <w:jc w:val="both"/>
      </w:pPr>
      <w:r w:rsidRPr="00104866">
        <w:rPr>
          <w:rStyle w:val="Strong"/>
          <w:rFonts w:eastAsiaTheme="majorEastAsia"/>
        </w:rPr>
        <w:t>Food and Fun:</w:t>
      </w:r>
      <w:r w:rsidRPr="00104866">
        <w:t xml:space="preserve"> Share festive delicacies and forge meaningful connections.</w:t>
      </w:r>
    </w:p>
    <w:p w14:paraId="06E2811A" w14:textId="77777777" w:rsidR="00FC687B" w:rsidRPr="00104866" w:rsidRDefault="00FC687B"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Location Details:</w:t>
      </w:r>
    </w:p>
    <w:p w14:paraId="3A7F825C" w14:textId="77777777" w:rsidR="00FC687B" w:rsidRPr="00104866" w:rsidRDefault="00FC687B" w:rsidP="00423C02">
      <w:pPr>
        <w:pStyle w:val="NormalWeb"/>
        <w:spacing w:line="360" w:lineRule="auto"/>
        <w:jc w:val="both"/>
      </w:pPr>
      <w:r w:rsidRPr="00104866">
        <w:rPr>
          <w:rStyle w:val="Strong"/>
          <w:rFonts w:eastAsiaTheme="majorEastAsia"/>
        </w:rPr>
        <w:t xml:space="preserve">Siddhicharan Municipality, Ward 2, </w:t>
      </w:r>
      <w:proofErr w:type="spellStart"/>
      <w:r w:rsidRPr="00104866">
        <w:rPr>
          <w:rStyle w:val="Strong"/>
          <w:rFonts w:eastAsiaTheme="majorEastAsia"/>
        </w:rPr>
        <w:t>Nisankhe</w:t>
      </w:r>
      <w:proofErr w:type="spellEnd"/>
    </w:p>
    <w:p w14:paraId="48B8DAF0" w14:textId="77777777" w:rsidR="00FC687B" w:rsidRPr="00104866" w:rsidRDefault="00FC687B" w:rsidP="00423C02">
      <w:pPr>
        <w:numPr>
          <w:ilvl w:val="0"/>
          <w:numId w:val="32"/>
        </w:numPr>
        <w:spacing w:before="100" w:beforeAutospacing="1" w:after="100" w:afterAutospacing="1" w:line="360" w:lineRule="auto"/>
        <w:jc w:val="both"/>
      </w:pPr>
      <w:r w:rsidRPr="00104866">
        <w:t xml:space="preserve">Nestled in </w:t>
      </w:r>
      <w:proofErr w:type="spellStart"/>
      <w:r w:rsidRPr="00104866">
        <w:rPr>
          <w:rStyle w:val="Strong"/>
          <w:rFonts w:eastAsiaTheme="majorEastAsia"/>
        </w:rPr>
        <w:t>Okhaldhunga</w:t>
      </w:r>
      <w:proofErr w:type="spellEnd"/>
      <w:r w:rsidRPr="00104866">
        <w:rPr>
          <w:rStyle w:val="Strong"/>
          <w:rFonts w:eastAsiaTheme="majorEastAsia"/>
        </w:rPr>
        <w:t xml:space="preserve"> district</w:t>
      </w:r>
      <w:r w:rsidRPr="00104866">
        <w:t xml:space="preserve">, about </w:t>
      </w:r>
      <w:r w:rsidRPr="00104866">
        <w:rPr>
          <w:rStyle w:val="Strong"/>
          <w:rFonts w:eastAsiaTheme="majorEastAsia"/>
        </w:rPr>
        <w:t>250 km from Kathmandu</w:t>
      </w:r>
      <w:r w:rsidRPr="00104866">
        <w:t>.</w:t>
      </w:r>
    </w:p>
    <w:p w14:paraId="76B40905" w14:textId="77777777" w:rsidR="00FC687B" w:rsidRPr="00104866" w:rsidRDefault="00FC687B" w:rsidP="00423C02">
      <w:pPr>
        <w:numPr>
          <w:ilvl w:val="0"/>
          <w:numId w:val="32"/>
        </w:numPr>
        <w:spacing w:before="100" w:beforeAutospacing="1" w:after="100" w:afterAutospacing="1" w:line="360" w:lineRule="auto"/>
        <w:jc w:val="both"/>
      </w:pPr>
      <w:r w:rsidRPr="00104866">
        <w:t>Accessible via local jeep (8–10 hours).</w:t>
      </w:r>
    </w:p>
    <w:p w14:paraId="73CAEADE" w14:textId="77777777" w:rsidR="00FC687B" w:rsidRPr="00104866" w:rsidRDefault="00804DD3" w:rsidP="00423C02">
      <w:pPr>
        <w:numPr>
          <w:ilvl w:val="0"/>
          <w:numId w:val="32"/>
        </w:numPr>
        <w:spacing w:before="100" w:beforeAutospacing="1" w:after="100" w:afterAutospacing="1" w:line="360" w:lineRule="auto"/>
        <w:jc w:val="both"/>
      </w:pPr>
      <w:r w:rsidRPr="00104866">
        <w:t>Scenic hills, fertile farmland, and dense forests surround it</w:t>
      </w:r>
      <w:r w:rsidR="00FC687B" w:rsidRPr="00104866">
        <w:t>.</w:t>
      </w:r>
    </w:p>
    <w:p w14:paraId="4AA12FC6" w14:textId="77777777" w:rsidR="00FC687B" w:rsidRPr="00104866" w:rsidRDefault="00FC687B" w:rsidP="00423C02">
      <w:pPr>
        <w:pStyle w:val="NormalWeb"/>
        <w:spacing w:line="360" w:lineRule="auto"/>
        <w:jc w:val="both"/>
      </w:pPr>
      <w:r w:rsidRPr="00104866">
        <w:t xml:space="preserve">For more details about the region, visit </w:t>
      </w:r>
      <w:hyperlink r:id="rId27" w:tgtFrame="_new" w:history="1">
        <w:r w:rsidRPr="00104866">
          <w:rPr>
            <w:rStyle w:val="Hyperlink"/>
          </w:rPr>
          <w:t>www.ntchc.org</w:t>
        </w:r>
      </w:hyperlink>
      <w:r w:rsidR="00616A88" w:rsidRPr="00104866">
        <w:t>.</w:t>
      </w:r>
    </w:p>
    <w:p w14:paraId="24B292C7" w14:textId="77777777" w:rsidR="00FC687B" w:rsidRPr="00104866" w:rsidRDefault="00FC687B"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Participation Fee</w:t>
      </w:r>
    </w:p>
    <w:p w14:paraId="71B59995" w14:textId="77777777" w:rsidR="00FC687B" w:rsidRPr="00104866" w:rsidRDefault="00FC687B" w:rsidP="00423C02">
      <w:pPr>
        <w:numPr>
          <w:ilvl w:val="0"/>
          <w:numId w:val="33"/>
        </w:numPr>
        <w:spacing w:before="100" w:beforeAutospacing="1" w:after="100" w:afterAutospacing="1" w:line="360" w:lineRule="auto"/>
        <w:jc w:val="both"/>
      </w:pPr>
      <w:r w:rsidRPr="00104866">
        <w:rPr>
          <w:rStyle w:val="Strong"/>
          <w:rFonts w:eastAsiaTheme="majorEastAsia"/>
        </w:rPr>
        <w:t>270 Euros</w:t>
      </w:r>
      <w:r w:rsidRPr="00104866">
        <w:t xml:space="preserve"> + </w:t>
      </w:r>
      <w:r w:rsidRPr="00104866">
        <w:rPr>
          <w:rStyle w:val="Strong"/>
          <w:rFonts w:eastAsiaTheme="majorEastAsia"/>
        </w:rPr>
        <w:t>100 Euros transportation cost</w:t>
      </w:r>
    </w:p>
    <w:p w14:paraId="5ED1D94C" w14:textId="77777777" w:rsidR="00FC687B" w:rsidRPr="00104866" w:rsidRDefault="00804DD3" w:rsidP="00423C02">
      <w:pPr>
        <w:numPr>
          <w:ilvl w:val="0"/>
          <w:numId w:val="33"/>
        </w:numPr>
        <w:spacing w:before="100" w:beforeAutospacing="1" w:after="100" w:afterAutospacing="1" w:line="360" w:lineRule="auto"/>
        <w:jc w:val="both"/>
      </w:pPr>
      <w:r w:rsidRPr="00104866">
        <w:t>The f</w:t>
      </w:r>
      <w:r w:rsidR="00FC687B" w:rsidRPr="00104866">
        <w:t>ee covers accommodation, meals, and project materials.</w:t>
      </w:r>
    </w:p>
    <w:p w14:paraId="338A0F4D" w14:textId="77777777" w:rsidR="00FC687B" w:rsidRPr="00104866" w:rsidRDefault="00FC687B" w:rsidP="00423C02">
      <w:pPr>
        <w:numPr>
          <w:ilvl w:val="0"/>
          <w:numId w:val="33"/>
        </w:numPr>
        <w:spacing w:before="100" w:beforeAutospacing="1" w:after="100" w:afterAutospacing="1" w:line="360" w:lineRule="auto"/>
        <w:jc w:val="both"/>
      </w:pPr>
      <w:r w:rsidRPr="00104866">
        <w:t xml:space="preserve">Payable upon arrival at the </w:t>
      </w:r>
      <w:r w:rsidRPr="00104866">
        <w:rPr>
          <w:rStyle w:val="Strong"/>
          <w:rFonts w:eastAsiaTheme="majorEastAsia"/>
        </w:rPr>
        <w:t>VIN Office in Kathmandu</w:t>
      </w:r>
      <w:r w:rsidRPr="00104866">
        <w:t>.</w:t>
      </w:r>
    </w:p>
    <w:p w14:paraId="5279DCE1" w14:textId="77777777" w:rsidR="00FC687B" w:rsidRPr="00104866" w:rsidRDefault="00FC687B" w:rsidP="00423C02">
      <w:pPr>
        <w:spacing w:line="360" w:lineRule="auto"/>
        <w:jc w:val="both"/>
      </w:pPr>
    </w:p>
    <w:p w14:paraId="281B90C3" w14:textId="77777777" w:rsidR="00FC687B" w:rsidRPr="00104866" w:rsidRDefault="00FC687B"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How to Apply</w:t>
      </w:r>
    </w:p>
    <w:p w14:paraId="448D4755" w14:textId="69053353" w:rsidR="00FC687B" w:rsidRPr="00104866" w:rsidRDefault="00FC687B" w:rsidP="00423C02">
      <w:pPr>
        <w:numPr>
          <w:ilvl w:val="0"/>
          <w:numId w:val="34"/>
        </w:numPr>
        <w:spacing w:before="100" w:beforeAutospacing="1" w:after="100" w:afterAutospacing="1" w:line="360" w:lineRule="auto"/>
        <w:jc w:val="both"/>
      </w:pPr>
      <w:r w:rsidRPr="00104866">
        <w:t xml:space="preserve">Submit your completed </w:t>
      </w:r>
      <w:r w:rsidRPr="00104866">
        <w:rPr>
          <w:rStyle w:val="Strong"/>
          <w:rFonts w:eastAsiaTheme="majorEastAsia"/>
        </w:rPr>
        <w:t>Volunteer Exchange Form (VEF)</w:t>
      </w:r>
      <w:r w:rsidRPr="00104866">
        <w:t xml:space="preserve"> through your sending organization.</w:t>
      </w:r>
    </w:p>
    <w:p w14:paraId="7AF64E15" w14:textId="5200BBE8" w:rsidR="00FC687B" w:rsidRPr="00104866" w:rsidRDefault="006905B7" w:rsidP="00423C02">
      <w:pPr>
        <w:numPr>
          <w:ilvl w:val="0"/>
          <w:numId w:val="34"/>
        </w:numPr>
        <w:spacing w:before="100" w:beforeAutospacing="1" w:after="100" w:afterAutospacing="1" w:line="360" w:lineRule="auto"/>
        <w:jc w:val="both"/>
      </w:pPr>
      <w:r w:rsidRPr="00104866">
        <w:rPr>
          <w:noProof/>
          <w:lang w:bidi="ne-NP"/>
        </w:rPr>
        <mc:AlternateContent>
          <mc:Choice Requires="wps">
            <w:drawing>
              <wp:anchor distT="0" distB="0" distL="114300" distR="114300" simplePos="0" relativeHeight="251720704" behindDoc="0" locked="0" layoutInCell="1" allowOverlap="1" wp14:anchorId="0E626B3D" wp14:editId="3D1A3F8A">
                <wp:simplePos x="0" y="0"/>
                <wp:positionH relativeFrom="column">
                  <wp:posOffset>254000</wp:posOffset>
                </wp:positionH>
                <wp:positionV relativeFrom="paragraph">
                  <wp:posOffset>431165</wp:posOffset>
                </wp:positionV>
                <wp:extent cx="5588000" cy="1917700"/>
                <wp:effectExtent l="0" t="0" r="12700" b="12700"/>
                <wp:wrapSquare wrapText="bothSides"/>
                <wp:docPr id="37" name="Text Box 37"/>
                <wp:cNvGraphicFramePr/>
                <a:graphic xmlns:a="http://schemas.openxmlformats.org/drawingml/2006/main">
                  <a:graphicData uri="http://schemas.microsoft.com/office/word/2010/wordprocessingShape">
                    <wps:wsp>
                      <wps:cNvSpPr txBox="1"/>
                      <wps:spPr>
                        <a:xfrm>
                          <a:off x="0" y="0"/>
                          <a:ext cx="5588000" cy="1917700"/>
                        </a:xfrm>
                        <a:prstGeom prst="rect">
                          <a:avLst/>
                        </a:prstGeom>
                        <a:noFill/>
                        <a:ln w="6350">
                          <a:solidFill>
                            <a:prstClr val="black"/>
                          </a:solidFill>
                        </a:ln>
                      </wps:spPr>
                      <wps:txbx>
                        <w:txbxContent>
                          <w:p w14:paraId="0F1D1866" w14:textId="77777777" w:rsidR="0076163F" w:rsidRPr="00EB2744" w:rsidRDefault="0076163F" w:rsidP="00EB2744">
                            <w:pPr>
                              <w:spacing w:line="360" w:lineRule="auto"/>
                              <w:jc w:val="center"/>
                            </w:pPr>
                            <w:r w:rsidRPr="00EB2744">
                              <w:rPr>
                                <w:rStyle w:val="Strong"/>
                                <w:sz w:val="36"/>
                              </w:rPr>
                              <w:t>FAQs</w:t>
                            </w:r>
                          </w:p>
                          <w:p w14:paraId="6A3DBD98"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b w:val="0"/>
                                <w:bCs w:val="0"/>
                                <w:sz w:val="24"/>
                                <w:szCs w:val="24"/>
                              </w:rPr>
                              <w:t>1. Do I need prior experience in farming?</w:t>
                            </w:r>
                          </w:p>
                          <w:p w14:paraId="5D9F676E"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Fonts w:ascii="Times New Roman" w:hAnsi="Times New Roman" w:cs="Times New Roman"/>
                                <w:sz w:val="24"/>
                                <w:szCs w:val="24"/>
                              </w:rPr>
                              <w:t>No prior experience is necessary! Training and guidance will be provided.</w:t>
                            </w:r>
                          </w:p>
                          <w:p w14:paraId="474FC06D"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b w:val="0"/>
                                <w:bCs w:val="0"/>
                                <w:sz w:val="24"/>
                                <w:szCs w:val="24"/>
                              </w:rPr>
                              <w:t>2. Can I join without attending the Holi Festival?</w:t>
                            </w:r>
                          </w:p>
                          <w:p w14:paraId="5995EACA"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Fonts w:ascii="Times New Roman" w:hAnsi="Times New Roman" w:cs="Times New Roman"/>
                                <w:sz w:val="24"/>
                                <w:szCs w:val="24"/>
                              </w:rPr>
                              <w:t>Yes, you can choose a camp outside March to focus solely on permaculture activities.</w:t>
                            </w:r>
                          </w:p>
                          <w:p w14:paraId="675D3560"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b w:val="0"/>
                                <w:bCs w:val="0"/>
                                <w:sz w:val="24"/>
                                <w:szCs w:val="24"/>
                              </w:rPr>
                              <w:t>3. What should I bring?</w:t>
                            </w:r>
                          </w:p>
                          <w:p w14:paraId="7DD59696" w14:textId="77777777" w:rsidR="0076163F" w:rsidRPr="001F0221" w:rsidRDefault="0076163F" w:rsidP="008723FE">
                            <w:pPr>
                              <w:pStyle w:val="NoSpacing"/>
                              <w:spacing w:line="360" w:lineRule="auto"/>
                              <w:jc w:val="both"/>
                              <w:rPr>
                                <w:rFonts w:ascii="Times New Roman" w:hAnsi="Times New Roman" w:cs="Times New Roman"/>
                              </w:rPr>
                            </w:pPr>
                            <w:r w:rsidRPr="00EB2744">
                              <w:rPr>
                                <w:rFonts w:ascii="Times New Roman" w:hAnsi="Times New Roman" w:cs="Times New Roman"/>
                                <w:sz w:val="24"/>
                                <w:szCs w:val="24"/>
                              </w:rPr>
                              <w:t>Comfortable work clothes, sturdy shoes, gloves, sunscreen, and festive attire (for Hol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626B3D" id="Text Box 37" o:spid="_x0000_s1029" type="#_x0000_t202" style="position:absolute;left:0;text-align:left;margin-left:20pt;margin-top:33.95pt;width:440pt;height:15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" filled="f" strokeweight=".5pt">
                <v:textbox>
                  <w:txbxContent>
                    <w:p w14:paraId="0F1D1866" w14:textId="77777777" w:rsidR="0076163F" w:rsidRPr="00EB2744" w:rsidRDefault="0076163F" w:rsidP="00EB2744">
                      <w:pPr>
                        <w:spacing w:line="360" w:lineRule="auto"/>
                        <w:jc w:val="center"/>
                      </w:pPr>
                      <w:r w:rsidRPr="00EB2744">
                        <w:rPr>
                          <w:rStyle w:val="Strong"/>
                          <w:sz w:val="36"/>
                        </w:rPr>
                        <w:t>FAQs</w:t>
                      </w:r>
                    </w:p>
                    <w:p w14:paraId="6A3DBD98"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b w:val="0"/>
                          <w:bCs w:val="0"/>
                          <w:sz w:val="24"/>
                          <w:szCs w:val="24"/>
                        </w:rPr>
                        <w:t>1. Do I need prior experience in farming?</w:t>
                      </w:r>
                    </w:p>
                    <w:p w14:paraId="5D9F676E"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Fonts w:ascii="Times New Roman" w:hAnsi="Times New Roman" w:cs="Times New Roman"/>
                          <w:sz w:val="24"/>
                          <w:szCs w:val="24"/>
                        </w:rPr>
                        <w:t>No prior experience is necessary! Training and guidance will be provided.</w:t>
                      </w:r>
                    </w:p>
                    <w:p w14:paraId="474FC06D"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b w:val="0"/>
                          <w:bCs w:val="0"/>
                          <w:sz w:val="24"/>
                          <w:szCs w:val="24"/>
                        </w:rPr>
                        <w:t>2. Can I join without attending the Holi Festival?</w:t>
                      </w:r>
                    </w:p>
                    <w:p w14:paraId="5995EACA"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Fonts w:ascii="Times New Roman" w:hAnsi="Times New Roman" w:cs="Times New Roman"/>
                          <w:sz w:val="24"/>
                          <w:szCs w:val="24"/>
                        </w:rPr>
                        <w:t>Yes, you can choose a camp outside March to focus solely on permaculture activities.</w:t>
                      </w:r>
                    </w:p>
                    <w:p w14:paraId="675D3560"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b w:val="0"/>
                          <w:bCs w:val="0"/>
                          <w:sz w:val="24"/>
                          <w:szCs w:val="24"/>
                        </w:rPr>
                        <w:t>3. What should I bring?</w:t>
                      </w:r>
                    </w:p>
                    <w:p w14:paraId="7DD59696" w14:textId="77777777" w:rsidR="0076163F" w:rsidRPr="001F0221" w:rsidRDefault="0076163F" w:rsidP="008723FE">
                      <w:pPr>
                        <w:pStyle w:val="NoSpacing"/>
                        <w:spacing w:line="360" w:lineRule="auto"/>
                        <w:jc w:val="both"/>
                        <w:rPr>
                          <w:rFonts w:ascii="Times New Roman" w:hAnsi="Times New Roman" w:cs="Times New Roman"/>
                        </w:rPr>
                      </w:pPr>
                      <w:r w:rsidRPr="00EB2744">
                        <w:rPr>
                          <w:rFonts w:ascii="Times New Roman" w:hAnsi="Times New Roman" w:cs="Times New Roman"/>
                          <w:sz w:val="24"/>
                          <w:szCs w:val="24"/>
                        </w:rPr>
                        <w:t>Comfortable work clothes, sturdy shoes, gloves, sunscreen, and festive attire (for Holi).</w:t>
                      </w:r>
                    </w:p>
                  </w:txbxContent>
                </v:textbox>
                <w10:wrap type="square"/>
              </v:shape>
            </w:pict>
          </mc:Fallback>
        </mc:AlternateContent>
      </w:r>
      <w:r w:rsidR="00FC687B" w:rsidRPr="00104866">
        <w:t xml:space="preserve">Receive approval and a detailed info sheet with an acceptance letter from </w:t>
      </w:r>
      <w:r w:rsidR="00FC687B" w:rsidRPr="00104866">
        <w:rPr>
          <w:rStyle w:val="Strong"/>
          <w:rFonts w:eastAsiaTheme="majorEastAsia"/>
        </w:rPr>
        <w:t>VIN</w:t>
      </w:r>
      <w:r w:rsidR="00FC687B" w:rsidRPr="00104866">
        <w:t>.</w:t>
      </w:r>
    </w:p>
    <w:p w14:paraId="7F9533C1" w14:textId="4B31D68D" w:rsidR="00616A88" w:rsidRPr="00104866" w:rsidRDefault="00616A88" w:rsidP="00423C02">
      <w:pPr>
        <w:pStyle w:val="NoSpacing"/>
        <w:spacing w:line="360" w:lineRule="auto"/>
        <w:jc w:val="both"/>
        <w:rPr>
          <w:rStyle w:val="Strong"/>
          <w:rFonts w:ascii="Times New Roman" w:hAnsi="Times New Roman" w:cs="Times New Roman"/>
          <w:b w:val="0"/>
          <w:bCs w:val="0"/>
          <w:sz w:val="24"/>
          <w:szCs w:val="24"/>
        </w:rPr>
      </w:pPr>
    </w:p>
    <w:p w14:paraId="0C4A8602" w14:textId="77777777" w:rsidR="006905B7" w:rsidRPr="00104866" w:rsidRDefault="006905B7" w:rsidP="00423C02">
      <w:pPr>
        <w:pStyle w:val="NoSpacing"/>
        <w:spacing w:line="360" w:lineRule="auto"/>
        <w:jc w:val="both"/>
        <w:rPr>
          <w:rStyle w:val="Strong"/>
          <w:rFonts w:ascii="Times New Roman" w:hAnsi="Times New Roman" w:cs="Times New Roman"/>
          <w:sz w:val="24"/>
          <w:szCs w:val="24"/>
        </w:rPr>
      </w:pPr>
    </w:p>
    <w:p w14:paraId="19EF72A5" w14:textId="77777777" w:rsidR="00FC687B" w:rsidRPr="00104866" w:rsidRDefault="00FC687B"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Experience, Impact, and Memories Await!</w:t>
      </w:r>
    </w:p>
    <w:p w14:paraId="120DDD6A" w14:textId="77777777" w:rsidR="00616A88" w:rsidRPr="00104866" w:rsidRDefault="00616A88" w:rsidP="00423C02">
      <w:pPr>
        <w:pStyle w:val="NoSpacing"/>
        <w:spacing w:line="360" w:lineRule="auto"/>
        <w:jc w:val="both"/>
        <w:rPr>
          <w:rFonts w:ascii="Times New Roman" w:hAnsi="Times New Roman" w:cs="Times New Roman"/>
          <w:sz w:val="24"/>
          <w:szCs w:val="24"/>
        </w:rPr>
      </w:pPr>
    </w:p>
    <w:p w14:paraId="38F3EB33" w14:textId="77777777" w:rsidR="00FC687B" w:rsidRPr="00104866" w:rsidRDefault="00FC687B"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lang w:val="en-US"/>
        </w:rPr>
        <w:t xml:space="preserve">Join us in </w:t>
      </w:r>
      <w:proofErr w:type="spellStart"/>
      <w:r w:rsidRPr="00104866">
        <w:rPr>
          <w:rStyle w:val="Strong"/>
          <w:rFonts w:ascii="Times New Roman" w:eastAsiaTheme="majorEastAsia" w:hAnsi="Times New Roman" w:cs="Times New Roman"/>
          <w:sz w:val="24"/>
          <w:szCs w:val="24"/>
          <w:lang w:val="en-US"/>
        </w:rPr>
        <w:t>Nisankhe</w:t>
      </w:r>
      <w:proofErr w:type="spellEnd"/>
      <w:r w:rsidRPr="00104866">
        <w:rPr>
          <w:rStyle w:val="Strong"/>
          <w:rFonts w:ascii="Times New Roman" w:eastAsiaTheme="majorEastAsia" w:hAnsi="Times New Roman" w:cs="Times New Roman"/>
          <w:sz w:val="24"/>
          <w:szCs w:val="24"/>
          <w:lang w:val="en-US"/>
        </w:rPr>
        <w:t xml:space="preserve">, </w:t>
      </w:r>
      <w:proofErr w:type="spellStart"/>
      <w:r w:rsidRPr="00104866">
        <w:rPr>
          <w:rStyle w:val="Strong"/>
          <w:rFonts w:ascii="Times New Roman" w:eastAsiaTheme="majorEastAsia" w:hAnsi="Times New Roman" w:cs="Times New Roman"/>
          <w:sz w:val="24"/>
          <w:szCs w:val="24"/>
          <w:lang w:val="en-US"/>
        </w:rPr>
        <w:t>Okhaldhunga</w:t>
      </w:r>
      <w:proofErr w:type="spellEnd"/>
      <w:r w:rsidRPr="00104866">
        <w:rPr>
          <w:rFonts w:ascii="Times New Roman" w:hAnsi="Times New Roman" w:cs="Times New Roman"/>
          <w:sz w:val="24"/>
          <w:szCs w:val="24"/>
          <w:lang w:val="en-US"/>
        </w:rPr>
        <w:t xml:space="preserve">, for a rewarding </w:t>
      </w:r>
      <w:r w:rsidR="00804DD3" w:rsidRPr="00104866">
        <w:rPr>
          <w:rFonts w:ascii="Times New Roman" w:hAnsi="Times New Roman" w:cs="Times New Roman"/>
          <w:sz w:val="24"/>
          <w:szCs w:val="24"/>
          <w:lang w:val="en-US"/>
        </w:rPr>
        <w:t>sustainable farming experience</w:t>
      </w:r>
      <w:r w:rsidRPr="00104866">
        <w:rPr>
          <w:rFonts w:ascii="Times New Roman" w:hAnsi="Times New Roman" w:cs="Times New Roman"/>
          <w:sz w:val="24"/>
          <w:szCs w:val="24"/>
          <w:lang w:val="en-US"/>
        </w:rPr>
        <w:t xml:space="preserve"> and cultural exploration. Create a meaningful impact, make new friends, and bring back cherished memories of Nepal’s rich traditions and natural beauty.</w:t>
      </w:r>
    </w:p>
    <w:p w14:paraId="740DEB14" w14:textId="4D407057" w:rsidR="00DC3EC8" w:rsidRPr="00104866" w:rsidRDefault="004550AF" w:rsidP="004E43C8">
      <w:pPr>
        <w:pStyle w:val="Heading2"/>
      </w:pPr>
      <w:bookmarkStart w:id="23" w:name="_Toc216966662"/>
      <w:r w:rsidRPr="00104866">
        <w:t>Project 7</w:t>
      </w:r>
      <w:r w:rsidR="00F971EF" w:rsidRPr="00104866">
        <w:t xml:space="preserve">: </w:t>
      </w:r>
      <w:r w:rsidR="00680AF1" w:rsidRPr="00104866">
        <w:t xml:space="preserve">Children’s Summer Camp </w:t>
      </w:r>
      <w:r w:rsidR="00F971EF" w:rsidRPr="00104866">
        <w:t>(</w:t>
      </w:r>
      <w:r w:rsidR="00680AF1" w:rsidRPr="00104866">
        <w:t xml:space="preserve">KIDS, </w:t>
      </w:r>
      <w:r w:rsidR="00680AF1" w:rsidRPr="004E43C8">
        <w:t>EDU</w:t>
      </w:r>
      <w:r w:rsidR="00680AF1" w:rsidRPr="00104866">
        <w:t>, SPOR &amp; CULT)</w:t>
      </w:r>
      <w:bookmarkEnd w:id="23"/>
    </w:p>
    <w:p w14:paraId="3C22A8A6" w14:textId="18ACC97D" w:rsidR="00F810EC" w:rsidRPr="00104866" w:rsidRDefault="00F810EC" w:rsidP="00F810EC"/>
    <w:p w14:paraId="37BA8A71" w14:textId="77777777" w:rsidR="00F810EC" w:rsidRPr="00104866" w:rsidRDefault="00F810EC" w:rsidP="00F810EC"/>
    <w:tbl>
      <w:tblPr>
        <w:tblStyle w:val="TableGrid"/>
        <w:tblW w:w="9442" w:type="dxa"/>
        <w:jc w:val="center"/>
        <w:tblLayout w:type="fixed"/>
        <w:tblLook w:val="04A0" w:firstRow="1" w:lastRow="0" w:firstColumn="1" w:lastColumn="0" w:noHBand="0" w:noVBand="1"/>
      </w:tblPr>
      <w:tblGrid>
        <w:gridCol w:w="1295"/>
        <w:gridCol w:w="1365"/>
        <w:gridCol w:w="1304"/>
        <w:gridCol w:w="851"/>
        <w:gridCol w:w="1276"/>
        <w:gridCol w:w="850"/>
        <w:gridCol w:w="851"/>
        <w:gridCol w:w="981"/>
        <w:gridCol w:w="669"/>
      </w:tblGrid>
      <w:tr w:rsidR="00F971EF" w:rsidRPr="00104866" w14:paraId="09577F5F" w14:textId="77777777" w:rsidTr="00F47258">
        <w:trPr>
          <w:trHeight w:val="292"/>
          <w:jc w:val="center"/>
        </w:trPr>
        <w:tc>
          <w:tcPr>
            <w:tcW w:w="1295" w:type="dxa"/>
            <w:vAlign w:val="center"/>
          </w:tcPr>
          <w:p w14:paraId="55004A33" w14:textId="77777777" w:rsidR="00F971EF" w:rsidRPr="004E43C8" w:rsidRDefault="00F971EF" w:rsidP="00423C02">
            <w:pPr>
              <w:spacing w:line="360" w:lineRule="auto"/>
              <w:jc w:val="both"/>
              <w:rPr>
                <w:color w:val="0070C0"/>
                <w:sz w:val="20"/>
                <w:szCs w:val="20"/>
              </w:rPr>
            </w:pPr>
            <w:r w:rsidRPr="004E43C8">
              <w:rPr>
                <w:color w:val="0070C0"/>
                <w:sz w:val="20"/>
                <w:szCs w:val="20"/>
              </w:rPr>
              <w:t>Code</w:t>
            </w:r>
          </w:p>
        </w:tc>
        <w:tc>
          <w:tcPr>
            <w:tcW w:w="1365" w:type="dxa"/>
            <w:vAlign w:val="center"/>
          </w:tcPr>
          <w:p w14:paraId="072B665D" w14:textId="77777777" w:rsidR="00F971EF" w:rsidRPr="004E43C8" w:rsidRDefault="00F971EF" w:rsidP="00423C02">
            <w:pPr>
              <w:spacing w:line="360" w:lineRule="auto"/>
              <w:jc w:val="both"/>
              <w:rPr>
                <w:color w:val="0070C0"/>
                <w:sz w:val="20"/>
                <w:szCs w:val="20"/>
              </w:rPr>
            </w:pPr>
            <w:r w:rsidRPr="004E43C8">
              <w:rPr>
                <w:color w:val="0070C0"/>
                <w:sz w:val="20"/>
                <w:szCs w:val="20"/>
              </w:rPr>
              <w:t>Name of Project</w:t>
            </w:r>
          </w:p>
        </w:tc>
        <w:tc>
          <w:tcPr>
            <w:tcW w:w="1304" w:type="dxa"/>
            <w:vAlign w:val="center"/>
          </w:tcPr>
          <w:p w14:paraId="2702BD7A" w14:textId="77777777" w:rsidR="00F971EF" w:rsidRPr="004E43C8" w:rsidRDefault="00F971EF" w:rsidP="00423C02">
            <w:pPr>
              <w:spacing w:line="360" w:lineRule="auto"/>
              <w:jc w:val="both"/>
              <w:rPr>
                <w:color w:val="0070C0"/>
                <w:sz w:val="20"/>
                <w:szCs w:val="20"/>
              </w:rPr>
            </w:pPr>
            <w:r w:rsidRPr="004E43C8">
              <w:rPr>
                <w:color w:val="0070C0"/>
                <w:sz w:val="20"/>
                <w:szCs w:val="20"/>
              </w:rPr>
              <w:t>Location</w:t>
            </w:r>
          </w:p>
        </w:tc>
        <w:tc>
          <w:tcPr>
            <w:tcW w:w="851" w:type="dxa"/>
            <w:vAlign w:val="center"/>
          </w:tcPr>
          <w:p w14:paraId="2F2BB3EF" w14:textId="77777777" w:rsidR="00F971EF" w:rsidRPr="004E43C8" w:rsidRDefault="00F971EF" w:rsidP="00423C02">
            <w:pPr>
              <w:spacing w:line="360" w:lineRule="auto"/>
              <w:jc w:val="both"/>
              <w:rPr>
                <w:color w:val="0070C0"/>
                <w:sz w:val="20"/>
                <w:szCs w:val="20"/>
              </w:rPr>
            </w:pPr>
            <w:r w:rsidRPr="004E43C8">
              <w:rPr>
                <w:color w:val="0070C0"/>
                <w:sz w:val="20"/>
                <w:szCs w:val="20"/>
              </w:rPr>
              <w:t>Date</w:t>
            </w:r>
          </w:p>
        </w:tc>
        <w:tc>
          <w:tcPr>
            <w:tcW w:w="1276" w:type="dxa"/>
            <w:vAlign w:val="center"/>
          </w:tcPr>
          <w:p w14:paraId="3AA29DA8" w14:textId="77777777" w:rsidR="00F971EF" w:rsidRPr="004E43C8" w:rsidRDefault="00F971EF" w:rsidP="00423C02">
            <w:pPr>
              <w:spacing w:line="360" w:lineRule="auto"/>
              <w:jc w:val="both"/>
              <w:rPr>
                <w:color w:val="0070C0"/>
                <w:sz w:val="20"/>
                <w:szCs w:val="20"/>
              </w:rPr>
            </w:pPr>
            <w:r w:rsidRPr="004E43C8">
              <w:rPr>
                <w:color w:val="0070C0"/>
                <w:sz w:val="20"/>
                <w:szCs w:val="20"/>
              </w:rPr>
              <w:t>Type</w:t>
            </w:r>
          </w:p>
        </w:tc>
        <w:tc>
          <w:tcPr>
            <w:tcW w:w="850" w:type="dxa"/>
            <w:vAlign w:val="center"/>
          </w:tcPr>
          <w:p w14:paraId="0B871AF7" w14:textId="77777777" w:rsidR="00F971EF" w:rsidRPr="004E43C8" w:rsidRDefault="00F971EF" w:rsidP="00423C02">
            <w:pPr>
              <w:spacing w:line="360" w:lineRule="auto"/>
              <w:jc w:val="both"/>
              <w:rPr>
                <w:color w:val="0070C0"/>
                <w:sz w:val="20"/>
                <w:szCs w:val="20"/>
              </w:rPr>
            </w:pPr>
            <w:r w:rsidRPr="004E43C8">
              <w:rPr>
                <w:color w:val="0070C0"/>
                <w:sz w:val="20"/>
                <w:szCs w:val="20"/>
              </w:rPr>
              <w:t>Total Vols.</w:t>
            </w:r>
          </w:p>
        </w:tc>
        <w:tc>
          <w:tcPr>
            <w:tcW w:w="851" w:type="dxa"/>
            <w:vAlign w:val="center"/>
          </w:tcPr>
          <w:p w14:paraId="59221C8B" w14:textId="77777777" w:rsidR="00F971EF" w:rsidRPr="004E43C8" w:rsidRDefault="00F971EF" w:rsidP="00423C02">
            <w:pPr>
              <w:spacing w:line="360" w:lineRule="auto"/>
              <w:jc w:val="both"/>
              <w:rPr>
                <w:color w:val="0070C0"/>
                <w:sz w:val="20"/>
                <w:szCs w:val="20"/>
              </w:rPr>
            </w:pPr>
            <w:r w:rsidRPr="004E43C8">
              <w:rPr>
                <w:color w:val="0070C0"/>
                <w:sz w:val="20"/>
                <w:szCs w:val="20"/>
              </w:rPr>
              <w:t>Male</w:t>
            </w:r>
          </w:p>
        </w:tc>
        <w:tc>
          <w:tcPr>
            <w:tcW w:w="981" w:type="dxa"/>
            <w:vAlign w:val="center"/>
          </w:tcPr>
          <w:p w14:paraId="0CADDDC9" w14:textId="77777777" w:rsidR="00F971EF" w:rsidRPr="004E43C8" w:rsidRDefault="00F971EF" w:rsidP="00423C02">
            <w:pPr>
              <w:spacing w:line="360" w:lineRule="auto"/>
              <w:jc w:val="both"/>
              <w:rPr>
                <w:color w:val="0070C0"/>
                <w:sz w:val="20"/>
                <w:szCs w:val="20"/>
              </w:rPr>
            </w:pPr>
            <w:r w:rsidRPr="004E43C8">
              <w:rPr>
                <w:color w:val="0070C0"/>
                <w:sz w:val="20"/>
                <w:szCs w:val="20"/>
              </w:rPr>
              <w:t>Female</w:t>
            </w:r>
          </w:p>
        </w:tc>
        <w:tc>
          <w:tcPr>
            <w:tcW w:w="669" w:type="dxa"/>
            <w:vAlign w:val="center"/>
          </w:tcPr>
          <w:p w14:paraId="052220F8" w14:textId="77777777" w:rsidR="00F971EF" w:rsidRPr="004E43C8" w:rsidRDefault="00F971EF" w:rsidP="00423C02">
            <w:pPr>
              <w:spacing w:line="360" w:lineRule="auto"/>
              <w:jc w:val="both"/>
              <w:rPr>
                <w:color w:val="0070C0"/>
                <w:sz w:val="20"/>
                <w:szCs w:val="20"/>
              </w:rPr>
            </w:pPr>
            <w:r w:rsidRPr="004E43C8">
              <w:rPr>
                <w:color w:val="0070C0"/>
                <w:sz w:val="20"/>
                <w:szCs w:val="20"/>
              </w:rPr>
              <w:t>Age</w:t>
            </w:r>
          </w:p>
        </w:tc>
      </w:tr>
      <w:tr w:rsidR="00903F18" w:rsidRPr="00104866" w14:paraId="224766CB" w14:textId="77777777" w:rsidTr="00F47258">
        <w:tblPrEx>
          <w:jc w:val="left"/>
        </w:tblPrEx>
        <w:trPr>
          <w:trHeight w:val="473"/>
        </w:trPr>
        <w:tc>
          <w:tcPr>
            <w:tcW w:w="1295" w:type="dxa"/>
            <w:vAlign w:val="center"/>
          </w:tcPr>
          <w:p w14:paraId="7CBE189B" w14:textId="662670E4" w:rsidR="00903F18" w:rsidRPr="004E43C8" w:rsidRDefault="00903F18" w:rsidP="00423C02">
            <w:pPr>
              <w:spacing w:line="360" w:lineRule="auto"/>
              <w:jc w:val="both"/>
              <w:rPr>
                <w:color w:val="00B050"/>
                <w:sz w:val="20"/>
                <w:szCs w:val="20"/>
                <w:u w:val="single"/>
              </w:rPr>
            </w:pPr>
            <w:r w:rsidRPr="004E43C8">
              <w:rPr>
                <w:color w:val="00B050"/>
                <w:sz w:val="20"/>
                <w:szCs w:val="20"/>
                <w:u w:val="single"/>
              </w:rPr>
              <w:t>VINWC26-12</w:t>
            </w:r>
          </w:p>
        </w:tc>
        <w:tc>
          <w:tcPr>
            <w:tcW w:w="1365" w:type="dxa"/>
            <w:vAlign w:val="center"/>
          </w:tcPr>
          <w:p w14:paraId="23C2DBE2" w14:textId="1CCA5D9D" w:rsidR="00903F18" w:rsidRPr="004E43C8" w:rsidRDefault="00903F18" w:rsidP="00423C02">
            <w:pPr>
              <w:spacing w:line="360" w:lineRule="auto"/>
              <w:jc w:val="both"/>
              <w:rPr>
                <w:color w:val="00B050"/>
                <w:sz w:val="20"/>
                <w:szCs w:val="20"/>
              </w:rPr>
            </w:pPr>
            <w:r w:rsidRPr="004E43C8">
              <w:rPr>
                <w:color w:val="00B050"/>
                <w:sz w:val="20"/>
                <w:szCs w:val="20"/>
              </w:rPr>
              <w:t>Children’s Summer Camp</w:t>
            </w:r>
          </w:p>
        </w:tc>
        <w:tc>
          <w:tcPr>
            <w:tcW w:w="1304" w:type="dxa"/>
            <w:vAlign w:val="center"/>
          </w:tcPr>
          <w:p w14:paraId="057A4466" w14:textId="3BE1D0BB" w:rsidR="00903F18" w:rsidRPr="004E43C8" w:rsidRDefault="00903F18" w:rsidP="00423C02">
            <w:pPr>
              <w:spacing w:line="360" w:lineRule="auto"/>
              <w:jc w:val="both"/>
              <w:rPr>
                <w:color w:val="00B050"/>
                <w:sz w:val="20"/>
                <w:szCs w:val="20"/>
              </w:rPr>
            </w:pPr>
            <w:proofErr w:type="spellStart"/>
            <w:r w:rsidRPr="004E43C8">
              <w:rPr>
                <w:color w:val="00B050"/>
                <w:sz w:val="20"/>
                <w:szCs w:val="20"/>
              </w:rPr>
              <w:t>Okhaldhunga</w:t>
            </w:r>
            <w:proofErr w:type="spellEnd"/>
          </w:p>
        </w:tc>
        <w:tc>
          <w:tcPr>
            <w:tcW w:w="851" w:type="dxa"/>
            <w:vAlign w:val="center"/>
          </w:tcPr>
          <w:p w14:paraId="3E9EA19F" w14:textId="714AFB05" w:rsidR="00903F18" w:rsidRPr="004E43C8" w:rsidRDefault="00903F18" w:rsidP="00423C02">
            <w:pPr>
              <w:spacing w:line="360" w:lineRule="auto"/>
              <w:jc w:val="both"/>
              <w:rPr>
                <w:color w:val="00B050"/>
                <w:sz w:val="20"/>
                <w:szCs w:val="20"/>
              </w:rPr>
            </w:pPr>
            <w:r w:rsidRPr="004E43C8">
              <w:rPr>
                <w:color w:val="00B050"/>
                <w:sz w:val="20"/>
                <w:szCs w:val="20"/>
              </w:rPr>
              <w:t>09-21 July 2026</w:t>
            </w:r>
          </w:p>
        </w:tc>
        <w:tc>
          <w:tcPr>
            <w:tcW w:w="1276" w:type="dxa"/>
            <w:vAlign w:val="center"/>
          </w:tcPr>
          <w:p w14:paraId="66AB1CD0" w14:textId="0942580A" w:rsidR="00903F18" w:rsidRPr="004E43C8" w:rsidRDefault="00903F18" w:rsidP="00423C02">
            <w:pPr>
              <w:spacing w:line="360" w:lineRule="auto"/>
              <w:jc w:val="both"/>
              <w:rPr>
                <w:color w:val="00B050"/>
                <w:sz w:val="20"/>
                <w:szCs w:val="20"/>
              </w:rPr>
            </w:pPr>
            <w:r w:rsidRPr="004E43C8">
              <w:rPr>
                <w:color w:val="00B050"/>
                <w:sz w:val="20"/>
                <w:szCs w:val="20"/>
              </w:rPr>
              <w:t>KIDS, EDU, SPOR &amp; CULT</w:t>
            </w:r>
          </w:p>
        </w:tc>
        <w:tc>
          <w:tcPr>
            <w:tcW w:w="850" w:type="dxa"/>
            <w:vAlign w:val="center"/>
          </w:tcPr>
          <w:p w14:paraId="4D7D3F6A" w14:textId="726A87E2" w:rsidR="00903F18" w:rsidRPr="004E43C8" w:rsidRDefault="00903F18" w:rsidP="00423C02">
            <w:pPr>
              <w:spacing w:line="360" w:lineRule="auto"/>
              <w:jc w:val="both"/>
              <w:rPr>
                <w:color w:val="00B050"/>
                <w:sz w:val="20"/>
                <w:szCs w:val="20"/>
              </w:rPr>
            </w:pPr>
            <w:r w:rsidRPr="004E43C8">
              <w:rPr>
                <w:color w:val="00B050"/>
                <w:sz w:val="20"/>
                <w:szCs w:val="20"/>
              </w:rPr>
              <w:t>14</w:t>
            </w:r>
          </w:p>
        </w:tc>
        <w:tc>
          <w:tcPr>
            <w:tcW w:w="851" w:type="dxa"/>
            <w:vAlign w:val="center"/>
          </w:tcPr>
          <w:p w14:paraId="58F695E8" w14:textId="2567BB64" w:rsidR="00903F18" w:rsidRPr="004E43C8" w:rsidRDefault="00903F18" w:rsidP="00423C02">
            <w:pPr>
              <w:spacing w:line="360" w:lineRule="auto"/>
              <w:jc w:val="both"/>
              <w:rPr>
                <w:color w:val="00B050"/>
                <w:sz w:val="20"/>
                <w:szCs w:val="20"/>
              </w:rPr>
            </w:pPr>
            <w:r w:rsidRPr="004E43C8">
              <w:rPr>
                <w:color w:val="00B050"/>
                <w:sz w:val="20"/>
                <w:szCs w:val="20"/>
              </w:rPr>
              <w:t>7</w:t>
            </w:r>
          </w:p>
        </w:tc>
        <w:tc>
          <w:tcPr>
            <w:tcW w:w="981" w:type="dxa"/>
            <w:vAlign w:val="center"/>
          </w:tcPr>
          <w:p w14:paraId="06E1BB4E" w14:textId="0C07F03B" w:rsidR="00903F18" w:rsidRPr="004E43C8" w:rsidRDefault="00903F18" w:rsidP="00423C02">
            <w:pPr>
              <w:spacing w:line="360" w:lineRule="auto"/>
              <w:jc w:val="both"/>
              <w:rPr>
                <w:color w:val="00B050"/>
                <w:sz w:val="20"/>
                <w:szCs w:val="20"/>
              </w:rPr>
            </w:pPr>
            <w:r w:rsidRPr="004E43C8">
              <w:rPr>
                <w:color w:val="00B050"/>
                <w:sz w:val="20"/>
                <w:szCs w:val="20"/>
              </w:rPr>
              <w:t>7</w:t>
            </w:r>
          </w:p>
        </w:tc>
        <w:tc>
          <w:tcPr>
            <w:tcW w:w="669" w:type="dxa"/>
            <w:vAlign w:val="center"/>
          </w:tcPr>
          <w:p w14:paraId="1CDB4088" w14:textId="040401A5" w:rsidR="00903F18" w:rsidRPr="004E43C8" w:rsidRDefault="00903F18" w:rsidP="00423C02">
            <w:pPr>
              <w:spacing w:line="360" w:lineRule="auto"/>
              <w:jc w:val="both"/>
              <w:rPr>
                <w:color w:val="00B050"/>
                <w:sz w:val="20"/>
                <w:szCs w:val="20"/>
              </w:rPr>
            </w:pPr>
            <w:r w:rsidRPr="004E43C8">
              <w:rPr>
                <w:color w:val="00B050"/>
                <w:sz w:val="20"/>
                <w:szCs w:val="20"/>
              </w:rPr>
              <w:t>18+</w:t>
            </w:r>
          </w:p>
        </w:tc>
      </w:tr>
      <w:tr w:rsidR="00903F18" w:rsidRPr="00104866" w14:paraId="2E97BA00" w14:textId="77777777" w:rsidTr="00F47258">
        <w:tblPrEx>
          <w:jc w:val="left"/>
        </w:tblPrEx>
        <w:trPr>
          <w:trHeight w:val="473"/>
        </w:trPr>
        <w:tc>
          <w:tcPr>
            <w:tcW w:w="1295" w:type="dxa"/>
            <w:vAlign w:val="center"/>
          </w:tcPr>
          <w:p w14:paraId="283F34DE" w14:textId="2B33469D" w:rsidR="00903F18" w:rsidRPr="004E43C8" w:rsidRDefault="00903F18" w:rsidP="00423C02">
            <w:pPr>
              <w:spacing w:line="360" w:lineRule="auto"/>
              <w:jc w:val="both"/>
              <w:rPr>
                <w:color w:val="00B050"/>
                <w:sz w:val="20"/>
                <w:szCs w:val="20"/>
                <w:u w:val="single"/>
              </w:rPr>
            </w:pPr>
            <w:r w:rsidRPr="004E43C8">
              <w:rPr>
                <w:color w:val="00B050"/>
                <w:sz w:val="20"/>
                <w:szCs w:val="20"/>
                <w:u w:val="single"/>
              </w:rPr>
              <w:t>VINWC26-15</w:t>
            </w:r>
          </w:p>
        </w:tc>
        <w:tc>
          <w:tcPr>
            <w:tcW w:w="1365" w:type="dxa"/>
            <w:vAlign w:val="center"/>
          </w:tcPr>
          <w:p w14:paraId="1BDBE831" w14:textId="59930737" w:rsidR="00903F18" w:rsidRPr="004E43C8" w:rsidRDefault="00903F18" w:rsidP="00423C02">
            <w:pPr>
              <w:spacing w:line="360" w:lineRule="auto"/>
              <w:jc w:val="both"/>
              <w:rPr>
                <w:color w:val="00B050"/>
                <w:sz w:val="20"/>
                <w:szCs w:val="20"/>
              </w:rPr>
            </w:pPr>
            <w:r w:rsidRPr="004E43C8">
              <w:rPr>
                <w:color w:val="00B050"/>
                <w:sz w:val="20"/>
                <w:szCs w:val="20"/>
              </w:rPr>
              <w:t>Children’s Summer Camp</w:t>
            </w:r>
          </w:p>
        </w:tc>
        <w:tc>
          <w:tcPr>
            <w:tcW w:w="1304" w:type="dxa"/>
            <w:vAlign w:val="center"/>
          </w:tcPr>
          <w:p w14:paraId="5E675479" w14:textId="2ECC6D97" w:rsidR="00903F18" w:rsidRPr="004E43C8" w:rsidRDefault="00903F18" w:rsidP="00423C02">
            <w:pPr>
              <w:spacing w:line="360" w:lineRule="auto"/>
              <w:jc w:val="both"/>
              <w:rPr>
                <w:color w:val="00B050"/>
                <w:sz w:val="20"/>
                <w:szCs w:val="20"/>
              </w:rPr>
            </w:pPr>
            <w:proofErr w:type="spellStart"/>
            <w:r w:rsidRPr="004E43C8">
              <w:rPr>
                <w:color w:val="00B050"/>
                <w:sz w:val="20"/>
                <w:szCs w:val="20"/>
              </w:rPr>
              <w:t>Okhaldhunga</w:t>
            </w:r>
            <w:proofErr w:type="spellEnd"/>
          </w:p>
        </w:tc>
        <w:tc>
          <w:tcPr>
            <w:tcW w:w="851" w:type="dxa"/>
            <w:vAlign w:val="center"/>
          </w:tcPr>
          <w:p w14:paraId="3D209A65" w14:textId="35B78CA7" w:rsidR="00903F18" w:rsidRPr="004E43C8" w:rsidRDefault="00903F18" w:rsidP="00423C02">
            <w:pPr>
              <w:spacing w:line="360" w:lineRule="auto"/>
              <w:jc w:val="both"/>
              <w:rPr>
                <w:color w:val="00B050"/>
                <w:sz w:val="20"/>
                <w:szCs w:val="20"/>
              </w:rPr>
            </w:pPr>
            <w:r w:rsidRPr="004E43C8">
              <w:rPr>
                <w:color w:val="00B050"/>
                <w:sz w:val="20"/>
                <w:szCs w:val="20"/>
              </w:rPr>
              <w:t>16 -28 July 2026</w:t>
            </w:r>
          </w:p>
        </w:tc>
        <w:tc>
          <w:tcPr>
            <w:tcW w:w="1276" w:type="dxa"/>
            <w:vAlign w:val="center"/>
          </w:tcPr>
          <w:p w14:paraId="26CFF8DF" w14:textId="3896302E" w:rsidR="00903F18" w:rsidRPr="004E43C8" w:rsidRDefault="00903F18" w:rsidP="00423C02">
            <w:pPr>
              <w:spacing w:line="360" w:lineRule="auto"/>
              <w:jc w:val="both"/>
              <w:rPr>
                <w:color w:val="00B050"/>
                <w:sz w:val="20"/>
                <w:szCs w:val="20"/>
              </w:rPr>
            </w:pPr>
            <w:r w:rsidRPr="004E43C8">
              <w:rPr>
                <w:color w:val="00B050"/>
                <w:sz w:val="20"/>
                <w:szCs w:val="20"/>
              </w:rPr>
              <w:t>KIDS, EDU, SPOR &amp; CULT</w:t>
            </w:r>
          </w:p>
        </w:tc>
        <w:tc>
          <w:tcPr>
            <w:tcW w:w="850" w:type="dxa"/>
            <w:vAlign w:val="center"/>
          </w:tcPr>
          <w:p w14:paraId="138B573C" w14:textId="7AFB15A3" w:rsidR="00903F18" w:rsidRPr="004E43C8" w:rsidRDefault="00903F18" w:rsidP="00423C02">
            <w:pPr>
              <w:spacing w:line="360" w:lineRule="auto"/>
              <w:jc w:val="both"/>
              <w:rPr>
                <w:color w:val="00B050"/>
                <w:sz w:val="20"/>
                <w:szCs w:val="20"/>
              </w:rPr>
            </w:pPr>
            <w:r w:rsidRPr="004E43C8">
              <w:rPr>
                <w:color w:val="00B050"/>
                <w:sz w:val="20"/>
                <w:szCs w:val="20"/>
              </w:rPr>
              <w:t>16</w:t>
            </w:r>
          </w:p>
        </w:tc>
        <w:tc>
          <w:tcPr>
            <w:tcW w:w="851" w:type="dxa"/>
            <w:vAlign w:val="center"/>
          </w:tcPr>
          <w:p w14:paraId="639E5291" w14:textId="1F6DE646" w:rsidR="00903F18" w:rsidRPr="004E43C8" w:rsidRDefault="00903F18" w:rsidP="00423C02">
            <w:pPr>
              <w:spacing w:line="360" w:lineRule="auto"/>
              <w:jc w:val="both"/>
              <w:rPr>
                <w:color w:val="00B050"/>
                <w:sz w:val="20"/>
                <w:szCs w:val="20"/>
              </w:rPr>
            </w:pPr>
            <w:r w:rsidRPr="004E43C8">
              <w:rPr>
                <w:color w:val="00B050"/>
                <w:sz w:val="20"/>
                <w:szCs w:val="20"/>
              </w:rPr>
              <w:t>8</w:t>
            </w:r>
          </w:p>
        </w:tc>
        <w:tc>
          <w:tcPr>
            <w:tcW w:w="981" w:type="dxa"/>
            <w:vAlign w:val="center"/>
          </w:tcPr>
          <w:p w14:paraId="4BD2603D" w14:textId="512395CD" w:rsidR="00903F18" w:rsidRPr="004E43C8" w:rsidRDefault="00903F18" w:rsidP="00423C02">
            <w:pPr>
              <w:spacing w:line="360" w:lineRule="auto"/>
              <w:jc w:val="both"/>
              <w:rPr>
                <w:color w:val="00B050"/>
                <w:sz w:val="20"/>
                <w:szCs w:val="20"/>
              </w:rPr>
            </w:pPr>
            <w:r w:rsidRPr="004E43C8">
              <w:rPr>
                <w:color w:val="00B050"/>
                <w:sz w:val="20"/>
                <w:szCs w:val="20"/>
              </w:rPr>
              <w:t>8</w:t>
            </w:r>
          </w:p>
        </w:tc>
        <w:tc>
          <w:tcPr>
            <w:tcW w:w="669" w:type="dxa"/>
            <w:vAlign w:val="center"/>
          </w:tcPr>
          <w:p w14:paraId="60C2DCA6" w14:textId="1841A1F3" w:rsidR="00903F18" w:rsidRPr="004E43C8" w:rsidRDefault="00903F18" w:rsidP="00423C02">
            <w:pPr>
              <w:spacing w:line="360" w:lineRule="auto"/>
              <w:jc w:val="both"/>
              <w:rPr>
                <w:color w:val="00B050"/>
                <w:sz w:val="20"/>
                <w:szCs w:val="20"/>
              </w:rPr>
            </w:pPr>
            <w:r w:rsidRPr="004E43C8">
              <w:rPr>
                <w:color w:val="00B050"/>
                <w:sz w:val="20"/>
                <w:szCs w:val="20"/>
              </w:rPr>
              <w:t>18+</w:t>
            </w:r>
          </w:p>
        </w:tc>
      </w:tr>
    </w:tbl>
    <w:p w14:paraId="0DC768D8" w14:textId="77777777" w:rsidR="00F971EF" w:rsidRPr="00104866" w:rsidRDefault="00F971EF" w:rsidP="00423C02">
      <w:pPr>
        <w:spacing w:line="360" w:lineRule="auto"/>
        <w:jc w:val="both"/>
      </w:pPr>
    </w:p>
    <w:p w14:paraId="360DEDF4" w14:textId="77777777" w:rsidR="00300152" w:rsidRPr="00104866" w:rsidRDefault="00300152" w:rsidP="00423C02">
      <w:pPr>
        <w:pStyle w:val="NoSpacing"/>
        <w:spacing w:line="360" w:lineRule="auto"/>
        <w:jc w:val="both"/>
        <w:rPr>
          <w:rFonts w:ascii="Times New Roman" w:hAnsi="Times New Roman" w:cs="Times New Roman"/>
          <w:sz w:val="28"/>
          <w:szCs w:val="24"/>
        </w:rPr>
      </w:pPr>
      <w:r w:rsidRPr="00104866">
        <w:rPr>
          <w:rStyle w:val="Strong"/>
          <w:rFonts w:ascii="Times New Roman" w:hAnsi="Times New Roman" w:cs="Times New Roman"/>
          <w:sz w:val="28"/>
          <w:szCs w:val="24"/>
        </w:rPr>
        <w:t>Children’s Camp in Nepal: A Unique Adventure of Fun, Learning, and Cultural Exchange</w:t>
      </w:r>
    </w:p>
    <w:p w14:paraId="4F6E680E" w14:textId="77777777" w:rsidR="00300152" w:rsidRPr="00104866" w:rsidRDefault="00300152" w:rsidP="00423C02">
      <w:pPr>
        <w:pStyle w:val="NormalWeb"/>
        <w:spacing w:line="360" w:lineRule="auto"/>
        <w:jc w:val="both"/>
      </w:pPr>
      <w:r w:rsidRPr="00104866">
        <w:lastRenderedPageBreak/>
        <w:t xml:space="preserve">Are you ready for an incredible adventure in the heart of Nepal? Join the </w:t>
      </w:r>
      <w:r w:rsidRPr="00104866">
        <w:rPr>
          <w:rStyle w:val="Strong"/>
          <w:rFonts w:eastAsiaTheme="majorEastAsia"/>
        </w:rPr>
        <w:t xml:space="preserve">Children’s Camp in </w:t>
      </w:r>
      <w:proofErr w:type="spellStart"/>
      <w:r w:rsidRPr="00104866">
        <w:rPr>
          <w:rStyle w:val="Strong"/>
          <w:rFonts w:eastAsiaTheme="majorEastAsia"/>
        </w:rPr>
        <w:t>Okhaldhunga</w:t>
      </w:r>
      <w:proofErr w:type="spellEnd"/>
      <w:r w:rsidRPr="00104866">
        <w:t xml:space="preserve"> and be part of a transformative experience for you and the children. This camp offers a perfect blend of creativity, learning, and cultural exchange that will leave lasting memories.</w:t>
      </w:r>
    </w:p>
    <w:p w14:paraId="599AC6B0"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About the Project</w:t>
      </w:r>
    </w:p>
    <w:p w14:paraId="21C53378" w14:textId="6AA4D727" w:rsidR="00300152" w:rsidRPr="00104866" w:rsidRDefault="008723FE" w:rsidP="00423C02">
      <w:pPr>
        <w:pStyle w:val="NormalWeb"/>
        <w:spacing w:line="360" w:lineRule="auto"/>
        <w:jc w:val="both"/>
      </w:pPr>
      <w:r w:rsidRPr="00104866">
        <w:rPr>
          <w:b/>
          <w:bCs/>
          <w:noProof/>
          <w:sz w:val="32"/>
          <w:lang w:bidi="ne-NP"/>
        </w:rPr>
        <w:drawing>
          <wp:anchor distT="0" distB="0" distL="114300" distR="114300" simplePos="0" relativeHeight="251753472" behindDoc="0" locked="0" layoutInCell="1" allowOverlap="1" wp14:anchorId="196326F6" wp14:editId="7CD3D29E">
            <wp:simplePos x="0" y="0"/>
            <wp:positionH relativeFrom="column">
              <wp:posOffset>2311400</wp:posOffset>
            </wp:positionH>
            <wp:positionV relativeFrom="paragraph">
              <wp:posOffset>469900</wp:posOffset>
            </wp:positionV>
            <wp:extent cx="3357245" cy="2768600"/>
            <wp:effectExtent l="0" t="0" r="0" b="0"/>
            <wp:wrapThrough wrapText="bothSides">
              <wp:wrapPolygon edited="0">
                <wp:start x="0" y="0"/>
                <wp:lineTo x="0" y="21501"/>
                <wp:lineTo x="21490" y="21501"/>
                <wp:lineTo x="21490"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5-12-08 at 4.36.37 PM (1).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357245" cy="2768600"/>
                    </a:xfrm>
                    <a:prstGeom prst="rect">
                      <a:avLst/>
                    </a:prstGeom>
                  </pic:spPr>
                </pic:pic>
              </a:graphicData>
            </a:graphic>
            <wp14:sizeRelH relativeFrom="page">
              <wp14:pctWidth>0</wp14:pctWidth>
            </wp14:sizeRelH>
            <wp14:sizeRelV relativeFrom="page">
              <wp14:pctHeight>0</wp14:pctHeight>
            </wp14:sizeRelV>
          </wp:anchor>
        </w:drawing>
      </w:r>
      <w:r w:rsidR="00300152" w:rsidRPr="00104866">
        <w:t xml:space="preserve">In Nepal, many children </w:t>
      </w:r>
      <w:r w:rsidR="00804DD3" w:rsidRPr="00104866">
        <w:t>cannot</w:t>
      </w:r>
      <w:r w:rsidR="00300152" w:rsidRPr="00104866">
        <w:t xml:space="preserve"> explore their creativity or develop key life skills due to limited resources and a school system focused mainly on exams. Parents, often working long hours, can’t always provide the space for children to express themselves freely.</w:t>
      </w:r>
    </w:p>
    <w:p w14:paraId="25543ACB" w14:textId="77777777" w:rsidR="00300152" w:rsidRPr="00104866" w:rsidRDefault="00300152" w:rsidP="00423C02">
      <w:pPr>
        <w:pStyle w:val="NormalWeb"/>
        <w:spacing w:line="360" w:lineRule="auto"/>
        <w:jc w:val="both"/>
      </w:pPr>
      <w:r w:rsidRPr="00104866">
        <w:t xml:space="preserve">That’s where this camp comes in! Organized by </w:t>
      </w:r>
      <w:r w:rsidRPr="00104866">
        <w:rPr>
          <w:rStyle w:val="Strong"/>
          <w:rFonts w:eastAsiaTheme="majorEastAsia"/>
        </w:rPr>
        <w:t>Volunteers Initiative Nepal (VIN)</w:t>
      </w:r>
      <w:r w:rsidRPr="00104866">
        <w:t xml:space="preserve">, this program </w:t>
      </w:r>
      <w:r w:rsidR="00804DD3" w:rsidRPr="00104866">
        <w:t>gives</w:t>
      </w:r>
      <w:r w:rsidRPr="00104866">
        <w:t xml:space="preserve"> children aged 5-12 the opportunity to learn, grow, and develop in a supportive, fun environment.</w:t>
      </w:r>
    </w:p>
    <w:p w14:paraId="2B603A11" w14:textId="77777777" w:rsidR="00300152" w:rsidRPr="00104866" w:rsidRDefault="00300152" w:rsidP="00423C02">
      <w:pPr>
        <w:pStyle w:val="NormalWeb"/>
        <w:spacing w:line="360" w:lineRule="auto"/>
        <w:jc w:val="both"/>
      </w:pPr>
      <w:r w:rsidRPr="00104866">
        <w:rPr>
          <w:rStyle w:val="Strong"/>
          <w:rFonts w:eastAsiaTheme="majorEastAsia"/>
        </w:rPr>
        <w:t>The Goal of the Camp:</w:t>
      </w:r>
    </w:p>
    <w:p w14:paraId="25A05A1F" w14:textId="77777777" w:rsidR="00300152" w:rsidRPr="00104866" w:rsidRDefault="00300152" w:rsidP="00423C02">
      <w:pPr>
        <w:numPr>
          <w:ilvl w:val="0"/>
          <w:numId w:val="35"/>
        </w:numPr>
        <w:spacing w:before="100" w:beforeAutospacing="1" w:after="100" w:afterAutospacing="1" w:line="360" w:lineRule="auto"/>
        <w:jc w:val="both"/>
      </w:pPr>
      <w:r w:rsidRPr="00104866">
        <w:rPr>
          <w:rStyle w:val="Strong"/>
          <w:rFonts w:eastAsiaTheme="majorEastAsia"/>
        </w:rPr>
        <w:t>Promote overall development</w:t>
      </w:r>
      <w:r w:rsidRPr="00104866">
        <w:t>: Focus on social, emotional, physical, and creative growth.</w:t>
      </w:r>
    </w:p>
    <w:p w14:paraId="13AE16BB" w14:textId="77777777" w:rsidR="00300152" w:rsidRPr="00104866" w:rsidRDefault="00300152" w:rsidP="00423C02">
      <w:pPr>
        <w:numPr>
          <w:ilvl w:val="0"/>
          <w:numId w:val="35"/>
        </w:numPr>
        <w:spacing w:before="100" w:beforeAutospacing="1" w:after="100" w:afterAutospacing="1" w:line="360" w:lineRule="auto"/>
        <w:jc w:val="both"/>
      </w:pPr>
      <w:r w:rsidRPr="00104866">
        <w:rPr>
          <w:rStyle w:val="Strong"/>
          <w:rFonts w:eastAsiaTheme="majorEastAsia"/>
        </w:rPr>
        <w:t>Foster connections</w:t>
      </w:r>
      <w:r w:rsidRPr="00104866">
        <w:t>: Build friendships between local and international volunteers, bridging cultural gaps.</w:t>
      </w:r>
    </w:p>
    <w:p w14:paraId="18AAB1A5" w14:textId="77777777" w:rsidR="00300152" w:rsidRPr="00104866" w:rsidRDefault="00300152" w:rsidP="00423C02">
      <w:pPr>
        <w:numPr>
          <w:ilvl w:val="0"/>
          <w:numId w:val="35"/>
        </w:numPr>
        <w:spacing w:before="100" w:beforeAutospacing="1" w:after="100" w:afterAutospacing="1" w:line="360" w:lineRule="auto"/>
        <w:jc w:val="both"/>
      </w:pPr>
      <w:r w:rsidRPr="00104866">
        <w:rPr>
          <w:rStyle w:val="Strong"/>
          <w:rFonts w:eastAsiaTheme="majorEastAsia"/>
        </w:rPr>
        <w:t>Cultural immersion</w:t>
      </w:r>
      <w:r w:rsidRPr="00104866">
        <w:t xml:space="preserve">: Allow participants to experience </w:t>
      </w:r>
      <w:r w:rsidR="00804DD3" w:rsidRPr="00104866">
        <w:t>Nepal’s</w:t>
      </w:r>
      <w:r w:rsidRPr="00104866">
        <w:t xml:space="preserve"> vibrant culture and traditions.</w:t>
      </w:r>
    </w:p>
    <w:p w14:paraId="676DB2C6" w14:textId="77777777" w:rsidR="00300152" w:rsidRPr="00104866" w:rsidRDefault="00300152" w:rsidP="00423C02">
      <w:pPr>
        <w:pStyle w:val="NormalWeb"/>
        <w:spacing w:line="360" w:lineRule="auto"/>
        <w:jc w:val="both"/>
      </w:pPr>
      <w:r w:rsidRPr="00104866">
        <w:t xml:space="preserve">This project is part of VIN’s </w:t>
      </w:r>
      <w:r w:rsidR="00804DD3" w:rsidRPr="00104866">
        <w:t>more significant</w:t>
      </w:r>
      <w:r w:rsidRPr="00104866">
        <w:t xml:space="preserve"> effort to improve children's rights and access to quality education in rural Nepal, especially in the </w:t>
      </w:r>
      <w:proofErr w:type="spellStart"/>
      <w:r w:rsidRPr="00104866">
        <w:rPr>
          <w:rStyle w:val="Strong"/>
          <w:rFonts w:eastAsiaTheme="majorEastAsia"/>
        </w:rPr>
        <w:t>Okhaldhunga</w:t>
      </w:r>
      <w:proofErr w:type="spellEnd"/>
      <w:r w:rsidRPr="00104866">
        <w:t xml:space="preserve"> district.</w:t>
      </w:r>
    </w:p>
    <w:p w14:paraId="767039BB" w14:textId="77777777" w:rsidR="00300152" w:rsidRPr="00104866" w:rsidRDefault="00300152" w:rsidP="00423C02">
      <w:pPr>
        <w:spacing w:line="360" w:lineRule="auto"/>
        <w:jc w:val="both"/>
      </w:pPr>
    </w:p>
    <w:p w14:paraId="4A63B90A" w14:textId="7EC1C4B9" w:rsidR="00300152" w:rsidRPr="00104866" w:rsidRDefault="00300152" w:rsidP="00423C02">
      <w:pPr>
        <w:pStyle w:val="NoSpacing"/>
        <w:spacing w:line="360" w:lineRule="auto"/>
        <w:jc w:val="both"/>
        <w:rPr>
          <w:rStyle w:val="Strong"/>
          <w:rFonts w:ascii="Times New Roman" w:hAnsi="Times New Roman" w:cs="Times New Roman"/>
          <w:sz w:val="32"/>
          <w:szCs w:val="24"/>
        </w:rPr>
      </w:pPr>
      <w:r w:rsidRPr="00104866">
        <w:rPr>
          <w:rStyle w:val="Strong"/>
          <w:rFonts w:ascii="Times New Roman" w:hAnsi="Times New Roman" w:cs="Times New Roman"/>
          <w:sz w:val="32"/>
          <w:szCs w:val="24"/>
        </w:rPr>
        <w:t>What Makes This Camp Special?</w:t>
      </w:r>
      <w:r w:rsidR="008723FE" w:rsidRPr="00104866">
        <w:rPr>
          <w:rStyle w:val="Strong"/>
          <w:rFonts w:ascii="Times New Roman" w:hAnsi="Times New Roman" w:cs="Times New Roman"/>
          <w:sz w:val="32"/>
          <w:szCs w:val="24"/>
        </w:rPr>
        <w:t xml:space="preserve"> </w:t>
      </w:r>
    </w:p>
    <w:p w14:paraId="6EBE8315" w14:textId="77777777" w:rsidR="00A71C6B" w:rsidRPr="00104866" w:rsidRDefault="00A71C6B" w:rsidP="00423C02">
      <w:pPr>
        <w:pStyle w:val="NoSpacing"/>
        <w:spacing w:line="360" w:lineRule="auto"/>
        <w:jc w:val="both"/>
        <w:rPr>
          <w:rFonts w:ascii="Times New Roman" w:hAnsi="Times New Roman" w:cs="Times New Roman"/>
          <w:sz w:val="24"/>
          <w:szCs w:val="24"/>
        </w:rPr>
      </w:pPr>
    </w:p>
    <w:p w14:paraId="1DB79D4A"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1. </w:t>
      </w:r>
      <w:r w:rsidRPr="00104866">
        <w:rPr>
          <w:rStyle w:val="Strong"/>
          <w:rFonts w:ascii="Times New Roman" w:hAnsi="Times New Roman" w:cs="Times New Roman"/>
          <w:sz w:val="24"/>
          <w:szCs w:val="24"/>
        </w:rPr>
        <w:t>A Creative and Safe Space for Children</w:t>
      </w:r>
    </w:p>
    <w:p w14:paraId="2819DFA6" w14:textId="77777777" w:rsidR="00300152" w:rsidRPr="00104866" w:rsidRDefault="00300152" w:rsidP="00423C02">
      <w:pPr>
        <w:pStyle w:val="NormalWeb"/>
        <w:spacing w:line="360" w:lineRule="auto"/>
        <w:jc w:val="both"/>
      </w:pPr>
      <w:r w:rsidRPr="00104866">
        <w:t>The camp helps children discover their talents through art, music, and physical a</w:t>
      </w:r>
      <w:r w:rsidR="00676E7D" w:rsidRPr="00104866">
        <w:t xml:space="preserve">ctivities, allowing them to thrive </w:t>
      </w:r>
      <w:r w:rsidRPr="00104866">
        <w:t>beyond traditional schoolwork.</w:t>
      </w:r>
    </w:p>
    <w:p w14:paraId="03A5ACE3"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2. </w:t>
      </w:r>
      <w:r w:rsidRPr="00104866">
        <w:rPr>
          <w:rStyle w:val="Strong"/>
          <w:rFonts w:ascii="Times New Roman" w:hAnsi="Times New Roman" w:cs="Times New Roman"/>
          <w:sz w:val="24"/>
          <w:szCs w:val="24"/>
        </w:rPr>
        <w:t>Cultural Exchange</w:t>
      </w:r>
    </w:p>
    <w:p w14:paraId="05E6422E" w14:textId="77777777" w:rsidR="00300152" w:rsidRPr="00104866" w:rsidRDefault="00804DD3" w:rsidP="00423C02">
      <w:pPr>
        <w:pStyle w:val="NormalWeb"/>
        <w:spacing w:line="360" w:lineRule="auto"/>
        <w:jc w:val="both"/>
      </w:pPr>
      <w:r w:rsidRPr="00104866">
        <w:t>From traditional dances to local crafts, p</w:t>
      </w:r>
      <w:r w:rsidR="00300152" w:rsidRPr="00104866">
        <w:t>articipants can experience Nepalese culture firsthand, creating bonds with the children and local communities.</w:t>
      </w:r>
    </w:p>
    <w:p w14:paraId="6D859DA6"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3. </w:t>
      </w:r>
      <w:r w:rsidRPr="00104866">
        <w:rPr>
          <w:rStyle w:val="Strong"/>
          <w:rFonts w:ascii="Times New Roman" w:hAnsi="Times New Roman" w:cs="Times New Roman"/>
          <w:sz w:val="24"/>
          <w:szCs w:val="24"/>
        </w:rPr>
        <w:t>A Beautiful Location</w:t>
      </w:r>
    </w:p>
    <w:p w14:paraId="39FDD953" w14:textId="77777777" w:rsidR="00300152" w:rsidRPr="00104866" w:rsidRDefault="00300152" w:rsidP="00423C02">
      <w:pPr>
        <w:pStyle w:val="NormalWeb"/>
        <w:spacing w:line="360" w:lineRule="auto"/>
        <w:jc w:val="both"/>
      </w:pPr>
      <w:r w:rsidRPr="00104866">
        <w:t xml:space="preserve">Nestled in the hilly terrain of </w:t>
      </w:r>
      <w:proofErr w:type="spellStart"/>
      <w:r w:rsidRPr="00104866">
        <w:t>Okhaldhunga</w:t>
      </w:r>
      <w:proofErr w:type="spellEnd"/>
      <w:r w:rsidRPr="00104866">
        <w:t>, the camp’s location offers a serene and peaceful environment perfect for out</w:t>
      </w:r>
      <w:r w:rsidR="00A71C6B" w:rsidRPr="00104866">
        <w:t>door activities and reflection.</w:t>
      </w:r>
    </w:p>
    <w:p w14:paraId="5A870DE8"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lang w:val="en-US"/>
        </w:rPr>
        <w:t>Activities You’ll Facilitate</w:t>
      </w:r>
    </w:p>
    <w:p w14:paraId="0A2D656F" w14:textId="77777777" w:rsidR="00A71C6B" w:rsidRPr="00104866" w:rsidRDefault="00A71C6B" w:rsidP="00423C02">
      <w:pPr>
        <w:pStyle w:val="NoSpacing"/>
        <w:spacing w:line="360" w:lineRule="auto"/>
        <w:jc w:val="both"/>
        <w:rPr>
          <w:rStyle w:val="Strong"/>
          <w:rFonts w:ascii="Times New Roman" w:hAnsi="Times New Roman" w:cs="Times New Roman"/>
          <w:sz w:val="24"/>
          <w:szCs w:val="24"/>
        </w:rPr>
      </w:pPr>
    </w:p>
    <w:p w14:paraId="0A99193C"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Morning Energizers</w:t>
      </w:r>
    </w:p>
    <w:p w14:paraId="2E69D855" w14:textId="77777777" w:rsidR="00300152" w:rsidRPr="00104866" w:rsidRDefault="00300152" w:rsidP="00423C02">
      <w:pPr>
        <w:numPr>
          <w:ilvl w:val="0"/>
          <w:numId w:val="36"/>
        </w:numPr>
        <w:spacing w:before="100" w:beforeAutospacing="1" w:after="100" w:afterAutospacing="1" w:line="360" w:lineRule="auto"/>
        <w:jc w:val="both"/>
      </w:pPr>
      <w:r w:rsidRPr="00104866">
        <w:rPr>
          <w:rStyle w:val="Strong"/>
          <w:rFonts w:eastAsiaTheme="majorEastAsia"/>
        </w:rPr>
        <w:t>Physical Fitness</w:t>
      </w:r>
      <w:r w:rsidRPr="00104866">
        <w:t xml:space="preserve">: </w:t>
      </w:r>
      <w:r w:rsidR="00804DD3" w:rsidRPr="00104866">
        <w:t>Start the day with y</w:t>
      </w:r>
      <w:r w:rsidRPr="00104866">
        <w:t>oga, stretching, and simple exercises.</w:t>
      </w:r>
    </w:p>
    <w:p w14:paraId="2D9CFDEF" w14:textId="77777777" w:rsidR="00300152" w:rsidRPr="00104866" w:rsidRDefault="00300152" w:rsidP="00423C02">
      <w:pPr>
        <w:numPr>
          <w:ilvl w:val="0"/>
          <w:numId w:val="36"/>
        </w:numPr>
        <w:spacing w:before="100" w:beforeAutospacing="1" w:after="100" w:afterAutospacing="1" w:line="360" w:lineRule="auto"/>
        <w:jc w:val="both"/>
      </w:pPr>
      <w:r w:rsidRPr="00104866">
        <w:rPr>
          <w:rStyle w:val="Strong"/>
          <w:rFonts w:eastAsiaTheme="majorEastAsia"/>
        </w:rPr>
        <w:t>Sports Fun</w:t>
      </w:r>
      <w:r w:rsidRPr="00104866">
        <w:t>: Football, volleyball, tug-of-war, and more, helping kids build teamwork and physical endurance.</w:t>
      </w:r>
    </w:p>
    <w:p w14:paraId="7AC6977B"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Creative Workshops</w:t>
      </w:r>
    </w:p>
    <w:p w14:paraId="2FAE4BD6" w14:textId="77777777" w:rsidR="00300152" w:rsidRPr="00104866" w:rsidRDefault="00300152" w:rsidP="00423C02">
      <w:pPr>
        <w:numPr>
          <w:ilvl w:val="0"/>
          <w:numId w:val="37"/>
        </w:numPr>
        <w:spacing w:before="100" w:beforeAutospacing="1" w:after="100" w:afterAutospacing="1" w:line="360" w:lineRule="auto"/>
        <w:jc w:val="both"/>
      </w:pPr>
      <w:r w:rsidRPr="00104866">
        <w:rPr>
          <w:rStyle w:val="Strong"/>
          <w:rFonts w:eastAsiaTheme="majorEastAsia"/>
        </w:rPr>
        <w:t>Art and Crafts</w:t>
      </w:r>
      <w:r w:rsidRPr="00104866">
        <w:t>: Kids will create drawings, paintings, origami, and other crafts that spark their imagination.</w:t>
      </w:r>
    </w:p>
    <w:p w14:paraId="4CA017D9" w14:textId="77777777" w:rsidR="00300152" w:rsidRPr="00104866" w:rsidRDefault="00300152" w:rsidP="00423C02">
      <w:pPr>
        <w:numPr>
          <w:ilvl w:val="0"/>
          <w:numId w:val="37"/>
        </w:numPr>
        <w:spacing w:before="100" w:beforeAutospacing="1" w:after="100" w:afterAutospacing="1" w:line="360" w:lineRule="auto"/>
        <w:jc w:val="both"/>
      </w:pPr>
      <w:r w:rsidRPr="00104866">
        <w:rPr>
          <w:rStyle w:val="Strong"/>
          <w:rFonts w:eastAsiaTheme="majorEastAsia"/>
        </w:rPr>
        <w:t>Performing Arts</w:t>
      </w:r>
      <w:r w:rsidRPr="00104866">
        <w:t>: Drama, dance, singing, and music sessions to build confidence and encourage self-expression.</w:t>
      </w:r>
    </w:p>
    <w:p w14:paraId="34BFC822"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Outdoor Adventures</w:t>
      </w:r>
    </w:p>
    <w:p w14:paraId="3C6D9432" w14:textId="77777777" w:rsidR="00300152" w:rsidRPr="00104866" w:rsidRDefault="00300152" w:rsidP="00423C02">
      <w:pPr>
        <w:numPr>
          <w:ilvl w:val="0"/>
          <w:numId w:val="38"/>
        </w:numPr>
        <w:spacing w:before="100" w:beforeAutospacing="1" w:after="100" w:afterAutospacing="1" w:line="360" w:lineRule="auto"/>
        <w:jc w:val="both"/>
      </w:pPr>
      <w:r w:rsidRPr="00104866">
        <w:rPr>
          <w:rStyle w:val="Strong"/>
          <w:rFonts w:eastAsiaTheme="majorEastAsia"/>
        </w:rPr>
        <w:t>Nature Walks</w:t>
      </w:r>
      <w:r w:rsidRPr="00104866">
        <w:t xml:space="preserve">: Take the children on hikes through the beautiful hills and forests of </w:t>
      </w:r>
      <w:proofErr w:type="spellStart"/>
      <w:r w:rsidRPr="00104866">
        <w:t>Okhaldhunga</w:t>
      </w:r>
      <w:proofErr w:type="spellEnd"/>
      <w:r w:rsidRPr="00104866">
        <w:t>, teaching them about the environment.</w:t>
      </w:r>
    </w:p>
    <w:p w14:paraId="52DB25D1"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Language Learning</w:t>
      </w:r>
    </w:p>
    <w:p w14:paraId="3C46B318" w14:textId="77777777" w:rsidR="00300152" w:rsidRPr="00104866" w:rsidRDefault="00300152" w:rsidP="00423C02">
      <w:pPr>
        <w:numPr>
          <w:ilvl w:val="0"/>
          <w:numId w:val="39"/>
        </w:numPr>
        <w:spacing w:before="100" w:beforeAutospacing="1" w:after="100" w:afterAutospacing="1" w:line="360" w:lineRule="auto"/>
        <w:jc w:val="both"/>
      </w:pPr>
      <w:r w:rsidRPr="00104866">
        <w:lastRenderedPageBreak/>
        <w:t>Help kids improve their communication skills by teaching simple English phrases and basic vocabulary.</w:t>
      </w:r>
    </w:p>
    <w:p w14:paraId="7F517655"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Team Building and Games</w:t>
      </w:r>
    </w:p>
    <w:p w14:paraId="73359A2E" w14:textId="77777777" w:rsidR="00300152" w:rsidRPr="00104866" w:rsidRDefault="00300152" w:rsidP="00423C02">
      <w:pPr>
        <w:numPr>
          <w:ilvl w:val="0"/>
          <w:numId w:val="40"/>
        </w:numPr>
        <w:spacing w:before="100" w:beforeAutospacing="1" w:after="100" w:afterAutospacing="1" w:line="360" w:lineRule="auto"/>
        <w:jc w:val="both"/>
      </w:pPr>
      <w:r w:rsidRPr="00104866">
        <w:t>Organize games that promote social skills, leadership, and teamwork.</w:t>
      </w:r>
    </w:p>
    <w:p w14:paraId="6A68C7ED"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Location</w:t>
      </w:r>
    </w:p>
    <w:p w14:paraId="50CABA9E" w14:textId="77777777" w:rsidR="00300152" w:rsidRPr="00104866" w:rsidRDefault="00300152" w:rsidP="00423C02">
      <w:pPr>
        <w:pStyle w:val="NormalWeb"/>
        <w:spacing w:line="360" w:lineRule="auto"/>
        <w:jc w:val="both"/>
      </w:pPr>
      <w:r w:rsidRPr="00104866">
        <w:t xml:space="preserve">The camp is </w:t>
      </w:r>
      <w:r w:rsidR="00804DD3" w:rsidRPr="00104866">
        <w:t>located</w:t>
      </w:r>
      <w:r w:rsidRPr="00104866">
        <w:t xml:space="preserve"> in </w:t>
      </w:r>
      <w:proofErr w:type="spellStart"/>
      <w:r w:rsidRPr="00104866">
        <w:rPr>
          <w:rStyle w:val="Strong"/>
          <w:rFonts w:eastAsiaTheme="majorEastAsia"/>
        </w:rPr>
        <w:t>Siddhicharan</w:t>
      </w:r>
      <w:proofErr w:type="spellEnd"/>
      <w:r w:rsidRPr="00104866">
        <w:rPr>
          <w:rStyle w:val="Strong"/>
          <w:rFonts w:eastAsiaTheme="majorEastAsia"/>
        </w:rPr>
        <w:t xml:space="preserve"> Municipality, Ward 2</w:t>
      </w:r>
      <w:r w:rsidRPr="00104866">
        <w:t xml:space="preserve">, </w:t>
      </w:r>
      <w:proofErr w:type="spellStart"/>
      <w:r w:rsidRPr="00104866">
        <w:rPr>
          <w:rStyle w:val="Strong"/>
          <w:rFonts w:eastAsiaTheme="majorEastAsia"/>
        </w:rPr>
        <w:t>Nisankhe</w:t>
      </w:r>
      <w:proofErr w:type="spellEnd"/>
      <w:r w:rsidRPr="00104866">
        <w:t xml:space="preserve">, in the </w:t>
      </w:r>
      <w:proofErr w:type="spellStart"/>
      <w:r w:rsidRPr="00104866">
        <w:t>Okhaldhunga</w:t>
      </w:r>
      <w:proofErr w:type="spellEnd"/>
      <w:r w:rsidRPr="00104866">
        <w:t xml:space="preserve"> district</w:t>
      </w:r>
      <w:r w:rsidR="00804DD3" w:rsidRPr="00104866">
        <w:t xml:space="preserve">, </w:t>
      </w:r>
      <w:r w:rsidRPr="00104866">
        <w:t>about 250 km from Kathmandu.</w:t>
      </w:r>
    </w:p>
    <w:p w14:paraId="0C663258" w14:textId="77777777" w:rsidR="00300152" w:rsidRPr="00104866" w:rsidRDefault="00300152" w:rsidP="00423C02">
      <w:pPr>
        <w:numPr>
          <w:ilvl w:val="0"/>
          <w:numId w:val="41"/>
        </w:numPr>
        <w:spacing w:before="100" w:beforeAutospacing="1" w:after="100" w:afterAutospacing="1" w:line="360" w:lineRule="auto"/>
        <w:jc w:val="both"/>
      </w:pPr>
      <w:r w:rsidRPr="00104866">
        <w:rPr>
          <w:rStyle w:val="Strong"/>
          <w:rFonts w:eastAsiaTheme="majorEastAsia"/>
        </w:rPr>
        <w:t>Travel time</w:t>
      </w:r>
      <w:r w:rsidRPr="00104866">
        <w:t>: 8–10 hours by local jeep.</w:t>
      </w:r>
    </w:p>
    <w:p w14:paraId="47A5FF82" w14:textId="77777777" w:rsidR="00300152" w:rsidRPr="00104866" w:rsidRDefault="00300152" w:rsidP="00423C02">
      <w:pPr>
        <w:numPr>
          <w:ilvl w:val="0"/>
          <w:numId w:val="41"/>
        </w:numPr>
        <w:spacing w:before="100" w:beforeAutospacing="1" w:after="100" w:afterAutospacing="1" w:line="360" w:lineRule="auto"/>
        <w:jc w:val="both"/>
      </w:pPr>
      <w:r w:rsidRPr="00104866">
        <w:rPr>
          <w:rStyle w:val="Strong"/>
          <w:rFonts w:eastAsiaTheme="majorEastAsia"/>
        </w:rPr>
        <w:t>Setting</w:t>
      </w:r>
      <w:r w:rsidRPr="00104866">
        <w:t>: A peaceful, hilly region surrounded by lush forests and fertile fields, offering a unique and scenic environment for kids to play and learn.</w:t>
      </w:r>
    </w:p>
    <w:p w14:paraId="4647F824"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Participation Fee</w:t>
      </w:r>
    </w:p>
    <w:p w14:paraId="520755B8" w14:textId="77777777" w:rsidR="00300152" w:rsidRPr="00104866" w:rsidRDefault="00300152" w:rsidP="00423C02">
      <w:pPr>
        <w:pStyle w:val="NormalWeb"/>
        <w:spacing w:line="360" w:lineRule="auto"/>
        <w:jc w:val="both"/>
      </w:pPr>
      <w:r w:rsidRPr="00104866">
        <w:t xml:space="preserve">The fee for the camp is </w:t>
      </w:r>
      <w:r w:rsidRPr="00104866">
        <w:rPr>
          <w:rStyle w:val="Strong"/>
          <w:rFonts w:eastAsiaTheme="majorEastAsia"/>
        </w:rPr>
        <w:t>270 Euros</w:t>
      </w:r>
      <w:r w:rsidRPr="00104866">
        <w:t xml:space="preserve"> with an additional </w:t>
      </w:r>
      <w:r w:rsidRPr="00104866">
        <w:rPr>
          <w:rStyle w:val="Strong"/>
          <w:rFonts w:eastAsiaTheme="majorEastAsia"/>
        </w:rPr>
        <w:t>100 Euros for transportation</w:t>
      </w:r>
      <w:r w:rsidRPr="00104866">
        <w:t xml:space="preserve"> (payable upon arrival at the VIN Office). This fee covers:</w:t>
      </w:r>
    </w:p>
    <w:p w14:paraId="7E70491C" w14:textId="77777777" w:rsidR="00300152" w:rsidRPr="00104866" w:rsidRDefault="00300152" w:rsidP="00423C02">
      <w:pPr>
        <w:numPr>
          <w:ilvl w:val="0"/>
          <w:numId w:val="42"/>
        </w:numPr>
        <w:spacing w:before="100" w:beforeAutospacing="1" w:after="100" w:afterAutospacing="1" w:line="360" w:lineRule="auto"/>
        <w:jc w:val="both"/>
      </w:pPr>
      <w:r w:rsidRPr="00104866">
        <w:t>Accommodation</w:t>
      </w:r>
    </w:p>
    <w:p w14:paraId="34B1AC23" w14:textId="77777777" w:rsidR="00300152" w:rsidRPr="00104866" w:rsidRDefault="00300152" w:rsidP="00423C02">
      <w:pPr>
        <w:numPr>
          <w:ilvl w:val="0"/>
          <w:numId w:val="42"/>
        </w:numPr>
        <w:spacing w:before="100" w:beforeAutospacing="1" w:after="100" w:afterAutospacing="1" w:line="360" w:lineRule="auto"/>
        <w:jc w:val="both"/>
      </w:pPr>
      <w:r w:rsidRPr="00104866">
        <w:t>Meals</w:t>
      </w:r>
    </w:p>
    <w:p w14:paraId="1F258306" w14:textId="77777777" w:rsidR="00300152" w:rsidRPr="00104866" w:rsidRDefault="00300152" w:rsidP="00423C02">
      <w:pPr>
        <w:numPr>
          <w:ilvl w:val="0"/>
          <w:numId w:val="42"/>
        </w:numPr>
        <w:spacing w:before="100" w:beforeAutospacing="1" w:after="100" w:afterAutospacing="1" w:line="360" w:lineRule="auto"/>
        <w:jc w:val="both"/>
      </w:pPr>
      <w:r w:rsidRPr="00104866">
        <w:t>Camp materials</w:t>
      </w:r>
    </w:p>
    <w:p w14:paraId="7D203B84" w14:textId="77777777" w:rsidR="00300152" w:rsidRPr="00104866" w:rsidRDefault="00A71C6B" w:rsidP="00423C02">
      <w:pPr>
        <w:numPr>
          <w:ilvl w:val="0"/>
          <w:numId w:val="42"/>
        </w:numPr>
        <w:spacing w:before="100" w:beforeAutospacing="1" w:after="100" w:afterAutospacing="1" w:line="360" w:lineRule="auto"/>
        <w:jc w:val="both"/>
      </w:pPr>
      <w:r w:rsidRPr="00104866">
        <w:t>Local transport to the accommodation form Kathmandu-</w:t>
      </w:r>
      <w:proofErr w:type="spellStart"/>
      <w:r w:rsidRPr="00104866">
        <w:t>Okhaldhunga</w:t>
      </w:r>
      <w:proofErr w:type="spellEnd"/>
      <w:r w:rsidRPr="00104866">
        <w:t>-Kathmandu</w:t>
      </w:r>
    </w:p>
    <w:p w14:paraId="58983BF3" w14:textId="77777777" w:rsidR="00300152" w:rsidRPr="00104866" w:rsidRDefault="00300152" w:rsidP="00423C02">
      <w:pPr>
        <w:numPr>
          <w:ilvl w:val="0"/>
          <w:numId w:val="42"/>
        </w:numPr>
        <w:spacing w:before="100" w:beforeAutospacing="1" w:after="100" w:afterAutospacing="1" w:line="360" w:lineRule="auto"/>
        <w:jc w:val="both"/>
      </w:pPr>
      <w:r w:rsidRPr="00104866">
        <w:t>Support from VIN staff</w:t>
      </w:r>
    </w:p>
    <w:p w14:paraId="6340C300" w14:textId="77777777" w:rsidR="00300152" w:rsidRPr="00104866" w:rsidRDefault="00300152" w:rsidP="00423C02">
      <w:pPr>
        <w:pStyle w:val="NormalWeb"/>
        <w:spacing w:line="360" w:lineRule="auto"/>
        <w:jc w:val="both"/>
      </w:pPr>
      <w:r w:rsidRPr="00104866">
        <w:rPr>
          <w:rStyle w:val="Strong"/>
          <w:rFonts w:eastAsiaTheme="majorEastAsia"/>
        </w:rPr>
        <w:t>Important Note</w:t>
      </w:r>
      <w:r w:rsidRPr="00104866">
        <w:t xml:space="preserve">: If fewer than four participants register, the camp may be relocated to a nearby community near </w:t>
      </w:r>
      <w:r w:rsidR="001671A2" w:rsidRPr="00104866">
        <w:t>Kathmandu for better logistics.</w:t>
      </w:r>
    </w:p>
    <w:p w14:paraId="4685BC27" w14:textId="77777777" w:rsidR="00300152" w:rsidRPr="00104866" w:rsidRDefault="00300152" w:rsidP="00423C02">
      <w:pPr>
        <w:pStyle w:val="NoSpacing"/>
        <w:spacing w:line="360" w:lineRule="auto"/>
        <w:jc w:val="both"/>
        <w:rPr>
          <w:rFonts w:ascii="Times New Roman" w:hAnsi="Times New Roman" w:cs="Times New Roman"/>
          <w:sz w:val="24"/>
          <w:szCs w:val="24"/>
          <w:lang w:val="en-US"/>
        </w:rPr>
      </w:pPr>
      <w:r w:rsidRPr="00104866">
        <w:rPr>
          <w:rStyle w:val="Strong"/>
          <w:rFonts w:ascii="Times New Roman" w:hAnsi="Times New Roman" w:cs="Times New Roman"/>
          <w:sz w:val="24"/>
          <w:szCs w:val="24"/>
          <w:lang w:val="en-US"/>
        </w:rPr>
        <w:t>What You’ll Gain</w:t>
      </w:r>
    </w:p>
    <w:p w14:paraId="13900641" w14:textId="77777777" w:rsidR="00300152" w:rsidRPr="00104866" w:rsidRDefault="00300152" w:rsidP="00423C02">
      <w:pPr>
        <w:numPr>
          <w:ilvl w:val="0"/>
          <w:numId w:val="43"/>
        </w:numPr>
        <w:spacing w:before="100" w:beforeAutospacing="1" w:after="100" w:afterAutospacing="1" w:line="360" w:lineRule="auto"/>
        <w:jc w:val="both"/>
      </w:pPr>
      <w:r w:rsidRPr="00104866">
        <w:rPr>
          <w:rStyle w:val="Strong"/>
          <w:rFonts w:eastAsiaTheme="majorEastAsia"/>
        </w:rPr>
        <w:t>Friendship</w:t>
      </w:r>
      <w:r w:rsidRPr="00104866">
        <w:t>: Make friends from all over the world while working alongside local volunteers.</w:t>
      </w:r>
    </w:p>
    <w:p w14:paraId="174C962D" w14:textId="77777777" w:rsidR="00300152" w:rsidRPr="00104866" w:rsidRDefault="00300152" w:rsidP="00423C02">
      <w:pPr>
        <w:numPr>
          <w:ilvl w:val="0"/>
          <w:numId w:val="43"/>
        </w:numPr>
        <w:spacing w:before="100" w:beforeAutospacing="1" w:after="100" w:afterAutospacing="1" w:line="360" w:lineRule="auto"/>
        <w:jc w:val="both"/>
      </w:pPr>
      <w:r w:rsidRPr="00104866">
        <w:rPr>
          <w:rStyle w:val="Strong"/>
          <w:rFonts w:eastAsiaTheme="majorEastAsia"/>
        </w:rPr>
        <w:t>Cultural Immersion</w:t>
      </w:r>
      <w:r w:rsidRPr="00104866">
        <w:t>: Dive deep into Nepalese culture, from learning traditional dances to tasting local food.</w:t>
      </w:r>
    </w:p>
    <w:p w14:paraId="7029F66A" w14:textId="434B6C82" w:rsidR="00300152" w:rsidRPr="00104866" w:rsidRDefault="00300152" w:rsidP="00423C02">
      <w:pPr>
        <w:numPr>
          <w:ilvl w:val="0"/>
          <w:numId w:val="43"/>
        </w:numPr>
        <w:spacing w:before="100" w:beforeAutospacing="1" w:after="100" w:afterAutospacing="1" w:line="360" w:lineRule="auto"/>
        <w:jc w:val="both"/>
      </w:pPr>
      <w:r w:rsidRPr="00104866">
        <w:rPr>
          <w:rStyle w:val="Strong"/>
          <w:rFonts w:eastAsiaTheme="majorEastAsia"/>
        </w:rPr>
        <w:lastRenderedPageBreak/>
        <w:t>Personal Growth</w:t>
      </w:r>
      <w:r w:rsidRPr="00104866">
        <w:t>: Experience the joy of helping children and growing as a leader and volunteer.</w:t>
      </w:r>
    </w:p>
    <w:p w14:paraId="4324D597" w14:textId="3F8E83A7" w:rsidR="00EB2744" w:rsidRPr="00104866" w:rsidRDefault="00F810EC" w:rsidP="00423C02">
      <w:pPr>
        <w:numPr>
          <w:ilvl w:val="0"/>
          <w:numId w:val="43"/>
        </w:numPr>
        <w:spacing w:before="100" w:beforeAutospacing="1" w:after="100" w:afterAutospacing="1" w:line="360" w:lineRule="auto"/>
        <w:jc w:val="both"/>
      </w:pPr>
      <w:r w:rsidRPr="00104866">
        <w:rPr>
          <w:noProof/>
          <w:lang w:bidi="ne-NP"/>
        </w:rPr>
        <mc:AlternateContent>
          <mc:Choice Requires="wps">
            <w:drawing>
              <wp:anchor distT="0" distB="0" distL="114300" distR="114300" simplePos="0" relativeHeight="251722752" behindDoc="0" locked="0" layoutInCell="1" allowOverlap="1" wp14:anchorId="365247B3" wp14:editId="6714BABA">
                <wp:simplePos x="0" y="0"/>
                <wp:positionH relativeFrom="column">
                  <wp:posOffset>-63500</wp:posOffset>
                </wp:positionH>
                <wp:positionV relativeFrom="paragraph">
                  <wp:posOffset>544195</wp:posOffset>
                </wp:positionV>
                <wp:extent cx="5864860" cy="4191000"/>
                <wp:effectExtent l="0" t="0" r="15240" b="12700"/>
                <wp:wrapSquare wrapText="bothSides"/>
                <wp:docPr id="38" name="Text Box 38"/>
                <wp:cNvGraphicFramePr/>
                <a:graphic xmlns:a="http://schemas.openxmlformats.org/drawingml/2006/main">
                  <a:graphicData uri="http://schemas.microsoft.com/office/word/2010/wordprocessingShape">
                    <wps:wsp>
                      <wps:cNvSpPr txBox="1"/>
                      <wps:spPr>
                        <a:xfrm>
                          <a:off x="0" y="0"/>
                          <a:ext cx="5864860" cy="4191000"/>
                        </a:xfrm>
                        <a:prstGeom prst="rect">
                          <a:avLst/>
                        </a:prstGeom>
                        <a:noFill/>
                        <a:ln w="6350">
                          <a:solidFill>
                            <a:prstClr val="black"/>
                          </a:solidFill>
                        </a:ln>
                      </wps:spPr>
                      <wps:txbx>
                        <w:txbxContent>
                          <w:p w14:paraId="5E75F819" w14:textId="77777777" w:rsidR="0076163F" w:rsidRPr="00EB2744" w:rsidRDefault="0076163F" w:rsidP="00EB2744">
                            <w:pPr>
                              <w:pStyle w:val="NoSpacing"/>
                              <w:spacing w:line="360" w:lineRule="auto"/>
                              <w:jc w:val="center"/>
                              <w:rPr>
                                <w:rFonts w:ascii="Times New Roman" w:hAnsi="Times New Roman" w:cs="Times New Roman"/>
                                <w:sz w:val="28"/>
                                <w:szCs w:val="24"/>
                              </w:rPr>
                            </w:pPr>
                            <w:r w:rsidRPr="00EB2744">
                              <w:rPr>
                                <w:rStyle w:val="Strong"/>
                                <w:rFonts w:ascii="Times New Roman" w:hAnsi="Times New Roman" w:cs="Times New Roman"/>
                                <w:sz w:val="28"/>
                                <w:szCs w:val="24"/>
                              </w:rPr>
                              <w:t>FAQs</w:t>
                            </w:r>
                          </w:p>
                          <w:p w14:paraId="6EBBB304"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1. Who can join the camp?</w:t>
                            </w:r>
                          </w:p>
                          <w:p w14:paraId="31CF9BC9" w14:textId="77777777" w:rsidR="0076163F" w:rsidRPr="00EB2744" w:rsidRDefault="0076163F" w:rsidP="00423C02">
                            <w:pPr>
                              <w:pStyle w:val="NormalWeb"/>
                              <w:spacing w:line="360" w:lineRule="auto"/>
                              <w:jc w:val="both"/>
                            </w:pPr>
                            <w:r w:rsidRPr="00EB2744">
                              <w:t>Anyone who loves working with children and is interested in learning about Nepal’s culture can join. No prior experience in teaching is required, just a passion for making a difference!</w:t>
                            </w:r>
                          </w:p>
                          <w:p w14:paraId="04984743"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2. What happens if there are fewer than four participants?</w:t>
                            </w:r>
                          </w:p>
                          <w:p w14:paraId="60F295A0" w14:textId="77777777" w:rsidR="0076163F" w:rsidRPr="00EB2744" w:rsidRDefault="0076163F" w:rsidP="00423C02">
                            <w:pPr>
                              <w:pStyle w:val="NormalWeb"/>
                              <w:spacing w:line="360" w:lineRule="auto"/>
                              <w:jc w:val="both"/>
                            </w:pPr>
                            <w:r w:rsidRPr="00EB2744">
                              <w:t>If fewer than four people join, the camp will be held in a nearby community in the Kathmandu area.</w:t>
                            </w:r>
                          </w:p>
                          <w:p w14:paraId="5563157B"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How to Join?</w:t>
                            </w:r>
                          </w:p>
                          <w:p w14:paraId="553C0146" w14:textId="77777777" w:rsidR="0076163F" w:rsidRPr="00EB2744" w:rsidRDefault="0076163F" w:rsidP="00423C02">
                            <w:pPr>
                              <w:numPr>
                                <w:ilvl w:val="0"/>
                                <w:numId w:val="44"/>
                              </w:numPr>
                              <w:spacing w:before="100" w:beforeAutospacing="1" w:after="100" w:afterAutospacing="1" w:line="360" w:lineRule="auto"/>
                              <w:jc w:val="both"/>
                            </w:pPr>
                            <w:r w:rsidRPr="00EB2744">
                              <w:rPr>
                                <w:rStyle w:val="Strong"/>
                                <w:rFonts w:eastAsiaTheme="majorEastAsia"/>
                              </w:rPr>
                              <w:t>Fill out the Volunteer Exchange Form (VEF)</w:t>
                            </w:r>
                            <w:r w:rsidRPr="00EB2744">
                              <w:t xml:space="preserve"> with your sending organization.</w:t>
                            </w:r>
                          </w:p>
                          <w:p w14:paraId="7A09C25A" w14:textId="77777777" w:rsidR="0076163F" w:rsidRPr="00EB2744" w:rsidRDefault="0076163F" w:rsidP="00423C02">
                            <w:pPr>
                              <w:numPr>
                                <w:ilvl w:val="0"/>
                                <w:numId w:val="44"/>
                              </w:numPr>
                              <w:spacing w:before="100" w:beforeAutospacing="1" w:after="100" w:afterAutospacing="1" w:line="360" w:lineRule="auto"/>
                              <w:jc w:val="both"/>
                            </w:pPr>
                            <w:r w:rsidRPr="00EB2744">
                              <w:t xml:space="preserve">After submission, wait for the </w:t>
                            </w:r>
                            <w:r w:rsidRPr="00EB2744">
                              <w:rPr>
                                <w:rStyle w:val="Strong"/>
                                <w:rFonts w:eastAsiaTheme="majorEastAsia"/>
                              </w:rPr>
                              <w:t>acceptance letter</w:t>
                            </w:r>
                            <w:r w:rsidRPr="00EB2744">
                              <w:t xml:space="preserve"> and detailed information sheet from VIN.</w:t>
                            </w:r>
                          </w:p>
                          <w:p w14:paraId="6371F46C" w14:textId="77777777" w:rsidR="0076163F" w:rsidRPr="00EB2744" w:rsidRDefault="0076163F" w:rsidP="00423C02">
                            <w:pPr>
                              <w:numPr>
                                <w:ilvl w:val="0"/>
                                <w:numId w:val="44"/>
                              </w:numPr>
                              <w:spacing w:before="100" w:beforeAutospacing="1" w:after="100" w:afterAutospacing="1" w:line="360" w:lineRule="auto"/>
                              <w:jc w:val="both"/>
                            </w:pPr>
                            <w:r w:rsidRPr="00EB2744">
                              <w:t>Pack your bags and get ready for an exciting, meaningful journey!</w:t>
                            </w:r>
                          </w:p>
                          <w:p w14:paraId="25BACBA5" w14:textId="77777777" w:rsidR="0076163F" w:rsidRPr="008C5E54" w:rsidRDefault="0076163F" w:rsidP="008723FE">
                            <w:pPr>
                              <w:pStyle w:val="NoSpacing"/>
                              <w:spacing w:line="360" w:lineRule="auto"/>
                              <w:jc w:val="both"/>
                              <w:rPr>
                                <w:rFonts w:ascii="Times New Roman" w:hAnsi="Times New Roman" w:cs="Times New Roman"/>
                                <w:b/>
                                <w:bCs/>
                              </w:rPr>
                            </w:pPr>
                            <w:r w:rsidRPr="00EB2744">
                              <w:rPr>
                                <w:rStyle w:val="Strong"/>
                                <w:rFonts w:ascii="Times New Roman" w:hAnsi="Times New Roman" w:cs="Times New Roman"/>
                                <w:sz w:val="24"/>
                                <w:szCs w:val="24"/>
                              </w:rPr>
                              <w:t>Make a Difference in Nepal—Sign Up To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247B3" id="Text Box 38" o:spid="_x0000_s1030" type="#_x0000_t202" style="position:absolute;left:0;text-align:left;margin-left:-5pt;margin-top:42.85pt;width:461.8pt;height:330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" filled="f" strokeweight=".5pt">
                <v:textbox>
                  <w:txbxContent>
                    <w:p w14:paraId="5E75F819" w14:textId="77777777" w:rsidR="0076163F" w:rsidRPr="00EB2744" w:rsidRDefault="0076163F" w:rsidP="00EB2744">
                      <w:pPr>
                        <w:pStyle w:val="NoSpacing"/>
                        <w:spacing w:line="360" w:lineRule="auto"/>
                        <w:jc w:val="center"/>
                        <w:rPr>
                          <w:rFonts w:ascii="Times New Roman" w:hAnsi="Times New Roman" w:cs="Times New Roman"/>
                          <w:sz w:val="28"/>
                          <w:szCs w:val="24"/>
                        </w:rPr>
                      </w:pPr>
                      <w:r w:rsidRPr="00EB2744">
                        <w:rPr>
                          <w:rStyle w:val="Strong"/>
                          <w:rFonts w:ascii="Times New Roman" w:hAnsi="Times New Roman" w:cs="Times New Roman"/>
                          <w:sz w:val="28"/>
                          <w:szCs w:val="24"/>
                        </w:rPr>
                        <w:t>FAQs</w:t>
                      </w:r>
                    </w:p>
                    <w:p w14:paraId="6EBBB304"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1. Who can join the camp?</w:t>
                      </w:r>
                    </w:p>
                    <w:p w14:paraId="31CF9BC9" w14:textId="77777777" w:rsidR="0076163F" w:rsidRPr="00EB2744" w:rsidRDefault="0076163F" w:rsidP="00423C02">
                      <w:pPr>
                        <w:pStyle w:val="NormalWeb"/>
                        <w:spacing w:line="360" w:lineRule="auto"/>
                        <w:jc w:val="both"/>
                      </w:pPr>
                      <w:r w:rsidRPr="00EB2744">
                        <w:t>Anyone who loves working with children and is interested in learning about Nepal’s culture can join. No prior experience in teaching is required, just a passion for making a difference!</w:t>
                      </w:r>
                    </w:p>
                    <w:p w14:paraId="04984743"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2. What happens if there are fewer than four participants?</w:t>
                      </w:r>
                    </w:p>
                    <w:p w14:paraId="60F295A0" w14:textId="77777777" w:rsidR="0076163F" w:rsidRPr="00EB2744" w:rsidRDefault="0076163F" w:rsidP="00423C02">
                      <w:pPr>
                        <w:pStyle w:val="NormalWeb"/>
                        <w:spacing w:line="360" w:lineRule="auto"/>
                        <w:jc w:val="both"/>
                      </w:pPr>
                      <w:r w:rsidRPr="00EB2744">
                        <w:t>If fewer than four people join, the camp will be held in a nearby community in the Kathmandu area.</w:t>
                      </w:r>
                    </w:p>
                    <w:p w14:paraId="5563157B"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How to Join?</w:t>
                      </w:r>
                    </w:p>
                    <w:p w14:paraId="553C0146" w14:textId="77777777" w:rsidR="0076163F" w:rsidRPr="00EB2744" w:rsidRDefault="0076163F" w:rsidP="00423C02">
                      <w:pPr>
                        <w:numPr>
                          <w:ilvl w:val="0"/>
                          <w:numId w:val="44"/>
                        </w:numPr>
                        <w:spacing w:before="100" w:beforeAutospacing="1" w:after="100" w:afterAutospacing="1" w:line="360" w:lineRule="auto"/>
                        <w:jc w:val="both"/>
                      </w:pPr>
                      <w:r w:rsidRPr="00EB2744">
                        <w:rPr>
                          <w:rStyle w:val="Strong"/>
                          <w:rFonts w:eastAsiaTheme="majorEastAsia"/>
                        </w:rPr>
                        <w:t>Fill out the Volunteer Exchange Form (VEF)</w:t>
                      </w:r>
                      <w:r w:rsidRPr="00EB2744">
                        <w:t xml:space="preserve"> with your sending organization.</w:t>
                      </w:r>
                    </w:p>
                    <w:p w14:paraId="7A09C25A" w14:textId="77777777" w:rsidR="0076163F" w:rsidRPr="00EB2744" w:rsidRDefault="0076163F" w:rsidP="00423C02">
                      <w:pPr>
                        <w:numPr>
                          <w:ilvl w:val="0"/>
                          <w:numId w:val="44"/>
                        </w:numPr>
                        <w:spacing w:before="100" w:beforeAutospacing="1" w:after="100" w:afterAutospacing="1" w:line="360" w:lineRule="auto"/>
                        <w:jc w:val="both"/>
                      </w:pPr>
                      <w:r w:rsidRPr="00EB2744">
                        <w:t xml:space="preserve">After submission, wait for the </w:t>
                      </w:r>
                      <w:r w:rsidRPr="00EB2744">
                        <w:rPr>
                          <w:rStyle w:val="Strong"/>
                          <w:rFonts w:eastAsiaTheme="majorEastAsia"/>
                        </w:rPr>
                        <w:t>acceptance letter</w:t>
                      </w:r>
                      <w:r w:rsidRPr="00EB2744">
                        <w:t xml:space="preserve"> and detailed information sheet from VIN.</w:t>
                      </w:r>
                    </w:p>
                    <w:p w14:paraId="6371F46C" w14:textId="77777777" w:rsidR="0076163F" w:rsidRPr="00EB2744" w:rsidRDefault="0076163F" w:rsidP="00423C02">
                      <w:pPr>
                        <w:numPr>
                          <w:ilvl w:val="0"/>
                          <w:numId w:val="44"/>
                        </w:numPr>
                        <w:spacing w:before="100" w:beforeAutospacing="1" w:after="100" w:afterAutospacing="1" w:line="360" w:lineRule="auto"/>
                        <w:jc w:val="both"/>
                      </w:pPr>
                      <w:r w:rsidRPr="00EB2744">
                        <w:t>Pack your bags and get ready for an exciting, meaningful journey!</w:t>
                      </w:r>
                    </w:p>
                    <w:p w14:paraId="25BACBA5" w14:textId="77777777" w:rsidR="0076163F" w:rsidRPr="008C5E54" w:rsidRDefault="0076163F" w:rsidP="008723FE">
                      <w:pPr>
                        <w:pStyle w:val="NoSpacing"/>
                        <w:spacing w:line="360" w:lineRule="auto"/>
                        <w:jc w:val="both"/>
                        <w:rPr>
                          <w:rFonts w:ascii="Times New Roman" w:hAnsi="Times New Roman" w:cs="Times New Roman"/>
                          <w:b/>
                          <w:bCs/>
                        </w:rPr>
                      </w:pPr>
                      <w:r w:rsidRPr="00EB2744">
                        <w:rPr>
                          <w:rStyle w:val="Strong"/>
                          <w:rFonts w:ascii="Times New Roman" w:hAnsi="Times New Roman" w:cs="Times New Roman"/>
                          <w:sz w:val="24"/>
                          <w:szCs w:val="24"/>
                        </w:rPr>
                        <w:t>Make a Difference in Nepal—Sign Up Today!</w:t>
                      </w:r>
                    </w:p>
                  </w:txbxContent>
                </v:textbox>
                <w10:wrap type="square"/>
              </v:shape>
            </w:pict>
          </mc:Fallback>
        </mc:AlternateContent>
      </w:r>
      <w:r w:rsidR="00300152" w:rsidRPr="00104866">
        <w:rPr>
          <w:rStyle w:val="Strong"/>
          <w:rFonts w:eastAsiaTheme="majorEastAsia"/>
        </w:rPr>
        <w:t>Adventure</w:t>
      </w:r>
      <w:r w:rsidR="00300152" w:rsidRPr="00104866">
        <w:t>: Explore Nepal’s natural beauty and create unforgettable memories in a unique setting.</w:t>
      </w:r>
    </w:p>
    <w:p w14:paraId="4C39AC24" w14:textId="16FC64D6" w:rsidR="00EB2744" w:rsidRPr="00104866" w:rsidRDefault="00EB2744" w:rsidP="00EB2744">
      <w:pPr>
        <w:spacing w:before="100" w:beforeAutospacing="1" w:after="100" w:afterAutospacing="1" w:line="360" w:lineRule="auto"/>
        <w:ind w:left="720"/>
        <w:jc w:val="both"/>
      </w:pPr>
    </w:p>
    <w:p w14:paraId="425E1BB0" w14:textId="77777777" w:rsidR="004550AF" w:rsidRPr="00104866" w:rsidRDefault="004550AF" w:rsidP="00F810EC">
      <w:pPr>
        <w:spacing w:line="360" w:lineRule="auto"/>
        <w:jc w:val="both"/>
      </w:pPr>
    </w:p>
    <w:p w14:paraId="2F59040F" w14:textId="74803BFC" w:rsidR="004D61AD" w:rsidRPr="00104866" w:rsidRDefault="004D61AD" w:rsidP="004E43C8">
      <w:pPr>
        <w:pStyle w:val="Heading2"/>
      </w:pPr>
      <w:bookmarkStart w:id="24" w:name="_Toc130994446"/>
      <w:bookmarkStart w:id="25" w:name="_Toc216966663"/>
      <w:r w:rsidRPr="00104866">
        <w:t>Project 8: Raising</w:t>
      </w:r>
      <w:r w:rsidRPr="00104866">
        <w:rPr>
          <w:color w:val="385623" w:themeColor="accent6" w:themeShade="80"/>
        </w:rPr>
        <w:t xml:space="preserve"> </w:t>
      </w:r>
      <w:r w:rsidRPr="004E43C8">
        <w:t>Peace</w:t>
      </w:r>
      <w:r w:rsidRPr="00104866">
        <w:rPr>
          <w:color w:val="385623" w:themeColor="accent6" w:themeShade="80"/>
        </w:rPr>
        <w:t xml:space="preserve"> </w:t>
      </w:r>
      <w:r w:rsidRPr="00104866">
        <w:t>Campaign</w:t>
      </w:r>
      <w:r w:rsidR="00F810EC" w:rsidRPr="00104866">
        <w:t xml:space="preserve"> </w:t>
      </w:r>
      <w:r w:rsidRPr="00104866">
        <w:rPr>
          <w:sz w:val="24"/>
        </w:rPr>
        <w:t>(EDU, CULT)</w:t>
      </w:r>
      <w:bookmarkEnd w:id="24"/>
      <w:bookmarkEnd w:id="25"/>
    </w:p>
    <w:p w14:paraId="226F7D70" w14:textId="77777777" w:rsidR="00EB2744" w:rsidRPr="00104866" w:rsidRDefault="00EB2744" w:rsidP="00EB2744"/>
    <w:tbl>
      <w:tblPr>
        <w:tblStyle w:val="TableGrid"/>
        <w:tblW w:w="9086" w:type="dxa"/>
        <w:jc w:val="center"/>
        <w:tblLayout w:type="fixed"/>
        <w:tblLook w:val="04A0" w:firstRow="1" w:lastRow="0" w:firstColumn="1" w:lastColumn="0" w:noHBand="0" w:noVBand="1"/>
      </w:tblPr>
      <w:tblGrid>
        <w:gridCol w:w="1350"/>
        <w:gridCol w:w="1440"/>
        <w:gridCol w:w="1350"/>
        <w:gridCol w:w="998"/>
        <w:gridCol w:w="811"/>
        <w:gridCol w:w="801"/>
        <w:gridCol w:w="720"/>
        <w:gridCol w:w="971"/>
        <w:gridCol w:w="645"/>
      </w:tblGrid>
      <w:tr w:rsidR="004D61AD" w:rsidRPr="00104866" w14:paraId="0B4B2BE9" w14:textId="77777777" w:rsidTr="00EB2744">
        <w:trPr>
          <w:trHeight w:val="406"/>
          <w:jc w:val="center"/>
        </w:trPr>
        <w:tc>
          <w:tcPr>
            <w:tcW w:w="1350" w:type="dxa"/>
            <w:vAlign w:val="center"/>
          </w:tcPr>
          <w:p w14:paraId="04FD741E" w14:textId="77777777" w:rsidR="004D61AD" w:rsidRPr="004E43C8" w:rsidRDefault="004D61AD" w:rsidP="00423C02">
            <w:pPr>
              <w:spacing w:line="360" w:lineRule="auto"/>
              <w:jc w:val="both"/>
              <w:rPr>
                <w:color w:val="0070C0"/>
                <w:sz w:val="20"/>
                <w:szCs w:val="20"/>
              </w:rPr>
            </w:pPr>
            <w:r w:rsidRPr="004E43C8">
              <w:rPr>
                <w:color w:val="0070C0"/>
                <w:sz w:val="20"/>
                <w:szCs w:val="20"/>
              </w:rPr>
              <w:t>Code</w:t>
            </w:r>
          </w:p>
        </w:tc>
        <w:tc>
          <w:tcPr>
            <w:tcW w:w="1440" w:type="dxa"/>
            <w:vAlign w:val="center"/>
          </w:tcPr>
          <w:p w14:paraId="0A5C4D03" w14:textId="77777777" w:rsidR="004D61AD" w:rsidRPr="004E43C8" w:rsidRDefault="004D61AD" w:rsidP="00423C02">
            <w:pPr>
              <w:spacing w:line="360" w:lineRule="auto"/>
              <w:jc w:val="both"/>
              <w:rPr>
                <w:color w:val="0070C0"/>
                <w:sz w:val="20"/>
                <w:szCs w:val="20"/>
              </w:rPr>
            </w:pPr>
            <w:r w:rsidRPr="004E43C8">
              <w:rPr>
                <w:color w:val="0070C0"/>
                <w:sz w:val="20"/>
                <w:szCs w:val="20"/>
              </w:rPr>
              <w:t>Name of Project</w:t>
            </w:r>
          </w:p>
        </w:tc>
        <w:tc>
          <w:tcPr>
            <w:tcW w:w="1350" w:type="dxa"/>
            <w:vAlign w:val="center"/>
          </w:tcPr>
          <w:p w14:paraId="120322B7" w14:textId="77777777" w:rsidR="004D61AD" w:rsidRPr="004E43C8" w:rsidRDefault="004D61AD" w:rsidP="00423C02">
            <w:pPr>
              <w:spacing w:line="360" w:lineRule="auto"/>
              <w:jc w:val="both"/>
              <w:rPr>
                <w:color w:val="0070C0"/>
                <w:sz w:val="20"/>
                <w:szCs w:val="20"/>
              </w:rPr>
            </w:pPr>
            <w:r w:rsidRPr="004E43C8">
              <w:rPr>
                <w:color w:val="0070C0"/>
                <w:sz w:val="20"/>
                <w:szCs w:val="20"/>
              </w:rPr>
              <w:t>Location</w:t>
            </w:r>
          </w:p>
        </w:tc>
        <w:tc>
          <w:tcPr>
            <w:tcW w:w="998" w:type="dxa"/>
            <w:vAlign w:val="center"/>
          </w:tcPr>
          <w:p w14:paraId="1D5789EB" w14:textId="77777777" w:rsidR="004D61AD" w:rsidRPr="004E43C8" w:rsidRDefault="004D61AD" w:rsidP="00423C02">
            <w:pPr>
              <w:spacing w:line="360" w:lineRule="auto"/>
              <w:jc w:val="both"/>
              <w:rPr>
                <w:color w:val="0070C0"/>
                <w:sz w:val="20"/>
                <w:szCs w:val="20"/>
              </w:rPr>
            </w:pPr>
            <w:r w:rsidRPr="004E43C8">
              <w:rPr>
                <w:color w:val="0070C0"/>
                <w:sz w:val="20"/>
                <w:szCs w:val="20"/>
              </w:rPr>
              <w:t>Date</w:t>
            </w:r>
          </w:p>
        </w:tc>
        <w:tc>
          <w:tcPr>
            <w:tcW w:w="811" w:type="dxa"/>
            <w:vAlign w:val="center"/>
          </w:tcPr>
          <w:p w14:paraId="4252C221" w14:textId="77777777" w:rsidR="004D61AD" w:rsidRPr="004E43C8" w:rsidRDefault="004D61AD" w:rsidP="00423C02">
            <w:pPr>
              <w:spacing w:line="360" w:lineRule="auto"/>
              <w:jc w:val="both"/>
              <w:rPr>
                <w:color w:val="0070C0"/>
                <w:sz w:val="20"/>
                <w:szCs w:val="20"/>
              </w:rPr>
            </w:pPr>
            <w:r w:rsidRPr="004E43C8">
              <w:rPr>
                <w:color w:val="0070C0"/>
                <w:sz w:val="20"/>
                <w:szCs w:val="20"/>
              </w:rPr>
              <w:t>Type</w:t>
            </w:r>
          </w:p>
        </w:tc>
        <w:tc>
          <w:tcPr>
            <w:tcW w:w="801" w:type="dxa"/>
            <w:vAlign w:val="center"/>
          </w:tcPr>
          <w:p w14:paraId="7BEE49F2" w14:textId="77777777" w:rsidR="004D61AD" w:rsidRPr="004E43C8" w:rsidRDefault="004D61AD" w:rsidP="00423C02">
            <w:pPr>
              <w:spacing w:line="360" w:lineRule="auto"/>
              <w:jc w:val="both"/>
              <w:rPr>
                <w:color w:val="0070C0"/>
                <w:sz w:val="20"/>
                <w:szCs w:val="20"/>
              </w:rPr>
            </w:pPr>
            <w:r w:rsidRPr="004E43C8">
              <w:rPr>
                <w:color w:val="0070C0"/>
                <w:sz w:val="20"/>
                <w:szCs w:val="20"/>
              </w:rPr>
              <w:t>Total Vols.</w:t>
            </w:r>
          </w:p>
        </w:tc>
        <w:tc>
          <w:tcPr>
            <w:tcW w:w="720" w:type="dxa"/>
            <w:vAlign w:val="center"/>
          </w:tcPr>
          <w:p w14:paraId="7F97C092" w14:textId="77777777" w:rsidR="004D61AD" w:rsidRPr="004E43C8" w:rsidRDefault="004D61AD" w:rsidP="00423C02">
            <w:pPr>
              <w:spacing w:line="360" w:lineRule="auto"/>
              <w:jc w:val="both"/>
              <w:rPr>
                <w:color w:val="0070C0"/>
                <w:sz w:val="20"/>
                <w:szCs w:val="20"/>
              </w:rPr>
            </w:pPr>
            <w:r w:rsidRPr="004E43C8">
              <w:rPr>
                <w:color w:val="0070C0"/>
                <w:sz w:val="20"/>
                <w:szCs w:val="20"/>
              </w:rPr>
              <w:t>Male</w:t>
            </w:r>
          </w:p>
        </w:tc>
        <w:tc>
          <w:tcPr>
            <w:tcW w:w="971" w:type="dxa"/>
            <w:vAlign w:val="center"/>
          </w:tcPr>
          <w:p w14:paraId="7BC3A463" w14:textId="77777777" w:rsidR="004D61AD" w:rsidRPr="004E43C8" w:rsidRDefault="004D61AD" w:rsidP="00423C02">
            <w:pPr>
              <w:spacing w:line="360" w:lineRule="auto"/>
              <w:jc w:val="both"/>
              <w:rPr>
                <w:color w:val="0070C0"/>
                <w:sz w:val="20"/>
                <w:szCs w:val="20"/>
              </w:rPr>
            </w:pPr>
            <w:r w:rsidRPr="004E43C8">
              <w:rPr>
                <w:color w:val="0070C0"/>
                <w:sz w:val="20"/>
                <w:szCs w:val="20"/>
              </w:rPr>
              <w:t>Female</w:t>
            </w:r>
          </w:p>
        </w:tc>
        <w:tc>
          <w:tcPr>
            <w:tcW w:w="645" w:type="dxa"/>
            <w:vAlign w:val="center"/>
          </w:tcPr>
          <w:p w14:paraId="1B8653D7" w14:textId="77777777" w:rsidR="004D61AD" w:rsidRPr="004E43C8" w:rsidRDefault="004D61AD" w:rsidP="00423C02">
            <w:pPr>
              <w:spacing w:line="360" w:lineRule="auto"/>
              <w:jc w:val="both"/>
              <w:rPr>
                <w:color w:val="0070C0"/>
                <w:sz w:val="20"/>
                <w:szCs w:val="20"/>
              </w:rPr>
            </w:pPr>
            <w:r w:rsidRPr="004E43C8">
              <w:rPr>
                <w:color w:val="0070C0"/>
                <w:sz w:val="20"/>
                <w:szCs w:val="20"/>
              </w:rPr>
              <w:t>Age</w:t>
            </w:r>
          </w:p>
        </w:tc>
      </w:tr>
      <w:tr w:rsidR="0023158A" w:rsidRPr="00104866" w14:paraId="1CD35AE5" w14:textId="77777777" w:rsidTr="00EB2744">
        <w:tblPrEx>
          <w:jc w:val="left"/>
        </w:tblPrEx>
        <w:trPr>
          <w:trHeight w:val="637"/>
        </w:trPr>
        <w:tc>
          <w:tcPr>
            <w:tcW w:w="1350" w:type="dxa"/>
            <w:vAlign w:val="center"/>
          </w:tcPr>
          <w:p w14:paraId="5DE04416" w14:textId="4E94E9A7" w:rsidR="0023158A" w:rsidRPr="004E43C8" w:rsidRDefault="0023158A" w:rsidP="00423C02">
            <w:pPr>
              <w:spacing w:line="360" w:lineRule="auto"/>
              <w:jc w:val="both"/>
              <w:rPr>
                <w:color w:val="00B050"/>
                <w:sz w:val="20"/>
                <w:szCs w:val="20"/>
                <w:u w:val="single"/>
              </w:rPr>
            </w:pPr>
            <w:r w:rsidRPr="004E43C8">
              <w:rPr>
                <w:color w:val="00B050"/>
                <w:sz w:val="20"/>
                <w:szCs w:val="20"/>
                <w:u w:val="single"/>
              </w:rPr>
              <w:t>VINWC26-21</w:t>
            </w:r>
          </w:p>
        </w:tc>
        <w:tc>
          <w:tcPr>
            <w:tcW w:w="1440" w:type="dxa"/>
            <w:vAlign w:val="center"/>
          </w:tcPr>
          <w:p w14:paraId="7FA0F3E7" w14:textId="12C78A3E" w:rsidR="0023158A" w:rsidRPr="004E43C8" w:rsidRDefault="0023158A" w:rsidP="00423C02">
            <w:pPr>
              <w:spacing w:line="360" w:lineRule="auto"/>
              <w:jc w:val="both"/>
              <w:rPr>
                <w:color w:val="00B050"/>
                <w:sz w:val="20"/>
                <w:szCs w:val="20"/>
              </w:rPr>
            </w:pPr>
            <w:r w:rsidRPr="004E43C8">
              <w:rPr>
                <w:color w:val="00B050"/>
                <w:sz w:val="20"/>
                <w:szCs w:val="20"/>
              </w:rPr>
              <w:t>Raising Peace Campaign</w:t>
            </w:r>
          </w:p>
        </w:tc>
        <w:tc>
          <w:tcPr>
            <w:tcW w:w="1350" w:type="dxa"/>
            <w:vAlign w:val="center"/>
          </w:tcPr>
          <w:p w14:paraId="5CB9E50B" w14:textId="3F1705F6" w:rsidR="0023158A" w:rsidRPr="004E43C8" w:rsidRDefault="0023158A" w:rsidP="00423C02">
            <w:pPr>
              <w:spacing w:line="360" w:lineRule="auto"/>
              <w:jc w:val="both"/>
              <w:rPr>
                <w:color w:val="00B050"/>
                <w:sz w:val="20"/>
                <w:szCs w:val="20"/>
              </w:rPr>
            </w:pPr>
            <w:r w:rsidRPr="004E43C8">
              <w:rPr>
                <w:color w:val="00B050"/>
                <w:sz w:val="20"/>
                <w:szCs w:val="20"/>
              </w:rPr>
              <w:t>Kathmandu</w:t>
            </w:r>
          </w:p>
        </w:tc>
        <w:tc>
          <w:tcPr>
            <w:tcW w:w="998" w:type="dxa"/>
            <w:vAlign w:val="center"/>
          </w:tcPr>
          <w:p w14:paraId="6294C836" w14:textId="1E3AC023" w:rsidR="0023158A" w:rsidRPr="004E43C8" w:rsidRDefault="0023158A" w:rsidP="00423C02">
            <w:pPr>
              <w:spacing w:line="360" w:lineRule="auto"/>
              <w:jc w:val="both"/>
              <w:rPr>
                <w:color w:val="00B050"/>
                <w:sz w:val="20"/>
                <w:szCs w:val="20"/>
              </w:rPr>
            </w:pPr>
            <w:r w:rsidRPr="004E43C8">
              <w:rPr>
                <w:color w:val="00B050"/>
                <w:sz w:val="20"/>
                <w:szCs w:val="20"/>
              </w:rPr>
              <w:t>27 Sep – 08 Oct 2026</w:t>
            </w:r>
          </w:p>
        </w:tc>
        <w:tc>
          <w:tcPr>
            <w:tcW w:w="811" w:type="dxa"/>
            <w:vAlign w:val="center"/>
          </w:tcPr>
          <w:p w14:paraId="00D1AB12" w14:textId="79E6AB1F" w:rsidR="0023158A" w:rsidRPr="004E43C8" w:rsidRDefault="0023158A" w:rsidP="00423C02">
            <w:pPr>
              <w:spacing w:line="360" w:lineRule="auto"/>
              <w:jc w:val="both"/>
              <w:rPr>
                <w:color w:val="00B050"/>
                <w:sz w:val="20"/>
                <w:szCs w:val="20"/>
              </w:rPr>
            </w:pPr>
            <w:r w:rsidRPr="004E43C8">
              <w:rPr>
                <w:color w:val="00B050"/>
                <w:sz w:val="20"/>
                <w:szCs w:val="20"/>
              </w:rPr>
              <w:t>EDU, CULT</w:t>
            </w:r>
          </w:p>
        </w:tc>
        <w:tc>
          <w:tcPr>
            <w:tcW w:w="801" w:type="dxa"/>
            <w:vAlign w:val="center"/>
          </w:tcPr>
          <w:p w14:paraId="069C70CA" w14:textId="2358BDE6" w:rsidR="0023158A" w:rsidRPr="004E43C8" w:rsidRDefault="0023158A" w:rsidP="00423C02">
            <w:pPr>
              <w:spacing w:line="360" w:lineRule="auto"/>
              <w:jc w:val="both"/>
              <w:rPr>
                <w:color w:val="00B050"/>
                <w:sz w:val="20"/>
                <w:szCs w:val="20"/>
              </w:rPr>
            </w:pPr>
            <w:r w:rsidRPr="004E43C8">
              <w:rPr>
                <w:color w:val="00B050"/>
                <w:sz w:val="20"/>
                <w:szCs w:val="20"/>
              </w:rPr>
              <w:t>14</w:t>
            </w:r>
          </w:p>
        </w:tc>
        <w:tc>
          <w:tcPr>
            <w:tcW w:w="720" w:type="dxa"/>
            <w:vAlign w:val="center"/>
          </w:tcPr>
          <w:p w14:paraId="3A9F9F0B" w14:textId="43C7DD11" w:rsidR="0023158A" w:rsidRPr="004E43C8" w:rsidRDefault="0023158A" w:rsidP="00423C02">
            <w:pPr>
              <w:spacing w:line="360" w:lineRule="auto"/>
              <w:jc w:val="both"/>
              <w:rPr>
                <w:color w:val="00B050"/>
                <w:sz w:val="20"/>
                <w:szCs w:val="20"/>
              </w:rPr>
            </w:pPr>
            <w:r w:rsidRPr="004E43C8">
              <w:rPr>
                <w:color w:val="00B050"/>
                <w:sz w:val="20"/>
                <w:szCs w:val="20"/>
              </w:rPr>
              <w:t>7</w:t>
            </w:r>
          </w:p>
        </w:tc>
        <w:tc>
          <w:tcPr>
            <w:tcW w:w="971" w:type="dxa"/>
            <w:vAlign w:val="center"/>
          </w:tcPr>
          <w:p w14:paraId="18A54E09" w14:textId="645481CD" w:rsidR="0023158A" w:rsidRPr="004E43C8" w:rsidRDefault="0023158A" w:rsidP="00423C02">
            <w:pPr>
              <w:spacing w:line="360" w:lineRule="auto"/>
              <w:jc w:val="both"/>
              <w:rPr>
                <w:color w:val="00B050"/>
                <w:sz w:val="20"/>
                <w:szCs w:val="20"/>
              </w:rPr>
            </w:pPr>
            <w:r w:rsidRPr="004E43C8">
              <w:rPr>
                <w:color w:val="00B050"/>
                <w:sz w:val="20"/>
                <w:szCs w:val="20"/>
              </w:rPr>
              <w:t>7</w:t>
            </w:r>
          </w:p>
        </w:tc>
        <w:tc>
          <w:tcPr>
            <w:tcW w:w="645" w:type="dxa"/>
            <w:vAlign w:val="center"/>
          </w:tcPr>
          <w:p w14:paraId="18AF6C1D" w14:textId="5CD86315" w:rsidR="0023158A" w:rsidRPr="004E43C8" w:rsidRDefault="0023158A" w:rsidP="00423C02">
            <w:pPr>
              <w:spacing w:line="360" w:lineRule="auto"/>
              <w:jc w:val="both"/>
              <w:rPr>
                <w:color w:val="00B050"/>
                <w:sz w:val="20"/>
                <w:szCs w:val="20"/>
              </w:rPr>
            </w:pPr>
            <w:r w:rsidRPr="004E43C8">
              <w:rPr>
                <w:color w:val="00B050"/>
                <w:sz w:val="20"/>
                <w:szCs w:val="20"/>
              </w:rPr>
              <w:t>18+</w:t>
            </w:r>
          </w:p>
        </w:tc>
      </w:tr>
    </w:tbl>
    <w:p w14:paraId="7352CC2B" w14:textId="77777777" w:rsidR="004D61AD" w:rsidRPr="00104866" w:rsidRDefault="004D61AD" w:rsidP="00423C02">
      <w:pPr>
        <w:spacing w:line="360" w:lineRule="auto"/>
        <w:ind w:left="284"/>
        <w:jc w:val="both"/>
        <w:rPr>
          <w:b/>
        </w:rPr>
      </w:pPr>
    </w:p>
    <w:p w14:paraId="4A6F8AAD" w14:textId="6543F5BA" w:rsidR="00300152" w:rsidRPr="00104866" w:rsidRDefault="00300152" w:rsidP="00423C02">
      <w:pPr>
        <w:pStyle w:val="NoSpacing"/>
        <w:spacing w:line="360" w:lineRule="auto"/>
        <w:jc w:val="both"/>
        <w:rPr>
          <w:rStyle w:val="Strong"/>
          <w:rFonts w:ascii="Times New Roman" w:hAnsi="Times New Roman" w:cs="Times New Roman"/>
          <w:sz w:val="28"/>
          <w:szCs w:val="24"/>
        </w:rPr>
      </w:pPr>
      <w:r w:rsidRPr="00104866">
        <w:rPr>
          <w:rStyle w:val="Strong"/>
          <w:rFonts w:ascii="Times New Roman" w:hAnsi="Times New Roman" w:cs="Times New Roman"/>
          <w:sz w:val="28"/>
          <w:szCs w:val="24"/>
        </w:rPr>
        <w:t>Join the Raising Peace Campaign: Say "NO" to Violence Against Women in Nepal</w:t>
      </w:r>
    </w:p>
    <w:p w14:paraId="7B36C3FF" w14:textId="439E204E" w:rsidR="008723FE" w:rsidRPr="00104866" w:rsidRDefault="008723FE" w:rsidP="00423C02">
      <w:pPr>
        <w:pStyle w:val="NoSpacing"/>
        <w:spacing w:line="360" w:lineRule="auto"/>
        <w:jc w:val="both"/>
        <w:rPr>
          <w:rFonts w:ascii="Times New Roman" w:hAnsi="Times New Roman" w:cs="Times New Roman"/>
          <w:sz w:val="28"/>
          <w:szCs w:val="24"/>
        </w:rPr>
      </w:pPr>
    </w:p>
    <w:p w14:paraId="244A2289" w14:textId="36FE521F" w:rsidR="008723FE" w:rsidRPr="00104866" w:rsidRDefault="003742A5" w:rsidP="00423C02">
      <w:pPr>
        <w:pStyle w:val="NoSpacing"/>
        <w:spacing w:line="360" w:lineRule="auto"/>
        <w:jc w:val="both"/>
        <w:rPr>
          <w:rFonts w:ascii="Times New Roman" w:hAnsi="Times New Roman" w:cs="Times New Roman"/>
          <w:sz w:val="28"/>
          <w:szCs w:val="24"/>
        </w:rPr>
      </w:pPr>
      <w:r w:rsidRPr="00104866">
        <w:rPr>
          <w:rFonts w:ascii="Times New Roman" w:hAnsi="Times New Roman" w:cs="Times New Roman"/>
          <w:noProof/>
          <w:sz w:val="28"/>
          <w:szCs w:val="24"/>
          <w:lang w:val="en-US" w:eastAsia="en-US" w:bidi="ne-NP"/>
        </w:rPr>
        <w:lastRenderedPageBreak/>
        <w:drawing>
          <wp:inline distT="0" distB="0" distL="0" distR="0" wp14:anchorId="55A147AD" wp14:editId="069A2FD5">
            <wp:extent cx="5731510" cy="38207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4410.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8995" cy="3825785"/>
                    </a:xfrm>
                    <a:prstGeom prst="rect">
                      <a:avLst/>
                    </a:prstGeom>
                  </pic:spPr>
                </pic:pic>
              </a:graphicData>
            </a:graphic>
          </wp:inline>
        </w:drawing>
      </w:r>
    </w:p>
    <w:p w14:paraId="3427EED5" w14:textId="77777777" w:rsidR="00300152" w:rsidRPr="00104866" w:rsidRDefault="00300152" w:rsidP="00423C02">
      <w:pPr>
        <w:pStyle w:val="NormalWeb"/>
        <w:spacing w:line="360" w:lineRule="auto"/>
        <w:jc w:val="both"/>
      </w:pPr>
      <w:r w:rsidRPr="00104866">
        <w:t xml:space="preserve">Do you believe in a world free of violence? You can help make that dream a reality by joining the </w:t>
      </w:r>
      <w:r w:rsidRPr="00104866">
        <w:rPr>
          <w:rStyle w:val="Strong"/>
          <w:rFonts w:eastAsiaTheme="majorEastAsia"/>
        </w:rPr>
        <w:t>Raising Peace Campaign</w:t>
      </w:r>
      <w:r w:rsidRPr="00104866">
        <w:t xml:space="preserve"> in Nepal. This campaign is designed to raise awareness about the ongoing violence against women and girls in Nepali society and to empower lo</w:t>
      </w:r>
      <w:r w:rsidR="001B591C" w:rsidRPr="00104866">
        <w:t>cal communities to take action.</w:t>
      </w:r>
    </w:p>
    <w:p w14:paraId="7B022F00"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About the Campaign</w:t>
      </w:r>
    </w:p>
    <w:p w14:paraId="1DD21A19" w14:textId="77777777" w:rsidR="00300152" w:rsidRPr="00104866" w:rsidRDefault="00300152" w:rsidP="00423C02">
      <w:pPr>
        <w:pStyle w:val="NormalWeb"/>
        <w:spacing w:line="360" w:lineRule="auto"/>
        <w:jc w:val="both"/>
      </w:pPr>
      <w:r w:rsidRPr="00104866">
        <w:t xml:space="preserve">In Nepal, violence against women and girls remains a serious and often hidden problem. It is reported that </w:t>
      </w:r>
      <w:r w:rsidRPr="00104866">
        <w:rPr>
          <w:rStyle w:val="Strong"/>
          <w:rFonts w:eastAsiaTheme="majorEastAsia"/>
        </w:rPr>
        <w:t>one-third of married women</w:t>
      </w:r>
      <w:r w:rsidRPr="00104866">
        <w:t xml:space="preserve"> face emotional, physical, or sexual violence from their spouses. Beyond this, thousands of girls and women are trafficked into forced labor or prostitution each year. Around </w:t>
      </w:r>
      <w:r w:rsidRPr="00104866">
        <w:rPr>
          <w:rStyle w:val="Strong"/>
          <w:rFonts w:eastAsiaTheme="majorEastAsia"/>
        </w:rPr>
        <w:t>5,000 to 12,000 girls</w:t>
      </w:r>
      <w:r w:rsidRPr="00104866">
        <w:t xml:space="preserve"> aged 10 to 20 are trafficked annually, with </w:t>
      </w:r>
      <w:r w:rsidRPr="00104866">
        <w:rPr>
          <w:rStyle w:val="Strong"/>
          <w:rFonts w:eastAsiaTheme="majorEastAsia"/>
        </w:rPr>
        <w:t>75% of them being under 18 years old</w:t>
      </w:r>
      <w:r w:rsidRPr="00104866">
        <w:t>. Sadly, many of these women are forced into prostitution.</w:t>
      </w:r>
    </w:p>
    <w:p w14:paraId="203FF7BE" w14:textId="77777777" w:rsidR="00300152" w:rsidRPr="00104866" w:rsidRDefault="00300152" w:rsidP="00423C02">
      <w:pPr>
        <w:pStyle w:val="NormalWeb"/>
        <w:spacing w:line="360" w:lineRule="auto"/>
        <w:jc w:val="both"/>
      </w:pPr>
      <w:r w:rsidRPr="00104866">
        <w:t>There are many forms of violence that women and girls face in Nepal, including:</w:t>
      </w:r>
    </w:p>
    <w:p w14:paraId="510FF283" w14:textId="77777777" w:rsidR="00300152" w:rsidRPr="00104866" w:rsidRDefault="00300152" w:rsidP="00423C02">
      <w:pPr>
        <w:numPr>
          <w:ilvl w:val="0"/>
          <w:numId w:val="45"/>
        </w:numPr>
        <w:spacing w:before="100" w:beforeAutospacing="1" w:after="100" w:afterAutospacing="1" w:line="360" w:lineRule="auto"/>
        <w:jc w:val="both"/>
      </w:pPr>
      <w:r w:rsidRPr="00104866">
        <w:rPr>
          <w:rStyle w:val="Strong"/>
          <w:rFonts w:eastAsiaTheme="majorEastAsia"/>
        </w:rPr>
        <w:t>Sexual abuse</w:t>
      </w:r>
      <w:r w:rsidRPr="00104866">
        <w:t>, incest, and rape, often committed by family members.</w:t>
      </w:r>
    </w:p>
    <w:p w14:paraId="6BD77829" w14:textId="77777777" w:rsidR="00300152" w:rsidRPr="00104866" w:rsidRDefault="00300152" w:rsidP="00423C02">
      <w:pPr>
        <w:numPr>
          <w:ilvl w:val="0"/>
          <w:numId w:val="45"/>
        </w:numPr>
        <w:spacing w:before="100" w:beforeAutospacing="1" w:after="100" w:afterAutospacing="1" w:line="360" w:lineRule="auto"/>
        <w:jc w:val="both"/>
      </w:pPr>
      <w:r w:rsidRPr="00104866">
        <w:rPr>
          <w:rStyle w:val="Strong"/>
          <w:rFonts w:eastAsiaTheme="majorEastAsia"/>
        </w:rPr>
        <w:t>Trafficking</w:t>
      </w:r>
      <w:r w:rsidRPr="00104866">
        <w:t xml:space="preserve"> and forced prostitution.</w:t>
      </w:r>
    </w:p>
    <w:p w14:paraId="44299E4D" w14:textId="77777777" w:rsidR="00300152" w:rsidRPr="00104866" w:rsidRDefault="00300152" w:rsidP="00423C02">
      <w:pPr>
        <w:numPr>
          <w:ilvl w:val="0"/>
          <w:numId w:val="45"/>
        </w:numPr>
        <w:spacing w:before="100" w:beforeAutospacing="1" w:after="100" w:afterAutospacing="1" w:line="360" w:lineRule="auto"/>
        <w:jc w:val="both"/>
      </w:pPr>
      <w:r w:rsidRPr="00104866">
        <w:rPr>
          <w:rStyle w:val="Strong"/>
          <w:rFonts w:eastAsiaTheme="majorEastAsia"/>
        </w:rPr>
        <w:t>Neglect</w:t>
      </w:r>
      <w:r w:rsidRPr="00104866">
        <w:t xml:space="preserve"> that can even lead to death.</w:t>
      </w:r>
    </w:p>
    <w:p w14:paraId="0BAACEE9" w14:textId="77777777" w:rsidR="00300152" w:rsidRPr="00104866" w:rsidRDefault="00300152" w:rsidP="00423C02">
      <w:pPr>
        <w:numPr>
          <w:ilvl w:val="0"/>
          <w:numId w:val="45"/>
        </w:numPr>
        <w:spacing w:before="100" w:beforeAutospacing="1" w:after="100" w:afterAutospacing="1" w:line="360" w:lineRule="auto"/>
        <w:jc w:val="both"/>
      </w:pPr>
      <w:r w:rsidRPr="00104866">
        <w:rPr>
          <w:rStyle w:val="Strong"/>
          <w:rFonts w:eastAsiaTheme="majorEastAsia"/>
        </w:rPr>
        <w:lastRenderedPageBreak/>
        <w:t>Feticide and infanticide</w:t>
      </w:r>
      <w:r w:rsidRPr="00104866">
        <w:t xml:space="preserve"> </w:t>
      </w:r>
      <w:r w:rsidR="00804DD3" w:rsidRPr="00104866">
        <w:t xml:space="preserve">are </w:t>
      </w:r>
      <w:r w:rsidRPr="00104866">
        <w:t>often du</w:t>
      </w:r>
      <w:r w:rsidR="00804DD3" w:rsidRPr="00104866">
        <w:t xml:space="preserve">e </w:t>
      </w:r>
      <w:r w:rsidRPr="00104866">
        <w:t>to gender preference.</w:t>
      </w:r>
    </w:p>
    <w:p w14:paraId="32D07971" w14:textId="77777777" w:rsidR="00300152" w:rsidRPr="00104866" w:rsidRDefault="00300152" w:rsidP="00423C02">
      <w:pPr>
        <w:numPr>
          <w:ilvl w:val="0"/>
          <w:numId w:val="45"/>
        </w:numPr>
        <w:spacing w:before="100" w:beforeAutospacing="1" w:after="100" w:afterAutospacing="1" w:line="360" w:lineRule="auto"/>
        <w:jc w:val="both"/>
      </w:pPr>
      <w:r w:rsidRPr="00104866">
        <w:rPr>
          <w:rStyle w:val="Strong"/>
          <w:rFonts w:eastAsiaTheme="majorEastAsia"/>
        </w:rPr>
        <w:t>Dowry demands</w:t>
      </w:r>
      <w:r w:rsidRPr="00104866">
        <w:t xml:space="preserve"> and wife abuse.</w:t>
      </w:r>
    </w:p>
    <w:p w14:paraId="02CFB1C1" w14:textId="77777777" w:rsidR="00300152" w:rsidRPr="00104866" w:rsidRDefault="00300152" w:rsidP="00423C02">
      <w:pPr>
        <w:pStyle w:val="NormalWeb"/>
        <w:spacing w:line="360" w:lineRule="auto"/>
        <w:jc w:val="both"/>
      </w:pPr>
      <w:r w:rsidRPr="00104866">
        <w:t>This campaign will educate the community on human rights and violence against women, empowering them t</w:t>
      </w:r>
      <w:r w:rsidR="005742F6" w:rsidRPr="00104866">
        <w:t>o make a stand for change.</w:t>
      </w:r>
    </w:p>
    <w:p w14:paraId="74E2FA73" w14:textId="77777777" w:rsidR="00300152" w:rsidRPr="00104866" w:rsidRDefault="00300152" w:rsidP="00423C02">
      <w:pPr>
        <w:pStyle w:val="NoSpacing"/>
        <w:spacing w:line="360" w:lineRule="auto"/>
        <w:jc w:val="both"/>
        <w:rPr>
          <w:rStyle w:val="Strong"/>
          <w:rFonts w:ascii="Times New Roman" w:hAnsi="Times New Roman" w:cs="Times New Roman"/>
          <w:sz w:val="24"/>
          <w:szCs w:val="24"/>
        </w:rPr>
      </w:pPr>
      <w:r w:rsidRPr="00104866">
        <w:rPr>
          <w:rStyle w:val="Strong"/>
          <w:rFonts w:ascii="Times New Roman" w:hAnsi="Times New Roman" w:cs="Times New Roman"/>
          <w:sz w:val="24"/>
          <w:szCs w:val="24"/>
        </w:rPr>
        <w:t>What Makes This Campaign Special?</w:t>
      </w:r>
    </w:p>
    <w:p w14:paraId="42AEF69B" w14:textId="77777777" w:rsidR="001B591C" w:rsidRPr="00104866" w:rsidRDefault="001B591C" w:rsidP="00423C02">
      <w:pPr>
        <w:pStyle w:val="NoSpacing"/>
        <w:spacing w:line="360" w:lineRule="auto"/>
        <w:jc w:val="both"/>
        <w:rPr>
          <w:rFonts w:ascii="Times New Roman" w:hAnsi="Times New Roman" w:cs="Times New Roman"/>
          <w:sz w:val="24"/>
          <w:szCs w:val="24"/>
        </w:rPr>
      </w:pPr>
    </w:p>
    <w:p w14:paraId="4D376735" w14:textId="77777777" w:rsidR="00300152" w:rsidRPr="00104866" w:rsidRDefault="00300152" w:rsidP="00423C02">
      <w:pPr>
        <w:pStyle w:val="NoSpacing"/>
        <w:numPr>
          <w:ilvl w:val="1"/>
          <w:numId w:val="39"/>
        </w:numPr>
        <w:spacing w:line="360" w:lineRule="auto"/>
        <w:ind w:left="270"/>
        <w:jc w:val="both"/>
        <w:rPr>
          <w:rFonts w:ascii="Times New Roman" w:hAnsi="Times New Roman" w:cs="Times New Roman"/>
          <w:sz w:val="24"/>
          <w:szCs w:val="24"/>
        </w:rPr>
      </w:pPr>
      <w:r w:rsidRPr="00104866">
        <w:rPr>
          <w:rStyle w:val="Strong"/>
          <w:rFonts w:ascii="Times New Roman" w:hAnsi="Times New Roman" w:cs="Times New Roman"/>
          <w:b w:val="0"/>
          <w:bCs w:val="0"/>
          <w:sz w:val="24"/>
          <w:szCs w:val="24"/>
        </w:rPr>
        <w:t xml:space="preserve">Powerful Awareness </w:t>
      </w:r>
      <w:r w:rsidR="001B591C" w:rsidRPr="00104866">
        <w:rPr>
          <w:rStyle w:val="Strong"/>
          <w:rFonts w:ascii="Times New Roman" w:hAnsi="Times New Roman" w:cs="Times New Roman"/>
          <w:b w:val="0"/>
          <w:bCs w:val="0"/>
          <w:sz w:val="24"/>
          <w:szCs w:val="24"/>
        </w:rPr>
        <w:t>Campaigns</w:t>
      </w:r>
      <w:r w:rsidR="001B591C" w:rsidRPr="00104866">
        <w:rPr>
          <w:rFonts w:ascii="Times New Roman" w:hAnsi="Times New Roman" w:cs="Times New Roman"/>
          <w:sz w:val="24"/>
          <w:szCs w:val="24"/>
        </w:rPr>
        <w:t xml:space="preserve">: </w:t>
      </w:r>
      <w:r w:rsidR="00804DD3" w:rsidRPr="00104866">
        <w:rPr>
          <w:rFonts w:ascii="Times New Roman" w:hAnsi="Times New Roman" w:cs="Times New Roman"/>
          <w:sz w:val="24"/>
          <w:szCs w:val="24"/>
        </w:rPr>
        <w:t>T</w:t>
      </w:r>
      <w:r w:rsidRPr="00104866">
        <w:rPr>
          <w:rFonts w:ascii="Times New Roman" w:hAnsi="Times New Roman" w:cs="Times New Roman"/>
          <w:sz w:val="24"/>
          <w:szCs w:val="24"/>
        </w:rPr>
        <w:t>he campaign will deliver strong messages of empowerm</w:t>
      </w:r>
      <w:r w:rsidR="00804DD3" w:rsidRPr="00104866">
        <w:rPr>
          <w:rFonts w:ascii="Times New Roman" w:hAnsi="Times New Roman" w:cs="Times New Roman"/>
          <w:sz w:val="24"/>
          <w:szCs w:val="24"/>
        </w:rPr>
        <w:t>ent, such as</w:t>
      </w:r>
      <w:r w:rsidRPr="00104866">
        <w:rPr>
          <w:rFonts w:ascii="Times New Roman" w:hAnsi="Times New Roman" w:cs="Times New Roman"/>
          <w:sz w:val="24"/>
          <w:szCs w:val="24"/>
        </w:rPr>
        <w:t xml:space="preserve"> </w:t>
      </w:r>
      <w:r w:rsidRPr="00104866">
        <w:rPr>
          <w:rStyle w:val="Strong"/>
          <w:rFonts w:ascii="Times New Roman" w:hAnsi="Times New Roman" w:cs="Times New Roman"/>
          <w:sz w:val="24"/>
          <w:szCs w:val="24"/>
        </w:rPr>
        <w:t>"Say 'NO' to Violence against Wo</w:t>
      </w:r>
      <w:r w:rsidR="00804DD3" w:rsidRPr="00104866">
        <w:rPr>
          <w:rStyle w:val="Strong"/>
          <w:rFonts w:ascii="Times New Roman" w:hAnsi="Times New Roman" w:cs="Times New Roman"/>
          <w:sz w:val="24"/>
          <w:szCs w:val="24"/>
        </w:rPr>
        <w:t>men through public drama performances."</w:t>
      </w:r>
      <w:r w:rsidRPr="00104866">
        <w:rPr>
          <w:rFonts w:ascii="Times New Roman" w:hAnsi="Times New Roman" w:cs="Times New Roman"/>
          <w:sz w:val="24"/>
          <w:szCs w:val="24"/>
        </w:rPr>
        <w:t xml:space="preserve"> These performances will draw attention to the issue and spark conversation.</w:t>
      </w:r>
    </w:p>
    <w:p w14:paraId="617F405B" w14:textId="77777777" w:rsidR="001B591C" w:rsidRPr="00104866" w:rsidRDefault="001B591C" w:rsidP="00423C02">
      <w:pPr>
        <w:pStyle w:val="NoSpacing"/>
        <w:spacing w:line="360" w:lineRule="auto"/>
        <w:ind w:left="1080"/>
        <w:jc w:val="both"/>
        <w:rPr>
          <w:rFonts w:ascii="Times New Roman" w:hAnsi="Times New Roman" w:cs="Times New Roman"/>
          <w:sz w:val="24"/>
          <w:szCs w:val="24"/>
        </w:rPr>
      </w:pPr>
    </w:p>
    <w:p w14:paraId="69D4D6AC" w14:textId="77777777" w:rsidR="00300152" w:rsidRPr="00104866" w:rsidRDefault="00300152" w:rsidP="00423C02">
      <w:pPr>
        <w:pStyle w:val="NoSpacing"/>
        <w:spacing w:line="360" w:lineRule="auto"/>
        <w:jc w:val="both"/>
        <w:rPr>
          <w:rFonts w:ascii="Times New Roman" w:hAnsi="Times New Roman" w:cs="Times New Roman"/>
          <w:sz w:val="24"/>
          <w:szCs w:val="24"/>
          <w:lang w:val="en-US"/>
        </w:rPr>
      </w:pPr>
      <w:r w:rsidRPr="00104866">
        <w:rPr>
          <w:rFonts w:ascii="Times New Roman" w:hAnsi="Times New Roman" w:cs="Times New Roman"/>
          <w:sz w:val="24"/>
          <w:szCs w:val="24"/>
          <w:lang w:val="en-US"/>
        </w:rPr>
        <w:t xml:space="preserve">2. </w:t>
      </w:r>
      <w:r w:rsidRPr="00104866">
        <w:rPr>
          <w:rStyle w:val="Strong"/>
          <w:rFonts w:ascii="Times New Roman" w:hAnsi="Times New Roman" w:cs="Times New Roman"/>
          <w:b w:val="0"/>
          <w:bCs w:val="0"/>
          <w:sz w:val="24"/>
          <w:szCs w:val="24"/>
          <w:lang w:val="en-US"/>
        </w:rPr>
        <w:t>Interactive Public Forums</w:t>
      </w:r>
      <w:r w:rsidR="001B591C" w:rsidRPr="00104866">
        <w:rPr>
          <w:rStyle w:val="Strong"/>
          <w:rFonts w:ascii="Times New Roman" w:hAnsi="Times New Roman" w:cs="Times New Roman"/>
          <w:b w:val="0"/>
          <w:bCs w:val="0"/>
          <w:sz w:val="24"/>
          <w:szCs w:val="24"/>
          <w:lang w:val="en-US"/>
        </w:rPr>
        <w:t xml:space="preserve">:  </w:t>
      </w:r>
      <w:r w:rsidR="001B591C" w:rsidRPr="00104866">
        <w:rPr>
          <w:rFonts w:ascii="Times New Roman" w:hAnsi="Times New Roman" w:cs="Times New Roman"/>
          <w:sz w:val="24"/>
          <w:szCs w:val="24"/>
          <w:lang w:val="en-US"/>
        </w:rPr>
        <w:t>We will</w:t>
      </w:r>
      <w:r w:rsidRPr="00104866">
        <w:rPr>
          <w:rFonts w:ascii="Times New Roman" w:hAnsi="Times New Roman" w:cs="Times New Roman"/>
          <w:sz w:val="24"/>
          <w:szCs w:val="24"/>
          <w:lang w:val="en-US"/>
        </w:rPr>
        <w:t xml:space="preserve"> organize </w:t>
      </w:r>
      <w:r w:rsidRPr="00104866">
        <w:rPr>
          <w:rStyle w:val="Strong"/>
          <w:rFonts w:ascii="Times New Roman" w:eastAsiaTheme="majorEastAsia" w:hAnsi="Times New Roman" w:cs="Times New Roman"/>
          <w:sz w:val="24"/>
          <w:szCs w:val="24"/>
          <w:lang w:val="en-US"/>
        </w:rPr>
        <w:t>open forums</w:t>
      </w:r>
      <w:r w:rsidRPr="00104866">
        <w:rPr>
          <w:rFonts w:ascii="Times New Roman" w:hAnsi="Times New Roman" w:cs="Times New Roman"/>
          <w:sz w:val="24"/>
          <w:szCs w:val="24"/>
          <w:lang w:val="en-US"/>
        </w:rPr>
        <w:t xml:space="preserve"> in public spaces where community members can interact and discuss </w:t>
      </w:r>
      <w:r w:rsidRPr="00104866">
        <w:rPr>
          <w:rStyle w:val="Strong"/>
          <w:rFonts w:ascii="Times New Roman" w:eastAsiaTheme="majorEastAsia" w:hAnsi="Times New Roman" w:cs="Times New Roman"/>
          <w:sz w:val="24"/>
          <w:szCs w:val="24"/>
          <w:lang w:val="en-US"/>
        </w:rPr>
        <w:t>women’s violence</w:t>
      </w:r>
      <w:r w:rsidRPr="00104866">
        <w:rPr>
          <w:rFonts w:ascii="Times New Roman" w:hAnsi="Times New Roman" w:cs="Times New Roman"/>
          <w:sz w:val="24"/>
          <w:szCs w:val="24"/>
          <w:lang w:val="en-US"/>
        </w:rPr>
        <w:t xml:space="preserve">, </w:t>
      </w:r>
      <w:r w:rsidRPr="00104866">
        <w:rPr>
          <w:rStyle w:val="Strong"/>
          <w:rFonts w:ascii="Times New Roman" w:eastAsiaTheme="majorEastAsia" w:hAnsi="Times New Roman" w:cs="Times New Roman"/>
          <w:sz w:val="24"/>
          <w:szCs w:val="24"/>
          <w:lang w:val="en-US"/>
        </w:rPr>
        <w:t>its problems</w:t>
      </w:r>
      <w:r w:rsidRPr="00104866">
        <w:rPr>
          <w:rFonts w:ascii="Times New Roman" w:hAnsi="Times New Roman" w:cs="Times New Roman"/>
          <w:sz w:val="24"/>
          <w:szCs w:val="24"/>
          <w:lang w:val="en-US"/>
        </w:rPr>
        <w:t xml:space="preserve">, and </w:t>
      </w:r>
      <w:r w:rsidR="00804DD3" w:rsidRPr="00104866">
        <w:rPr>
          <w:rFonts w:ascii="Times New Roman" w:hAnsi="Times New Roman" w:cs="Times New Roman"/>
          <w:sz w:val="24"/>
          <w:szCs w:val="24"/>
          <w:lang w:val="en-US"/>
        </w:rPr>
        <w:t xml:space="preserve">its </w:t>
      </w:r>
      <w:r w:rsidRPr="00104866">
        <w:rPr>
          <w:rStyle w:val="Strong"/>
          <w:rFonts w:ascii="Times New Roman" w:eastAsiaTheme="majorEastAsia" w:hAnsi="Times New Roman" w:cs="Times New Roman"/>
          <w:sz w:val="24"/>
          <w:szCs w:val="24"/>
          <w:lang w:val="en-US"/>
        </w:rPr>
        <w:t>solutions</w:t>
      </w:r>
      <w:r w:rsidRPr="00104866">
        <w:rPr>
          <w:rFonts w:ascii="Times New Roman" w:hAnsi="Times New Roman" w:cs="Times New Roman"/>
          <w:sz w:val="24"/>
          <w:szCs w:val="24"/>
          <w:lang w:val="en-US"/>
        </w:rPr>
        <w:t xml:space="preserve">. This </w:t>
      </w:r>
      <w:r w:rsidR="00804DD3" w:rsidRPr="00104866">
        <w:rPr>
          <w:rFonts w:ascii="Times New Roman" w:hAnsi="Times New Roman" w:cs="Times New Roman"/>
          <w:sz w:val="24"/>
          <w:szCs w:val="24"/>
          <w:lang w:val="en-US"/>
        </w:rPr>
        <w:t>space will allow</w:t>
      </w:r>
      <w:r w:rsidRPr="00104866">
        <w:rPr>
          <w:rFonts w:ascii="Times New Roman" w:hAnsi="Times New Roman" w:cs="Times New Roman"/>
          <w:sz w:val="24"/>
          <w:szCs w:val="24"/>
          <w:lang w:val="en-US"/>
        </w:rPr>
        <w:t xml:space="preserve"> open dialogue and learning</w:t>
      </w:r>
      <w:r w:rsidR="00804DD3" w:rsidRPr="00104866">
        <w:rPr>
          <w:rFonts w:ascii="Times New Roman" w:hAnsi="Times New Roman" w:cs="Times New Roman"/>
          <w:sz w:val="24"/>
          <w:szCs w:val="24"/>
          <w:lang w:val="en-US"/>
        </w:rPr>
        <w:t xml:space="preserve"> and empower</w:t>
      </w:r>
      <w:r w:rsidRPr="00104866">
        <w:rPr>
          <w:rFonts w:ascii="Times New Roman" w:hAnsi="Times New Roman" w:cs="Times New Roman"/>
          <w:sz w:val="24"/>
          <w:szCs w:val="24"/>
          <w:lang w:val="en-US"/>
        </w:rPr>
        <w:t xml:space="preserve"> everyone to take action.</w:t>
      </w:r>
    </w:p>
    <w:p w14:paraId="253C68BE" w14:textId="77777777" w:rsidR="001B591C" w:rsidRPr="00104866" w:rsidRDefault="001B591C" w:rsidP="00423C02">
      <w:pPr>
        <w:pStyle w:val="NoSpacing"/>
        <w:spacing w:line="360" w:lineRule="auto"/>
        <w:jc w:val="both"/>
        <w:rPr>
          <w:rFonts w:ascii="Times New Roman" w:hAnsi="Times New Roman" w:cs="Times New Roman"/>
          <w:sz w:val="24"/>
          <w:szCs w:val="24"/>
        </w:rPr>
      </w:pPr>
    </w:p>
    <w:p w14:paraId="198AF5DA"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3. </w:t>
      </w:r>
      <w:r w:rsidRPr="00104866">
        <w:rPr>
          <w:rStyle w:val="Strong"/>
          <w:rFonts w:ascii="Times New Roman" w:hAnsi="Times New Roman" w:cs="Times New Roman"/>
          <w:b w:val="0"/>
          <w:bCs w:val="0"/>
          <w:sz w:val="24"/>
          <w:szCs w:val="24"/>
        </w:rPr>
        <w:t>Education and Empowerment</w:t>
      </w:r>
      <w:r w:rsidR="001B591C" w:rsidRPr="00104866">
        <w:rPr>
          <w:rStyle w:val="Strong"/>
          <w:rFonts w:ascii="Times New Roman" w:hAnsi="Times New Roman" w:cs="Times New Roman"/>
          <w:b w:val="0"/>
          <w:bCs w:val="0"/>
          <w:sz w:val="24"/>
          <w:szCs w:val="24"/>
        </w:rPr>
        <w:t xml:space="preserve">: </w:t>
      </w:r>
      <w:r w:rsidRPr="00104866">
        <w:rPr>
          <w:rFonts w:ascii="Times New Roman" w:hAnsi="Times New Roman" w:cs="Times New Roman"/>
          <w:sz w:val="24"/>
          <w:szCs w:val="24"/>
        </w:rPr>
        <w:t xml:space="preserve">We aim to educate both </w:t>
      </w:r>
      <w:r w:rsidRPr="00104866">
        <w:rPr>
          <w:rStyle w:val="Strong"/>
          <w:rFonts w:ascii="Times New Roman" w:eastAsiaTheme="majorEastAsia" w:hAnsi="Times New Roman" w:cs="Times New Roman"/>
          <w:sz w:val="24"/>
          <w:szCs w:val="24"/>
        </w:rPr>
        <w:t>men and women</w:t>
      </w:r>
      <w:r w:rsidRPr="00104866">
        <w:rPr>
          <w:rFonts w:ascii="Times New Roman" w:hAnsi="Times New Roman" w:cs="Times New Roman"/>
          <w:sz w:val="24"/>
          <w:szCs w:val="24"/>
        </w:rPr>
        <w:t xml:space="preserve"> about </w:t>
      </w:r>
      <w:r w:rsidRPr="00104866">
        <w:rPr>
          <w:rStyle w:val="Strong"/>
          <w:rFonts w:ascii="Times New Roman" w:eastAsiaTheme="majorEastAsia" w:hAnsi="Times New Roman" w:cs="Times New Roman"/>
          <w:sz w:val="24"/>
          <w:szCs w:val="24"/>
        </w:rPr>
        <w:t>women's rights</w:t>
      </w:r>
      <w:r w:rsidRPr="00104866">
        <w:rPr>
          <w:rFonts w:ascii="Times New Roman" w:hAnsi="Times New Roman" w:cs="Times New Roman"/>
          <w:sz w:val="24"/>
          <w:szCs w:val="24"/>
        </w:rPr>
        <w:t xml:space="preserve"> and help them understand how to implement these rights in their daily lives. </w:t>
      </w:r>
      <w:r w:rsidR="00804DD3" w:rsidRPr="00104866">
        <w:rPr>
          <w:rFonts w:ascii="Times New Roman" w:hAnsi="Times New Roman" w:cs="Times New Roman"/>
          <w:sz w:val="24"/>
          <w:szCs w:val="24"/>
        </w:rPr>
        <w:t>We can foster lasting change b</w:t>
      </w:r>
      <w:r w:rsidRPr="00104866">
        <w:rPr>
          <w:rFonts w:ascii="Times New Roman" w:hAnsi="Times New Roman" w:cs="Times New Roman"/>
          <w:sz w:val="24"/>
          <w:szCs w:val="24"/>
        </w:rPr>
        <w:t>y bringing human rights education directly to the community.</w:t>
      </w:r>
    </w:p>
    <w:p w14:paraId="030661D9" w14:textId="77777777" w:rsidR="00300152" w:rsidRPr="00104866" w:rsidRDefault="00300152" w:rsidP="00423C02">
      <w:pPr>
        <w:spacing w:line="360" w:lineRule="auto"/>
        <w:jc w:val="both"/>
      </w:pPr>
    </w:p>
    <w:p w14:paraId="26E47768"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Objectives of the Campaign</w:t>
      </w:r>
    </w:p>
    <w:p w14:paraId="25C5A5C1" w14:textId="77777777" w:rsidR="00300152" w:rsidRPr="00104866" w:rsidRDefault="00300152" w:rsidP="00423C02">
      <w:pPr>
        <w:numPr>
          <w:ilvl w:val="0"/>
          <w:numId w:val="46"/>
        </w:numPr>
        <w:spacing w:before="100" w:beforeAutospacing="1" w:after="100" w:afterAutospacing="1" w:line="360" w:lineRule="auto"/>
        <w:jc w:val="both"/>
      </w:pPr>
      <w:r w:rsidRPr="00104866">
        <w:rPr>
          <w:rStyle w:val="Strong"/>
          <w:rFonts w:eastAsiaTheme="majorEastAsia"/>
        </w:rPr>
        <w:t>Raise Awareness</w:t>
      </w:r>
      <w:r w:rsidRPr="00104866">
        <w:t>: Spread awareness in the local community about violence against women and its damaging effects.</w:t>
      </w:r>
    </w:p>
    <w:p w14:paraId="2A74A6D8" w14:textId="77777777" w:rsidR="00300152" w:rsidRPr="00104866" w:rsidRDefault="00300152" w:rsidP="00423C02">
      <w:pPr>
        <w:numPr>
          <w:ilvl w:val="0"/>
          <w:numId w:val="46"/>
        </w:numPr>
        <w:spacing w:before="100" w:beforeAutospacing="1" w:after="100" w:afterAutospacing="1" w:line="360" w:lineRule="auto"/>
        <w:jc w:val="both"/>
      </w:pPr>
      <w:r w:rsidRPr="00104866">
        <w:rPr>
          <w:rStyle w:val="Strong"/>
          <w:rFonts w:eastAsiaTheme="majorEastAsia"/>
        </w:rPr>
        <w:t>Promote Women’s Rights</w:t>
      </w:r>
      <w:r w:rsidRPr="00104866">
        <w:t xml:space="preserve">: Educate people about women’s rights and how to </w:t>
      </w:r>
      <w:r w:rsidR="00676E7D" w:rsidRPr="00104866">
        <w:t>implement and protect them at the local level actively</w:t>
      </w:r>
      <w:r w:rsidRPr="00104866">
        <w:t>.</w:t>
      </w:r>
    </w:p>
    <w:p w14:paraId="58317C1E" w14:textId="77777777" w:rsidR="00300152" w:rsidRPr="00104866" w:rsidRDefault="00300152" w:rsidP="00423C02">
      <w:pPr>
        <w:numPr>
          <w:ilvl w:val="0"/>
          <w:numId w:val="46"/>
        </w:numPr>
        <w:spacing w:before="100" w:beforeAutospacing="1" w:after="100" w:afterAutospacing="1" w:line="360" w:lineRule="auto"/>
        <w:jc w:val="both"/>
      </w:pPr>
      <w:r w:rsidRPr="00104866">
        <w:rPr>
          <w:rStyle w:val="Strong"/>
          <w:rFonts w:eastAsiaTheme="majorEastAsia"/>
        </w:rPr>
        <w:t>Empower the Community</w:t>
      </w:r>
      <w:r w:rsidRPr="00104866">
        <w:t xml:space="preserve">: Engage local leaders, teachers, women’s groups, and teenage girls to </w:t>
      </w:r>
      <w:r w:rsidR="00804DD3" w:rsidRPr="00104866">
        <w:t xml:space="preserve">spread </w:t>
      </w:r>
      <w:r w:rsidRPr="00104866">
        <w:t>peace and equality.</w:t>
      </w:r>
    </w:p>
    <w:p w14:paraId="7D7367F5" w14:textId="77777777" w:rsidR="00300152" w:rsidRPr="00104866" w:rsidRDefault="00300152" w:rsidP="00423C02">
      <w:pPr>
        <w:pStyle w:val="NoSpacing"/>
        <w:spacing w:line="360" w:lineRule="auto"/>
        <w:jc w:val="both"/>
        <w:rPr>
          <w:rFonts w:ascii="Times New Roman" w:hAnsi="Times New Roman" w:cs="Times New Roman"/>
          <w:sz w:val="24"/>
          <w:szCs w:val="24"/>
          <w:lang w:val="en-US"/>
        </w:rPr>
      </w:pPr>
      <w:r w:rsidRPr="00104866">
        <w:rPr>
          <w:rStyle w:val="Strong"/>
          <w:rFonts w:ascii="Times New Roman" w:hAnsi="Times New Roman" w:cs="Times New Roman"/>
          <w:sz w:val="24"/>
          <w:szCs w:val="24"/>
          <w:lang w:val="en-US"/>
        </w:rPr>
        <w:t>Activities You’ll Be Part of</w:t>
      </w:r>
    </w:p>
    <w:p w14:paraId="4F6812C5"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bCs w:val="0"/>
          <w:sz w:val="24"/>
          <w:szCs w:val="24"/>
        </w:rPr>
        <w:t>1. Awareness Sessions</w:t>
      </w:r>
    </w:p>
    <w:p w14:paraId="66A4F7A4" w14:textId="77777777" w:rsidR="00300152" w:rsidRPr="00104866" w:rsidRDefault="00300152" w:rsidP="00423C02">
      <w:pPr>
        <w:pStyle w:val="NormalWeb"/>
        <w:spacing w:line="360" w:lineRule="auto"/>
        <w:jc w:val="both"/>
      </w:pPr>
      <w:r w:rsidRPr="00104866">
        <w:lastRenderedPageBreak/>
        <w:t xml:space="preserve">We will conduct </w:t>
      </w:r>
      <w:r w:rsidRPr="00104866">
        <w:rPr>
          <w:rStyle w:val="Strong"/>
          <w:rFonts w:eastAsiaTheme="majorEastAsia"/>
        </w:rPr>
        <w:t>awareness sessions</w:t>
      </w:r>
      <w:r w:rsidRPr="00104866">
        <w:t xml:space="preserve"> for both men and women to educate them about the different forms of violence women face and how everyone can help stop it.</w:t>
      </w:r>
    </w:p>
    <w:p w14:paraId="61BD33E1"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2. Public Forums for Interaction</w:t>
      </w:r>
    </w:p>
    <w:p w14:paraId="327C2EC2" w14:textId="77777777" w:rsidR="00300152" w:rsidRPr="00104866" w:rsidRDefault="00300152" w:rsidP="00423C02">
      <w:pPr>
        <w:pStyle w:val="NormalWeb"/>
        <w:spacing w:line="360" w:lineRule="auto"/>
        <w:jc w:val="both"/>
      </w:pPr>
      <w:r w:rsidRPr="00104866">
        <w:t xml:space="preserve">Organize </w:t>
      </w:r>
      <w:r w:rsidRPr="00104866">
        <w:rPr>
          <w:rStyle w:val="Strong"/>
          <w:rFonts w:eastAsiaTheme="majorEastAsia"/>
        </w:rPr>
        <w:t>interactive discussions</w:t>
      </w:r>
      <w:r w:rsidRPr="00104866">
        <w:t xml:space="preserve"> in public spaces where community members can share their thoughts and ideas about women’s violence, the problems faced, and possible solutions.</w:t>
      </w:r>
    </w:p>
    <w:p w14:paraId="611A9128"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3. Educational Material Development</w:t>
      </w:r>
    </w:p>
    <w:p w14:paraId="533F8CB6" w14:textId="77777777" w:rsidR="00300152" w:rsidRPr="00104866" w:rsidRDefault="00300152" w:rsidP="00423C02">
      <w:pPr>
        <w:pStyle w:val="NormalWeb"/>
        <w:spacing w:line="360" w:lineRule="auto"/>
        <w:jc w:val="both"/>
      </w:pPr>
      <w:r w:rsidRPr="00104866">
        <w:t xml:space="preserve">Develop and distribute </w:t>
      </w:r>
      <w:r w:rsidRPr="00104866">
        <w:rPr>
          <w:rStyle w:val="Strong"/>
          <w:rFonts w:eastAsiaTheme="majorEastAsia"/>
        </w:rPr>
        <w:t>educational materials</w:t>
      </w:r>
      <w:r w:rsidRPr="00104866">
        <w:t xml:space="preserve"> </w:t>
      </w:r>
      <w:r w:rsidR="00804DD3" w:rsidRPr="00104866">
        <w:t>highlighting</w:t>
      </w:r>
      <w:r w:rsidRPr="00104866">
        <w:t xml:space="preserve"> women’s rights and provid</w:t>
      </w:r>
      <w:r w:rsidR="00804DD3" w:rsidRPr="00104866">
        <w:t>ing</w:t>
      </w:r>
      <w:r w:rsidR="002E11C6" w:rsidRPr="00104866">
        <w:t xml:space="preserve"> tools for fighting violence.</w:t>
      </w:r>
    </w:p>
    <w:p w14:paraId="48061282"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Location</w:t>
      </w:r>
    </w:p>
    <w:p w14:paraId="2C00F0C0" w14:textId="7CD7D391" w:rsidR="00300152" w:rsidRPr="00104866" w:rsidRDefault="00300152" w:rsidP="00423C02">
      <w:pPr>
        <w:pStyle w:val="NormalWeb"/>
        <w:spacing w:line="360" w:lineRule="auto"/>
        <w:jc w:val="both"/>
      </w:pPr>
      <w:r w:rsidRPr="00104866">
        <w:t xml:space="preserve">This campaign will take place in </w:t>
      </w:r>
      <w:proofErr w:type="spellStart"/>
      <w:r w:rsidRPr="00104866">
        <w:rPr>
          <w:rStyle w:val="Strong"/>
          <w:rFonts w:eastAsiaTheme="majorEastAsia"/>
        </w:rPr>
        <w:t>Tarakeshwor</w:t>
      </w:r>
      <w:proofErr w:type="spellEnd"/>
      <w:r w:rsidRPr="00104866">
        <w:rPr>
          <w:rStyle w:val="Strong"/>
          <w:rFonts w:eastAsiaTheme="majorEastAsia"/>
        </w:rPr>
        <w:t xml:space="preserve"> Municipality</w:t>
      </w:r>
      <w:r w:rsidRPr="00104866">
        <w:t xml:space="preserve">, located just </w:t>
      </w:r>
      <w:r w:rsidRPr="00104866">
        <w:rPr>
          <w:rStyle w:val="Strong"/>
          <w:rFonts w:eastAsiaTheme="majorEastAsia"/>
        </w:rPr>
        <w:t>10-15 km from Kathmandu</w:t>
      </w:r>
      <w:r w:rsidRPr="00104866">
        <w:t>. The area is surrounded by beautiful hills, fields, and forests, offering a peaceful backdrop for engaging with the local communit</w:t>
      </w:r>
      <w:r w:rsidR="002E11C6" w:rsidRPr="00104866">
        <w:t>y.</w:t>
      </w:r>
    </w:p>
    <w:p w14:paraId="3B20C254"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Participation Fee</w:t>
      </w:r>
    </w:p>
    <w:p w14:paraId="72CBDC6A" w14:textId="77777777" w:rsidR="00300152" w:rsidRPr="00104866" w:rsidRDefault="00300152" w:rsidP="00423C02">
      <w:pPr>
        <w:pStyle w:val="NormalWeb"/>
        <w:spacing w:line="360" w:lineRule="auto"/>
        <w:jc w:val="both"/>
      </w:pPr>
      <w:r w:rsidRPr="00104866">
        <w:t xml:space="preserve">To join the Raising Peace Campaign, the participation fee is </w:t>
      </w:r>
      <w:r w:rsidRPr="00104866">
        <w:rPr>
          <w:rStyle w:val="Strong"/>
          <w:rFonts w:eastAsiaTheme="majorEastAsia"/>
        </w:rPr>
        <w:t>270 Euros</w:t>
      </w:r>
      <w:r w:rsidRPr="00104866">
        <w:t xml:space="preserve"> plus an additional </w:t>
      </w:r>
      <w:r w:rsidRPr="00104866">
        <w:rPr>
          <w:rStyle w:val="Strong"/>
          <w:rFonts w:eastAsiaTheme="majorEastAsia"/>
        </w:rPr>
        <w:t>30 Euros for transportation</w:t>
      </w:r>
      <w:r w:rsidRPr="00104866">
        <w:t xml:space="preserve">. </w:t>
      </w:r>
      <w:r w:rsidR="002E11C6" w:rsidRPr="00104866">
        <w:t xml:space="preserve">(payable upon arrival at the VIN Office). </w:t>
      </w:r>
      <w:r w:rsidRPr="00104866">
        <w:t>This fee covers:</w:t>
      </w:r>
    </w:p>
    <w:p w14:paraId="11D3CECA" w14:textId="77777777" w:rsidR="00300152" w:rsidRPr="00104866" w:rsidRDefault="00300152" w:rsidP="00423C02">
      <w:pPr>
        <w:numPr>
          <w:ilvl w:val="0"/>
          <w:numId w:val="47"/>
        </w:numPr>
        <w:spacing w:before="100" w:beforeAutospacing="1" w:after="100" w:afterAutospacing="1" w:line="360" w:lineRule="auto"/>
        <w:jc w:val="both"/>
      </w:pPr>
      <w:r w:rsidRPr="00104866">
        <w:rPr>
          <w:rStyle w:val="Strong"/>
          <w:rFonts w:eastAsiaTheme="majorEastAsia"/>
        </w:rPr>
        <w:t>Accommodation</w:t>
      </w:r>
      <w:r w:rsidRPr="00104866">
        <w:t xml:space="preserve"> during the campaign.</w:t>
      </w:r>
    </w:p>
    <w:p w14:paraId="05B0CDAA" w14:textId="77777777" w:rsidR="00300152" w:rsidRPr="00104866" w:rsidRDefault="00300152" w:rsidP="00423C02">
      <w:pPr>
        <w:numPr>
          <w:ilvl w:val="0"/>
          <w:numId w:val="47"/>
        </w:numPr>
        <w:spacing w:before="100" w:beforeAutospacing="1" w:after="100" w:afterAutospacing="1" w:line="360" w:lineRule="auto"/>
        <w:jc w:val="both"/>
      </w:pPr>
      <w:r w:rsidRPr="00104866">
        <w:rPr>
          <w:rStyle w:val="Strong"/>
          <w:rFonts w:eastAsiaTheme="majorEastAsia"/>
        </w:rPr>
        <w:t>Meals</w:t>
      </w:r>
      <w:r w:rsidRPr="00104866">
        <w:t xml:space="preserve"> for the duration of your stay.</w:t>
      </w:r>
    </w:p>
    <w:p w14:paraId="6ACEA1A9" w14:textId="77777777" w:rsidR="00300152" w:rsidRPr="00104866" w:rsidRDefault="002E11C6" w:rsidP="00423C02">
      <w:pPr>
        <w:numPr>
          <w:ilvl w:val="0"/>
          <w:numId w:val="47"/>
        </w:numPr>
        <w:spacing w:before="100" w:beforeAutospacing="1" w:after="100" w:afterAutospacing="1" w:line="360" w:lineRule="auto"/>
        <w:jc w:val="both"/>
      </w:pPr>
      <w:r w:rsidRPr="00104866">
        <w:rPr>
          <w:rStyle w:val="Strong"/>
          <w:rFonts w:eastAsiaTheme="majorEastAsia"/>
        </w:rPr>
        <w:t xml:space="preserve">Camp materials </w:t>
      </w:r>
    </w:p>
    <w:p w14:paraId="141CC55C" w14:textId="77777777" w:rsidR="00300152" w:rsidRPr="00104866" w:rsidRDefault="00300152" w:rsidP="00423C02">
      <w:pPr>
        <w:pStyle w:val="NormalWeb"/>
        <w:spacing w:line="360" w:lineRule="auto"/>
        <w:jc w:val="both"/>
      </w:pPr>
      <w:r w:rsidRPr="00104866">
        <w:rPr>
          <w:rStyle w:val="Strong"/>
          <w:rFonts w:eastAsiaTheme="majorEastAsia"/>
        </w:rPr>
        <w:t>Note</w:t>
      </w:r>
      <w:r w:rsidRPr="00104866">
        <w:t xml:space="preserve">: After submitting your </w:t>
      </w:r>
      <w:r w:rsidRPr="00104866">
        <w:rPr>
          <w:rStyle w:val="Strong"/>
          <w:rFonts w:eastAsiaTheme="majorEastAsia"/>
        </w:rPr>
        <w:t>Volunteer Exchange Form (VEF)</w:t>
      </w:r>
      <w:r w:rsidRPr="00104866">
        <w:t xml:space="preserve">, you will receive an </w:t>
      </w:r>
      <w:r w:rsidRPr="00104866">
        <w:rPr>
          <w:rStyle w:val="Strong"/>
          <w:rFonts w:eastAsiaTheme="majorEastAsia"/>
        </w:rPr>
        <w:t>acceptance letter</w:t>
      </w:r>
      <w:r w:rsidRPr="00104866">
        <w:t xml:space="preserve"> and further details about the campaign.</w:t>
      </w:r>
    </w:p>
    <w:p w14:paraId="2ECC22BB" w14:textId="77777777" w:rsidR="00300152" w:rsidRPr="00104866" w:rsidRDefault="00300152" w:rsidP="00423C02">
      <w:pPr>
        <w:spacing w:line="360" w:lineRule="auto"/>
        <w:jc w:val="both"/>
      </w:pPr>
    </w:p>
    <w:p w14:paraId="685D1E46"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Why You Should Join</w:t>
      </w:r>
    </w:p>
    <w:p w14:paraId="575F4210" w14:textId="77777777" w:rsidR="00300152" w:rsidRPr="00104866" w:rsidRDefault="00300152" w:rsidP="00423C02">
      <w:pPr>
        <w:numPr>
          <w:ilvl w:val="0"/>
          <w:numId w:val="48"/>
        </w:numPr>
        <w:spacing w:before="100" w:beforeAutospacing="1" w:after="100" w:afterAutospacing="1" w:line="360" w:lineRule="auto"/>
        <w:jc w:val="both"/>
      </w:pPr>
      <w:r w:rsidRPr="00104866">
        <w:rPr>
          <w:rStyle w:val="Strong"/>
          <w:rFonts w:eastAsiaTheme="majorEastAsia"/>
        </w:rPr>
        <w:t>Make a Real Impact</w:t>
      </w:r>
      <w:r w:rsidRPr="00104866">
        <w:t>: Help raise awareness about the crucial issue of violence against women and girls in Nepal.</w:t>
      </w:r>
    </w:p>
    <w:p w14:paraId="7C764975" w14:textId="77777777" w:rsidR="00300152" w:rsidRPr="00104866" w:rsidRDefault="00300152" w:rsidP="00423C02">
      <w:pPr>
        <w:numPr>
          <w:ilvl w:val="0"/>
          <w:numId w:val="48"/>
        </w:numPr>
        <w:spacing w:before="100" w:beforeAutospacing="1" w:after="100" w:afterAutospacing="1" w:line="360" w:lineRule="auto"/>
        <w:jc w:val="both"/>
      </w:pPr>
      <w:r w:rsidRPr="00104866">
        <w:rPr>
          <w:rStyle w:val="Strong"/>
          <w:rFonts w:eastAsiaTheme="majorEastAsia"/>
        </w:rPr>
        <w:lastRenderedPageBreak/>
        <w:t>Cultural Exchange</w:t>
      </w:r>
      <w:r w:rsidRPr="00104866">
        <w:t xml:space="preserve">: Learn about Nepalese culture, traditions, and </w:t>
      </w:r>
      <w:r w:rsidR="00804DD3" w:rsidRPr="00104866">
        <w:t>women's challenges</w:t>
      </w:r>
      <w:r w:rsidRPr="00104866">
        <w:t xml:space="preserve"> in this beautiful country.</w:t>
      </w:r>
    </w:p>
    <w:p w14:paraId="60ED120D" w14:textId="77777777" w:rsidR="00300152" w:rsidRPr="00104866" w:rsidRDefault="00300152" w:rsidP="00423C02">
      <w:pPr>
        <w:numPr>
          <w:ilvl w:val="0"/>
          <w:numId w:val="48"/>
        </w:numPr>
        <w:spacing w:before="100" w:beforeAutospacing="1" w:after="100" w:afterAutospacing="1" w:line="360" w:lineRule="auto"/>
        <w:jc w:val="both"/>
      </w:pPr>
      <w:r w:rsidRPr="00104866">
        <w:rPr>
          <w:rStyle w:val="Strong"/>
          <w:rFonts w:eastAsiaTheme="majorEastAsia"/>
        </w:rPr>
        <w:t>Personal Growth</w:t>
      </w:r>
      <w:r w:rsidRPr="00104866">
        <w:t>: Become a voice for change and make a tangible difference in the lives of local women and girls.</w:t>
      </w:r>
    </w:p>
    <w:p w14:paraId="01DA6301" w14:textId="77777777" w:rsidR="00300152" w:rsidRPr="00104866" w:rsidRDefault="00300152" w:rsidP="00423C02">
      <w:pPr>
        <w:numPr>
          <w:ilvl w:val="0"/>
          <w:numId w:val="48"/>
        </w:numPr>
        <w:spacing w:before="100" w:beforeAutospacing="1" w:after="100" w:afterAutospacing="1" w:line="360" w:lineRule="auto"/>
        <w:jc w:val="both"/>
      </w:pPr>
      <w:r w:rsidRPr="00104866">
        <w:rPr>
          <w:rStyle w:val="Strong"/>
          <w:rFonts w:eastAsiaTheme="majorEastAsia"/>
        </w:rPr>
        <w:t>Community Empowerment</w:t>
      </w:r>
      <w:r w:rsidRPr="00104866">
        <w:t>: Empower local leaders and communities to take action and create a safer environment for women.</w:t>
      </w:r>
    </w:p>
    <w:p w14:paraId="3214CE84" w14:textId="77777777" w:rsidR="00300152" w:rsidRPr="00104866" w:rsidRDefault="00300152" w:rsidP="00423C02">
      <w:pPr>
        <w:spacing w:line="360" w:lineRule="auto"/>
        <w:jc w:val="both"/>
      </w:pPr>
    </w:p>
    <w:p w14:paraId="63437DC9"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lang w:val="en-US"/>
        </w:rPr>
        <w:t>Who can participate in the campaign?</w:t>
      </w:r>
    </w:p>
    <w:p w14:paraId="2F3D8514" w14:textId="77777777" w:rsidR="00300152" w:rsidRPr="00104866" w:rsidRDefault="00300152" w:rsidP="00423C02">
      <w:pPr>
        <w:pStyle w:val="NormalWeb"/>
        <w:spacing w:line="360" w:lineRule="auto"/>
        <w:jc w:val="both"/>
      </w:pPr>
      <w:r w:rsidRPr="00104866">
        <w:t>Anyone passionate about ending violence against women and girls is welcome to join, regardless of background. The campaign is open to international volunteers who wa</w:t>
      </w:r>
      <w:r w:rsidR="00D84C4F" w:rsidRPr="00104866">
        <w:t>nt to make a meaningful impact.</w:t>
      </w:r>
    </w:p>
    <w:p w14:paraId="662709CF"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Be Part of the Change!</w:t>
      </w:r>
    </w:p>
    <w:p w14:paraId="02B03739" w14:textId="77777777" w:rsidR="00300152" w:rsidRPr="00104866" w:rsidRDefault="00300152" w:rsidP="00423C02">
      <w:pPr>
        <w:pStyle w:val="NormalWeb"/>
        <w:spacing w:line="360" w:lineRule="auto"/>
        <w:jc w:val="both"/>
      </w:pPr>
      <w:r w:rsidRPr="00104866">
        <w:t xml:space="preserve">Join the </w:t>
      </w:r>
      <w:r w:rsidRPr="00104866">
        <w:rPr>
          <w:rStyle w:val="Strong"/>
          <w:rFonts w:eastAsiaTheme="majorEastAsia"/>
        </w:rPr>
        <w:t>Raising Peace Campaign</w:t>
      </w:r>
      <w:r w:rsidRPr="00104866">
        <w:t xml:space="preserve"> and help raise awareness about the importance of </w:t>
      </w:r>
      <w:r w:rsidRPr="00104866">
        <w:rPr>
          <w:rStyle w:val="Strong"/>
          <w:rFonts w:eastAsiaTheme="majorEastAsia"/>
        </w:rPr>
        <w:t>women’s rights</w:t>
      </w:r>
      <w:r w:rsidRPr="00104866">
        <w:t xml:space="preserve"> and </w:t>
      </w:r>
      <w:r w:rsidRPr="00104866">
        <w:rPr>
          <w:rStyle w:val="Strong"/>
          <w:rFonts w:eastAsiaTheme="majorEastAsia"/>
        </w:rPr>
        <w:t>ending violence against women</w:t>
      </w:r>
      <w:r w:rsidRPr="00104866">
        <w:t xml:space="preserve"> in Nepal. Through education, dialogue, and collective action, we can create lasting change and empower communities to protect women and girls. </w:t>
      </w:r>
      <w:r w:rsidRPr="00104866">
        <w:rPr>
          <w:rStyle w:val="Strong"/>
          <w:rFonts w:eastAsiaTheme="majorEastAsia"/>
        </w:rPr>
        <w:t>Sign up today and make a difference!</w:t>
      </w:r>
    </w:p>
    <w:p w14:paraId="3D434433" w14:textId="77777777" w:rsidR="00CE0C69" w:rsidRPr="00104866" w:rsidRDefault="00CE0C69" w:rsidP="00EB2744">
      <w:pPr>
        <w:spacing w:line="360" w:lineRule="auto"/>
        <w:jc w:val="center"/>
        <w:rPr>
          <w:sz w:val="32"/>
        </w:rPr>
      </w:pPr>
    </w:p>
    <w:p w14:paraId="709DF5E9" w14:textId="77777777" w:rsidR="00EB2744" w:rsidRPr="00104866" w:rsidRDefault="00EB2744" w:rsidP="00EB2744">
      <w:pPr>
        <w:spacing w:line="360" w:lineRule="auto"/>
        <w:jc w:val="center"/>
        <w:rPr>
          <w:sz w:val="32"/>
        </w:rPr>
      </w:pPr>
    </w:p>
    <w:p w14:paraId="76EFDB0F" w14:textId="219F914D" w:rsidR="00EB2744" w:rsidRDefault="00EB2744" w:rsidP="00EB2744">
      <w:pPr>
        <w:spacing w:line="360" w:lineRule="auto"/>
        <w:jc w:val="center"/>
        <w:rPr>
          <w:sz w:val="32"/>
        </w:rPr>
      </w:pPr>
    </w:p>
    <w:p w14:paraId="0195F88A" w14:textId="77777777" w:rsidR="00104866" w:rsidRPr="00104866" w:rsidRDefault="00104866" w:rsidP="00EB2744">
      <w:pPr>
        <w:spacing w:line="360" w:lineRule="auto"/>
        <w:jc w:val="center"/>
        <w:rPr>
          <w:sz w:val="32"/>
        </w:rPr>
      </w:pPr>
    </w:p>
    <w:p w14:paraId="15777948" w14:textId="237479C1" w:rsidR="00F810EC" w:rsidRPr="006C5B07" w:rsidRDefault="00CE0C69" w:rsidP="006C5B07">
      <w:pPr>
        <w:pStyle w:val="Heading2"/>
      </w:pPr>
      <w:bookmarkStart w:id="26" w:name="_Toc130994439"/>
      <w:bookmarkStart w:id="27" w:name="_Toc216966664"/>
      <w:r w:rsidRPr="006C5B07">
        <w:t>Project 9: Art &amp; crafts with Children (ARTS, KIDS)</w:t>
      </w:r>
      <w:bookmarkEnd w:id="26"/>
      <w:bookmarkEnd w:id="27"/>
    </w:p>
    <w:p w14:paraId="2A9ED626" w14:textId="77777777" w:rsidR="00F810EC" w:rsidRPr="00104866" w:rsidRDefault="00F810EC" w:rsidP="00F810EC"/>
    <w:tbl>
      <w:tblPr>
        <w:tblStyle w:val="TableGrid"/>
        <w:tblW w:w="10074" w:type="dxa"/>
        <w:tblInd w:w="-460" w:type="dxa"/>
        <w:tblLayout w:type="fixed"/>
        <w:tblLook w:val="04A0" w:firstRow="1" w:lastRow="0" w:firstColumn="1" w:lastColumn="0" w:noHBand="0" w:noVBand="1"/>
      </w:tblPr>
      <w:tblGrid>
        <w:gridCol w:w="1462"/>
        <w:gridCol w:w="1789"/>
        <w:gridCol w:w="1381"/>
        <w:gridCol w:w="1068"/>
        <w:gridCol w:w="992"/>
        <w:gridCol w:w="851"/>
        <w:gridCol w:w="850"/>
        <w:gridCol w:w="993"/>
        <w:gridCol w:w="688"/>
      </w:tblGrid>
      <w:tr w:rsidR="00CE0C69" w:rsidRPr="00104866" w14:paraId="0A7BA5A8" w14:textId="77777777" w:rsidTr="00EB2744">
        <w:trPr>
          <w:trHeight w:val="260"/>
        </w:trPr>
        <w:tc>
          <w:tcPr>
            <w:tcW w:w="1462" w:type="dxa"/>
          </w:tcPr>
          <w:p w14:paraId="78540AB4" w14:textId="77777777" w:rsidR="00CE0C69" w:rsidRPr="006C5B07" w:rsidRDefault="00CE0C69" w:rsidP="00423C02">
            <w:pPr>
              <w:spacing w:line="360" w:lineRule="auto"/>
              <w:jc w:val="both"/>
              <w:rPr>
                <w:color w:val="0070C0"/>
                <w:sz w:val="20"/>
                <w:szCs w:val="20"/>
              </w:rPr>
            </w:pPr>
            <w:r w:rsidRPr="006C5B07">
              <w:rPr>
                <w:color w:val="0070C0"/>
                <w:sz w:val="20"/>
                <w:szCs w:val="20"/>
              </w:rPr>
              <w:t>Code</w:t>
            </w:r>
          </w:p>
        </w:tc>
        <w:tc>
          <w:tcPr>
            <w:tcW w:w="1789" w:type="dxa"/>
          </w:tcPr>
          <w:p w14:paraId="4B2B979F" w14:textId="77777777" w:rsidR="00CE0C69" w:rsidRPr="006C5B07" w:rsidRDefault="00CE0C69" w:rsidP="00423C02">
            <w:pPr>
              <w:spacing w:line="360" w:lineRule="auto"/>
              <w:jc w:val="both"/>
              <w:rPr>
                <w:color w:val="0070C0"/>
                <w:sz w:val="20"/>
                <w:szCs w:val="20"/>
              </w:rPr>
            </w:pPr>
            <w:r w:rsidRPr="006C5B07">
              <w:rPr>
                <w:color w:val="0070C0"/>
                <w:sz w:val="20"/>
                <w:szCs w:val="20"/>
              </w:rPr>
              <w:t>Name of Project</w:t>
            </w:r>
          </w:p>
        </w:tc>
        <w:tc>
          <w:tcPr>
            <w:tcW w:w="1381" w:type="dxa"/>
          </w:tcPr>
          <w:p w14:paraId="62648EE5" w14:textId="77777777" w:rsidR="00CE0C69" w:rsidRPr="006C5B07" w:rsidRDefault="00CE0C69" w:rsidP="00423C02">
            <w:pPr>
              <w:spacing w:line="360" w:lineRule="auto"/>
              <w:jc w:val="both"/>
              <w:rPr>
                <w:color w:val="0070C0"/>
                <w:sz w:val="20"/>
                <w:szCs w:val="20"/>
              </w:rPr>
            </w:pPr>
            <w:r w:rsidRPr="006C5B07">
              <w:rPr>
                <w:color w:val="0070C0"/>
                <w:sz w:val="20"/>
                <w:szCs w:val="20"/>
              </w:rPr>
              <w:t>Location</w:t>
            </w:r>
          </w:p>
        </w:tc>
        <w:tc>
          <w:tcPr>
            <w:tcW w:w="1068" w:type="dxa"/>
          </w:tcPr>
          <w:p w14:paraId="46CAC2C1" w14:textId="77777777" w:rsidR="00CE0C69" w:rsidRPr="006C5B07" w:rsidRDefault="00CE0C69" w:rsidP="00423C02">
            <w:pPr>
              <w:spacing w:line="360" w:lineRule="auto"/>
              <w:jc w:val="both"/>
              <w:rPr>
                <w:color w:val="0070C0"/>
                <w:sz w:val="20"/>
                <w:szCs w:val="20"/>
              </w:rPr>
            </w:pPr>
            <w:r w:rsidRPr="006C5B07">
              <w:rPr>
                <w:color w:val="0070C0"/>
                <w:sz w:val="20"/>
                <w:szCs w:val="20"/>
              </w:rPr>
              <w:t>Date</w:t>
            </w:r>
          </w:p>
        </w:tc>
        <w:tc>
          <w:tcPr>
            <w:tcW w:w="992" w:type="dxa"/>
          </w:tcPr>
          <w:p w14:paraId="6B9E3E9A" w14:textId="77777777" w:rsidR="00CE0C69" w:rsidRPr="006C5B07" w:rsidRDefault="00CE0C69" w:rsidP="00423C02">
            <w:pPr>
              <w:spacing w:line="360" w:lineRule="auto"/>
              <w:jc w:val="both"/>
              <w:rPr>
                <w:color w:val="0070C0"/>
                <w:sz w:val="20"/>
                <w:szCs w:val="20"/>
              </w:rPr>
            </w:pPr>
            <w:r w:rsidRPr="006C5B07">
              <w:rPr>
                <w:color w:val="0070C0"/>
                <w:sz w:val="20"/>
                <w:szCs w:val="20"/>
              </w:rPr>
              <w:t>Type</w:t>
            </w:r>
          </w:p>
        </w:tc>
        <w:tc>
          <w:tcPr>
            <w:tcW w:w="851" w:type="dxa"/>
          </w:tcPr>
          <w:p w14:paraId="30D487A4" w14:textId="77777777" w:rsidR="00CE0C69" w:rsidRPr="006C5B07" w:rsidRDefault="00CE0C69" w:rsidP="00423C02">
            <w:pPr>
              <w:spacing w:line="360" w:lineRule="auto"/>
              <w:jc w:val="both"/>
              <w:rPr>
                <w:color w:val="0070C0"/>
                <w:sz w:val="20"/>
                <w:szCs w:val="20"/>
              </w:rPr>
            </w:pPr>
            <w:r w:rsidRPr="006C5B07">
              <w:rPr>
                <w:color w:val="0070C0"/>
                <w:sz w:val="20"/>
                <w:szCs w:val="20"/>
              </w:rPr>
              <w:t>Total Vols.</w:t>
            </w:r>
          </w:p>
        </w:tc>
        <w:tc>
          <w:tcPr>
            <w:tcW w:w="850" w:type="dxa"/>
          </w:tcPr>
          <w:p w14:paraId="6464756B" w14:textId="77777777" w:rsidR="00CE0C69" w:rsidRPr="006C5B07" w:rsidRDefault="00CE0C69" w:rsidP="00423C02">
            <w:pPr>
              <w:spacing w:line="360" w:lineRule="auto"/>
              <w:jc w:val="both"/>
              <w:rPr>
                <w:color w:val="0070C0"/>
                <w:sz w:val="20"/>
                <w:szCs w:val="20"/>
              </w:rPr>
            </w:pPr>
            <w:r w:rsidRPr="006C5B07">
              <w:rPr>
                <w:color w:val="0070C0"/>
                <w:sz w:val="20"/>
                <w:szCs w:val="20"/>
              </w:rPr>
              <w:t>Male</w:t>
            </w:r>
          </w:p>
        </w:tc>
        <w:tc>
          <w:tcPr>
            <w:tcW w:w="993" w:type="dxa"/>
          </w:tcPr>
          <w:p w14:paraId="7CF977B6" w14:textId="77777777" w:rsidR="00CE0C69" w:rsidRPr="006C5B07" w:rsidRDefault="00CE0C69" w:rsidP="00423C02">
            <w:pPr>
              <w:spacing w:line="360" w:lineRule="auto"/>
              <w:jc w:val="both"/>
              <w:rPr>
                <w:color w:val="0070C0"/>
                <w:sz w:val="20"/>
                <w:szCs w:val="20"/>
              </w:rPr>
            </w:pPr>
            <w:r w:rsidRPr="006C5B07">
              <w:rPr>
                <w:color w:val="0070C0"/>
                <w:sz w:val="20"/>
                <w:szCs w:val="20"/>
              </w:rPr>
              <w:t>Female</w:t>
            </w:r>
          </w:p>
        </w:tc>
        <w:tc>
          <w:tcPr>
            <w:tcW w:w="688" w:type="dxa"/>
          </w:tcPr>
          <w:p w14:paraId="09728C43" w14:textId="77777777" w:rsidR="00CE0C69" w:rsidRPr="006C5B07" w:rsidRDefault="00CE0C69" w:rsidP="00423C02">
            <w:pPr>
              <w:spacing w:line="360" w:lineRule="auto"/>
              <w:jc w:val="both"/>
              <w:rPr>
                <w:color w:val="0070C0"/>
                <w:sz w:val="20"/>
                <w:szCs w:val="20"/>
              </w:rPr>
            </w:pPr>
            <w:r w:rsidRPr="006C5B07">
              <w:rPr>
                <w:color w:val="0070C0"/>
                <w:sz w:val="20"/>
                <w:szCs w:val="20"/>
              </w:rPr>
              <w:t>Age</w:t>
            </w:r>
          </w:p>
        </w:tc>
      </w:tr>
      <w:tr w:rsidR="00401659" w:rsidRPr="00104866" w14:paraId="691FB387" w14:textId="77777777" w:rsidTr="00EB2744">
        <w:trPr>
          <w:trHeight w:val="421"/>
        </w:trPr>
        <w:tc>
          <w:tcPr>
            <w:tcW w:w="1462" w:type="dxa"/>
            <w:vAlign w:val="center"/>
          </w:tcPr>
          <w:p w14:paraId="448EE42A" w14:textId="5859CDC4" w:rsidR="00401659" w:rsidRPr="006C5B07" w:rsidRDefault="00401659" w:rsidP="00423C02">
            <w:pPr>
              <w:spacing w:line="360" w:lineRule="auto"/>
              <w:jc w:val="both"/>
              <w:rPr>
                <w:color w:val="00B050"/>
                <w:sz w:val="20"/>
                <w:szCs w:val="20"/>
                <w:u w:val="single"/>
              </w:rPr>
            </w:pPr>
            <w:r w:rsidRPr="006C5B07">
              <w:rPr>
                <w:color w:val="00B050"/>
                <w:sz w:val="20"/>
                <w:szCs w:val="20"/>
                <w:u w:val="single"/>
              </w:rPr>
              <w:t>VINWC26-02</w:t>
            </w:r>
          </w:p>
        </w:tc>
        <w:tc>
          <w:tcPr>
            <w:tcW w:w="1789" w:type="dxa"/>
            <w:vAlign w:val="center"/>
          </w:tcPr>
          <w:p w14:paraId="38D3F9B2" w14:textId="5C14FD66" w:rsidR="00401659" w:rsidRPr="006C5B07" w:rsidRDefault="00401659" w:rsidP="00423C02">
            <w:pPr>
              <w:spacing w:line="360" w:lineRule="auto"/>
              <w:jc w:val="both"/>
              <w:rPr>
                <w:color w:val="00B050"/>
                <w:sz w:val="20"/>
                <w:szCs w:val="20"/>
              </w:rPr>
            </w:pPr>
            <w:r w:rsidRPr="006C5B07">
              <w:rPr>
                <w:color w:val="00B050"/>
                <w:sz w:val="20"/>
                <w:szCs w:val="20"/>
              </w:rPr>
              <w:t>Art and craft with children</w:t>
            </w:r>
          </w:p>
        </w:tc>
        <w:tc>
          <w:tcPr>
            <w:tcW w:w="1381" w:type="dxa"/>
            <w:vAlign w:val="center"/>
          </w:tcPr>
          <w:p w14:paraId="371F04B8" w14:textId="3243A482" w:rsidR="00401659" w:rsidRPr="006C5B07" w:rsidRDefault="00401659" w:rsidP="00423C02">
            <w:pPr>
              <w:spacing w:line="360" w:lineRule="auto"/>
              <w:jc w:val="both"/>
              <w:rPr>
                <w:color w:val="00B050"/>
                <w:sz w:val="20"/>
                <w:szCs w:val="20"/>
              </w:rPr>
            </w:pPr>
            <w:r w:rsidRPr="006C5B07">
              <w:rPr>
                <w:color w:val="00B050"/>
                <w:sz w:val="20"/>
                <w:szCs w:val="20"/>
              </w:rPr>
              <w:t>Kathmandu</w:t>
            </w:r>
          </w:p>
        </w:tc>
        <w:tc>
          <w:tcPr>
            <w:tcW w:w="1068" w:type="dxa"/>
            <w:vAlign w:val="center"/>
          </w:tcPr>
          <w:p w14:paraId="3C04E5A1" w14:textId="03547D1B" w:rsidR="00401659" w:rsidRPr="006C5B07" w:rsidRDefault="00401659" w:rsidP="00423C02">
            <w:pPr>
              <w:spacing w:line="360" w:lineRule="auto"/>
              <w:jc w:val="both"/>
              <w:rPr>
                <w:color w:val="00B050"/>
                <w:sz w:val="20"/>
                <w:szCs w:val="20"/>
              </w:rPr>
            </w:pPr>
            <w:r w:rsidRPr="006C5B07">
              <w:rPr>
                <w:color w:val="00B050"/>
                <w:sz w:val="20"/>
                <w:szCs w:val="20"/>
              </w:rPr>
              <w:t>10 -21 Feb 2026</w:t>
            </w:r>
          </w:p>
        </w:tc>
        <w:tc>
          <w:tcPr>
            <w:tcW w:w="992" w:type="dxa"/>
            <w:vAlign w:val="center"/>
          </w:tcPr>
          <w:p w14:paraId="22EA22B6" w14:textId="2BF877C6" w:rsidR="00401659" w:rsidRPr="006C5B07" w:rsidRDefault="00401659" w:rsidP="00423C02">
            <w:pPr>
              <w:spacing w:line="360" w:lineRule="auto"/>
              <w:jc w:val="both"/>
              <w:rPr>
                <w:color w:val="00B050"/>
                <w:sz w:val="20"/>
                <w:szCs w:val="20"/>
                <w:highlight w:val="yellow"/>
              </w:rPr>
            </w:pPr>
            <w:r w:rsidRPr="006C5B07">
              <w:rPr>
                <w:color w:val="00B050"/>
                <w:sz w:val="20"/>
                <w:szCs w:val="20"/>
              </w:rPr>
              <w:t>ARTS, KIDS, EDU</w:t>
            </w:r>
          </w:p>
        </w:tc>
        <w:tc>
          <w:tcPr>
            <w:tcW w:w="851" w:type="dxa"/>
            <w:vAlign w:val="center"/>
          </w:tcPr>
          <w:p w14:paraId="0B427610" w14:textId="0787A009" w:rsidR="00401659" w:rsidRPr="006C5B07" w:rsidRDefault="00401659" w:rsidP="00423C02">
            <w:pPr>
              <w:spacing w:line="360" w:lineRule="auto"/>
              <w:jc w:val="both"/>
              <w:rPr>
                <w:color w:val="00B050"/>
                <w:sz w:val="20"/>
                <w:szCs w:val="20"/>
              </w:rPr>
            </w:pPr>
            <w:r w:rsidRPr="006C5B07">
              <w:rPr>
                <w:color w:val="00B050"/>
                <w:sz w:val="20"/>
                <w:szCs w:val="20"/>
              </w:rPr>
              <w:t>14</w:t>
            </w:r>
          </w:p>
        </w:tc>
        <w:tc>
          <w:tcPr>
            <w:tcW w:w="850" w:type="dxa"/>
            <w:vAlign w:val="center"/>
          </w:tcPr>
          <w:p w14:paraId="0FB80467" w14:textId="715D5966" w:rsidR="00401659" w:rsidRPr="006C5B07" w:rsidRDefault="00401659" w:rsidP="00423C02">
            <w:pPr>
              <w:spacing w:line="360" w:lineRule="auto"/>
              <w:jc w:val="both"/>
              <w:rPr>
                <w:color w:val="00B050"/>
                <w:sz w:val="20"/>
                <w:szCs w:val="20"/>
              </w:rPr>
            </w:pPr>
            <w:r w:rsidRPr="006C5B07">
              <w:rPr>
                <w:color w:val="00B050"/>
                <w:sz w:val="20"/>
                <w:szCs w:val="20"/>
              </w:rPr>
              <w:t>7</w:t>
            </w:r>
          </w:p>
        </w:tc>
        <w:tc>
          <w:tcPr>
            <w:tcW w:w="993" w:type="dxa"/>
            <w:vAlign w:val="center"/>
          </w:tcPr>
          <w:p w14:paraId="218DACED" w14:textId="7944B1F7" w:rsidR="00401659" w:rsidRPr="006C5B07" w:rsidRDefault="00401659" w:rsidP="00423C02">
            <w:pPr>
              <w:spacing w:line="360" w:lineRule="auto"/>
              <w:jc w:val="both"/>
              <w:rPr>
                <w:color w:val="00B050"/>
                <w:sz w:val="20"/>
                <w:szCs w:val="20"/>
              </w:rPr>
            </w:pPr>
            <w:r w:rsidRPr="006C5B07">
              <w:rPr>
                <w:color w:val="00B050"/>
                <w:sz w:val="20"/>
                <w:szCs w:val="20"/>
              </w:rPr>
              <w:t>7</w:t>
            </w:r>
          </w:p>
        </w:tc>
        <w:tc>
          <w:tcPr>
            <w:tcW w:w="688" w:type="dxa"/>
            <w:vAlign w:val="center"/>
          </w:tcPr>
          <w:p w14:paraId="532FBAD7" w14:textId="63616A0D" w:rsidR="00401659" w:rsidRPr="006C5B07" w:rsidRDefault="00401659" w:rsidP="00423C02">
            <w:pPr>
              <w:spacing w:line="360" w:lineRule="auto"/>
              <w:jc w:val="both"/>
              <w:rPr>
                <w:color w:val="00B050"/>
                <w:sz w:val="20"/>
                <w:szCs w:val="20"/>
              </w:rPr>
            </w:pPr>
            <w:r w:rsidRPr="006C5B07">
              <w:rPr>
                <w:color w:val="00B050"/>
                <w:sz w:val="20"/>
                <w:szCs w:val="20"/>
              </w:rPr>
              <w:t>18+</w:t>
            </w:r>
          </w:p>
        </w:tc>
      </w:tr>
      <w:tr w:rsidR="00401659" w:rsidRPr="00104866" w14:paraId="02378DE7" w14:textId="77777777" w:rsidTr="00EB2744">
        <w:trPr>
          <w:trHeight w:val="421"/>
        </w:trPr>
        <w:tc>
          <w:tcPr>
            <w:tcW w:w="1462" w:type="dxa"/>
            <w:vAlign w:val="center"/>
          </w:tcPr>
          <w:p w14:paraId="003731B1" w14:textId="1B8396BF" w:rsidR="00401659" w:rsidRPr="006C5B07" w:rsidRDefault="00401659" w:rsidP="00423C02">
            <w:pPr>
              <w:spacing w:line="360" w:lineRule="auto"/>
              <w:jc w:val="both"/>
              <w:rPr>
                <w:color w:val="00B050"/>
                <w:sz w:val="20"/>
                <w:szCs w:val="20"/>
                <w:u w:val="single"/>
              </w:rPr>
            </w:pPr>
            <w:r w:rsidRPr="006C5B07">
              <w:rPr>
                <w:color w:val="00B050"/>
                <w:sz w:val="20"/>
                <w:szCs w:val="20"/>
                <w:u w:val="single"/>
              </w:rPr>
              <w:lastRenderedPageBreak/>
              <w:t>VINWC26-10</w:t>
            </w:r>
          </w:p>
        </w:tc>
        <w:tc>
          <w:tcPr>
            <w:tcW w:w="1789" w:type="dxa"/>
            <w:vAlign w:val="center"/>
          </w:tcPr>
          <w:p w14:paraId="6079F923" w14:textId="4A39C89B" w:rsidR="00401659" w:rsidRPr="006C5B07" w:rsidRDefault="00401659" w:rsidP="00423C02">
            <w:pPr>
              <w:spacing w:line="360" w:lineRule="auto"/>
              <w:jc w:val="both"/>
              <w:rPr>
                <w:color w:val="00B050"/>
                <w:sz w:val="20"/>
                <w:szCs w:val="20"/>
              </w:rPr>
            </w:pPr>
            <w:r w:rsidRPr="006C5B07">
              <w:rPr>
                <w:color w:val="00B050"/>
                <w:sz w:val="20"/>
                <w:szCs w:val="20"/>
              </w:rPr>
              <w:t>Art and crafts with children</w:t>
            </w:r>
          </w:p>
        </w:tc>
        <w:tc>
          <w:tcPr>
            <w:tcW w:w="1381" w:type="dxa"/>
            <w:vAlign w:val="center"/>
          </w:tcPr>
          <w:p w14:paraId="4257A981" w14:textId="7A3D0EB3" w:rsidR="00401659" w:rsidRPr="006C5B07" w:rsidRDefault="00401659" w:rsidP="00423C02">
            <w:pPr>
              <w:spacing w:line="360" w:lineRule="auto"/>
              <w:jc w:val="both"/>
              <w:rPr>
                <w:color w:val="00B050"/>
                <w:sz w:val="20"/>
                <w:szCs w:val="20"/>
              </w:rPr>
            </w:pPr>
            <w:r w:rsidRPr="006C5B07">
              <w:rPr>
                <w:color w:val="00B050"/>
                <w:sz w:val="20"/>
                <w:szCs w:val="20"/>
              </w:rPr>
              <w:t>Kathmandu</w:t>
            </w:r>
          </w:p>
        </w:tc>
        <w:tc>
          <w:tcPr>
            <w:tcW w:w="1068" w:type="dxa"/>
            <w:vAlign w:val="center"/>
          </w:tcPr>
          <w:p w14:paraId="380E9068" w14:textId="5D5F79A2" w:rsidR="00401659" w:rsidRPr="006C5B07" w:rsidRDefault="00401659" w:rsidP="00423C02">
            <w:pPr>
              <w:spacing w:line="360" w:lineRule="auto"/>
              <w:jc w:val="both"/>
              <w:rPr>
                <w:color w:val="00B050"/>
                <w:sz w:val="20"/>
                <w:szCs w:val="20"/>
              </w:rPr>
            </w:pPr>
            <w:r w:rsidRPr="006C5B07">
              <w:rPr>
                <w:color w:val="00B050"/>
                <w:sz w:val="20"/>
                <w:szCs w:val="20"/>
              </w:rPr>
              <w:t>10-22 June 2026</w:t>
            </w:r>
          </w:p>
        </w:tc>
        <w:tc>
          <w:tcPr>
            <w:tcW w:w="992" w:type="dxa"/>
            <w:vAlign w:val="center"/>
          </w:tcPr>
          <w:p w14:paraId="21C6B7C1" w14:textId="0F330784" w:rsidR="00401659" w:rsidRPr="006C5B07" w:rsidRDefault="00401659" w:rsidP="00423C02">
            <w:pPr>
              <w:spacing w:line="360" w:lineRule="auto"/>
              <w:jc w:val="both"/>
              <w:rPr>
                <w:color w:val="00B050"/>
                <w:sz w:val="20"/>
                <w:szCs w:val="20"/>
              </w:rPr>
            </w:pPr>
            <w:r w:rsidRPr="006C5B07">
              <w:rPr>
                <w:color w:val="00B050"/>
                <w:sz w:val="20"/>
                <w:szCs w:val="20"/>
              </w:rPr>
              <w:t>ARTS, KIDS, EDU</w:t>
            </w:r>
          </w:p>
        </w:tc>
        <w:tc>
          <w:tcPr>
            <w:tcW w:w="851" w:type="dxa"/>
            <w:vAlign w:val="center"/>
          </w:tcPr>
          <w:p w14:paraId="5F843603" w14:textId="1F333B6F" w:rsidR="00401659" w:rsidRPr="006C5B07" w:rsidRDefault="00401659" w:rsidP="00423C02">
            <w:pPr>
              <w:spacing w:line="360" w:lineRule="auto"/>
              <w:jc w:val="both"/>
              <w:rPr>
                <w:color w:val="00B050"/>
                <w:sz w:val="20"/>
                <w:szCs w:val="20"/>
              </w:rPr>
            </w:pPr>
            <w:r w:rsidRPr="006C5B07">
              <w:rPr>
                <w:color w:val="00B050"/>
                <w:sz w:val="20"/>
                <w:szCs w:val="20"/>
              </w:rPr>
              <w:t>14</w:t>
            </w:r>
          </w:p>
        </w:tc>
        <w:tc>
          <w:tcPr>
            <w:tcW w:w="850" w:type="dxa"/>
            <w:vAlign w:val="center"/>
          </w:tcPr>
          <w:p w14:paraId="6E18F531" w14:textId="279B4E3D" w:rsidR="00401659" w:rsidRPr="006C5B07" w:rsidRDefault="00401659" w:rsidP="00423C02">
            <w:pPr>
              <w:spacing w:line="360" w:lineRule="auto"/>
              <w:jc w:val="both"/>
              <w:rPr>
                <w:color w:val="00B050"/>
                <w:sz w:val="20"/>
                <w:szCs w:val="20"/>
              </w:rPr>
            </w:pPr>
            <w:r w:rsidRPr="006C5B07">
              <w:rPr>
                <w:color w:val="00B050"/>
                <w:sz w:val="20"/>
                <w:szCs w:val="20"/>
              </w:rPr>
              <w:t>7</w:t>
            </w:r>
          </w:p>
        </w:tc>
        <w:tc>
          <w:tcPr>
            <w:tcW w:w="993" w:type="dxa"/>
            <w:vAlign w:val="center"/>
          </w:tcPr>
          <w:p w14:paraId="4E834C6A" w14:textId="27F9C48C" w:rsidR="00401659" w:rsidRPr="006C5B07" w:rsidRDefault="00401659" w:rsidP="00423C02">
            <w:pPr>
              <w:spacing w:line="360" w:lineRule="auto"/>
              <w:jc w:val="both"/>
              <w:rPr>
                <w:color w:val="00B050"/>
                <w:sz w:val="20"/>
                <w:szCs w:val="20"/>
              </w:rPr>
            </w:pPr>
            <w:r w:rsidRPr="006C5B07">
              <w:rPr>
                <w:color w:val="00B050"/>
                <w:sz w:val="20"/>
                <w:szCs w:val="20"/>
              </w:rPr>
              <w:t>7</w:t>
            </w:r>
          </w:p>
        </w:tc>
        <w:tc>
          <w:tcPr>
            <w:tcW w:w="688" w:type="dxa"/>
            <w:vAlign w:val="center"/>
          </w:tcPr>
          <w:p w14:paraId="1E1762D7" w14:textId="7CEFD847" w:rsidR="00401659" w:rsidRPr="006C5B07" w:rsidRDefault="00401659" w:rsidP="00423C02">
            <w:pPr>
              <w:spacing w:line="360" w:lineRule="auto"/>
              <w:jc w:val="both"/>
              <w:rPr>
                <w:color w:val="00B050"/>
                <w:sz w:val="20"/>
                <w:szCs w:val="20"/>
              </w:rPr>
            </w:pPr>
            <w:r w:rsidRPr="006C5B07">
              <w:rPr>
                <w:color w:val="00B050"/>
                <w:sz w:val="20"/>
                <w:szCs w:val="20"/>
              </w:rPr>
              <w:t>18+</w:t>
            </w:r>
          </w:p>
        </w:tc>
      </w:tr>
      <w:tr w:rsidR="00DE71BF" w:rsidRPr="00104866" w14:paraId="49334B89" w14:textId="77777777" w:rsidTr="00EB2744">
        <w:trPr>
          <w:trHeight w:val="421"/>
        </w:trPr>
        <w:tc>
          <w:tcPr>
            <w:tcW w:w="1462" w:type="dxa"/>
            <w:vAlign w:val="center"/>
          </w:tcPr>
          <w:p w14:paraId="284B8873" w14:textId="2CD2F67D" w:rsidR="00DE71BF" w:rsidRPr="006C5B07" w:rsidRDefault="00DE71BF" w:rsidP="00423C02">
            <w:pPr>
              <w:spacing w:line="360" w:lineRule="auto"/>
              <w:jc w:val="both"/>
              <w:rPr>
                <w:color w:val="00B050"/>
                <w:sz w:val="20"/>
                <w:szCs w:val="20"/>
                <w:u w:val="single"/>
              </w:rPr>
            </w:pPr>
            <w:r w:rsidRPr="006C5B07">
              <w:rPr>
                <w:color w:val="00B050"/>
                <w:sz w:val="20"/>
                <w:szCs w:val="20"/>
                <w:u w:val="single"/>
              </w:rPr>
              <w:t>VINWC27-02</w:t>
            </w:r>
          </w:p>
        </w:tc>
        <w:tc>
          <w:tcPr>
            <w:tcW w:w="1789" w:type="dxa"/>
            <w:vAlign w:val="center"/>
          </w:tcPr>
          <w:p w14:paraId="74BE59BA" w14:textId="1C206747" w:rsidR="00DE71BF" w:rsidRPr="006C5B07" w:rsidRDefault="00DE71BF" w:rsidP="00423C02">
            <w:pPr>
              <w:spacing w:line="360" w:lineRule="auto"/>
              <w:jc w:val="both"/>
              <w:rPr>
                <w:color w:val="00B050"/>
                <w:sz w:val="20"/>
                <w:szCs w:val="20"/>
              </w:rPr>
            </w:pPr>
            <w:r w:rsidRPr="006C5B07">
              <w:rPr>
                <w:color w:val="00B050"/>
                <w:sz w:val="20"/>
                <w:szCs w:val="20"/>
              </w:rPr>
              <w:t>Art and craft with children</w:t>
            </w:r>
          </w:p>
        </w:tc>
        <w:tc>
          <w:tcPr>
            <w:tcW w:w="1381" w:type="dxa"/>
            <w:vAlign w:val="center"/>
          </w:tcPr>
          <w:p w14:paraId="45851D05" w14:textId="43C3E511" w:rsidR="00DE71BF" w:rsidRPr="006C5B07" w:rsidRDefault="00DE71BF" w:rsidP="00423C02">
            <w:pPr>
              <w:spacing w:line="360" w:lineRule="auto"/>
              <w:jc w:val="both"/>
              <w:rPr>
                <w:color w:val="00B050"/>
                <w:sz w:val="20"/>
                <w:szCs w:val="20"/>
              </w:rPr>
            </w:pPr>
            <w:r w:rsidRPr="006C5B07">
              <w:rPr>
                <w:color w:val="00B050"/>
                <w:sz w:val="20"/>
                <w:szCs w:val="20"/>
              </w:rPr>
              <w:t>Kathmandu</w:t>
            </w:r>
          </w:p>
        </w:tc>
        <w:tc>
          <w:tcPr>
            <w:tcW w:w="1068" w:type="dxa"/>
            <w:vAlign w:val="center"/>
          </w:tcPr>
          <w:p w14:paraId="1EB72AC0" w14:textId="68364B4C" w:rsidR="00DE71BF" w:rsidRPr="006C5B07" w:rsidRDefault="00DE71BF" w:rsidP="00423C02">
            <w:pPr>
              <w:spacing w:line="360" w:lineRule="auto"/>
              <w:jc w:val="both"/>
              <w:rPr>
                <w:color w:val="00B050"/>
                <w:sz w:val="20"/>
                <w:szCs w:val="20"/>
              </w:rPr>
            </w:pPr>
            <w:r w:rsidRPr="006C5B07">
              <w:rPr>
                <w:color w:val="00B050"/>
                <w:sz w:val="20"/>
                <w:szCs w:val="20"/>
              </w:rPr>
              <w:t>09 -20 Feb 2027</w:t>
            </w:r>
          </w:p>
        </w:tc>
        <w:tc>
          <w:tcPr>
            <w:tcW w:w="992" w:type="dxa"/>
            <w:vAlign w:val="center"/>
          </w:tcPr>
          <w:p w14:paraId="73EFCABC" w14:textId="6A9DC691" w:rsidR="00DE71BF" w:rsidRPr="006C5B07" w:rsidRDefault="00DE71BF" w:rsidP="00423C02">
            <w:pPr>
              <w:spacing w:line="360" w:lineRule="auto"/>
              <w:jc w:val="both"/>
              <w:rPr>
                <w:color w:val="00B050"/>
                <w:sz w:val="20"/>
                <w:szCs w:val="20"/>
                <w:highlight w:val="yellow"/>
              </w:rPr>
            </w:pPr>
            <w:r w:rsidRPr="006C5B07">
              <w:rPr>
                <w:color w:val="00B050"/>
                <w:sz w:val="20"/>
                <w:szCs w:val="20"/>
              </w:rPr>
              <w:t>ARTS, KIDS, EDU</w:t>
            </w:r>
          </w:p>
        </w:tc>
        <w:tc>
          <w:tcPr>
            <w:tcW w:w="851" w:type="dxa"/>
            <w:vAlign w:val="center"/>
          </w:tcPr>
          <w:p w14:paraId="514176F9" w14:textId="05773F74" w:rsidR="00DE71BF" w:rsidRPr="006C5B07" w:rsidRDefault="00DE71BF" w:rsidP="00423C02">
            <w:pPr>
              <w:spacing w:line="360" w:lineRule="auto"/>
              <w:jc w:val="both"/>
              <w:rPr>
                <w:color w:val="00B050"/>
                <w:sz w:val="20"/>
                <w:szCs w:val="20"/>
              </w:rPr>
            </w:pPr>
            <w:r w:rsidRPr="006C5B07">
              <w:rPr>
                <w:color w:val="00B050"/>
                <w:sz w:val="20"/>
                <w:szCs w:val="20"/>
              </w:rPr>
              <w:t>14</w:t>
            </w:r>
          </w:p>
        </w:tc>
        <w:tc>
          <w:tcPr>
            <w:tcW w:w="850" w:type="dxa"/>
            <w:vAlign w:val="center"/>
          </w:tcPr>
          <w:p w14:paraId="577DFEDB" w14:textId="42A6C7CF" w:rsidR="00DE71BF" w:rsidRPr="006C5B07" w:rsidRDefault="00DE71BF" w:rsidP="00423C02">
            <w:pPr>
              <w:spacing w:line="360" w:lineRule="auto"/>
              <w:jc w:val="both"/>
              <w:rPr>
                <w:color w:val="00B050"/>
                <w:sz w:val="20"/>
                <w:szCs w:val="20"/>
              </w:rPr>
            </w:pPr>
            <w:r w:rsidRPr="006C5B07">
              <w:rPr>
                <w:color w:val="00B050"/>
                <w:sz w:val="20"/>
                <w:szCs w:val="20"/>
              </w:rPr>
              <w:t>7</w:t>
            </w:r>
          </w:p>
        </w:tc>
        <w:tc>
          <w:tcPr>
            <w:tcW w:w="993" w:type="dxa"/>
            <w:vAlign w:val="center"/>
          </w:tcPr>
          <w:p w14:paraId="17A6ED94" w14:textId="6DC17E9C" w:rsidR="00DE71BF" w:rsidRPr="006C5B07" w:rsidRDefault="00DE71BF" w:rsidP="00423C02">
            <w:pPr>
              <w:spacing w:line="360" w:lineRule="auto"/>
              <w:jc w:val="both"/>
              <w:rPr>
                <w:color w:val="00B050"/>
                <w:sz w:val="20"/>
                <w:szCs w:val="20"/>
              </w:rPr>
            </w:pPr>
            <w:r w:rsidRPr="006C5B07">
              <w:rPr>
                <w:color w:val="00B050"/>
                <w:sz w:val="20"/>
                <w:szCs w:val="20"/>
              </w:rPr>
              <w:t>7</w:t>
            </w:r>
          </w:p>
        </w:tc>
        <w:tc>
          <w:tcPr>
            <w:tcW w:w="688" w:type="dxa"/>
            <w:vAlign w:val="center"/>
          </w:tcPr>
          <w:p w14:paraId="79F50E52" w14:textId="6571FE50" w:rsidR="00DE71BF" w:rsidRPr="006C5B07" w:rsidRDefault="00DE71BF" w:rsidP="00423C02">
            <w:pPr>
              <w:spacing w:line="360" w:lineRule="auto"/>
              <w:jc w:val="both"/>
              <w:rPr>
                <w:color w:val="00B050"/>
                <w:sz w:val="20"/>
                <w:szCs w:val="20"/>
              </w:rPr>
            </w:pPr>
            <w:r w:rsidRPr="006C5B07">
              <w:rPr>
                <w:color w:val="00B050"/>
                <w:sz w:val="20"/>
                <w:szCs w:val="20"/>
              </w:rPr>
              <w:t>18+</w:t>
            </w:r>
          </w:p>
        </w:tc>
      </w:tr>
    </w:tbl>
    <w:p w14:paraId="4FE5A867" w14:textId="77777777" w:rsidR="00CE0C69" w:rsidRPr="00104866" w:rsidRDefault="00CE0C69" w:rsidP="00423C02">
      <w:pPr>
        <w:spacing w:line="360" w:lineRule="auto"/>
        <w:jc w:val="both"/>
        <w:rPr>
          <w:b/>
        </w:rPr>
      </w:pPr>
    </w:p>
    <w:p w14:paraId="387A44E5" w14:textId="6B8EA763" w:rsidR="00300152" w:rsidRPr="00104866" w:rsidRDefault="00300152" w:rsidP="00423C02">
      <w:pPr>
        <w:pStyle w:val="NoSpacing"/>
        <w:spacing w:line="360" w:lineRule="auto"/>
        <w:jc w:val="both"/>
        <w:rPr>
          <w:rStyle w:val="Strong"/>
          <w:rFonts w:ascii="Times New Roman" w:hAnsi="Times New Roman" w:cs="Times New Roman"/>
          <w:sz w:val="28"/>
          <w:szCs w:val="24"/>
        </w:rPr>
      </w:pPr>
      <w:r w:rsidRPr="00104866">
        <w:rPr>
          <w:rStyle w:val="Strong"/>
          <w:rFonts w:ascii="Times New Roman" w:hAnsi="Times New Roman" w:cs="Times New Roman"/>
          <w:sz w:val="28"/>
          <w:szCs w:val="24"/>
        </w:rPr>
        <w:t>Art &amp; Crafts with Children: A Creative Journey in Nepal</w:t>
      </w:r>
    </w:p>
    <w:p w14:paraId="45B1D7FD" w14:textId="23A6085B" w:rsidR="005742F6" w:rsidRPr="00104866" w:rsidRDefault="005742F6" w:rsidP="00423C02">
      <w:pPr>
        <w:pStyle w:val="NoSpacing"/>
        <w:spacing w:line="360" w:lineRule="auto"/>
        <w:jc w:val="both"/>
        <w:rPr>
          <w:rFonts w:ascii="Times New Roman" w:hAnsi="Times New Roman" w:cs="Times New Roman"/>
          <w:sz w:val="24"/>
          <w:szCs w:val="24"/>
        </w:rPr>
      </w:pPr>
    </w:p>
    <w:p w14:paraId="52B7D3BC" w14:textId="1E7E6814" w:rsidR="00300152" w:rsidRPr="00104866" w:rsidRDefault="003742A5"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noProof/>
          <w:sz w:val="28"/>
          <w:szCs w:val="24"/>
          <w:lang w:val="en-US" w:eastAsia="en-US" w:bidi="ne-NP"/>
        </w:rPr>
        <w:drawing>
          <wp:anchor distT="0" distB="0" distL="114300" distR="114300" simplePos="0" relativeHeight="251754496" behindDoc="0" locked="0" layoutInCell="1" allowOverlap="1" wp14:anchorId="6FC46832" wp14:editId="11B051FC">
            <wp:simplePos x="0" y="0"/>
            <wp:positionH relativeFrom="column">
              <wp:posOffset>2133600</wp:posOffset>
            </wp:positionH>
            <wp:positionV relativeFrom="paragraph">
              <wp:posOffset>124460</wp:posOffset>
            </wp:positionV>
            <wp:extent cx="3826510" cy="2873062"/>
            <wp:effectExtent l="0" t="0" r="0" b="0"/>
            <wp:wrapThrough wrapText="bothSides">
              <wp:wrapPolygon edited="0">
                <wp:start x="0" y="0"/>
                <wp:lineTo x="0" y="21485"/>
                <wp:lineTo x="21507" y="21485"/>
                <wp:lineTo x="21507"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rt.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26510" cy="2873062"/>
                    </a:xfrm>
                    <a:prstGeom prst="rect">
                      <a:avLst/>
                    </a:prstGeom>
                  </pic:spPr>
                </pic:pic>
              </a:graphicData>
            </a:graphic>
            <wp14:sizeRelH relativeFrom="page">
              <wp14:pctWidth>0</wp14:pctWidth>
            </wp14:sizeRelH>
            <wp14:sizeRelV relativeFrom="page">
              <wp14:pctHeight>0</wp14:pctHeight>
            </wp14:sizeRelV>
          </wp:anchor>
        </w:drawing>
      </w:r>
      <w:r w:rsidR="00300152" w:rsidRPr="00104866">
        <w:rPr>
          <w:rFonts w:ascii="Times New Roman" w:hAnsi="Times New Roman" w:cs="Times New Roman"/>
          <w:sz w:val="24"/>
          <w:szCs w:val="24"/>
        </w:rPr>
        <w:t xml:space="preserve">Are you passionate about creativity and want to make a difference in children’s lives? Join </w:t>
      </w:r>
      <w:r w:rsidR="00804DD3" w:rsidRPr="00104866">
        <w:rPr>
          <w:rFonts w:ascii="Times New Roman" w:hAnsi="Times New Roman" w:cs="Times New Roman"/>
          <w:sz w:val="24"/>
          <w:szCs w:val="24"/>
        </w:rPr>
        <w:t>Nepal's</w:t>
      </w:r>
      <w:r w:rsidR="00300152" w:rsidRPr="00104866">
        <w:rPr>
          <w:rFonts w:ascii="Times New Roman" w:hAnsi="Times New Roman" w:cs="Times New Roman"/>
          <w:sz w:val="24"/>
          <w:szCs w:val="24"/>
        </w:rPr>
        <w:t xml:space="preserve"> </w:t>
      </w:r>
      <w:r w:rsidR="00300152" w:rsidRPr="00104866">
        <w:rPr>
          <w:rStyle w:val="Strong"/>
          <w:rFonts w:ascii="Times New Roman" w:hAnsi="Times New Roman" w:cs="Times New Roman"/>
          <w:sz w:val="24"/>
          <w:szCs w:val="24"/>
        </w:rPr>
        <w:t>Art &amp; Crafts with Children</w:t>
      </w:r>
      <w:r w:rsidR="00300152" w:rsidRPr="00104866">
        <w:rPr>
          <w:rFonts w:ascii="Times New Roman" w:hAnsi="Times New Roman" w:cs="Times New Roman"/>
          <w:sz w:val="24"/>
          <w:szCs w:val="24"/>
        </w:rPr>
        <w:t xml:space="preserve"> program, where </w:t>
      </w:r>
      <w:r w:rsidR="005742F6" w:rsidRPr="00104866">
        <w:rPr>
          <w:rFonts w:ascii="Times New Roman" w:hAnsi="Times New Roman" w:cs="Times New Roman"/>
          <w:sz w:val="24"/>
          <w:szCs w:val="24"/>
        </w:rPr>
        <w:t>you will</w:t>
      </w:r>
      <w:r w:rsidR="00300152" w:rsidRPr="00104866">
        <w:rPr>
          <w:rFonts w:ascii="Times New Roman" w:hAnsi="Times New Roman" w:cs="Times New Roman"/>
          <w:sz w:val="24"/>
          <w:szCs w:val="24"/>
        </w:rPr>
        <w:t xml:space="preserve"> help inspire the next generation to express themselves through art. This project offers a unique opportunity to engage with local children and</w:t>
      </w:r>
      <w:r w:rsidR="003E1733" w:rsidRPr="00104866">
        <w:rPr>
          <w:rFonts w:ascii="Times New Roman" w:hAnsi="Times New Roman" w:cs="Times New Roman"/>
          <w:sz w:val="24"/>
          <w:szCs w:val="24"/>
        </w:rPr>
        <w:t xml:space="preserve"> </w:t>
      </w:r>
      <w:r w:rsidR="00507178" w:rsidRPr="00104866">
        <w:rPr>
          <w:rFonts w:ascii="Times New Roman" w:hAnsi="Times New Roman" w:cs="Times New Roman"/>
          <w:sz w:val="24"/>
          <w:szCs w:val="24"/>
        </w:rPr>
        <w:t xml:space="preserve">encourage </w:t>
      </w:r>
      <w:r w:rsidR="00300152" w:rsidRPr="00104866">
        <w:rPr>
          <w:rFonts w:ascii="Times New Roman" w:hAnsi="Times New Roman" w:cs="Times New Roman"/>
          <w:sz w:val="24"/>
          <w:szCs w:val="24"/>
        </w:rPr>
        <w:t>creativity whil</w:t>
      </w:r>
      <w:r w:rsidR="003E1733" w:rsidRPr="00104866">
        <w:rPr>
          <w:rFonts w:ascii="Times New Roman" w:hAnsi="Times New Roman" w:cs="Times New Roman"/>
          <w:sz w:val="24"/>
          <w:szCs w:val="24"/>
        </w:rPr>
        <w:t>e</w:t>
      </w:r>
      <w:r w:rsidR="00804DD3" w:rsidRPr="00104866">
        <w:rPr>
          <w:rFonts w:ascii="Times New Roman" w:hAnsi="Times New Roman" w:cs="Times New Roman"/>
          <w:sz w:val="24"/>
          <w:szCs w:val="24"/>
        </w:rPr>
        <w:t xml:space="preserve"> experienc</w:t>
      </w:r>
      <w:r w:rsidR="00676E7D" w:rsidRPr="00104866">
        <w:rPr>
          <w:rFonts w:ascii="Times New Roman" w:hAnsi="Times New Roman" w:cs="Times New Roman"/>
          <w:sz w:val="24"/>
          <w:szCs w:val="24"/>
        </w:rPr>
        <w:t>ing</w:t>
      </w:r>
      <w:r w:rsidR="00804DD3" w:rsidRPr="00104866">
        <w:rPr>
          <w:rFonts w:ascii="Times New Roman" w:hAnsi="Times New Roman" w:cs="Times New Roman"/>
          <w:sz w:val="24"/>
          <w:szCs w:val="24"/>
        </w:rPr>
        <w:t xml:space="preserve"> Nepal's rich culture</w:t>
      </w:r>
      <w:r w:rsidR="003E1733" w:rsidRPr="00104866">
        <w:rPr>
          <w:rFonts w:ascii="Times New Roman" w:hAnsi="Times New Roman" w:cs="Times New Roman"/>
          <w:sz w:val="24"/>
          <w:szCs w:val="24"/>
        </w:rPr>
        <w:t xml:space="preserve"> through</w:t>
      </w:r>
      <w:r w:rsidR="00300152" w:rsidRPr="00104866">
        <w:rPr>
          <w:rStyle w:val="Strong"/>
          <w:rFonts w:ascii="Times New Roman" w:hAnsi="Times New Roman" w:cs="Times New Roman"/>
          <w:b w:val="0"/>
          <w:bCs w:val="0"/>
          <w:sz w:val="24"/>
          <w:szCs w:val="24"/>
        </w:rPr>
        <w:t xml:space="preserve"> the Progr</w:t>
      </w:r>
      <w:r w:rsidR="00507178" w:rsidRPr="00104866">
        <w:rPr>
          <w:rStyle w:val="Strong"/>
          <w:rFonts w:ascii="Times New Roman" w:hAnsi="Times New Roman" w:cs="Times New Roman"/>
          <w:b w:val="0"/>
          <w:bCs w:val="0"/>
          <w:sz w:val="24"/>
          <w:szCs w:val="24"/>
        </w:rPr>
        <w:t xml:space="preserve">am. </w:t>
      </w:r>
    </w:p>
    <w:p w14:paraId="7142B06E" w14:textId="77777777" w:rsidR="00300152" w:rsidRPr="00104866" w:rsidRDefault="00300152" w:rsidP="00423C02">
      <w:pPr>
        <w:pStyle w:val="NormalWeb"/>
        <w:spacing w:line="360" w:lineRule="auto"/>
        <w:jc w:val="both"/>
      </w:pPr>
      <w:r w:rsidRPr="00104866">
        <w:t>Art is more than paint</w:t>
      </w:r>
      <w:r w:rsidR="003E1733" w:rsidRPr="00104866">
        <w:t>ing</w:t>
      </w:r>
      <w:r w:rsidRPr="00104866">
        <w:t xml:space="preserve"> on a canvas. </w:t>
      </w:r>
      <w:r w:rsidR="005742F6" w:rsidRPr="00104866">
        <w:t>It is</w:t>
      </w:r>
      <w:r w:rsidRPr="00104866">
        <w:t xml:space="preserve"> a powerful tool for self-expression and personal growth. In this program, </w:t>
      </w:r>
      <w:r w:rsidR="005742F6" w:rsidRPr="00104866">
        <w:t>you will</w:t>
      </w:r>
      <w:r w:rsidRPr="00104866">
        <w:t xml:space="preserve"> help children of all ages develop their creativity, improve their fine motor skills, and gain confidence as they engage in fun and educational art activities.</w:t>
      </w:r>
    </w:p>
    <w:p w14:paraId="267763B3" w14:textId="77777777" w:rsidR="00300152" w:rsidRPr="00104866" w:rsidRDefault="00300152" w:rsidP="00423C02">
      <w:pPr>
        <w:pStyle w:val="NormalWeb"/>
        <w:spacing w:line="360" w:lineRule="auto"/>
        <w:jc w:val="both"/>
      </w:pPr>
      <w:r w:rsidRPr="00104866">
        <w:t xml:space="preserve">When children engage in arts and crafts, they </w:t>
      </w:r>
      <w:r w:rsidR="00676E7D" w:rsidRPr="00104866">
        <w:t>create and</w:t>
      </w:r>
      <w:r w:rsidR="003E1733" w:rsidRPr="00104866">
        <w:t xml:space="preserve"> develop</w:t>
      </w:r>
      <w:r w:rsidRPr="00104866">
        <w:t xml:space="preserve"> skills that will benefit them throughout their lives. Whether painting, drawing, crafting, or dancing, art </w:t>
      </w:r>
      <w:r w:rsidR="00804DD3" w:rsidRPr="00104866">
        <w:t>allows</w:t>
      </w:r>
      <w:r w:rsidRPr="00104866">
        <w:t xml:space="preserve"> children to express their feelings, explore their imaginations, and build co</w:t>
      </w:r>
      <w:r w:rsidR="003E1733" w:rsidRPr="00104866">
        <w:t>mmunity connection</w:t>
      </w:r>
      <w:r w:rsidRPr="00104866">
        <w:t>s.</w:t>
      </w:r>
    </w:p>
    <w:p w14:paraId="4D3887B1" w14:textId="77777777" w:rsidR="00300152" w:rsidRPr="00104866" w:rsidRDefault="00300152" w:rsidP="00423C02">
      <w:pPr>
        <w:spacing w:line="360" w:lineRule="auto"/>
        <w:jc w:val="both"/>
      </w:pPr>
    </w:p>
    <w:p w14:paraId="0CBA7DF3" w14:textId="77777777" w:rsidR="00300152" w:rsidRPr="00104866" w:rsidRDefault="00300152" w:rsidP="00423C02">
      <w:pPr>
        <w:pStyle w:val="NoSpacing"/>
        <w:spacing w:line="360" w:lineRule="auto"/>
        <w:jc w:val="both"/>
        <w:rPr>
          <w:rFonts w:ascii="Times New Roman" w:hAnsi="Times New Roman" w:cs="Times New Roman"/>
          <w:sz w:val="28"/>
          <w:szCs w:val="24"/>
        </w:rPr>
      </w:pPr>
      <w:r w:rsidRPr="00104866">
        <w:rPr>
          <w:rStyle w:val="Strong"/>
          <w:rFonts w:ascii="Times New Roman" w:hAnsi="Times New Roman" w:cs="Times New Roman"/>
          <w:sz w:val="28"/>
          <w:szCs w:val="24"/>
        </w:rPr>
        <w:t>What’s Special About This Program?</w:t>
      </w:r>
    </w:p>
    <w:p w14:paraId="697E9549"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1. </w:t>
      </w:r>
      <w:r w:rsidRPr="00104866">
        <w:rPr>
          <w:rStyle w:val="Strong"/>
          <w:rFonts w:ascii="Times New Roman" w:hAnsi="Times New Roman" w:cs="Times New Roman"/>
          <w:sz w:val="24"/>
          <w:szCs w:val="24"/>
        </w:rPr>
        <w:t>Creativity and Fun</w:t>
      </w:r>
    </w:p>
    <w:p w14:paraId="383212B2" w14:textId="77777777" w:rsidR="00300152" w:rsidRPr="00104866" w:rsidRDefault="00300152" w:rsidP="00423C02">
      <w:pPr>
        <w:pStyle w:val="NormalWeb"/>
        <w:spacing w:line="360" w:lineRule="auto"/>
        <w:jc w:val="both"/>
      </w:pPr>
      <w:r w:rsidRPr="00104866">
        <w:lastRenderedPageBreak/>
        <w:t xml:space="preserve">Children love to get creative with art and crafts! Whether painting, drawing, or crafting, these activities provide a natural opportunity </w:t>
      </w:r>
      <w:r w:rsidR="005742F6" w:rsidRPr="00104866">
        <w:t>free</w:t>
      </w:r>
      <w:r w:rsidRPr="00104866">
        <w:t xml:space="preserve"> play and self-expression. </w:t>
      </w:r>
      <w:r w:rsidR="00804DD3" w:rsidRPr="00104866">
        <w:t>C</w:t>
      </w:r>
      <w:r w:rsidRPr="00104866">
        <w:t xml:space="preserve">reating something from scratch boosts children’s confidence and </w:t>
      </w:r>
      <w:r w:rsidR="003E1733" w:rsidRPr="00104866">
        <w:t>gives them</w:t>
      </w:r>
      <w:r w:rsidRPr="00104866">
        <w:t xml:space="preserve"> a sense of achievement.</w:t>
      </w:r>
    </w:p>
    <w:p w14:paraId="74041632"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2. </w:t>
      </w:r>
      <w:r w:rsidRPr="00104866">
        <w:rPr>
          <w:rStyle w:val="Strong"/>
          <w:rFonts w:ascii="Times New Roman" w:hAnsi="Times New Roman" w:cs="Times New Roman"/>
          <w:sz w:val="24"/>
          <w:szCs w:val="24"/>
        </w:rPr>
        <w:t>Development of Key Skills</w:t>
      </w:r>
    </w:p>
    <w:p w14:paraId="5BD46CB4" w14:textId="77777777" w:rsidR="00300152" w:rsidRPr="00104866" w:rsidRDefault="00300152" w:rsidP="00423C02">
      <w:pPr>
        <w:pStyle w:val="NormalWeb"/>
        <w:spacing w:line="360" w:lineRule="auto"/>
        <w:jc w:val="both"/>
      </w:pPr>
      <w:r w:rsidRPr="00104866">
        <w:t>Art and crafts support children's development in multiple areas, including:</w:t>
      </w:r>
    </w:p>
    <w:p w14:paraId="7F5B2EFF" w14:textId="77777777" w:rsidR="00300152" w:rsidRPr="00104866" w:rsidRDefault="00300152" w:rsidP="00423C02">
      <w:pPr>
        <w:numPr>
          <w:ilvl w:val="0"/>
          <w:numId w:val="49"/>
        </w:numPr>
        <w:spacing w:before="100" w:beforeAutospacing="1" w:after="100" w:afterAutospacing="1" w:line="360" w:lineRule="auto"/>
        <w:jc w:val="both"/>
      </w:pPr>
      <w:r w:rsidRPr="00104866">
        <w:rPr>
          <w:rStyle w:val="Strong"/>
          <w:rFonts w:eastAsiaTheme="majorEastAsia"/>
        </w:rPr>
        <w:t>Fine motor skills</w:t>
      </w:r>
      <w:r w:rsidRPr="00104866">
        <w:t xml:space="preserve"> through activities like painting, cutting, and shaping.</w:t>
      </w:r>
    </w:p>
    <w:p w14:paraId="6826E545" w14:textId="77777777" w:rsidR="00300152" w:rsidRPr="00104866" w:rsidRDefault="00300152" w:rsidP="00423C02">
      <w:pPr>
        <w:numPr>
          <w:ilvl w:val="0"/>
          <w:numId w:val="49"/>
        </w:numPr>
        <w:spacing w:before="100" w:beforeAutospacing="1" w:after="100" w:afterAutospacing="1" w:line="360" w:lineRule="auto"/>
        <w:jc w:val="both"/>
      </w:pPr>
      <w:r w:rsidRPr="00104866">
        <w:rPr>
          <w:rStyle w:val="Strong"/>
          <w:rFonts w:eastAsiaTheme="majorEastAsia"/>
        </w:rPr>
        <w:t>Cognitive development</w:t>
      </w:r>
      <w:r w:rsidRPr="00104866">
        <w:t xml:space="preserve"> by experimenting with colors, shapes, and materials.</w:t>
      </w:r>
    </w:p>
    <w:p w14:paraId="373672FD" w14:textId="77777777" w:rsidR="00300152" w:rsidRPr="00104866" w:rsidRDefault="00300152" w:rsidP="00423C02">
      <w:pPr>
        <w:numPr>
          <w:ilvl w:val="0"/>
          <w:numId w:val="49"/>
        </w:numPr>
        <w:spacing w:before="100" w:beforeAutospacing="1" w:after="100" w:afterAutospacing="1" w:line="360" w:lineRule="auto"/>
        <w:jc w:val="both"/>
      </w:pPr>
      <w:r w:rsidRPr="00104866">
        <w:rPr>
          <w:rStyle w:val="Strong"/>
          <w:rFonts w:eastAsiaTheme="majorEastAsia"/>
        </w:rPr>
        <w:t>Emotional expression</w:t>
      </w:r>
      <w:r w:rsidRPr="00104866">
        <w:t>, as children can convey their feelings through art, which helps them feel calmer and more confident.</w:t>
      </w:r>
    </w:p>
    <w:p w14:paraId="3EE63578"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3. </w:t>
      </w:r>
      <w:r w:rsidRPr="00104866">
        <w:rPr>
          <w:rStyle w:val="Strong"/>
          <w:rFonts w:ascii="Times New Roman" w:hAnsi="Times New Roman" w:cs="Times New Roman"/>
          <w:sz w:val="24"/>
          <w:szCs w:val="24"/>
        </w:rPr>
        <w:t>Cultural Exchange</w:t>
      </w:r>
    </w:p>
    <w:p w14:paraId="209E031B" w14:textId="77777777" w:rsidR="00300152" w:rsidRPr="00104866" w:rsidRDefault="00300152" w:rsidP="00423C02">
      <w:pPr>
        <w:pStyle w:val="NormalWeb"/>
        <w:spacing w:line="360" w:lineRule="auto"/>
        <w:jc w:val="both"/>
      </w:pPr>
      <w:r w:rsidRPr="00104866">
        <w:t>As a volunteer, you’ll teach arts and crafts from your cultural perspective</w:t>
      </w:r>
      <w:r w:rsidR="003E1733" w:rsidRPr="00104866">
        <w:t xml:space="preserve"> while learning about Nepal's</w:t>
      </w:r>
      <w:r w:rsidRPr="00104866">
        <w:t xml:space="preserve"> unique artistic traditions. You will </w:t>
      </w:r>
      <w:r w:rsidR="003E1733" w:rsidRPr="00104866">
        <w:t xml:space="preserve">also </w:t>
      </w:r>
      <w:r w:rsidRPr="00104866">
        <w:t>have</w:t>
      </w:r>
      <w:r w:rsidR="00CE708A" w:rsidRPr="00104866">
        <w:t xml:space="preserve"> able </w:t>
      </w:r>
      <w:r w:rsidRPr="00104866">
        <w:t xml:space="preserve">exchange ideas, learn from the local community, and create a cross-cultural bond that </w:t>
      </w:r>
      <w:r w:rsidR="003E1733" w:rsidRPr="00104866">
        <w:t xml:space="preserve">will enrich </w:t>
      </w:r>
      <w:r w:rsidRPr="00104866">
        <w:t>you and t</w:t>
      </w:r>
      <w:r w:rsidR="00507178" w:rsidRPr="00104866">
        <w:t>he ch</w:t>
      </w:r>
      <w:r w:rsidR="005742F6" w:rsidRPr="00104866">
        <w:t>ildren.</w:t>
      </w:r>
    </w:p>
    <w:p w14:paraId="68E9D35C"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Objectives of the Program</w:t>
      </w:r>
    </w:p>
    <w:p w14:paraId="6D5E653C" w14:textId="77777777" w:rsidR="00300152" w:rsidRPr="00104866" w:rsidRDefault="00300152" w:rsidP="00423C02">
      <w:pPr>
        <w:numPr>
          <w:ilvl w:val="0"/>
          <w:numId w:val="50"/>
        </w:numPr>
        <w:spacing w:before="100" w:beforeAutospacing="1" w:after="100" w:afterAutospacing="1" w:line="360" w:lineRule="auto"/>
        <w:jc w:val="both"/>
      </w:pPr>
      <w:r w:rsidRPr="00104866">
        <w:rPr>
          <w:rStyle w:val="Strong"/>
          <w:rFonts w:eastAsiaTheme="majorEastAsia"/>
        </w:rPr>
        <w:t>Develop Creativity</w:t>
      </w:r>
      <w:r w:rsidRPr="00104866">
        <w:t>: Encourage children to express themselves through arts and crafts, helping them to think creatively and build problem-solving skills.</w:t>
      </w:r>
    </w:p>
    <w:p w14:paraId="595E8F74" w14:textId="77777777" w:rsidR="00300152" w:rsidRPr="00104866" w:rsidRDefault="00300152" w:rsidP="00423C02">
      <w:pPr>
        <w:numPr>
          <w:ilvl w:val="0"/>
          <w:numId w:val="50"/>
        </w:numPr>
        <w:spacing w:before="100" w:beforeAutospacing="1" w:after="100" w:afterAutospacing="1" w:line="360" w:lineRule="auto"/>
        <w:jc w:val="both"/>
      </w:pPr>
      <w:r w:rsidRPr="00104866">
        <w:rPr>
          <w:rStyle w:val="Strong"/>
          <w:rFonts w:eastAsiaTheme="majorEastAsia"/>
        </w:rPr>
        <w:t>Promote Friendship and Solidarity</w:t>
      </w:r>
      <w:r w:rsidRPr="00104866">
        <w:t xml:space="preserve">: </w:t>
      </w:r>
      <w:r w:rsidR="005742F6" w:rsidRPr="00104866">
        <w:t xml:space="preserve"> </w:t>
      </w:r>
      <w:r w:rsidRPr="00104866">
        <w:t>Foster understanding and collaboration between local young volunteers and cross-national volunteers, promoting cultural exchange and unity.</w:t>
      </w:r>
    </w:p>
    <w:p w14:paraId="1BB23B45" w14:textId="77777777" w:rsidR="00300152" w:rsidRPr="00104866" w:rsidRDefault="00300152" w:rsidP="00423C02">
      <w:pPr>
        <w:pStyle w:val="NoSpacing"/>
        <w:spacing w:line="360" w:lineRule="auto"/>
        <w:jc w:val="both"/>
        <w:rPr>
          <w:rStyle w:val="Strong"/>
          <w:rFonts w:ascii="Times New Roman" w:hAnsi="Times New Roman" w:cs="Times New Roman"/>
          <w:sz w:val="24"/>
          <w:szCs w:val="24"/>
        </w:rPr>
      </w:pPr>
      <w:r w:rsidRPr="00104866">
        <w:rPr>
          <w:rStyle w:val="Strong"/>
          <w:rFonts w:ascii="Times New Roman" w:hAnsi="Times New Roman" w:cs="Times New Roman"/>
          <w:sz w:val="24"/>
          <w:szCs w:val="24"/>
        </w:rPr>
        <w:t>Program Activities</w:t>
      </w:r>
    </w:p>
    <w:p w14:paraId="1F988FA6" w14:textId="77777777" w:rsidR="002A758C" w:rsidRPr="00104866" w:rsidRDefault="002A758C" w:rsidP="00423C02">
      <w:pPr>
        <w:pStyle w:val="NoSpacing"/>
        <w:spacing w:line="360" w:lineRule="auto"/>
        <w:jc w:val="both"/>
        <w:rPr>
          <w:rFonts w:ascii="Times New Roman" w:hAnsi="Times New Roman" w:cs="Times New Roman"/>
          <w:sz w:val="24"/>
          <w:szCs w:val="24"/>
        </w:rPr>
      </w:pPr>
    </w:p>
    <w:p w14:paraId="3ACB9504"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1. </w:t>
      </w:r>
      <w:r w:rsidRPr="00104866">
        <w:rPr>
          <w:rStyle w:val="Strong"/>
          <w:rFonts w:ascii="Times New Roman" w:hAnsi="Times New Roman" w:cs="Times New Roman"/>
          <w:sz w:val="24"/>
          <w:szCs w:val="24"/>
        </w:rPr>
        <w:t>Art Sessions</w:t>
      </w:r>
    </w:p>
    <w:p w14:paraId="2F209FC2" w14:textId="77777777" w:rsidR="00300152" w:rsidRPr="00104866" w:rsidRDefault="00300152" w:rsidP="00423C02">
      <w:pPr>
        <w:pStyle w:val="NormalWeb"/>
        <w:spacing w:line="360" w:lineRule="auto"/>
        <w:jc w:val="both"/>
      </w:pPr>
      <w:r w:rsidRPr="00104866">
        <w:t>Develop and lead fun, creative sessions where children can:</w:t>
      </w:r>
    </w:p>
    <w:p w14:paraId="119D9F22" w14:textId="77777777" w:rsidR="00300152" w:rsidRPr="00104866" w:rsidRDefault="00300152" w:rsidP="00423C02">
      <w:pPr>
        <w:numPr>
          <w:ilvl w:val="0"/>
          <w:numId w:val="51"/>
        </w:numPr>
        <w:spacing w:before="100" w:beforeAutospacing="1" w:after="100" w:afterAutospacing="1" w:line="360" w:lineRule="auto"/>
        <w:jc w:val="both"/>
      </w:pPr>
      <w:r w:rsidRPr="00104866">
        <w:rPr>
          <w:rStyle w:val="Strong"/>
          <w:rFonts w:eastAsiaTheme="majorEastAsia"/>
        </w:rPr>
        <w:t>Draw, paint, and create crafts</w:t>
      </w:r>
      <w:r w:rsidRPr="00104866">
        <w:t xml:space="preserve"> based on themes or their interests.</w:t>
      </w:r>
    </w:p>
    <w:p w14:paraId="66EEA408" w14:textId="77777777" w:rsidR="00300152" w:rsidRPr="00104866" w:rsidRDefault="00300152" w:rsidP="00423C02">
      <w:pPr>
        <w:numPr>
          <w:ilvl w:val="0"/>
          <w:numId w:val="51"/>
        </w:numPr>
        <w:spacing w:before="100" w:beforeAutospacing="1" w:after="100" w:afterAutospacing="1" w:line="360" w:lineRule="auto"/>
        <w:jc w:val="both"/>
      </w:pPr>
      <w:r w:rsidRPr="00104866">
        <w:t>Express themselves artistically, exploring their emotions and ideas.</w:t>
      </w:r>
    </w:p>
    <w:p w14:paraId="6C17A816"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sz w:val="24"/>
          <w:szCs w:val="24"/>
        </w:rPr>
        <w:t xml:space="preserve">2. </w:t>
      </w:r>
      <w:r w:rsidRPr="00104866">
        <w:rPr>
          <w:rStyle w:val="Strong"/>
          <w:rFonts w:ascii="Times New Roman" w:hAnsi="Times New Roman" w:cs="Times New Roman"/>
          <w:sz w:val="24"/>
          <w:szCs w:val="24"/>
        </w:rPr>
        <w:t>Craft Projects</w:t>
      </w:r>
    </w:p>
    <w:p w14:paraId="62984462" w14:textId="77777777" w:rsidR="00300152" w:rsidRPr="00104866" w:rsidRDefault="00300152" w:rsidP="00423C02">
      <w:pPr>
        <w:pStyle w:val="NormalWeb"/>
        <w:spacing w:line="360" w:lineRule="auto"/>
        <w:jc w:val="both"/>
      </w:pPr>
      <w:r w:rsidRPr="00104866">
        <w:lastRenderedPageBreak/>
        <w:t>Organize activities like:</w:t>
      </w:r>
    </w:p>
    <w:p w14:paraId="06844F21" w14:textId="77777777" w:rsidR="00300152" w:rsidRPr="00104866" w:rsidRDefault="00300152" w:rsidP="00423C02">
      <w:pPr>
        <w:numPr>
          <w:ilvl w:val="0"/>
          <w:numId w:val="52"/>
        </w:numPr>
        <w:spacing w:before="100" w:beforeAutospacing="1" w:after="100" w:afterAutospacing="1" w:line="360" w:lineRule="auto"/>
        <w:jc w:val="both"/>
      </w:pPr>
      <w:r w:rsidRPr="00104866">
        <w:rPr>
          <w:rStyle w:val="Strong"/>
          <w:rFonts w:eastAsiaTheme="majorEastAsia"/>
        </w:rPr>
        <w:t>Origami</w:t>
      </w:r>
      <w:r w:rsidRPr="00104866">
        <w:t>: Teaching children the art of paper folding to create animals, shapes, and other crafts.</w:t>
      </w:r>
    </w:p>
    <w:p w14:paraId="1CDC4B34" w14:textId="77777777" w:rsidR="00300152" w:rsidRPr="00104866" w:rsidRDefault="00300152" w:rsidP="00423C02">
      <w:pPr>
        <w:numPr>
          <w:ilvl w:val="0"/>
          <w:numId w:val="52"/>
        </w:numPr>
        <w:spacing w:before="100" w:beforeAutospacing="1" w:after="100" w:afterAutospacing="1" w:line="360" w:lineRule="auto"/>
        <w:jc w:val="both"/>
      </w:pPr>
      <w:r w:rsidRPr="00104866">
        <w:rPr>
          <w:rStyle w:val="Strong"/>
          <w:rFonts w:eastAsiaTheme="majorEastAsia"/>
        </w:rPr>
        <w:t>Collage Making</w:t>
      </w:r>
      <w:r w:rsidRPr="00104866">
        <w:t>: Using materials like paper, fabric, and other creative items to create colorful collages.</w:t>
      </w:r>
    </w:p>
    <w:p w14:paraId="4A3DD5CB" w14:textId="77777777" w:rsidR="00300152" w:rsidRPr="00104866" w:rsidRDefault="00300152" w:rsidP="00423C02">
      <w:pPr>
        <w:numPr>
          <w:ilvl w:val="0"/>
          <w:numId w:val="52"/>
        </w:numPr>
        <w:spacing w:before="100" w:beforeAutospacing="1" w:after="100" w:afterAutospacing="1" w:line="360" w:lineRule="auto"/>
        <w:jc w:val="both"/>
      </w:pPr>
      <w:r w:rsidRPr="00104866">
        <w:rPr>
          <w:rStyle w:val="Strong"/>
          <w:rFonts w:eastAsiaTheme="majorEastAsia"/>
        </w:rPr>
        <w:t>Dance and Music</w:t>
      </w:r>
      <w:r w:rsidRPr="00104866">
        <w:t>: Engage children in the art of movement, dance, and creating rhythms to enhance their creativity and physical expression.</w:t>
      </w:r>
    </w:p>
    <w:p w14:paraId="41E97A09" w14:textId="77777777" w:rsidR="00300152" w:rsidRPr="00104866" w:rsidRDefault="00300152" w:rsidP="00423C02">
      <w:pPr>
        <w:spacing w:line="360" w:lineRule="auto"/>
        <w:jc w:val="both"/>
        <w:rPr>
          <w:sz w:val="32"/>
        </w:rPr>
      </w:pPr>
      <w:r w:rsidRPr="00104866">
        <w:rPr>
          <w:rStyle w:val="Strong"/>
          <w:sz w:val="32"/>
        </w:rPr>
        <w:t>Location</w:t>
      </w:r>
    </w:p>
    <w:p w14:paraId="34FB808A" w14:textId="437F7E40" w:rsidR="00300152" w:rsidRPr="00104866" w:rsidRDefault="00300152" w:rsidP="00423C02">
      <w:pPr>
        <w:pStyle w:val="NormalWeb"/>
        <w:spacing w:line="360" w:lineRule="auto"/>
        <w:jc w:val="both"/>
      </w:pPr>
      <w:r w:rsidRPr="00104866">
        <w:t xml:space="preserve">The program takes place in </w:t>
      </w:r>
      <w:proofErr w:type="spellStart"/>
      <w:r w:rsidRPr="00104866">
        <w:rPr>
          <w:rStyle w:val="Strong"/>
          <w:rFonts w:eastAsiaTheme="majorEastAsia"/>
        </w:rPr>
        <w:t>Tarakeshwor</w:t>
      </w:r>
      <w:proofErr w:type="spellEnd"/>
      <w:r w:rsidRPr="00104866">
        <w:rPr>
          <w:rStyle w:val="Strong"/>
          <w:rFonts w:eastAsiaTheme="majorEastAsia"/>
        </w:rPr>
        <w:t xml:space="preserve"> Municipality</w:t>
      </w:r>
      <w:r w:rsidRPr="00104866">
        <w:t xml:space="preserve">, about </w:t>
      </w:r>
      <w:r w:rsidR="00E0549A" w:rsidRPr="00104866">
        <w:rPr>
          <w:rStyle w:val="Strong"/>
          <w:rFonts w:eastAsiaTheme="majorEastAsia"/>
        </w:rPr>
        <w:t>10-12</w:t>
      </w:r>
      <w:r w:rsidRPr="00104866">
        <w:rPr>
          <w:rStyle w:val="Strong"/>
          <w:rFonts w:eastAsiaTheme="majorEastAsia"/>
        </w:rPr>
        <w:t xml:space="preserve"> km from the main ring road to </w:t>
      </w:r>
      <w:proofErr w:type="spellStart"/>
      <w:r w:rsidRPr="00104866">
        <w:rPr>
          <w:rStyle w:val="Strong"/>
          <w:rFonts w:eastAsiaTheme="majorEastAsia"/>
        </w:rPr>
        <w:t>Balaju</w:t>
      </w:r>
      <w:proofErr w:type="spellEnd"/>
      <w:r w:rsidRPr="00104866">
        <w:rPr>
          <w:rStyle w:val="Strong"/>
          <w:rFonts w:eastAsiaTheme="majorEastAsia"/>
        </w:rPr>
        <w:t>, Kathmandu</w:t>
      </w:r>
      <w:r w:rsidRPr="00104866">
        <w:t xml:space="preserve">. </w:t>
      </w:r>
      <w:r w:rsidR="00E0549A" w:rsidRPr="00104866">
        <w:t xml:space="preserve">Stunning hills, fields, and woods, providing a peaceful and inspiring environment, surround the area. </w:t>
      </w:r>
    </w:p>
    <w:p w14:paraId="2F7EFCBC"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Participation Fee</w:t>
      </w:r>
    </w:p>
    <w:p w14:paraId="35B28087" w14:textId="77777777" w:rsidR="00300152" w:rsidRPr="00104866" w:rsidRDefault="00300152" w:rsidP="00423C02">
      <w:pPr>
        <w:pStyle w:val="NormalWeb"/>
        <w:spacing w:line="360" w:lineRule="auto"/>
        <w:jc w:val="both"/>
      </w:pPr>
      <w:r w:rsidRPr="00104866">
        <w:t xml:space="preserve">To participate in the </w:t>
      </w:r>
      <w:r w:rsidRPr="00104866">
        <w:rPr>
          <w:rStyle w:val="Strong"/>
          <w:rFonts w:eastAsiaTheme="majorEastAsia"/>
        </w:rPr>
        <w:t>Art &amp; Crafts with Children</w:t>
      </w:r>
      <w:r w:rsidRPr="00104866">
        <w:t xml:space="preserve"> program, the participation fee is </w:t>
      </w:r>
      <w:r w:rsidRPr="00104866">
        <w:rPr>
          <w:rStyle w:val="Strong"/>
          <w:rFonts w:eastAsiaTheme="majorEastAsia"/>
        </w:rPr>
        <w:t>270 Euros</w:t>
      </w:r>
      <w:r w:rsidRPr="00104866">
        <w:t xml:space="preserve"> plus </w:t>
      </w:r>
      <w:r w:rsidRPr="00104866">
        <w:rPr>
          <w:rStyle w:val="Strong"/>
          <w:rFonts w:eastAsiaTheme="majorEastAsia"/>
        </w:rPr>
        <w:t>30 Euros for transportation</w:t>
      </w:r>
      <w:r w:rsidRPr="00104866">
        <w:t>. This fee covers:</w:t>
      </w:r>
    </w:p>
    <w:p w14:paraId="1BF998C8" w14:textId="77777777" w:rsidR="00300152" w:rsidRPr="00104866" w:rsidRDefault="00300152" w:rsidP="00423C02">
      <w:pPr>
        <w:numPr>
          <w:ilvl w:val="0"/>
          <w:numId w:val="53"/>
        </w:numPr>
        <w:spacing w:before="100" w:beforeAutospacing="1" w:after="100" w:afterAutospacing="1" w:line="360" w:lineRule="auto"/>
        <w:jc w:val="both"/>
      </w:pPr>
      <w:r w:rsidRPr="00104866">
        <w:rPr>
          <w:rStyle w:val="Strong"/>
          <w:rFonts w:eastAsiaTheme="majorEastAsia"/>
        </w:rPr>
        <w:t>Accommodation</w:t>
      </w:r>
      <w:r w:rsidRPr="00104866">
        <w:t xml:space="preserve"> during your stay.</w:t>
      </w:r>
    </w:p>
    <w:p w14:paraId="5166ED0C" w14:textId="77777777" w:rsidR="00300152" w:rsidRPr="00104866" w:rsidRDefault="00300152" w:rsidP="00423C02">
      <w:pPr>
        <w:numPr>
          <w:ilvl w:val="0"/>
          <w:numId w:val="53"/>
        </w:numPr>
        <w:spacing w:before="100" w:beforeAutospacing="1" w:after="100" w:afterAutospacing="1" w:line="360" w:lineRule="auto"/>
        <w:jc w:val="both"/>
      </w:pPr>
      <w:r w:rsidRPr="00104866">
        <w:rPr>
          <w:rStyle w:val="Strong"/>
          <w:rFonts w:eastAsiaTheme="majorEastAsia"/>
        </w:rPr>
        <w:t>Meals</w:t>
      </w:r>
      <w:r w:rsidRPr="00104866">
        <w:t xml:space="preserve"> for the duration of your program.</w:t>
      </w:r>
    </w:p>
    <w:p w14:paraId="74A0CEA1" w14:textId="77777777" w:rsidR="00300152" w:rsidRPr="00104866" w:rsidRDefault="00300152" w:rsidP="00423C02">
      <w:pPr>
        <w:numPr>
          <w:ilvl w:val="0"/>
          <w:numId w:val="53"/>
        </w:numPr>
        <w:spacing w:before="100" w:beforeAutospacing="1" w:after="100" w:afterAutospacing="1" w:line="360" w:lineRule="auto"/>
        <w:jc w:val="both"/>
      </w:pPr>
      <w:r w:rsidRPr="00104866">
        <w:rPr>
          <w:rStyle w:val="Strong"/>
          <w:rFonts w:eastAsiaTheme="majorEastAsia"/>
        </w:rPr>
        <w:t>Materials</w:t>
      </w:r>
      <w:r w:rsidRPr="00104866">
        <w:t xml:space="preserve"> and supplies for arts and crafts sessions.</w:t>
      </w:r>
    </w:p>
    <w:p w14:paraId="5823FE8F" w14:textId="77777777" w:rsidR="00300152" w:rsidRPr="00104866" w:rsidRDefault="00300152" w:rsidP="00423C02">
      <w:pPr>
        <w:pStyle w:val="NormalWeb"/>
        <w:spacing w:line="360" w:lineRule="auto"/>
        <w:jc w:val="both"/>
      </w:pPr>
      <w:r w:rsidRPr="00104866">
        <w:t xml:space="preserve">Payment is due upon your arrival at the </w:t>
      </w:r>
      <w:r w:rsidRPr="00104866">
        <w:rPr>
          <w:rStyle w:val="Strong"/>
          <w:rFonts w:eastAsiaTheme="majorEastAsia"/>
        </w:rPr>
        <w:t>VIN Office</w:t>
      </w:r>
      <w:r w:rsidRPr="00104866">
        <w:t>.</w:t>
      </w:r>
    </w:p>
    <w:p w14:paraId="77E98864"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Why You Should Join</w:t>
      </w:r>
    </w:p>
    <w:p w14:paraId="5522595D" w14:textId="77777777" w:rsidR="00300152" w:rsidRPr="00104866" w:rsidRDefault="00300152" w:rsidP="00423C02">
      <w:pPr>
        <w:numPr>
          <w:ilvl w:val="0"/>
          <w:numId w:val="54"/>
        </w:numPr>
        <w:spacing w:before="100" w:beforeAutospacing="1" w:after="100" w:afterAutospacing="1" w:line="360" w:lineRule="auto"/>
        <w:jc w:val="both"/>
      </w:pPr>
      <w:r w:rsidRPr="00104866">
        <w:rPr>
          <w:rStyle w:val="Strong"/>
          <w:rFonts w:eastAsiaTheme="majorEastAsia"/>
        </w:rPr>
        <w:t>Make a Lasting Impact</w:t>
      </w:r>
      <w:r w:rsidRPr="00104866">
        <w:t xml:space="preserve">: By helping children develop their creativity, </w:t>
      </w:r>
      <w:r w:rsidR="007C4CE1" w:rsidRPr="00104866">
        <w:t>you will</w:t>
      </w:r>
      <w:r w:rsidRPr="00104866">
        <w:t xml:space="preserve"> empower them to express themselves and build their confidence.</w:t>
      </w:r>
    </w:p>
    <w:p w14:paraId="21CB3A80" w14:textId="77777777" w:rsidR="00300152" w:rsidRPr="00104866" w:rsidRDefault="00300152" w:rsidP="00423C02">
      <w:pPr>
        <w:numPr>
          <w:ilvl w:val="0"/>
          <w:numId w:val="54"/>
        </w:numPr>
        <w:spacing w:before="100" w:beforeAutospacing="1" w:after="100" w:afterAutospacing="1" w:line="360" w:lineRule="auto"/>
        <w:jc w:val="both"/>
      </w:pPr>
      <w:r w:rsidRPr="00104866">
        <w:rPr>
          <w:rStyle w:val="Strong"/>
          <w:rFonts w:eastAsiaTheme="majorEastAsia"/>
        </w:rPr>
        <w:t>Cultural Immersion</w:t>
      </w:r>
      <w:r w:rsidRPr="00104866">
        <w:t>: Experience the vibrant culture of Nepal while contributing to meaningful community development.</w:t>
      </w:r>
    </w:p>
    <w:p w14:paraId="0C9001B1" w14:textId="77777777" w:rsidR="00300152" w:rsidRPr="00104866" w:rsidRDefault="00300152" w:rsidP="00423C02">
      <w:pPr>
        <w:numPr>
          <w:ilvl w:val="0"/>
          <w:numId w:val="54"/>
        </w:numPr>
        <w:spacing w:before="100" w:beforeAutospacing="1" w:after="100" w:afterAutospacing="1" w:line="360" w:lineRule="auto"/>
        <w:jc w:val="both"/>
      </w:pPr>
      <w:r w:rsidRPr="00104866">
        <w:rPr>
          <w:rStyle w:val="Strong"/>
          <w:rFonts w:eastAsiaTheme="majorEastAsia"/>
        </w:rPr>
        <w:t>Personal Growth</w:t>
      </w:r>
      <w:r w:rsidRPr="00104866">
        <w:t>: Gain valuable skills in teaching, art, and cross-cultural communication while making a difference in the lives of children.</w:t>
      </w:r>
    </w:p>
    <w:p w14:paraId="40F005AB" w14:textId="02AE1B38" w:rsidR="00EB2744" w:rsidRPr="00104866" w:rsidRDefault="00300152" w:rsidP="00423C02">
      <w:pPr>
        <w:numPr>
          <w:ilvl w:val="0"/>
          <w:numId w:val="54"/>
        </w:numPr>
        <w:spacing w:before="100" w:beforeAutospacing="1" w:after="100" w:afterAutospacing="1" w:line="360" w:lineRule="auto"/>
        <w:jc w:val="both"/>
        <w:rPr>
          <w:rStyle w:val="Strong"/>
          <w:b w:val="0"/>
          <w:bCs w:val="0"/>
        </w:rPr>
      </w:pPr>
      <w:r w:rsidRPr="00104866">
        <w:rPr>
          <w:rStyle w:val="Strong"/>
          <w:rFonts w:eastAsiaTheme="majorEastAsia"/>
        </w:rPr>
        <w:t>Develop Connections</w:t>
      </w:r>
      <w:r w:rsidRPr="00104866">
        <w:t>: Build lasting relationships with children, local volunteers, and other international participants.</w:t>
      </w:r>
    </w:p>
    <w:p w14:paraId="470D01BD" w14:textId="40A39B53" w:rsidR="00300152" w:rsidRPr="00104866" w:rsidRDefault="00EB2744"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noProof/>
          <w:lang w:val="en-US" w:eastAsia="en-US" w:bidi="ne-NP"/>
        </w:rPr>
        <w:lastRenderedPageBreak/>
        <mc:AlternateContent>
          <mc:Choice Requires="wps">
            <w:drawing>
              <wp:anchor distT="0" distB="0" distL="114300" distR="114300" simplePos="0" relativeHeight="251724800" behindDoc="0" locked="0" layoutInCell="1" allowOverlap="1" wp14:anchorId="5F8A862F" wp14:editId="604A9A68">
                <wp:simplePos x="0" y="0"/>
                <wp:positionH relativeFrom="column">
                  <wp:posOffset>0</wp:posOffset>
                </wp:positionH>
                <wp:positionV relativeFrom="paragraph">
                  <wp:posOffset>0</wp:posOffset>
                </wp:positionV>
                <wp:extent cx="1828800" cy="1828800"/>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1D16AAF"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FAQs</w:t>
                            </w:r>
                          </w:p>
                          <w:p w14:paraId="49F67FD5"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1. Who can join this program?</w:t>
                            </w:r>
                          </w:p>
                          <w:p w14:paraId="1092FA6E" w14:textId="77777777" w:rsidR="0076163F" w:rsidRPr="00EB2744" w:rsidRDefault="0076163F" w:rsidP="00423C02">
                            <w:pPr>
                              <w:pStyle w:val="NormalWeb"/>
                              <w:spacing w:line="360" w:lineRule="auto"/>
                              <w:jc w:val="both"/>
                            </w:pPr>
                            <w:r w:rsidRPr="00EB2744">
                              <w:t>The program is open to all volunteers who are passionate about art and want to work with children. No prior experience in teaching or the arts is required—just an enthusiasm for creativity and a willingness to share your skills.</w:t>
                            </w:r>
                          </w:p>
                          <w:p w14:paraId="719DFE96"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2. What should I bring with me?</w:t>
                            </w:r>
                          </w:p>
                          <w:p w14:paraId="553CBC46" w14:textId="77777777" w:rsidR="0076163F" w:rsidRPr="00EB2744" w:rsidRDefault="0076163F" w:rsidP="00423C02">
                            <w:pPr>
                              <w:pStyle w:val="NormalWeb"/>
                              <w:spacing w:line="360" w:lineRule="auto"/>
                              <w:jc w:val="both"/>
                            </w:pPr>
                            <w:r w:rsidRPr="00EB2744">
                              <w:t>Please bring comfortable clothes suitable for working with children and any personal items you need. If you have art supplies, please bring them, although basic materials will be provided.</w:t>
                            </w:r>
                          </w:p>
                          <w:p w14:paraId="160FA5F8"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3. How do I sign up?</w:t>
                            </w:r>
                          </w:p>
                          <w:p w14:paraId="715EDB14" w14:textId="77777777" w:rsidR="0076163F" w:rsidRPr="007D065D" w:rsidRDefault="0076163F" w:rsidP="008723FE">
                            <w:pPr>
                              <w:pStyle w:val="NormalWeb"/>
                              <w:spacing w:line="360" w:lineRule="auto"/>
                              <w:jc w:val="both"/>
                            </w:pPr>
                            <w:r w:rsidRPr="00EB2744">
                              <w:t xml:space="preserve">To join, complete the </w:t>
                            </w:r>
                            <w:r w:rsidRPr="00EB2744">
                              <w:rPr>
                                <w:rStyle w:val="Strong"/>
                                <w:rFonts w:eastAsiaTheme="majorEastAsia"/>
                              </w:rPr>
                              <w:t>Volunteer Exchange Form (VEF)</w:t>
                            </w:r>
                            <w:r w:rsidRPr="00EB2744">
                              <w:t xml:space="preserve"> and submit it to the organization you are sending it to. Once we receive it, we will send you an </w:t>
                            </w:r>
                            <w:r w:rsidRPr="00EB2744">
                              <w:rPr>
                                <w:rStyle w:val="Strong"/>
                                <w:rFonts w:eastAsiaTheme="majorEastAsia"/>
                              </w:rPr>
                              <w:t>acceptance letter</w:t>
                            </w:r>
                            <w:r w:rsidRPr="00EB2744">
                              <w:t xml:space="preserve"> and additional detai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F8A862F" id="Text Box 39" o:spid="_x0000_s1031" type="#_x0000_t202" style="position:absolute;left:0;text-align:left;margin-left:0;margin-top:0;width:2in;height:2in;z-index:2517248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DiVBJ1PgIAAIEEAAAOAAAAAAAAAAAA&#10;AAAAAC4CAABkcnMvZTJvRG9jLnhtbFBLAQItABQABgAIAAAAIQC3DAMI1wAAAAUBAAAPAAAAAAAA&#10;AAAAAAAAAJgEAABkcnMvZG93bnJldi54bWxQSwUGAAAAAAQABADzAAAAnAUAAAAA&#10;" filled="f" strokeweight=".5pt">
                <v:textbox style="mso-fit-shape-to-text:t">
                  <w:txbxContent>
                    <w:p w14:paraId="31D16AAF"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FAQs</w:t>
                      </w:r>
                    </w:p>
                    <w:p w14:paraId="49F67FD5"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1. Who can join this program?</w:t>
                      </w:r>
                    </w:p>
                    <w:p w14:paraId="1092FA6E" w14:textId="77777777" w:rsidR="0076163F" w:rsidRPr="00EB2744" w:rsidRDefault="0076163F" w:rsidP="00423C02">
                      <w:pPr>
                        <w:pStyle w:val="NormalWeb"/>
                        <w:spacing w:line="360" w:lineRule="auto"/>
                        <w:jc w:val="both"/>
                      </w:pPr>
                      <w:r w:rsidRPr="00EB2744">
                        <w:t>The program is open to all volunteers who are passionate about art and want to work with children. No prior experience in teaching or the arts is required—just an enthusiasm for creativity and a willingness to share your skills.</w:t>
                      </w:r>
                    </w:p>
                    <w:p w14:paraId="719DFE96"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2. What should I bring with me?</w:t>
                      </w:r>
                    </w:p>
                    <w:p w14:paraId="553CBC46" w14:textId="77777777" w:rsidR="0076163F" w:rsidRPr="00EB2744" w:rsidRDefault="0076163F" w:rsidP="00423C02">
                      <w:pPr>
                        <w:pStyle w:val="NormalWeb"/>
                        <w:spacing w:line="360" w:lineRule="auto"/>
                        <w:jc w:val="both"/>
                      </w:pPr>
                      <w:r w:rsidRPr="00EB2744">
                        <w:t>Please bring comfortable clothes suitable for working with children and any personal items you need. If you have art supplies, please bring them, although basic materials will be provided.</w:t>
                      </w:r>
                    </w:p>
                    <w:p w14:paraId="160FA5F8"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3. How do I sign up?</w:t>
                      </w:r>
                    </w:p>
                    <w:p w14:paraId="715EDB14" w14:textId="77777777" w:rsidR="0076163F" w:rsidRPr="007D065D" w:rsidRDefault="0076163F" w:rsidP="008723FE">
                      <w:pPr>
                        <w:pStyle w:val="NormalWeb"/>
                        <w:spacing w:line="360" w:lineRule="auto"/>
                        <w:jc w:val="both"/>
                      </w:pPr>
                      <w:r w:rsidRPr="00EB2744">
                        <w:t xml:space="preserve">To join, complete the </w:t>
                      </w:r>
                      <w:r w:rsidRPr="00EB2744">
                        <w:rPr>
                          <w:rStyle w:val="Strong"/>
                          <w:rFonts w:eastAsiaTheme="majorEastAsia"/>
                        </w:rPr>
                        <w:t>Volunteer Exchange Form (VEF)</w:t>
                      </w:r>
                      <w:r w:rsidRPr="00EB2744">
                        <w:t xml:space="preserve"> and submit it to the organization you are sending it to. Once we receive it, we will send you an </w:t>
                      </w:r>
                      <w:r w:rsidRPr="00EB2744">
                        <w:rPr>
                          <w:rStyle w:val="Strong"/>
                          <w:rFonts w:eastAsiaTheme="majorEastAsia"/>
                        </w:rPr>
                        <w:t>acceptance letter</w:t>
                      </w:r>
                      <w:r w:rsidRPr="00EB2744">
                        <w:t xml:space="preserve"> and additional details.</w:t>
                      </w:r>
                    </w:p>
                  </w:txbxContent>
                </v:textbox>
                <w10:wrap type="square"/>
              </v:shape>
            </w:pict>
          </mc:Fallback>
        </mc:AlternateContent>
      </w:r>
      <w:r w:rsidR="00300152" w:rsidRPr="00104866">
        <w:rPr>
          <w:rStyle w:val="Strong"/>
          <w:rFonts w:ascii="Times New Roman" w:hAnsi="Times New Roman" w:cs="Times New Roman"/>
          <w:sz w:val="24"/>
          <w:szCs w:val="24"/>
        </w:rPr>
        <w:t>Make a Creative Difference in Nepal</w:t>
      </w:r>
    </w:p>
    <w:p w14:paraId="59089257" w14:textId="77777777" w:rsidR="00167782" w:rsidRPr="00104866" w:rsidRDefault="00300152" w:rsidP="00423C02">
      <w:pPr>
        <w:pStyle w:val="NormalWeb"/>
        <w:spacing w:line="360" w:lineRule="auto"/>
        <w:jc w:val="both"/>
      </w:pPr>
      <w:r w:rsidRPr="00104866">
        <w:t xml:space="preserve">Join the </w:t>
      </w:r>
      <w:r w:rsidRPr="00104866">
        <w:rPr>
          <w:rStyle w:val="Strong"/>
          <w:rFonts w:eastAsiaTheme="majorEastAsia"/>
        </w:rPr>
        <w:t>Art &amp; Crafts with Children</w:t>
      </w:r>
      <w:r w:rsidRPr="00104866">
        <w:t xml:space="preserve"> program and help inspire creativity in the hearts of children in Nepal. </w:t>
      </w:r>
      <w:r w:rsidR="00804DD3" w:rsidRPr="00104866">
        <w:t>W</w:t>
      </w:r>
      <w:r w:rsidRPr="00104866">
        <w:t xml:space="preserve">e can build confidence, develop </w:t>
      </w:r>
      <w:r w:rsidR="00804DD3" w:rsidRPr="00104866">
        <w:t>essential</w:t>
      </w:r>
      <w:r w:rsidRPr="00104866">
        <w:t xml:space="preserve"> skills, and connect across cultures</w:t>
      </w:r>
      <w:r w:rsidR="00804DD3" w:rsidRPr="00104866">
        <w:t xml:space="preserve"> through art</w:t>
      </w:r>
      <w:r w:rsidRPr="00104866">
        <w:t xml:space="preserve">. </w:t>
      </w:r>
      <w:r w:rsidRPr="00104866">
        <w:rPr>
          <w:rStyle w:val="Strong"/>
          <w:rFonts w:eastAsiaTheme="majorEastAsia"/>
        </w:rPr>
        <w:t>Sign up today and share your passion for creativity with the next generation!</w:t>
      </w:r>
    </w:p>
    <w:p w14:paraId="53199ECB" w14:textId="716C7722" w:rsidR="00EB2744" w:rsidRDefault="00EB2744" w:rsidP="00423C02">
      <w:pPr>
        <w:pStyle w:val="Heading2"/>
        <w:rPr>
          <w:rFonts w:ascii="Times New Roman" w:hAnsi="Times New Roman" w:cs="Times New Roman"/>
          <w:sz w:val="24"/>
          <w:szCs w:val="24"/>
        </w:rPr>
      </w:pPr>
      <w:bookmarkStart w:id="28" w:name="_Toc130994444"/>
    </w:p>
    <w:p w14:paraId="18EDA43F" w14:textId="669D0300" w:rsidR="00EB2744" w:rsidRPr="00104866" w:rsidRDefault="00EB2744" w:rsidP="00EB2744"/>
    <w:p w14:paraId="38E2F5EA" w14:textId="7DCAD319" w:rsidR="00167782" w:rsidRPr="006C5B07" w:rsidRDefault="00167782" w:rsidP="006C5B07">
      <w:pPr>
        <w:pStyle w:val="Heading2"/>
      </w:pPr>
      <w:bookmarkStart w:id="29" w:name="_Toc216966665"/>
      <w:r w:rsidRPr="006C5B07">
        <w:t>Project 10: Library &amp; Festive Camp</w:t>
      </w:r>
      <w:r w:rsidR="00F810EC" w:rsidRPr="006C5B07">
        <w:t xml:space="preserve"> </w:t>
      </w:r>
      <w:r w:rsidRPr="006C5B07">
        <w:t>(EDU, SOCI, FESTIV MANU)</w:t>
      </w:r>
      <w:bookmarkEnd w:id="28"/>
      <w:bookmarkEnd w:id="29"/>
    </w:p>
    <w:p w14:paraId="69115EF0" w14:textId="77777777" w:rsidR="00F810EC" w:rsidRPr="00104866" w:rsidRDefault="00F810EC" w:rsidP="00F810EC"/>
    <w:tbl>
      <w:tblPr>
        <w:tblStyle w:val="TableGrid"/>
        <w:tblW w:w="9378" w:type="dxa"/>
        <w:jc w:val="center"/>
        <w:tblLayout w:type="fixed"/>
        <w:tblLook w:val="04A0" w:firstRow="1" w:lastRow="0" w:firstColumn="1" w:lastColumn="0" w:noHBand="0" w:noVBand="1"/>
      </w:tblPr>
      <w:tblGrid>
        <w:gridCol w:w="1065"/>
        <w:gridCol w:w="1821"/>
        <w:gridCol w:w="1114"/>
        <w:gridCol w:w="957"/>
        <w:gridCol w:w="992"/>
        <w:gridCol w:w="850"/>
        <w:gridCol w:w="851"/>
        <w:gridCol w:w="1064"/>
        <w:gridCol w:w="664"/>
      </w:tblGrid>
      <w:tr w:rsidR="00167782" w:rsidRPr="00104866" w14:paraId="76938822" w14:textId="77777777" w:rsidTr="00EB2744">
        <w:trPr>
          <w:trHeight w:val="285"/>
          <w:jc w:val="center"/>
        </w:trPr>
        <w:tc>
          <w:tcPr>
            <w:tcW w:w="1065" w:type="dxa"/>
            <w:vAlign w:val="center"/>
          </w:tcPr>
          <w:p w14:paraId="7600D178" w14:textId="77777777" w:rsidR="00167782" w:rsidRPr="006C5B07" w:rsidRDefault="00167782" w:rsidP="00423C02">
            <w:pPr>
              <w:spacing w:line="360" w:lineRule="auto"/>
              <w:jc w:val="both"/>
              <w:rPr>
                <w:color w:val="0070C0"/>
                <w:sz w:val="20"/>
                <w:szCs w:val="20"/>
              </w:rPr>
            </w:pPr>
            <w:r w:rsidRPr="006C5B07">
              <w:rPr>
                <w:color w:val="0070C0"/>
                <w:sz w:val="20"/>
                <w:szCs w:val="20"/>
              </w:rPr>
              <w:t>Code</w:t>
            </w:r>
          </w:p>
        </w:tc>
        <w:tc>
          <w:tcPr>
            <w:tcW w:w="1821" w:type="dxa"/>
            <w:vAlign w:val="center"/>
          </w:tcPr>
          <w:p w14:paraId="1870E308" w14:textId="77777777" w:rsidR="00167782" w:rsidRPr="006C5B07" w:rsidRDefault="00167782" w:rsidP="00423C02">
            <w:pPr>
              <w:spacing w:line="360" w:lineRule="auto"/>
              <w:jc w:val="both"/>
              <w:rPr>
                <w:color w:val="0070C0"/>
                <w:sz w:val="20"/>
                <w:szCs w:val="20"/>
              </w:rPr>
            </w:pPr>
            <w:r w:rsidRPr="006C5B07">
              <w:rPr>
                <w:color w:val="0070C0"/>
                <w:sz w:val="20"/>
                <w:szCs w:val="20"/>
              </w:rPr>
              <w:t>Name of Project</w:t>
            </w:r>
          </w:p>
        </w:tc>
        <w:tc>
          <w:tcPr>
            <w:tcW w:w="1114" w:type="dxa"/>
            <w:vAlign w:val="center"/>
          </w:tcPr>
          <w:p w14:paraId="3DC255E4" w14:textId="77777777" w:rsidR="00167782" w:rsidRPr="006C5B07" w:rsidRDefault="00167782" w:rsidP="00423C02">
            <w:pPr>
              <w:spacing w:line="360" w:lineRule="auto"/>
              <w:jc w:val="both"/>
              <w:rPr>
                <w:color w:val="0070C0"/>
                <w:sz w:val="20"/>
                <w:szCs w:val="20"/>
              </w:rPr>
            </w:pPr>
            <w:r w:rsidRPr="006C5B07">
              <w:rPr>
                <w:color w:val="0070C0"/>
                <w:sz w:val="20"/>
                <w:szCs w:val="20"/>
              </w:rPr>
              <w:t>Location</w:t>
            </w:r>
          </w:p>
        </w:tc>
        <w:tc>
          <w:tcPr>
            <w:tcW w:w="957" w:type="dxa"/>
            <w:vAlign w:val="center"/>
          </w:tcPr>
          <w:p w14:paraId="6365D734" w14:textId="77777777" w:rsidR="00167782" w:rsidRPr="006C5B07" w:rsidRDefault="00167782" w:rsidP="00423C02">
            <w:pPr>
              <w:spacing w:line="360" w:lineRule="auto"/>
              <w:jc w:val="both"/>
              <w:rPr>
                <w:color w:val="0070C0"/>
                <w:sz w:val="20"/>
                <w:szCs w:val="20"/>
              </w:rPr>
            </w:pPr>
            <w:r w:rsidRPr="006C5B07">
              <w:rPr>
                <w:color w:val="0070C0"/>
                <w:sz w:val="20"/>
                <w:szCs w:val="20"/>
              </w:rPr>
              <w:t>Date</w:t>
            </w:r>
          </w:p>
        </w:tc>
        <w:tc>
          <w:tcPr>
            <w:tcW w:w="992" w:type="dxa"/>
            <w:vAlign w:val="center"/>
          </w:tcPr>
          <w:p w14:paraId="54FDDBC0" w14:textId="77777777" w:rsidR="00167782" w:rsidRPr="006C5B07" w:rsidRDefault="00167782" w:rsidP="00423C02">
            <w:pPr>
              <w:spacing w:line="360" w:lineRule="auto"/>
              <w:jc w:val="both"/>
              <w:rPr>
                <w:color w:val="0070C0"/>
                <w:sz w:val="20"/>
                <w:szCs w:val="20"/>
              </w:rPr>
            </w:pPr>
            <w:r w:rsidRPr="006C5B07">
              <w:rPr>
                <w:color w:val="0070C0"/>
                <w:sz w:val="20"/>
                <w:szCs w:val="20"/>
              </w:rPr>
              <w:t>Type</w:t>
            </w:r>
          </w:p>
        </w:tc>
        <w:tc>
          <w:tcPr>
            <w:tcW w:w="850" w:type="dxa"/>
            <w:vAlign w:val="center"/>
          </w:tcPr>
          <w:p w14:paraId="29E44A3D" w14:textId="77777777" w:rsidR="00167782" w:rsidRPr="006C5B07" w:rsidRDefault="00167782" w:rsidP="00423C02">
            <w:pPr>
              <w:spacing w:line="360" w:lineRule="auto"/>
              <w:jc w:val="both"/>
              <w:rPr>
                <w:color w:val="0070C0"/>
                <w:sz w:val="20"/>
                <w:szCs w:val="20"/>
              </w:rPr>
            </w:pPr>
            <w:r w:rsidRPr="006C5B07">
              <w:rPr>
                <w:color w:val="0070C0"/>
                <w:sz w:val="20"/>
                <w:szCs w:val="20"/>
              </w:rPr>
              <w:t>Total Vols.</w:t>
            </w:r>
          </w:p>
        </w:tc>
        <w:tc>
          <w:tcPr>
            <w:tcW w:w="851" w:type="dxa"/>
            <w:vAlign w:val="center"/>
          </w:tcPr>
          <w:p w14:paraId="3600D8CF" w14:textId="77777777" w:rsidR="00167782" w:rsidRPr="006C5B07" w:rsidRDefault="00167782" w:rsidP="00423C02">
            <w:pPr>
              <w:spacing w:line="360" w:lineRule="auto"/>
              <w:jc w:val="both"/>
              <w:rPr>
                <w:color w:val="0070C0"/>
                <w:sz w:val="20"/>
                <w:szCs w:val="20"/>
              </w:rPr>
            </w:pPr>
            <w:r w:rsidRPr="006C5B07">
              <w:rPr>
                <w:color w:val="0070C0"/>
                <w:sz w:val="20"/>
                <w:szCs w:val="20"/>
              </w:rPr>
              <w:t>Male</w:t>
            </w:r>
          </w:p>
        </w:tc>
        <w:tc>
          <w:tcPr>
            <w:tcW w:w="1064" w:type="dxa"/>
            <w:vAlign w:val="center"/>
          </w:tcPr>
          <w:p w14:paraId="598A3E16" w14:textId="77777777" w:rsidR="00167782" w:rsidRPr="006C5B07" w:rsidRDefault="00167782" w:rsidP="00423C02">
            <w:pPr>
              <w:spacing w:line="360" w:lineRule="auto"/>
              <w:jc w:val="both"/>
              <w:rPr>
                <w:color w:val="0070C0"/>
                <w:sz w:val="20"/>
                <w:szCs w:val="20"/>
              </w:rPr>
            </w:pPr>
            <w:r w:rsidRPr="006C5B07">
              <w:rPr>
                <w:color w:val="0070C0"/>
                <w:sz w:val="20"/>
                <w:szCs w:val="20"/>
              </w:rPr>
              <w:t>Female</w:t>
            </w:r>
          </w:p>
        </w:tc>
        <w:tc>
          <w:tcPr>
            <w:tcW w:w="664" w:type="dxa"/>
            <w:vAlign w:val="center"/>
          </w:tcPr>
          <w:p w14:paraId="277CB75F" w14:textId="77777777" w:rsidR="00167782" w:rsidRPr="006C5B07" w:rsidRDefault="00167782" w:rsidP="00423C02">
            <w:pPr>
              <w:spacing w:line="360" w:lineRule="auto"/>
              <w:jc w:val="both"/>
              <w:rPr>
                <w:color w:val="0070C0"/>
                <w:sz w:val="20"/>
                <w:szCs w:val="20"/>
              </w:rPr>
            </w:pPr>
            <w:r w:rsidRPr="006C5B07">
              <w:rPr>
                <w:color w:val="0070C0"/>
                <w:sz w:val="20"/>
                <w:szCs w:val="20"/>
              </w:rPr>
              <w:t>Age</w:t>
            </w:r>
          </w:p>
        </w:tc>
      </w:tr>
      <w:tr w:rsidR="00B5737C" w:rsidRPr="00104866" w14:paraId="784658A9" w14:textId="77777777" w:rsidTr="00EB2744">
        <w:trPr>
          <w:trHeight w:val="285"/>
          <w:jc w:val="center"/>
        </w:trPr>
        <w:tc>
          <w:tcPr>
            <w:tcW w:w="1065" w:type="dxa"/>
            <w:vAlign w:val="center"/>
          </w:tcPr>
          <w:p w14:paraId="14DA6B47" w14:textId="62D1506D" w:rsidR="00B5737C" w:rsidRPr="006C5B07" w:rsidRDefault="00B5737C" w:rsidP="00423C02">
            <w:pPr>
              <w:spacing w:line="360" w:lineRule="auto"/>
              <w:jc w:val="both"/>
              <w:rPr>
                <w:color w:val="00B050"/>
                <w:sz w:val="20"/>
                <w:szCs w:val="20"/>
                <w:u w:val="single"/>
              </w:rPr>
            </w:pPr>
            <w:r w:rsidRPr="006C5B07">
              <w:rPr>
                <w:color w:val="00B050"/>
                <w:sz w:val="20"/>
                <w:szCs w:val="20"/>
                <w:u w:val="single"/>
              </w:rPr>
              <w:t>VINWC26-19</w:t>
            </w:r>
          </w:p>
        </w:tc>
        <w:tc>
          <w:tcPr>
            <w:tcW w:w="1821" w:type="dxa"/>
            <w:vAlign w:val="center"/>
          </w:tcPr>
          <w:p w14:paraId="1A523E10" w14:textId="1ADF7D6B" w:rsidR="00B5737C" w:rsidRPr="006C5B07" w:rsidRDefault="00B5737C" w:rsidP="00423C02">
            <w:pPr>
              <w:spacing w:line="360" w:lineRule="auto"/>
              <w:jc w:val="both"/>
              <w:rPr>
                <w:color w:val="00B050"/>
                <w:sz w:val="20"/>
                <w:szCs w:val="20"/>
              </w:rPr>
            </w:pPr>
            <w:r w:rsidRPr="006C5B07">
              <w:rPr>
                <w:color w:val="00B050"/>
                <w:sz w:val="20"/>
                <w:szCs w:val="20"/>
              </w:rPr>
              <w:t xml:space="preserve">Library </w:t>
            </w:r>
            <w:r w:rsidRPr="006C5B07">
              <w:rPr>
                <w:color w:val="00B050"/>
                <w:sz w:val="20"/>
                <w:szCs w:val="20"/>
              </w:rPr>
              <w:br/>
              <w:t>&amp; Festive Camp</w:t>
            </w:r>
          </w:p>
        </w:tc>
        <w:tc>
          <w:tcPr>
            <w:tcW w:w="1114" w:type="dxa"/>
            <w:vAlign w:val="center"/>
          </w:tcPr>
          <w:p w14:paraId="6023B949" w14:textId="16D25AE0" w:rsidR="00B5737C" w:rsidRPr="006C5B07" w:rsidRDefault="00B5737C" w:rsidP="00423C02">
            <w:pPr>
              <w:spacing w:line="360" w:lineRule="auto"/>
              <w:jc w:val="both"/>
              <w:rPr>
                <w:color w:val="00B050"/>
                <w:sz w:val="20"/>
                <w:szCs w:val="20"/>
              </w:rPr>
            </w:pPr>
            <w:r w:rsidRPr="006C5B07">
              <w:rPr>
                <w:color w:val="00B050"/>
                <w:sz w:val="20"/>
                <w:szCs w:val="20"/>
              </w:rPr>
              <w:t>Kathmandu</w:t>
            </w:r>
          </w:p>
        </w:tc>
        <w:tc>
          <w:tcPr>
            <w:tcW w:w="957" w:type="dxa"/>
            <w:vAlign w:val="center"/>
          </w:tcPr>
          <w:p w14:paraId="55881EAD" w14:textId="36727D95" w:rsidR="00B5737C" w:rsidRPr="006C5B07" w:rsidRDefault="00B5737C" w:rsidP="00423C02">
            <w:pPr>
              <w:spacing w:line="360" w:lineRule="auto"/>
              <w:jc w:val="both"/>
              <w:rPr>
                <w:color w:val="00B050"/>
                <w:sz w:val="20"/>
                <w:szCs w:val="20"/>
              </w:rPr>
            </w:pPr>
            <w:r w:rsidRPr="006C5B07">
              <w:rPr>
                <w:color w:val="00B050"/>
                <w:sz w:val="20"/>
                <w:szCs w:val="20"/>
              </w:rPr>
              <w:t>03 - 15 September 2026</w:t>
            </w:r>
          </w:p>
        </w:tc>
        <w:tc>
          <w:tcPr>
            <w:tcW w:w="992" w:type="dxa"/>
            <w:vAlign w:val="center"/>
          </w:tcPr>
          <w:p w14:paraId="620DC809" w14:textId="3A3BC99A" w:rsidR="00B5737C" w:rsidRPr="006C5B07" w:rsidRDefault="00B5737C" w:rsidP="00423C02">
            <w:pPr>
              <w:spacing w:line="360" w:lineRule="auto"/>
              <w:jc w:val="both"/>
              <w:rPr>
                <w:color w:val="00B050"/>
                <w:sz w:val="20"/>
                <w:szCs w:val="20"/>
              </w:rPr>
            </w:pPr>
            <w:r w:rsidRPr="006C5B07">
              <w:rPr>
                <w:color w:val="00B050"/>
                <w:sz w:val="20"/>
                <w:szCs w:val="20"/>
              </w:rPr>
              <w:t>EDU, SOCI, KIDS, MANU, CULT</w:t>
            </w:r>
          </w:p>
        </w:tc>
        <w:tc>
          <w:tcPr>
            <w:tcW w:w="850" w:type="dxa"/>
            <w:vAlign w:val="center"/>
          </w:tcPr>
          <w:p w14:paraId="45BFDE68" w14:textId="1D3517CB" w:rsidR="00B5737C" w:rsidRPr="006C5B07" w:rsidRDefault="00B5737C" w:rsidP="00423C02">
            <w:pPr>
              <w:spacing w:line="360" w:lineRule="auto"/>
              <w:jc w:val="both"/>
              <w:rPr>
                <w:color w:val="00B050"/>
                <w:sz w:val="20"/>
                <w:szCs w:val="20"/>
              </w:rPr>
            </w:pPr>
            <w:r w:rsidRPr="006C5B07">
              <w:rPr>
                <w:color w:val="00B050"/>
                <w:sz w:val="20"/>
                <w:szCs w:val="20"/>
              </w:rPr>
              <w:t>14</w:t>
            </w:r>
          </w:p>
        </w:tc>
        <w:tc>
          <w:tcPr>
            <w:tcW w:w="851" w:type="dxa"/>
            <w:vAlign w:val="center"/>
          </w:tcPr>
          <w:p w14:paraId="6CC40D27" w14:textId="2AEC83E8" w:rsidR="00B5737C" w:rsidRPr="006C5B07" w:rsidRDefault="00B5737C" w:rsidP="00423C02">
            <w:pPr>
              <w:spacing w:line="360" w:lineRule="auto"/>
              <w:jc w:val="both"/>
              <w:rPr>
                <w:color w:val="00B050"/>
                <w:sz w:val="20"/>
                <w:szCs w:val="20"/>
              </w:rPr>
            </w:pPr>
            <w:r w:rsidRPr="006C5B07">
              <w:rPr>
                <w:color w:val="00B050"/>
                <w:sz w:val="20"/>
                <w:szCs w:val="20"/>
              </w:rPr>
              <w:t>7</w:t>
            </w:r>
          </w:p>
        </w:tc>
        <w:tc>
          <w:tcPr>
            <w:tcW w:w="1064" w:type="dxa"/>
            <w:vAlign w:val="center"/>
          </w:tcPr>
          <w:p w14:paraId="3839750C" w14:textId="16228724" w:rsidR="00B5737C" w:rsidRPr="006C5B07" w:rsidRDefault="00B5737C" w:rsidP="00423C02">
            <w:pPr>
              <w:spacing w:line="360" w:lineRule="auto"/>
              <w:jc w:val="both"/>
              <w:rPr>
                <w:color w:val="00B050"/>
                <w:sz w:val="20"/>
                <w:szCs w:val="20"/>
              </w:rPr>
            </w:pPr>
            <w:r w:rsidRPr="006C5B07">
              <w:rPr>
                <w:color w:val="00B050"/>
                <w:sz w:val="20"/>
                <w:szCs w:val="20"/>
              </w:rPr>
              <w:t>7</w:t>
            </w:r>
          </w:p>
        </w:tc>
        <w:tc>
          <w:tcPr>
            <w:tcW w:w="664" w:type="dxa"/>
            <w:vAlign w:val="center"/>
          </w:tcPr>
          <w:p w14:paraId="0F4C2C26" w14:textId="392E2332" w:rsidR="00B5737C" w:rsidRPr="006C5B07" w:rsidRDefault="00B5737C" w:rsidP="00423C02">
            <w:pPr>
              <w:spacing w:line="360" w:lineRule="auto"/>
              <w:jc w:val="both"/>
              <w:rPr>
                <w:color w:val="00B050"/>
                <w:sz w:val="20"/>
                <w:szCs w:val="20"/>
              </w:rPr>
            </w:pPr>
            <w:r w:rsidRPr="006C5B07">
              <w:rPr>
                <w:color w:val="00B050"/>
                <w:sz w:val="20"/>
                <w:szCs w:val="20"/>
              </w:rPr>
              <w:t>18+</w:t>
            </w:r>
          </w:p>
        </w:tc>
      </w:tr>
    </w:tbl>
    <w:p w14:paraId="3DC447B3" w14:textId="77777777" w:rsidR="00A5233B" w:rsidRPr="00104866" w:rsidRDefault="00A5233B" w:rsidP="00423C02">
      <w:pPr>
        <w:pStyle w:val="NoSpacing"/>
        <w:spacing w:line="360" w:lineRule="auto"/>
        <w:jc w:val="both"/>
        <w:rPr>
          <w:rStyle w:val="Strong"/>
          <w:rFonts w:ascii="Times New Roman" w:hAnsi="Times New Roman" w:cs="Times New Roman"/>
          <w:b w:val="0"/>
          <w:bCs w:val="0"/>
          <w:sz w:val="24"/>
          <w:szCs w:val="24"/>
        </w:rPr>
      </w:pPr>
    </w:p>
    <w:p w14:paraId="2DFF850E" w14:textId="77777777" w:rsidR="00300152" w:rsidRPr="00104866" w:rsidRDefault="00300152" w:rsidP="00423C02">
      <w:pPr>
        <w:pStyle w:val="NoSpacing"/>
        <w:spacing w:line="360" w:lineRule="auto"/>
        <w:jc w:val="both"/>
        <w:rPr>
          <w:rFonts w:ascii="Times New Roman" w:hAnsi="Times New Roman" w:cs="Times New Roman"/>
          <w:sz w:val="28"/>
          <w:szCs w:val="24"/>
        </w:rPr>
      </w:pPr>
      <w:r w:rsidRPr="00104866">
        <w:rPr>
          <w:rStyle w:val="Strong"/>
          <w:rFonts w:ascii="Times New Roman" w:hAnsi="Times New Roman" w:cs="Times New Roman"/>
          <w:sz w:val="28"/>
          <w:szCs w:val="24"/>
        </w:rPr>
        <w:t>Library &amp; Festive Camp Project: A Cultural and Educational Experience in Nepal</w:t>
      </w:r>
    </w:p>
    <w:p w14:paraId="3EA03A8F" w14:textId="77777777" w:rsidR="00300152" w:rsidRPr="00104866" w:rsidRDefault="00300152" w:rsidP="00423C02">
      <w:pPr>
        <w:pStyle w:val="NormalWeb"/>
        <w:spacing w:line="360" w:lineRule="auto"/>
        <w:jc w:val="both"/>
      </w:pPr>
      <w:r w:rsidRPr="00104866">
        <w:t xml:space="preserve">Are you ready for an enriching volunteer experience that combines education, culture, and community? Join the </w:t>
      </w:r>
      <w:r w:rsidRPr="00104866">
        <w:rPr>
          <w:rStyle w:val="Strong"/>
          <w:rFonts w:eastAsiaTheme="majorEastAsia"/>
        </w:rPr>
        <w:t>Library &amp; Festive Camp Project</w:t>
      </w:r>
      <w:r w:rsidRPr="00104866">
        <w:t xml:space="preserve"> in Nepal, where </w:t>
      </w:r>
      <w:r w:rsidR="00785CD5" w:rsidRPr="00104866">
        <w:t>you will</w:t>
      </w:r>
      <w:r w:rsidRPr="00104866">
        <w:t xml:space="preserve"> enga</w:t>
      </w:r>
      <w:r w:rsidR="00785CD5" w:rsidRPr="00104866">
        <w:t>ge with local children</w:t>
      </w:r>
      <w:r w:rsidRPr="00104866">
        <w:t xml:space="preserve"> in the </w:t>
      </w:r>
      <w:proofErr w:type="spellStart"/>
      <w:r w:rsidRPr="00104866">
        <w:t>Jitpurphedi</w:t>
      </w:r>
      <w:proofErr w:type="spellEnd"/>
      <w:r w:rsidRPr="00104866">
        <w:t xml:space="preserve"> community, located just outside Kathmandu. Through this unique opportunity, </w:t>
      </w:r>
      <w:r w:rsidR="00785CD5" w:rsidRPr="00104866">
        <w:t>you will</w:t>
      </w:r>
      <w:r w:rsidRPr="00104866">
        <w:t xml:space="preserve"> help improve literacy, promote cultural exchange, and celebrate one of Nepal’s most cherished festivals.</w:t>
      </w:r>
    </w:p>
    <w:p w14:paraId="23F35CF0"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32"/>
          <w:szCs w:val="24"/>
        </w:rPr>
        <w:t>Part I: Library Camp</w:t>
      </w:r>
    </w:p>
    <w:p w14:paraId="4A41269F" w14:textId="77777777" w:rsidR="008F40D1" w:rsidRPr="00104866" w:rsidRDefault="008F40D1" w:rsidP="00423C02">
      <w:pPr>
        <w:pStyle w:val="Heading3"/>
        <w:spacing w:line="360" w:lineRule="auto"/>
        <w:jc w:val="both"/>
        <w:rPr>
          <w:rStyle w:val="Strong"/>
          <w:rFonts w:ascii="Times New Roman" w:hAnsi="Times New Roman" w:cs="Times New Roman"/>
          <w:b w:val="0"/>
          <w:bCs w:val="0"/>
        </w:rPr>
      </w:pPr>
    </w:p>
    <w:p w14:paraId="5D46736F" w14:textId="72C762EE" w:rsidR="003742A5" w:rsidRPr="00104866" w:rsidRDefault="00300152" w:rsidP="00423C02">
      <w:pPr>
        <w:pStyle w:val="NoSpacing"/>
        <w:spacing w:line="360" w:lineRule="auto"/>
        <w:jc w:val="both"/>
        <w:rPr>
          <w:rFonts w:ascii="Times New Roman" w:hAnsi="Times New Roman" w:cs="Times New Roman"/>
          <w:b/>
          <w:bCs/>
          <w:sz w:val="24"/>
          <w:szCs w:val="24"/>
        </w:rPr>
      </w:pPr>
      <w:r w:rsidRPr="00104866">
        <w:rPr>
          <w:rStyle w:val="Strong"/>
          <w:rFonts w:ascii="Times New Roman" w:hAnsi="Times New Roman" w:cs="Times New Roman"/>
          <w:sz w:val="24"/>
          <w:szCs w:val="24"/>
        </w:rPr>
        <w:t>About the Library Project</w:t>
      </w:r>
    </w:p>
    <w:p w14:paraId="2C16F510" w14:textId="77777777" w:rsidR="00300152" w:rsidRPr="00104866" w:rsidRDefault="00300152" w:rsidP="00423C02">
      <w:pPr>
        <w:pStyle w:val="NormalWeb"/>
        <w:spacing w:line="360" w:lineRule="auto"/>
        <w:jc w:val="both"/>
      </w:pPr>
      <w:r w:rsidRPr="00104866">
        <w:t xml:space="preserve">Libraries are essential spaces for learning, growth, and self-expression. Unfortunately, many schools in Nepal lack properly managed libraries and the resources necessary to develop students' reading and writing skills. Through this project, we aim to improve library facilities and educate children and teachers about </w:t>
      </w:r>
      <w:r w:rsidR="00804DD3" w:rsidRPr="00104866">
        <w:t>effectively using</w:t>
      </w:r>
      <w:r w:rsidRPr="00104866">
        <w:t xml:space="preserve"> libraries for learning.</w:t>
      </w:r>
    </w:p>
    <w:p w14:paraId="07C4381D" w14:textId="77777777" w:rsidR="00300152" w:rsidRPr="00104866" w:rsidRDefault="00300152" w:rsidP="00423C02">
      <w:pPr>
        <w:pStyle w:val="NormalWeb"/>
        <w:spacing w:line="360" w:lineRule="auto"/>
        <w:jc w:val="both"/>
      </w:pPr>
      <w:r w:rsidRPr="00104866">
        <w:t xml:space="preserve">The </w:t>
      </w:r>
      <w:r w:rsidRPr="00104866">
        <w:rPr>
          <w:rStyle w:val="Strong"/>
          <w:rFonts w:eastAsiaTheme="majorEastAsia"/>
        </w:rPr>
        <w:t>Library Camp</w:t>
      </w:r>
      <w:r w:rsidRPr="00104866">
        <w:t xml:space="preserve"> will be organized in partnership with local schools</w:t>
      </w:r>
      <w:r w:rsidR="00804DD3" w:rsidRPr="00104866">
        <w:t>. V</w:t>
      </w:r>
      <w:r w:rsidRPr="00104866">
        <w:t xml:space="preserve">olunteers will assist with </w:t>
      </w:r>
      <w:r w:rsidR="00804DD3" w:rsidRPr="00104866">
        <w:t>creating and managing</w:t>
      </w:r>
      <w:r w:rsidRPr="00104866">
        <w:t xml:space="preserve"> library spaces. </w:t>
      </w:r>
      <w:r w:rsidR="008F40D1" w:rsidRPr="00104866">
        <w:t>You will</w:t>
      </w:r>
      <w:r w:rsidRPr="00104866">
        <w:t xml:space="preserve"> be directly involved in maintaining the library, organizing materials, and facilitating activities that engage students with </w:t>
      </w:r>
      <w:r w:rsidR="00804DD3" w:rsidRPr="00104866">
        <w:t>it</w:t>
      </w:r>
      <w:r w:rsidRPr="00104866">
        <w:t>s resources.</w:t>
      </w:r>
    </w:p>
    <w:p w14:paraId="0DA96716"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Objectives</w:t>
      </w:r>
    </w:p>
    <w:p w14:paraId="36E47376" w14:textId="77777777" w:rsidR="00300152" w:rsidRPr="00104866" w:rsidRDefault="00300152" w:rsidP="00423C02">
      <w:pPr>
        <w:numPr>
          <w:ilvl w:val="0"/>
          <w:numId w:val="55"/>
        </w:numPr>
        <w:spacing w:before="100" w:beforeAutospacing="1" w:after="100" w:afterAutospacing="1" w:line="360" w:lineRule="auto"/>
        <w:jc w:val="both"/>
      </w:pPr>
      <w:r w:rsidRPr="00104866">
        <w:t>Work to improve the library management system in schools and promote its use among children and teachers.</w:t>
      </w:r>
    </w:p>
    <w:p w14:paraId="752E3FBE" w14:textId="77777777" w:rsidR="00300152" w:rsidRPr="00104866" w:rsidRDefault="00300152" w:rsidP="00423C02">
      <w:pPr>
        <w:numPr>
          <w:ilvl w:val="0"/>
          <w:numId w:val="55"/>
        </w:numPr>
        <w:spacing w:before="100" w:beforeAutospacing="1" w:after="100" w:afterAutospacing="1" w:line="360" w:lineRule="auto"/>
        <w:jc w:val="both"/>
      </w:pPr>
      <w:r w:rsidRPr="00104866">
        <w:t>Help children develop their reading and writing skills.</w:t>
      </w:r>
    </w:p>
    <w:p w14:paraId="0A505FFA" w14:textId="77777777" w:rsidR="00300152" w:rsidRPr="00104866" w:rsidRDefault="00300152" w:rsidP="00423C02">
      <w:pPr>
        <w:numPr>
          <w:ilvl w:val="0"/>
          <w:numId w:val="55"/>
        </w:numPr>
        <w:spacing w:before="100" w:beforeAutospacing="1" w:after="100" w:afterAutospacing="1" w:line="360" w:lineRule="auto"/>
        <w:jc w:val="both"/>
      </w:pPr>
      <w:r w:rsidRPr="00104866">
        <w:t>Encourage students to enjoy learning through creative and interactive library-based activities.</w:t>
      </w:r>
    </w:p>
    <w:p w14:paraId="487EA85A"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Key Activities</w:t>
      </w:r>
    </w:p>
    <w:p w14:paraId="3E0D56D1" w14:textId="77777777" w:rsidR="00300152" w:rsidRPr="00104866" w:rsidRDefault="00300152" w:rsidP="00423C02">
      <w:pPr>
        <w:numPr>
          <w:ilvl w:val="0"/>
          <w:numId w:val="56"/>
        </w:numPr>
        <w:spacing w:before="100" w:beforeAutospacing="1" w:after="100" w:afterAutospacing="1" w:line="360" w:lineRule="auto"/>
        <w:jc w:val="both"/>
      </w:pPr>
      <w:r w:rsidRPr="00104866">
        <w:rPr>
          <w:rStyle w:val="Strong"/>
          <w:rFonts w:eastAsiaTheme="majorEastAsia"/>
        </w:rPr>
        <w:t>Library Maintenance</w:t>
      </w:r>
      <w:r w:rsidRPr="00104866">
        <w:t>: Clean, organize, and maintain library spaces to create a welcoming and functional learning environment.</w:t>
      </w:r>
    </w:p>
    <w:p w14:paraId="20C86CC4" w14:textId="77777777" w:rsidR="00300152" w:rsidRPr="00104866" w:rsidRDefault="00300152" w:rsidP="00423C02">
      <w:pPr>
        <w:numPr>
          <w:ilvl w:val="0"/>
          <w:numId w:val="56"/>
        </w:numPr>
        <w:spacing w:before="100" w:beforeAutospacing="1" w:after="100" w:afterAutospacing="1" w:line="360" w:lineRule="auto"/>
        <w:jc w:val="both"/>
      </w:pPr>
      <w:r w:rsidRPr="00104866">
        <w:rPr>
          <w:rStyle w:val="Strong"/>
          <w:rFonts w:eastAsiaTheme="majorEastAsia"/>
        </w:rPr>
        <w:lastRenderedPageBreak/>
        <w:t>Resource Organization</w:t>
      </w:r>
      <w:r w:rsidRPr="00104866">
        <w:t>: Sort and catalog books and other materials in a proper order for easy access.</w:t>
      </w:r>
    </w:p>
    <w:p w14:paraId="440150B4" w14:textId="77777777" w:rsidR="00300152" w:rsidRPr="00104866" w:rsidRDefault="00300152" w:rsidP="00423C02">
      <w:pPr>
        <w:numPr>
          <w:ilvl w:val="0"/>
          <w:numId w:val="56"/>
        </w:numPr>
        <w:spacing w:before="100" w:beforeAutospacing="1" w:after="100" w:afterAutospacing="1" w:line="360" w:lineRule="auto"/>
        <w:jc w:val="both"/>
      </w:pPr>
      <w:r w:rsidRPr="00104866">
        <w:rPr>
          <w:rStyle w:val="Strong"/>
          <w:rFonts w:eastAsiaTheme="majorEastAsia"/>
        </w:rPr>
        <w:t>Room Decoration</w:t>
      </w:r>
      <w:r w:rsidRPr="00104866">
        <w:t>: Paint and decorate the library room to make it more appealing and engaging for children.</w:t>
      </w:r>
    </w:p>
    <w:p w14:paraId="0181D765" w14:textId="37AA5C14" w:rsidR="00300152" w:rsidRPr="00104866" w:rsidRDefault="00300152" w:rsidP="00423C02">
      <w:pPr>
        <w:numPr>
          <w:ilvl w:val="0"/>
          <w:numId w:val="56"/>
        </w:numPr>
        <w:spacing w:before="100" w:beforeAutospacing="1" w:after="100" w:afterAutospacing="1" w:line="360" w:lineRule="auto"/>
        <w:jc w:val="both"/>
      </w:pPr>
      <w:r w:rsidRPr="00104866">
        <w:rPr>
          <w:rStyle w:val="Strong"/>
          <w:rFonts w:eastAsiaTheme="majorEastAsia"/>
        </w:rPr>
        <w:t>Library Training</w:t>
      </w:r>
      <w:r w:rsidRPr="00104866">
        <w:t xml:space="preserve">: </w:t>
      </w:r>
      <w:r w:rsidR="00676E7D" w:rsidRPr="00104866">
        <w:t>C</w:t>
      </w:r>
      <w:r w:rsidRPr="00104866">
        <w:t>onduct training sessions for children and teachers</w:t>
      </w:r>
      <w:r w:rsidR="00676E7D" w:rsidRPr="00104866">
        <w:t xml:space="preserve"> to ensure effective library use</w:t>
      </w:r>
      <w:r w:rsidR="00804DD3" w:rsidRPr="00104866">
        <w:t>. This includes</w:t>
      </w:r>
      <w:r w:rsidRPr="00104866">
        <w:t xml:space="preserve"> teaching them how to find books, use library resources, and maintain the library.</w:t>
      </w:r>
    </w:p>
    <w:p w14:paraId="6D30F489" w14:textId="77777777" w:rsidR="00300152" w:rsidRPr="00104866" w:rsidRDefault="00300152" w:rsidP="00423C02">
      <w:pPr>
        <w:numPr>
          <w:ilvl w:val="0"/>
          <w:numId w:val="56"/>
        </w:numPr>
        <w:spacing w:before="100" w:beforeAutospacing="1" w:after="100" w:afterAutospacing="1" w:line="360" w:lineRule="auto"/>
        <w:jc w:val="both"/>
      </w:pPr>
      <w:r w:rsidRPr="00104866">
        <w:rPr>
          <w:rStyle w:val="Strong"/>
          <w:rFonts w:eastAsiaTheme="majorEastAsia"/>
        </w:rPr>
        <w:t>Reading &amp; Writing Activities</w:t>
      </w:r>
      <w:r w:rsidRPr="00104866">
        <w:t xml:space="preserve">: Organize reading and writing activities </w:t>
      </w:r>
      <w:r w:rsidR="00804DD3" w:rsidRPr="00104866">
        <w:t>involving</w:t>
      </w:r>
      <w:r w:rsidRPr="00104866">
        <w:t xml:space="preserve"> children in </w:t>
      </w:r>
      <w:r w:rsidR="00804DD3" w:rsidRPr="00104866">
        <w:t>creatively using</w:t>
      </w:r>
      <w:r w:rsidRPr="00104866">
        <w:t xml:space="preserve"> library resources.</w:t>
      </w:r>
    </w:p>
    <w:p w14:paraId="0A222A7A" w14:textId="739DEB1E" w:rsidR="00300152" w:rsidRPr="00104866" w:rsidRDefault="00300152" w:rsidP="00423C02">
      <w:pPr>
        <w:numPr>
          <w:ilvl w:val="0"/>
          <w:numId w:val="56"/>
        </w:numPr>
        <w:spacing w:before="100" w:beforeAutospacing="1" w:after="100" w:afterAutospacing="1" w:line="360" w:lineRule="auto"/>
        <w:jc w:val="both"/>
      </w:pPr>
      <w:r w:rsidRPr="00104866">
        <w:rPr>
          <w:rStyle w:val="Strong"/>
          <w:rFonts w:eastAsiaTheme="majorEastAsia"/>
        </w:rPr>
        <w:t>Library Promotion</w:t>
      </w:r>
      <w:r w:rsidRPr="00104866">
        <w:t>: Plan and execute campaigns to raise awareness about the importance of libraries and encourage their regular use.</w:t>
      </w:r>
    </w:p>
    <w:p w14:paraId="5BC44F54"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Desired Volunteer Skills</w:t>
      </w:r>
    </w:p>
    <w:p w14:paraId="15242E86" w14:textId="580A8731" w:rsidR="00300152" w:rsidRPr="00104866" w:rsidRDefault="00300152" w:rsidP="00423C02">
      <w:pPr>
        <w:pStyle w:val="NormalWeb"/>
        <w:spacing w:line="360" w:lineRule="auto"/>
        <w:jc w:val="both"/>
      </w:pPr>
      <w:r w:rsidRPr="00104866">
        <w:t xml:space="preserve">Volunteers with skills in </w:t>
      </w:r>
      <w:r w:rsidRPr="00104866">
        <w:rPr>
          <w:rStyle w:val="Strong"/>
          <w:rFonts w:eastAsiaTheme="majorEastAsia"/>
        </w:rPr>
        <w:t>arts and crafts</w:t>
      </w:r>
      <w:r w:rsidRPr="00104866">
        <w:t xml:space="preserve">, </w:t>
      </w:r>
      <w:r w:rsidRPr="00104866">
        <w:rPr>
          <w:rStyle w:val="Strong"/>
          <w:rFonts w:eastAsiaTheme="majorEastAsia"/>
        </w:rPr>
        <w:t>sports</w:t>
      </w:r>
      <w:r w:rsidRPr="00104866">
        <w:t xml:space="preserve">, </w:t>
      </w:r>
      <w:r w:rsidRPr="00104866">
        <w:rPr>
          <w:rStyle w:val="Strong"/>
          <w:rFonts w:eastAsiaTheme="majorEastAsia"/>
        </w:rPr>
        <w:t>music</w:t>
      </w:r>
      <w:r w:rsidRPr="00104866">
        <w:t xml:space="preserve">, </w:t>
      </w:r>
      <w:r w:rsidRPr="00104866">
        <w:rPr>
          <w:rStyle w:val="Strong"/>
          <w:rFonts w:eastAsiaTheme="majorEastAsia"/>
        </w:rPr>
        <w:t>dance</w:t>
      </w:r>
      <w:r w:rsidRPr="00104866">
        <w:t xml:space="preserve">, </w:t>
      </w:r>
      <w:r w:rsidRPr="00104866">
        <w:rPr>
          <w:rStyle w:val="Strong"/>
          <w:rFonts w:eastAsiaTheme="majorEastAsia"/>
        </w:rPr>
        <w:t>drama</w:t>
      </w:r>
      <w:r w:rsidRPr="00104866">
        <w:t>, or experience working with children are highly encouraged to apply. Your creativity and enthusiasm will be key to making the library an engaging and educational space for children.</w:t>
      </w:r>
    </w:p>
    <w:p w14:paraId="758798A4" w14:textId="3FDFD0D4" w:rsidR="00104866" w:rsidRDefault="00104866" w:rsidP="00423C02">
      <w:pPr>
        <w:pStyle w:val="NoSpacing"/>
        <w:spacing w:line="360" w:lineRule="auto"/>
        <w:jc w:val="both"/>
        <w:rPr>
          <w:rStyle w:val="Strong"/>
          <w:rFonts w:ascii="Times New Roman" w:hAnsi="Times New Roman" w:cs="Times New Roman"/>
          <w:sz w:val="32"/>
          <w:szCs w:val="24"/>
          <w:lang w:val="en-US"/>
        </w:rPr>
      </w:pPr>
    </w:p>
    <w:p w14:paraId="28197876" w14:textId="44BBD92E" w:rsidR="00300152" w:rsidRPr="00104866" w:rsidRDefault="00300152" w:rsidP="00423C02">
      <w:pPr>
        <w:pStyle w:val="NoSpacing"/>
        <w:spacing w:line="360" w:lineRule="auto"/>
        <w:jc w:val="both"/>
        <w:rPr>
          <w:rFonts w:ascii="Times New Roman" w:hAnsi="Times New Roman" w:cs="Times New Roman"/>
          <w:sz w:val="24"/>
          <w:szCs w:val="24"/>
          <w:lang w:val="en-US"/>
        </w:rPr>
      </w:pPr>
      <w:r w:rsidRPr="00104866">
        <w:rPr>
          <w:rStyle w:val="Strong"/>
          <w:rFonts w:ascii="Times New Roman" w:hAnsi="Times New Roman" w:cs="Times New Roman"/>
          <w:sz w:val="32"/>
          <w:szCs w:val="24"/>
          <w:lang w:val="en-US"/>
        </w:rPr>
        <w:t xml:space="preserve">Part II: Festive Camp - </w:t>
      </w:r>
      <w:proofErr w:type="spellStart"/>
      <w:r w:rsidRPr="00104866">
        <w:rPr>
          <w:rStyle w:val="Strong"/>
          <w:rFonts w:ascii="Times New Roman" w:hAnsi="Times New Roman" w:cs="Times New Roman"/>
          <w:sz w:val="32"/>
          <w:szCs w:val="24"/>
          <w:lang w:val="en-US"/>
        </w:rPr>
        <w:t>Teej</w:t>
      </w:r>
      <w:proofErr w:type="spellEnd"/>
      <w:r w:rsidRPr="00104866">
        <w:rPr>
          <w:rStyle w:val="Strong"/>
          <w:rFonts w:ascii="Times New Roman" w:hAnsi="Times New Roman" w:cs="Times New Roman"/>
          <w:sz w:val="32"/>
          <w:szCs w:val="24"/>
          <w:lang w:val="en-US"/>
        </w:rPr>
        <w:t xml:space="preserve"> Celebration</w:t>
      </w:r>
    </w:p>
    <w:p w14:paraId="742F2007" w14:textId="165E7E8C" w:rsidR="000E314F" w:rsidRPr="00104866" w:rsidRDefault="000E314F" w:rsidP="00423C02">
      <w:pPr>
        <w:pStyle w:val="NoSpacing"/>
        <w:spacing w:line="360" w:lineRule="auto"/>
        <w:jc w:val="both"/>
        <w:rPr>
          <w:rStyle w:val="Strong"/>
          <w:rFonts w:ascii="Times New Roman" w:hAnsi="Times New Roman" w:cs="Times New Roman"/>
          <w:sz w:val="24"/>
          <w:szCs w:val="24"/>
        </w:rPr>
      </w:pPr>
    </w:p>
    <w:p w14:paraId="4EECB297" w14:textId="1E4B0BE1"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lang w:val="en-US"/>
        </w:rPr>
        <w:t xml:space="preserve">About </w:t>
      </w:r>
      <w:proofErr w:type="spellStart"/>
      <w:r w:rsidRPr="00104866">
        <w:rPr>
          <w:rStyle w:val="Strong"/>
          <w:rFonts w:ascii="Times New Roman" w:hAnsi="Times New Roman" w:cs="Times New Roman"/>
          <w:sz w:val="24"/>
          <w:szCs w:val="24"/>
          <w:lang w:val="en-US"/>
        </w:rPr>
        <w:t>Teej</w:t>
      </w:r>
      <w:proofErr w:type="spellEnd"/>
      <w:r w:rsidRPr="00104866">
        <w:rPr>
          <w:rStyle w:val="Strong"/>
          <w:rFonts w:ascii="Times New Roman" w:hAnsi="Times New Roman" w:cs="Times New Roman"/>
          <w:sz w:val="24"/>
          <w:szCs w:val="24"/>
          <w:lang w:val="en-US"/>
        </w:rPr>
        <w:t xml:space="preserve"> Festival</w:t>
      </w:r>
    </w:p>
    <w:p w14:paraId="698C230B" w14:textId="26F13CF1" w:rsidR="00300152" w:rsidRPr="00104866" w:rsidRDefault="006C5B07" w:rsidP="00423C02">
      <w:pPr>
        <w:pStyle w:val="NormalWeb"/>
        <w:spacing w:line="360" w:lineRule="auto"/>
        <w:jc w:val="both"/>
      </w:pPr>
      <w:r w:rsidRPr="00104866">
        <w:rPr>
          <w:noProof/>
          <w:lang w:bidi="ne-NP"/>
        </w:rPr>
        <w:drawing>
          <wp:anchor distT="0" distB="0" distL="114300" distR="114300" simplePos="0" relativeHeight="251755520" behindDoc="0" locked="0" layoutInCell="1" allowOverlap="1" wp14:anchorId="0A92F123" wp14:editId="5E8AA33D">
            <wp:simplePos x="0" y="0"/>
            <wp:positionH relativeFrom="column">
              <wp:posOffset>3429000</wp:posOffset>
            </wp:positionH>
            <wp:positionV relativeFrom="paragraph">
              <wp:posOffset>278765</wp:posOffset>
            </wp:positionV>
            <wp:extent cx="2159000" cy="2878667"/>
            <wp:effectExtent l="0" t="0" r="0" b="0"/>
            <wp:wrapThrough wrapText="bothSides">
              <wp:wrapPolygon edited="0">
                <wp:start x="0" y="0"/>
                <wp:lineTo x="0" y="21443"/>
                <wp:lineTo x="21346" y="21443"/>
                <wp:lineTo x="21346"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hatsApp Image 2024-09-06 at 15.58.52 (1).jpe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59000" cy="2878667"/>
                    </a:xfrm>
                    <a:prstGeom prst="rect">
                      <a:avLst/>
                    </a:prstGeom>
                  </pic:spPr>
                </pic:pic>
              </a:graphicData>
            </a:graphic>
            <wp14:sizeRelH relativeFrom="page">
              <wp14:pctWidth>0</wp14:pctWidth>
            </wp14:sizeRelH>
            <wp14:sizeRelV relativeFrom="page">
              <wp14:pctHeight>0</wp14:pctHeight>
            </wp14:sizeRelV>
          </wp:anchor>
        </w:drawing>
      </w:r>
      <w:proofErr w:type="spellStart"/>
      <w:r w:rsidR="00300152" w:rsidRPr="00104866">
        <w:t>Teej</w:t>
      </w:r>
      <w:proofErr w:type="spellEnd"/>
      <w:r w:rsidR="00300152" w:rsidRPr="00104866">
        <w:t xml:space="preserve"> is a significant cultural festival celebrated by Nepali women</w:t>
      </w:r>
      <w:r w:rsidR="00804DD3" w:rsidRPr="00104866">
        <w:t>. It symbolizes</w:t>
      </w:r>
      <w:r w:rsidR="00300152" w:rsidRPr="00104866">
        <w:t xml:space="preserve"> marital happiness and well-being</w:t>
      </w:r>
      <w:r w:rsidR="003E1733" w:rsidRPr="00104866">
        <w:t>,</w:t>
      </w:r>
      <w:r w:rsidR="00300152" w:rsidRPr="00104866">
        <w:t xml:space="preserve"> marked by vibrant celebrations </w:t>
      </w:r>
      <w:r w:rsidR="003E1733" w:rsidRPr="00104866">
        <w:t>that include</w:t>
      </w:r>
      <w:r w:rsidR="00300152" w:rsidRPr="00104866">
        <w:t xml:space="preserve"> fasting, feasting, singing, dancing, and </w:t>
      </w:r>
      <w:r w:rsidR="003E1733" w:rsidRPr="00104866">
        <w:t xml:space="preserve">various rituals. Married women celebrate </w:t>
      </w:r>
      <w:proofErr w:type="spellStart"/>
      <w:r w:rsidR="003E1733" w:rsidRPr="00104866">
        <w:t>Teej</w:t>
      </w:r>
      <w:proofErr w:type="spellEnd"/>
      <w:r w:rsidR="00300152" w:rsidRPr="00104866">
        <w:t xml:space="preserve"> to ensure the</w:t>
      </w:r>
      <w:r w:rsidR="003E1733" w:rsidRPr="00104866">
        <w:t>ir husbands’</w:t>
      </w:r>
      <w:r w:rsidR="00300152" w:rsidRPr="00104866">
        <w:t xml:space="preserve"> health and longevity </w:t>
      </w:r>
      <w:r w:rsidR="003E1733" w:rsidRPr="00104866">
        <w:t>while</w:t>
      </w:r>
      <w:r w:rsidR="00300152" w:rsidRPr="00104866">
        <w:t xml:space="preserve"> </w:t>
      </w:r>
      <w:r w:rsidR="003E1733" w:rsidRPr="00104866">
        <w:t>seeking</w:t>
      </w:r>
      <w:r w:rsidR="00300152" w:rsidRPr="00104866">
        <w:t xml:space="preserve"> </w:t>
      </w:r>
      <w:r w:rsidR="003E1733" w:rsidRPr="00104866">
        <w:t>purification</w:t>
      </w:r>
      <w:r w:rsidR="00300152" w:rsidRPr="00104866">
        <w:t xml:space="preserve"> for a good life.</w:t>
      </w:r>
    </w:p>
    <w:p w14:paraId="4029552E" w14:textId="58BDAA28" w:rsidR="00300152" w:rsidRPr="00104866" w:rsidRDefault="00300152" w:rsidP="00423C02">
      <w:pPr>
        <w:pStyle w:val="NormalWeb"/>
        <w:spacing w:line="360" w:lineRule="auto"/>
        <w:jc w:val="both"/>
      </w:pPr>
      <w:r w:rsidRPr="00104866">
        <w:t xml:space="preserve">In the </w:t>
      </w:r>
      <w:r w:rsidRPr="00104866">
        <w:rPr>
          <w:rStyle w:val="Strong"/>
          <w:rFonts w:eastAsiaTheme="majorEastAsia"/>
        </w:rPr>
        <w:t>Festive Camp</w:t>
      </w:r>
      <w:r w:rsidRPr="00104866">
        <w:t xml:space="preserve">, volunteers will </w:t>
      </w:r>
      <w:r w:rsidR="003E1733" w:rsidRPr="00104866">
        <w:t xml:space="preserve">participate </w:t>
      </w:r>
      <w:r w:rsidRPr="00104866">
        <w:t xml:space="preserve">in the </w:t>
      </w:r>
      <w:proofErr w:type="spellStart"/>
      <w:r w:rsidRPr="00104866">
        <w:rPr>
          <w:rStyle w:val="Strong"/>
          <w:rFonts w:eastAsiaTheme="majorEastAsia"/>
        </w:rPr>
        <w:t>Teej</w:t>
      </w:r>
      <w:proofErr w:type="spellEnd"/>
      <w:r w:rsidRPr="00104866">
        <w:rPr>
          <w:rStyle w:val="Strong"/>
          <w:rFonts w:eastAsiaTheme="majorEastAsia"/>
        </w:rPr>
        <w:t xml:space="preserve"> celebration</w:t>
      </w:r>
      <w:r w:rsidRPr="00104866">
        <w:t xml:space="preserve"> in the </w:t>
      </w:r>
      <w:proofErr w:type="spellStart"/>
      <w:r w:rsidRPr="00104866">
        <w:t>Jitpurphedi</w:t>
      </w:r>
      <w:proofErr w:type="spellEnd"/>
      <w:r w:rsidRPr="00104866">
        <w:t xml:space="preserve"> community</w:t>
      </w:r>
      <w:r w:rsidR="00804DD3" w:rsidRPr="00104866">
        <w:t xml:space="preserve">. </w:t>
      </w:r>
      <w:r w:rsidR="00676E7D" w:rsidRPr="00104866">
        <w:t>W</w:t>
      </w:r>
      <w:r w:rsidRPr="00104866">
        <w:t xml:space="preserve">omen </w:t>
      </w:r>
      <w:r w:rsidR="005E7EB0" w:rsidRPr="00104866">
        <w:t>wear</w:t>
      </w:r>
      <w:r w:rsidRPr="00104866">
        <w:t xml:space="preserve"> traditional red sarees, sing folk songs, and </w:t>
      </w:r>
      <w:r w:rsidR="00804DD3" w:rsidRPr="00104866">
        <w:t xml:space="preserve">dance </w:t>
      </w:r>
      <w:r w:rsidR="003E1733" w:rsidRPr="00104866">
        <w:t>energetical</w:t>
      </w:r>
      <w:r w:rsidR="00804DD3" w:rsidRPr="00104866">
        <w:t>ly</w:t>
      </w:r>
      <w:r w:rsidR="00676E7D" w:rsidRPr="00104866">
        <w:t xml:space="preserve"> during this event</w:t>
      </w:r>
      <w:r w:rsidRPr="00104866">
        <w:t xml:space="preserve">. You will </w:t>
      </w:r>
      <w:r w:rsidR="003E1733" w:rsidRPr="00104866">
        <w:lastRenderedPageBreak/>
        <w:t>hav</w:t>
      </w:r>
      <w:r w:rsidR="00804DD3" w:rsidRPr="00104866">
        <w:t xml:space="preserve">e </w:t>
      </w:r>
      <w:r w:rsidR="003E1733" w:rsidRPr="00104866">
        <w:t>the chance</w:t>
      </w:r>
      <w:r w:rsidRPr="00104866">
        <w:t xml:space="preserve"> </w:t>
      </w:r>
      <w:r w:rsidR="003E1733" w:rsidRPr="00104866">
        <w:t>to</w:t>
      </w:r>
      <w:r w:rsidRPr="00104866">
        <w:t xml:space="preserve"> </w:t>
      </w:r>
      <w:r w:rsidR="003E1733" w:rsidRPr="00104866">
        <w:t>interact</w:t>
      </w:r>
      <w:r w:rsidRPr="00104866">
        <w:t xml:space="preserve"> with the local women</w:t>
      </w:r>
      <w:r w:rsidR="003E1733" w:rsidRPr="00104866">
        <w:t xml:space="preserve"> during these festivities</w:t>
      </w:r>
      <w:r w:rsidRPr="00104866">
        <w:t xml:space="preserve"> and experience Nepali culture firsthand.</w:t>
      </w:r>
    </w:p>
    <w:p w14:paraId="0CB5AD0A"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Objectives</w:t>
      </w:r>
    </w:p>
    <w:p w14:paraId="30BC1E9E" w14:textId="77777777" w:rsidR="00300152" w:rsidRPr="00104866" w:rsidRDefault="00300152" w:rsidP="00423C02">
      <w:pPr>
        <w:numPr>
          <w:ilvl w:val="0"/>
          <w:numId w:val="57"/>
        </w:numPr>
        <w:spacing w:before="100" w:beforeAutospacing="1" w:after="100" w:afterAutospacing="1" w:line="360" w:lineRule="auto"/>
        <w:jc w:val="both"/>
      </w:pPr>
      <w:r w:rsidRPr="00104866">
        <w:t xml:space="preserve">Understand the importance of the </w:t>
      </w:r>
      <w:proofErr w:type="spellStart"/>
      <w:r w:rsidRPr="00104866">
        <w:t>Teej</w:t>
      </w:r>
      <w:proofErr w:type="spellEnd"/>
      <w:r w:rsidRPr="00104866">
        <w:t xml:space="preserve"> festival in Nepali culture and how it is celebrated.</w:t>
      </w:r>
    </w:p>
    <w:p w14:paraId="3BEF5FE7" w14:textId="77777777" w:rsidR="00300152" w:rsidRPr="00104866" w:rsidRDefault="00300152" w:rsidP="00423C02">
      <w:pPr>
        <w:numPr>
          <w:ilvl w:val="0"/>
          <w:numId w:val="57"/>
        </w:numPr>
        <w:spacing w:before="100" w:beforeAutospacing="1" w:after="100" w:afterAutospacing="1" w:line="360" w:lineRule="auto"/>
        <w:jc w:val="both"/>
      </w:pPr>
      <w:r w:rsidRPr="00104866">
        <w:t>Participate in the cultural exchange, gaining insight into Nepali traditions while sharing your own.</w:t>
      </w:r>
    </w:p>
    <w:p w14:paraId="693EE5DA" w14:textId="77777777" w:rsidR="00300152" w:rsidRPr="00104866" w:rsidRDefault="00300152" w:rsidP="00423C02">
      <w:pPr>
        <w:numPr>
          <w:ilvl w:val="0"/>
          <w:numId w:val="57"/>
        </w:numPr>
        <w:spacing w:before="100" w:beforeAutospacing="1" w:after="100" w:afterAutospacing="1" w:line="360" w:lineRule="auto"/>
        <w:jc w:val="both"/>
      </w:pPr>
      <w:r w:rsidRPr="00104866">
        <w:t>Celebrate the festival with local women and take part in the joyous festivities.</w:t>
      </w:r>
    </w:p>
    <w:p w14:paraId="2D04BA3B"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Key Activities</w:t>
      </w:r>
    </w:p>
    <w:p w14:paraId="296941B3" w14:textId="77777777" w:rsidR="00300152" w:rsidRPr="00104866" w:rsidRDefault="00300152" w:rsidP="00423C02">
      <w:pPr>
        <w:numPr>
          <w:ilvl w:val="0"/>
          <w:numId w:val="58"/>
        </w:numPr>
        <w:spacing w:before="100" w:beforeAutospacing="1" w:after="100" w:afterAutospacing="1" w:line="360" w:lineRule="auto"/>
        <w:jc w:val="both"/>
      </w:pPr>
      <w:r w:rsidRPr="00104866">
        <w:rPr>
          <w:rStyle w:val="Strong"/>
          <w:rFonts w:eastAsiaTheme="majorEastAsia"/>
        </w:rPr>
        <w:t xml:space="preserve">Celebrate </w:t>
      </w:r>
      <w:proofErr w:type="spellStart"/>
      <w:r w:rsidRPr="00104866">
        <w:rPr>
          <w:rStyle w:val="Strong"/>
          <w:rFonts w:eastAsiaTheme="majorEastAsia"/>
        </w:rPr>
        <w:t>Teej</w:t>
      </w:r>
      <w:proofErr w:type="spellEnd"/>
      <w:r w:rsidRPr="00104866">
        <w:rPr>
          <w:rStyle w:val="Strong"/>
          <w:rFonts w:eastAsiaTheme="majorEastAsia"/>
        </w:rPr>
        <w:t xml:space="preserve"> with Local Women</w:t>
      </w:r>
      <w:r w:rsidRPr="00104866">
        <w:t xml:space="preserve">: Join the community in celebrating </w:t>
      </w:r>
      <w:proofErr w:type="spellStart"/>
      <w:r w:rsidRPr="00104866">
        <w:t>Teej</w:t>
      </w:r>
      <w:proofErr w:type="spellEnd"/>
      <w:r w:rsidRPr="00104866">
        <w:t>, dancing, singing, and sharing in the festivities with local women.</w:t>
      </w:r>
    </w:p>
    <w:p w14:paraId="460A48D1" w14:textId="77777777" w:rsidR="00300152" w:rsidRPr="00104866" w:rsidRDefault="00300152" w:rsidP="00423C02">
      <w:pPr>
        <w:numPr>
          <w:ilvl w:val="0"/>
          <w:numId w:val="58"/>
        </w:numPr>
        <w:spacing w:before="100" w:beforeAutospacing="1" w:after="100" w:afterAutospacing="1" w:line="360" w:lineRule="auto"/>
        <w:jc w:val="both"/>
      </w:pPr>
      <w:r w:rsidRPr="00104866">
        <w:rPr>
          <w:rStyle w:val="Strong"/>
          <w:rFonts w:eastAsiaTheme="majorEastAsia"/>
        </w:rPr>
        <w:t>Cultural Exchange</w:t>
      </w:r>
      <w:r w:rsidRPr="00104866">
        <w:t xml:space="preserve">: Engage in cultural activities that allow you to exchange traditions and learn about the significance of </w:t>
      </w:r>
      <w:proofErr w:type="spellStart"/>
      <w:r w:rsidRPr="00104866">
        <w:t>Teej</w:t>
      </w:r>
      <w:proofErr w:type="spellEnd"/>
      <w:r w:rsidRPr="00104866">
        <w:t xml:space="preserve">, including rituals and </w:t>
      </w:r>
      <w:r w:rsidR="00804DD3" w:rsidRPr="00104866">
        <w:t>artistic</w:t>
      </w:r>
      <w:r w:rsidRPr="00104866">
        <w:t xml:space="preserve"> practices.</w:t>
      </w:r>
    </w:p>
    <w:p w14:paraId="13985D22" w14:textId="77777777" w:rsidR="00300152" w:rsidRPr="00104866" w:rsidRDefault="00300152" w:rsidP="00423C02">
      <w:pPr>
        <w:numPr>
          <w:ilvl w:val="0"/>
          <w:numId w:val="58"/>
        </w:numPr>
        <w:spacing w:before="100" w:beforeAutospacing="1" w:after="100" w:afterAutospacing="1" w:line="360" w:lineRule="auto"/>
        <w:jc w:val="both"/>
      </w:pPr>
      <w:r w:rsidRPr="00104866">
        <w:rPr>
          <w:rStyle w:val="Strong"/>
          <w:rFonts w:eastAsiaTheme="majorEastAsia"/>
        </w:rPr>
        <w:t>Dance Participation</w:t>
      </w:r>
      <w:r w:rsidRPr="00104866">
        <w:t>: Dance with the local women, joining them in their traditional celebrations and helping create a fun, collaborative atmosphere.</w:t>
      </w:r>
    </w:p>
    <w:p w14:paraId="5739A7B5" w14:textId="77777777" w:rsidR="00300152" w:rsidRPr="00104866" w:rsidRDefault="00300152" w:rsidP="00423C02">
      <w:pPr>
        <w:pStyle w:val="NoSpacing"/>
        <w:spacing w:line="360" w:lineRule="auto"/>
        <w:jc w:val="both"/>
        <w:rPr>
          <w:rFonts w:ascii="Times New Roman" w:hAnsi="Times New Roman" w:cs="Times New Roman"/>
          <w:sz w:val="24"/>
          <w:szCs w:val="24"/>
          <w:lang w:val="en-US"/>
        </w:rPr>
      </w:pPr>
      <w:proofErr w:type="spellStart"/>
      <w:r w:rsidRPr="00104866">
        <w:rPr>
          <w:rStyle w:val="Strong"/>
          <w:rFonts w:ascii="Times New Roman" w:hAnsi="Times New Roman" w:cs="Times New Roman"/>
          <w:sz w:val="24"/>
          <w:szCs w:val="24"/>
          <w:lang w:val="en-US"/>
        </w:rPr>
        <w:t>Teej</w:t>
      </w:r>
      <w:proofErr w:type="spellEnd"/>
      <w:r w:rsidRPr="00104866">
        <w:rPr>
          <w:rStyle w:val="Strong"/>
          <w:rFonts w:ascii="Times New Roman" w:hAnsi="Times New Roman" w:cs="Times New Roman"/>
          <w:sz w:val="24"/>
          <w:szCs w:val="24"/>
          <w:lang w:val="en-US"/>
        </w:rPr>
        <w:t xml:space="preserve"> Festival Overview</w:t>
      </w:r>
    </w:p>
    <w:p w14:paraId="59E3BA19" w14:textId="77777777" w:rsidR="00300152" w:rsidRPr="00104866" w:rsidRDefault="00300152" w:rsidP="00423C02">
      <w:pPr>
        <w:numPr>
          <w:ilvl w:val="0"/>
          <w:numId w:val="59"/>
        </w:numPr>
        <w:spacing w:before="100" w:beforeAutospacing="1" w:after="100" w:afterAutospacing="1" w:line="360" w:lineRule="auto"/>
        <w:jc w:val="both"/>
      </w:pPr>
      <w:r w:rsidRPr="00104866">
        <w:rPr>
          <w:rStyle w:val="Strong"/>
          <w:rFonts w:eastAsiaTheme="majorEastAsia"/>
        </w:rPr>
        <w:t xml:space="preserve">Dar </w:t>
      </w:r>
      <w:proofErr w:type="spellStart"/>
      <w:r w:rsidRPr="00104866">
        <w:rPr>
          <w:rStyle w:val="Strong"/>
          <w:rFonts w:eastAsiaTheme="majorEastAsia"/>
        </w:rPr>
        <w:t>Khane</w:t>
      </w:r>
      <w:proofErr w:type="spellEnd"/>
      <w:r w:rsidRPr="00104866">
        <w:rPr>
          <w:rStyle w:val="Strong"/>
          <w:rFonts w:eastAsiaTheme="majorEastAsia"/>
        </w:rPr>
        <w:t xml:space="preserve"> Din</w:t>
      </w:r>
      <w:r w:rsidRPr="00104866">
        <w:t xml:space="preserve">: </w:t>
      </w:r>
      <w:r w:rsidR="005E7EB0" w:rsidRPr="00104866">
        <w:t xml:space="preserve">a grand feast marks the first day of </w:t>
      </w:r>
      <w:proofErr w:type="spellStart"/>
      <w:r w:rsidR="005E7EB0" w:rsidRPr="00104866">
        <w:t>Teej</w:t>
      </w:r>
      <w:proofErr w:type="spellEnd"/>
      <w:r w:rsidR="00804DD3" w:rsidRPr="00104866">
        <w:t>, during which</w:t>
      </w:r>
      <w:r w:rsidRPr="00104866">
        <w:t xml:space="preserve"> women gather to enjoy a special meal.</w:t>
      </w:r>
    </w:p>
    <w:p w14:paraId="106727C7" w14:textId="77777777" w:rsidR="00300152" w:rsidRPr="00104866" w:rsidRDefault="00300152" w:rsidP="00423C02">
      <w:pPr>
        <w:numPr>
          <w:ilvl w:val="0"/>
          <w:numId w:val="59"/>
        </w:numPr>
        <w:spacing w:before="100" w:beforeAutospacing="1" w:after="100" w:afterAutospacing="1" w:line="360" w:lineRule="auto"/>
        <w:jc w:val="both"/>
      </w:pPr>
      <w:r w:rsidRPr="00104866">
        <w:rPr>
          <w:rStyle w:val="Strong"/>
          <w:rFonts w:eastAsiaTheme="majorEastAsia"/>
        </w:rPr>
        <w:t>Primary Fasting Day</w:t>
      </w:r>
      <w:r w:rsidRPr="00104866">
        <w:t xml:space="preserve">: </w:t>
      </w:r>
      <w:r w:rsidR="003E1733" w:rsidRPr="00104866">
        <w:t>Women</w:t>
      </w:r>
      <w:r w:rsidRPr="00104866">
        <w:t xml:space="preserve"> often fast without food </w:t>
      </w:r>
      <w:r w:rsidR="003E1733" w:rsidRPr="00104866">
        <w:t>or</w:t>
      </w:r>
      <w:r w:rsidRPr="00104866">
        <w:t xml:space="preserve"> water</w:t>
      </w:r>
      <w:r w:rsidR="003E1733" w:rsidRPr="00104866">
        <w:t>, but</w:t>
      </w:r>
      <w:r w:rsidRPr="00104866">
        <w:t xml:space="preserve"> some </w:t>
      </w:r>
      <w:r w:rsidR="003E1733" w:rsidRPr="00104866">
        <w:t>consume liquids</w:t>
      </w:r>
      <w:r w:rsidRPr="00104866">
        <w:t xml:space="preserve"> and fruit</w:t>
      </w:r>
      <w:r w:rsidR="003E1733" w:rsidRPr="00104866">
        <w:t xml:space="preserve"> on the second day</w:t>
      </w:r>
      <w:r w:rsidRPr="00104866">
        <w:t>.</w:t>
      </w:r>
    </w:p>
    <w:p w14:paraId="606DB6D6" w14:textId="77777777" w:rsidR="00300152" w:rsidRPr="00104866" w:rsidRDefault="00300152" w:rsidP="00423C02">
      <w:pPr>
        <w:numPr>
          <w:ilvl w:val="0"/>
          <w:numId w:val="59"/>
        </w:numPr>
        <w:spacing w:before="100" w:beforeAutospacing="1" w:after="100" w:afterAutospacing="1" w:line="360" w:lineRule="auto"/>
        <w:jc w:val="both"/>
      </w:pPr>
      <w:r w:rsidRPr="00104866">
        <w:rPr>
          <w:rStyle w:val="Strong"/>
          <w:rFonts w:eastAsiaTheme="majorEastAsia"/>
        </w:rPr>
        <w:t>Rituals of Purification</w:t>
      </w:r>
      <w:r w:rsidRPr="00104866">
        <w:t xml:space="preserve">: On the third day, women perform rituals, including the </w:t>
      </w:r>
      <w:r w:rsidR="00804DD3" w:rsidRPr="00104866">
        <w:t>critical</w:t>
      </w:r>
      <w:r w:rsidRPr="00104866">
        <w:t xml:space="preserve"> puja, and consume solid food after the ceremony.</w:t>
      </w:r>
    </w:p>
    <w:p w14:paraId="19700348" w14:textId="4BA3E069" w:rsidR="00EB2744" w:rsidRPr="00104866" w:rsidRDefault="00300152" w:rsidP="00423C02">
      <w:pPr>
        <w:numPr>
          <w:ilvl w:val="0"/>
          <w:numId w:val="59"/>
        </w:numPr>
        <w:spacing w:before="100" w:beforeAutospacing="1" w:after="100" w:afterAutospacing="1" w:line="360" w:lineRule="auto"/>
        <w:jc w:val="both"/>
        <w:rPr>
          <w:rStyle w:val="Strong"/>
          <w:b w:val="0"/>
          <w:bCs w:val="0"/>
        </w:rPr>
      </w:pPr>
      <w:r w:rsidRPr="00104866">
        <w:rPr>
          <w:rStyle w:val="Strong"/>
          <w:rFonts w:eastAsiaTheme="majorEastAsia"/>
        </w:rPr>
        <w:t>Rishi Panchami</w:t>
      </w:r>
      <w:r w:rsidRPr="00104866">
        <w:t xml:space="preserve">: The final day involves </w:t>
      </w:r>
      <w:r w:rsidR="003E1733" w:rsidRPr="00104866">
        <w:t>purifying</w:t>
      </w:r>
      <w:r w:rsidRPr="00104866">
        <w:t xml:space="preserve"> mud from the sacred </w:t>
      </w:r>
      <w:proofErr w:type="spellStart"/>
      <w:r w:rsidRPr="00104866">
        <w:t>Datiwan</w:t>
      </w:r>
      <w:proofErr w:type="spellEnd"/>
      <w:r w:rsidRPr="00104866">
        <w:t xml:space="preserve"> bush, after which women are forgiven for their sins.</w:t>
      </w:r>
    </w:p>
    <w:p w14:paraId="27B849B2" w14:textId="77777777" w:rsidR="00300152" w:rsidRPr="00104866" w:rsidRDefault="00300152" w:rsidP="00423C02">
      <w:pPr>
        <w:pStyle w:val="NoSpacing"/>
        <w:spacing w:line="360" w:lineRule="auto"/>
        <w:jc w:val="both"/>
        <w:rPr>
          <w:rFonts w:ascii="Times New Roman" w:hAnsi="Times New Roman" w:cs="Times New Roman"/>
          <w:sz w:val="32"/>
          <w:szCs w:val="24"/>
        </w:rPr>
      </w:pPr>
      <w:r w:rsidRPr="00104866">
        <w:rPr>
          <w:rStyle w:val="Strong"/>
          <w:rFonts w:ascii="Times New Roman" w:hAnsi="Times New Roman" w:cs="Times New Roman"/>
          <w:sz w:val="32"/>
          <w:szCs w:val="24"/>
        </w:rPr>
        <w:t>Location</w:t>
      </w:r>
    </w:p>
    <w:p w14:paraId="080AC72A" w14:textId="49964AF6" w:rsidR="00300152" w:rsidRPr="00104866" w:rsidRDefault="00300152" w:rsidP="00F810EC">
      <w:pPr>
        <w:pStyle w:val="NormalWeb"/>
        <w:spacing w:line="360" w:lineRule="auto"/>
        <w:jc w:val="both"/>
      </w:pPr>
      <w:r w:rsidRPr="00104866">
        <w:t xml:space="preserve">The </w:t>
      </w:r>
      <w:r w:rsidR="006C5B07">
        <w:rPr>
          <w:rStyle w:val="Strong"/>
          <w:rFonts w:eastAsiaTheme="majorEastAsia"/>
        </w:rPr>
        <w:t xml:space="preserve">project location is </w:t>
      </w:r>
      <w:r w:rsidRPr="00104866">
        <w:t xml:space="preserve">in </w:t>
      </w:r>
      <w:proofErr w:type="spellStart"/>
      <w:r w:rsidRPr="00104866">
        <w:rPr>
          <w:rStyle w:val="Strong"/>
          <w:rFonts w:eastAsiaTheme="majorEastAsia"/>
        </w:rPr>
        <w:t>Tarakeshwor</w:t>
      </w:r>
      <w:proofErr w:type="spellEnd"/>
      <w:r w:rsidRPr="00104866">
        <w:rPr>
          <w:rStyle w:val="Strong"/>
          <w:rFonts w:eastAsiaTheme="majorEastAsia"/>
        </w:rPr>
        <w:t xml:space="preserve"> Municipality</w:t>
      </w:r>
      <w:r w:rsidRPr="00104866">
        <w:t xml:space="preserve">, about </w:t>
      </w:r>
      <w:r w:rsidR="005E7EB0" w:rsidRPr="00104866">
        <w:rPr>
          <w:rStyle w:val="Strong"/>
          <w:rFonts w:eastAsiaTheme="majorEastAsia"/>
        </w:rPr>
        <w:t>10-12</w:t>
      </w:r>
      <w:r w:rsidRPr="00104866">
        <w:rPr>
          <w:rStyle w:val="Strong"/>
          <w:rFonts w:eastAsiaTheme="majorEastAsia"/>
        </w:rPr>
        <w:t xml:space="preserve"> km from the main ring road to </w:t>
      </w:r>
      <w:proofErr w:type="spellStart"/>
      <w:r w:rsidRPr="00104866">
        <w:rPr>
          <w:rStyle w:val="Strong"/>
          <w:rFonts w:eastAsiaTheme="majorEastAsia"/>
        </w:rPr>
        <w:t>Balaju</w:t>
      </w:r>
      <w:proofErr w:type="spellEnd"/>
      <w:r w:rsidRPr="00104866">
        <w:rPr>
          <w:rStyle w:val="Strong"/>
          <w:rFonts w:eastAsiaTheme="majorEastAsia"/>
        </w:rPr>
        <w:t>, Kathmandu</w:t>
      </w:r>
      <w:r w:rsidRPr="00104866">
        <w:t xml:space="preserve">. </w:t>
      </w:r>
      <w:r w:rsidR="005E7EB0" w:rsidRPr="00104866">
        <w:t>Beautiful hills, fields, and forests, offering a peaceful backdrop for community engagement and cultural exchange, surround the area</w:t>
      </w:r>
      <w:r w:rsidRPr="00104866">
        <w:t>.</w:t>
      </w:r>
    </w:p>
    <w:p w14:paraId="20874697"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lastRenderedPageBreak/>
        <w:t>Participation Fee</w:t>
      </w:r>
    </w:p>
    <w:p w14:paraId="00ABC868" w14:textId="77777777" w:rsidR="00300152" w:rsidRPr="00104866" w:rsidRDefault="00300152" w:rsidP="00423C02">
      <w:pPr>
        <w:pStyle w:val="NormalWeb"/>
        <w:spacing w:line="360" w:lineRule="auto"/>
        <w:jc w:val="both"/>
      </w:pPr>
      <w:r w:rsidRPr="00104866">
        <w:t xml:space="preserve">To participate in the </w:t>
      </w:r>
      <w:r w:rsidRPr="00104866">
        <w:rPr>
          <w:rStyle w:val="Strong"/>
          <w:rFonts w:eastAsiaTheme="majorEastAsia"/>
        </w:rPr>
        <w:t>Library &amp; Festive Camp</w:t>
      </w:r>
      <w:r w:rsidRPr="00104866">
        <w:t xml:space="preserve"> project, the participation fee is </w:t>
      </w:r>
      <w:r w:rsidRPr="00104866">
        <w:rPr>
          <w:rStyle w:val="Strong"/>
          <w:rFonts w:eastAsiaTheme="majorEastAsia"/>
        </w:rPr>
        <w:t>270 Euros</w:t>
      </w:r>
      <w:r w:rsidRPr="00104866">
        <w:t xml:space="preserve">, plus an additional </w:t>
      </w:r>
      <w:r w:rsidRPr="00104866">
        <w:rPr>
          <w:rStyle w:val="Strong"/>
          <w:rFonts w:eastAsiaTheme="majorEastAsia"/>
        </w:rPr>
        <w:t>30 Euros for transportation</w:t>
      </w:r>
      <w:r w:rsidRPr="00104866">
        <w:t>. This fee covers:</w:t>
      </w:r>
    </w:p>
    <w:p w14:paraId="5933DE13" w14:textId="77777777" w:rsidR="00300152" w:rsidRPr="00104866" w:rsidRDefault="00300152" w:rsidP="00423C02">
      <w:pPr>
        <w:numPr>
          <w:ilvl w:val="0"/>
          <w:numId w:val="60"/>
        </w:numPr>
        <w:spacing w:before="100" w:beforeAutospacing="1" w:after="100" w:afterAutospacing="1" w:line="360" w:lineRule="auto"/>
        <w:jc w:val="both"/>
      </w:pPr>
      <w:r w:rsidRPr="00104866">
        <w:rPr>
          <w:rStyle w:val="Strong"/>
          <w:rFonts w:eastAsiaTheme="majorEastAsia"/>
        </w:rPr>
        <w:t>Accommodation</w:t>
      </w:r>
      <w:r w:rsidRPr="00104866">
        <w:t xml:space="preserve"> during your stay.</w:t>
      </w:r>
    </w:p>
    <w:p w14:paraId="35DB63C2" w14:textId="77777777" w:rsidR="00300152" w:rsidRPr="00104866" w:rsidRDefault="00300152" w:rsidP="00423C02">
      <w:pPr>
        <w:numPr>
          <w:ilvl w:val="0"/>
          <w:numId w:val="60"/>
        </w:numPr>
        <w:spacing w:before="100" w:beforeAutospacing="1" w:after="100" w:afterAutospacing="1" w:line="360" w:lineRule="auto"/>
        <w:jc w:val="both"/>
      </w:pPr>
      <w:r w:rsidRPr="00104866">
        <w:rPr>
          <w:rStyle w:val="Strong"/>
          <w:rFonts w:eastAsiaTheme="majorEastAsia"/>
        </w:rPr>
        <w:t>Meals</w:t>
      </w:r>
      <w:r w:rsidRPr="00104866">
        <w:t xml:space="preserve"> for the duration of your program.</w:t>
      </w:r>
    </w:p>
    <w:p w14:paraId="3C8EDB26" w14:textId="77777777" w:rsidR="00300152" w:rsidRPr="00104866" w:rsidRDefault="00300152" w:rsidP="00423C02">
      <w:pPr>
        <w:numPr>
          <w:ilvl w:val="0"/>
          <w:numId w:val="60"/>
        </w:numPr>
        <w:spacing w:before="100" w:beforeAutospacing="1" w:after="100" w:afterAutospacing="1" w:line="360" w:lineRule="auto"/>
        <w:jc w:val="both"/>
      </w:pPr>
      <w:r w:rsidRPr="00104866">
        <w:rPr>
          <w:rStyle w:val="Strong"/>
          <w:rFonts w:eastAsiaTheme="majorEastAsia"/>
        </w:rPr>
        <w:t>Transportation</w:t>
      </w:r>
      <w:r w:rsidRPr="00104866">
        <w:t xml:space="preserve"> to and from the project site.</w:t>
      </w:r>
    </w:p>
    <w:p w14:paraId="4F7A1A32" w14:textId="77777777" w:rsidR="00300152" w:rsidRPr="00104866" w:rsidRDefault="00300152" w:rsidP="00423C02">
      <w:pPr>
        <w:numPr>
          <w:ilvl w:val="0"/>
          <w:numId w:val="60"/>
        </w:numPr>
        <w:spacing w:before="100" w:beforeAutospacing="1" w:after="100" w:afterAutospacing="1" w:line="360" w:lineRule="auto"/>
        <w:jc w:val="both"/>
      </w:pPr>
      <w:r w:rsidRPr="00104866">
        <w:rPr>
          <w:rStyle w:val="Strong"/>
          <w:rFonts w:eastAsiaTheme="majorEastAsia"/>
        </w:rPr>
        <w:t>Materials</w:t>
      </w:r>
      <w:r w:rsidRPr="00104866">
        <w:t xml:space="preserve"> for library and festival activities.</w:t>
      </w:r>
    </w:p>
    <w:p w14:paraId="1A4BBE64" w14:textId="77777777" w:rsidR="00300152" w:rsidRPr="00104866" w:rsidRDefault="00300152" w:rsidP="00423C02">
      <w:pPr>
        <w:pStyle w:val="NormalWeb"/>
        <w:spacing w:line="360" w:lineRule="auto"/>
        <w:jc w:val="both"/>
      </w:pPr>
      <w:r w:rsidRPr="00104866">
        <w:t xml:space="preserve">Payment is due upon arrival at the </w:t>
      </w:r>
      <w:r w:rsidRPr="00104866">
        <w:rPr>
          <w:rStyle w:val="Strong"/>
          <w:rFonts w:eastAsiaTheme="majorEastAsia"/>
        </w:rPr>
        <w:t>VIN Office</w:t>
      </w:r>
      <w:r w:rsidRPr="00104866">
        <w:t>.</w:t>
      </w:r>
    </w:p>
    <w:p w14:paraId="66D3CE14" w14:textId="77777777" w:rsidR="00300152" w:rsidRPr="00104866" w:rsidRDefault="00300152" w:rsidP="00423C02">
      <w:pPr>
        <w:pStyle w:val="NormalWeb"/>
        <w:spacing w:line="360" w:lineRule="auto"/>
        <w:jc w:val="both"/>
      </w:pPr>
      <w:r w:rsidRPr="00104866">
        <w:rPr>
          <w:rStyle w:val="Strong"/>
          <w:rFonts w:eastAsiaTheme="majorEastAsia"/>
        </w:rPr>
        <w:t>Note</w:t>
      </w:r>
      <w:r w:rsidRPr="00104866">
        <w:t xml:space="preserve">: You will receive a detailed </w:t>
      </w:r>
      <w:r w:rsidRPr="00104866">
        <w:rPr>
          <w:rStyle w:val="Strong"/>
          <w:rFonts w:eastAsiaTheme="majorEastAsia"/>
        </w:rPr>
        <w:t>information sheet</w:t>
      </w:r>
      <w:r w:rsidRPr="00104866">
        <w:t xml:space="preserve"> and an </w:t>
      </w:r>
      <w:r w:rsidRPr="00104866">
        <w:rPr>
          <w:rStyle w:val="Strong"/>
          <w:rFonts w:eastAsiaTheme="majorEastAsia"/>
        </w:rPr>
        <w:t>acceptance letter</w:t>
      </w:r>
      <w:r w:rsidRPr="00104866">
        <w:t xml:space="preserve"> after submitting your </w:t>
      </w:r>
      <w:r w:rsidRPr="00104866">
        <w:rPr>
          <w:rStyle w:val="Strong"/>
          <w:rFonts w:eastAsiaTheme="majorEastAsia"/>
        </w:rPr>
        <w:t>Complete Volunteer Exchange Form (VEF)</w:t>
      </w:r>
      <w:r w:rsidRPr="00104866">
        <w:t>.</w:t>
      </w:r>
    </w:p>
    <w:p w14:paraId="6695C79B" w14:textId="77777777" w:rsidR="00300152" w:rsidRPr="00104866" w:rsidRDefault="00300152" w:rsidP="00423C02">
      <w:pPr>
        <w:spacing w:line="360" w:lineRule="auto"/>
        <w:jc w:val="both"/>
      </w:pPr>
    </w:p>
    <w:p w14:paraId="1B176632" w14:textId="77777777" w:rsidR="00300152" w:rsidRPr="00104866" w:rsidRDefault="00300152"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Why You Should Join</w:t>
      </w:r>
    </w:p>
    <w:p w14:paraId="6BB83A51" w14:textId="77777777" w:rsidR="00300152" w:rsidRPr="00104866" w:rsidRDefault="00300152" w:rsidP="00423C02">
      <w:pPr>
        <w:numPr>
          <w:ilvl w:val="0"/>
          <w:numId w:val="61"/>
        </w:numPr>
        <w:spacing w:before="100" w:beforeAutospacing="1" w:after="100" w:afterAutospacing="1" w:line="360" w:lineRule="auto"/>
        <w:jc w:val="both"/>
      </w:pPr>
      <w:r w:rsidRPr="00104866">
        <w:rPr>
          <w:rStyle w:val="Strong"/>
          <w:rFonts w:eastAsiaTheme="majorEastAsia"/>
        </w:rPr>
        <w:t>Cultural Immersion</w:t>
      </w:r>
      <w:r w:rsidRPr="00104866">
        <w:t xml:space="preserve">: Engage deeply with Nepali culture by participating in the </w:t>
      </w:r>
      <w:proofErr w:type="spellStart"/>
      <w:r w:rsidRPr="00104866">
        <w:t>Teej</w:t>
      </w:r>
      <w:proofErr w:type="spellEnd"/>
      <w:r w:rsidRPr="00104866">
        <w:t xml:space="preserve"> festival and learning about traditional customs.</w:t>
      </w:r>
    </w:p>
    <w:p w14:paraId="15A2316F" w14:textId="77777777" w:rsidR="00300152" w:rsidRPr="00104866" w:rsidRDefault="00300152" w:rsidP="00423C02">
      <w:pPr>
        <w:numPr>
          <w:ilvl w:val="0"/>
          <w:numId w:val="61"/>
        </w:numPr>
        <w:spacing w:before="100" w:beforeAutospacing="1" w:after="100" w:afterAutospacing="1" w:line="360" w:lineRule="auto"/>
        <w:jc w:val="both"/>
      </w:pPr>
      <w:r w:rsidRPr="00104866">
        <w:rPr>
          <w:rStyle w:val="Strong"/>
          <w:rFonts w:eastAsiaTheme="majorEastAsia"/>
        </w:rPr>
        <w:t>Educational Impact</w:t>
      </w:r>
      <w:r w:rsidRPr="00104866">
        <w:t xml:space="preserve">: Help improve literacy and library skills in local schools, </w:t>
      </w:r>
      <w:r w:rsidR="003E1733" w:rsidRPr="00104866">
        <w:t>impacting</w:t>
      </w:r>
      <w:r w:rsidRPr="00104866">
        <w:t xml:space="preserve"> children’s education.</w:t>
      </w:r>
    </w:p>
    <w:p w14:paraId="0A4F3A7B" w14:textId="77777777" w:rsidR="00300152" w:rsidRPr="00104866" w:rsidRDefault="00300152" w:rsidP="00423C02">
      <w:pPr>
        <w:numPr>
          <w:ilvl w:val="0"/>
          <w:numId w:val="61"/>
        </w:numPr>
        <w:spacing w:before="100" w:beforeAutospacing="1" w:after="100" w:afterAutospacing="1" w:line="360" w:lineRule="auto"/>
        <w:jc w:val="both"/>
      </w:pPr>
      <w:r w:rsidRPr="00104866">
        <w:rPr>
          <w:rStyle w:val="Strong"/>
          <w:rFonts w:eastAsiaTheme="majorEastAsia"/>
        </w:rPr>
        <w:t>Community Engagement</w:t>
      </w:r>
      <w:r w:rsidRPr="00104866">
        <w:t xml:space="preserve">: Work alongside local teachers and community members, fostering </w:t>
      </w:r>
      <w:r w:rsidR="003E1733" w:rsidRPr="00104866">
        <w:t>vigorous</w:t>
      </w:r>
      <w:r w:rsidRPr="00104866">
        <w:t xml:space="preserve"> cultural exchanges.</w:t>
      </w:r>
    </w:p>
    <w:p w14:paraId="5D8D95F4" w14:textId="708EB64E" w:rsidR="00EB2744" w:rsidRPr="00104866" w:rsidRDefault="003742A5" w:rsidP="00423C02">
      <w:pPr>
        <w:numPr>
          <w:ilvl w:val="0"/>
          <w:numId w:val="61"/>
        </w:numPr>
        <w:spacing w:before="100" w:beforeAutospacing="1" w:after="100" w:afterAutospacing="1" w:line="360" w:lineRule="auto"/>
        <w:jc w:val="both"/>
      </w:pPr>
      <w:r w:rsidRPr="00104866">
        <w:rPr>
          <w:noProof/>
          <w:lang w:bidi="ne-NP"/>
        </w:rPr>
        <w:lastRenderedPageBreak/>
        <mc:AlternateContent>
          <mc:Choice Requires="wps">
            <w:drawing>
              <wp:anchor distT="0" distB="0" distL="114300" distR="114300" simplePos="0" relativeHeight="251726848" behindDoc="0" locked="0" layoutInCell="1" allowOverlap="1" wp14:anchorId="4E6E1E93" wp14:editId="336F63E4">
                <wp:simplePos x="0" y="0"/>
                <wp:positionH relativeFrom="column">
                  <wp:posOffset>0</wp:posOffset>
                </wp:positionH>
                <wp:positionV relativeFrom="paragraph">
                  <wp:posOffset>925830</wp:posOffset>
                </wp:positionV>
                <wp:extent cx="5801360" cy="5715000"/>
                <wp:effectExtent l="0" t="0" r="15240" b="12700"/>
                <wp:wrapSquare wrapText="bothSides"/>
                <wp:docPr id="41" name="Text Box 41"/>
                <wp:cNvGraphicFramePr/>
                <a:graphic xmlns:a="http://schemas.openxmlformats.org/drawingml/2006/main">
                  <a:graphicData uri="http://schemas.microsoft.com/office/word/2010/wordprocessingShape">
                    <wps:wsp>
                      <wps:cNvSpPr txBox="1"/>
                      <wps:spPr>
                        <a:xfrm>
                          <a:off x="0" y="0"/>
                          <a:ext cx="5801360" cy="5715000"/>
                        </a:xfrm>
                        <a:prstGeom prst="rect">
                          <a:avLst/>
                        </a:prstGeom>
                        <a:noFill/>
                        <a:ln w="6350">
                          <a:solidFill>
                            <a:prstClr val="black"/>
                          </a:solidFill>
                        </a:ln>
                      </wps:spPr>
                      <wps:txbx>
                        <w:txbxContent>
                          <w:p w14:paraId="77ADE236"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b w:val="0"/>
                                <w:bCs w:val="0"/>
                                <w:sz w:val="24"/>
                                <w:szCs w:val="24"/>
                              </w:rPr>
                              <w:t>FAQs</w:t>
                            </w:r>
                          </w:p>
                          <w:p w14:paraId="64CC1C50"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1. Who can join this program?</w:t>
                            </w:r>
                          </w:p>
                          <w:p w14:paraId="05671C15" w14:textId="77777777" w:rsidR="0076163F" w:rsidRPr="00EB2744" w:rsidRDefault="0076163F" w:rsidP="00423C02">
                            <w:pPr>
                              <w:pStyle w:val="NormalWeb"/>
                              <w:spacing w:line="360" w:lineRule="auto"/>
                              <w:jc w:val="both"/>
                            </w:pPr>
                            <w:r w:rsidRPr="00EB2744">
                              <w:t>The program invites volunteers for winter testing in education, culture, and community development. This program will be unique if you have experience working with children, teaching arts and crafts, or participating in cultural exchange.</w:t>
                            </w:r>
                          </w:p>
                          <w:p w14:paraId="5FACFE22"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2. What should I bring with me?</w:t>
                            </w:r>
                          </w:p>
                          <w:p w14:paraId="0A9E5A83" w14:textId="77777777" w:rsidR="0076163F" w:rsidRPr="00EB2744" w:rsidRDefault="0076163F" w:rsidP="00423C02">
                            <w:pPr>
                              <w:pStyle w:val="NormalWeb"/>
                              <w:spacing w:line="360" w:lineRule="auto"/>
                              <w:jc w:val="both"/>
                            </w:pPr>
                            <w:r w:rsidRPr="00EB2744">
                              <w:t>Please bring comfortable clothing for working with children and participating in cultural activities. Also, if you have personal items or art materials, please bring them. Basic materials for the library and activities will be provided.</w:t>
                            </w:r>
                          </w:p>
                          <w:p w14:paraId="7803063D"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3. How do I sign up?</w:t>
                            </w:r>
                          </w:p>
                          <w:p w14:paraId="27134A46" w14:textId="77777777" w:rsidR="0076163F" w:rsidRPr="00EB2744" w:rsidRDefault="0076163F" w:rsidP="00423C02">
                            <w:pPr>
                              <w:pStyle w:val="NormalWeb"/>
                              <w:spacing w:line="360" w:lineRule="auto"/>
                              <w:jc w:val="both"/>
                            </w:pPr>
                            <w:r w:rsidRPr="00EB2744">
                              <w:t xml:space="preserve">To join, complete the </w:t>
                            </w:r>
                            <w:r w:rsidRPr="00EB2744">
                              <w:rPr>
                                <w:rStyle w:val="Strong"/>
                                <w:rFonts w:eastAsiaTheme="majorEastAsia"/>
                              </w:rPr>
                              <w:t>Volunteer Exchange Form (VEF)</w:t>
                            </w:r>
                            <w:r w:rsidRPr="00EB2744">
                              <w:t xml:space="preserve"> and submit it to the organization you are sending. After that, you will receive an </w:t>
                            </w:r>
                            <w:r w:rsidRPr="00EB2744">
                              <w:rPr>
                                <w:rStyle w:val="Strong"/>
                                <w:rFonts w:eastAsiaTheme="majorEastAsia"/>
                              </w:rPr>
                              <w:t>acceptance letter</w:t>
                            </w:r>
                            <w:r w:rsidRPr="00EB2744">
                              <w:t xml:space="preserve"> with more details.</w:t>
                            </w:r>
                          </w:p>
                          <w:p w14:paraId="2A151980"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Make a Difference in Nepal!</w:t>
                            </w:r>
                          </w:p>
                          <w:p w14:paraId="06801494" w14:textId="77777777" w:rsidR="0076163F" w:rsidRPr="00EF2E26" w:rsidRDefault="0076163F" w:rsidP="008723FE">
                            <w:pPr>
                              <w:pStyle w:val="NormalWeb"/>
                              <w:spacing w:line="360" w:lineRule="auto"/>
                              <w:jc w:val="both"/>
                            </w:pPr>
                            <w:r w:rsidRPr="00EB2744">
                              <w:t xml:space="preserve">Join the </w:t>
                            </w:r>
                            <w:r w:rsidRPr="00EB2744">
                              <w:rPr>
                                <w:rStyle w:val="Strong"/>
                                <w:rFonts w:eastAsiaTheme="majorEastAsia"/>
                              </w:rPr>
                              <w:t>Library &amp; Festive Camp Project</w:t>
                            </w:r>
                            <w:r w:rsidRPr="00EB2744">
                              <w:t xml:space="preserve"> to share your passion for education and culture while experiencing the warmth and beauty of Nepali traditions. </w:t>
                            </w:r>
                            <w:r w:rsidRPr="00EB2744">
                              <w:rPr>
                                <w:rStyle w:val="Strong"/>
                                <w:rFonts w:eastAsiaTheme="majorEastAsia"/>
                              </w:rPr>
                              <w:t>Sign up today</w:t>
                            </w:r>
                            <w:r w:rsidRPr="00EB2744">
                              <w:t xml:space="preserve"> and help create lasting change in the lives of children and women in the </w:t>
                            </w:r>
                            <w:proofErr w:type="spellStart"/>
                            <w:r w:rsidRPr="00EB2744">
                              <w:t>Jitpurphedi</w:t>
                            </w:r>
                            <w:proofErr w:type="spellEnd"/>
                            <w:r w:rsidRPr="00EB2744">
                              <w:t xml:space="preserve">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E1E93" id="Text Box 41" o:spid="_x0000_s1032" type="#_x0000_t202" style="position:absolute;left:0;text-align:left;margin-left:0;margin-top:72.9pt;width:456.8pt;height:450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" filled="f" strokeweight=".5pt">
                <v:textbox>
                  <w:txbxContent>
                    <w:p w14:paraId="77ADE236"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b w:val="0"/>
                          <w:bCs w:val="0"/>
                          <w:sz w:val="24"/>
                          <w:szCs w:val="24"/>
                        </w:rPr>
                        <w:t>FAQs</w:t>
                      </w:r>
                    </w:p>
                    <w:p w14:paraId="64CC1C50"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1. Who can join this program?</w:t>
                      </w:r>
                    </w:p>
                    <w:p w14:paraId="05671C15" w14:textId="77777777" w:rsidR="0076163F" w:rsidRPr="00EB2744" w:rsidRDefault="0076163F" w:rsidP="00423C02">
                      <w:pPr>
                        <w:pStyle w:val="NormalWeb"/>
                        <w:spacing w:line="360" w:lineRule="auto"/>
                        <w:jc w:val="both"/>
                      </w:pPr>
                      <w:r w:rsidRPr="00EB2744">
                        <w:t>The program invites volunteers for winter testing in education, culture, and community development. This program will be unique if you have experience working with children, teaching arts and crafts, or participating in cultural exchange.</w:t>
                      </w:r>
                    </w:p>
                    <w:p w14:paraId="5FACFE22"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2. What should I bring with me?</w:t>
                      </w:r>
                    </w:p>
                    <w:p w14:paraId="0A9E5A83" w14:textId="77777777" w:rsidR="0076163F" w:rsidRPr="00EB2744" w:rsidRDefault="0076163F" w:rsidP="00423C02">
                      <w:pPr>
                        <w:pStyle w:val="NormalWeb"/>
                        <w:spacing w:line="360" w:lineRule="auto"/>
                        <w:jc w:val="both"/>
                      </w:pPr>
                      <w:r w:rsidRPr="00EB2744">
                        <w:t>Please bring comfortable clothing for working with children and participating in cultural activities. Also, if you have personal items or art materials, please bring them. Basic materials for the library and activities will be provided.</w:t>
                      </w:r>
                    </w:p>
                    <w:p w14:paraId="7803063D"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3. How do I sign up?</w:t>
                      </w:r>
                    </w:p>
                    <w:p w14:paraId="27134A46" w14:textId="77777777" w:rsidR="0076163F" w:rsidRPr="00EB2744" w:rsidRDefault="0076163F" w:rsidP="00423C02">
                      <w:pPr>
                        <w:pStyle w:val="NormalWeb"/>
                        <w:spacing w:line="360" w:lineRule="auto"/>
                        <w:jc w:val="both"/>
                      </w:pPr>
                      <w:r w:rsidRPr="00EB2744">
                        <w:t xml:space="preserve">To join, complete the </w:t>
                      </w:r>
                      <w:r w:rsidRPr="00EB2744">
                        <w:rPr>
                          <w:rStyle w:val="Strong"/>
                          <w:rFonts w:eastAsiaTheme="majorEastAsia"/>
                        </w:rPr>
                        <w:t>Volunteer Exchange Form (VEF)</w:t>
                      </w:r>
                      <w:r w:rsidRPr="00EB2744">
                        <w:t xml:space="preserve"> and submit it to the organization you are sending. After that, you will receive an </w:t>
                      </w:r>
                      <w:r w:rsidRPr="00EB2744">
                        <w:rPr>
                          <w:rStyle w:val="Strong"/>
                          <w:rFonts w:eastAsiaTheme="majorEastAsia"/>
                        </w:rPr>
                        <w:t>acceptance letter</w:t>
                      </w:r>
                      <w:r w:rsidRPr="00EB2744">
                        <w:t xml:space="preserve"> with more details.</w:t>
                      </w:r>
                    </w:p>
                    <w:p w14:paraId="2A151980" w14:textId="77777777" w:rsidR="0076163F" w:rsidRPr="00EB2744" w:rsidRDefault="0076163F" w:rsidP="00423C02">
                      <w:pPr>
                        <w:pStyle w:val="NoSpacing"/>
                        <w:spacing w:line="360" w:lineRule="auto"/>
                        <w:jc w:val="both"/>
                        <w:rPr>
                          <w:rFonts w:ascii="Times New Roman" w:hAnsi="Times New Roman" w:cs="Times New Roman"/>
                          <w:sz w:val="24"/>
                          <w:szCs w:val="24"/>
                        </w:rPr>
                      </w:pPr>
                      <w:r w:rsidRPr="00EB2744">
                        <w:rPr>
                          <w:rStyle w:val="Strong"/>
                          <w:rFonts w:ascii="Times New Roman" w:hAnsi="Times New Roman" w:cs="Times New Roman"/>
                          <w:sz w:val="24"/>
                          <w:szCs w:val="24"/>
                        </w:rPr>
                        <w:t>Make a Difference in Nepal!</w:t>
                      </w:r>
                    </w:p>
                    <w:p w14:paraId="06801494" w14:textId="77777777" w:rsidR="0076163F" w:rsidRPr="00EF2E26" w:rsidRDefault="0076163F" w:rsidP="008723FE">
                      <w:pPr>
                        <w:pStyle w:val="NormalWeb"/>
                        <w:spacing w:line="360" w:lineRule="auto"/>
                        <w:jc w:val="both"/>
                      </w:pPr>
                      <w:r w:rsidRPr="00EB2744">
                        <w:t xml:space="preserve">Join the </w:t>
                      </w:r>
                      <w:r w:rsidRPr="00EB2744">
                        <w:rPr>
                          <w:rStyle w:val="Strong"/>
                          <w:rFonts w:eastAsiaTheme="majorEastAsia"/>
                        </w:rPr>
                        <w:t>Library &amp; Festive Camp Project</w:t>
                      </w:r>
                      <w:r w:rsidRPr="00EB2744">
                        <w:t xml:space="preserve"> to share your passion for education and culture while experiencing the warmth and beauty of Nepali traditions. </w:t>
                      </w:r>
                      <w:r w:rsidRPr="00EB2744">
                        <w:rPr>
                          <w:rStyle w:val="Strong"/>
                          <w:rFonts w:eastAsiaTheme="majorEastAsia"/>
                        </w:rPr>
                        <w:t>Sign up today</w:t>
                      </w:r>
                      <w:r w:rsidRPr="00EB2744">
                        <w:t xml:space="preserve"> and help create lasting change in the lives of children and women in the </w:t>
                      </w:r>
                      <w:proofErr w:type="spellStart"/>
                      <w:r w:rsidRPr="00EB2744">
                        <w:t>Jitpurphedi</w:t>
                      </w:r>
                      <w:proofErr w:type="spellEnd"/>
                      <w:r w:rsidRPr="00EB2744">
                        <w:t xml:space="preserve"> community!</w:t>
                      </w:r>
                    </w:p>
                  </w:txbxContent>
                </v:textbox>
                <w10:wrap type="square"/>
              </v:shape>
            </w:pict>
          </mc:Fallback>
        </mc:AlternateContent>
      </w:r>
      <w:r w:rsidR="00300152" w:rsidRPr="00104866">
        <w:rPr>
          <w:rStyle w:val="Strong"/>
          <w:rFonts w:eastAsiaTheme="majorEastAsia"/>
        </w:rPr>
        <w:t>Unique Experience</w:t>
      </w:r>
      <w:r w:rsidR="00300152" w:rsidRPr="00104866">
        <w:t xml:space="preserve">: </w:t>
      </w:r>
      <w:r w:rsidR="003E1733" w:rsidRPr="00104866">
        <w:t>Experience</w:t>
      </w:r>
      <w:r w:rsidR="00300152" w:rsidRPr="00104866">
        <w:t xml:space="preserve"> vibrant celebrations </w:t>
      </w:r>
      <w:r w:rsidR="003E1733" w:rsidRPr="00104866">
        <w:t xml:space="preserve">and </w:t>
      </w:r>
      <w:r w:rsidR="00300152" w:rsidRPr="00104866">
        <w:t>fun educational activities in the heart of Nepal</w:t>
      </w:r>
      <w:r w:rsidR="003E1733" w:rsidRPr="00104866">
        <w:t xml:space="preserve"> and create lasting memories</w:t>
      </w:r>
      <w:r w:rsidR="00300152" w:rsidRPr="00104866">
        <w:t>.</w:t>
      </w:r>
      <w:bookmarkStart w:id="30" w:name="_Toc130994445"/>
    </w:p>
    <w:p w14:paraId="14450A76" w14:textId="77777777" w:rsidR="00104866" w:rsidRDefault="00104866" w:rsidP="00F810EC">
      <w:pPr>
        <w:pStyle w:val="Heading1"/>
        <w:rPr>
          <w:rFonts w:ascii="Times New Roman" w:hAnsi="Times New Roman" w:cs="Times New Roman"/>
          <w:color w:val="5B9BD5" w:themeColor="accent1"/>
          <w:sz w:val="24"/>
          <w:szCs w:val="24"/>
        </w:rPr>
      </w:pPr>
    </w:p>
    <w:p w14:paraId="58014398" w14:textId="0319EA7A" w:rsidR="00BD62DD" w:rsidRPr="006C5B07" w:rsidRDefault="00BD62DD" w:rsidP="006C5B07">
      <w:pPr>
        <w:pStyle w:val="Heading2"/>
      </w:pPr>
      <w:bookmarkStart w:id="31" w:name="_Toc216966666"/>
      <w:r w:rsidRPr="006C5B07">
        <w:t xml:space="preserve">Project 11: </w:t>
      </w:r>
      <w:r w:rsidR="00256CC3" w:rsidRPr="006C5B07">
        <w:t xml:space="preserve">Creative Classrooms: Enhancing Schools and Inspiring Young Minds &amp; Festive Camp </w:t>
      </w:r>
      <w:r w:rsidRPr="006C5B07">
        <w:t>(KIDS,</w:t>
      </w:r>
      <w:r w:rsidR="00256CC3" w:rsidRPr="006C5B07">
        <w:t xml:space="preserve"> EDU</w:t>
      </w:r>
      <w:r w:rsidRPr="006C5B07">
        <w:t xml:space="preserve"> CULT)</w:t>
      </w:r>
      <w:bookmarkEnd w:id="30"/>
      <w:bookmarkEnd w:id="31"/>
    </w:p>
    <w:p w14:paraId="4552D23B" w14:textId="77777777" w:rsidR="00F810EC" w:rsidRPr="00104866" w:rsidRDefault="00F810EC" w:rsidP="00F810EC"/>
    <w:p w14:paraId="6F541580" w14:textId="77777777" w:rsidR="00EB2744" w:rsidRPr="00104866" w:rsidRDefault="00EB2744" w:rsidP="00EB2744"/>
    <w:tbl>
      <w:tblPr>
        <w:tblStyle w:val="TableGrid"/>
        <w:tblW w:w="9351" w:type="dxa"/>
        <w:tblInd w:w="-5" w:type="dxa"/>
        <w:tblLayout w:type="fixed"/>
        <w:tblLook w:val="04A0" w:firstRow="1" w:lastRow="0" w:firstColumn="1" w:lastColumn="0" w:noHBand="0" w:noVBand="1"/>
      </w:tblPr>
      <w:tblGrid>
        <w:gridCol w:w="1290"/>
        <w:gridCol w:w="1765"/>
        <w:gridCol w:w="1350"/>
        <w:gridCol w:w="998"/>
        <w:gridCol w:w="892"/>
        <w:gridCol w:w="720"/>
        <w:gridCol w:w="720"/>
        <w:gridCol w:w="971"/>
        <w:gridCol w:w="645"/>
      </w:tblGrid>
      <w:tr w:rsidR="00BD62DD" w:rsidRPr="00104866" w14:paraId="383489D6" w14:textId="77777777" w:rsidTr="005255B8">
        <w:trPr>
          <w:trHeight w:val="406"/>
        </w:trPr>
        <w:tc>
          <w:tcPr>
            <w:tcW w:w="1290" w:type="dxa"/>
            <w:vAlign w:val="center"/>
          </w:tcPr>
          <w:p w14:paraId="438B10EF" w14:textId="77777777" w:rsidR="00BD62DD" w:rsidRPr="006C5B07" w:rsidRDefault="00BD62DD" w:rsidP="00423C02">
            <w:pPr>
              <w:spacing w:line="360" w:lineRule="auto"/>
              <w:jc w:val="both"/>
              <w:rPr>
                <w:b/>
                <w:bCs/>
                <w:color w:val="0070C0"/>
                <w:sz w:val="20"/>
                <w:szCs w:val="20"/>
              </w:rPr>
            </w:pPr>
            <w:r w:rsidRPr="006C5B07">
              <w:rPr>
                <w:b/>
                <w:bCs/>
                <w:color w:val="0070C0"/>
                <w:sz w:val="20"/>
                <w:szCs w:val="20"/>
              </w:rPr>
              <w:t>Code</w:t>
            </w:r>
          </w:p>
        </w:tc>
        <w:tc>
          <w:tcPr>
            <w:tcW w:w="1765" w:type="dxa"/>
            <w:vAlign w:val="center"/>
          </w:tcPr>
          <w:p w14:paraId="49157E2F" w14:textId="77777777" w:rsidR="00BD62DD" w:rsidRPr="006C5B07" w:rsidRDefault="00BD62DD" w:rsidP="00423C02">
            <w:pPr>
              <w:spacing w:line="360" w:lineRule="auto"/>
              <w:jc w:val="both"/>
              <w:rPr>
                <w:b/>
                <w:bCs/>
                <w:color w:val="0070C0"/>
                <w:sz w:val="20"/>
                <w:szCs w:val="20"/>
              </w:rPr>
            </w:pPr>
            <w:r w:rsidRPr="006C5B07">
              <w:rPr>
                <w:b/>
                <w:bCs/>
                <w:color w:val="0070C0"/>
                <w:sz w:val="20"/>
                <w:szCs w:val="20"/>
              </w:rPr>
              <w:t>Name of Project</w:t>
            </w:r>
          </w:p>
        </w:tc>
        <w:tc>
          <w:tcPr>
            <w:tcW w:w="1350" w:type="dxa"/>
            <w:vAlign w:val="center"/>
          </w:tcPr>
          <w:p w14:paraId="5896B75A" w14:textId="77777777" w:rsidR="00BD62DD" w:rsidRPr="006C5B07" w:rsidRDefault="00BD62DD" w:rsidP="00423C02">
            <w:pPr>
              <w:spacing w:line="360" w:lineRule="auto"/>
              <w:jc w:val="both"/>
              <w:rPr>
                <w:b/>
                <w:bCs/>
                <w:color w:val="0070C0"/>
                <w:sz w:val="20"/>
                <w:szCs w:val="20"/>
              </w:rPr>
            </w:pPr>
            <w:r w:rsidRPr="006C5B07">
              <w:rPr>
                <w:b/>
                <w:bCs/>
                <w:color w:val="0070C0"/>
                <w:sz w:val="20"/>
                <w:szCs w:val="20"/>
              </w:rPr>
              <w:t>Location</w:t>
            </w:r>
          </w:p>
        </w:tc>
        <w:tc>
          <w:tcPr>
            <w:tcW w:w="998" w:type="dxa"/>
            <w:vAlign w:val="center"/>
          </w:tcPr>
          <w:p w14:paraId="2904CF37" w14:textId="77777777" w:rsidR="00BD62DD" w:rsidRPr="006C5B07" w:rsidRDefault="00BD62DD" w:rsidP="00423C02">
            <w:pPr>
              <w:spacing w:line="360" w:lineRule="auto"/>
              <w:jc w:val="both"/>
              <w:rPr>
                <w:b/>
                <w:bCs/>
                <w:color w:val="0070C0"/>
                <w:sz w:val="20"/>
                <w:szCs w:val="20"/>
              </w:rPr>
            </w:pPr>
            <w:r w:rsidRPr="006C5B07">
              <w:rPr>
                <w:b/>
                <w:bCs/>
                <w:color w:val="0070C0"/>
                <w:sz w:val="20"/>
                <w:szCs w:val="20"/>
              </w:rPr>
              <w:t>Date</w:t>
            </w:r>
          </w:p>
        </w:tc>
        <w:tc>
          <w:tcPr>
            <w:tcW w:w="892" w:type="dxa"/>
            <w:vAlign w:val="center"/>
          </w:tcPr>
          <w:p w14:paraId="388E2A74" w14:textId="77777777" w:rsidR="00BD62DD" w:rsidRPr="006C5B07" w:rsidRDefault="00BD62DD" w:rsidP="00423C02">
            <w:pPr>
              <w:spacing w:line="360" w:lineRule="auto"/>
              <w:jc w:val="both"/>
              <w:rPr>
                <w:b/>
                <w:bCs/>
                <w:color w:val="0070C0"/>
                <w:sz w:val="20"/>
                <w:szCs w:val="20"/>
              </w:rPr>
            </w:pPr>
            <w:r w:rsidRPr="006C5B07">
              <w:rPr>
                <w:b/>
                <w:bCs/>
                <w:color w:val="0070C0"/>
                <w:sz w:val="20"/>
                <w:szCs w:val="20"/>
              </w:rPr>
              <w:t>Type</w:t>
            </w:r>
          </w:p>
        </w:tc>
        <w:tc>
          <w:tcPr>
            <w:tcW w:w="720" w:type="dxa"/>
            <w:vAlign w:val="center"/>
          </w:tcPr>
          <w:p w14:paraId="40FF63D4" w14:textId="77777777" w:rsidR="00BD62DD" w:rsidRPr="006C5B07" w:rsidRDefault="00BD62DD" w:rsidP="00423C02">
            <w:pPr>
              <w:spacing w:line="360" w:lineRule="auto"/>
              <w:jc w:val="both"/>
              <w:rPr>
                <w:b/>
                <w:bCs/>
                <w:color w:val="0070C0"/>
                <w:sz w:val="20"/>
                <w:szCs w:val="20"/>
              </w:rPr>
            </w:pPr>
            <w:r w:rsidRPr="006C5B07">
              <w:rPr>
                <w:b/>
                <w:bCs/>
                <w:color w:val="0070C0"/>
                <w:sz w:val="20"/>
                <w:szCs w:val="20"/>
              </w:rPr>
              <w:t>Total Vols.</w:t>
            </w:r>
          </w:p>
        </w:tc>
        <w:tc>
          <w:tcPr>
            <w:tcW w:w="720" w:type="dxa"/>
            <w:vAlign w:val="center"/>
          </w:tcPr>
          <w:p w14:paraId="20A5A4FE" w14:textId="77777777" w:rsidR="00BD62DD" w:rsidRPr="006C5B07" w:rsidRDefault="00BD62DD" w:rsidP="00423C02">
            <w:pPr>
              <w:spacing w:line="360" w:lineRule="auto"/>
              <w:jc w:val="both"/>
              <w:rPr>
                <w:b/>
                <w:bCs/>
                <w:color w:val="0070C0"/>
                <w:sz w:val="20"/>
                <w:szCs w:val="20"/>
              </w:rPr>
            </w:pPr>
            <w:r w:rsidRPr="006C5B07">
              <w:rPr>
                <w:b/>
                <w:bCs/>
                <w:color w:val="0070C0"/>
                <w:sz w:val="20"/>
                <w:szCs w:val="20"/>
              </w:rPr>
              <w:t>Male</w:t>
            </w:r>
          </w:p>
        </w:tc>
        <w:tc>
          <w:tcPr>
            <w:tcW w:w="971" w:type="dxa"/>
            <w:vAlign w:val="center"/>
          </w:tcPr>
          <w:p w14:paraId="0DB76A1C" w14:textId="77777777" w:rsidR="00BD62DD" w:rsidRPr="006C5B07" w:rsidRDefault="00BD62DD" w:rsidP="00423C02">
            <w:pPr>
              <w:spacing w:line="360" w:lineRule="auto"/>
              <w:jc w:val="both"/>
              <w:rPr>
                <w:b/>
                <w:bCs/>
                <w:color w:val="0070C0"/>
                <w:sz w:val="20"/>
                <w:szCs w:val="20"/>
              </w:rPr>
            </w:pPr>
            <w:r w:rsidRPr="006C5B07">
              <w:rPr>
                <w:b/>
                <w:bCs/>
                <w:color w:val="0070C0"/>
                <w:sz w:val="20"/>
                <w:szCs w:val="20"/>
              </w:rPr>
              <w:t>Female</w:t>
            </w:r>
          </w:p>
        </w:tc>
        <w:tc>
          <w:tcPr>
            <w:tcW w:w="645" w:type="dxa"/>
            <w:vAlign w:val="center"/>
          </w:tcPr>
          <w:p w14:paraId="506E72BC" w14:textId="77777777" w:rsidR="00BD62DD" w:rsidRPr="006C5B07" w:rsidRDefault="00BD62DD" w:rsidP="00423C02">
            <w:pPr>
              <w:spacing w:line="360" w:lineRule="auto"/>
              <w:jc w:val="both"/>
              <w:rPr>
                <w:b/>
                <w:bCs/>
                <w:color w:val="0070C0"/>
                <w:sz w:val="20"/>
                <w:szCs w:val="20"/>
              </w:rPr>
            </w:pPr>
            <w:r w:rsidRPr="006C5B07">
              <w:rPr>
                <w:b/>
                <w:bCs/>
                <w:color w:val="0070C0"/>
                <w:sz w:val="20"/>
                <w:szCs w:val="20"/>
              </w:rPr>
              <w:t>Age</w:t>
            </w:r>
          </w:p>
        </w:tc>
      </w:tr>
      <w:tr w:rsidR="00B5737C" w:rsidRPr="00104866" w14:paraId="502AC34C" w14:textId="77777777" w:rsidTr="005255B8">
        <w:trPr>
          <w:trHeight w:val="637"/>
        </w:trPr>
        <w:tc>
          <w:tcPr>
            <w:tcW w:w="1290" w:type="dxa"/>
            <w:vAlign w:val="center"/>
          </w:tcPr>
          <w:p w14:paraId="5298B407" w14:textId="7339EE5E" w:rsidR="00B5737C" w:rsidRPr="006C5B07" w:rsidRDefault="00B5737C" w:rsidP="00423C02">
            <w:pPr>
              <w:spacing w:line="360" w:lineRule="auto"/>
              <w:jc w:val="both"/>
              <w:rPr>
                <w:color w:val="00B050"/>
                <w:sz w:val="20"/>
                <w:szCs w:val="20"/>
                <w:u w:val="single"/>
              </w:rPr>
            </w:pPr>
            <w:r w:rsidRPr="006C5B07">
              <w:rPr>
                <w:color w:val="00B050"/>
                <w:sz w:val="20"/>
                <w:szCs w:val="20"/>
                <w:u w:val="single"/>
              </w:rPr>
              <w:lastRenderedPageBreak/>
              <w:t>VINWC26-20</w:t>
            </w:r>
          </w:p>
        </w:tc>
        <w:tc>
          <w:tcPr>
            <w:tcW w:w="1765" w:type="dxa"/>
            <w:vAlign w:val="center"/>
          </w:tcPr>
          <w:p w14:paraId="473F4FDA" w14:textId="49082333" w:rsidR="00B5737C" w:rsidRPr="006C5B07" w:rsidRDefault="00B5737C" w:rsidP="00423C02">
            <w:pPr>
              <w:spacing w:line="360" w:lineRule="auto"/>
              <w:jc w:val="both"/>
              <w:rPr>
                <w:bCs/>
                <w:color w:val="00B050"/>
                <w:sz w:val="20"/>
                <w:szCs w:val="20"/>
              </w:rPr>
            </w:pPr>
            <w:r w:rsidRPr="006C5B07">
              <w:rPr>
                <w:bCs/>
                <w:color w:val="00B050"/>
                <w:sz w:val="20"/>
                <w:szCs w:val="20"/>
              </w:rPr>
              <w:t>Creative Classrooms: Enhancing Schools and Inspiring Young Minds &amp; Festive Camp</w:t>
            </w:r>
          </w:p>
        </w:tc>
        <w:tc>
          <w:tcPr>
            <w:tcW w:w="1350" w:type="dxa"/>
            <w:vAlign w:val="center"/>
          </w:tcPr>
          <w:p w14:paraId="62E739D5" w14:textId="735E3E9A" w:rsidR="00B5737C" w:rsidRPr="006C5B07" w:rsidRDefault="00B5737C" w:rsidP="00423C02">
            <w:pPr>
              <w:spacing w:line="360" w:lineRule="auto"/>
              <w:jc w:val="both"/>
              <w:rPr>
                <w:color w:val="00B050"/>
                <w:sz w:val="20"/>
                <w:szCs w:val="20"/>
              </w:rPr>
            </w:pPr>
            <w:proofErr w:type="spellStart"/>
            <w:r w:rsidRPr="006C5B07">
              <w:rPr>
                <w:color w:val="00B050"/>
                <w:sz w:val="20"/>
                <w:szCs w:val="20"/>
              </w:rPr>
              <w:t>Okhaldhunga</w:t>
            </w:r>
            <w:proofErr w:type="spellEnd"/>
          </w:p>
        </w:tc>
        <w:tc>
          <w:tcPr>
            <w:tcW w:w="998" w:type="dxa"/>
            <w:vAlign w:val="center"/>
          </w:tcPr>
          <w:p w14:paraId="5BA27FD6" w14:textId="3A0D7675" w:rsidR="00B5737C" w:rsidRPr="006C5B07" w:rsidRDefault="00B5737C" w:rsidP="00423C02">
            <w:pPr>
              <w:spacing w:line="360" w:lineRule="auto"/>
              <w:jc w:val="both"/>
              <w:rPr>
                <w:color w:val="00B050"/>
                <w:sz w:val="20"/>
                <w:szCs w:val="20"/>
              </w:rPr>
            </w:pPr>
            <w:r w:rsidRPr="006C5B07">
              <w:rPr>
                <w:color w:val="00B050"/>
                <w:sz w:val="20"/>
                <w:szCs w:val="20"/>
              </w:rPr>
              <w:t>03 - 15 September 2026</w:t>
            </w:r>
          </w:p>
        </w:tc>
        <w:tc>
          <w:tcPr>
            <w:tcW w:w="892" w:type="dxa"/>
            <w:vAlign w:val="center"/>
          </w:tcPr>
          <w:p w14:paraId="040F1E52" w14:textId="02D0161B" w:rsidR="00B5737C" w:rsidRPr="006C5B07" w:rsidRDefault="00B5737C" w:rsidP="00423C02">
            <w:pPr>
              <w:spacing w:line="360" w:lineRule="auto"/>
              <w:jc w:val="both"/>
              <w:rPr>
                <w:color w:val="00B050"/>
                <w:sz w:val="20"/>
                <w:szCs w:val="20"/>
              </w:rPr>
            </w:pPr>
            <w:r w:rsidRPr="006C5B07">
              <w:rPr>
                <w:color w:val="00B050"/>
                <w:sz w:val="20"/>
                <w:szCs w:val="20"/>
              </w:rPr>
              <w:t>KIDS, CULT</w:t>
            </w:r>
          </w:p>
        </w:tc>
        <w:tc>
          <w:tcPr>
            <w:tcW w:w="720" w:type="dxa"/>
            <w:vAlign w:val="center"/>
          </w:tcPr>
          <w:p w14:paraId="530AE0A4" w14:textId="2B2F3651" w:rsidR="00B5737C" w:rsidRPr="006C5B07" w:rsidRDefault="00B5737C" w:rsidP="00423C02">
            <w:pPr>
              <w:spacing w:line="360" w:lineRule="auto"/>
              <w:jc w:val="both"/>
              <w:rPr>
                <w:color w:val="00B050"/>
                <w:sz w:val="20"/>
                <w:szCs w:val="20"/>
              </w:rPr>
            </w:pPr>
            <w:r w:rsidRPr="006C5B07">
              <w:rPr>
                <w:color w:val="00B050"/>
                <w:sz w:val="20"/>
                <w:szCs w:val="20"/>
              </w:rPr>
              <w:t>14</w:t>
            </w:r>
          </w:p>
        </w:tc>
        <w:tc>
          <w:tcPr>
            <w:tcW w:w="720" w:type="dxa"/>
            <w:vAlign w:val="center"/>
          </w:tcPr>
          <w:p w14:paraId="6358DDE6" w14:textId="34A820E9" w:rsidR="00B5737C" w:rsidRPr="006C5B07" w:rsidRDefault="00B5737C" w:rsidP="00423C02">
            <w:pPr>
              <w:spacing w:line="360" w:lineRule="auto"/>
              <w:jc w:val="both"/>
              <w:rPr>
                <w:color w:val="00B050"/>
                <w:sz w:val="20"/>
                <w:szCs w:val="20"/>
              </w:rPr>
            </w:pPr>
            <w:r w:rsidRPr="006C5B07">
              <w:rPr>
                <w:color w:val="00B050"/>
                <w:sz w:val="20"/>
                <w:szCs w:val="20"/>
              </w:rPr>
              <w:t>7</w:t>
            </w:r>
          </w:p>
        </w:tc>
        <w:tc>
          <w:tcPr>
            <w:tcW w:w="971" w:type="dxa"/>
            <w:vAlign w:val="center"/>
          </w:tcPr>
          <w:p w14:paraId="6345B717" w14:textId="6AAE5528" w:rsidR="00B5737C" w:rsidRPr="006C5B07" w:rsidRDefault="00B5737C" w:rsidP="00423C02">
            <w:pPr>
              <w:spacing w:line="360" w:lineRule="auto"/>
              <w:jc w:val="both"/>
              <w:rPr>
                <w:color w:val="00B050"/>
                <w:sz w:val="20"/>
                <w:szCs w:val="20"/>
              </w:rPr>
            </w:pPr>
            <w:r w:rsidRPr="006C5B07">
              <w:rPr>
                <w:color w:val="00B050"/>
                <w:sz w:val="20"/>
                <w:szCs w:val="20"/>
              </w:rPr>
              <w:t>7</w:t>
            </w:r>
          </w:p>
        </w:tc>
        <w:tc>
          <w:tcPr>
            <w:tcW w:w="645" w:type="dxa"/>
            <w:vAlign w:val="center"/>
          </w:tcPr>
          <w:p w14:paraId="048DD4D6" w14:textId="21C48ABE" w:rsidR="00B5737C" w:rsidRPr="006C5B07" w:rsidRDefault="00B5737C" w:rsidP="00423C02">
            <w:pPr>
              <w:spacing w:line="360" w:lineRule="auto"/>
              <w:jc w:val="both"/>
              <w:rPr>
                <w:color w:val="00B050"/>
                <w:sz w:val="20"/>
                <w:szCs w:val="20"/>
              </w:rPr>
            </w:pPr>
            <w:r w:rsidRPr="006C5B07">
              <w:rPr>
                <w:color w:val="00B050"/>
                <w:sz w:val="20"/>
                <w:szCs w:val="20"/>
              </w:rPr>
              <w:t>18+</w:t>
            </w:r>
          </w:p>
        </w:tc>
      </w:tr>
    </w:tbl>
    <w:p w14:paraId="1393253C" w14:textId="77777777" w:rsidR="00BD62DD" w:rsidRPr="00104866" w:rsidRDefault="00BD62DD" w:rsidP="00423C02">
      <w:pPr>
        <w:spacing w:line="360" w:lineRule="auto"/>
        <w:jc w:val="both"/>
        <w:rPr>
          <w:b/>
        </w:rPr>
      </w:pPr>
    </w:p>
    <w:p w14:paraId="0F08347C" w14:textId="77777777" w:rsidR="00EA13DE" w:rsidRPr="00104866" w:rsidRDefault="00EA13DE" w:rsidP="00423C02">
      <w:pPr>
        <w:pStyle w:val="NoSpacing"/>
        <w:spacing w:line="360" w:lineRule="auto"/>
        <w:jc w:val="both"/>
        <w:rPr>
          <w:rFonts w:ascii="Times New Roman" w:hAnsi="Times New Roman" w:cs="Times New Roman"/>
          <w:b/>
          <w:bCs/>
          <w:sz w:val="28"/>
          <w:szCs w:val="24"/>
        </w:rPr>
      </w:pPr>
      <w:r w:rsidRPr="00104866">
        <w:rPr>
          <w:rFonts w:ascii="Times New Roman" w:hAnsi="Times New Roman" w:cs="Times New Roman"/>
          <w:b/>
          <w:bCs/>
          <w:sz w:val="28"/>
          <w:szCs w:val="24"/>
        </w:rPr>
        <w:t>Creative Classrooms &amp; Festive Celebration: Volunteer Abroad in Nepal and Make a Difference</w:t>
      </w:r>
    </w:p>
    <w:p w14:paraId="48D229AD" w14:textId="77777777" w:rsidR="00EA13DE" w:rsidRPr="00104866" w:rsidRDefault="00EA13DE" w:rsidP="00423C02">
      <w:pPr>
        <w:spacing w:before="100" w:beforeAutospacing="1" w:after="100" w:afterAutospacing="1" w:line="360" w:lineRule="auto"/>
        <w:jc w:val="both"/>
      </w:pPr>
      <w:r w:rsidRPr="00104866">
        <w:t xml:space="preserve">Are you looking for an exciting opportunity to volunteer abroad? Join us </w:t>
      </w:r>
      <w:r w:rsidR="00507178" w:rsidRPr="00104866">
        <w:t>at</w:t>
      </w:r>
      <w:r w:rsidRPr="00104866">
        <w:t xml:space="preserve"> the </w:t>
      </w:r>
      <w:r w:rsidRPr="00104866">
        <w:rPr>
          <w:b/>
          <w:bCs/>
        </w:rPr>
        <w:t>Creative Classrooms</w:t>
      </w:r>
      <w:r w:rsidRPr="00104866">
        <w:t xml:space="preserve"> work</w:t>
      </w:r>
      <w:r w:rsidR="00676E7D" w:rsidRPr="00104866">
        <w:t xml:space="preserve"> </w:t>
      </w:r>
      <w:r w:rsidRPr="00104866">
        <w:t xml:space="preserve">camp in Nepal, where you’ll help enhance schools and inspire young minds. In addition, you’ll experience a unique </w:t>
      </w:r>
      <w:r w:rsidRPr="00104866">
        <w:rPr>
          <w:b/>
          <w:bCs/>
        </w:rPr>
        <w:t>cultural exchange</w:t>
      </w:r>
      <w:r w:rsidRPr="00104866">
        <w:t xml:space="preserve"> while celebrating </w:t>
      </w:r>
      <w:proofErr w:type="spellStart"/>
      <w:r w:rsidRPr="00104866">
        <w:rPr>
          <w:b/>
          <w:bCs/>
        </w:rPr>
        <w:t>Teej</w:t>
      </w:r>
      <w:proofErr w:type="spellEnd"/>
      <w:r w:rsidRPr="00104866">
        <w:t>, one of Nepal’s most vibrant festivals. This wor</w:t>
      </w:r>
      <w:r w:rsidR="00507178" w:rsidRPr="00104866">
        <w:t xml:space="preserve">k </w:t>
      </w:r>
      <w:r w:rsidRPr="00104866">
        <w:t>camp is your chance to make a meaningful impact while immersing yourself in Nepal's rich traditions.</w:t>
      </w:r>
    </w:p>
    <w:p w14:paraId="4195A744" w14:textId="77777777" w:rsidR="00EA13DE" w:rsidRPr="00104866" w:rsidRDefault="00EA13DE"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Why Volunteer in Nepal?</w:t>
      </w:r>
    </w:p>
    <w:p w14:paraId="253EB83E" w14:textId="77777777" w:rsidR="00EA13DE" w:rsidRPr="00104866" w:rsidRDefault="00D8369D" w:rsidP="00423C02">
      <w:pPr>
        <w:spacing w:before="100" w:beforeAutospacing="1" w:after="100" w:afterAutospacing="1" w:line="360" w:lineRule="auto"/>
        <w:jc w:val="both"/>
      </w:pPr>
      <w:r w:rsidRPr="00104866">
        <w:t>Nepal</w:t>
      </w:r>
      <w:r w:rsidR="00676E7D" w:rsidRPr="00104866">
        <w:t xml:space="preserve"> has</w:t>
      </w:r>
      <w:r w:rsidR="00EA13DE" w:rsidRPr="00104866">
        <w:t xml:space="preserve"> stunning landscapes, </w:t>
      </w:r>
      <w:r w:rsidR="00676E7D" w:rsidRPr="00104866">
        <w:t xml:space="preserve">a </w:t>
      </w:r>
      <w:r w:rsidR="00EA13DE" w:rsidRPr="00104866">
        <w:t xml:space="preserve">rich culture, and warm-hearted people. </w:t>
      </w:r>
      <w:r w:rsidR="00676E7D" w:rsidRPr="00104866">
        <w:t>However, it also f</w:t>
      </w:r>
      <w:r w:rsidR="00EA13DE" w:rsidRPr="00104866">
        <w:t xml:space="preserve">aces challenges, especially in rural areas like </w:t>
      </w:r>
      <w:proofErr w:type="spellStart"/>
      <w:r w:rsidR="00EA13DE" w:rsidRPr="00104866">
        <w:t>Okhaldhunga</w:t>
      </w:r>
      <w:proofErr w:type="spellEnd"/>
      <w:r w:rsidR="00EA13DE" w:rsidRPr="00104866">
        <w:t xml:space="preserve">. Many schools in this region lack </w:t>
      </w:r>
      <w:r w:rsidR="00676E7D" w:rsidRPr="00104866">
        <w:t>essential</w:t>
      </w:r>
      <w:r w:rsidR="00EA13DE" w:rsidRPr="00104866">
        <w:t xml:space="preserve"> resources, and children from disadvantaged communities often </w:t>
      </w:r>
      <w:r w:rsidRPr="00104866">
        <w:t>miss</w:t>
      </w:r>
      <w:r w:rsidR="00EA13DE" w:rsidRPr="00104866">
        <w:t xml:space="preserve"> a quality education. That’s where you come in!</w:t>
      </w:r>
    </w:p>
    <w:p w14:paraId="722EE282" w14:textId="77777777" w:rsidR="00EA13DE" w:rsidRPr="00104866" w:rsidRDefault="00EA13DE" w:rsidP="00423C02">
      <w:pPr>
        <w:spacing w:before="100" w:beforeAutospacing="1" w:after="100" w:afterAutospacing="1" w:line="360" w:lineRule="auto"/>
        <w:jc w:val="both"/>
      </w:pPr>
      <w:r w:rsidRPr="00104866">
        <w:t xml:space="preserve">By volunteering with </w:t>
      </w:r>
      <w:r w:rsidRPr="00104866">
        <w:rPr>
          <w:b/>
          <w:bCs/>
        </w:rPr>
        <w:t>VIN (Volunteers Initiative Nepal)</w:t>
      </w:r>
      <w:r w:rsidRPr="00104866">
        <w:t xml:space="preserve">, </w:t>
      </w:r>
      <w:r w:rsidR="00D8369D" w:rsidRPr="00104866">
        <w:t>you will</w:t>
      </w:r>
      <w:r w:rsidRPr="00104866">
        <w:t xml:space="preserve"> directly contribute to </w:t>
      </w:r>
      <w:r w:rsidRPr="00104866">
        <w:rPr>
          <w:b/>
          <w:bCs/>
        </w:rPr>
        <w:t>community service in Nepal</w:t>
      </w:r>
      <w:r w:rsidRPr="00104866">
        <w:t xml:space="preserve"> by helping improve educational facilities and teaching children in creative, fun ways. In this </w:t>
      </w:r>
      <w:r w:rsidRPr="00104866">
        <w:rPr>
          <w:b/>
          <w:bCs/>
        </w:rPr>
        <w:t>work</w:t>
      </w:r>
      <w:r w:rsidR="00676E7D" w:rsidRPr="00104866">
        <w:rPr>
          <w:b/>
          <w:bCs/>
        </w:rPr>
        <w:t xml:space="preserve"> </w:t>
      </w:r>
      <w:r w:rsidRPr="00104866">
        <w:rPr>
          <w:b/>
          <w:bCs/>
        </w:rPr>
        <w:t>camp</w:t>
      </w:r>
      <w:r w:rsidRPr="00104866">
        <w:t xml:space="preserve">, </w:t>
      </w:r>
      <w:r w:rsidR="00D8369D" w:rsidRPr="00104866">
        <w:t>you will</w:t>
      </w:r>
      <w:r w:rsidRPr="00104866">
        <w:t xml:space="preserve"> help create a child-friendly learning environment while gaining a deep understanding of Nepali culture and traditions.</w:t>
      </w:r>
    </w:p>
    <w:p w14:paraId="0BB49A14" w14:textId="77777777" w:rsidR="00EA13DE" w:rsidRPr="00104866" w:rsidRDefault="00EA13DE" w:rsidP="00423C02">
      <w:pPr>
        <w:pStyle w:val="NoSpacing"/>
        <w:spacing w:line="360" w:lineRule="auto"/>
        <w:jc w:val="both"/>
        <w:rPr>
          <w:rFonts w:ascii="Times New Roman" w:hAnsi="Times New Roman" w:cs="Times New Roman"/>
          <w:b/>
          <w:bCs/>
          <w:sz w:val="32"/>
          <w:szCs w:val="24"/>
        </w:rPr>
      </w:pPr>
      <w:r w:rsidRPr="00104866">
        <w:rPr>
          <w:rFonts w:ascii="Times New Roman" w:hAnsi="Times New Roman" w:cs="Times New Roman"/>
          <w:b/>
          <w:bCs/>
          <w:sz w:val="32"/>
          <w:szCs w:val="24"/>
        </w:rPr>
        <w:t>Part I: Creative Classrooms – Enhancing Schools and Inspiring Young Minds</w:t>
      </w:r>
    </w:p>
    <w:p w14:paraId="2A87A6B1" w14:textId="1A735861" w:rsidR="002826B9" w:rsidRPr="00104866" w:rsidRDefault="002826B9" w:rsidP="00423C02">
      <w:pPr>
        <w:pStyle w:val="NoSpacing"/>
        <w:spacing w:line="360" w:lineRule="auto"/>
        <w:jc w:val="both"/>
        <w:rPr>
          <w:rFonts w:ascii="Times New Roman" w:hAnsi="Times New Roman" w:cs="Times New Roman"/>
          <w:b/>
          <w:bCs/>
          <w:sz w:val="24"/>
          <w:szCs w:val="24"/>
        </w:rPr>
      </w:pPr>
    </w:p>
    <w:p w14:paraId="561240DA" w14:textId="07057D45" w:rsidR="003742A5" w:rsidRPr="00104866" w:rsidRDefault="003742A5"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noProof/>
          <w:sz w:val="24"/>
          <w:szCs w:val="24"/>
          <w:lang w:val="en-US" w:eastAsia="en-US" w:bidi="ne-NP"/>
        </w:rPr>
        <w:lastRenderedPageBreak/>
        <w:drawing>
          <wp:inline distT="0" distB="0" distL="0" distR="0" wp14:anchorId="78A37723" wp14:editId="4188DECA">
            <wp:extent cx="5731510" cy="43726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G_4271.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4372610"/>
                    </a:xfrm>
                    <a:prstGeom prst="rect">
                      <a:avLst/>
                    </a:prstGeom>
                  </pic:spPr>
                </pic:pic>
              </a:graphicData>
            </a:graphic>
          </wp:inline>
        </w:drawing>
      </w:r>
    </w:p>
    <w:p w14:paraId="31129B56" w14:textId="77777777" w:rsidR="00EA13DE" w:rsidRPr="00104866" w:rsidRDefault="00EA13DE" w:rsidP="00423C02">
      <w:pPr>
        <w:pStyle w:val="NoSpacing"/>
        <w:spacing w:line="360" w:lineRule="auto"/>
        <w:jc w:val="both"/>
        <w:rPr>
          <w:rFonts w:ascii="Times New Roman" w:hAnsi="Times New Roman" w:cs="Times New Roman"/>
          <w:sz w:val="24"/>
          <w:szCs w:val="24"/>
        </w:rPr>
      </w:pPr>
      <w:r w:rsidRPr="00104866">
        <w:rPr>
          <w:rFonts w:ascii="Times New Roman" w:hAnsi="Times New Roman" w:cs="Times New Roman"/>
          <w:b/>
          <w:bCs/>
          <w:sz w:val="24"/>
          <w:szCs w:val="24"/>
        </w:rPr>
        <w:t>The Project Background</w:t>
      </w:r>
      <w:r w:rsidRPr="00104866">
        <w:rPr>
          <w:rFonts w:ascii="Times New Roman" w:hAnsi="Times New Roman" w:cs="Times New Roman"/>
          <w:sz w:val="24"/>
          <w:szCs w:val="24"/>
        </w:rPr>
        <w:t>:</w:t>
      </w:r>
    </w:p>
    <w:p w14:paraId="31DDED36" w14:textId="77777777" w:rsidR="00EA13DE" w:rsidRPr="00104866" w:rsidRDefault="00EA13DE" w:rsidP="00423C02">
      <w:pPr>
        <w:spacing w:before="100" w:beforeAutospacing="1" w:after="100" w:afterAutospacing="1" w:line="360" w:lineRule="auto"/>
        <w:jc w:val="both"/>
      </w:pPr>
      <w:r w:rsidRPr="00104866">
        <w:t>Okhaldhunga, located in Nepal’s stunning Everest Region,</w:t>
      </w:r>
      <w:r w:rsidR="00676E7D" w:rsidRPr="00104866">
        <w:t xml:space="preserve"> </w:t>
      </w:r>
      <w:r w:rsidR="00507178" w:rsidRPr="00104866">
        <w:t>is known for it</w:t>
      </w:r>
      <w:r w:rsidR="00676E7D" w:rsidRPr="00104866">
        <w:t>s</w:t>
      </w:r>
      <w:r w:rsidRPr="00104866">
        <w:t xml:space="preserve"> natural beauty and cultural richness. However, due to its remote location, </w:t>
      </w:r>
      <w:r w:rsidR="00D8369D" w:rsidRPr="00104866">
        <w:t>it</w:t>
      </w:r>
      <w:r w:rsidR="00507178" w:rsidRPr="00104866">
        <w:t xml:space="preserve"> faces challenges such as</w:t>
      </w:r>
      <w:r w:rsidRPr="00104866">
        <w:t xml:space="preserve"> poor infrastructure and limited access to education. Schools in this region often lack proper classrooms, teaching materials, playgrounds, and even basic facilities like drinking water.</w:t>
      </w:r>
    </w:p>
    <w:p w14:paraId="29E20896" w14:textId="77777777" w:rsidR="00EA13DE" w:rsidRPr="00104866" w:rsidRDefault="00EA13DE" w:rsidP="00423C02">
      <w:pPr>
        <w:spacing w:before="100" w:beforeAutospacing="1" w:after="100" w:afterAutospacing="1" w:line="360" w:lineRule="auto"/>
        <w:jc w:val="both"/>
      </w:pPr>
      <w:r w:rsidRPr="00104866">
        <w:rPr>
          <w:b/>
          <w:bCs/>
        </w:rPr>
        <w:t xml:space="preserve">The Creative Classrooms </w:t>
      </w:r>
      <w:proofErr w:type="spellStart"/>
      <w:r w:rsidRPr="00104866">
        <w:rPr>
          <w:b/>
          <w:bCs/>
        </w:rPr>
        <w:t>Workcamp</w:t>
      </w:r>
      <w:proofErr w:type="spellEnd"/>
      <w:r w:rsidRPr="00104866">
        <w:t xml:space="preserve"> aims to change this. As a volunteer, you’ll help transform classrooms by painting and decorating them, renovating school areas, and creating an engaging space where children can learn and grow. Your efforts will make a real difference for children aged 6-12 from poor and marginalized communities.</w:t>
      </w:r>
    </w:p>
    <w:p w14:paraId="5F701F68" w14:textId="77777777" w:rsidR="00EA13DE" w:rsidRPr="00104866" w:rsidRDefault="00EA13DE"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What Will You Do?</w:t>
      </w:r>
    </w:p>
    <w:p w14:paraId="6B71CC78" w14:textId="77777777" w:rsidR="00EA13DE" w:rsidRPr="00104866" w:rsidRDefault="00EA13DE" w:rsidP="00423C02">
      <w:pPr>
        <w:numPr>
          <w:ilvl w:val="0"/>
          <w:numId w:val="62"/>
        </w:numPr>
        <w:spacing w:before="100" w:beforeAutospacing="1" w:after="100" w:afterAutospacing="1" w:line="360" w:lineRule="auto"/>
        <w:jc w:val="both"/>
      </w:pPr>
      <w:r w:rsidRPr="00104866">
        <w:rPr>
          <w:b/>
          <w:bCs/>
        </w:rPr>
        <w:t>Classroom Renovation:</w:t>
      </w:r>
      <w:r w:rsidRPr="00104866">
        <w:t xml:space="preserve"> </w:t>
      </w:r>
      <w:r w:rsidR="00CC6251" w:rsidRPr="00104866">
        <w:t>You will</w:t>
      </w:r>
      <w:r w:rsidRPr="00104866">
        <w:t xml:space="preserve"> help paint and decorate classrooms to make them more vibrant and welcoming.</w:t>
      </w:r>
    </w:p>
    <w:p w14:paraId="07BE02D2" w14:textId="77777777" w:rsidR="00EA13DE" w:rsidRPr="00104866" w:rsidRDefault="00EA13DE" w:rsidP="00423C02">
      <w:pPr>
        <w:numPr>
          <w:ilvl w:val="0"/>
          <w:numId w:val="62"/>
        </w:numPr>
        <w:spacing w:before="100" w:beforeAutospacing="1" w:after="100" w:afterAutospacing="1" w:line="360" w:lineRule="auto"/>
        <w:jc w:val="both"/>
      </w:pPr>
      <w:r w:rsidRPr="00104866">
        <w:rPr>
          <w:b/>
          <w:bCs/>
        </w:rPr>
        <w:t>Creative Teaching:</w:t>
      </w:r>
      <w:r w:rsidRPr="00104866">
        <w:t xml:space="preserve"> Volunteer to teach Basic </w:t>
      </w:r>
      <w:r w:rsidRPr="00104866">
        <w:rPr>
          <w:b/>
          <w:bCs/>
        </w:rPr>
        <w:t>English</w:t>
      </w:r>
      <w:r w:rsidRPr="00104866">
        <w:t xml:space="preserve"> and </w:t>
      </w:r>
      <w:r w:rsidRPr="00104866">
        <w:rPr>
          <w:b/>
          <w:bCs/>
        </w:rPr>
        <w:t>Mathematics</w:t>
      </w:r>
      <w:r w:rsidRPr="00104866">
        <w:t xml:space="preserve"> through fun activities like art, music, and games.</w:t>
      </w:r>
    </w:p>
    <w:p w14:paraId="1F7EE312" w14:textId="77777777" w:rsidR="00EA13DE" w:rsidRPr="00104866" w:rsidRDefault="00EA13DE" w:rsidP="00423C02">
      <w:pPr>
        <w:numPr>
          <w:ilvl w:val="0"/>
          <w:numId w:val="62"/>
        </w:numPr>
        <w:spacing w:before="100" w:beforeAutospacing="1" w:after="100" w:afterAutospacing="1" w:line="360" w:lineRule="auto"/>
        <w:jc w:val="both"/>
      </w:pPr>
      <w:r w:rsidRPr="00104866">
        <w:rPr>
          <w:b/>
          <w:bCs/>
        </w:rPr>
        <w:lastRenderedPageBreak/>
        <w:t>Health &amp; Hygiene Awareness:</w:t>
      </w:r>
      <w:r w:rsidRPr="00104866">
        <w:t xml:space="preserve"> Educate children about the importance of health and hygiene using engaging methods.</w:t>
      </w:r>
    </w:p>
    <w:p w14:paraId="61D9E687" w14:textId="77777777" w:rsidR="00EA13DE" w:rsidRPr="00104866" w:rsidRDefault="00EA13DE" w:rsidP="00423C02">
      <w:pPr>
        <w:numPr>
          <w:ilvl w:val="0"/>
          <w:numId w:val="62"/>
        </w:numPr>
        <w:spacing w:before="100" w:beforeAutospacing="1" w:after="100" w:afterAutospacing="1" w:line="360" w:lineRule="auto"/>
        <w:jc w:val="both"/>
      </w:pPr>
      <w:r w:rsidRPr="00104866">
        <w:rPr>
          <w:b/>
          <w:bCs/>
        </w:rPr>
        <w:t>Environmental Protection:</w:t>
      </w:r>
      <w:r w:rsidRPr="00104866">
        <w:t xml:space="preserve"> Teach kids about protecting the environment through fun, creative activities.</w:t>
      </w:r>
    </w:p>
    <w:p w14:paraId="7F6DC3B2" w14:textId="77777777" w:rsidR="00EA13DE" w:rsidRPr="00104866" w:rsidRDefault="00EA13DE" w:rsidP="00423C02">
      <w:pPr>
        <w:numPr>
          <w:ilvl w:val="0"/>
          <w:numId w:val="62"/>
        </w:numPr>
        <w:spacing w:before="100" w:beforeAutospacing="1" w:after="100" w:afterAutospacing="1" w:line="360" w:lineRule="auto"/>
        <w:jc w:val="both"/>
      </w:pPr>
      <w:r w:rsidRPr="00104866">
        <w:rPr>
          <w:b/>
          <w:bCs/>
        </w:rPr>
        <w:t>Cultural Exchange:</w:t>
      </w:r>
      <w:r w:rsidRPr="00104866">
        <w:t xml:space="preserve"> </w:t>
      </w:r>
      <w:r w:rsidR="00676E7D" w:rsidRPr="00104866">
        <w:t>You will m</w:t>
      </w:r>
      <w:r w:rsidRPr="00104866">
        <w:t>eet local families, engage in community activities, and learn about Nepal's culture while sharing your own.</w:t>
      </w:r>
    </w:p>
    <w:p w14:paraId="30F99121" w14:textId="77777777" w:rsidR="00EA13DE" w:rsidRPr="00104866" w:rsidRDefault="00EA13DE"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 xml:space="preserve">Why </w:t>
      </w:r>
      <w:r w:rsidR="00CC6251" w:rsidRPr="00104866">
        <w:rPr>
          <w:rFonts w:ascii="Times New Roman" w:hAnsi="Times New Roman" w:cs="Times New Roman"/>
          <w:b/>
          <w:bCs/>
          <w:sz w:val="24"/>
          <w:szCs w:val="24"/>
        </w:rPr>
        <w:t>it is</w:t>
      </w:r>
      <w:r w:rsidRPr="00104866">
        <w:rPr>
          <w:rFonts w:ascii="Times New Roman" w:hAnsi="Times New Roman" w:cs="Times New Roman"/>
          <w:b/>
          <w:bCs/>
          <w:sz w:val="24"/>
          <w:szCs w:val="24"/>
        </w:rPr>
        <w:t xml:space="preserve"> Special:</w:t>
      </w:r>
    </w:p>
    <w:p w14:paraId="7141766D" w14:textId="77777777" w:rsidR="00EA13DE" w:rsidRPr="00104866" w:rsidRDefault="00EA13DE" w:rsidP="00423C02">
      <w:pPr>
        <w:numPr>
          <w:ilvl w:val="0"/>
          <w:numId w:val="63"/>
        </w:numPr>
        <w:spacing w:before="100" w:beforeAutospacing="1" w:after="100" w:afterAutospacing="1" w:line="360" w:lineRule="auto"/>
        <w:jc w:val="both"/>
      </w:pPr>
      <w:r w:rsidRPr="00104866">
        <w:rPr>
          <w:b/>
          <w:bCs/>
        </w:rPr>
        <w:t>Hands-on Experience:</w:t>
      </w:r>
      <w:r w:rsidRPr="00104866">
        <w:t xml:space="preserve"> </w:t>
      </w:r>
      <w:r w:rsidR="00CC6251" w:rsidRPr="00104866">
        <w:t>You will</w:t>
      </w:r>
      <w:r w:rsidRPr="00104866">
        <w:t xml:space="preserve"> actively help improve local schools and contribute to a lasting change.</w:t>
      </w:r>
    </w:p>
    <w:p w14:paraId="776932D3" w14:textId="77777777" w:rsidR="00EA13DE" w:rsidRPr="00104866" w:rsidRDefault="00EA13DE" w:rsidP="00423C02">
      <w:pPr>
        <w:numPr>
          <w:ilvl w:val="0"/>
          <w:numId w:val="63"/>
        </w:numPr>
        <w:spacing w:before="100" w:beforeAutospacing="1" w:after="100" w:afterAutospacing="1" w:line="360" w:lineRule="auto"/>
        <w:jc w:val="both"/>
      </w:pPr>
      <w:r w:rsidRPr="00104866">
        <w:rPr>
          <w:b/>
          <w:bCs/>
        </w:rPr>
        <w:t>Creative Learning:</w:t>
      </w:r>
      <w:r w:rsidRPr="00104866">
        <w:t xml:space="preserve"> Instead of traditional teaching methods, </w:t>
      </w:r>
      <w:r w:rsidR="00CC6251" w:rsidRPr="00104866">
        <w:t>you will</w:t>
      </w:r>
      <w:r w:rsidRPr="00104866">
        <w:t xml:space="preserve"> use art, music, and games to make learning fun and interactive.</w:t>
      </w:r>
    </w:p>
    <w:p w14:paraId="19CFB2FA" w14:textId="77777777" w:rsidR="00EA13DE" w:rsidRPr="00104866" w:rsidRDefault="00EA13DE" w:rsidP="00423C02">
      <w:pPr>
        <w:numPr>
          <w:ilvl w:val="0"/>
          <w:numId w:val="63"/>
        </w:numPr>
        <w:spacing w:before="100" w:beforeAutospacing="1" w:after="100" w:afterAutospacing="1" w:line="360" w:lineRule="auto"/>
        <w:jc w:val="both"/>
      </w:pPr>
      <w:r w:rsidRPr="00104866">
        <w:rPr>
          <w:b/>
          <w:bCs/>
        </w:rPr>
        <w:t>Community Impact:</w:t>
      </w:r>
      <w:r w:rsidRPr="00104866">
        <w:t xml:space="preserve"> Your work will directly benefit children in need, helping them get the education they deserve.</w:t>
      </w:r>
    </w:p>
    <w:p w14:paraId="5011F111" w14:textId="77777777" w:rsidR="00EA13DE" w:rsidRPr="00104866" w:rsidRDefault="00EA13DE" w:rsidP="00423C02">
      <w:pPr>
        <w:numPr>
          <w:ilvl w:val="0"/>
          <w:numId w:val="63"/>
        </w:numPr>
        <w:spacing w:before="100" w:beforeAutospacing="1" w:after="100" w:afterAutospacing="1" w:line="360" w:lineRule="auto"/>
        <w:jc w:val="both"/>
      </w:pPr>
      <w:r w:rsidRPr="00104866">
        <w:rPr>
          <w:b/>
          <w:bCs/>
        </w:rPr>
        <w:t>Cultural Exchange:</w:t>
      </w:r>
      <w:r w:rsidRPr="00104866">
        <w:t xml:space="preserve"> By living and working with local people, you’ll experience real Nepal, build friendships, and gain a deeper understanding of its culture.</w:t>
      </w:r>
    </w:p>
    <w:p w14:paraId="5B5A079E" w14:textId="77777777" w:rsidR="00EA13DE" w:rsidRPr="00104866" w:rsidRDefault="00EA13DE" w:rsidP="00423C02">
      <w:pPr>
        <w:pStyle w:val="NoSpacing"/>
        <w:spacing w:line="360" w:lineRule="auto"/>
        <w:jc w:val="both"/>
        <w:rPr>
          <w:rFonts w:ascii="Times New Roman" w:hAnsi="Times New Roman" w:cs="Times New Roman"/>
          <w:b/>
          <w:bCs/>
          <w:sz w:val="32"/>
          <w:szCs w:val="24"/>
          <w:lang w:val="en-US"/>
        </w:rPr>
      </w:pPr>
      <w:r w:rsidRPr="00104866">
        <w:rPr>
          <w:rFonts w:ascii="Times New Roman" w:hAnsi="Times New Roman" w:cs="Times New Roman"/>
          <w:b/>
          <w:bCs/>
          <w:sz w:val="32"/>
          <w:szCs w:val="24"/>
          <w:lang w:val="en-US"/>
        </w:rPr>
        <w:t xml:space="preserve">Part II: Festive Camp – Celebrate Nepal’s </w:t>
      </w:r>
      <w:proofErr w:type="spellStart"/>
      <w:r w:rsidRPr="00104866">
        <w:rPr>
          <w:rFonts w:ascii="Times New Roman" w:hAnsi="Times New Roman" w:cs="Times New Roman"/>
          <w:b/>
          <w:bCs/>
          <w:sz w:val="32"/>
          <w:szCs w:val="24"/>
          <w:lang w:val="en-US"/>
        </w:rPr>
        <w:t>Teej</w:t>
      </w:r>
      <w:proofErr w:type="spellEnd"/>
      <w:r w:rsidRPr="00104866">
        <w:rPr>
          <w:rFonts w:ascii="Times New Roman" w:hAnsi="Times New Roman" w:cs="Times New Roman"/>
          <w:b/>
          <w:bCs/>
          <w:sz w:val="32"/>
          <w:szCs w:val="24"/>
          <w:lang w:val="en-US"/>
        </w:rPr>
        <w:t xml:space="preserve"> Festival</w:t>
      </w:r>
    </w:p>
    <w:p w14:paraId="27E32E90" w14:textId="77777777" w:rsidR="002826B9" w:rsidRPr="00104866" w:rsidRDefault="002826B9" w:rsidP="00423C02">
      <w:pPr>
        <w:pStyle w:val="NoSpacing"/>
        <w:spacing w:line="360" w:lineRule="auto"/>
        <w:jc w:val="both"/>
        <w:rPr>
          <w:rFonts w:ascii="Times New Roman" w:hAnsi="Times New Roman" w:cs="Times New Roman"/>
          <w:b/>
          <w:bCs/>
          <w:sz w:val="24"/>
          <w:szCs w:val="24"/>
        </w:rPr>
      </w:pPr>
    </w:p>
    <w:p w14:paraId="517E0EF2" w14:textId="77777777" w:rsidR="00EA13DE" w:rsidRPr="00104866" w:rsidRDefault="00EA13DE"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Celebrate with the Locals:</w:t>
      </w:r>
    </w:p>
    <w:p w14:paraId="6C104270" w14:textId="77777777" w:rsidR="00EA13DE" w:rsidRPr="00104866" w:rsidRDefault="00EA13DE" w:rsidP="00423C02">
      <w:pPr>
        <w:spacing w:before="100" w:beforeAutospacing="1" w:after="100" w:afterAutospacing="1" w:line="360" w:lineRule="auto"/>
        <w:jc w:val="both"/>
      </w:pPr>
      <w:r w:rsidRPr="00104866">
        <w:t>One of the highlights of this work</w:t>
      </w:r>
      <w:r w:rsidR="00676E7D" w:rsidRPr="00104866">
        <w:t xml:space="preserve"> </w:t>
      </w:r>
      <w:r w:rsidRPr="00104866">
        <w:t xml:space="preserve">camp is the chance to experience </w:t>
      </w:r>
      <w:proofErr w:type="spellStart"/>
      <w:r w:rsidRPr="00104866">
        <w:rPr>
          <w:b/>
          <w:bCs/>
        </w:rPr>
        <w:t>Teej</w:t>
      </w:r>
      <w:proofErr w:type="spellEnd"/>
      <w:r w:rsidRPr="00104866">
        <w:t xml:space="preserve">, a beautiful festival celebrated by Nepali women. </w:t>
      </w:r>
      <w:proofErr w:type="spellStart"/>
      <w:r w:rsidRPr="00104866">
        <w:rPr>
          <w:b/>
          <w:bCs/>
        </w:rPr>
        <w:t>Teej</w:t>
      </w:r>
      <w:proofErr w:type="spellEnd"/>
      <w:r w:rsidRPr="00104866">
        <w:t xml:space="preserve"> is all about love, devotion, and celebrating marriage. It’s a time when women come together to sing, dance, and share meals </w:t>
      </w:r>
      <w:r w:rsidR="00507178" w:rsidRPr="00104866">
        <w:t>to honor</w:t>
      </w:r>
      <w:r w:rsidRPr="00104866">
        <w:t xml:space="preserve"> marital happiness and good health.</w:t>
      </w:r>
    </w:p>
    <w:p w14:paraId="46D1AB70" w14:textId="77777777" w:rsidR="00EA13DE" w:rsidRPr="00104866" w:rsidRDefault="00EA13DE"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What Will You Do?</w:t>
      </w:r>
    </w:p>
    <w:p w14:paraId="74AABF20" w14:textId="77777777" w:rsidR="00EA13DE" w:rsidRPr="00104866" w:rsidRDefault="00EA13DE" w:rsidP="00423C02">
      <w:pPr>
        <w:numPr>
          <w:ilvl w:val="0"/>
          <w:numId w:val="64"/>
        </w:numPr>
        <w:spacing w:before="100" w:beforeAutospacing="1" w:after="100" w:afterAutospacing="1" w:line="360" w:lineRule="auto"/>
        <w:jc w:val="both"/>
      </w:pPr>
      <w:r w:rsidRPr="00104866">
        <w:rPr>
          <w:b/>
          <w:bCs/>
        </w:rPr>
        <w:t>Teej Festival:</w:t>
      </w:r>
      <w:r w:rsidRPr="00104866">
        <w:t xml:space="preserve"> Celebrate </w:t>
      </w:r>
      <w:proofErr w:type="spellStart"/>
      <w:r w:rsidRPr="00104866">
        <w:t>Teej</w:t>
      </w:r>
      <w:proofErr w:type="spellEnd"/>
      <w:r w:rsidRPr="00104866">
        <w:t xml:space="preserve"> with the local women, participate in traditional dances, and join in the fun and festivities.</w:t>
      </w:r>
    </w:p>
    <w:p w14:paraId="55732DDA" w14:textId="77777777" w:rsidR="00EA13DE" w:rsidRPr="00104866" w:rsidRDefault="00EA13DE" w:rsidP="00423C02">
      <w:pPr>
        <w:numPr>
          <w:ilvl w:val="0"/>
          <w:numId w:val="64"/>
        </w:numPr>
        <w:spacing w:before="100" w:beforeAutospacing="1" w:after="100" w:afterAutospacing="1" w:line="360" w:lineRule="auto"/>
        <w:jc w:val="both"/>
      </w:pPr>
      <w:r w:rsidRPr="00104866">
        <w:rPr>
          <w:b/>
          <w:bCs/>
        </w:rPr>
        <w:t>Cultural Exchange:</w:t>
      </w:r>
      <w:r w:rsidRPr="00104866">
        <w:t xml:space="preserve"> Learn about </w:t>
      </w:r>
      <w:proofErr w:type="spellStart"/>
      <w:r w:rsidRPr="00104866">
        <w:t>Teej</w:t>
      </w:r>
      <w:proofErr w:type="spellEnd"/>
      <w:r w:rsidRPr="00104866">
        <w:t xml:space="preserve">, its significance, and how </w:t>
      </w:r>
      <w:r w:rsidR="00CC6251" w:rsidRPr="00104866">
        <w:t>it is</w:t>
      </w:r>
      <w:r w:rsidRPr="00104866">
        <w:t xml:space="preserve"> celebrated across Nepal.</w:t>
      </w:r>
    </w:p>
    <w:p w14:paraId="3EB2EE85" w14:textId="77777777" w:rsidR="00EA13DE" w:rsidRPr="00104866" w:rsidRDefault="00EA13DE" w:rsidP="00423C02">
      <w:pPr>
        <w:numPr>
          <w:ilvl w:val="0"/>
          <w:numId w:val="64"/>
        </w:numPr>
        <w:spacing w:before="100" w:beforeAutospacing="1" w:after="100" w:afterAutospacing="1" w:line="360" w:lineRule="auto"/>
        <w:jc w:val="both"/>
      </w:pPr>
      <w:r w:rsidRPr="00104866">
        <w:rPr>
          <w:b/>
          <w:bCs/>
        </w:rPr>
        <w:t>Community Bonding:</w:t>
      </w:r>
      <w:r w:rsidRPr="00104866">
        <w:t xml:space="preserve"> Build lasting connections with local women and gain a deeper understanding of Nepali culture.</w:t>
      </w:r>
    </w:p>
    <w:p w14:paraId="7175347D" w14:textId="77777777" w:rsidR="00EA13DE" w:rsidRPr="00104866" w:rsidRDefault="00EA13DE" w:rsidP="00423C02">
      <w:pPr>
        <w:pStyle w:val="NoSpacing"/>
        <w:spacing w:line="360" w:lineRule="auto"/>
        <w:jc w:val="both"/>
        <w:rPr>
          <w:rFonts w:ascii="Times New Roman" w:hAnsi="Times New Roman" w:cs="Times New Roman"/>
          <w:b/>
          <w:bCs/>
          <w:sz w:val="24"/>
          <w:szCs w:val="24"/>
          <w:lang w:val="en-US"/>
        </w:rPr>
      </w:pPr>
      <w:r w:rsidRPr="00104866">
        <w:rPr>
          <w:rFonts w:ascii="Times New Roman" w:hAnsi="Times New Roman" w:cs="Times New Roman"/>
          <w:b/>
          <w:bCs/>
          <w:sz w:val="24"/>
          <w:szCs w:val="24"/>
          <w:lang w:val="en-US"/>
        </w:rPr>
        <w:lastRenderedPageBreak/>
        <w:t xml:space="preserve">Why </w:t>
      </w:r>
      <w:r w:rsidR="00CC6251" w:rsidRPr="00104866">
        <w:rPr>
          <w:rFonts w:ascii="Times New Roman" w:hAnsi="Times New Roman" w:cs="Times New Roman"/>
          <w:b/>
          <w:bCs/>
          <w:sz w:val="24"/>
          <w:szCs w:val="24"/>
          <w:lang w:val="en-US"/>
        </w:rPr>
        <w:t>it’s</w:t>
      </w:r>
      <w:r w:rsidRPr="00104866">
        <w:rPr>
          <w:rFonts w:ascii="Times New Roman" w:hAnsi="Times New Roman" w:cs="Times New Roman"/>
          <w:b/>
          <w:bCs/>
          <w:sz w:val="24"/>
          <w:szCs w:val="24"/>
          <w:lang w:val="en-US"/>
        </w:rPr>
        <w:t xml:space="preserve"> Special:</w:t>
      </w:r>
    </w:p>
    <w:p w14:paraId="386B86E3" w14:textId="77777777" w:rsidR="00EA13DE" w:rsidRPr="00104866" w:rsidRDefault="00EA13DE" w:rsidP="00423C02">
      <w:pPr>
        <w:numPr>
          <w:ilvl w:val="0"/>
          <w:numId w:val="65"/>
        </w:numPr>
        <w:spacing w:before="100" w:beforeAutospacing="1" w:after="100" w:afterAutospacing="1" w:line="360" w:lineRule="auto"/>
        <w:jc w:val="both"/>
      </w:pPr>
      <w:r w:rsidRPr="00104866">
        <w:rPr>
          <w:b/>
          <w:bCs/>
        </w:rPr>
        <w:t>Unique Cultural Immersion:</w:t>
      </w:r>
      <w:r w:rsidRPr="00104866">
        <w:t xml:space="preserve"> Celebrating </w:t>
      </w:r>
      <w:proofErr w:type="spellStart"/>
      <w:r w:rsidRPr="00104866">
        <w:t>Teej</w:t>
      </w:r>
      <w:proofErr w:type="spellEnd"/>
      <w:r w:rsidRPr="00104866">
        <w:t xml:space="preserve"> with the locals is an experience you’ll never forget. It’s a chance to join in the merriment of one of Nepal’s most important festivals.</w:t>
      </w:r>
    </w:p>
    <w:p w14:paraId="10228676" w14:textId="77777777" w:rsidR="00EA13DE" w:rsidRPr="00104866" w:rsidRDefault="00EA13DE" w:rsidP="00423C02">
      <w:pPr>
        <w:numPr>
          <w:ilvl w:val="0"/>
          <w:numId w:val="65"/>
        </w:numPr>
        <w:spacing w:before="100" w:beforeAutospacing="1" w:after="100" w:afterAutospacing="1" w:line="360" w:lineRule="auto"/>
        <w:jc w:val="both"/>
      </w:pPr>
      <w:r w:rsidRPr="00104866">
        <w:rPr>
          <w:b/>
          <w:bCs/>
        </w:rPr>
        <w:t>Festive Spirit:</w:t>
      </w:r>
      <w:r w:rsidRPr="00104866">
        <w:t xml:space="preserve"> Decked out in red sarees and bangles, the women of Nepal create a colorful and lively atmosphere. You’ll be part of something truly special.</w:t>
      </w:r>
    </w:p>
    <w:p w14:paraId="178D2819" w14:textId="77777777" w:rsidR="00EA13DE" w:rsidRPr="00104866" w:rsidRDefault="00EA13DE" w:rsidP="00423C02">
      <w:pPr>
        <w:numPr>
          <w:ilvl w:val="0"/>
          <w:numId w:val="65"/>
        </w:numPr>
        <w:spacing w:before="100" w:beforeAutospacing="1" w:after="100" w:afterAutospacing="1" w:line="360" w:lineRule="auto"/>
        <w:jc w:val="both"/>
      </w:pPr>
      <w:r w:rsidRPr="00104866">
        <w:rPr>
          <w:b/>
          <w:bCs/>
        </w:rPr>
        <w:t>Memorable Experiences:</w:t>
      </w:r>
      <w:r w:rsidRPr="00104866">
        <w:t xml:space="preserve"> Participate in cultural rituals, share stories, and enjoy authentic Nepali food and music.</w:t>
      </w:r>
    </w:p>
    <w:p w14:paraId="1D4808A6" w14:textId="64B6282E" w:rsidR="00EA13DE" w:rsidRPr="00104866" w:rsidRDefault="00EA13DE" w:rsidP="00423C02">
      <w:pPr>
        <w:pStyle w:val="NoSpacing"/>
        <w:spacing w:line="360" w:lineRule="auto"/>
        <w:jc w:val="both"/>
        <w:rPr>
          <w:rFonts w:ascii="Times New Roman" w:hAnsi="Times New Roman" w:cs="Times New Roman"/>
          <w:b/>
          <w:bCs/>
          <w:sz w:val="28"/>
          <w:szCs w:val="24"/>
          <w:lang w:val="en-US"/>
        </w:rPr>
      </w:pPr>
      <w:r w:rsidRPr="00104866">
        <w:rPr>
          <w:rFonts w:ascii="Times New Roman" w:hAnsi="Times New Roman" w:cs="Times New Roman"/>
          <w:b/>
          <w:bCs/>
          <w:sz w:val="28"/>
          <w:szCs w:val="24"/>
          <w:lang w:val="en-US"/>
        </w:rPr>
        <w:t xml:space="preserve">Location: </w:t>
      </w:r>
      <w:proofErr w:type="spellStart"/>
      <w:r w:rsidRPr="00104866">
        <w:rPr>
          <w:rFonts w:ascii="Times New Roman" w:hAnsi="Times New Roman" w:cs="Times New Roman"/>
          <w:b/>
          <w:bCs/>
          <w:sz w:val="28"/>
          <w:szCs w:val="24"/>
          <w:lang w:val="en-US"/>
        </w:rPr>
        <w:t>Siddhicharan</w:t>
      </w:r>
      <w:proofErr w:type="spellEnd"/>
      <w:r w:rsidRPr="00104866">
        <w:rPr>
          <w:rFonts w:ascii="Times New Roman" w:hAnsi="Times New Roman" w:cs="Times New Roman"/>
          <w:b/>
          <w:bCs/>
          <w:sz w:val="28"/>
          <w:szCs w:val="24"/>
          <w:lang w:val="en-US"/>
        </w:rPr>
        <w:t xml:space="preserve"> Municipality – The Heart of </w:t>
      </w:r>
      <w:proofErr w:type="spellStart"/>
      <w:r w:rsidRPr="00104866">
        <w:rPr>
          <w:rFonts w:ascii="Times New Roman" w:hAnsi="Times New Roman" w:cs="Times New Roman"/>
          <w:b/>
          <w:bCs/>
          <w:sz w:val="28"/>
          <w:szCs w:val="24"/>
          <w:lang w:val="en-US"/>
        </w:rPr>
        <w:t>Okhaldhunga</w:t>
      </w:r>
      <w:proofErr w:type="spellEnd"/>
    </w:p>
    <w:p w14:paraId="6F80794E" w14:textId="76B1293E" w:rsidR="00EA13DE" w:rsidRPr="00104866" w:rsidRDefault="00EA13DE" w:rsidP="00423C02">
      <w:pPr>
        <w:spacing w:before="100" w:beforeAutospacing="1" w:after="100" w:afterAutospacing="1" w:line="360" w:lineRule="auto"/>
        <w:jc w:val="both"/>
      </w:pPr>
      <w:r w:rsidRPr="00104866">
        <w:t xml:space="preserve">Our </w:t>
      </w:r>
      <w:r w:rsidRPr="00104866">
        <w:rPr>
          <w:b/>
          <w:bCs/>
        </w:rPr>
        <w:t>work</w:t>
      </w:r>
      <w:r w:rsidR="005920A4" w:rsidRPr="00104866">
        <w:rPr>
          <w:b/>
          <w:bCs/>
        </w:rPr>
        <w:t xml:space="preserve"> </w:t>
      </w:r>
      <w:r w:rsidRPr="00104866">
        <w:rPr>
          <w:b/>
          <w:bCs/>
        </w:rPr>
        <w:t>camp</w:t>
      </w:r>
      <w:r w:rsidRPr="00104866">
        <w:t xml:space="preserve"> </w:t>
      </w:r>
      <w:r w:rsidR="005920A4" w:rsidRPr="00104866">
        <w:t>i</w:t>
      </w:r>
      <w:r w:rsidRPr="00104866">
        <w:t xml:space="preserve">s in </w:t>
      </w:r>
      <w:proofErr w:type="spellStart"/>
      <w:r w:rsidRPr="00104866">
        <w:rPr>
          <w:b/>
          <w:bCs/>
        </w:rPr>
        <w:t>Siddhicharan</w:t>
      </w:r>
      <w:proofErr w:type="spellEnd"/>
      <w:r w:rsidRPr="00104866">
        <w:rPr>
          <w:b/>
          <w:bCs/>
        </w:rPr>
        <w:t xml:space="preserve"> Municipality</w:t>
      </w:r>
      <w:r w:rsidR="005920A4" w:rsidRPr="00104866">
        <w:rPr>
          <w:b/>
          <w:bCs/>
        </w:rPr>
        <w:t>,</w:t>
      </w:r>
      <w:r w:rsidRPr="00104866">
        <w:t xml:space="preserve"> </w:t>
      </w:r>
      <w:r w:rsidR="005920A4" w:rsidRPr="00104866">
        <w:t xml:space="preserve">nestled </w:t>
      </w:r>
      <w:r w:rsidRPr="00104866">
        <w:t xml:space="preserve">in the beautiful </w:t>
      </w:r>
      <w:proofErr w:type="spellStart"/>
      <w:r w:rsidRPr="00104866">
        <w:t>Okhaldhunga</w:t>
      </w:r>
      <w:proofErr w:type="spellEnd"/>
      <w:r w:rsidRPr="00104866">
        <w:t xml:space="preserve"> district</w:t>
      </w:r>
      <w:r w:rsidR="00507178" w:rsidRPr="00104866">
        <w:t>, with s</w:t>
      </w:r>
      <w:r w:rsidR="00676E7D" w:rsidRPr="00104866">
        <w:t>tunning hills and fertile fields surround</w:t>
      </w:r>
      <w:r w:rsidR="00507178" w:rsidRPr="00104866">
        <w:t>ing</w:t>
      </w:r>
      <w:r w:rsidR="00676E7D" w:rsidRPr="00104866">
        <w:t xml:space="preserve"> this remote area</w:t>
      </w:r>
      <w:r w:rsidR="00507178" w:rsidRPr="00104866">
        <w:t>. T</w:t>
      </w:r>
      <w:r w:rsidRPr="00104866">
        <w:t xml:space="preserve">he region is </w:t>
      </w:r>
      <w:r w:rsidR="005920A4" w:rsidRPr="00104866">
        <w:t>famous</w:t>
      </w:r>
      <w:r w:rsidRPr="00104866">
        <w:t xml:space="preserve"> for its natural beauty</w:t>
      </w:r>
      <w:r w:rsidR="00507178" w:rsidRPr="00104866">
        <w:t xml:space="preserve"> and</w:t>
      </w:r>
      <w:r w:rsidRPr="00104866">
        <w:t xml:space="preserve"> faces </w:t>
      </w:r>
      <w:r w:rsidR="005920A4" w:rsidRPr="00104866">
        <w:t>numerous</w:t>
      </w:r>
      <w:r w:rsidRPr="00104866">
        <w:t xml:space="preserve"> challenges due to its isolation. Volunteers in this </w:t>
      </w:r>
      <w:r w:rsidR="005920A4" w:rsidRPr="00104866">
        <w:t>area</w:t>
      </w:r>
      <w:r w:rsidRPr="00104866">
        <w:t xml:space="preserve"> can </w:t>
      </w:r>
      <w:r w:rsidR="00507178" w:rsidRPr="00104866">
        <w:t>significantly impact</w:t>
      </w:r>
      <w:r w:rsidRPr="00104866">
        <w:t xml:space="preserve"> local education and communit</w:t>
      </w:r>
      <w:r w:rsidR="00507178" w:rsidRPr="00104866">
        <w:t>y</w:t>
      </w:r>
      <w:r w:rsidRPr="00104866">
        <w:t xml:space="preserve"> life.</w:t>
      </w:r>
    </w:p>
    <w:p w14:paraId="2EBA9D99" w14:textId="668141D9" w:rsidR="00EA13DE" w:rsidRPr="00104866" w:rsidRDefault="00EA13DE" w:rsidP="00423C02">
      <w:pPr>
        <w:pStyle w:val="NoSpacing"/>
        <w:spacing w:line="360" w:lineRule="auto"/>
        <w:jc w:val="both"/>
        <w:rPr>
          <w:rFonts w:ascii="Times New Roman" w:hAnsi="Times New Roman" w:cs="Times New Roman"/>
          <w:b/>
          <w:bCs/>
          <w:sz w:val="32"/>
          <w:szCs w:val="24"/>
        </w:rPr>
      </w:pPr>
      <w:r w:rsidRPr="00104866">
        <w:rPr>
          <w:rFonts w:ascii="Times New Roman" w:hAnsi="Times New Roman" w:cs="Times New Roman"/>
          <w:b/>
          <w:bCs/>
          <w:sz w:val="32"/>
          <w:szCs w:val="24"/>
        </w:rPr>
        <w:t>Participation Fee:</w:t>
      </w:r>
    </w:p>
    <w:p w14:paraId="483CBE97" w14:textId="6257E44A" w:rsidR="00EA13DE" w:rsidRPr="00104866" w:rsidRDefault="00CC6251" w:rsidP="00423C02">
      <w:pPr>
        <w:spacing w:before="100" w:beforeAutospacing="1" w:after="100" w:afterAutospacing="1" w:line="360" w:lineRule="auto"/>
        <w:jc w:val="both"/>
      </w:pPr>
      <w:r w:rsidRPr="00104866">
        <w:rPr>
          <w:b/>
          <w:bCs/>
        </w:rPr>
        <w:t>P</w:t>
      </w:r>
      <w:r w:rsidR="00EA13DE" w:rsidRPr="00104866">
        <w:rPr>
          <w:b/>
          <w:bCs/>
        </w:rPr>
        <w:t>articipation fee</w:t>
      </w:r>
      <w:r w:rsidRPr="00104866">
        <w:t xml:space="preserve"> is</w:t>
      </w:r>
      <w:r w:rsidR="00EA13DE" w:rsidRPr="00104866">
        <w:t xml:space="preserve"> 270 Euros plus an additional 100 Euros for transportation to cover </w:t>
      </w:r>
      <w:r w:rsidR="00507178" w:rsidRPr="00104866">
        <w:t>your travel expenses</w:t>
      </w:r>
      <w:r w:rsidR="00EA13DE" w:rsidRPr="00104866">
        <w:t xml:space="preserve"> to the remote location.</w:t>
      </w:r>
    </w:p>
    <w:p w14:paraId="5D686FAF" w14:textId="18249E61" w:rsidR="00EA13DE" w:rsidRPr="00104866" w:rsidRDefault="00EA13DE"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What’s Included:</w:t>
      </w:r>
    </w:p>
    <w:p w14:paraId="0A917BB2" w14:textId="7468FF7A" w:rsidR="00EA13DE" w:rsidRPr="00104866" w:rsidRDefault="00EA13DE" w:rsidP="00423C02">
      <w:pPr>
        <w:numPr>
          <w:ilvl w:val="0"/>
          <w:numId w:val="66"/>
        </w:numPr>
        <w:spacing w:before="100" w:beforeAutospacing="1" w:after="100" w:afterAutospacing="1" w:line="360" w:lineRule="auto"/>
        <w:jc w:val="both"/>
      </w:pPr>
      <w:r w:rsidRPr="00104866">
        <w:t>Accommodation and meals during the camp.</w:t>
      </w:r>
    </w:p>
    <w:p w14:paraId="0A431D74" w14:textId="21215A90" w:rsidR="00EA13DE" w:rsidRPr="00104866" w:rsidRDefault="003742A5" w:rsidP="00423C02">
      <w:pPr>
        <w:numPr>
          <w:ilvl w:val="0"/>
          <w:numId w:val="66"/>
        </w:numPr>
        <w:spacing w:before="100" w:beforeAutospacing="1" w:after="100" w:afterAutospacing="1" w:line="360" w:lineRule="auto"/>
        <w:jc w:val="both"/>
      </w:pPr>
      <w:r w:rsidRPr="00104866">
        <w:rPr>
          <w:noProof/>
          <w:lang w:bidi="ne-NP"/>
        </w:rPr>
        <w:lastRenderedPageBreak/>
        <mc:AlternateContent>
          <mc:Choice Requires="wps">
            <w:drawing>
              <wp:anchor distT="0" distB="0" distL="114300" distR="114300" simplePos="0" relativeHeight="251728896" behindDoc="0" locked="0" layoutInCell="1" allowOverlap="1" wp14:anchorId="443BACDD" wp14:editId="018AD757">
                <wp:simplePos x="0" y="0"/>
                <wp:positionH relativeFrom="column">
                  <wp:posOffset>2755900</wp:posOffset>
                </wp:positionH>
                <wp:positionV relativeFrom="paragraph">
                  <wp:posOffset>0</wp:posOffset>
                </wp:positionV>
                <wp:extent cx="3147060" cy="8216900"/>
                <wp:effectExtent l="0" t="0" r="15240" b="12700"/>
                <wp:wrapSquare wrapText="bothSides"/>
                <wp:docPr id="42" name="Text Box 42"/>
                <wp:cNvGraphicFramePr/>
                <a:graphic xmlns:a="http://schemas.openxmlformats.org/drawingml/2006/main">
                  <a:graphicData uri="http://schemas.microsoft.com/office/word/2010/wordprocessingShape">
                    <wps:wsp>
                      <wps:cNvSpPr txBox="1"/>
                      <wps:spPr>
                        <a:xfrm>
                          <a:off x="0" y="0"/>
                          <a:ext cx="3147060" cy="8216900"/>
                        </a:xfrm>
                        <a:prstGeom prst="rect">
                          <a:avLst/>
                        </a:prstGeom>
                        <a:noFill/>
                        <a:ln w="6350">
                          <a:solidFill>
                            <a:prstClr val="black"/>
                          </a:solidFill>
                        </a:ln>
                      </wps:spPr>
                      <wps:txbx>
                        <w:txbxContent>
                          <w:p w14:paraId="78F79346" w14:textId="77777777" w:rsidR="0076163F" w:rsidRPr="00EB2744" w:rsidRDefault="0076163F" w:rsidP="00423C02">
                            <w:pPr>
                              <w:pStyle w:val="NoSpacing"/>
                              <w:spacing w:line="360" w:lineRule="auto"/>
                              <w:jc w:val="both"/>
                              <w:rPr>
                                <w:rFonts w:ascii="Times New Roman" w:hAnsi="Times New Roman" w:cs="Times New Roman"/>
                                <w:b/>
                                <w:bCs/>
                                <w:szCs w:val="24"/>
                              </w:rPr>
                            </w:pPr>
                            <w:r w:rsidRPr="00EB2744">
                              <w:rPr>
                                <w:rFonts w:ascii="Times New Roman" w:hAnsi="Times New Roman" w:cs="Times New Roman"/>
                                <w:b/>
                                <w:bCs/>
                                <w:szCs w:val="24"/>
                              </w:rPr>
                              <w:t>Frequently Asked Questions about Volunteering in Nepal:</w:t>
                            </w:r>
                          </w:p>
                          <w:p w14:paraId="4CD9E874" w14:textId="77777777" w:rsidR="0076163F" w:rsidRPr="00EB2744" w:rsidRDefault="0076163F" w:rsidP="00423C02">
                            <w:pPr>
                              <w:pStyle w:val="NoSpacing"/>
                              <w:spacing w:line="360" w:lineRule="auto"/>
                              <w:jc w:val="both"/>
                              <w:rPr>
                                <w:rFonts w:ascii="Times New Roman" w:hAnsi="Times New Roman" w:cs="Times New Roman"/>
                                <w:b/>
                                <w:bCs/>
                                <w:szCs w:val="24"/>
                              </w:rPr>
                            </w:pPr>
                          </w:p>
                          <w:p w14:paraId="5EB78613" w14:textId="77777777" w:rsidR="0076163F" w:rsidRPr="00EB2744" w:rsidRDefault="0076163F" w:rsidP="00423C02">
                            <w:pPr>
                              <w:pStyle w:val="NoSpacing"/>
                              <w:spacing w:line="360" w:lineRule="auto"/>
                              <w:jc w:val="both"/>
                              <w:rPr>
                                <w:rFonts w:ascii="Times New Roman" w:hAnsi="Times New Roman" w:cs="Times New Roman"/>
                                <w:b/>
                                <w:bCs/>
                                <w:szCs w:val="24"/>
                              </w:rPr>
                            </w:pPr>
                            <w:r w:rsidRPr="00EB2744">
                              <w:rPr>
                                <w:rFonts w:ascii="Times New Roman" w:hAnsi="Times New Roman" w:cs="Times New Roman"/>
                                <w:b/>
                                <w:bCs/>
                                <w:szCs w:val="24"/>
                              </w:rPr>
                              <w:t xml:space="preserve">1. </w:t>
                            </w:r>
                            <w:r w:rsidRPr="00EB2744">
                              <w:rPr>
                                <w:rStyle w:val="NoSpacingChar"/>
                                <w:rFonts w:ascii="Times New Roman" w:hAnsi="Times New Roman" w:cs="Times New Roman"/>
                                <w:b/>
                                <w:bCs/>
                                <w:szCs w:val="24"/>
                              </w:rPr>
                              <w:t>What is volunteering in Nepal like?</w:t>
                            </w:r>
                          </w:p>
                          <w:p w14:paraId="419F823C" w14:textId="77777777" w:rsidR="0076163F" w:rsidRPr="00EB2744" w:rsidRDefault="0076163F" w:rsidP="00423C02">
                            <w:pPr>
                              <w:spacing w:before="100" w:beforeAutospacing="1" w:after="100" w:afterAutospacing="1" w:line="360" w:lineRule="auto"/>
                              <w:jc w:val="both"/>
                              <w:rPr>
                                <w:sz w:val="22"/>
                              </w:rPr>
                            </w:pPr>
                            <w:r w:rsidRPr="00EB2744">
                              <w:rPr>
                                <w:sz w:val="22"/>
                              </w:rPr>
                              <w:t>Volunteering in Nepal offers a chance to immerse yourself in local culture while making a tangible impact. You’ll engage in community service, help improve local schools, and learn about Nepali traditions.</w:t>
                            </w:r>
                          </w:p>
                          <w:p w14:paraId="1F5410E4" w14:textId="77777777" w:rsidR="0076163F" w:rsidRPr="00EB2744" w:rsidRDefault="0076163F" w:rsidP="00423C02">
                            <w:pPr>
                              <w:pStyle w:val="NoSpacing"/>
                              <w:spacing w:line="360" w:lineRule="auto"/>
                              <w:jc w:val="both"/>
                              <w:rPr>
                                <w:rFonts w:ascii="Times New Roman" w:hAnsi="Times New Roman" w:cs="Times New Roman"/>
                                <w:b/>
                                <w:bCs/>
                                <w:szCs w:val="24"/>
                              </w:rPr>
                            </w:pPr>
                            <w:r w:rsidRPr="00EB2744">
                              <w:rPr>
                                <w:rFonts w:ascii="Times New Roman" w:hAnsi="Times New Roman" w:cs="Times New Roman"/>
                                <w:b/>
                                <w:bCs/>
                                <w:szCs w:val="24"/>
                              </w:rPr>
                              <w:t>2. Do I need teaching experience to volunteer in the Creative Classrooms camp?</w:t>
                            </w:r>
                          </w:p>
                          <w:p w14:paraId="7718AD2D" w14:textId="77777777" w:rsidR="0076163F" w:rsidRPr="00EB2744" w:rsidRDefault="0076163F" w:rsidP="00423C02">
                            <w:pPr>
                              <w:spacing w:before="100" w:beforeAutospacing="1" w:after="100" w:afterAutospacing="1" w:line="360" w:lineRule="auto"/>
                              <w:jc w:val="both"/>
                              <w:rPr>
                                <w:sz w:val="22"/>
                              </w:rPr>
                            </w:pPr>
                            <w:r w:rsidRPr="00EB2744">
                              <w:rPr>
                                <w:sz w:val="22"/>
                              </w:rPr>
                              <w:t>No! While some teaching experience is helpful, it’s not necessary. The focus is on making learning fun through creative activities. Your enthusiasm and willingness to learn will be enough to inspire the kids.</w:t>
                            </w:r>
                          </w:p>
                          <w:p w14:paraId="08B899F4" w14:textId="77777777" w:rsidR="0076163F" w:rsidRPr="00EB2744" w:rsidRDefault="0076163F" w:rsidP="00423C02">
                            <w:pPr>
                              <w:pStyle w:val="NoSpacing"/>
                              <w:spacing w:line="360" w:lineRule="auto"/>
                              <w:jc w:val="both"/>
                              <w:rPr>
                                <w:rFonts w:ascii="Times New Roman" w:hAnsi="Times New Roman" w:cs="Times New Roman"/>
                                <w:b/>
                                <w:bCs/>
                                <w:szCs w:val="24"/>
                                <w:lang w:val="en-US"/>
                              </w:rPr>
                            </w:pPr>
                            <w:r w:rsidRPr="00EB2744">
                              <w:rPr>
                                <w:rFonts w:ascii="Times New Roman" w:hAnsi="Times New Roman" w:cs="Times New Roman"/>
                                <w:b/>
                                <w:bCs/>
                                <w:szCs w:val="24"/>
                                <w:lang w:val="en-US"/>
                              </w:rPr>
                              <w:t>3. What’s the cultural exchange like in Nepal?</w:t>
                            </w:r>
                          </w:p>
                          <w:p w14:paraId="2CF6C9D5" w14:textId="77777777" w:rsidR="0076163F" w:rsidRPr="00EB2744" w:rsidRDefault="0076163F" w:rsidP="00423C02">
                            <w:pPr>
                              <w:spacing w:before="100" w:beforeAutospacing="1" w:after="100" w:afterAutospacing="1" w:line="360" w:lineRule="auto"/>
                              <w:jc w:val="both"/>
                              <w:rPr>
                                <w:sz w:val="22"/>
                              </w:rPr>
                            </w:pPr>
                            <w:r w:rsidRPr="00EB2744">
                              <w:rPr>
                                <w:sz w:val="22"/>
                              </w:rPr>
                              <w:t xml:space="preserve">Cultural exchange in Nepal is a rich and rewarding experience. You’ll meet local families, learn about Nepali traditions, and share your own culture in return. Festivals like </w:t>
                            </w:r>
                            <w:proofErr w:type="spellStart"/>
                            <w:r w:rsidRPr="00EB2744">
                              <w:rPr>
                                <w:sz w:val="22"/>
                              </w:rPr>
                              <w:t>Teej</w:t>
                            </w:r>
                            <w:proofErr w:type="spellEnd"/>
                            <w:r w:rsidRPr="00EB2744">
                              <w:rPr>
                                <w:sz w:val="22"/>
                              </w:rPr>
                              <w:t xml:space="preserve"> offer a unique way to connect with the local community.</w:t>
                            </w:r>
                          </w:p>
                          <w:p w14:paraId="12A9BFF5" w14:textId="77777777" w:rsidR="0076163F" w:rsidRPr="00EB2744" w:rsidRDefault="0076163F" w:rsidP="00423C02">
                            <w:pPr>
                              <w:pStyle w:val="NoSpacing"/>
                              <w:spacing w:line="360" w:lineRule="auto"/>
                              <w:jc w:val="both"/>
                              <w:rPr>
                                <w:rFonts w:ascii="Times New Roman" w:hAnsi="Times New Roman" w:cs="Times New Roman"/>
                                <w:b/>
                                <w:bCs/>
                                <w:szCs w:val="24"/>
                              </w:rPr>
                            </w:pPr>
                            <w:r w:rsidRPr="00EB2744">
                              <w:rPr>
                                <w:rFonts w:ascii="Times New Roman" w:hAnsi="Times New Roman" w:cs="Times New Roman"/>
                                <w:b/>
                                <w:bCs/>
                                <w:szCs w:val="24"/>
                              </w:rPr>
                              <w:t>4. How can I prepare for my volunteering experience in Nepal?</w:t>
                            </w:r>
                          </w:p>
                          <w:p w14:paraId="1535C9BC" w14:textId="77777777" w:rsidR="0076163F" w:rsidRPr="00EB2744" w:rsidRDefault="0076163F" w:rsidP="008723FE">
                            <w:pPr>
                              <w:spacing w:before="100" w:beforeAutospacing="1" w:after="100" w:afterAutospacing="1" w:line="360" w:lineRule="auto"/>
                              <w:jc w:val="both"/>
                              <w:rPr>
                                <w:sz w:val="22"/>
                              </w:rPr>
                            </w:pPr>
                            <w:r w:rsidRPr="00EB2744">
                              <w:rPr>
                                <w:sz w:val="22"/>
                              </w:rPr>
                              <w:t>It’s helpful to learn a bit about Nepali culture, basic Nepali phrases, and the challenges of rural life. Being open-minded, patient, and respectful of local customs will help you get the most out of your exper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BACDD" id="Text Box 42" o:spid="_x0000_s1033" type="#_x0000_t202" style="position:absolute;left:0;text-align:left;margin-left:217pt;margin-top:0;width:247.8pt;height:647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" filled="f" strokeweight=".5pt">
                <v:textbox>
                  <w:txbxContent>
                    <w:p w14:paraId="78F79346" w14:textId="77777777" w:rsidR="0076163F" w:rsidRPr="00EB2744" w:rsidRDefault="0076163F" w:rsidP="00423C02">
                      <w:pPr>
                        <w:pStyle w:val="NoSpacing"/>
                        <w:spacing w:line="360" w:lineRule="auto"/>
                        <w:jc w:val="both"/>
                        <w:rPr>
                          <w:rFonts w:ascii="Times New Roman" w:hAnsi="Times New Roman" w:cs="Times New Roman"/>
                          <w:b/>
                          <w:bCs/>
                          <w:szCs w:val="24"/>
                        </w:rPr>
                      </w:pPr>
                      <w:r w:rsidRPr="00EB2744">
                        <w:rPr>
                          <w:rFonts w:ascii="Times New Roman" w:hAnsi="Times New Roman" w:cs="Times New Roman"/>
                          <w:b/>
                          <w:bCs/>
                          <w:szCs w:val="24"/>
                        </w:rPr>
                        <w:t>Frequently Asked Questions about Volunteering in Nepal:</w:t>
                      </w:r>
                    </w:p>
                    <w:p w14:paraId="4CD9E874" w14:textId="77777777" w:rsidR="0076163F" w:rsidRPr="00EB2744" w:rsidRDefault="0076163F" w:rsidP="00423C02">
                      <w:pPr>
                        <w:pStyle w:val="NoSpacing"/>
                        <w:spacing w:line="360" w:lineRule="auto"/>
                        <w:jc w:val="both"/>
                        <w:rPr>
                          <w:rFonts w:ascii="Times New Roman" w:hAnsi="Times New Roman" w:cs="Times New Roman"/>
                          <w:b/>
                          <w:bCs/>
                          <w:szCs w:val="24"/>
                        </w:rPr>
                      </w:pPr>
                    </w:p>
                    <w:p w14:paraId="5EB78613" w14:textId="77777777" w:rsidR="0076163F" w:rsidRPr="00EB2744" w:rsidRDefault="0076163F" w:rsidP="00423C02">
                      <w:pPr>
                        <w:pStyle w:val="NoSpacing"/>
                        <w:spacing w:line="360" w:lineRule="auto"/>
                        <w:jc w:val="both"/>
                        <w:rPr>
                          <w:rFonts w:ascii="Times New Roman" w:hAnsi="Times New Roman" w:cs="Times New Roman"/>
                          <w:b/>
                          <w:bCs/>
                          <w:szCs w:val="24"/>
                        </w:rPr>
                      </w:pPr>
                      <w:r w:rsidRPr="00EB2744">
                        <w:rPr>
                          <w:rFonts w:ascii="Times New Roman" w:hAnsi="Times New Roman" w:cs="Times New Roman"/>
                          <w:b/>
                          <w:bCs/>
                          <w:szCs w:val="24"/>
                        </w:rPr>
                        <w:t xml:space="preserve">1. </w:t>
                      </w:r>
                      <w:r w:rsidRPr="00EB2744">
                        <w:rPr>
                          <w:rStyle w:val="NoSpacingChar"/>
                          <w:rFonts w:ascii="Times New Roman" w:hAnsi="Times New Roman" w:cs="Times New Roman"/>
                          <w:b/>
                          <w:bCs/>
                          <w:szCs w:val="24"/>
                        </w:rPr>
                        <w:t>What is volunteering in Nepal like?</w:t>
                      </w:r>
                    </w:p>
                    <w:p w14:paraId="419F823C" w14:textId="77777777" w:rsidR="0076163F" w:rsidRPr="00EB2744" w:rsidRDefault="0076163F" w:rsidP="00423C02">
                      <w:pPr>
                        <w:spacing w:before="100" w:beforeAutospacing="1" w:after="100" w:afterAutospacing="1" w:line="360" w:lineRule="auto"/>
                        <w:jc w:val="both"/>
                        <w:rPr>
                          <w:sz w:val="22"/>
                        </w:rPr>
                      </w:pPr>
                      <w:r w:rsidRPr="00EB2744">
                        <w:rPr>
                          <w:sz w:val="22"/>
                        </w:rPr>
                        <w:t>Volunteering in Nepal offers a chance to immerse yourself in local culture while making a tangible impact. You’ll engage in community service, help improve local schools, and learn about Nepali traditions.</w:t>
                      </w:r>
                    </w:p>
                    <w:p w14:paraId="1F5410E4" w14:textId="77777777" w:rsidR="0076163F" w:rsidRPr="00EB2744" w:rsidRDefault="0076163F" w:rsidP="00423C02">
                      <w:pPr>
                        <w:pStyle w:val="NoSpacing"/>
                        <w:spacing w:line="360" w:lineRule="auto"/>
                        <w:jc w:val="both"/>
                        <w:rPr>
                          <w:rFonts w:ascii="Times New Roman" w:hAnsi="Times New Roman" w:cs="Times New Roman"/>
                          <w:b/>
                          <w:bCs/>
                          <w:szCs w:val="24"/>
                        </w:rPr>
                      </w:pPr>
                      <w:r w:rsidRPr="00EB2744">
                        <w:rPr>
                          <w:rFonts w:ascii="Times New Roman" w:hAnsi="Times New Roman" w:cs="Times New Roman"/>
                          <w:b/>
                          <w:bCs/>
                          <w:szCs w:val="24"/>
                        </w:rPr>
                        <w:t>2. Do I need teaching experience to volunteer in the Creative Classrooms camp?</w:t>
                      </w:r>
                    </w:p>
                    <w:p w14:paraId="7718AD2D" w14:textId="77777777" w:rsidR="0076163F" w:rsidRPr="00EB2744" w:rsidRDefault="0076163F" w:rsidP="00423C02">
                      <w:pPr>
                        <w:spacing w:before="100" w:beforeAutospacing="1" w:after="100" w:afterAutospacing="1" w:line="360" w:lineRule="auto"/>
                        <w:jc w:val="both"/>
                        <w:rPr>
                          <w:sz w:val="22"/>
                        </w:rPr>
                      </w:pPr>
                      <w:r w:rsidRPr="00EB2744">
                        <w:rPr>
                          <w:sz w:val="22"/>
                        </w:rPr>
                        <w:t>No! While some teaching experience is helpful, it’s not necessary. The focus is on making learning fun through creative activities. Your enthusiasm and willingness to learn will be enough to inspire the kids.</w:t>
                      </w:r>
                    </w:p>
                    <w:p w14:paraId="08B899F4" w14:textId="77777777" w:rsidR="0076163F" w:rsidRPr="00EB2744" w:rsidRDefault="0076163F" w:rsidP="00423C02">
                      <w:pPr>
                        <w:pStyle w:val="NoSpacing"/>
                        <w:spacing w:line="360" w:lineRule="auto"/>
                        <w:jc w:val="both"/>
                        <w:rPr>
                          <w:rFonts w:ascii="Times New Roman" w:hAnsi="Times New Roman" w:cs="Times New Roman"/>
                          <w:b/>
                          <w:bCs/>
                          <w:szCs w:val="24"/>
                          <w:lang w:val="en-US"/>
                        </w:rPr>
                      </w:pPr>
                      <w:r w:rsidRPr="00EB2744">
                        <w:rPr>
                          <w:rFonts w:ascii="Times New Roman" w:hAnsi="Times New Roman" w:cs="Times New Roman"/>
                          <w:b/>
                          <w:bCs/>
                          <w:szCs w:val="24"/>
                          <w:lang w:val="en-US"/>
                        </w:rPr>
                        <w:t>3. What’s the cultural exchange like in Nepal?</w:t>
                      </w:r>
                    </w:p>
                    <w:p w14:paraId="2CF6C9D5" w14:textId="77777777" w:rsidR="0076163F" w:rsidRPr="00EB2744" w:rsidRDefault="0076163F" w:rsidP="00423C02">
                      <w:pPr>
                        <w:spacing w:before="100" w:beforeAutospacing="1" w:after="100" w:afterAutospacing="1" w:line="360" w:lineRule="auto"/>
                        <w:jc w:val="both"/>
                        <w:rPr>
                          <w:sz w:val="22"/>
                        </w:rPr>
                      </w:pPr>
                      <w:r w:rsidRPr="00EB2744">
                        <w:rPr>
                          <w:sz w:val="22"/>
                        </w:rPr>
                        <w:t xml:space="preserve">Cultural exchange in Nepal is a rich and rewarding experience. You’ll meet local families, learn about Nepali traditions, and share your own culture in return. Festivals like </w:t>
                      </w:r>
                      <w:proofErr w:type="spellStart"/>
                      <w:r w:rsidRPr="00EB2744">
                        <w:rPr>
                          <w:sz w:val="22"/>
                        </w:rPr>
                        <w:t>Teej</w:t>
                      </w:r>
                      <w:proofErr w:type="spellEnd"/>
                      <w:r w:rsidRPr="00EB2744">
                        <w:rPr>
                          <w:sz w:val="22"/>
                        </w:rPr>
                        <w:t xml:space="preserve"> offer a unique way to connect with the local community.</w:t>
                      </w:r>
                    </w:p>
                    <w:p w14:paraId="12A9BFF5" w14:textId="77777777" w:rsidR="0076163F" w:rsidRPr="00EB2744" w:rsidRDefault="0076163F" w:rsidP="00423C02">
                      <w:pPr>
                        <w:pStyle w:val="NoSpacing"/>
                        <w:spacing w:line="360" w:lineRule="auto"/>
                        <w:jc w:val="both"/>
                        <w:rPr>
                          <w:rFonts w:ascii="Times New Roman" w:hAnsi="Times New Roman" w:cs="Times New Roman"/>
                          <w:b/>
                          <w:bCs/>
                          <w:szCs w:val="24"/>
                        </w:rPr>
                      </w:pPr>
                      <w:r w:rsidRPr="00EB2744">
                        <w:rPr>
                          <w:rFonts w:ascii="Times New Roman" w:hAnsi="Times New Roman" w:cs="Times New Roman"/>
                          <w:b/>
                          <w:bCs/>
                          <w:szCs w:val="24"/>
                        </w:rPr>
                        <w:t>4. How can I prepare for my volunteering experience in Nepal?</w:t>
                      </w:r>
                    </w:p>
                    <w:p w14:paraId="1535C9BC" w14:textId="77777777" w:rsidR="0076163F" w:rsidRPr="00EB2744" w:rsidRDefault="0076163F" w:rsidP="008723FE">
                      <w:pPr>
                        <w:spacing w:before="100" w:beforeAutospacing="1" w:after="100" w:afterAutospacing="1" w:line="360" w:lineRule="auto"/>
                        <w:jc w:val="both"/>
                        <w:rPr>
                          <w:sz w:val="22"/>
                        </w:rPr>
                      </w:pPr>
                      <w:r w:rsidRPr="00EB2744">
                        <w:rPr>
                          <w:sz w:val="22"/>
                        </w:rPr>
                        <w:t>It’s helpful to learn a bit about Nepali culture, basic Nepali phrases, and the challenges of rural life. Being open-minded, patient, and respectful of local customs will help you get the most out of your experience.</w:t>
                      </w:r>
                    </w:p>
                  </w:txbxContent>
                </v:textbox>
                <w10:wrap type="square"/>
              </v:shape>
            </w:pict>
          </mc:Fallback>
        </mc:AlternateContent>
      </w:r>
      <w:r w:rsidR="00EA13DE" w:rsidRPr="00104866">
        <w:t xml:space="preserve">Support from the </w:t>
      </w:r>
      <w:r w:rsidR="00EA13DE" w:rsidRPr="00104866">
        <w:rPr>
          <w:b/>
          <w:bCs/>
        </w:rPr>
        <w:t>VIN</w:t>
      </w:r>
      <w:r w:rsidR="00EA13DE" w:rsidRPr="00104866">
        <w:t xml:space="preserve"> team.</w:t>
      </w:r>
    </w:p>
    <w:p w14:paraId="787F2EAC" w14:textId="6E5DD781" w:rsidR="00EB2744" w:rsidRPr="00104866" w:rsidRDefault="00EA13DE" w:rsidP="00423C02">
      <w:pPr>
        <w:numPr>
          <w:ilvl w:val="0"/>
          <w:numId w:val="66"/>
        </w:numPr>
        <w:spacing w:before="100" w:beforeAutospacing="1" w:after="100" w:afterAutospacing="1" w:line="360" w:lineRule="auto"/>
        <w:jc w:val="both"/>
      </w:pPr>
      <w:r w:rsidRPr="00104866">
        <w:t>A chance to contribute to a meaningful cause.</w:t>
      </w:r>
    </w:p>
    <w:p w14:paraId="57D43E3C" w14:textId="0CC88219" w:rsidR="00EA13DE" w:rsidRPr="00104866" w:rsidRDefault="00EA13DE" w:rsidP="00EB2744">
      <w:pPr>
        <w:spacing w:before="100" w:beforeAutospacing="1" w:after="100" w:afterAutospacing="1" w:line="360" w:lineRule="auto"/>
        <w:jc w:val="both"/>
      </w:pPr>
      <w:r w:rsidRPr="00104866">
        <w:rPr>
          <w:b/>
          <w:bCs/>
        </w:rPr>
        <w:t>Join the Creative Classrooms &amp; Festive Camp Today!</w:t>
      </w:r>
    </w:p>
    <w:p w14:paraId="04646056" w14:textId="26DA75E4" w:rsidR="00EA13DE" w:rsidRPr="00104866" w:rsidRDefault="00EA13DE" w:rsidP="00423C02">
      <w:pPr>
        <w:spacing w:before="100" w:beforeAutospacing="1" w:after="100" w:afterAutospacing="1" w:line="360" w:lineRule="auto"/>
        <w:jc w:val="both"/>
      </w:pPr>
      <w:r w:rsidRPr="00104866">
        <w:t xml:space="preserve">Are you </w:t>
      </w:r>
      <w:r w:rsidR="00D36479" w:rsidRPr="00104866">
        <w:t>ready</w:t>
      </w:r>
      <w:r w:rsidRPr="00104866">
        <w:t xml:space="preserve"> to make a difference and experience the </w:t>
      </w:r>
      <w:r w:rsidR="00D36479" w:rsidRPr="00104866">
        <w:t>true essence of</w:t>
      </w:r>
      <w:r w:rsidRPr="00104866">
        <w:t xml:space="preserve"> Nepal? Whether you’re </w:t>
      </w:r>
      <w:r w:rsidR="00D36479" w:rsidRPr="00104866">
        <w:t>excited</w:t>
      </w:r>
      <w:r w:rsidRPr="00104866">
        <w:t xml:space="preserve"> </w:t>
      </w:r>
      <w:r w:rsidR="00D36479" w:rsidRPr="00104866">
        <w:t>to</w:t>
      </w:r>
      <w:r w:rsidRPr="00104866">
        <w:t xml:space="preserve"> </w:t>
      </w:r>
      <w:r w:rsidRPr="00104866">
        <w:rPr>
          <w:b/>
          <w:bCs/>
        </w:rPr>
        <w:t xml:space="preserve">volunteer </w:t>
      </w:r>
      <w:r w:rsidR="00D36479" w:rsidRPr="00104866">
        <w:rPr>
          <w:b/>
          <w:bCs/>
        </w:rPr>
        <w:t>abroad</w:t>
      </w:r>
      <w:r w:rsidRPr="00104866">
        <w:t xml:space="preserve">, </w:t>
      </w:r>
      <w:r w:rsidR="00507178" w:rsidRPr="00104866">
        <w:t>positively impact</w:t>
      </w:r>
      <w:r w:rsidRPr="00104866">
        <w:t xml:space="preserve"> </w:t>
      </w:r>
      <w:r w:rsidRPr="00104866">
        <w:rPr>
          <w:b/>
          <w:bCs/>
        </w:rPr>
        <w:t>education</w:t>
      </w:r>
      <w:r w:rsidRPr="00104866">
        <w:t xml:space="preserve">, or </w:t>
      </w:r>
      <w:r w:rsidR="00D36479" w:rsidRPr="00104866">
        <w:t>engage</w:t>
      </w:r>
      <w:r w:rsidRPr="00104866">
        <w:t xml:space="preserve"> in </w:t>
      </w:r>
      <w:r w:rsidRPr="00104866">
        <w:rPr>
          <w:b/>
          <w:bCs/>
        </w:rPr>
        <w:t>cultural exchange</w:t>
      </w:r>
      <w:r w:rsidRPr="00104866">
        <w:t xml:space="preserve">, this </w:t>
      </w:r>
      <w:r w:rsidRPr="00104866">
        <w:rPr>
          <w:b/>
          <w:bCs/>
        </w:rPr>
        <w:t>work</w:t>
      </w:r>
      <w:r w:rsidR="00507178" w:rsidRPr="00104866">
        <w:rPr>
          <w:b/>
          <w:bCs/>
        </w:rPr>
        <w:t xml:space="preserve"> </w:t>
      </w:r>
      <w:r w:rsidRPr="00104866">
        <w:rPr>
          <w:b/>
          <w:bCs/>
        </w:rPr>
        <w:t>camp</w:t>
      </w:r>
      <w:r w:rsidRPr="00104866">
        <w:t xml:space="preserve"> </w:t>
      </w:r>
      <w:r w:rsidR="00D36479" w:rsidRPr="00104866">
        <w:t>has it</w:t>
      </w:r>
      <w:r w:rsidRPr="00104866">
        <w:t xml:space="preserve"> </w:t>
      </w:r>
      <w:r w:rsidR="00D36479" w:rsidRPr="00104866">
        <w:t>all</w:t>
      </w:r>
      <w:r w:rsidRPr="00104866">
        <w:t xml:space="preserve">. Don’t miss the </w:t>
      </w:r>
      <w:r w:rsidR="00D36479" w:rsidRPr="00104866">
        <w:t>opportunity</w:t>
      </w:r>
      <w:r w:rsidRPr="00104866">
        <w:t xml:space="preserve"> to help transform schools, teach children, and celebrate the </w:t>
      </w:r>
      <w:proofErr w:type="spellStart"/>
      <w:r w:rsidRPr="00104866">
        <w:rPr>
          <w:b/>
          <w:bCs/>
        </w:rPr>
        <w:t>Teej</w:t>
      </w:r>
      <w:proofErr w:type="spellEnd"/>
      <w:r w:rsidRPr="00104866">
        <w:rPr>
          <w:b/>
          <w:bCs/>
        </w:rPr>
        <w:t xml:space="preserve"> festival</w:t>
      </w:r>
      <w:r w:rsidRPr="00104866">
        <w:t xml:space="preserve"> with the vibrant community in </w:t>
      </w:r>
      <w:proofErr w:type="spellStart"/>
      <w:r w:rsidRPr="00104866">
        <w:t>Okhaldhunga</w:t>
      </w:r>
      <w:proofErr w:type="spellEnd"/>
      <w:r w:rsidRPr="00104866">
        <w:t>.</w:t>
      </w:r>
    </w:p>
    <w:p w14:paraId="6F474CEA" w14:textId="2CBFDEFC" w:rsidR="00C53BDE" w:rsidRPr="00104866" w:rsidRDefault="00C53BDE" w:rsidP="00423C02">
      <w:pPr>
        <w:spacing w:line="360" w:lineRule="auto"/>
        <w:jc w:val="both"/>
      </w:pPr>
    </w:p>
    <w:p w14:paraId="381AE102" w14:textId="77777777" w:rsidR="003742A5" w:rsidRPr="00104866" w:rsidRDefault="003742A5" w:rsidP="00EB2744">
      <w:pPr>
        <w:pStyle w:val="Heading2"/>
        <w:jc w:val="center"/>
        <w:rPr>
          <w:rFonts w:ascii="Times New Roman" w:hAnsi="Times New Roman" w:cs="Times New Roman"/>
          <w:sz w:val="36"/>
          <w:szCs w:val="24"/>
        </w:rPr>
      </w:pPr>
    </w:p>
    <w:p w14:paraId="255AD3A5" w14:textId="77777777" w:rsidR="003742A5" w:rsidRPr="00104866" w:rsidRDefault="003742A5" w:rsidP="00EB2744">
      <w:pPr>
        <w:pStyle w:val="Heading2"/>
        <w:jc w:val="center"/>
        <w:rPr>
          <w:rFonts w:ascii="Times New Roman" w:hAnsi="Times New Roman" w:cs="Times New Roman"/>
          <w:sz w:val="36"/>
          <w:szCs w:val="24"/>
        </w:rPr>
      </w:pPr>
    </w:p>
    <w:p w14:paraId="0B398DE3" w14:textId="34CADFA4" w:rsidR="003742A5" w:rsidRPr="00104866" w:rsidRDefault="003742A5" w:rsidP="003742A5">
      <w:pPr>
        <w:pStyle w:val="Heading2"/>
        <w:rPr>
          <w:rFonts w:ascii="Times New Roman" w:hAnsi="Times New Roman" w:cs="Times New Roman"/>
          <w:sz w:val="36"/>
          <w:szCs w:val="24"/>
        </w:rPr>
      </w:pPr>
    </w:p>
    <w:p w14:paraId="65F264A7" w14:textId="1F0C3ED9" w:rsidR="003742A5" w:rsidRPr="00104866" w:rsidRDefault="003742A5" w:rsidP="003742A5"/>
    <w:p w14:paraId="33D3DF0D" w14:textId="6220D5DB" w:rsidR="003742A5" w:rsidRPr="00104866" w:rsidRDefault="003742A5" w:rsidP="003742A5"/>
    <w:p w14:paraId="20B90E20" w14:textId="765F93C0" w:rsidR="003742A5" w:rsidRPr="00104866" w:rsidRDefault="003742A5" w:rsidP="003742A5"/>
    <w:p w14:paraId="4BB41A72" w14:textId="57675E41" w:rsidR="003742A5" w:rsidRPr="00104866" w:rsidRDefault="003742A5" w:rsidP="003742A5"/>
    <w:p w14:paraId="3397D176" w14:textId="77777777" w:rsidR="003742A5" w:rsidRPr="00104866" w:rsidRDefault="003742A5" w:rsidP="003742A5"/>
    <w:p w14:paraId="11F96041" w14:textId="26EE4DA5" w:rsidR="00F810EC" w:rsidRPr="00104866" w:rsidRDefault="00F810EC" w:rsidP="00F810EC">
      <w:pPr>
        <w:pStyle w:val="Heading2"/>
        <w:jc w:val="center"/>
        <w:rPr>
          <w:rFonts w:ascii="Times New Roman" w:hAnsi="Times New Roman" w:cs="Times New Roman"/>
          <w:sz w:val="36"/>
          <w:szCs w:val="24"/>
        </w:rPr>
      </w:pPr>
    </w:p>
    <w:p w14:paraId="1F2576FB" w14:textId="7B522BF5" w:rsidR="00F810EC" w:rsidRPr="00104866" w:rsidRDefault="00F810EC" w:rsidP="00F810EC"/>
    <w:p w14:paraId="1A6D5FBA" w14:textId="77777777" w:rsidR="00F810EC" w:rsidRPr="00104866" w:rsidRDefault="00F810EC" w:rsidP="00F810EC"/>
    <w:p w14:paraId="5DD1A557" w14:textId="77777777" w:rsidR="00F810EC" w:rsidRPr="00104866" w:rsidRDefault="00F810EC" w:rsidP="00F810EC">
      <w:pPr>
        <w:pStyle w:val="Heading1"/>
        <w:rPr>
          <w:rFonts w:ascii="Times New Roman" w:hAnsi="Times New Roman" w:cs="Times New Roman"/>
        </w:rPr>
      </w:pPr>
    </w:p>
    <w:p w14:paraId="55BA8E38" w14:textId="50C6FE40" w:rsidR="00F810EC" w:rsidRPr="00104866" w:rsidRDefault="004550AF" w:rsidP="006C5B07">
      <w:pPr>
        <w:pStyle w:val="Heading2"/>
      </w:pPr>
      <w:bookmarkStart w:id="32" w:name="_Toc216966667"/>
      <w:r w:rsidRPr="00104866">
        <w:t xml:space="preserve">Project </w:t>
      </w:r>
      <w:r w:rsidR="00DB4B0C" w:rsidRPr="00104866">
        <w:t>12</w:t>
      </w:r>
      <w:r w:rsidRPr="00104866">
        <w:t xml:space="preserve">: </w:t>
      </w:r>
      <w:r w:rsidR="00DB4B0C" w:rsidRPr="00104866">
        <w:t>Health and Wellness</w:t>
      </w:r>
      <w:r w:rsidR="00F810EC" w:rsidRPr="00104866">
        <w:t xml:space="preserve"> </w:t>
      </w:r>
      <w:r w:rsidRPr="00104866">
        <w:t>(</w:t>
      </w:r>
      <w:r w:rsidR="00DB4B0C" w:rsidRPr="00104866">
        <w:t>HEALTH, EDU</w:t>
      </w:r>
      <w:r w:rsidRPr="00104866">
        <w:t>)</w:t>
      </w:r>
      <w:bookmarkEnd w:id="32"/>
    </w:p>
    <w:p w14:paraId="5AD03AFA" w14:textId="77777777" w:rsidR="00F810EC" w:rsidRPr="00104866" w:rsidRDefault="00F810EC" w:rsidP="00F810EC"/>
    <w:tbl>
      <w:tblPr>
        <w:tblStyle w:val="TableGrid"/>
        <w:tblW w:w="9073" w:type="dxa"/>
        <w:tblInd w:w="-5" w:type="dxa"/>
        <w:tblLayout w:type="fixed"/>
        <w:tblLook w:val="04A0" w:firstRow="1" w:lastRow="0" w:firstColumn="1" w:lastColumn="0" w:noHBand="0" w:noVBand="1"/>
      </w:tblPr>
      <w:tblGrid>
        <w:gridCol w:w="1251"/>
        <w:gridCol w:w="1487"/>
        <w:gridCol w:w="1330"/>
        <w:gridCol w:w="894"/>
        <w:gridCol w:w="850"/>
        <w:gridCol w:w="851"/>
        <w:gridCol w:w="846"/>
        <w:gridCol w:w="938"/>
        <w:gridCol w:w="626"/>
      </w:tblGrid>
      <w:tr w:rsidR="004550AF" w:rsidRPr="00104866" w14:paraId="0EAF8567" w14:textId="77777777" w:rsidTr="00EB2744">
        <w:trPr>
          <w:trHeight w:val="356"/>
        </w:trPr>
        <w:tc>
          <w:tcPr>
            <w:tcW w:w="1251" w:type="dxa"/>
            <w:vAlign w:val="center"/>
          </w:tcPr>
          <w:p w14:paraId="546F9F0E" w14:textId="77777777" w:rsidR="004550AF" w:rsidRPr="006C5B07" w:rsidRDefault="004550AF" w:rsidP="00423C02">
            <w:pPr>
              <w:spacing w:line="360" w:lineRule="auto"/>
              <w:jc w:val="both"/>
              <w:rPr>
                <w:color w:val="0070C0"/>
                <w:sz w:val="20"/>
                <w:szCs w:val="20"/>
              </w:rPr>
            </w:pPr>
            <w:r w:rsidRPr="006C5B07">
              <w:rPr>
                <w:color w:val="0070C0"/>
                <w:sz w:val="20"/>
                <w:szCs w:val="20"/>
              </w:rPr>
              <w:t>Code</w:t>
            </w:r>
          </w:p>
        </w:tc>
        <w:tc>
          <w:tcPr>
            <w:tcW w:w="1487" w:type="dxa"/>
            <w:vAlign w:val="center"/>
          </w:tcPr>
          <w:p w14:paraId="5935C18A" w14:textId="77777777" w:rsidR="004550AF" w:rsidRPr="006C5B07" w:rsidRDefault="004550AF" w:rsidP="00423C02">
            <w:pPr>
              <w:spacing w:line="360" w:lineRule="auto"/>
              <w:jc w:val="both"/>
              <w:rPr>
                <w:color w:val="0070C0"/>
                <w:sz w:val="20"/>
                <w:szCs w:val="20"/>
              </w:rPr>
            </w:pPr>
            <w:r w:rsidRPr="006C5B07">
              <w:rPr>
                <w:color w:val="0070C0"/>
                <w:sz w:val="20"/>
                <w:szCs w:val="20"/>
              </w:rPr>
              <w:t>Name of Project</w:t>
            </w:r>
          </w:p>
        </w:tc>
        <w:tc>
          <w:tcPr>
            <w:tcW w:w="1330" w:type="dxa"/>
            <w:vAlign w:val="center"/>
          </w:tcPr>
          <w:p w14:paraId="7E4EA2B8" w14:textId="77777777" w:rsidR="004550AF" w:rsidRPr="006C5B07" w:rsidRDefault="004550AF" w:rsidP="00423C02">
            <w:pPr>
              <w:spacing w:line="360" w:lineRule="auto"/>
              <w:jc w:val="both"/>
              <w:rPr>
                <w:color w:val="0070C0"/>
                <w:sz w:val="20"/>
                <w:szCs w:val="20"/>
              </w:rPr>
            </w:pPr>
            <w:r w:rsidRPr="006C5B07">
              <w:rPr>
                <w:color w:val="0070C0"/>
                <w:sz w:val="20"/>
                <w:szCs w:val="20"/>
              </w:rPr>
              <w:t>Location</w:t>
            </w:r>
          </w:p>
        </w:tc>
        <w:tc>
          <w:tcPr>
            <w:tcW w:w="894" w:type="dxa"/>
            <w:vAlign w:val="center"/>
          </w:tcPr>
          <w:p w14:paraId="29C57A03" w14:textId="77777777" w:rsidR="004550AF" w:rsidRPr="006C5B07" w:rsidRDefault="004550AF" w:rsidP="00423C02">
            <w:pPr>
              <w:spacing w:line="360" w:lineRule="auto"/>
              <w:jc w:val="both"/>
              <w:rPr>
                <w:color w:val="0070C0"/>
                <w:sz w:val="20"/>
                <w:szCs w:val="20"/>
              </w:rPr>
            </w:pPr>
            <w:r w:rsidRPr="006C5B07">
              <w:rPr>
                <w:color w:val="0070C0"/>
                <w:sz w:val="20"/>
                <w:szCs w:val="20"/>
              </w:rPr>
              <w:t>Date</w:t>
            </w:r>
          </w:p>
        </w:tc>
        <w:tc>
          <w:tcPr>
            <w:tcW w:w="850" w:type="dxa"/>
            <w:vAlign w:val="center"/>
          </w:tcPr>
          <w:p w14:paraId="17E680A9" w14:textId="77777777" w:rsidR="004550AF" w:rsidRPr="006C5B07" w:rsidRDefault="004550AF" w:rsidP="00423C02">
            <w:pPr>
              <w:spacing w:line="360" w:lineRule="auto"/>
              <w:jc w:val="both"/>
              <w:rPr>
                <w:color w:val="0070C0"/>
                <w:sz w:val="20"/>
                <w:szCs w:val="20"/>
              </w:rPr>
            </w:pPr>
            <w:r w:rsidRPr="006C5B07">
              <w:rPr>
                <w:color w:val="0070C0"/>
                <w:sz w:val="20"/>
                <w:szCs w:val="20"/>
              </w:rPr>
              <w:t>Type</w:t>
            </w:r>
          </w:p>
        </w:tc>
        <w:tc>
          <w:tcPr>
            <w:tcW w:w="851" w:type="dxa"/>
            <w:vAlign w:val="center"/>
          </w:tcPr>
          <w:p w14:paraId="00E29662" w14:textId="77777777" w:rsidR="004550AF" w:rsidRPr="006C5B07" w:rsidRDefault="004550AF" w:rsidP="00423C02">
            <w:pPr>
              <w:spacing w:line="360" w:lineRule="auto"/>
              <w:jc w:val="both"/>
              <w:rPr>
                <w:color w:val="0070C0"/>
                <w:sz w:val="20"/>
                <w:szCs w:val="20"/>
              </w:rPr>
            </w:pPr>
            <w:r w:rsidRPr="006C5B07">
              <w:rPr>
                <w:color w:val="0070C0"/>
                <w:sz w:val="20"/>
                <w:szCs w:val="20"/>
              </w:rPr>
              <w:t>Total Vols.</w:t>
            </w:r>
          </w:p>
        </w:tc>
        <w:tc>
          <w:tcPr>
            <w:tcW w:w="846" w:type="dxa"/>
            <w:vAlign w:val="center"/>
          </w:tcPr>
          <w:p w14:paraId="0FAFEFEB" w14:textId="77777777" w:rsidR="004550AF" w:rsidRPr="006C5B07" w:rsidRDefault="004550AF" w:rsidP="00423C02">
            <w:pPr>
              <w:spacing w:line="360" w:lineRule="auto"/>
              <w:jc w:val="both"/>
              <w:rPr>
                <w:color w:val="0070C0"/>
                <w:sz w:val="20"/>
                <w:szCs w:val="20"/>
              </w:rPr>
            </w:pPr>
            <w:r w:rsidRPr="006C5B07">
              <w:rPr>
                <w:color w:val="0070C0"/>
                <w:sz w:val="20"/>
                <w:szCs w:val="20"/>
              </w:rPr>
              <w:t>Male</w:t>
            </w:r>
          </w:p>
        </w:tc>
        <w:tc>
          <w:tcPr>
            <w:tcW w:w="938" w:type="dxa"/>
            <w:vAlign w:val="center"/>
          </w:tcPr>
          <w:p w14:paraId="6B93B454" w14:textId="77777777" w:rsidR="004550AF" w:rsidRPr="006C5B07" w:rsidRDefault="004550AF" w:rsidP="00423C02">
            <w:pPr>
              <w:spacing w:line="360" w:lineRule="auto"/>
              <w:jc w:val="both"/>
              <w:rPr>
                <w:color w:val="0070C0"/>
                <w:sz w:val="20"/>
                <w:szCs w:val="20"/>
              </w:rPr>
            </w:pPr>
            <w:r w:rsidRPr="006C5B07">
              <w:rPr>
                <w:color w:val="0070C0"/>
                <w:sz w:val="20"/>
                <w:szCs w:val="20"/>
              </w:rPr>
              <w:t>Female</w:t>
            </w:r>
          </w:p>
        </w:tc>
        <w:tc>
          <w:tcPr>
            <w:tcW w:w="626" w:type="dxa"/>
            <w:vAlign w:val="center"/>
          </w:tcPr>
          <w:p w14:paraId="1C79FB6F" w14:textId="77777777" w:rsidR="004550AF" w:rsidRPr="006C5B07" w:rsidRDefault="004550AF" w:rsidP="00423C02">
            <w:pPr>
              <w:spacing w:line="360" w:lineRule="auto"/>
              <w:jc w:val="both"/>
              <w:rPr>
                <w:color w:val="0070C0"/>
                <w:sz w:val="20"/>
                <w:szCs w:val="20"/>
              </w:rPr>
            </w:pPr>
            <w:r w:rsidRPr="006C5B07">
              <w:rPr>
                <w:color w:val="0070C0"/>
                <w:sz w:val="20"/>
                <w:szCs w:val="20"/>
              </w:rPr>
              <w:t>Age</w:t>
            </w:r>
          </w:p>
        </w:tc>
      </w:tr>
      <w:tr w:rsidR="00020302" w:rsidRPr="00104866" w14:paraId="62268F0B" w14:textId="77777777" w:rsidTr="00EB2744">
        <w:trPr>
          <w:trHeight w:val="356"/>
        </w:trPr>
        <w:tc>
          <w:tcPr>
            <w:tcW w:w="1251" w:type="dxa"/>
            <w:vAlign w:val="center"/>
          </w:tcPr>
          <w:p w14:paraId="7E9D7D1B" w14:textId="5A1CA8CD" w:rsidR="00020302" w:rsidRPr="006C5B07" w:rsidRDefault="00020302" w:rsidP="00423C02">
            <w:pPr>
              <w:spacing w:line="360" w:lineRule="auto"/>
              <w:jc w:val="both"/>
              <w:rPr>
                <w:color w:val="00B050"/>
                <w:sz w:val="20"/>
                <w:szCs w:val="20"/>
                <w:u w:val="single"/>
              </w:rPr>
            </w:pPr>
            <w:r w:rsidRPr="006C5B07">
              <w:rPr>
                <w:color w:val="00B050"/>
                <w:sz w:val="20"/>
                <w:szCs w:val="20"/>
                <w:u w:val="single"/>
              </w:rPr>
              <w:t>VINWC26-14</w:t>
            </w:r>
          </w:p>
        </w:tc>
        <w:tc>
          <w:tcPr>
            <w:tcW w:w="1487" w:type="dxa"/>
          </w:tcPr>
          <w:p w14:paraId="7AD579F4" w14:textId="336E31BC" w:rsidR="00020302" w:rsidRPr="006C5B07" w:rsidRDefault="00020302" w:rsidP="00423C02">
            <w:pPr>
              <w:spacing w:line="360" w:lineRule="auto"/>
              <w:jc w:val="both"/>
              <w:rPr>
                <w:color w:val="00B050"/>
                <w:sz w:val="20"/>
                <w:szCs w:val="20"/>
              </w:rPr>
            </w:pPr>
            <w:r w:rsidRPr="006C5B07">
              <w:rPr>
                <w:color w:val="00B050"/>
                <w:sz w:val="20"/>
                <w:szCs w:val="20"/>
              </w:rPr>
              <w:t>Health and Wellness</w:t>
            </w:r>
          </w:p>
        </w:tc>
        <w:tc>
          <w:tcPr>
            <w:tcW w:w="1330" w:type="dxa"/>
          </w:tcPr>
          <w:p w14:paraId="6AB47D4D" w14:textId="57D716AF" w:rsidR="00020302" w:rsidRPr="006C5B07" w:rsidRDefault="00020302" w:rsidP="00423C02">
            <w:pPr>
              <w:spacing w:line="360" w:lineRule="auto"/>
              <w:jc w:val="both"/>
              <w:rPr>
                <w:color w:val="00B050"/>
                <w:sz w:val="20"/>
                <w:szCs w:val="20"/>
              </w:rPr>
            </w:pPr>
            <w:r w:rsidRPr="006C5B07">
              <w:rPr>
                <w:color w:val="00B050"/>
                <w:sz w:val="20"/>
                <w:szCs w:val="20"/>
              </w:rPr>
              <w:t>Kathmandu</w:t>
            </w:r>
          </w:p>
        </w:tc>
        <w:tc>
          <w:tcPr>
            <w:tcW w:w="894" w:type="dxa"/>
            <w:vAlign w:val="center"/>
          </w:tcPr>
          <w:p w14:paraId="2937CFF6" w14:textId="7227E236" w:rsidR="00020302" w:rsidRPr="006C5B07" w:rsidRDefault="00020302" w:rsidP="00423C02">
            <w:pPr>
              <w:spacing w:line="360" w:lineRule="auto"/>
              <w:jc w:val="both"/>
              <w:rPr>
                <w:color w:val="00B050"/>
                <w:sz w:val="20"/>
                <w:szCs w:val="20"/>
              </w:rPr>
            </w:pPr>
            <w:r w:rsidRPr="006C5B07">
              <w:rPr>
                <w:color w:val="00B050"/>
                <w:sz w:val="20"/>
                <w:szCs w:val="20"/>
              </w:rPr>
              <w:t>09 -20 July 2026</w:t>
            </w:r>
          </w:p>
        </w:tc>
        <w:tc>
          <w:tcPr>
            <w:tcW w:w="850" w:type="dxa"/>
            <w:vAlign w:val="center"/>
          </w:tcPr>
          <w:p w14:paraId="5D31D3CD" w14:textId="438FA0DD" w:rsidR="00020302" w:rsidRPr="006C5B07" w:rsidRDefault="00020302" w:rsidP="00423C02">
            <w:pPr>
              <w:spacing w:line="360" w:lineRule="auto"/>
              <w:jc w:val="both"/>
              <w:rPr>
                <w:color w:val="00B050"/>
                <w:sz w:val="20"/>
                <w:szCs w:val="20"/>
              </w:rPr>
            </w:pPr>
            <w:r w:rsidRPr="006C5B07">
              <w:rPr>
                <w:color w:val="00B050"/>
                <w:sz w:val="20"/>
                <w:szCs w:val="20"/>
              </w:rPr>
              <w:t>ARTS, KIDS, EDU</w:t>
            </w:r>
          </w:p>
        </w:tc>
        <w:tc>
          <w:tcPr>
            <w:tcW w:w="851" w:type="dxa"/>
            <w:vAlign w:val="center"/>
          </w:tcPr>
          <w:p w14:paraId="5B974B98" w14:textId="4467BF0E" w:rsidR="00020302" w:rsidRPr="006C5B07" w:rsidRDefault="00020302" w:rsidP="00423C02">
            <w:pPr>
              <w:spacing w:line="360" w:lineRule="auto"/>
              <w:jc w:val="both"/>
              <w:rPr>
                <w:color w:val="00B050"/>
                <w:sz w:val="20"/>
                <w:szCs w:val="20"/>
              </w:rPr>
            </w:pPr>
            <w:r w:rsidRPr="006C5B07">
              <w:rPr>
                <w:color w:val="00B050"/>
                <w:sz w:val="20"/>
                <w:szCs w:val="20"/>
              </w:rPr>
              <w:t>14</w:t>
            </w:r>
          </w:p>
        </w:tc>
        <w:tc>
          <w:tcPr>
            <w:tcW w:w="846" w:type="dxa"/>
            <w:vAlign w:val="center"/>
          </w:tcPr>
          <w:p w14:paraId="563BE42E" w14:textId="733956D7" w:rsidR="00020302" w:rsidRPr="006C5B07" w:rsidRDefault="00020302" w:rsidP="00423C02">
            <w:pPr>
              <w:spacing w:line="360" w:lineRule="auto"/>
              <w:jc w:val="both"/>
              <w:rPr>
                <w:color w:val="00B050"/>
                <w:sz w:val="20"/>
                <w:szCs w:val="20"/>
              </w:rPr>
            </w:pPr>
            <w:r w:rsidRPr="006C5B07">
              <w:rPr>
                <w:color w:val="00B050"/>
                <w:sz w:val="20"/>
                <w:szCs w:val="20"/>
              </w:rPr>
              <w:t>7</w:t>
            </w:r>
          </w:p>
        </w:tc>
        <w:tc>
          <w:tcPr>
            <w:tcW w:w="938" w:type="dxa"/>
            <w:vAlign w:val="center"/>
          </w:tcPr>
          <w:p w14:paraId="52AD8A02" w14:textId="25365F05" w:rsidR="00020302" w:rsidRPr="006C5B07" w:rsidRDefault="00020302" w:rsidP="00423C02">
            <w:pPr>
              <w:spacing w:line="360" w:lineRule="auto"/>
              <w:jc w:val="both"/>
              <w:rPr>
                <w:color w:val="00B050"/>
                <w:sz w:val="20"/>
                <w:szCs w:val="20"/>
              </w:rPr>
            </w:pPr>
            <w:r w:rsidRPr="006C5B07">
              <w:rPr>
                <w:color w:val="00B050"/>
                <w:sz w:val="20"/>
                <w:szCs w:val="20"/>
              </w:rPr>
              <w:t>7</w:t>
            </w:r>
          </w:p>
        </w:tc>
        <w:tc>
          <w:tcPr>
            <w:tcW w:w="626" w:type="dxa"/>
            <w:vAlign w:val="center"/>
          </w:tcPr>
          <w:p w14:paraId="66944BA3" w14:textId="2E390661" w:rsidR="00020302" w:rsidRPr="006C5B07" w:rsidRDefault="00020302" w:rsidP="00423C02">
            <w:pPr>
              <w:spacing w:line="360" w:lineRule="auto"/>
              <w:jc w:val="both"/>
              <w:rPr>
                <w:color w:val="00B050"/>
                <w:sz w:val="20"/>
                <w:szCs w:val="20"/>
              </w:rPr>
            </w:pPr>
            <w:r w:rsidRPr="006C5B07">
              <w:rPr>
                <w:color w:val="00B050"/>
                <w:sz w:val="20"/>
                <w:szCs w:val="20"/>
              </w:rPr>
              <w:t>18+</w:t>
            </w:r>
          </w:p>
        </w:tc>
      </w:tr>
    </w:tbl>
    <w:p w14:paraId="7C4A893C" w14:textId="62729393" w:rsidR="004550AF" w:rsidRPr="00104866" w:rsidRDefault="004550AF" w:rsidP="00423C02">
      <w:pPr>
        <w:spacing w:line="360" w:lineRule="auto"/>
        <w:jc w:val="both"/>
      </w:pPr>
    </w:p>
    <w:p w14:paraId="527FC6BF" w14:textId="1782125D" w:rsidR="00EA13DE" w:rsidRPr="00104866" w:rsidRDefault="00EA13DE"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 xml:space="preserve">Health and Wellness </w:t>
      </w:r>
      <w:proofErr w:type="spellStart"/>
      <w:r w:rsidRPr="00104866">
        <w:rPr>
          <w:rFonts w:ascii="Times New Roman" w:hAnsi="Times New Roman" w:cs="Times New Roman"/>
          <w:b/>
          <w:bCs/>
          <w:sz w:val="24"/>
          <w:szCs w:val="24"/>
        </w:rPr>
        <w:t>Workcamp</w:t>
      </w:r>
      <w:proofErr w:type="spellEnd"/>
      <w:r w:rsidRPr="00104866">
        <w:rPr>
          <w:rFonts w:ascii="Times New Roman" w:hAnsi="Times New Roman" w:cs="Times New Roman"/>
          <w:b/>
          <w:bCs/>
          <w:sz w:val="24"/>
          <w:szCs w:val="24"/>
        </w:rPr>
        <w:t>: Volunteer Abroad to Transform Communities in Nepal</w:t>
      </w:r>
    </w:p>
    <w:p w14:paraId="0AF86249" w14:textId="2C4160B7" w:rsidR="00EA13DE" w:rsidRPr="00104866" w:rsidRDefault="003742A5" w:rsidP="00423C02">
      <w:pPr>
        <w:pStyle w:val="NormalWeb"/>
        <w:spacing w:line="360" w:lineRule="auto"/>
        <w:jc w:val="both"/>
      </w:pPr>
      <w:r w:rsidRPr="00104866">
        <w:rPr>
          <w:noProof/>
          <w:lang w:bidi="ne-NP"/>
        </w:rPr>
        <w:drawing>
          <wp:anchor distT="0" distB="0" distL="114300" distR="114300" simplePos="0" relativeHeight="251756544" behindDoc="0" locked="0" layoutInCell="1" allowOverlap="1" wp14:anchorId="4B7A315C" wp14:editId="6BFD1D81">
            <wp:simplePos x="0" y="0"/>
            <wp:positionH relativeFrom="column">
              <wp:posOffset>1574800</wp:posOffset>
            </wp:positionH>
            <wp:positionV relativeFrom="paragraph">
              <wp:posOffset>270510</wp:posOffset>
            </wp:positionV>
            <wp:extent cx="4191000" cy="2794000"/>
            <wp:effectExtent l="0" t="0" r="0" b="0"/>
            <wp:wrapThrough wrapText="bothSides">
              <wp:wrapPolygon edited="0">
                <wp:start x="0" y="0"/>
                <wp:lineTo x="0" y="21502"/>
                <wp:lineTo x="21535" y="21502"/>
                <wp:lineTo x="21535"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9th JUNE CVD campaign Kavresthali.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191000" cy="2794000"/>
                    </a:xfrm>
                    <a:prstGeom prst="rect">
                      <a:avLst/>
                    </a:prstGeom>
                  </pic:spPr>
                </pic:pic>
              </a:graphicData>
            </a:graphic>
            <wp14:sizeRelH relativeFrom="page">
              <wp14:pctWidth>0</wp14:pctWidth>
            </wp14:sizeRelH>
            <wp14:sizeRelV relativeFrom="page">
              <wp14:pctHeight>0</wp14:pctHeight>
            </wp14:sizeRelV>
          </wp:anchor>
        </w:drawing>
      </w:r>
      <w:r w:rsidR="00EA13DE" w:rsidRPr="00104866">
        <w:t>Are you ready to</w:t>
      </w:r>
      <w:r w:rsidR="00D36479" w:rsidRPr="00104866">
        <w:t xml:space="preserve"> </w:t>
      </w:r>
      <w:r w:rsidR="00CE708A" w:rsidRPr="00104866">
        <w:t>positively impact</w:t>
      </w:r>
      <w:r w:rsidR="00D36479" w:rsidRPr="00104866">
        <w:t xml:space="preserve"> </w:t>
      </w:r>
      <w:r w:rsidR="00676E7D" w:rsidRPr="00104866">
        <w:t>a community's</w:t>
      </w:r>
      <w:r w:rsidR="00EA13DE" w:rsidRPr="00104866">
        <w:t xml:space="preserve"> health and wellnes</w:t>
      </w:r>
      <w:r w:rsidR="00D36479" w:rsidRPr="00104866">
        <w:t>s</w:t>
      </w:r>
      <w:r w:rsidR="00EA13DE" w:rsidRPr="00104866">
        <w:t xml:space="preserve">? Join us for the </w:t>
      </w:r>
      <w:r w:rsidR="00EA13DE" w:rsidRPr="00104866">
        <w:rPr>
          <w:rStyle w:val="Strong"/>
        </w:rPr>
        <w:t xml:space="preserve">Health and Wellness </w:t>
      </w:r>
      <w:proofErr w:type="spellStart"/>
      <w:r w:rsidR="00EA13DE" w:rsidRPr="00104866">
        <w:rPr>
          <w:rStyle w:val="Strong"/>
        </w:rPr>
        <w:t>Workcamp</w:t>
      </w:r>
      <w:proofErr w:type="spellEnd"/>
      <w:r w:rsidR="00EA13DE" w:rsidRPr="00104866">
        <w:t xml:space="preserve"> in Nepal, where you</w:t>
      </w:r>
      <w:r w:rsidR="00D36479" w:rsidRPr="00104866">
        <w:t xml:space="preserve"> wi</w:t>
      </w:r>
      <w:r w:rsidR="00EA13DE" w:rsidRPr="00104866">
        <w:t xml:space="preserve">ll help raise awareness about </w:t>
      </w:r>
      <w:r w:rsidR="00EA13DE" w:rsidRPr="00104866">
        <w:rPr>
          <w:rStyle w:val="Strong"/>
        </w:rPr>
        <w:t>hygiene</w:t>
      </w:r>
      <w:r w:rsidR="00EA13DE" w:rsidRPr="00104866">
        <w:t xml:space="preserve">, </w:t>
      </w:r>
      <w:r w:rsidR="00EA13DE" w:rsidRPr="00104866">
        <w:rPr>
          <w:rStyle w:val="Strong"/>
        </w:rPr>
        <w:t>sanitation</w:t>
      </w:r>
      <w:r w:rsidR="00EA13DE" w:rsidRPr="00104866">
        <w:t xml:space="preserve">, and </w:t>
      </w:r>
      <w:r w:rsidR="00EA13DE" w:rsidRPr="00104866">
        <w:rPr>
          <w:rStyle w:val="Strong"/>
        </w:rPr>
        <w:t>healthy living</w:t>
      </w:r>
      <w:r w:rsidR="00EA13DE" w:rsidRPr="00104866">
        <w:t xml:space="preserve"> in rural </w:t>
      </w:r>
      <w:r w:rsidR="00D36479" w:rsidRPr="00104866">
        <w:t>area</w:t>
      </w:r>
      <w:r w:rsidR="00EA13DE" w:rsidRPr="00104866">
        <w:t>s. This work</w:t>
      </w:r>
      <w:r w:rsidR="00507178" w:rsidRPr="00104866">
        <w:t xml:space="preserve"> </w:t>
      </w:r>
      <w:r w:rsidR="00EA13DE" w:rsidRPr="00104866">
        <w:t xml:space="preserve">camp </w:t>
      </w:r>
      <w:r w:rsidR="00CE708A" w:rsidRPr="00104866">
        <w:t xml:space="preserve">allows you </w:t>
      </w:r>
      <w:r w:rsidR="00EA13DE" w:rsidRPr="00104866">
        <w:t xml:space="preserve">to </w:t>
      </w:r>
      <w:r w:rsidR="00EA13DE" w:rsidRPr="00104866">
        <w:rPr>
          <w:rStyle w:val="Strong"/>
        </w:rPr>
        <w:t>volunteer abroad</w:t>
      </w:r>
      <w:r w:rsidR="00EA13DE" w:rsidRPr="00104866">
        <w:t xml:space="preserve"> and contribute to lasting change in the lives of many while experiencing Nepal’s rich culture and </w:t>
      </w:r>
      <w:r w:rsidR="00D36479" w:rsidRPr="00104866">
        <w:t>breathtak</w:t>
      </w:r>
      <w:r w:rsidR="00EA13DE" w:rsidRPr="00104866">
        <w:t>ing landscapes.</w:t>
      </w:r>
    </w:p>
    <w:p w14:paraId="7FD361C1" w14:textId="09F23755" w:rsidR="003742A5" w:rsidRPr="00104866" w:rsidRDefault="003742A5" w:rsidP="00423C02">
      <w:pPr>
        <w:pStyle w:val="NormalWeb"/>
        <w:spacing w:line="360" w:lineRule="auto"/>
        <w:jc w:val="both"/>
      </w:pPr>
    </w:p>
    <w:p w14:paraId="75DF3646" w14:textId="7D31B2CD" w:rsidR="00EA13DE" w:rsidRPr="00104866" w:rsidRDefault="00EA13DE"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Why Nepal Needs Your Help:</w:t>
      </w:r>
    </w:p>
    <w:p w14:paraId="0F321EA2" w14:textId="52C5FA9D" w:rsidR="00EA13DE" w:rsidRPr="00104866" w:rsidRDefault="00EA13DE" w:rsidP="00423C02">
      <w:pPr>
        <w:pStyle w:val="NormalWeb"/>
        <w:spacing w:line="360" w:lineRule="auto"/>
        <w:jc w:val="both"/>
      </w:pPr>
      <w:r w:rsidRPr="00104866">
        <w:t xml:space="preserve">Nepal faces significant challenges in public health, with over 25% of its population living below the poverty line. Many rural communities lack access to clean water, proper sanitation, and adequate hygiene practices. </w:t>
      </w:r>
      <w:r w:rsidR="00676E7D" w:rsidRPr="00104866">
        <w:t>A</w:t>
      </w:r>
      <w:r w:rsidR="00D36479" w:rsidRPr="00104866">
        <w:t>pproximately</w:t>
      </w:r>
      <w:r w:rsidRPr="00104866">
        <w:t xml:space="preserve"> 20% of Nepal’s population does</w:t>
      </w:r>
      <w:r w:rsidR="00D36479" w:rsidRPr="00104866">
        <w:t xml:space="preserve"> no</w:t>
      </w:r>
      <w:r w:rsidRPr="00104866">
        <w:t xml:space="preserve">t have access to safe drinking water, and only a </w:t>
      </w:r>
      <w:r w:rsidR="00507178" w:rsidRPr="00104866">
        <w:t>tiny</w:t>
      </w:r>
      <w:r w:rsidRPr="00104866">
        <w:t xml:space="preserve"> per</w:t>
      </w:r>
      <w:r w:rsidR="00D36479" w:rsidRPr="00104866">
        <w:t>centa</w:t>
      </w:r>
      <w:r w:rsidRPr="00104866">
        <w:t xml:space="preserve">ge of households have </w:t>
      </w:r>
      <w:r w:rsidR="00D36479" w:rsidRPr="00104866">
        <w:t>adequate</w:t>
      </w:r>
      <w:r w:rsidRPr="00104866">
        <w:t xml:space="preserve"> sanitation. This </w:t>
      </w:r>
      <w:r w:rsidR="00D36479" w:rsidRPr="00104866">
        <w:t>situation leav</w:t>
      </w:r>
      <w:r w:rsidRPr="00104866">
        <w:t xml:space="preserve">es the population vulnerable to health risks, </w:t>
      </w:r>
      <w:r w:rsidR="00D36479" w:rsidRPr="00104866">
        <w:t>especial</w:t>
      </w:r>
      <w:r w:rsidRPr="00104866">
        <w:t>ly children, who suffer the most from waterborne diseases and malnutrition.</w:t>
      </w:r>
    </w:p>
    <w:p w14:paraId="10CDE26E" w14:textId="77777777" w:rsidR="00EA13DE" w:rsidRPr="00104866" w:rsidRDefault="00EA13DE" w:rsidP="00423C02">
      <w:pPr>
        <w:pStyle w:val="NormalWeb"/>
        <w:spacing w:line="360" w:lineRule="auto"/>
        <w:jc w:val="both"/>
      </w:pPr>
      <w:r w:rsidRPr="00104866">
        <w:lastRenderedPageBreak/>
        <w:t xml:space="preserve">By volunteering for this </w:t>
      </w:r>
      <w:proofErr w:type="spellStart"/>
      <w:r w:rsidRPr="00104866">
        <w:rPr>
          <w:rStyle w:val="Strong"/>
        </w:rPr>
        <w:t>workcamp</w:t>
      </w:r>
      <w:proofErr w:type="spellEnd"/>
      <w:r w:rsidRPr="00104866">
        <w:t>, you</w:t>
      </w:r>
      <w:r w:rsidR="00D36479" w:rsidRPr="00104866">
        <w:t>’</w:t>
      </w:r>
      <w:r w:rsidRPr="00104866">
        <w:t xml:space="preserve">ll directly contribute to </w:t>
      </w:r>
      <w:r w:rsidR="00D36479" w:rsidRPr="00104866">
        <w:t>improv</w:t>
      </w:r>
      <w:r w:rsidRPr="00104866">
        <w:t xml:space="preserve">ing public health by raising awareness </w:t>
      </w:r>
      <w:r w:rsidR="00D36479" w:rsidRPr="00104866">
        <w:t>of</w:t>
      </w:r>
      <w:r w:rsidRPr="00104866">
        <w:t xml:space="preserve"> </w:t>
      </w:r>
      <w:r w:rsidRPr="00104866">
        <w:rPr>
          <w:rStyle w:val="Strong"/>
        </w:rPr>
        <w:t>WASH (Water, Sanitation, and Hygiene)</w:t>
      </w:r>
      <w:r w:rsidRPr="00104866">
        <w:t xml:space="preserve"> practices, providing education on disease prevention, and </w:t>
      </w:r>
      <w:r w:rsidR="00D36479" w:rsidRPr="00104866">
        <w:t>support</w:t>
      </w:r>
      <w:r w:rsidRPr="00104866">
        <w:t>ing t</w:t>
      </w:r>
      <w:r w:rsidR="00D36479" w:rsidRPr="00104866">
        <w:t>he</w:t>
      </w:r>
      <w:r w:rsidRPr="00104866">
        <w:t xml:space="preserve"> </w:t>
      </w:r>
      <w:r w:rsidR="00D36479" w:rsidRPr="00104866">
        <w:t>development of</w:t>
      </w:r>
      <w:r w:rsidRPr="00104866">
        <w:t xml:space="preserve"> more resilient communities.</w:t>
      </w:r>
    </w:p>
    <w:p w14:paraId="45744491" w14:textId="77777777" w:rsidR="00EA13DE" w:rsidRPr="00104866" w:rsidRDefault="00EA13DE"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 xml:space="preserve">What Will You Do in the Health and Wellness </w:t>
      </w:r>
      <w:proofErr w:type="spellStart"/>
      <w:r w:rsidRPr="00104866">
        <w:rPr>
          <w:rStyle w:val="Strong"/>
          <w:rFonts w:ascii="Times New Roman" w:hAnsi="Times New Roman" w:cs="Times New Roman"/>
          <w:sz w:val="24"/>
          <w:szCs w:val="24"/>
        </w:rPr>
        <w:t>Workcamp</w:t>
      </w:r>
      <w:proofErr w:type="spellEnd"/>
      <w:r w:rsidRPr="00104866">
        <w:rPr>
          <w:rStyle w:val="Strong"/>
          <w:rFonts w:ascii="Times New Roman" w:hAnsi="Times New Roman" w:cs="Times New Roman"/>
          <w:sz w:val="24"/>
          <w:szCs w:val="24"/>
        </w:rPr>
        <w:t>?</w:t>
      </w:r>
    </w:p>
    <w:p w14:paraId="187747C5" w14:textId="77777777" w:rsidR="008769C7" w:rsidRPr="00104866" w:rsidRDefault="008769C7" w:rsidP="00423C02">
      <w:pPr>
        <w:pStyle w:val="Heading3"/>
        <w:spacing w:line="360" w:lineRule="auto"/>
        <w:jc w:val="both"/>
        <w:rPr>
          <w:rStyle w:val="Strong"/>
          <w:rFonts w:ascii="Times New Roman" w:hAnsi="Times New Roman" w:cs="Times New Roman"/>
          <w:b w:val="0"/>
          <w:bCs w:val="0"/>
        </w:rPr>
      </w:pPr>
    </w:p>
    <w:p w14:paraId="330902EB" w14:textId="77777777" w:rsidR="00EA13DE" w:rsidRPr="00104866" w:rsidRDefault="00EA13DE"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Educating Communities About Safe Health Practices</w:t>
      </w:r>
    </w:p>
    <w:p w14:paraId="7BC1CD9B" w14:textId="77777777" w:rsidR="00EA13DE" w:rsidRPr="00104866" w:rsidRDefault="00EA13DE" w:rsidP="00423C02">
      <w:pPr>
        <w:pStyle w:val="NormalWeb"/>
        <w:spacing w:line="360" w:lineRule="auto"/>
        <w:jc w:val="both"/>
      </w:pPr>
      <w:r w:rsidRPr="00104866">
        <w:t xml:space="preserve">The </w:t>
      </w:r>
      <w:r w:rsidR="00D36479" w:rsidRPr="00104866">
        <w:t>main</w:t>
      </w:r>
      <w:r w:rsidRPr="00104866">
        <w:t xml:space="preserve"> </w:t>
      </w:r>
      <w:r w:rsidR="00D36479" w:rsidRPr="00104866">
        <w:t>objective</w:t>
      </w:r>
      <w:r w:rsidRPr="00104866">
        <w:t xml:space="preserve"> of this </w:t>
      </w:r>
      <w:proofErr w:type="spellStart"/>
      <w:r w:rsidRPr="00104866">
        <w:t>workcamp</w:t>
      </w:r>
      <w:proofErr w:type="spellEnd"/>
      <w:r w:rsidRPr="00104866">
        <w:t xml:space="preserve"> is to </w:t>
      </w:r>
      <w:r w:rsidR="00D36479" w:rsidRPr="00104866">
        <w:t>disseminate</w:t>
      </w:r>
      <w:r w:rsidRPr="00104866">
        <w:t xml:space="preserve"> knowledge about </w:t>
      </w:r>
      <w:r w:rsidRPr="00104866">
        <w:rPr>
          <w:rStyle w:val="Strong"/>
        </w:rPr>
        <w:t>sanitation</w:t>
      </w:r>
      <w:r w:rsidRPr="00104866">
        <w:t xml:space="preserve">, </w:t>
      </w:r>
      <w:r w:rsidRPr="00104866">
        <w:rPr>
          <w:rStyle w:val="Strong"/>
        </w:rPr>
        <w:t>hygiene</w:t>
      </w:r>
      <w:r w:rsidRPr="00104866">
        <w:t xml:space="preserve">, and </w:t>
      </w:r>
      <w:r w:rsidRPr="00104866">
        <w:rPr>
          <w:rStyle w:val="Strong"/>
        </w:rPr>
        <w:t>health</w:t>
      </w:r>
      <w:r w:rsidRPr="00104866">
        <w:t xml:space="preserve"> to the local </w:t>
      </w:r>
      <w:r w:rsidR="00D36479" w:rsidRPr="00104866">
        <w:t>community</w:t>
      </w:r>
      <w:r w:rsidRPr="00104866">
        <w:t>. You w</w:t>
      </w:r>
      <w:r w:rsidR="00D36479" w:rsidRPr="00104866">
        <w:t>ill collaborate</w:t>
      </w:r>
      <w:r w:rsidRPr="00104866">
        <w:t xml:space="preserve"> closely with </w:t>
      </w:r>
      <w:r w:rsidR="00D36479" w:rsidRPr="00104866">
        <w:t>resident</w:t>
      </w:r>
      <w:r w:rsidRPr="00104866">
        <w:t xml:space="preserve">s, </w:t>
      </w:r>
      <w:r w:rsidR="00D36479" w:rsidRPr="00104866">
        <w:t>particular</w:t>
      </w:r>
      <w:r w:rsidRPr="00104866">
        <w:t xml:space="preserve">ly youth and children, to help them </w:t>
      </w:r>
      <w:r w:rsidR="00D36479" w:rsidRPr="00104866">
        <w:t>grasp</w:t>
      </w:r>
      <w:r w:rsidRPr="00104866">
        <w:t xml:space="preserve"> the </w:t>
      </w:r>
      <w:r w:rsidR="00D36479" w:rsidRPr="00104866">
        <w:t>signific</w:t>
      </w:r>
      <w:r w:rsidRPr="00104866">
        <w:t>ance of clean water and proper sanitation.</w:t>
      </w:r>
    </w:p>
    <w:p w14:paraId="54F9A426" w14:textId="77777777" w:rsidR="00EA13DE" w:rsidRPr="00104866" w:rsidRDefault="00EA13DE" w:rsidP="00423C02">
      <w:pPr>
        <w:numPr>
          <w:ilvl w:val="0"/>
          <w:numId w:val="67"/>
        </w:numPr>
        <w:spacing w:before="100" w:beforeAutospacing="1" w:after="100" w:afterAutospacing="1" w:line="360" w:lineRule="auto"/>
        <w:jc w:val="both"/>
      </w:pPr>
      <w:r w:rsidRPr="00104866">
        <w:rPr>
          <w:rStyle w:val="Strong"/>
        </w:rPr>
        <w:t>Raise Awareness About WASH Standards:</w:t>
      </w:r>
      <w:r w:rsidRPr="00104866">
        <w:t xml:space="preserve"> You will educate people in rural areas about </w:t>
      </w:r>
      <w:r w:rsidRPr="00104866">
        <w:rPr>
          <w:rStyle w:val="Strong"/>
        </w:rPr>
        <w:t>safe water practices</w:t>
      </w:r>
      <w:r w:rsidRPr="00104866">
        <w:t xml:space="preserve"> and the prevention of waterborne diseases.</w:t>
      </w:r>
    </w:p>
    <w:p w14:paraId="081B34ED" w14:textId="77777777" w:rsidR="00EA13DE" w:rsidRPr="00104866" w:rsidRDefault="00EA13DE" w:rsidP="00423C02">
      <w:pPr>
        <w:numPr>
          <w:ilvl w:val="0"/>
          <w:numId w:val="67"/>
        </w:numPr>
        <w:spacing w:before="100" w:beforeAutospacing="1" w:after="100" w:afterAutospacing="1" w:line="360" w:lineRule="auto"/>
        <w:jc w:val="both"/>
      </w:pPr>
      <w:r w:rsidRPr="00104866">
        <w:rPr>
          <w:rStyle w:val="Strong"/>
        </w:rPr>
        <w:t xml:space="preserve">Promote Healthy Hygiene </w:t>
      </w:r>
      <w:r w:rsidR="00BD7C4D" w:rsidRPr="00104866">
        <w:rPr>
          <w:rStyle w:val="Strong"/>
        </w:rPr>
        <w:t>Habits</w:t>
      </w:r>
      <w:r w:rsidRPr="00104866">
        <w:t xml:space="preserve"> Help communities understand the importance of </w:t>
      </w:r>
      <w:r w:rsidRPr="00104866">
        <w:rPr>
          <w:rStyle w:val="Strong"/>
        </w:rPr>
        <w:t>personal hygiene</w:t>
      </w:r>
      <w:r w:rsidRPr="00104866">
        <w:t>, like handwashing and using clean drinking water.</w:t>
      </w:r>
    </w:p>
    <w:p w14:paraId="16CA29E3" w14:textId="77777777" w:rsidR="00EA13DE" w:rsidRPr="00104866" w:rsidRDefault="00EA13DE" w:rsidP="00423C02">
      <w:pPr>
        <w:numPr>
          <w:ilvl w:val="0"/>
          <w:numId w:val="67"/>
        </w:numPr>
        <w:spacing w:before="100" w:beforeAutospacing="1" w:after="100" w:afterAutospacing="1" w:line="360" w:lineRule="auto"/>
        <w:jc w:val="both"/>
      </w:pPr>
      <w:r w:rsidRPr="00104866">
        <w:rPr>
          <w:rStyle w:val="Strong"/>
        </w:rPr>
        <w:t>Organize Cleanliness Drives:</w:t>
      </w:r>
      <w:r w:rsidRPr="00104866">
        <w:t xml:space="preserve"> </w:t>
      </w:r>
      <w:r w:rsidR="00BD7C4D" w:rsidRPr="00104866">
        <w:t>You will</w:t>
      </w:r>
      <w:r w:rsidRPr="00104866">
        <w:t xml:space="preserve"> participate in or lead </w:t>
      </w:r>
      <w:r w:rsidRPr="00104866">
        <w:rPr>
          <w:rStyle w:val="Strong"/>
        </w:rPr>
        <w:t>clean-up campaigns</w:t>
      </w:r>
      <w:r w:rsidRPr="00104866">
        <w:t xml:space="preserve"> in schools and neighborhoods to promote a cleaner, healthier environment.</w:t>
      </w:r>
    </w:p>
    <w:p w14:paraId="64B5AF5F" w14:textId="77777777" w:rsidR="00EA13DE" w:rsidRPr="00104866" w:rsidRDefault="00D36479" w:rsidP="00423C02">
      <w:pPr>
        <w:numPr>
          <w:ilvl w:val="0"/>
          <w:numId w:val="67"/>
        </w:numPr>
        <w:spacing w:before="100" w:beforeAutospacing="1" w:after="100" w:afterAutospacing="1" w:line="360" w:lineRule="auto"/>
        <w:jc w:val="both"/>
      </w:pPr>
      <w:r w:rsidRPr="00104866">
        <w:rPr>
          <w:rStyle w:val="Strong"/>
        </w:rPr>
        <w:t>Employ</w:t>
      </w:r>
      <w:r w:rsidR="00EA13DE" w:rsidRPr="00104866">
        <w:rPr>
          <w:rStyle w:val="Strong"/>
        </w:rPr>
        <w:t xml:space="preserve"> Creative Tools for Education:</w:t>
      </w:r>
      <w:r w:rsidR="00EA13DE" w:rsidRPr="00104866">
        <w:t xml:space="preserve"> Volunteers will u</w:t>
      </w:r>
      <w:r w:rsidRPr="00104866">
        <w:t>tiliz</w:t>
      </w:r>
      <w:r w:rsidR="00EA13DE" w:rsidRPr="00104866">
        <w:t xml:space="preserve">e </w:t>
      </w:r>
      <w:r w:rsidRPr="00104866">
        <w:t>enjoyable</w:t>
      </w:r>
      <w:r w:rsidR="00EA13DE" w:rsidRPr="00104866">
        <w:t xml:space="preserve"> and </w:t>
      </w:r>
      <w:r w:rsidRPr="00104866">
        <w:t>inven</w:t>
      </w:r>
      <w:r w:rsidR="00EA13DE" w:rsidRPr="00104866">
        <w:t xml:space="preserve">tive </w:t>
      </w:r>
      <w:r w:rsidRPr="00104866">
        <w:t>method</w:t>
      </w:r>
      <w:r w:rsidR="00EA13DE" w:rsidRPr="00104866">
        <w:t xml:space="preserve">s to </w:t>
      </w:r>
      <w:r w:rsidRPr="00104866">
        <w:t>educate</w:t>
      </w:r>
      <w:r w:rsidR="00EA13DE" w:rsidRPr="00104866">
        <w:t xml:space="preserve"> the community. You can </w:t>
      </w:r>
      <w:r w:rsidRPr="00104866">
        <w:t>design</w:t>
      </w:r>
      <w:r w:rsidR="00EA13DE" w:rsidRPr="00104866">
        <w:t xml:space="preserve"> posters, banners, and videos to </w:t>
      </w:r>
      <w:r w:rsidRPr="00104866">
        <w:t>convey</w:t>
      </w:r>
      <w:r w:rsidR="00EA13DE" w:rsidRPr="00104866">
        <w:t xml:space="preserve"> </w:t>
      </w:r>
      <w:r w:rsidRPr="00104866">
        <w:t>vit</w:t>
      </w:r>
      <w:r w:rsidR="00676E7D" w:rsidRPr="00104866">
        <w:t>al</w:t>
      </w:r>
      <w:r w:rsidR="00EA13DE" w:rsidRPr="00104866">
        <w:t xml:space="preserve"> health messages. Slogans, </w:t>
      </w:r>
      <w:r w:rsidRPr="00104866">
        <w:t>image</w:t>
      </w:r>
      <w:r w:rsidR="00EA13DE" w:rsidRPr="00104866">
        <w:t xml:space="preserve">s, and educational </w:t>
      </w:r>
      <w:r w:rsidRPr="00104866">
        <w:t>resource</w:t>
      </w:r>
      <w:r w:rsidR="00EA13DE" w:rsidRPr="00104866">
        <w:t xml:space="preserve">s will </w:t>
      </w:r>
      <w:r w:rsidRPr="00104866">
        <w:t>further</w:t>
      </w:r>
      <w:r w:rsidR="00EA13DE" w:rsidRPr="00104866">
        <w:t xml:space="preserve"> engage </w:t>
      </w:r>
      <w:r w:rsidRPr="00104866">
        <w:t>individuals</w:t>
      </w:r>
      <w:r w:rsidR="00EA13DE" w:rsidRPr="00104866">
        <w:t xml:space="preserve"> and </w:t>
      </w:r>
      <w:r w:rsidRPr="00104866">
        <w:t>enhanc</w:t>
      </w:r>
      <w:r w:rsidR="00EA13DE" w:rsidRPr="00104866">
        <w:t>e awareness.</w:t>
      </w:r>
    </w:p>
    <w:p w14:paraId="2915BB69" w14:textId="77777777" w:rsidR="00EA13DE" w:rsidRPr="00104866" w:rsidRDefault="00EA13DE"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Innovative Solutions for Local Challenges</w:t>
      </w:r>
    </w:p>
    <w:p w14:paraId="41C37433" w14:textId="77777777" w:rsidR="00EA13DE" w:rsidRPr="00104866" w:rsidRDefault="00EA13DE" w:rsidP="00423C02">
      <w:pPr>
        <w:pStyle w:val="NormalWeb"/>
        <w:spacing w:line="360" w:lineRule="auto"/>
        <w:jc w:val="both"/>
      </w:pPr>
      <w:r w:rsidRPr="00104866">
        <w:t xml:space="preserve">You </w:t>
      </w:r>
      <w:r w:rsidR="00D36479" w:rsidRPr="00104866">
        <w:t>ar</w:t>
      </w:r>
      <w:r w:rsidRPr="00104866">
        <w:t xml:space="preserve">e </w:t>
      </w:r>
      <w:r w:rsidR="00D36479" w:rsidRPr="00104866">
        <w:t>invit</w:t>
      </w:r>
      <w:r w:rsidRPr="00104866">
        <w:t xml:space="preserve">ed to </w:t>
      </w:r>
      <w:r w:rsidR="00D36479" w:rsidRPr="00104866">
        <w:t>share</w:t>
      </w:r>
      <w:r w:rsidRPr="00104866">
        <w:t xml:space="preserve"> </w:t>
      </w:r>
      <w:r w:rsidR="00D36479" w:rsidRPr="00104866">
        <w:t>innov</w:t>
      </w:r>
      <w:r w:rsidRPr="00104866">
        <w:t xml:space="preserve">ative ideas and solutions to </w:t>
      </w:r>
      <w:r w:rsidR="00D36479" w:rsidRPr="00104866">
        <w:t>address</w:t>
      </w:r>
      <w:r w:rsidRPr="00104866">
        <w:t xml:space="preserve"> local health and wellness</w:t>
      </w:r>
      <w:r w:rsidR="00D36479" w:rsidRPr="00104866">
        <w:t xml:space="preserve"> challenges</w:t>
      </w:r>
      <w:r w:rsidRPr="00104866">
        <w:t>. Whether</w:t>
      </w:r>
      <w:r w:rsidR="00D36479" w:rsidRPr="00104866">
        <w:t xml:space="preserve"> you</w:t>
      </w:r>
      <w:r w:rsidRPr="00104866">
        <w:t xml:space="preserve"> </w:t>
      </w:r>
      <w:r w:rsidR="00D36479" w:rsidRPr="00104866">
        <w:t>are develop</w:t>
      </w:r>
      <w:r w:rsidRPr="00104866">
        <w:t xml:space="preserve">ing new educational materials or </w:t>
      </w:r>
      <w:r w:rsidR="00D36479" w:rsidRPr="00104866">
        <w:t>plann</w:t>
      </w:r>
      <w:r w:rsidRPr="00104866">
        <w:t xml:space="preserve">ing a workshop, your contributions will </w:t>
      </w:r>
      <w:r w:rsidR="00D36479" w:rsidRPr="00104866">
        <w:t>foster</w:t>
      </w:r>
      <w:r w:rsidRPr="00104866">
        <w:t xml:space="preserve"> lasting change in the community.</w:t>
      </w:r>
    </w:p>
    <w:p w14:paraId="024DA631" w14:textId="77777777" w:rsidR="00EA13DE" w:rsidRPr="00104866" w:rsidRDefault="00EA13DE"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Where Will You Work?</w:t>
      </w:r>
    </w:p>
    <w:p w14:paraId="77ED5B39" w14:textId="77777777" w:rsidR="00BD7C4D" w:rsidRPr="00104866" w:rsidRDefault="00EA13DE" w:rsidP="00423C02">
      <w:pPr>
        <w:pStyle w:val="NormalWeb"/>
        <w:spacing w:line="360" w:lineRule="auto"/>
        <w:jc w:val="both"/>
      </w:pPr>
      <w:r w:rsidRPr="00104866">
        <w:t xml:space="preserve">The </w:t>
      </w:r>
      <w:r w:rsidRPr="00104866">
        <w:rPr>
          <w:rStyle w:val="Strong"/>
        </w:rPr>
        <w:t xml:space="preserve">Health and Wellness </w:t>
      </w:r>
      <w:proofErr w:type="spellStart"/>
      <w:r w:rsidRPr="00104866">
        <w:rPr>
          <w:rStyle w:val="Strong"/>
        </w:rPr>
        <w:t>Workcamp</w:t>
      </w:r>
      <w:proofErr w:type="spellEnd"/>
      <w:r w:rsidRPr="00104866">
        <w:t xml:space="preserve"> </w:t>
      </w:r>
      <w:r w:rsidR="00507178" w:rsidRPr="00104866">
        <w:t>occurs</w:t>
      </w:r>
      <w:r w:rsidRPr="00104866">
        <w:t xml:space="preserve"> in </w:t>
      </w:r>
      <w:proofErr w:type="spellStart"/>
      <w:r w:rsidRPr="00104866">
        <w:rPr>
          <w:rStyle w:val="Strong"/>
        </w:rPr>
        <w:t>Jitpurphedi</w:t>
      </w:r>
      <w:proofErr w:type="spellEnd"/>
      <w:r w:rsidRPr="00104866">
        <w:t xml:space="preserve">, a </w:t>
      </w:r>
      <w:proofErr w:type="spellStart"/>
      <w:r w:rsidRPr="00104866">
        <w:rPr>
          <w:rStyle w:val="Strong"/>
        </w:rPr>
        <w:t>Tarakeshwor</w:t>
      </w:r>
      <w:proofErr w:type="spellEnd"/>
      <w:r w:rsidRPr="00104866">
        <w:rPr>
          <w:rStyle w:val="Strong"/>
        </w:rPr>
        <w:t xml:space="preserve"> Municipality</w:t>
      </w:r>
      <w:r w:rsidR="00CE708A" w:rsidRPr="00104866">
        <w:rPr>
          <w:rStyle w:val="Strong"/>
        </w:rPr>
        <w:t xml:space="preserve"> community</w:t>
      </w:r>
      <w:r w:rsidRPr="00104866">
        <w:t xml:space="preserve"> near Kathmandu. </w:t>
      </w:r>
      <w:proofErr w:type="gramStart"/>
      <w:r w:rsidR="00BD7C4D" w:rsidRPr="00104866">
        <w:t>It  is</w:t>
      </w:r>
      <w:proofErr w:type="gramEnd"/>
      <w:r w:rsidR="00BD7C4D" w:rsidRPr="00104866">
        <w:t xml:space="preserve"> about 10-12 km from Kathmandu’s main ring road. </w:t>
      </w:r>
    </w:p>
    <w:p w14:paraId="67D1871A" w14:textId="77777777" w:rsidR="00EA13DE" w:rsidRPr="00104866" w:rsidRDefault="00EA13DE" w:rsidP="00423C02">
      <w:pPr>
        <w:pStyle w:val="NormalWeb"/>
        <w:spacing w:line="360" w:lineRule="auto"/>
        <w:jc w:val="both"/>
      </w:pPr>
      <w:r w:rsidRPr="00104866">
        <w:t xml:space="preserve">This village, </w:t>
      </w:r>
      <w:r w:rsidR="00676E7D" w:rsidRPr="00104866">
        <w:t>surround</w:t>
      </w:r>
      <w:r w:rsidRPr="00104866">
        <w:t xml:space="preserve">ed by </w:t>
      </w:r>
      <w:r w:rsidR="00D36479" w:rsidRPr="00104866">
        <w:t>stunn</w:t>
      </w:r>
      <w:r w:rsidR="00676E7D" w:rsidRPr="00104866">
        <w:t>ing</w:t>
      </w:r>
      <w:r w:rsidRPr="00104866">
        <w:t xml:space="preserve"> hills, fields, and </w:t>
      </w:r>
      <w:r w:rsidR="00676E7D" w:rsidRPr="00104866">
        <w:t>forest</w:t>
      </w:r>
      <w:r w:rsidRPr="00104866">
        <w:t xml:space="preserve">s, </w:t>
      </w:r>
      <w:r w:rsidR="00D36479" w:rsidRPr="00104866">
        <w:t>provid</w:t>
      </w:r>
      <w:r w:rsidR="00676E7D" w:rsidRPr="00104866">
        <w:t>e</w:t>
      </w:r>
      <w:r w:rsidRPr="00104866">
        <w:t xml:space="preserve">s a </w:t>
      </w:r>
      <w:r w:rsidR="00D36479" w:rsidRPr="00104866">
        <w:t>tranqui</w:t>
      </w:r>
      <w:r w:rsidR="00676E7D" w:rsidRPr="00104866">
        <w:t>l</w:t>
      </w:r>
      <w:r w:rsidRPr="00104866">
        <w:t xml:space="preserve"> </w:t>
      </w:r>
      <w:r w:rsidR="00D36479" w:rsidRPr="00104866">
        <w:t>setting</w:t>
      </w:r>
      <w:r w:rsidRPr="00104866">
        <w:t xml:space="preserve"> to </w:t>
      </w:r>
      <w:r w:rsidR="00676E7D" w:rsidRPr="00104866">
        <w:t>engage with locals</w:t>
      </w:r>
      <w:r w:rsidRPr="00104866">
        <w:t xml:space="preserve"> and </w:t>
      </w:r>
      <w:r w:rsidR="00D36479" w:rsidRPr="00104866">
        <w:t>enhance</w:t>
      </w:r>
      <w:r w:rsidRPr="00104866">
        <w:t xml:space="preserve"> the</w:t>
      </w:r>
      <w:r w:rsidR="00676E7D" w:rsidRPr="00104866">
        <w:t>ir</w:t>
      </w:r>
      <w:r w:rsidRPr="00104866">
        <w:t xml:space="preserve"> l</w:t>
      </w:r>
      <w:r w:rsidR="00676E7D" w:rsidRPr="00104866">
        <w:t>ive</w:t>
      </w:r>
      <w:r w:rsidRPr="00104866">
        <w:t xml:space="preserve">s. </w:t>
      </w:r>
      <w:r w:rsidR="00BD7C4D" w:rsidRPr="00104866">
        <w:t>You will</w:t>
      </w:r>
      <w:r w:rsidRPr="00104866">
        <w:t xml:space="preserve"> </w:t>
      </w:r>
      <w:r w:rsidR="00676E7D" w:rsidRPr="00104866">
        <w:t>fully immerse yourself in</w:t>
      </w:r>
      <w:r w:rsidRPr="00104866">
        <w:t xml:space="preserve"> </w:t>
      </w:r>
      <w:r w:rsidR="00D36479" w:rsidRPr="00104866">
        <w:t>the</w:t>
      </w:r>
      <w:r w:rsidRPr="00104866">
        <w:t xml:space="preserve"> rural </w:t>
      </w:r>
      <w:r w:rsidR="00676E7D" w:rsidRPr="00104866">
        <w:t>lifestyl</w:t>
      </w:r>
      <w:r w:rsidRPr="00104866">
        <w:t xml:space="preserve">e </w:t>
      </w:r>
      <w:r w:rsidR="00D36479" w:rsidRPr="00104866">
        <w:lastRenderedPageBreak/>
        <w:t xml:space="preserve">of Nepal </w:t>
      </w:r>
      <w:r w:rsidRPr="00104866">
        <w:t xml:space="preserve">while </w:t>
      </w:r>
      <w:r w:rsidR="00D36479" w:rsidRPr="00104866">
        <w:t>suppor</w:t>
      </w:r>
      <w:r w:rsidR="00676E7D" w:rsidRPr="00104866">
        <w:t>ting</w:t>
      </w:r>
      <w:r w:rsidRPr="00104866">
        <w:t xml:space="preserve"> its social </w:t>
      </w:r>
      <w:r w:rsidR="00676E7D" w:rsidRPr="00104866">
        <w:t>development</w:t>
      </w:r>
      <w:r w:rsidRPr="00104866">
        <w:t xml:space="preserve">. </w:t>
      </w:r>
      <w:r w:rsidR="00BD7C4D" w:rsidRPr="00104866">
        <w:t>It is</w:t>
      </w:r>
      <w:r w:rsidRPr="00104866">
        <w:t xml:space="preserve"> a</w:t>
      </w:r>
      <w:r w:rsidR="00507178" w:rsidRPr="00104866">
        <w:t>n excellent</w:t>
      </w:r>
      <w:r w:rsidRPr="00104866">
        <w:t xml:space="preserve"> opportunity to </w:t>
      </w:r>
      <w:r w:rsidR="00676E7D" w:rsidRPr="00104866">
        <w:t>exp</w:t>
      </w:r>
      <w:r w:rsidR="00D36479" w:rsidRPr="00104866">
        <w:t>erienc</w:t>
      </w:r>
      <w:r w:rsidR="00676E7D" w:rsidRPr="00104866">
        <w:t>e</w:t>
      </w:r>
      <w:r w:rsidRPr="00104866">
        <w:t xml:space="preserve"> Nepal’s natural </w:t>
      </w:r>
      <w:r w:rsidR="00676E7D" w:rsidRPr="00104866">
        <w:t>beauty</w:t>
      </w:r>
      <w:r w:rsidRPr="00104866">
        <w:t xml:space="preserve"> while </w:t>
      </w:r>
      <w:r w:rsidR="00676E7D" w:rsidRPr="00104866">
        <w:t>ma</w:t>
      </w:r>
      <w:r w:rsidRPr="00104866">
        <w:t xml:space="preserve">king </w:t>
      </w:r>
      <w:r w:rsidR="00676E7D" w:rsidRPr="00104866">
        <w:t xml:space="preserve">a </w:t>
      </w:r>
      <w:r w:rsidR="00D36479" w:rsidRPr="00104866">
        <w:t>meaningful</w:t>
      </w:r>
      <w:r w:rsidR="00676E7D" w:rsidRPr="00104866">
        <w:t xml:space="preserve"> impact</w:t>
      </w:r>
      <w:r w:rsidRPr="00104866">
        <w:t>.</w:t>
      </w:r>
    </w:p>
    <w:p w14:paraId="6C38E8DA" w14:textId="72586BAF" w:rsidR="00EA13DE" w:rsidRPr="00104866" w:rsidRDefault="00EA13DE"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A Unique Volunteering Experience</w:t>
      </w:r>
    </w:p>
    <w:p w14:paraId="5E49EF6D" w14:textId="65A04494" w:rsidR="00EA13DE" w:rsidRPr="00104866" w:rsidRDefault="00EA13DE" w:rsidP="00423C02">
      <w:pPr>
        <w:numPr>
          <w:ilvl w:val="0"/>
          <w:numId w:val="68"/>
        </w:numPr>
        <w:spacing w:before="100" w:beforeAutospacing="1" w:after="100" w:afterAutospacing="1" w:line="360" w:lineRule="auto"/>
        <w:jc w:val="both"/>
      </w:pPr>
      <w:r w:rsidRPr="00104866">
        <w:rPr>
          <w:rStyle w:val="Strong"/>
        </w:rPr>
        <w:t>Cultural Exchange:</w:t>
      </w:r>
      <w:r w:rsidRPr="00104866">
        <w:t xml:space="preserve"> You’ll experience the daily life of a Nepali village and share your own culture and experiences with the locals.</w:t>
      </w:r>
    </w:p>
    <w:p w14:paraId="557308BB" w14:textId="1811D9A1" w:rsidR="00EA13DE" w:rsidRPr="00104866" w:rsidRDefault="00EA13DE" w:rsidP="00423C02">
      <w:pPr>
        <w:numPr>
          <w:ilvl w:val="0"/>
          <w:numId w:val="68"/>
        </w:numPr>
        <w:spacing w:before="100" w:beforeAutospacing="1" w:after="100" w:afterAutospacing="1" w:line="360" w:lineRule="auto"/>
        <w:jc w:val="both"/>
      </w:pPr>
      <w:r w:rsidRPr="00104866">
        <w:rPr>
          <w:rStyle w:val="Strong"/>
        </w:rPr>
        <w:t>Community Impact:</w:t>
      </w:r>
      <w:r w:rsidRPr="00104866">
        <w:t xml:space="preserve"> Your work will directly improve the health and wellness of the people in </w:t>
      </w:r>
      <w:proofErr w:type="spellStart"/>
      <w:r w:rsidRPr="00104866">
        <w:t>Jitpurphedi</w:t>
      </w:r>
      <w:proofErr w:type="spellEnd"/>
      <w:r w:rsidRPr="00104866">
        <w:t xml:space="preserve"> and beyond.</w:t>
      </w:r>
    </w:p>
    <w:p w14:paraId="3922C97F" w14:textId="77777777" w:rsidR="00EA13DE" w:rsidRPr="00104866" w:rsidRDefault="00EA13DE" w:rsidP="00423C02">
      <w:pPr>
        <w:numPr>
          <w:ilvl w:val="0"/>
          <w:numId w:val="68"/>
        </w:numPr>
        <w:spacing w:before="100" w:beforeAutospacing="1" w:after="100" w:afterAutospacing="1" w:line="360" w:lineRule="auto"/>
        <w:jc w:val="both"/>
      </w:pPr>
      <w:r w:rsidRPr="00104866">
        <w:rPr>
          <w:rStyle w:val="Strong"/>
        </w:rPr>
        <w:t>Personal Growth:</w:t>
      </w:r>
      <w:r w:rsidRPr="00104866">
        <w:t xml:space="preserve"> Working in a rural </w:t>
      </w:r>
      <w:r w:rsidR="00676E7D" w:rsidRPr="00104866">
        <w:t>environment</w:t>
      </w:r>
      <w:r w:rsidRPr="00104866">
        <w:t xml:space="preserve"> will challenge you and </w:t>
      </w:r>
      <w:r w:rsidR="00676E7D" w:rsidRPr="00104866">
        <w:t>foster</w:t>
      </w:r>
      <w:r w:rsidRPr="00104866">
        <w:t xml:space="preserve"> </w:t>
      </w:r>
      <w:r w:rsidR="00676E7D" w:rsidRPr="00104866">
        <w:t>your</w:t>
      </w:r>
      <w:r w:rsidRPr="00104866">
        <w:t xml:space="preserve"> </w:t>
      </w:r>
      <w:r w:rsidR="00676E7D" w:rsidRPr="00104866">
        <w:t>personal</w:t>
      </w:r>
      <w:r w:rsidRPr="00104866">
        <w:t xml:space="preserve"> </w:t>
      </w:r>
      <w:r w:rsidR="00676E7D" w:rsidRPr="00104866">
        <w:t>development</w:t>
      </w:r>
      <w:r w:rsidRPr="00104866">
        <w:t xml:space="preserve"> </w:t>
      </w:r>
      <w:r w:rsidR="00676E7D" w:rsidRPr="00104866">
        <w:t>as</w:t>
      </w:r>
      <w:r w:rsidRPr="00104866">
        <w:t xml:space="preserve"> you make new friends and </w:t>
      </w:r>
      <w:r w:rsidR="00676E7D" w:rsidRPr="00104866">
        <w:t>acquire</w:t>
      </w:r>
      <w:r w:rsidRPr="00104866">
        <w:t xml:space="preserve"> valuable skills.</w:t>
      </w:r>
    </w:p>
    <w:p w14:paraId="0698E5A2" w14:textId="4660D885" w:rsidR="00EA13DE" w:rsidRPr="00104866" w:rsidRDefault="00EA13DE" w:rsidP="00423C02">
      <w:pPr>
        <w:pStyle w:val="NoSpacing"/>
        <w:spacing w:line="360" w:lineRule="auto"/>
        <w:jc w:val="both"/>
        <w:rPr>
          <w:rFonts w:ascii="Times New Roman" w:hAnsi="Times New Roman" w:cs="Times New Roman"/>
          <w:color w:val="000000" w:themeColor="text1"/>
          <w:sz w:val="32"/>
          <w:szCs w:val="24"/>
        </w:rPr>
      </w:pPr>
      <w:r w:rsidRPr="00104866">
        <w:rPr>
          <w:rStyle w:val="Strong"/>
          <w:rFonts w:ascii="Times New Roman" w:hAnsi="Times New Roman" w:cs="Times New Roman"/>
          <w:bCs w:val="0"/>
          <w:color w:val="000000" w:themeColor="text1"/>
          <w:sz w:val="32"/>
          <w:szCs w:val="24"/>
        </w:rPr>
        <w:t xml:space="preserve"> </w:t>
      </w:r>
      <w:r w:rsidR="00BD7C4D" w:rsidRPr="00104866">
        <w:rPr>
          <w:rStyle w:val="Strong"/>
          <w:rFonts w:ascii="Times New Roman" w:hAnsi="Times New Roman" w:cs="Times New Roman"/>
          <w:color w:val="000000" w:themeColor="text1"/>
          <w:sz w:val="32"/>
          <w:szCs w:val="24"/>
        </w:rPr>
        <w:t>Participation Fee</w:t>
      </w:r>
    </w:p>
    <w:p w14:paraId="32AE18D2" w14:textId="607EB61A" w:rsidR="00676E7D" w:rsidRPr="00104866" w:rsidRDefault="00EA13DE" w:rsidP="00423C02">
      <w:pPr>
        <w:pStyle w:val="NormalWeb"/>
        <w:spacing w:line="360" w:lineRule="auto"/>
        <w:jc w:val="both"/>
      </w:pPr>
      <w:r w:rsidRPr="00104866">
        <w:t>T</w:t>
      </w:r>
      <w:r w:rsidR="00507178" w:rsidRPr="00104866">
        <w:t>he participation fee for</w:t>
      </w:r>
      <w:r w:rsidRPr="00104866">
        <w:t xml:space="preserve"> the </w:t>
      </w:r>
      <w:r w:rsidRPr="00104866">
        <w:rPr>
          <w:rStyle w:val="Strong"/>
        </w:rPr>
        <w:t xml:space="preserve">Health and Wellness </w:t>
      </w:r>
      <w:proofErr w:type="spellStart"/>
      <w:r w:rsidRPr="00104866">
        <w:rPr>
          <w:rStyle w:val="Strong"/>
        </w:rPr>
        <w:t>Workcamp</w:t>
      </w:r>
      <w:proofErr w:type="spellEnd"/>
      <w:r w:rsidR="00507178" w:rsidRPr="00104866">
        <w:rPr>
          <w:rStyle w:val="Strong"/>
        </w:rPr>
        <w:t xml:space="preserve"> is</w:t>
      </w:r>
      <w:r w:rsidRPr="00104866">
        <w:rPr>
          <w:rStyle w:val="Strong"/>
        </w:rPr>
        <w:t xml:space="preserve"> 270 Euros</w:t>
      </w:r>
      <w:r w:rsidRPr="00104866">
        <w:t xml:space="preserve"> (plus an additional 30 Euros for transportation). </w:t>
      </w:r>
    </w:p>
    <w:p w14:paraId="5BFB0721" w14:textId="25BE60EF" w:rsidR="00EA13DE" w:rsidRPr="00104866" w:rsidRDefault="00EA13DE" w:rsidP="00423C02">
      <w:pPr>
        <w:pStyle w:val="NormalWeb"/>
        <w:spacing w:line="360" w:lineRule="auto"/>
        <w:jc w:val="both"/>
      </w:pPr>
      <w:r w:rsidRPr="00104866">
        <w:rPr>
          <w:b/>
        </w:rPr>
        <w:t>This covers</w:t>
      </w:r>
      <w:r w:rsidRPr="00104866">
        <w:t>:</w:t>
      </w:r>
    </w:p>
    <w:p w14:paraId="484D6AD5" w14:textId="11AD1903" w:rsidR="00EA13DE" w:rsidRPr="00104866" w:rsidRDefault="00EA13DE" w:rsidP="00423C02">
      <w:pPr>
        <w:numPr>
          <w:ilvl w:val="0"/>
          <w:numId w:val="69"/>
        </w:numPr>
        <w:spacing w:before="100" w:beforeAutospacing="1" w:after="100" w:afterAutospacing="1" w:line="360" w:lineRule="auto"/>
        <w:jc w:val="both"/>
      </w:pPr>
      <w:r w:rsidRPr="00104866">
        <w:rPr>
          <w:rStyle w:val="Strong"/>
        </w:rPr>
        <w:t>Accommodation</w:t>
      </w:r>
      <w:r w:rsidRPr="00104866">
        <w:t xml:space="preserve"> in a local guesthouse or with a host family.</w:t>
      </w:r>
    </w:p>
    <w:p w14:paraId="5D085228" w14:textId="4A1BB75A" w:rsidR="00EA13DE" w:rsidRPr="00104866" w:rsidRDefault="00EA13DE" w:rsidP="00423C02">
      <w:pPr>
        <w:numPr>
          <w:ilvl w:val="0"/>
          <w:numId w:val="69"/>
        </w:numPr>
        <w:spacing w:before="100" w:beforeAutospacing="1" w:after="100" w:afterAutospacing="1" w:line="360" w:lineRule="auto"/>
        <w:jc w:val="both"/>
      </w:pPr>
      <w:r w:rsidRPr="00104866">
        <w:rPr>
          <w:rStyle w:val="Strong"/>
        </w:rPr>
        <w:t>Meals</w:t>
      </w:r>
      <w:r w:rsidRPr="00104866">
        <w:t xml:space="preserve"> during your stay.</w:t>
      </w:r>
    </w:p>
    <w:p w14:paraId="2344AE23" w14:textId="72144DA1" w:rsidR="00EA13DE" w:rsidRPr="00104866" w:rsidRDefault="00EA13DE" w:rsidP="00423C02">
      <w:pPr>
        <w:numPr>
          <w:ilvl w:val="0"/>
          <w:numId w:val="69"/>
        </w:numPr>
        <w:spacing w:before="100" w:beforeAutospacing="1" w:after="100" w:afterAutospacing="1" w:line="360" w:lineRule="auto"/>
        <w:jc w:val="both"/>
      </w:pPr>
      <w:r w:rsidRPr="00104866">
        <w:rPr>
          <w:rStyle w:val="Strong"/>
        </w:rPr>
        <w:t>Transportation</w:t>
      </w:r>
      <w:r w:rsidRPr="00104866">
        <w:t xml:space="preserve"> to and from the work</w:t>
      </w:r>
      <w:r w:rsidR="00676E7D" w:rsidRPr="00104866">
        <w:t xml:space="preserve"> </w:t>
      </w:r>
      <w:r w:rsidRPr="00104866">
        <w:t>camp location.</w:t>
      </w:r>
    </w:p>
    <w:p w14:paraId="1CD933E2" w14:textId="77777777" w:rsidR="00EA13DE" w:rsidRPr="00104866" w:rsidRDefault="00EA13DE" w:rsidP="00423C02">
      <w:pPr>
        <w:numPr>
          <w:ilvl w:val="0"/>
          <w:numId w:val="69"/>
        </w:numPr>
        <w:spacing w:before="100" w:beforeAutospacing="1" w:after="100" w:afterAutospacing="1" w:line="360" w:lineRule="auto"/>
        <w:jc w:val="both"/>
      </w:pPr>
      <w:r w:rsidRPr="00104866">
        <w:rPr>
          <w:rStyle w:val="Strong"/>
        </w:rPr>
        <w:t>Ongoing support</w:t>
      </w:r>
      <w:r w:rsidRPr="00104866">
        <w:t xml:space="preserve"> from the </w:t>
      </w:r>
      <w:r w:rsidRPr="00104866">
        <w:rPr>
          <w:rStyle w:val="Strong"/>
        </w:rPr>
        <w:t>VIN team</w:t>
      </w:r>
      <w:r w:rsidRPr="00104866">
        <w:t>.</w:t>
      </w:r>
    </w:p>
    <w:p w14:paraId="53A81D4C" w14:textId="77777777" w:rsidR="00EA13DE" w:rsidRPr="00104866" w:rsidRDefault="00BD7C4D"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What is</w:t>
      </w:r>
      <w:r w:rsidR="00EA13DE" w:rsidRPr="00104866">
        <w:rPr>
          <w:rStyle w:val="Strong"/>
          <w:rFonts w:ascii="Times New Roman" w:hAnsi="Times New Roman" w:cs="Times New Roman"/>
          <w:sz w:val="24"/>
          <w:szCs w:val="24"/>
        </w:rPr>
        <w:t xml:space="preserve"> Not Included?</w:t>
      </w:r>
    </w:p>
    <w:p w14:paraId="7378CF4A" w14:textId="6E09D9F2" w:rsidR="00EA13DE" w:rsidRPr="00104866" w:rsidRDefault="00EA13DE" w:rsidP="00423C02">
      <w:pPr>
        <w:pStyle w:val="NormalWeb"/>
        <w:spacing w:line="360" w:lineRule="auto"/>
        <w:jc w:val="both"/>
      </w:pPr>
      <w:r w:rsidRPr="00104866">
        <w:t xml:space="preserve">You will need to cover your </w:t>
      </w:r>
      <w:r w:rsidRPr="00104866">
        <w:rPr>
          <w:rStyle w:val="Strong"/>
        </w:rPr>
        <w:t>personal expenses</w:t>
      </w:r>
      <w:r w:rsidRPr="00104866">
        <w:t xml:space="preserve"> and travel costs to Nepal. However, the </w:t>
      </w:r>
      <w:r w:rsidRPr="00104866">
        <w:rPr>
          <w:rStyle w:val="Strong"/>
        </w:rPr>
        <w:t>VIN team</w:t>
      </w:r>
      <w:r w:rsidRPr="00104866">
        <w:t xml:space="preserve"> will guide you through the process and help you with any necessary preparations.</w:t>
      </w:r>
    </w:p>
    <w:p w14:paraId="44E03C84" w14:textId="238A371E" w:rsidR="00EA13DE" w:rsidRPr="00104866" w:rsidRDefault="00EA13DE" w:rsidP="00423C02">
      <w:pPr>
        <w:pStyle w:val="NoSpacing"/>
        <w:spacing w:line="360" w:lineRule="auto"/>
        <w:jc w:val="both"/>
        <w:rPr>
          <w:rFonts w:ascii="Times New Roman" w:hAnsi="Times New Roman" w:cs="Times New Roman"/>
          <w:sz w:val="24"/>
          <w:szCs w:val="24"/>
        </w:rPr>
      </w:pPr>
      <w:r w:rsidRPr="00104866">
        <w:rPr>
          <w:rStyle w:val="Strong"/>
          <w:rFonts w:ascii="Times New Roman" w:hAnsi="Times New Roman" w:cs="Times New Roman"/>
          <w:sz w:val="24"/>
          <w:szCs w:val="24"/>
        </w:rPr>
        <w:t xml:space="preserve">Join the Health and Wellness </w:t>
      </w:r>
      <w:proofErr w:type="spellStart"/>
      <w:r w:rsidRPr="00104866">
        <w:rPr>
          <w:rStyle w:val="Strong"/>
          <w:rFonts w:ascii="Times New Roman" w:hAnsi="Times New Roman" w:cs="Times New Roman"/>
          <w:sz w:val="24"/>
          <w:szCs w:val="24"/>
        </w:rPr>
        <w:t>Workcamp</w:t>
      </w:r>
      <w:proofErr w:type="spellEnd"/>
      <w:r w:rsidRPr="00104866">
        <w:rPr>
          <w:rStyle w:val="Strong"/>
          <w:rFonts w:ascii="Times New Roman" w:hAnsi="Times New Roman" w:cs="Times New Roman"/>
          <w:sz w:val="24"/>
          <w:szCs w:val="24"/>
        </w:rPr>
        <w:t xml:space="preserve"> Today!</w:t>
      </w:r>
    </w:p>
    <w:p w14:paraId="697E7342" w14:textId="77777777" w:rsidR="00EA13DE" w:rsidRPr="00104866" w:rsidRDefault="00676E7D" w:rsidP="00423C02">
      <w:pPr>
        <w:pStyle w:val="NormalWeb"/>
        <w:spacing w:line="360" w:lineRule="auto"/>
        <w:jc w:val="both"/>
      </w:pPr>
      <w:r w:rsidRPr="00104866">
        <w:t>This work camp is for you i</w:t>
      </w:r>
      <w:r w:rsidR="00EA13DE" w:rsidRPr="00104866">
        <w:t xml:space="preserve">f you want to make a difference, experience a new culture, and help improve health and wellness in a rural Nepali community. </w:t>
      </w:r>
      <w:r w:rsidR="00EA13DE" w:rsidRPr="00104866">
        <w:rPr>
          <w:rStyle w:val="Strong"/>
        </w:rPr>
        <w:t>Volunteering in Nepal</w:t>
      </w:r>
      <w:r w:rsidR="00EA13DE" w:rsidRPr="00104866">
        <w:t xml:space="preserve"> will be a life-changing experience for you and the people </w:t>
      </w:r>
      <w:r w:rsidR="00D647FC" w:rsidRPr="00104866">
        <w:t>you will</w:t>
      </w:r>
      <w:r w:rsidR="00EA13DE" w:rsidRPr="00104866">
        <w:t xml:space="preserve"> help.</w:t>
      </w:r>
    </w:p>
    <w:p w14:paraId="54B0D247" w14:textId="77777777" w:rsidR="000320B1" w:rsidRPr="00104866" w:rsidRDefault="000320B1" w:rsidP="00423C02">
      <w:pPr>
        <w:spacing w:line="360" w:lineRule="auto"/>
        <w:jc w:val="both"/>
      </w:pPr>
    </w:p>
    <w:p w14:paraId="1E7FD75F" w14:textId="31D22BAD" w:rsidR="007F3184" w:rsidRPr="006C5B07" w:rsidRDefault="007F3184" w:rsidP="006C5B07">
      <w:pPr>
        <w:pStyle w:val="Heading2"/>
      </w:pPr>
      <w:bookmarkStart w:id="33" w:name="_Toc216966668"/>
      <w:r w:rsidRPr="006C5B07">
        <w:lastRenderedPageBreak/>
        <w:t xml:space="preserve">Project 13: </w:t>
      </w:r>
      <w:r w:rsidR="006866B0" w:rsidRPr="006C5B07">
        <w:t>Celebrate the Power of Volunteering: Join Us for International Volunteer Day in Nepal!"</w:t>
      </w:r>
      <w:r w:rsidR="00F810EC" w:rsidRPr="006C5B07">
        <w:t xml:space="preserve"> </w:t>
      </w:r>
      <w:r w:rsidRPr="006C5B07">
        <w:t>(MANU, EDU)</w:t>
      </w:r>
      <w:bookmarkEnd w:id="33"/>
    </w:p>
    <w:p w14:paraId="66E26C6E" w14:textId="77777777" w:rsidR="00F810EC" w:rsidRPr="00104866" w:rsidRDefault="00F810EC" w:rsidP="00F810EC"/>
    <w:tbl>
      <w:tblPr>
        <w:tblStyle w:val="TableGrid"/>
        <w:tblW w:w="9045" w:type="dxa"/>
        <w:tblInd w:w="-5" w:type="dxa"/>
        <w:tblLayout w:type="fixed"/>
        <w:tblLook w:val="04A0" w:firstRow="1" w:lastRow="0" w:firstColumn="1" w:lastColumn="0" w:noHBand="0" w:noVBand="1"/>
      </w:tblPr>
      <w:tblGrid>
        <w:gridCol w:w="1248"/>
        <w:gridCol w:w="1708"/>
        <w:gridCol w:w="1306"/>
        <w:gridCol w:w="700"/>
        <w:gridCol w:w="850"/>
        <w:gridCol w:w="851"/>
        <w:gridCol w:w="819"/>
        <w:gridCol w:w="939"/>
        <w:gridCol w:w="624"/>
      </w:tblGrid>
      <w:tr w:rsidR="007F3184" w:rsidRPr="00104866" w14:paraId="27D9F593" w14:textId="77777777" w:rsidTr="00104866">
        <w:trPr>
          <w:trHeight w:val="373"/>
        </w:trPr>
        <w:tc>
          <w:tcPr>
            <w:tcW w:w="1248" w:type="dxa"/>
            <w:vAlign w:val="center"/>
          </w:tcPr>
          <w:p w14:paraId="2976085E" w14:textId="77777777" w:rsidR="007F3184" w:rsidRPr="006C5B07" w:rsidRDefault="007F3184" w:rsidP="00423C02">
            <w:pPr>
              <w:spacing w:line="360" w:lineRule="auto"/>
              <w:jc w:val="both"/>
              <w:rPr>
                <w:color w:val="0070C0"/>
                <w:sz w:val="20"/>
                <w:szCs w:val="20"/>
              </w:rPr>
            </w:pPr>
            <w:r w:rsidRPr="006C5B07">
              <w:rPr>
                <w:color w:val="0070C0"/>
                <w:sz w:val="20"/>
                <w:szCs w:val="20"/>
              </w:rPr>
              <w:t>Code</w:t>
            </w:r>
          </w:p>
        </w:tc>
        <w:tc>
          <w:tcPr>
            <w:tcW w:w="1708" w:type="dxa"/>
            <w:vAlign w:val="center"/>
          </w:tcPr>
          <w:p w14:paraId="302BC21C" w14:textId="77777777" w:rsidR="007F3184" w:rsidRPr="006C5B07" w:rsidRDefault="007F3184" w:rsidP="00423C02">
            <w:pPr>
              <w:spacing w:line="360" w:lineRule="auto"/>
              <w:jc w:val="both"/>
              <w:rPr>
                <w:color w:val="0070C0"/>
                <w:sz w:val="20"/>
                <w:szCs w:val="20"/>
              </w:rPr>
            </w:pPr>
            <w:r w:rsidRPr="006C5B07">
              <w:rPr>
                <w:color w:val="0070C0"/>
                <w:sz w:val="20"/>
                <w:szCs w:val="20"/>
              </w:rPr>
              <w:t>Name of Project</w:t>
            </w:r>
          </w:p>
        </w:tc>
        <w:tc>
          <w:tcPr>
            <w:tcW w:w="1306" w:type="dxa"/>
            <w:vAlign w:val="center"/>
          </w:tcPr>
          <w:p w14:paraId="19C27C59" w14:textId="77777777" w:rsidR="007F3184" w:rsidRPr="006C5B07" w:rsidRDefault="007F3184" w:rsidP="00423C02">
            <w:pPr>
              <w:spacing w:line="360" w:lineRule="auto"/>
              <w:jc w:val="both"/>
              <w:rPr>
                <w:color w:val="0070C0"/>
                <w:sz w:val="20"/>
                <w:szCs w:val="20"/>
              </w:rPr>
            </w:pPr>
            <w:r w:rsidRPr="006C5B07">
              <w:rPr>
                <w:color w:val="0070C0"/>
                <w:sz w:val="20"/>
                <w:szCs w:val="20"/>
              </w:rPr>
              <w:t>Location</w:t>
            </w:r>
          </w:p>
        </w:tc>
        <w:tc>
          <w:tcPr>
            <w:tcW w:w="700" w:type="dxa"/>
            <w:vAlign w:val="center"/>
          </w:tcPr>
          <w:p w14:paraId="55292372" w14:textId="77777777" w:rsidR="007F3184" w:rsidRPr="006C5B07" w:rsidRDefault="007F3184" w:rsidP="00423C02">
            <w:pPr>
              <w:spacing w:line="360" w:lineRule="auto"/>
              <w:jc w:val="both"/>
              <w:rPr>
                <w:color w:val="0070C0"/>
                <w:sz w:val="20"/>
                <w:szCs w:val="20"/>
              </w:rPr>
            </w:pPr>
            <w:r w:rsidRPr="006C5B07">
              <w:rPr>
                <w:color w:val="0070C0"/>
                <w:sz w:val="20"/>
                <w:szCs w:val="20"/>
              </w:rPr>
              <w:t>Date</w:t>
            </w:r>
          </w:p>
        </w:tc>
        <w:tc>
          <w:tcPr>
            <w:tcW w:w="850" w:type="dxa"/>
            <w:vAlign w:val="center"/>
          </w:tcPr>
          <w:p w14:paraId="2641A056" w14:textId="77777777" w:rsidR="007F3184" w:rsidRPr="006C5B07" w:rsidRDefault="007F3184" w:rsidP="00423C02">
            <w:pPr>
              <w:spacing w:line="360" w:lineRule="auto"/>
              <w:jc w:val="both"/>
              <w:rPr>
                <w:color w:val="0070C0"/>
                <w:sz w:val="20"/>
                <w:szCs w:val="20"/>
              </w:rPr>
            </w:pPr>
            <w:r w:rsidRPr="006C5B07">
              <w:rPr>
                <w:color w:val="0070C0"/>
                <w:sz w:val="20"/>
                <w:szCs w:val="20"/>
              </w:rPr>
              <w:t>Type</w:t>
            </w:r>
          </w:p>
        </w:tc>
        <w:tc>
          <w:tcPr>
            <w:tcW w:w="851" w:type="dxa"/>
            <w:vAlign w:val="center"/>
          </w:tcPr>
          <w:p w14:paraId="3EB0C781" w14:textId="77777777" w:rsidR="007F3184" w:rsidRPr="006C5B07" w:rsidRDefault="007F3184" w:rsidP="00423C02">
            <w:pPr>
              <w:spacing w:line="360" w:lineRule="auto"/>
              <w:jc w:val="both"/>
              <w:rPr>
                <w:color w:val="0070C0"/>
                <w:sz w:val="20"/>
                <w:szCs w:val="20"/>
              </w:rPr>
            </w:pPr>
            <w:r w:rsidRPr="006C5B07">
              <w:rPr>
                <w:color w:val="0070C0"/>
                <w:sz w:val="20"/>
                <w:szCs w:val="20"/>
              </w:rPr>
              <w:t>Total Vols.</w:t>
            </w:r>
          </w:p>
        </w:tc>
        <w:tc>
          <w:tcPr>
            <w:tcW w:w="819" w:type="dxa"/>
            <w:vAlign w:val="center"/>
          </w:tcPr>
          <w:p w14:paraId="1EE2658D" w14:textId="77777777" w:rsidR="007F3184" w:rsidRPr="006C5B07" w:rsidRDefault="007F3184" w:rsidP="00423C02">
            <w:pPr>
              <w:spacing w:line="360" w:lineRule="auto"/>
              <w:jc w:val="both"/>
              <w:rPr>
                <w:color w:val="0070C0"/>
                <w:sz w:val="20"/>
                <w:szCs w:val="20"/>
              </w:rPr>
            </w:pPr>
            <w:r w:rsidRPr="006C5B07">
              <w:rPr>
                <w:color w:val="0070C0"/>
                <w:sz w:val="20"/>
                <w:szCs w:val="20"/>
              </w:rPr>
              <w:t>Male</w:t>
            </w:r>
          </w:p>
        </w:tc>
        <w:tc>
          <w:tcPr>
            <w:tcW w:w="939" w:type="dxa"/>
            <w:vAlign w:val="center"/>
          </w:tcPr>
          <w:p w14:paraId="6E5E82D9" w14:textId="77777777" w:rsidR="007F3184" w:rsidRPr="006C5B07" w:rsidRDefault="007F3184" w:rsidP="00423C02">
            <w:pPr>
              <w:spacing w:line="360" w:lineRule="auto"/>
              <w:jc w:val="both"/>
              <w:rPr>
                <w:color w:val="0070C0"/>
                <w:sz w:val="20"/>
                <w:szCs w:val="20"/>
              </w:rPr>
            </w:pPr>
            <w:r w:rsidRPr="006C5B07">
              <w:rPr>
                <w:color w:val="0070C0"/>
                <w:sz w:val="20"/>
                <w:szCs w:val="20"/>
              </w:rPr>
              <w:t>Female</w:t>
            </w:r>
          </w:p>
        </w:tc>
        <w:tc>
          <w:tcPr>
            <w:tcW w:w="624" w:type="dxa"/>
            <w:vAlign w:val="center"/>
          </w:tcPr>
          <w:p w14:paraId="3ACEBA9D" w14:textId="77777777" w:rsidR="007F3184" w:rsidRPr="006C5B07" w:rsidRDefault="007F3184" w:rsidP="00423C02">
            <w:pPr>
              <w:spacing w:line="360" w:lineRule="auto"/>
              <w:jc w:val="both"/>
              <w:rPr>
                <w:color w:val="0070C0"/>
                <w:sz w:val="20"/>
                <w:szCs w:val="20"/>
              </w:rPr>
            </w:pPr>
            <w:r w:rsidRPr="006C5B07">
              <w:rPr>
                <w:color w:val="0070C0"/>
                <w:sz w:val="20"/>
                <w:szCs w:val="20"/>
              </w:rPr>
              <w:t>Age</w:t>
            </w:r>
          </w:p>
        </w:tc>
      </w:tr>
      <w:tr w:rsidR="00C61481" w:rsidRPr="00104866" w14:paraId="39DAB9DB" w14:textId="77777777" w:rsidTr="00104866">
        <w:trPr>
          <w:trHeight w:val="585"/>
        </w:trPr>
        <w:tc>
          <w:tcPr>
            <w:tcW w:w="1248" w:type="dxa"/>
            <w:vAlign w:val="center"/>
          </w:tcPr>
          <w:p w14:paraId="6FAEC863" w14:textId="489F6D92" w:rsidR="00C61481" w:rsidRPr="006C5B07" w:rsidRDefault="00C61481" w:rsidP="00423C02">
            <w:pPr>
              <w:spacing w:line="360" w:lineRule="auto"/>
              <w:jc w:val="both"/>
              <w:rPr>
                <w:color w:val="00B050"/>
                <w:sz w:val="20"/>
                <w:szCs w:val="20"/>
                <w:u w:val="single"/>
              </w:rPr>
            </w:pPr>
            <w:r w:rsidRPr="006C5B07">
              <w:rPr>
                <w:color w:val="00B050"/>
                <w:sz w:val="20"/>
                <w:szCs w:val="20"/>
                <w:u w:val="single"/>
              </w:rPr>
              <w:t>VINWC26-23</w:t>
            </w:r>
          </w:p>
        </w:tc>
        <w:tc>
          <w:tcPr>
            <w:tcW w:w="1708" w:type="dxa"/>
            <w:vAlign w:val="center"/>
          </w:tcPr>
          <w:p w14:paraId="1F4A82D1" w14:textId="2CD69057" w:rsidR="00C61481" w:rsidRPr="006C5B07" w:rsidRDefault="00C61481" w:rsidP="00423C02">
            <w:pPr>
              <w:spacing w:line="360" w:lineRule="auto"/>
              <w:jc w:val="both"/>
              <w:rPr>
                <w:color w:val="00B050"/>
                <w:sz w:val="20"/>
                <w:szCs w:val="20"/>
              </w:rPr>
            </w:pPr>
            <w:r w:rsidRPr="006C5B07">
              <w:rPr>
                <w:color w:val="00B050"/>
                <w:sz w:val="20"/>
                <w:szCs w:val="20"/>
              </w:rPr>
              <w:t>Celebrate the Power of Volunteering</w:t>
            </w:r>
          </w:p>
        </w:tc>
        <w:tc>
          <w:tcPr>
            <w:tcW w:w="1306" w:type="dxa"/>
            <w:vAlign w:val="center"/>
          </w:tcPr>
          <w:p w14:paraId="0889415A" w14:textId="543E5948" w:rsidR="00C61481" w:rsidRPr="006C5B07" w:rsidRDefault="00C61481" w:rsidP="00423C02">
            <w:pPr>
              <w:spacing w:line="360" w:lineRule="auto"/>
              <w:jc w:val="both"/>
              <w:rPr>
                <w:color w:val="00B050"/>
                <w:sz w:val="20"/>
                <w:szCs w:val="20"/>
              </w:rPr>
            </w:pPr>
            <w:r w:rsidRPr="006C5B07">
              <w:rPr>
                <w:color w:val="00B050"/>
                <w:sz w:val="20"/>
                <w:szCs w:val="20"/>
              </w:rPr>
              <w:t>Kathmandu</w:t>
            </w:r>
          </w:p>
        </w:tc>
        <w:tc>
          <w:tcPr>
            <w:tcW w:w="700" w:type="dxa"/>
            <w:vAlign w:val="center"/>
          </w:tcPr>
          <w:p w14:paraId="149CE0BB" w14:textId="07E0A91B" w:rsidR="00C61481" w:rsidRPr="006C5B07" w:rsidRDefault="00C61481" w:rsidP="00423C02">
            <w:pPr>
              <w:spacing w:line="360" w:lineRule="auto"/>
              <w:jc w:val="both"/>
              <w:rPr>
                <w:color w:val="00B050"/>
                <w:sz w:val="20"/>
                <w:szCs w:val="20"/>
              </w:rPr>
            </w:pPr>
            <w:r w:rsidRPr="006C5B07">
              <w:rPr>
                <w:color w:val="00B050"/>
                <w:sz w:val="20"/>
                <w:szCs w:val="20"/>
              </w:rPr>
              <w:t>25 Nov – 6 Dec 2026</w:t>
            </w:r>
          </w:p>
        </w:tc>
        <w:tc>
          <w:tcPr>
            <w:tcW w:w="850" w:type="dxa"/>
            <w:vAlign w:val="center"/>
          </w:tcPr>
          <w:p w14:paraId="616620E7" w14:textId="1165C289" w:rsidR="00C61481" w:rsidRPr="006C5B07" w:rsidRDefault="00C61481" w:rsidP="00423C02">
            <w:pPr>
              <w:spacing w:line="360" w:lineRule="auto"/>
              <w:jc w:val="both"/>
              <w:rPr>
                <w:color w:val="00B050"/>
                <w:sz w:val="20"/>
                <w:szCs w:val="20"/>
              </w:rPr>
            </w:pPr>
            <w:r w:rsidRPr="006C5B07">
              <w:rPr>
                <w:color w:val="00B050"/>
                <w:sz w:val="20"/>
                <w:szCs w:val="20"/>
              </w:rPr>
              <w:t>MANU, EDU, FESTIV</w:t>
            </w:r>
          </w:p>
        </w:tc>
        <w:tc>
          <w:tcPr>
            <w:tcW w:w="851" w:type="dxa"/>
            <w:vAlign w:val="center"/>
          </w:tcPr>
          <w:p w14:paraId="260915E3" w14:textId="6FD597D8" w:rsidR="00C61481" w:rsidRPr="006C5B07" w:rsidRDefault="00C61481" w:rsidP="00423C02">
            <w:pPr>
              <w:spacing w:line="360" w:lineRule="auto"/>
              <w:jc w:val="both"/>
              <w:rPr>
                <w:color w:val="00B050"/>
                <w:sz w:val="20"/>
                <w:szCs w:val="20"/>
              </w:rPr>
            </w:pPr>
            <w:r w:rsidRPr="006C5B07">
              <w:rPr>
                <w:color w:val="00B050"/>
                <w:sz w:val="20"/>
                <w:szCs w:val="20"/>
              </w:rPr>
              <w:t>14</w:t>
            </w:r>
          </w:p>
        </w:tc>
        <w:tc>
          <w:tcPr>
            <w:tcW w:w="819" w:type="dxa"/>
            <w:vAlign w:val="center"/>
          </w:tcPr>
          <w:p w14:paraId="45996262" w14:textId="5CECE270" w:rsidR="00C61481" w:rsidRPr="006C5B07" w:rsidRDefault="00C61481" w:rsidP="00423C02">
            <w:pPr>
              <w:spacing w:line="360" w:lineRule="auto"/>
              <w:jc w:val="both"/>
              <w:rPr>
                <w:color w:val="00B050"/>
                <w:sz w:val="20"/>
                <w:szCs w:val="20"/>
              </w:rPr>
            </w:pPr>
            <w:r w:rsidRPr="006C5B07">
              <w:rPr>
                <w:color w:val="00B050"/>
                <w:sz w:val="20"/>
                <w:szCs w:val="20"/>
              </w:rPr>
              <w:t>7</w:t>
            </w:r>
          </w:p>
        </w:tc>
        <w:tc>
          <w:tcPr>
            <w:tcW w:w="939" w:type="dxa"/>
            <w:vAlign w:val="center"/>
          </w:tcPr>
          <w:p w14:paraId="286016EE" w14:textId="5651A477" w:rsidR="00C61481" w:rsidRPr="006C5B07" w:rsidRDefault="00C61481" w:rsidP="00423C02">
            <w:pPr>
              <w:spacing w:line="360" w:lineRule="auto"/>
              <w:jc w:val="both"/>
              <w:rPr>
                <w:color w:val="00B050"/>
                <w:sz w:val="20"/>
                <w:szCs w:val="20"/>
              </w:rPr>
            </w:pPr>
            <w:r w:rsidRPr="006C5B07">
              <w:rPr>
                <w:color w:val="00B050"/>
                <w:sz w:val="20"/>
                <w:szCs w:val="20"/>
              </w:rPr>
              <w:t>7</w:t>
            </w:r>
          </w:p>
        </w:tc>
        <w:tc>
          <w:tcPr>
            <w:tcW w:w="624" w:type="dxa"/>
            <w:vAlign w:val="center"/>
          </w:tcPr>
          <w:p w14:paraId="095C6D53" w14:textId="6EC0F427" w:rsidR="00C61481" w:rsidRPr="006C5B07" w:rsidRDefault="00C61481" w:rsidP="00423C02">
            <w:pPr>
              <w:spacing w:line="360" w:lineRule="auto"/>
              <w:jc w:val="both"/>
              <w:rPr>
                <w:color w:val="00B050"/>
                <w:sz w:val="20"/>
                <w:szCs w:val="20"/>
              </w:rPr>
            </w:pPr>
            <w:r w:rsidRPr="006C5B07">
              <w:rPr>
                <w:color w:val="00B050"/>
                <w:sz w:val="20"/>
                <w:szCs w:val="20"/>
              </w:rPr>
              <w:t>18+</w:t>
            </w:r>
          </w:p>
        </w:tc>
      </w:tr>
    </w:tbl>
    <w:p w14:paraId="1718E2F3" w14:textId="77777777" w:rsidR="006337FB" w:rsidRPr="00104866" w:rsidRDefault="006337FB" w:rsidP="00423C02">
      <w:pPr>
        <w:pStyle w:val="NoSpacing"/>
        <w:spacing w:line="360" w:lineRule="auto"/>
        <w:jc w:val="both"/>
        <w:rPr>
          <w:rFonts w:ascii="Times New Roman" w:hAnsi="Times New Roman" w:cs="Times New Roman"/>
          <w:b/>
          <w:bCs/>
          <w:sz w:val="24"/>
          <w:szCs w:val="24"/>
        </w:rPr>
      </w:pPr>
    </w:p>
    <w:p w14:paraId="018F4E48" w14:textId="48F7F0BD" w:rsidR="003742A5" w:rsidRPr="00104866" w:rsidRDefault="006866B0" w:rsidP="00423C02">
      <w:pPr>
        <w:pStyle w:val="NoSpacing"/>
        <w:spacing w:line="360" w:lineRule="auto"/>
        <w:jc w:val="both"/>
        <w:rPr>
          <w:rFonts w:ascii="Times New Roman" w:hAnsi="Times New Roman" w:cs="Times New Roman"/>
          <w:b/>
          <w:bCs/>
          <w:sz w:val="28"/>
          <w:szCs w:val="24"/>
        </w:rPr>
      </w:pPr>
      <w:r w:rsidRPr="00104866">
        <w:rPr>
          <w:rFonts w:ascii="Times New Roman" w:hAnsi="Times New Roman" w:cs="Times New Roman"/>
          <w:b/>
          <w:bCs/>
          <w:sz w:val="28"/>
          <w:szCs w:val="24"/>
        </w:rPr>
        <w:t xml:space="preserve">Celebrate International Volunteer Day in Nepal: A </w:t>
      </w:r>
      <w:proofErr w:type="spellStart"/>
      <w:r w:rsidRPr="00104866">
        <w:rPr>
          <w:rFonts w:ascii="Times New Roman" w:hAnsi="Times New Roman" w:cs="Times New Roman"/>
          <w:b/>
          <w:bCs/>
          <w:sz w:val="28"/>
          <w:szCs w:val="24"/>
        </w:rPr>
        <w:t>Workcamp</w:t>
      </w:r>
      <w:proofErr w:type="spellEnd"/>
      <w:r w:rsidRPr="00104866">
        <w:rPr>
          <w:rFonts w:ascii="Times New Roman" w:hAnsi="Times New Roman" w:cs="Times New Roman"/>
          <w:b/>
          <w:bCs/>
          <w:sz w:val="28"/>
          <w:szCs w:val="24"/>
        </w:rPr>
        <w:t xml:space="preserve"> to Recognize Volunteers and Foster Community Impact</w:t>
      </w:r>
    </w:p>
    <w:p w14:paraId="6ADB5BD3" w14:textId="7C5E8D55" w:rsidR="00AE18F3" w:rsidRPr="00104866" w:rsidRDefault="00AE18F3" w:rsidP="00423C02">
      <w:pPr>
        <w:pStyle w:val="NoSpacing"/>
        <w:spacing w:line="360" w:lineRule="auto"/>
        <w:jc w:val="both"/>
        <w:rPr>
          <w:rFonts w:ascii="Times New Roman" w:hAnsi="Times New Roman" w:cs="Times New Roman"/>
          <w:b/>
          <w:bCs/>
          <w:sz w:val="28"/>
          <w:szCs w:val="24"/>
        </w:rPr>
      </w:pPr>
      <w:r w:rsidRPr="00104866">
        <w:rPr>
          <w:rFonts w:ascii="Times New Roman" w:hAnsi="Times New Roman" w:cs="Times New Roman"/>
          <w:b/>
          <w:bCs/>
          <w:noProof/>
          <w:sz w:val="24"/>
          <w:szCs w:val="24"/>
          <w:lang w:val="en-US" w:eastAsia="en-US" w:bidi="ne-NP"/>
        </w:rPr>
        <w:drawing>
          <wp:inline distT="0" distB="0" distL="0" distR="0" wp14:anchorId="5260F46F" wp14:editId="63A38A6A">
            <wp:extent cx="5731510" cy="42989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C 5- IVD celebration, 2024 (10).jpeg"/>
                    <pic:cNvPicPr/>
                  </pic:nvPicPr>
                  <pic:blipFill>
                    <a:blip r:embed="rId34">
                      <a:extLst>
                        <a:ext uri="{28A0092B-C50C-407E-A947-70E740481C1C}">
                          <a14:useLocalDpi xmlns:a14="http://schemas.microsoft.com/office/drawing/2010/main" val="0"/>
                        </a:ext>
                      </a:extLst>
                    </a:blip>
                    <a:stretch>
                      <a:fillRect/>
                    </a:stretch>
                  </pic:blipFill>
                  <pic:spPr>
                    <a:xfrm>
                      <a:off x="0" y="0"/>
                      <a:ext cx="5741827" cy="4306688"/>
                    </a:xfrm>
                    <a:prstGeom prst="rect">
                      <a:avLst/>
                    </a:prstGeom>
                  </pic:spPr>
                </pic:pic>
              </a:graphicData>
            </a:graphic>
          </wp:inline>
        </w:drawing>
      </w:r>
    </w:p>
    <w:p w14:paraId="657C1B3E" w14:textId="77777777" w:rsidR="006866B0" w:rsidRPr="00104866" w:rsidRDefault="006866B0" w:rsidP="00423C02">
      <w:pPr>
        <w:spacing w:before="100" w:beforeAutospacing="1" w:after="100" w:afterAutospacing="1" w:line="360" w:lineRule="auto"/>
        <w:jc w:val="both"/>
      </w:pPr>
      <w:r w:rsidRPr="00104866">
        <w:t xml:space="preserve">Volunteering is powerful! It can change lives and shape communities for the better. Join us in Nepal to </w:t>
      </w:r>
      <w:r w:rsidRPr="00104866">
        <w:rPr>
          <w:b/>
          <w:bCs/>
        </w:rPr>
        <w:t>celebrate International Volunteer Day</w:t>
      </w:r>
      <w:r w:rsidRPr="00104866">
        <w:t xml:space="preserve">, where </w:t>
      </w:r>
      <w:r w:rsidR="006337FB" w:rsidRPr="00104866">
        <w:t>you will</w:t>
      </w:r>
      <w:r w:rsidRPr="00104866">
        <w:t xml:space="preserve"> be part of a vibrant event that honors volunteers and their incredible contributions to </w:t>
      </w:r>
      <w:r w:rsidRPr="00104866">
        <w:rPr>
          <w:b/>
          <w:bCs/>
        </w:rPr>
        <w:t>community development</w:t>
      </w:r>
      <w:r w:rsidRPr="00104866">
        <w:t xml:space="preserve">. By joining this </w:t>
      </w:r>
      <w:r w:rsidRPr="00104866">
        <w:rPr>
          <w:b/>
          <w:bCs/>
        </w:rPr>
        <w:t>work</w:t>
      </w:r>
      <w:r w:rsidR="00676E7D" w:rsidRPr="00104866">
        <w:rPr>
          <w:b/>
          <w:bCs/>
        </w:rPr>
        <w:t xml:space="preserve"> </w:t>
      </w:r>
      <w:r w:rsidRPr="00104866">
        <w:rPr>
          <w:b/>
          <w:bCs/>
        </w:rPr>
        <w:t>camp</w:t>
      </w:r>
      <w:r w:rsidRPr="00104866">
        <w:t xml:space="preserve">, </w:t>
      </w:r>
      <w:r w:rsidR="006337FB" w:rsidRPr="00104866">
        <w:t>you will</w:t>
      </w:r>
      <w:r w:rsidRPr="00104866">
        <w:t xml:space="preserve"> help recognize the hard work of local and international </w:t>
      </w:r>
      <w:r w:rsidRPr="00104866">
        <w:lastRenderedPageBreak/>
        <w:t xml:space="preserve">volunteers and raise awareness about the importance of </w:t>
      </w:r>
      <w:r w:rsidRPr="00104866">
        <w:rPr>
          <w:b/>
          <w:bCs/>
        </w:rPr>
        <w:t>volunteerism</w:t>
      </w:r>
      <w:r w:rsidRPr="00104866">
        <w:t xml:space="preserve"> in making a social impact.</w:t>
      </w:r>
    </w:p>
    <w:p w14:paraId="652DF47C" w14:textId="77777777" w:rsidR="006866B0" w:rsidRPr="00104866" w:rsidRDefault="006866B0"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Why International Volunteer Day Matters</w:t>
      </w:r>
    </w:p>
    <w:p w14:paraId="2F092685" w14:textId="77777777" w:rsidR="006866B0" w:rsidRPr="00104866" w:rsidRDefault="006866B0" w:rsidP="00423C02">
      <w:pPr>
        <w:spacing w:before="100" w:beforeAutospacing="1" w:after="100" w:afterAutospacing="1" w:line="360" w:lineRule="auto"/>
        <w:jc w:val="both"/>
      </w:pPr>
      <w:r w:rsidRPr="00104866">
        <w:t xml:space="preserve">Every year, volunteers from all around the world come together to celebrate their dedication to improving communities. The </w:t>
      </w:r>
      <w:r w:rsidRPr="00104866">
        <w:rPr>
          <w:b/>
          <w:bCs/>
        </w:rPr>
        <w:t>United Nations</w:t>
      </w:r>
      <w:r w:rsidRPr="00104866">
        <w:t xml:space="preserve"> created </w:t>
      </w:r>
      <w:r w:rsidRPr="00104866">
        <w:rPr>
          <w:b/>
          <w:bCs/>
        </w:rPr>
        <w:t>International Volunteer Day (</w:t>
      </w:r>
      <w:proofErr w:type="gramStart"/>
      <w:r w:rsidRPr="00104866">
        <w:rPr>
          <w:b/>
          <w:bCs/>
        </w:rPr>
        <w:t>IVD)</w:t>
      </w:r>
      <w:r w:rsidR="006337FB" w:rsidRPr="00104866">
        <w:t xml:space="preserve"> </w:t>
      </w:r>
      <w:r w:rsidRPr="00104866">
        <w:t xml:space="preserve"> to</w:t>
      </w:r>
      <w:proofErr w:type="gramEnd"/>
      <w:r w:rsidRPr="00104866">
        <w:t xml:space="preserve"> honor volunteers and highlight their contributions to global development. It’s a day to raise awareness about the power of volunteerism and how it can drive positive change in communities.</w:t>
      </w:r>
    </w:p>
    <w:p w14:paraId="0D177E42" w14:textId="77777777" w:rsidR="006866B0" w:rsidRPr="00104866" w:rsidRDefault="006866B0" w:rsidP="00423C02">
      <w:pPr>
        <w:spacing w:before="100" w:beforeAutospacing="1" w:after="100" w:afterAutospacing="1" w:line="360" w:lineRule="auto"/>
        <w:jc w:val="both"/>
      </w:pPr>
      <w:r w:rsidRPr="00104866">
        <w:t xml:space="preserve">In </w:t>
      </w:r>
      <w:r w:rsidRPr="00104866">
        <w:rPr>
          <w:b/>
          <w:bCs/>
        </w:rPr>
        <w:t>Nepal</w:t>
      </w:r>
      <w:r w:rsidRPr="00104866">
        <w:t xml:space="preserve">, where many communities face limited resources and access to education and healthcare, the role of volunteers is even more crucial. Volunteers </w:t>
      </w:r>
      <w:r w:rsidR="00507178" w:rsidRPr="00104866">
        <w:t>contribute</w:t>
      </w:r>
      <w:r w:rsidRPr="00104866">
        <w:t xml:space="preserve"> to community-driven development projects.</w:t>
      </w:r>
    </w:p>
    <w:p w14:paraId="6D1307B5" w14:textId="53499578" w:rsidR="00AE18F3" w:rsidRPr="00104866" w:rsidRDefault="006866B0"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What You Will Do</w:t>
      </w:r>
      <w:r w:rsidR="003742A5" w:rsidRPr="00104866">
        <w:rPr>
          <w:rFonts w:ascii="Times New Roman" w:hAnsi="Times New Roman" w:cs="Times New Roman"/>
          <w:b/>
          <w:bCs/>
          <w:sz w:val="24"/>
          <w:szCs w:val="24"/>
        </w:rPr>
        <w:t xml:space="preserve"> </w:t>
      </w:r>
    </w:p>
    <w:p w14:paraId="6D4F0728" w14:textId="77777777" w:rsidR="002826B9" w:rsidRPr="00104866" w:rsidRDefault="002826B9" w:rsidP="00423C02">
      <w:pPr>
        <w:pStyle w:val="NoSpacing"/>
        <w:spacing w:line="360" w:lineRule="auto"/>
        <w:jc w:val="both"/>
        <w:rPr>
          <w:rFonts w:ascii="Times New Roman" w:hAnsi="Times New Roman" w:cs="Times New Roman"/>
          <w:b/>
          <w:bCs/>
          <w:sz w:val="24"/>
          <w:szCs w:val="24"/>
        </w:rPr>
      </w:pPr>
    </w:p>
    <w:p w14:paraId="0BD279B4" w14:textId="77777777" w:rsidR="006866B0" w:rsidRPr="00104866" w:rsidRDefault="006866B0"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 xml:space="preserve">Raise Awareness </w:t>
      </w:r>
      <w:r w:rsidR="0074517F" w:rsidRPr="00104866">
        <w:rPr>
          <w:rFonts w:ascii="Times New Roman" w:hAnsi="Times New Roman" w:cs="Times New Roman"/>
          <w:b/>
          <w:bCs/>
          <w:sz w:val="24"/>
          <w:szCs w:val="24"/>
        </w:rPr>
        <w:t>about</w:t>
      </w:r>
      <w:r w:rsidRPr="00104866">
        <w:rPr>
          <w:rFonts w:ascii="Times New Roman" w:hAnsi="Times New Roman" w:cs="Times New Roman"/>
          <w:b/>
          <w:bCs/>
          <w:sz w:val="24"/>
          <w:szCs w:val="24"/>
        </w:rPr>
        <w:t xml:space="preserve"> Volunteerism</w:t>
      </w:r>
    </w:p>
    <w:p w14:paraId="24939EB9" w14:textId="45535127" w:rsidR="006866B0" w:rsidRPr="00104866" w:rsidRDefault="00AE18F3" w:rsidP="00423C02">
      <w:pPr>
        <w:spacing w:before="100" w:beforeAutospacing="1" w:after="100" w:afterAutospacing="1" w:line="360" w:lineRule="auto"/>
        <w:jc w:val="both"/>
      </w:pPr>
      <w:r w:rsidRPr="00104866">
        <w:rPr>
          <w:b/>
          <w:bCs/>
          <w:noProof/>
          <w:lang w:bidi="ne-NP"/>
        </w:rPr>
        <w:drawing>
          <wp:anchor distT="0" distB="0" distL="114300" distR="114300" simplePos="0" relativeHeight="251757568" behindDoc="0" locked="0" layoutInCell="1" allowOverlap="1" wp14:anchorId="664AA113" wp14:editId="73CA4C64">
            <wp:simplePos x="0" y="0"/>
            <wp:positionH relativeFrom="column">
              <wp:posOffset>3454400</wp:posOffset>
            </wp:positionH>
            <wp:positionV relativeFrom="paragraph">
              <wp:posOffset>-261620</wp:posOffset>
            </wp:positionV>
            <wp:extent cx="2277110" cy="3035300"/>
            <wp:effectExtent l="0" t="0" r="0" b="0"/>
            <wp:wrapThrough wrapText="bothSides">
              <wp:wrapPolygon edited="0">
                <wp:start x="0" y="0"/>
                <wp:lineTo x="0" y="21510"/>
                <wp:lineTo x="21443" y="21510"/>
                <wp:lineTo x="21443"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C 5- IVD celebration, 2024 (1).jpe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77110" cy="3035300"/>
                    </a:xfrm>
                    <a:prstGeom prst="rect">
                      <a:avLst/>
                    </a:prstGeom>
                  </pic:spPr>
                </pic:pic>
              </a:graphicData>
            </a:graphic>
            <wp14:sizeRelH relativeFrom="page">
              <wp14:pctWidth>0</wp14:pctWidth>
            </wp14:sizeRelH>
            <wp14:sizeRelV relativeFrom="page">
              <wp14:pctHeight>0</wp14:pctHeight>
            </wp14:sizeRelV>
          </wp:anchor>
        </w:drawing>
      </w:r>
      <w:r w:rsidR="006866B0" w:rsidRPr="00104866">
        <w:t xml:space="preserve">During this </w:t>
      </w:r>
      <w:r w:rsidR="006866B0" w:rsidRPr="00104866">
        <w:rPr>
          <w:b/>
          <w:bCs/>
        </w:rPr>
        <w:t>work</w:t>
      </w:r>
      <w:r w:rsidR="00676E7D" w:rsidRPr="00104866">
        <w:rPr>
          <w:b/>
          <w:bCs/>
        </w:rPr>
        <w:t xml:space="preserve"> </w:t>
      </w:r>
      <w:r w:rsidR="006866B0" w:rsidRPr="00104866">
        <w:rPr>
          <w:b/>
          <w:bCs/>
        </w:rPr>
        <w:t>camp</w:t>
      </w:r>
      <w:r w:rsidR="006866B0" w:rsidRPr="00104866">
        <w:t xml:space="preserve">, you will help spread the word about how </w:t>
      </w:r>
      <w:r w:rsidR="00676E7D" w:rsidRPr="00104866">
        <w:t>vital</w:t>
      </w:r>
      <w:r w:rsidR="006866B0" w:rsidRPr="00104866">
        <w:t xml:space="preserve"> </w:t>
      </w:r>
      <w:r w:rsidR="006866B0" w:rsidRPr="00104866">
        <w:rPr>
          <w:b/>
          <w:bCs/>
        </w:rPr>
        <w:t>volunteerism</w:t>
      </w:r>
      <w:r w:rsidR="006866B0" w:rsidRPr="00104866">
        <w:t xml:space="preserve"> is for </w:t>
      </w:r>
      <w:r w:rsidR="006866B0" w:rsidRPr="00104866">
        <w:rPr>
          <w:b/>
          <w:bCs/>
        </w:rPr>
        <w:t>social development</w:t>
      </w:r>
      <w:r w:rsidR="006866B0" w:rsidRPr="00104866">
        <w:t xml:space="preserve">. </w:t>
      </w:r>
      <w:r w:rsidR="0074517F" w:rsidRPr="00104866">
        <w:t>You will</w:t>
      </w:r>
      <w:r w:rsidR="006866B0" w:rsidRPr="00104866">
        <w:t xml:space="preserve"> have the chance to give a presentation on volunteerism, explaining why it’s </w:t>
      </w:r>
      <w:r w:rsidR="00507178" w:rsidRPr="00104866">
        <w:t>critic</w:t>
      </w:r>
      <w:r w:rsidR="006866B0" w:rsidRPr="00104866">
        <w:t>al for communities, especially in rural areas. Volunteers are often the backbone of many projects that aim to improve health, education, and the environment.</w:t>
      </w:r>
    </w:p>
    <w:p w14:paraId="4E3CD8C0" w14:textId="77777777" w:rsidR="006866B0" w:rsidRPr="00104866" w:rsidRDefault="006866B0" w:rsidP="00423C02">
      <w:pPr>
        <w:pStyle w:val="NoSpacing"/>
        <w:spacing w:line="360" w:lineRule="auto"/>
        <w:jc w:val="both"/>
        <w:rPr>
          <w:rFonts w:ascii="Times New Roman" w:hAnsi="Times New Roman" w:cs="Times New Roman"/>
          <w:b/>
          <w:bCs/>
          <w:sz w:val="24"/>
          <w:szCs w:val="24"/>
        </w:rPr>
      </w:pPr>
      <w:r w:rsidRPr="00104866">
        <w:rPr>
          <w:rStyle w:val="NoSpacingChar"/>
          <w:rFonts w:ascii="Times New Roman" w:hAnsi="Times New Roman" w:cs="Times New Roman"/>
          <w:b/>
          <w:bCs/>
          <w:sz w:val="24"/>
          <w:szCs w:val="24"/>
        </w:rPr>
        <w:t>Plan and Celebrate International Volunteer</w:t>
      </w:r>
      <w:r w:rsidRPr="00104866">
        <w:rPr>
          <w:rFonts w:ascii="Times New Roman" w:hAnsi="Times New Roman" w:cs="Times New Roman"/>
          <w:b/>
          <w:bCs/>
          <w:sz w:val="24"/>
          <w:szCs w:val="24"/>
        </w:rPr>
        <w:t xml:space="preserve"> Day</w:t>
      </w:r>
    </w:p>
    <w:p w14:paraId="0F542AC6" w14:textId="77777777" w:rsidR="006866B0" w:rsidRPr="00104866" w:rsidRDefault="006866B0" w:rsidP="00423C02">
      <w:pPr>
        <w:spacing w:before="100" w:beforeAutospacing="1" w:after="100" w:afterAutospacing="1" w:line="360" w:lineRule="auto"/>
        <w:jc w:val="both"/>
      </w:pPr>
      <w:r w:rsidRPr="00104866">
        <w:t xml:space="preserve">Next, </w:t>
      </w:r>
      <w:r w:rsidR="0074517F" w:rsidRPr="00104866">
        <w:t>you will</w:t>
      </w:r>
      <w:r w:rsidRPr="00104866">
        <w:t xml:space="preserve"> play a key role in organizing the </w:t>
      </w:r>
      <w:r w:rsidRPr="00104866">
        <w:rPr>
          <w:b/>
          <w:bCs/>
        </w:rPr>
        <w:t>International Volunteer Day celebrations</w:t>
      </w:r>
      <w:r w:rsidRPr="00104866">
        <w:t xml:space="preserve">. You will work with a team of international and national volunteers to plan an unforgettable day full </w:t>
      </w:r>
      <w:r w:rsidR="00507178" w:rsidRPr="00104866">
        <w:t>of</w:t>
      </w:r>
      <w:r w:rsidRPr="00104866">
        <w:t xml:space="preserve"> meaningful activities.</w:t>
      </w:r>
    </w:p>
    <w:p w14:paraId="2AF9AC6C" w14:textId="77777777" w:rsidR="006866B0" w:rsidRPr="00104866" w:rsidRDefault="006866B0" w:rsidP="00423C02">
      <w:pPr>
        <w:numPr>
          <w:ilvl w:val="0"/>
          <w:numId w:val="70"/>
        </w:numPr>
        <w:spacing w:before="100" w:beforeAutospacing="1" w:after="100" w:afterAutospacing="1" w:line="360" w:lineRule="auto"/>
        <w:jc w:val="both"/>
      </w:pPr>
      <w:r w:rsidRPr="00104866">
        <w:rPr>
          <w:b/>
          <w:bCs/>
        </w:rPr>
        <w:lastRenderedPageBreak/>
        <w:t>Create Fun and Engaging Activities:</w:t>
      </w:r>
      <w:r w:rsidRPr="00104866">
        <w:t xml:space="preserve"> You will plan exciting games, quizzes, and fun arts activities. These activities will highlight the role of volunteers and create a sense of community among all participants.</w:t>
      </w:r>
    </w:p>
    <w:p w14:paraId="47587171" w14:textId="77777777" w:rsidR="006866B0" w:rsidRPr="00104866" w:rsidRDefault="006866B0" w:rsidP="00423C02">
      <w:pPr>
        <w:numPr>
          <w:ilvl w:val="0"/>
          <w:numId w:val="70"/>
        </w:numPr>
        <w:spacing w:before="100" w:beforeAutospacing="1" w:after="100" w:afterAutospacing="1" w:line="360" w:lineRule="auto"/>
        <w:jc w:val="both"/>
      </w:pPr>
      <w:r w:rsidRPr="00104866">
        <w:rPr>
          <w:b/>
          <w:bCs/>
        </w:rPr>
        <w:t>Celebrate with the Community:</w:t>
      </w:r>
      <w:r w:rsidRPr="00104866">
        <w:t xml:space="preserve"> </w:t>
      </w:r>
      <w:r w:rsidR="0074517F" w:rsidRPr="00104866">
        <w:t xml:space="preserve">Organize local celebrations, </w:t>
      </w:r>
      <w:r w:rsidR="00507178" w:rsidRPr="00104866">
        <w:t>such as</w:t>
      </w:r>
      <w:r w:rsidR="00CE708A" w:rsidRPr="00104866">
        <w:t xml:space="preserve"> pe</w:t>
      </w:r>
      <w:r w:rsidRPr="00104866">
        <w:t>rformances, art exhibitions, and games that reflect the spirit of volunteering.</w:t>
      </w:r>
    </w:p>
    <w:p w14:paraId="2704DD76" w14:textId="77777777" w:rsidR="006866B0" w:rsidRPr="00104866" w:rsidRDefault="006866B0"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Connect with Local and International Volunteers</w:t>
      </w:r>
    </w:p>
    <w:p w14:paraId="00B0B071" w14:textId="77777777" w:rsidR="006866B0" w:rsidRPr="00104866" w:rsidRDefault="006866B0" w:rsidP="00423C02">
      <w:pPr>
        <w:spacing w:before="100" w:beforeAutospacing="1" w:after="100" w:afterAutospacing="1" w:line="360" w:lineRule="auto"/>
        <w:jc w:val="both"/>
      </w:pPr>
      <w:r w:rsidRPr="00104866">
        <w:t xml:space="preserve">This event </w:t>
      </w:r>
      <w:r w:rsidR="00507178" w:rsidRPr="00104866">
        <w:t>brings</w:t>
      </w:r>
      <w:r w:rsidRPr="00104866">
        <w:t xml:space="preserve"> together people from different cultures and backgrounds to celebrate the power of volunteering. </w:t>
      </w:r>
      <w:r w:rsidR="0074517F" w:rsidRPr="00104866">
        <w:t>You will</w:t>
      </w:r>
      <w:r w:rsidRPr="00104866">
        <w:t xml:space="preserve"> work with </w:t>
      </w:r>
      <w:r w:rsidR="00507178" w:rsidRPr="00104866">
        <w:t>local Nepalese volunteers</w:t>
      </w:r>
      <w:r w:rsidRPr="00104866">
        <w:t xml:space="preserve"> and international volunteers who have traveled to Nepal to make a difference. Together, you will share stories, experiences, and ideas about how </w:t>
      </w:r>
      <w:r w:rsidRPr="00104866">
        <w:rPr>
          <w:b/>
          <w:bCs/>
        </w:rPr>
        <w:t>volunteerism</w:t>
      </w:r>
      <w:r w:rsidRPr="00104866">
        <w:t xml:space="preserve"> has helped </w:t>
      </w:r>
      <w:r w:rsidR="00676E7D" w:rsidRPr="00104866">
        <w:t>improve the world</w:t>
      </w:r>
      <w:r w:rsidR="0074517F" w:rsidRPr="00104866">
        <w:t>.</w:t>
      </w:r>
    </w:p>
    <w:p w14:paraId="156D97D9" w14:textId="77777777" w:rsidR="0074517F" w:rsidRPr="00104866" w:rsidRDefault="0074517F"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 xml:space="preserve">Project location: </w:t>
      </w:r>
    </w:p>
    <w:p w14:paraId="28672D89" w14:textId="7C43CC1F" w:rsidR="006866B0" w:rsidRPr="00104866" w:rsidRDefault="006866B0" w:rsidP="00423C02">
      <w:pPr>
        <w:spacing w:before="100" w:beforeAutospacing="1" w:after="100" w:afterAutospacing="1" w:line="360" w:lineRule="auto"/>
        <w:jc w:val="both"/>
        <w:rPr>
          <w:b/>
          <w:bCs/>
        </w:rPr>
      </w:pPr>
      <w:r w:rsidRPr="00104866">
        <w:t xml:space="preserve">This exciting </w:t>
      </w:r>
      <w:r w:rsidRPr="00104866">
        <w:rPr>
          <w:b/>
          <w:bCs/>
        </w:rPr>
        <w:t>work</w:t>
      </w:r>
      <w:r w:rsidR="00507178" w:rsidRPr="00104866">
        <w:rPr>
          <w:b/>
          <w:bCs/>
        </w:rPr>
        <w:t xml:space="preserve"> </w:t>
      </w:r>
      <w:r w:rsidRPr="00104866">
        <w:rPr>
          <w:b/>
          <w:bCs/>
        </w:rPr>
        <w:t>camp</w:t>
      </w:r>
      <w:r w:rsidRPr="00104866">
        <w:t xml:space="preserve"> will take place in </w:t>
      </w:r>
      <w:r w:rsidR="0074517F" w:rsidRPr="00104866">
        <w:t xml:space="preserve">10-15 km from Kathmandu) </w:t>
      </w:r>
      <w:r w:rsidRPr="00104866">
        <w:t xml:space="preserve">a peaceful community in </w:t>
      </w:r>
      <w:proofErr w:type="spellStart"/>
      <w:r w:rsidRPr="00104866">
        <w:rPr>
          <w:b/>
          <w:bCs/>
        </w:rPr>
        <w:t>Tarakeshwor</w:t>
      </w:r>
      <w:proofErr w:type="spellEnd"/>
      <w:r w:rsidRPr="00104866">
        <w:rPr>
          <w:b/>
          <w:bCs/>
        </w:rPr>
        <w:t xml:space="preserve"> Municipality</w:t>
      </w:r>
      <w:r w:rsidRPr="00104866">
        <w:t xml:space="preserve"> on the outskirts of Kathmandu. </w:t>
      </w:r>
      <w:r w:rsidR="00CE708A" w:rsidRPr="00104866">
        <w:t>S</w:t>
      </w:r>
      <w:r w:rsidRPr="00104866">
        <w:t xml:space="preserve">urrounded by </w:t>
      </w:r>
      <w:r w:rsidRPr="00104866">
        <w:rPr>
          <w:b/>
          <w:bCs/>
        </w:rPr>
        <w:t>beautiful hills</w:t>
      </w:r>
      <w:r w:rsidRPr="00104866">
        <w:t xml:space="preserve">, </w:t>
      </w:r>
      <w:r w:rsidRPr="00104866">
        <w:rPr>
          <w:b/>
          <w:bCs/>
        </w:rPr>
        <w:t>fields</w:t>
      </w:r>
      <w:r w:rsidRPr="00104866">
        <w:t xml:space="preserve">, and </w:t>
      </w:r>
      <w:r w:rsidRPr="00104866">
        <w:rPr>
          <w:b/>
          <w:bCs/>
        </w:rPr>
        <w:t>woodlands</w:t>
      </w:r>
      <w:r w:rsidRPr="00104866">
        <w:t xml:space="preserve">, </w:t>
      </w:r>
      <w:r w:rsidR="000728EC">
        <w:t xml:space="preserve">the site </w:t>
      </w:r>
      <w:r w:rsidR="00CE708A" w:rsidRPr="00104866">
        <w:t>allows</w:t>
      </w:r>
      <w:r w:rsidR="00676E7D" w:rsidRPr="00104866">
        <w:t xml:space="preserve"> you</w:t>
      </w:r>
      <w:r w:rsidR="000728EC">
        <w:t>th</w:t>
      </w:r>
      <w:r w:rsidRPr="00104866">
        <w:t xml:space="preserve"> to connect with nature while you work.</w:t>
      </w:r>
    </w:p>
    <w:p w14:paraId="194AAD9C" w14:textId="77777777" w:rsidR="006866B0" w:rsidRPr="00104866" w:rsidRDefault="006866B0"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Why Should You Join?</w:t>
      </w:r>
    </w:p>
    <w:p w14:paraId="60F30AC8" w14:textId="77777777" w:rsidR="002826B9" w:rsidRPr="00104866" w:rsidRDefault="002826B9" w:rsidP="00423C02">
      <w:pPr>
        <w:pStyle w:val="NoSpacing"/>
        <w:spacing w:line="360" w:lineRule="auto"/>
        <w:jc w:val="both"/>
        <w:rPr>
          <w:rFonts w:ascii="Times New Roman" w:hAnsi="Times New Roman" w:cs="Times New Roman"/>
          <w:b/>
          <w:bCs/>
          <w:sz w:val="24"/>
          <w:szCs w:val="24"/>
        </w:rPr>
      </w:pPr>
    </w:p>
    <w:p w14:paraId="66F17953" w14:textId="77777777" w:rsidR="006866B0" w:rsidRPr="00104866" w:rsidRDefault="006866B0"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Celebrate Volunteerism in Nepal</w:t>
      </w:r>
    </w:p>
    <w:p w14:paraId="58C8656E" w14:textId="77777777" w:rsidR="006866B0" w:rsidRPr="00104866" w:rsidRDefault="006866B0" w:rsidP="00423C02">
      <w:pPr>
        <w:spacing w:before="100" w:beforeAutospacing="1" w:after="100" w:afterAutospacing="1" w:line="360" w:lineRule="auto"/>
        <w:jc w:val="both"/>
      </w:pPr>
      <w:r w:rsidRPr="00104866">
        <w:t xml:space="preserve">This </w:t>
      </w:r>
      <w:r w:rsidRPr="00104866">
        <w:rPr>
          <w:b/>
          <w:bCs/>
        </w:rPr>
        <w:t>work</w:t>
      </w:r>
      <w:r w:rsidR="00676E7D" w:rsidRPr="00104866">
        <w:rPr>
          <w:b/>
          <w:bCs/>
        </w:rPr>
        <w:t xml:space="preserve"> </w:t>
      </w:r>
      <w:r w:rsidRPr="00104866">
        <w:rPr>
          <w:b/>
          <w:bCs/>
        </w:rPr>
        <w:t>camp</w:t>
      </w:r>
      <w:r w:rsidRPr="00104866">
        <w:t xml:space="preserve"> is a unique opportunity to celebrate the spirit of </w:t>
      </w:r>
      <w:r w:rsidRPr="00104866">
        <w:rPr>
          <w:b/>
          <w:bCs/>
        </w:rPr>
        <w:t>volunteering</w:t>
      </w:r>
      <w:r w:rsidRPr="00104866">
        <w:t xml:space="preserve"> and contribute to a cause that </w:t>
      </w:r>
      <w:r w:rsidR="00507178" w:rsidRPr="00104866">
        <w:t>positively impacts</w:t>
      </w:r>
      <w:r w:rsidRPr="00104866">
        <w:t xml:space="preserve"> </w:t>
      </w:r>
      <w:r w:rsidRPr="00104866">
        <w:rPr>
          <w:b/>
          <w:bCs/>
        </w:rPr>
        <w:t>Nepali communities</w:t>
      </w:r>
      <w:r w:rsidRPr="00104866">
        <w:t xml:space="preserve">. By participating in this event, you will help show how volunteering drives change and how </w:t>
      </w:r>
      <w:r w:rsidR="0074517F" w:rsidRPr="00104866">
        <w:t>it is</w:t>
      </w:r>
      <w:r w:rsidRPr="00104866">
        <w:t xml:space="preserve"> a key tool for </w:t>
      </w:r>
      <w:r w:rsidRPr="00104866">
        <w:rPr>
          <w:b/>
          <w:bCs/>
        </w:rPr>
        <w:t>community development</w:t>
      </w:r>
      <w:r w:rsidRPr="00104866">
        <w:t>.</w:t>
      </w:r>
    </w:p>
    <w:p w14:paraId="1AE8059B" w14:textId="77777777" w:rsidR="006866B0" w:rsidRPr="00104866" w:rsidRDefault="006866B0"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Learn About Nepali Culture</w:t>
      </w:r>
    </w:p>
    <w:p w14:paraId="522BBA37" w14:textId="77777777" w:rsidR="006866B0" w:rsidRPr="00104866" w:rsidRDefault="0074517F" w:rsidP="00423C02">
      <w:pPr>
        <w:spacing w:before="100" w:beforeAutospacing="1" w:after="100" w:afterAutospacing="1" w:line="360" w:lineRule="auto"/>
        <w:jc w:val="both"/>
      </w:pPr>
      <w:r w:rsidRPr="00104866">
        <w:t>You will</w:t>
      </w:r>
      <w:r w:rsidR="006866B0" w:rsidRPr="00104866">
        <w:t xml:space="preserve"> also experience the country’s rich culture</w:t>
      </w:r>
      <w:r w:rsidR="00676E7D" w:rsidRPr="00104866">
        <w:t xml:space="preserve"> by volunteering in Nepal</w:t>
      </w:r>
      <w:r w:rsidR="006866B0" w:rsidRPr="00104866">
        <w:t xml:space="preserve">. </w:t>
      </w:r>
      <w:r w:rsidRPr="00104866">
        <w:t>You will</w:t>
      </w:r>
      <w:r w:rsidR="006866B0" w:rsidRPr="00104866">
        <w:t xml:space="preserve"> connect with local people, share stories, and work together to celebrate </w:t>
      </w:r>
      <w:r w:rsidR="006866B0" w:rsidRPr="00104866">
        <w:rPr>
          <w:b/>
          <w:bCs/>
        </w:rPr>
        <w:t>International Volunteer Day</w:t>
      </w:r>
      <w:r w:rsidR="006866B0" w:rsidRPr="00104866">
        <w:t>. This experience will enrich your understanding of volunteerism and the local communities in Nepal.</w:t>
      </w:r>
    </w:p>
    <w:p w14:paraId="7C8AE976" w14:textId="77777777" w:rsidR="00F810EC" w:rsidRPr="00104866" w:rsidRDefault="00F810EC" w:rsidP="00423C02">
      <w:pPr>
        <w:pStyle w:val="NoSpacing"/>
        <w:spacing w:line="360" w:lineRule="auto"/>
        <w:jc w:val="both"/>
        <w:rPr>
          <w:rFonts w:ascii="Times New Roman" w:hAnsi="Times New Roman" w:cs="Times New Roman"/>
          <w:b/>
          <w:bCs/>
          <w:sz w:val="24"/>
          <w:szCs w:val="24"/>
        </w:rPr>
      </w:pPr>
    </w:p>
    <w:p w14:paraId="2F22E0DC" w14:textId="77777777" w:rsidR="00F810EC" w:rsidRPr="00104866" w:rsidRDefault="00F810EC" w:rsidP="00423C02">
      <w:pPr>
        <w:pStyle w:val="NoSpacing"/>
        <w:spacing w:line="360" w:lineRule="auto"/>
        <w:jc w:val="both"/>
        <w:rPr>
          <w:rFonts w:ascii="Times New Roman" w:hAnsi="Times New Roman" w:cs="Times New Roman"/>
          <w:b/>
          <w:bCs/>
          <w:sz w:val="24"/>
          <w:szCs w:val="24"/>
        </w:rPr>
      </w:pPr>
    </w:p>
    <w:p w14:paraId="72939E94" w14:textId="782B45D4" w:rsidR="006866B0" w:rsidRPr="00104866" w:rsidRDefault="006866B0" w:rsidP="00423C02">
      <w:pPr>
        <w:pStyle w:val="NoSpacing"/>
        <w:spacing w:line="360" w:lineRule="auto"/>
        <w:jc w:val="both"/>
        <w:rPr>
          <w:rFonts w:ascii="Times New Roman" w:hAnsi="Times New Roman" w:cs="Times New Roman"/>
          <w:b/>
          <w:bCs/>
          <w:sz w:val="24"/>
          <w:szCs w:val="24"/>
        </w:rPr>
      </w:pPr>
      <w:r w:rsidRPr="00104866">
        <w:rPr>
          <w:rFonts w:ascii="Times New Roman" w:hAnsi="Times New Roman" w:cs="Times New Roman"/>
          <w:b/>
          <w:bCs/>
          <w:sz w:val="24"/>
          <w:szCs w:val="24"/>
        </w:rPr>
        <w:t>How to Participate</w:t>
      </w:r>
    </w:p>
    <w:p w14:paraId="2437825D" w14:textId="77777777" w:rsidR="006866B0" w:rsidRPr="00104866" w:rsidRDefault="006866B0" w:rsidP="00423C02">
      <w:pPr>
        <w:spacing w:before="100" w:beforeAutospacing="1" w:after="100" w:afterAutospacing="1" w:line="360" w:lineRule="auto"/>
        <w:jc w:val="both"/>
      </w:pPr>
      <w:r w:rsidRPr="00104866">
        <w:t xml:space="preserve">To join this </w:t>
      </w:r>
      <w:r w:rsidRPr="00104866">
        <w:rPr>
          <w:b/>
          <w:bCs/>
        </w:rPr>
        <w:t>work</w:t>
      </w:r>
      <w:r w:rsidR="00676E7D" w:rsidRPr="00104866">
        <w:rPr>
          <w:b/>
          <w:bCs/>
        </w:rPr>
        <w:t xml:space="preserve"> </w:t>
      </w:r>
      <w:r w:rsidRPr="00104866">
        <w:rPr>
          <w:b/>
          <w:bCs/>
        </w:rPr>
        <w:t>camp</w:t>
      </w:r>
      <w:r w:rsidRPr="00104866">
        <w:t xml:space="preserve">, there is a </w:t>
      </w:r>
      <w:r w:rsidRPr="00104866">
        <w:rPr>
          <w:b/>
          <w:bCs/>
        </w:rPr>
        <w:t>participation fee of 270 Euros</w:t>
      </w:r>
      <w:r w:rsidRPr="00104866">
        <w:t xml:space="preserve"> (plus 30 Euros for transportation). This fee covers:</w:t>
      </w:r>
    </w:p>
    <w:p w14:paraId="0090E129" w14:textId="77777777" w:rsidR="006866B0" w:rsidRPr="00104866" w:rsidRDefault="006866B0" w:rsidP="00423C02">
      <w:pPr>
        <w:numPr>
          <w:ilvl w:val="0"/>
          <w:numId w:val="71"/>
        </w:numPr>
        <w:spacing w:before="100" w:beforeAutospacing="1" w:after="100" w:afterAutospacing="1" w:line="360" w:lineRule="auto"/>
        <w:jc w:val="both"/>
      </w:pPr>
      <w:r w:rsidRPr="00104866">
        <w:rPr>
          <w:b/>
          <w:bCs/>
        </w:rPr>
        <w:t>Accommodation</w:t>
      </w:r>
      <w:r w:rsidRPr="00104866">
        <w:t xml:space="preserve"> in a local guesthouse or with a host family.</w:t>
      </w:r>
    </w:p>
    <w:p w14:paraId="511A9E49" w14:textId="014DDFCD" w:rsidR="006866B0" w:rsidRPr="00104866" w:rsidRDefault="006866B0" w:rsidP="00423C02">
      <w:pPr>
        <w:numPr>
          <w:ilvl w:val="0"/>
          <w:numId w:val="71"/>
        </w:numPr>
        <w:spacing w:before="100" w:beforeAutospacing="1" w:after="100" w:afterAutospacing="1" w:line="360" w:lineRule="auto"/>
        <w:jc w:val="both"/>
      </w:pPr>
      <w:r w:rsidRPr="00104866">
        <w:rPr>
          <w:b/>
          <w:bCs/>
        </w:rPr>
        <w:t>Meals</w:t>
      </w:r>
      <w:r w:rsidRPr="00104866">
        <w:t xml:space="preserve"> during your stay.</w:t>
      </w:r>
    </w:p>
    <w:p w14:paraId="05373FCD" w14:textId="5B7D096B" w:rsidR="006866B0" w:rsidRPr="00104866" w:rsidRDefault="006866B0" w:rsidP="00423C02">
      <w:pPr>
        <w:numPr>
          <w:ilvl w:val="0"/>
          <w:numId w:val="71"/>
        </w:numPr>
        <w:spacing w:before="100" w:beforeAutospacing="1" w:after="100" w:afterAutospacing="1" w:line="360" w:lineRule="auto"/>
        <w:jc w:val="both"/>
      </w:pPr>
      <w:r w:rsidRPr="00104866">
        <w:rPr>
          <w:b/>
          <w:bCs/>
        </w:rPr>
        <w:t>Transportation</w:t>
      </w:r>
      <w:r w:rsidRPr="00104866">
        <w:t xml:space="preserve"> to and from the work</w:t>
      </w:r>
      <w:r w:rsidR="00676E7D" w:rsidRPr="00104866">
        <w:t xml:space="preserve"> </w:t>
      </w:r>
      <w:r w:rsidRPr="00104866">
        <w:t>camp location.</w:t>
      </w:r>
    </w:p>
    <w:p w14:paraId="083F10E5" w14:textId="66DF2D07" w:rsidR="006866B0" w:rsidRPr="00104866" w:rsidRDefault="000728EC" w:rsidP="00423C02">
      <w:pPr>
        <w:spacing w:before="100" w:beforeAutospacing="1" w:after="100" w:afterAutospacing="1" w:line="360" w:lineRule="auto"/>
        <w:jc w:val="both"/>
      </w:pPr>
      <w:r w:rsidRPr="00104866">
        <w:rPr>
          <w:noProof/>
          <w:lang w:bidi="ne-NP"/>
        </w:rPr>
        <w:lastRenderedPageBreak/>
        <mc:AlternateContent>
          <mc:Choice Requires="wps">
            <w:drawing>
              <wp:anchor distT="0" distB="0" distL="114300" distR="114300" simplePos="0" relativeHeight="251732992" behindDoc="0" locked="0" layoutInCell="1" allowOverlap="1" wp14:anchorId="79F0910F" wp14:editId="17B555DB">
                <wp:simplePos x="0" y="0"/>
                <wp:positionH relativeFrom="column">
                  <wp:posOffset>190500</wp:posOffset>
                </wp:positionH>
                <wp:positionV relativeFrom="paragraph">
                  <wp:posOffset>82550</wp:posOffset>
                </wp:positionV>
                <wp:extent cx="5109845" cy="7016750"/>
                <wp:effectExtent l="0" t="0" r="14605" b="12700"/>
                <wp:wrapSquare wrapText="bothSides"/>
                <wp:docPr id="44" name="Text Box 44"/>
                <wp:cNvGraphicFramePr/>
                <a:graphic xmlns:a="http://schemas.openxmlformats.org/drawingml/2006/main">
                  <a:graphicData uri="http://schemas.microsoft.com/office/word/2010/wordprocessingShape">
                    <wps:wsp>
                      <wps:cNvSpPr txBox="1"/>
                      <wps:spPr>
                        <a:xfrm>
                          <a:off x="0" y="0"/>
                          <a:ext cx="5109845" cy="7016750"/>
                        </a:xfrm>
                        <a:prstGeom prst="rect">
                          <a:avLst/>
                        </a:prstGeom>
                        <a:noFill/>
                        <a:ln w="6350">
                          <a:solidFill>
                            <a:prstClr val="black"/>
                          </a:solidFill>
                        </a:ln>
                      </wps:spPr>
                      <wps:txbx>
                        <w:txbxContent>
                          <w:p w14:paraId="5F4C3701" w14:textId="29A6C11C" w:rsidR="0076163F" w:rsidRPr="00EB2744" w:rsidRDefault="0076163F" w:rsidP="00E81C98">
                            <w:pPr>
                              <w:pStyle w:val="NoSpacing"/>
                              <w:spacing w:line="360" w:lineRule="auto"/>
                              <w:jc w:val="center"/>
                              <w:rPr>
                                <w:rFonts w:ascii="Times New Roman" w:hAnsi="Times New Roman" w:cs="Times New Roman"/>
                                <w:b/>
                                <w:bCs/>
                                <w:sz w:val="24"/>
                                <w:szCs w:val="24"/>
                              </w:rPr>
                            </w:pPr>
                            <w:r w:rsidRPr="00EB2744">
                              <w:rPr>
                                <w:rFonts w:ascii="Times New Roman" w:hAnsi="Times New Roman" w:cs="Times New Roman"/>
                                <w:b/>
                                <w:bCs/>
                                <w:sz w:val="24"/>
                                <w:szCs w:val="24"/>
                              </w:rPr>
                              <w:t>Frequently Asked Questions</w:t>
                            </w:r>
                          </w:p>
                          <w:p w14:paraId="09E71B33" w14:textId="77777777" w:rsidR="0076163F" w:rsidRPr="00EB2744" w:rsidRDefault="0076163F" w:rsidP="00423C02">
                            <w:pPr>
                              <w:pStyle w:val="NoSpacing"/>
                              <w:spacing w:line="360" w:lineRule="auto"/>
                              <w:jc w:val="both"/>
                              <w:rPr>
                                <w:rFonts w:ascii="Times New Roman" w:hAnsi="Times New Roman" w:cs="Times New Roman"/>
                                <w:b/>
                                <w:bCs/>
                                <w:sz w:val="24"/>
                                <w:szCs w:val="24"/>
                              </w:rPr>
                            </w:pPr>
                          </w:p>
                          <w:p w14:paraId="020B3458"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 xml:space="preserve">1. Do I need prior volunteer experience to join this </w:t>
                            </w:r>
                            <w:proofErr w:type="spellStart"/>
                            <w:r w:rsidRPr="00EB2744">
                              <w:rPr>
                                <w:rFonts w:ascii="Times New Roman" w:hAnsi="Times New Roman" w:cs="Times New Roman"/>
                                <w:b/>
                                <w:bCs/>
                                <w:sz w:val="24"/>
                                <w:szCs w:val="24"/>
                              </w:rPr>
                              <w:t>workcamp</w:t>
                            </w:r>
                            <w:proofErr w:type="spellEnd"/>
                            <w:r w:rsidRPr="00EB2744">
                              <w:rPr>
                                <w:rFonts w:ascii="Times New Roman" w:hAnsi="Times New Roman" w:cs="Times New Roman"/>
                                <w:b/>
                                <w:bCs/>
                                <w:sz w:val="24"/>
                                <w:szCs w:val="24"/>
                              </w:rPr>
                              <w:t>?</w:t>
                            </w:r>
                          </w:p>
                          <w:p w14:paraId="02E3CC05" w14:textId="77777777" w:rsidR="0076163F" w:rsidRPr="00EB2744" w:rsidRDefault="0076163F" w:rsidP="00423C02">
                            <w:pPr>
                              <w:spacing w:before="100" w:beforeAutospacing="1" w:after="100" w:afterAutospacing="1" w:line="360" w:lineRule="auto"/>
                              <w:jc w:val="both"/>
                            </w:pPr>
                            <w:r w:rsidRPr="00EB2744">
                              <w:t xml:space="preserve">No experience is necessary! This </w:t>
                            </w:r>
                            <w:proofErr w:type="spellStart"/>
                            <w:r w:rsidRPr="00EB2744">
                              <w:rPr>
                                <w:b/>
                                <w:bCs/>
                              </w:rPr>
                              <w:t>workcamp</w:t>
                            </w:r>
                            <w:proofErr w:type="spellEnd"/>
                            <w:r w:rsidRPr="00EB2744">
                              <w:t xml:space="preserve"> is open to all volunteers who are passionate about helping others and celebrating the role of </w:t>
                            </w:r>
                            <w:r w:rsidRPr="00EB2744">
                              <w:rPr>
                                <w:b/>
                                <w:bCs/>
                              </w:rPr>
                              <w:t>volunteerism</w:t>
                            </w:r>
                            <w:r w:rsidRPr="00EB2744">
                              <w:t xml:space="preserve">. The </w:t>
                            </w:r>
                            <w:r w:rsidRPr="00EB2744">
                              <w:rPr>
                                <w:b/>
                                <w:bCs/>
                              </w:rPr>
                              <w:t>VIN team</w:t>
                            </w:r>
                            <w:r w:rsidRPr="00EB2744">
                              <w:t xml:space="preserve"> will provide support and guidance during your time in Nepal.</w:t>
                            </w:r>
                          </w:p>
                          <w:p w14:paraId="78168A32"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2. What kind of activities will I be involved in?</w:t>
                            </w:r>
                          </w:p>
                          <w:p w14:paraId="13C0A1B7" w14:textId="77777777" w:rsidR="0076163F" w:rsidRPr="00EB2744" w:rsidRDefault="0076163F" w:rsidP="00423C02">
                            <w:pPr>
                              <w:spacing w:before="100" w:beforeAutospacing="1" w:after="100" w:afterAutospacing="1" w:line="360" w:lineRule="auto"/>
                              <w:jc w:val="both"/>
                            </w:pPr>
                            <w:r w:rsidRPr="00EB2744">
                              <w:t xml:space="preserve">You will help organize the </w:t>
                            </w:r>
                            <w:r w:rsidRPr="00EB2744">
                              <w:rPr>
                                <w:b/>
                                <w:bCs/>
                              </w:rPr>
                              <w:t>International Volunteer Day celebrations</w:t>
                            </w:r>
                            <w:r w:rsidRPr="00EB2744">
                              <w:t xml:space="preserve"> by planning fun games, arts and crafts, quizzes, and educational presentations. You will also work with other volunteers to celebrate the day and raise awareness about the importance of </w:t>
                            </w:r>
                            <w:r w:rsidRPr="00EB2744">
                              <w:rPr>
                                <w:b/>
                                <w:bCs/>
                              </w:rPr>
                              <w:t>volunteering</w:t>
                            </w:r>
                            <w:r w:rsidRPr="00EB2744">
                              <w:t>.</w:t>
                            </w:r>
                          </w:p>
                          <w:p w14:paraId="6008978F"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3. Is volunteering in Nepal safe?</w:t>
                            </w:r>
                          </w:p>
                          <w:p w14:paraId="44AB3DFD" w14:textId="77777777" w:rsidR="0076163F" w:rsidRPr="00EB2744" w:rsidRDefault="0076163F" w:rsidP="00423C02">
                            <w:pPr>
                              <w:spacing w:before="100" w:beforeAutospacing="1" w:after="100" w:afterAutospacing="1" w:line="360" w:lineRule="auto"/>
                              <w:jc w:val="both"/>
                            </w:pPr>
                            <w:r w:rsidRPr="00EB2744">
                              <w:t xml:space="preserve">Yes! </w:t>
                            </w:r>
                            <w:r w:rsidRPr="00EB2744">
                              <w:rPr>
                                <w:b/>
                                <w:bCs/>
                              </w:rPr>
                              <w:t>Nepal</w:t>
                            </w:r>
                            <w:r w:rsidRPr="00EB2744">
                              <w:t xml:space="preserve"> is a safe destination for volunteers. The </w:t>
                            </w:r>
                            <w:r w:rsidRPr="00EB2744">
                              <w:rPr>
                                <w:b/>
                                <w:bCs/>
                              </w:rPr>
                              <w:t>VIN team</w:t>
                            </w:r>
                            <w:r w:rsidRPr="00EB2744">
                              <w:t xml:space="preserve"> ensures you are well-prepared and supported throughout your stay. You will also experience Nepali culture in a safe and welcoming environment.</w:t>
                            </w:r>
                          </w:p>
                          <w:p w14:paraId="7875E21B"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4. What are the benefits of volunteering in Nepal?</w:t>
                            </w:r>
                          </w:p>
                          <w:p w14:paraId="5D7025C9" w14:textId="77777777" w:rsidR="0076163F" w:rsidRPr="00EB2744" w:rsidRDefault="0076163F" w:rsidP="00423C02">
                            <w:pPr>
                              <w:spacing w:before="100" w:beforeAutospacing="1" w:after="100" w:afterAutospacing="1" w:line="360" w:lineRule="auto"/>
                              <w:jc w:val="both"/>
                            </w:pPr>
                            <w:r w:rsidRPr="00EB2744">
                              <w:t xml:space="preserve">Volunteering in </w:t>
                            </w:r>
                            <w:r w:rsidRPr="00EB2744">
                              <w:rPr>
                                <w:b/>
                                <w:bCs/>
                              </w:rPr>
                              <w:t>Nepal</w:t>
                            </w:r>
                            <w:r w:rsidRPr="00EB2744">
                              <w:t xml:space="preserve"> is a rewarding experience. You will make a tangible impact on the community, learn about a different culture, and meet like-minded people. In addition, you will leave with memories and skills that will last a lifetime.</w:t>
                            </w:r>
                          </w:p>
                          <w:p w14:paraId="32667327"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Join Us for International Volunteer Day!</w:t>
                            </w:r>
                          </w:p>
                          <w:p w14:paraId="1F5C5E8F" w14:textId="77777777" w:rsidR="0076163F" w:rsidRPr="00927EB6" w:rsidRDefault="0076163F" w:rsidP="008723FE">
                            <w:pPr>
                              <w:spacing w:before="100" w:beforeAutospacing="1" w:after="100" w:afterAutospacing="1" w:line="360" w:lineRule="auto"/>
                              <w:jc w:val="both"/>
                            </w:pPr>
                            <w:r w:rsidRPr="00EB2744">
                              <w:t xml:space="preserve">If you’re passionate about </w:t>
                            </w:r>
                            <w:r w:rsidRPr="00EB2744">
                              <w:rPr>
                                <w:b/>
                                <w:bCs/>
                              </w:rPr>
                              <w:t>volunteerism</w:t>
                            </w:r>
                            <w:r w:rsidRPr="00EB2744">
                              <w:t xml:space="preserve"> and want to celebrate the power of volunteers in </w:t>
                            </w:r>
                            <w:r w:rsidRPr="00EB2744">
                              <w:rPr>
                                <w:b/>
                                <w:bCs/>
                              </w:rPr>
                              <w:t>Nepal</w:t>
                            </w:r>
                            <w:r w:rsidRPr="00EB2744">
                              <w:t xml:space="preserve">, join us for this exciting </w:t>
                            </w:r>
                            <w:proofErr w:type="spellStart"/>
                            <w:r w:rsidRPr="00EB2744">
                              <w:rPr>
                                <w:b/>
                                <w:bCs/>
                              </w:rPr>
                              <w:t>workcamp</w:t>
                            </w:r>
                            <w:proofErr w:type="spellEnd"/>
                            <w:r w:rsidRPr="00EB2744">
                              <w:t xml:space="preserve">. You’ll make a real difference while learning and growing as a volunteer. Do not miss this incredible opportunity to </w:t>
                            </w:r>
                            <w:r w:rsidRPr="00EB2744">
                              <w:rPr>
                                <w:b/>
                                <w:bCs/>
                              </w:rPr>
                              <w:t>volunteer abroad</w:t>
                            </w:r>
                            <w:r w:rsidRPr="00EB2744">
                              <w:t xml:space="preserve"> and experience the joy of working together to create positive ch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F0910F" id="Text Box 44" o:spid="_x0000_s1034" type="#_x0000_t202" style="position:absolute;left:0;text-align:left;margin-left:15pt;margin-top:6.5pt;width:402.35pt;height:55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" filled="f" strokeweight=".5pt">
                <v:textbox>
                  <w:txbxContent>
                    <w:p w14:paraId="5F4C3701" w14:textId="29A6C11C" w:rsidR="0076163F" w:rsidRPr="00EB2744" w:rsidRDefault="0076163F" w:rsidP="00E81C98">
                      <w:pPr>
                        <w:pStyle w:val="NoSpacing"/>
                        <w:spacing w:line="360" w:lineRule="auto"/>
                        <w:jc w:val="center"/>
                        <w:rPr>
                          <w:rFonts w:ascii="Times New Roman" w:hAnsi="Times New Roman" w:cs="Times New Roman"/>
                          <w:b/>
                          <w:bCs/>
                          <w:sz w:val="24"/>
                          <w:szCs w:val="24"/>
                        </w:rPr>
                      </w:pPr>
                      <w:r w:rsidRPr="00EB2744">
                        <w:rPr>
                          <w:rFonts w:ascii="Times New Roman" w:hAnsi="Times New Roman" w:cs="Times New Roman"/>
                          <w:b/>
                          <w:bCs/>
                          <w:sz w:val="24"/>
                          <w:szCs w:val="24"/>
                        </w:rPr>
                        <w:t>Frequently Asked Questions</w:t>
                      </w:r>
                    </w:p>
                    <w:p w14:paraId="09E71B33" w14:textId="77777777" w:rsidR="0076163F" w:rsidRPr="00EB2744" w:rsidRDefault="0076163F" w:rsidP="00423C02">
                      <w:pPr>
                        <w:pStyle w:val="NoSpacing"/>
                        <w:spacing w:line="360" w:lineRule="auto"/>
                        <w:jc w:val="both"/>
                        <w:rPr>
                          <w:rFonts w:ascii="Times New Roman" w:hAnsi="Times New Roman" w:cs="Times New Roman"/>
                          <w:b/>
                          <w:bCs/>
                          <w:sz w:val="24"/>
                          <w:szCs w:val="24"/>
                        </w:rPr>
                      </w:pPr>
                    </w:p>
                    <w:p w14:paraId="020B3458"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 xml:space="preserve">1. Do I need prior volunteer experience to join this </w:t>
                      </w:r>
                      <w:proofErr w:type="spellStart"/>
                      <w:r w:rsidRPr="00EB2744">
                        <w:rPr>
                          <w:rFonts w:ascii="Times New Roman" w:hAnsi="Times New Roman" w:cs="Times New Roman"/>
                          <w:b/>
                          <w:bCs/>
                          <w:sz w:val="24"/>
                          <w:szCs w:val="24"/>
                        </w:rPr>
                        <w:t>workcamp</w:t>
                      </w:r>
                      <w:proofErr w:type="spellEnd"/>
                      <w:r w:rsidRPr="00EB2744">
                        <w:rPr>
                          <w:rFonts w:ascii="Times New Roman" w:hAnsi="Times New Roman" w:cs="Times New Roman"/>
                          <w:b/>
                          <w:bCs/>
                          <w:sz w:val="24"/>
                          <w:szCs w:val="24"/>
                        </w:rPr>
                        <w:t>?</w:t>
                      </w:r>
                    </w:p>
                    <w:p w14:paraId="02E3CC05" w14:textId="77777777" w:rsidR="0076163F" w:rsidRPr="00EB2744" w:rsidRDefault="0076163F" w:rsidP="00423C02">
                      <w:pPr>
                        <w:spacing w:before="100" w:beforeAutospacing="1" w:after="100" w:afterAutospacing="1" w:line="360" w:lineRule="auto"/>
                        <w:jc w:val="both"/>
                      </w:pPr>
                      <w:r w:rsidRPr="00EB2744">
                        <w:t xml:space="preserve">No experience is necessary! This </w:t>
                      </w:r>
                      <w:proofErr w:type="spellStart"/>
                      <w:r w:rsidRPr="00EB2744">
                        <w:rPr>
                          <w:b/>
                          <w:bCs/>
                        </w:rPr>
                        <w:t>workcamp</w:t>
                      </w:r>
                      <w:proofErr w:type="spellEnd"/>
                      <w:r w:rsidRPr="00EB2744">
                        <w:t xml:space="preserve"> is open to all volunteers who are passionate about helping others and celebrating the role of </w:t>
                      </w:r>
                      <w:r w:rsidRPr="00EB2744">
                        <w:rPr>
                          <w:b/>
                          <w:bCs/>
                        </w:rPr>
                        <w:t>volunteerism</w:t>
                      </w:r>
                      <w:r w:rsidRPr="00EB2744">
                        <w:t xml:space="preserve">. The </w:t>
                      </w:r>
                      <w:r w:rsidRPr="00EB2744">
                        <w:rPr>
                          <w:b/>
                          <w:bCs/>
                        </w:rPr>
                        <w:t>VIN team</w:t>
                      </w:r>
                      <w:r w:rsidRPr="00EB2744">
                        <w:t xml:space="preserve"> will provide support and guidance during your time in Nepal.</w:t>
                      </w:r>
                    </w:p>
                    <w:p w14:paraId="78168A32"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2. What kind of activities will I be involved in?</w:t>
                      </w:r>
                    </w:p>
                    <w:p w14:paraId="13C0A1B7" w14:textId="77777777" w:rsidR="0076163F" w:rsidRPr="00EB2744" w:rsidRDefault="0076163F" w:rsidP="00423C02">
                      <w:pPr>
                        <w:spacing w:before="100" w:beforeAutospacing="1" w:after="100" w:afterAutospacing="1" w:line="360" w:lineRule="auto"/>
                        <w:jc w:val="both"/>
                      </w:pPr>
                      <w:r w:rsidRPr="00EB2744">
                        <w:t xml:space="preserve">You will help organize the </w:t>
                      </w:r>
                      <w:r w:rsidRPr="00EB2744">
                        <w:rPr>
                          <w:b/>
                          <w:bCs/>
                        </w:rPr>
                        <w:t>International Volunteer Day celebrations</w:t>
                      </w:r>
                      <w:r w:rsidRPr="00EB2744">
                        <w:t xml:space="preserve"> by planning fun games, arts and crafts, quizzes, and educational presentations. You will also work with other volunteers to celebrate the day and raise awareness about the importance of </w:t>
                      </w:r>
                      <w:r w:rsidRPr="00EB2744">
                        <w:rPr>
                          <w:b/>
                          <w:bCs/>
                        </w:rPr>
                        <w:t>volunteering</w:t>
                      </w:r>
                      <w:r w:rsidRPr="00EB2744">
                        <w:t>.</w:t>
                      </w:r>
                    </w:p>
                    <w:p w14:paraId="6008978F"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3. Is volunteering in Nepal safe?</w:t>
                      </w:r>
                    </w:p>
                    <w:p w14:paraId="44AB3DFD" w14:textId="77777777" w:rsidR="0076163F" w:rsidRPr="00EB2744" w:rsidRDefault="0076163F" w:rsidP="00423C02">
                      <w:pPr>
                        <w:spacing w:before="100" w:beforeAutospacing="1" w:after="100" w:afterAutospacing="1" w:line="360" w:lineRule="auto"/>
                        <w:jc w:val="both"/>
                      </w:pPr>
                      <w:r w:rsidRPr="00EB2744">
                        <w:t xml:space="preserve">Yes! </w:t>
                      </w:r>
                      <w:r w:rsidRPr="00EB2744">
                        <w:rPr>
                          <w:b/>
                          <w:bCs/>
                        </w:rPr>
                        <w:t>Nepal</w:t>
                      </w:r>
                      <w:r w:rsidRPr="00EB2744">
                        <w:t xml:space="preserve"> is a safe destination for volunteers. The </w:t>
                      </w:r>
                      <w:r w:rsidRPr="00EB2744">
                        <w:rPr>
                          <w:b/>
                          <w:bCs/>
                        </w:rPr>
                        <w:t>VIN team</w:t>
                      </w:r>
                      <w:r w:rsidRPr="00EB2744">
                        <w:t xml:space="preserve"> ensures you are well-prepared and supported throughout your stay. You will also experience Nepali culture in a safe and welcoming environment.</w:t>
                      </w:r>
                    </w:p>
                    <w:p w14:paraId="7875E21B"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4. What are the benefits of volunteering in Nepal?</w:t>
                      </w:r>
                    </w:p>
                    <w:p w14:paraId="5D7025C9" w14:textId="77777777" w:rsidR="0076163F" w:rsidRPr="00EB2744" w:rsidRDefault="0076163F" w:rsidP="00423C02">
                      <w:pPr>
                        <w:spacing w:before="100" w:beforeAutospacing="1" w:after="100" w:afterAutospacing="1" w:line="360" w:lineRule="auto"/>
                        <w:jc w:val="both"/>
                      </w:pPr>
                      <w:r w:rsidRPr="00EB2744">
                        <w:t xml:space="preserve">Volunteering in </w:t>
                      </w:r>
                      <w:r w:rsidRPr="00EB2744">
                        <w:rPr>
                          <w:b/>
                          <w:bCs/>
                        </w:rPr>
                        <w:t>Nepal</w:t>
                      </w:r>
                      <w:r w:rsidRPr="00EB2744">
                        <w:t xml:space="preserve"> is a rewarding experience. You will make a tangible impact on the community, learn about a different culture, and meet like-minded people. In addition, you will leave with memories and skills that will last a lifetime.</w:t>
                      </w:r>
                    </w:p>
                    <w:p w14:paraId="32667327" w14:textId="77777777" w:rsidR="0076163F" w:rsidRPr="00EB2744" w:rsidRDefault="0076163F" w:rsidP="00423C02">
                      <w:pPr>
                        <w:pStyle w:val="NoSpacing"/>
                        <w:spacing w:line="360" w:lineRule="auto"/>
                        <w:jc w:val="both"/>
                        <w:rPr>
                          <w:rFonts w:ascii="Times New Roman" w:hAnsi="Times New Roman" w:cs="Times New Roman"/>
                          <w:b/>
                          <w:bCs/>
                          <w:sz w:val="24"/>
                          <w:szCs w:val="24"/>
                        </w:rPr>
                      </w:pPr>
                      <w:r w:rsidRPr="00EB2744">
                        <w:rPr>
                          <w:rFonts w:ascii="Times New Roman" w:hAnsi="Times New Roman" w:cs="Times New Roman"/>
                          <w:b/>
                          <w:bCs/>
                          <w:sz w:val="24"/>
                          <w:szCs w:val="24"/>
                        </w:rPr>
                        <w:t>Join Us for International Volunteer Day!</w:t>
                      </w:r>
                    </w:p>
                    <w:p w14:paraId="1F5C5E8F" w14:textId="77777777" w:rsidR="0076163F" w:rsidRPr="00927EB6" w:rsidRDefault="0076163F" w:rsidP="008723FE">
                      <w:pPr>
                        <w:spacing w:before="100" w:beforeAutospacing="1" w:after="100" w:afterAutospacing="1" w:line="360" w:lineRule="auto"/>
                        <w:jc w:val="both"/>
                      </w:pPr>
                      <w:r w:rsidRPr="00EB2744">
                        <w:t xml:space="preserve">If you’re passionate about </w:t>
                      </w:r>
                      <w:r w:rsidRPr="00EB2744">
                        <w:rPr>
                          <w:b/>
                          <w:bCs/>
                        </w:rPr>
                        <w:t>volunteerism</w:t>
                      </w:r>
                      <w:r w:rsidRPr="00EB2744">
                        <w:t xml:space="preserve"> and want to celebrate the power of volunteers in </w:t>
                      </w:r>
                      <w:r w:rsidRPr="00EB2744">
                        <w:rPr>
                          <w:b/>
                          <w:bCs/>
                        </w:rPr>
                        <w:t>Nepal</w:t>
                      </w:r>
                      <w:r w:rsidRPr="00EB2744">
                        <w:t xml:space="preserve">, join us for this exciting </w:t>
                      </w:r>
                      <w:proofErr w:type="spellStart"/>
                      <w:r w:rsidRPr="00EB2744">
                        <w:rPr>
                          <w:b/>
                          <w:bCs/>
                        </w:rPr>
                        <w:t>workcamp</w:t>
                      </w:r>
                      <w:proofErr w:type="spellEnd"/>
                      <w:r w:rsidRPr="00EB2744">
                        <w:t xml:space="preserve">. You’ll make a real difference while learning and growing as a volunteer. Do not miss this incredible opportunity to </w:t>
                      </w:r>
                      <w:r w:rsidRPr="00EB2744">
                        <w:rPr>
                          <w:b/>
                          <w:bCs/>
                        </w:rPr>
                        <w:t>volunteer abroad</w:t>
                      </w:r>
                      <w:r w:rsidRPr="00EB2744">
                        <w:t xml:space="preserve"> and experience the joy of working together to create positive change.</w:t>
                      </w:r>
                    </w:p>
                  </w:txbxContent>
                </v:textbox>
                <w10:wrap type="square"/>
              </v:shape>
            </w:pict>
          </mc:Fallback>
        </mc:AlternateContent>
      </w:r>
    </w:p>
    <w:p w14:paraId="1AAE5928" w14:textId="5E25604F" w:rsidR="00020302" w:rsidRPr="00104866" w:rsidRDefault="00020302" w:rsidP="00423C02">
      <w:pPr>
        <w:spacing w:before="100" w:beforeAutospacing="1" w:after="100" w:afterAutospacing="1" w:line="360" w:lineRule="auto"/>
        <w:jc w:val="both"/>
        <w:rPr>
          <w:b/>
          <w:bCs/>
        </w:rPr>
      </w:pPr>
    </w:p>
    <w:p w14:paraId="4B271799" w14:textId="0BD7C1CD" w:rsidR="00020302" w:rsidRPr="00104866" w:rsidRDefault="00020302" w:rsidP="00423C02">
      <w:pPr>
        <w:spacing w:before="100" w:beforeAutospacing="1" w:after="100" w:afterAutospacing="1" w:line="360" w:lineRule="auto"/>
        <w:jc w:val="both"/>
        <w:rPr>
          <w:b/>
          <w:bCs/>
        </w:rPr>
      </w:pPr>
    </w:p>
    <w:p w14:paraId="3BE6F0BE" w14:textId="0C2A8FD8" w:rsidR="00020302" w:rsidRPr="00104866" w:rsidRDefault="00020302" w:rsidP="00423C02">
      <w:pPr>
        <w:spacing w:before="100" w:beforeAutospacing="1" w:after="100" w:afterAutospacing="1" w:line="360" w:lineRule="auto"/>
        <w:jc w:val="both"/>
        <w:rPr>
          <w:b/>
          <w:bCs/>
        </w:rPr>
      </w:pPr>
    </w:p>
    <w:p w14:paraId="63D70FE6" w14:textId="7B792558" w:rsidR="00020302" w:rsidRPr="00104866" w:rsidRDefault="00020302" w:rsidP="00423C02">
      <w:pPr>
        <w:spacing w:before="100" w:beforeAutospacing="1" w:after="100" w:afterAutospacing="1" w:line="360" w:lineRule="auto"/>
        <w:jc w:val="both"/>
        <w:rPr>
          <w:b/>
          <w:bCs/>
        </w:rPr>
      </w:pPr>
    </w:p>
    <w:p w14:paraId="719A8DFD" w14:textId="77777777" w:rsidR="00020302" w:rsidRPr="00104866" w:rsidRDefault="00020302" w:rsidP="00423C02">
      <w:pPr>
        <w:spacing w:before="100" w:beforeAutospacing="1" w:after="100" w:afterAutospacing="1" w:line="360" w:lineRule="auto"/>
        <w:jc w:val="both"/>
        <w:rPr>
          <w:b/>
          <w:bCs/>
        </w:rPr>
      </w:pPr>
    </w:p>
    <w:p w14:paraId="0FDB76F6" w14:textId="4EB1025A" w:rsidR="00020302" w:rsidRPr="00104866" w:rsidRDefault="00020302" w:rsidP="00423C02">
      <w:pPr>
        <w:spacing w:before="100" w:beforeAutospacing="1" w:after="100" w:afterAutospacing="1" w:line="360" w:lineRule="auto"/>
        <w:jc w:val="both"/>
        <w:rPr>
          <w:b/>
          <w:bCs/>
        </w:rPr>
      </w:pPr>
    </w:p>
    <w:p w14:paraId="444109EE" w14:textId="77777777" w:rsidR="00E81C98" w:rsidRPr="00104866" w:rsidRDefault="00E81C98" w:rsidP="00423C02">
      <w:pPr>
        <w:spacing w:before="100" w:beforeAutospacing="1" w:after="100" w:afterAutospacing="1" w:line="360" w:lineRule="auto"/>
        <w:jc w:val="both"/>
        <w:rPr>
          <w:b/>
          <w:bCs/>
        </w:rPr>
      </w:pPr>
    </w:p>
    <w:p w14:paraId="01671C40" w14:textId="77777777" w:rsidR="00E81C98" w:rsidRPr="00104866" w:rsidRDefault="00E81C98" w:rsidP="00423C02">
      <w:pPr>
        <w:spacing w:before="100" w:beforeAutospacing="1" w:after="100" w:afterAutospacing="1" w:line="360" w:lineRule="auto"/>
        <w:jc w:val="both"/>
        <w:rPr>
          <w:b/>
          <w:bCs/>
        </w:rPr>
      </w:pPr>
    </w:p>
    <w:p w14:paraId="6BB3839C" w14:textId="77777777" w:rsidR="00E81C98" w:rsidRPr="00104866" w:rsidRDefault="00E81C98" w:rsidP="00423C02">
      <w:pPr>
        <w:spacing w:before="100" w:beforeAutospacing="1" w:after="100" w:afterAutospacing="1" w:line="360" w:lineRule="auto"/>
        <w:jc w:val="both"/>
        <w:rPr>
          <w:b/>
          <w:bCs/>
        </w:rPr>
      </w:pPr>
    </w:p>
    <w:p w14:paraId="60CCF8FF" w14:textId="77777777" w:rsidR="00E81C98" w:rsidRPr="00104866" w:rsidRDefault="00E81C98" w:rsidP="00423C02">
      <w:pPr>
        <w:spacing w:before="100" w:beforeAutospacing="1" w:after="100" w:afterAutospacing="1" w:line="360" w:lineRule="auto"/>
        <w:jc w:val="both"/>
        <w:rPr>
          <w:b/>
          <w:bCs/>
        </w:rPr>
      </w:pPr>
    </w:p>
    <w:p w14:paraId="327947A6" w14:textId="77777777" w:rsidR="00E81C98" w:rsidRPr="00104866" w:rsidRDefault="00E81C98" w:rsidP="00423C02">
      <w:pPr>
        <w:spacing w:before="100" w:beforeAutospacing="1" w:after="100" w:afterAutospacing="1" w:line="360" w:lineRule="auto"/>
        <w:jc w:val="both"/>
        <w:rPr>
          <w:b/>
          <w:bCs/>
        </w:rPr>
      </w:pPr>
    </w:p>
    <w:p w14:paraId="71BE6C31" w14:textId="77777777" w:rsidR="00E81C98" w:rsidRPr="00104866" w:rsidRDefault="00E81C98" w:rsidP="00423C02">
      <w:pPr>
        <w:spacing w:before="100" w:beforeAutospacing="1" w:after="100" w:afterAutospacing="1" w:line="360" w:lineRule="auto"/>
        <w:jc w:val="both"/>
        <w:rPr>
          <w:b/>
          <w:bCs/>
        </w:rPr>
      </w:pPr>
    </w:p>
    <w:p w14:paraId="3149792E" w14:textId="77777777" w:rsidR="00E81C98" w:rsidRPr="00104866" w:rsidRDefault="00E81C98" w:rsidP="00423C02">
      <w:pPr>
        <w:spacing w:before="100" w:beforeAutospacing="1" w:after="100" w:afterAutospacing="1" w:line="360" w:lineRule="auto"/>
        <w:jc w:val="both"/>
        <w:rPr>
          <w:b/>
          <w:bCs/>
        </w:rPr>
      </w:pPr>
    </w:p>
    <w:p w14:paraId="6ABAAA68" w14:textId="77777777" w:rsidR="00E81C98" w:rsidRPr="00104866" w:rsidRDefault="00E81C98" w:rsidP="00423C02">
      <w:pPr>
        <w:spacing w:before="100" w:beforeAutospacing="1" w:after="100" w:afterAutospacing="1" w:line="360" w:lineRule="auto"/>
        <w:jc w:val="both"/>
        <w:rPr>
          <w:b/>
          <w:bCs/>
        </w:rPr>
      </w:pPr>
    </w:p>
    <w:p w14:paraId="162849AD" w14:textId="77777777" w:rsidR="00E81C98" w:rsidRPr="00104866" w:rsidRDefault="00E81C98" w:rsidP="00423C02">
      <w:pPr>
        <w:spacing w:before="100" w:beforeAutospacing="1" w:after="100" w:afterAutospacing="1" w:line="360" w:lineRule="auto"/>
        <w:jc w:val="both"/>
        <w:rPr>
          <w:b/>
          <w:bCs/>
        </w:rPr>
      </w:pPr>
    </w:p>
    <w:p w14:paraId="13E55BEC" w14:textId="77777777" w:rsidR="00E81C98" w:rsidRPr="00104866" w:rsidRDefault="00E81C98" w:rsidP="00E81C98"/>
    <w:p w14:paraId="163944C3" w14:textId="0D909C27" w:rsidR="00020302" w:rsidRPr="000728EC" w:rsidRDefault="00020302" w:rsidP="000728EC">
      <w:pPr>
        <w:pStyle w:val="Heading2"/>
      </w:pPr>
      <w:bookmarkStart w:id="34" w:name="_Toc216966669"/>
      <w:r w:rsidRPr="000728EC">
        <w:t xml:space="preserve">Project 14 </w:t>
      </w:r>
      <w:r w:rsidR="0080058F" w:rsidRPr="000728EC">
        <w:rPr>
          <w:rStyle w:val="Strong"/>
          <w:b/>
          <w:bCs/>
        </w:rPr>
        <w:t>Sign and Smile- Deaf Children's Support Project</w:t>
      </w:r>
      <w:r w:rsidR="00F810EC" w:rsidRPr="000728EC">
        <w:t xml:space="preserve"> (</w:t>
      </w:r>
      <w:r w:rsidR="0080058F" w:rsidRPr="000728EC">
        <w:t>KIDS, EDU, CULT)</w:t>
      </w:r>
      <w:bookmarkEnd w:id="34"/>
    </w:p>
    <w:p w14:paraId="7FC3461A" w14:textId="77777777" w:rsidR="00F810EC" w:rsidRPr="00104866" w:rsidRDefault="00F810EC" w:rsidP="00F810EC"/>
    <w:tbl>
      <w:tblPr>
        <w:tblStyle w:val="TableGrid"/>
        <w:tblW w:w="9073" w:type="dxa"/>
        <w:tblInd w:w="-5" w:type="dxa"/>
        <w:tblLayout w:type="fixed"/>
        <w:tblLook w:val="04A0" w:firstRow="1" w:lastRow="0" w:firstColumn="1" w:lastColumn="0" w:noHBand="0" w:noVBand="1"/>
      </w:tblPr>
      <w:tblGrid>
        <w:gridCol w:w="1251"/>
        <w:gridCol w:w="1487"/>
        <w:gridCol w:w="1330"/>
        <w:gridCol w:w="894"/>
        <w:gridCol w:w="850"/>
        <w:gridCol w:w="851"/>
        <w:gridCol w:w="846"/>
        <w:gridCol w:w="938"/>
        <w:gridCol w:w="626"/>
      </w:tblGrid>
      <w:tr w:rsidR="00020302" w:rsidRPr="00104866" w14:paraId="5C920D14" w14:textId="77777777" w:rsidTr="00E81C98">
        <w:trPr>
          <w:trHeight w:val="356"/>
        </w:trPr>
        <w:tc>
          <w:tcPr>
            <w:tcW w:w="1251" w:type="dxa"/>
            <w:vAlign w:val="center"/>
          </w:tcPr>
          <w:p w14:paraId="2E0F97A0" w14:textId="77777777" w:rsidR="00020302" w:rsidRPr="000728EC" w:rsidRDefault="00020302" w:rsidP="00423C02">
            <w:pPr>
              <w:spacing w:line="360" w:lineRule="auto"/>
              <w:jc w:val="both"/>
              <w:rPr>
                <w:color w:val="0070C0"/>
                <w:sz w:val="20"/>
                <w:szCs w:val="20"/>
              </w:rPr>
            </w:pPr>
            <w:r w:rsidRPr="000728EC">
              <w:rPr>
                <w:color w:val="0070C0"/>
                <w:sz w:val="20"/>
                <w:szCs w:val="20"/>
              </w:rPr>
              <w:t>Code</w:t>
            </w:r>
          </w:p>
        </w:tc>
        <w:tc>
          <w:tcPr>
            <w:tcW w:w="1487" w:type="dxa"/>
            <w:vAlign w:val="center"/>
          </w:tcPr>
          <w:p w14:paraId="2738A41A" w14:textId="77777777" w:rsidR="00020302" w:rsidRPr="000728EC" w:rsidRDefault="00020302" w:rsidP="00423C02">
            <w:pPr>
              <w:spacing w:line="360" w:lineRule="auto"/>
              <w:jc w:val="both"/>
              <w:rPr>
                <w:color w:val="0070C0"/>
                <w:sz w:val="20"/>
                <w:szCs w:val="20"/>
              </w:rPr>
            </w:pPr>
            <w:r w:rsidRPr="000728EC">
              <w:rPr>
                <w:color w:val="0070C0"/>
                <w:sz w:val="20"/>
                <w:szCs w:val="20"/>
              </w:rPr>
              <w:t>Name of Project</w:t>
            </w:r>
          </w:p>
        </w:tc>
        <w:tc>
          <w:tcPr>
            <w:tcW w:w="1330" w:type="dxa"/>
            <w:vAlign w:val="center"/>
          </w:tcPr>
          <w:p w14:paraId="42FC3E28" w14:textId="77777777" w:rsidR="00020302" w:rsidRPr="000728EC" w:rsidRDefault="00020302" w:rsidP="00423C02">
            <w:pPr>
              <w:spacing w:line="360" w:lineRule="auto"/>
              <w:jc w:val="both"/>
              <w:rPr>
                <w:color w:val="0070C0"/>
                <w:sz w:val="20"/>
                <w:szCs w:val="20"/>
              </w:rPr>
            </w:pPr>
            <w:r w:rsidRPr="000728EC">
              <w:rPr>
                <w:color w:val="0070C0"/>
                <w:sz w:val="20"/>
                <w:szCs w:val="20"/>
              </w:rPr>
              <w:t>Location</w:t>
            </w:r>
          </w:p>
        </w:tc>
        <w:tc>
          <w:tcPr>
            <w:tcW w:w="894" w:type="dxa"/>
            <w:vAlign w:val="center"/>
          </w:tcPr>
          <w:p w14:paraId="61E94DA9" w14:textId="77777777" w:rsidR="00020302" w:rsidRPr="000728EC" w:rsidRDefault="00020302" w:rsidP="00423C02">
            <w:pPr>
              <w:spacing w:line="360" w:lineRule="auto"/>
              <w:jc w:val="both"/>
              <w:rPr>
                <w:color w:val="0070C0"/>
                <w:sz w:val="20"/>
                <w:szCs w:val="20"/>
              </w:rPr>
            </w:pPr>
            <w:r w:rsidRPr="000728EC">
              <w:rPr>
                <w:color w:val="0070C0"/>
                <w:sz w:val="20"/>
                <w:szCs w:val="20"/>
              </w:rPr>
              <w:t>Date</w:t>
            </w:r>
          </w:p>
        </w:tc>
        <w:tc>
          <w:tcPr>
            <w:tcW w:w="850" w:type="dxa"/>
            <w:vAlign w:val="center"/>
          </w:tcPr>
          <w:p w14:paraId="4E553106" w14:textId="77777777" w:rsidR="00020302" w:rsidRPr="000728EC" w:rsidRDefault="00020302" w:rsidP="00423C02">
            <w:pPr>
              <w:spacing w:line="360" w:lineRule="auto"/>
              <w:jc w:val="both"/>
              <w:rPr>
                <w:color w:val="0070C0"/>
                <w:sz w:val="20"/>
                <w:szCs w:val="20"/>
              </w:rPr>
            </w:pPr>
            <w:r w:rsidRPr="000728EC">
              <w:rPr>
                <w:color w:val="0070C0"/>
                <w:sz w:val="20"/>
                <w:szCs w:val="20"/>
              </w:rPr>
              <w:t>Type</w:t>
            </w:r>
          </w:p>
        </w:tc>
        <w:tc>
          <w:tcPr>
            <w:tcW w:w="851" w:type="dxa"/>
            <w:vAlign w:val="center"/>
          </w:tcPr>
          <w:p w14:paraId="35468AD9" w14:textId="77777777" w:rsidR="00020302" w:rsidRPr="000728EC" w:rsidRDefault="00020302" w:rsidP="00423C02">
            <w:pPr>
              <w:spacing w:line="360" w:lineRule="auto"/>
              <w:jc w:val="both"/>
              <w:rPr>
                <w:color w:val="0070C0"/>
                <w:sz w:val="20"/>
                <w:szCs w:val="20"/>
              </w:rPr>
            </w:pPr>
            <w:r w:rsidRPr="000728EC">
              <w:rPr>
                <w:color w:val="0070C0"/>
                <w:sz w:val="20"/>
                <w:szCs w:val="20"/>
              </w:rPr>
              <w:t>Total Vols.</w:t>
            </w:r>
          </w:p>
        </w:tc>
        <w:tc>
          <w:tcPr>
            <w:tcW w:w="846" w:type="dxa"/>
            <w:vAlign w:val="center"/>
          </w:tcPr>
          <w:p w14:paraId="6E496E3C" w14:textId="77777777" w:rsidR="00020302" w:rsidRPr="000728EC" w:rsidRDefault="00020302" w:rsidP="00423C02">
            <w:pPr>
              <w:spacing w:line="360" w:lineRule="auto"/>
              <w:jc w:val="both"/>
              <w:rPr>
                <w:color w:val="0070C0"/>
                <w:sz w:val="20"/>
                <w:szCs w:val="20"/>
              </w:rPr>
            </w:pPr>
            <w:r w:rsidRPr="000728EC">
              <w:rPr>
                <w:color w:val="0070C0"/>
                <w:sz w:val="20"/>
                <w:szCs w:val="20"/>
              </w:rPr>
              <w:t>Male</w:t>
            </w:r>
          </w:p>
        </w:tc>
        <w:tc>
          <w:tcPr>
            <w:tcW w:w="938" w:type="dxa"/>
            <w:vAlign w:val="center"/>
          </w:tcPr>
          <w:p w14:paraId="1216F7F9" w14:textId="77777777" w:rsidR="00020302" w:rsidRPr="000728EC" w:rsidRDefault="00020302" w:rsidP="00423C02">
            <w:pPr>
              <w:spacing w:line="360" w:lineRule="auto"/>
              <w:jc w:val="both"/>
              <w:rPr>
                <w:color w:val="0070C0"/>
                <w:sz w:val="20"/>
                <w:szCs w:val="20"/>
              </w:rPr>
            </w:pPr>
            <w:r w:rsidRPr="000728EC">
              <w:rPr>
                <w:color w:val="0070C0"/>
                <w:sz w:val="20"/>
                <w:szCs w:val="20"/>
              </w:rPr>
              <w:t>Female</w:t>
            </w:r>
          </w:p>
        </w:tc>
        <w:tc>
          <w:tcPr>
            <w:tcW w:w="626" w:type="dxa"/>
            <w:vAlign w:val="center"/>
          </w:tcPr>
          <w:p w14:paraId="1633CED2" w14:textId="77777777" w:rsidR="00020302" w:rsidRPr="000728EC" w:rsidRDefault="00020302" w:rsidP="00423C02">
            <w:pPr>
              <w:spacing w:line="360" w:lineRule="auto"/>
              <w:jc w:val="both"/>
              <w:rPr>
                <w:color w:val="0070C0"/>
                <w:sz w:val="20"/>
                <w:szCs w:val="20"/>
              </w:rPr>
            </w:pPr>
            <w:r w:rsidRPr="000728EC">
              <w:rPr>
                <w:color w:val="0070C0"/>
                <w:sz w:val="20"/>
                <w:szCs w:val="20"/>
              </w:rPr>
              <w:t>Age</w:t>
            </w:r>
          </w:p>
        </w:tc>
      </w:tr>
      <w:tr w:rsidR="00020302" w:rsidRPr="00104866" w14:paraId="7C46DD0A" w14:textId="77777777" w:rsidTr="00E81C98">
        <w:trPr>
          <w:trHeight w:val="356"/>
        </w:trPr>
        <w:tc>
          <w:tcPr>
            <w:tcW w:w="1251" w:type="dxa"/>
            <w:vAlign w:val="center"/>
          </w:tcPr>
          <w:p w14:paraId="6A0C9A58" w14:textId="14B1EB12" w:rsidR="00020302" w:rsidRPr="000728EC" w:rsidRDefault="00020302" w:rsidP="00423C02">
            <w:pPr>
              <w:spacing w:line="360" w:lineRule="auto"/>
              <w:jc w:val="both"/>
              <w:rPr>
                <w:color w:val="00B050"/>
                <w:sz w:val="20"/>
                <w:szCs w:val="20"/>
                <w:u w:val="single"/>
              </w:rPr>
            </w:pPr>
            <w:r w:rsidRPr="000728EC">
              <w:rPr>
                <w:color w:val="00B050"/>
                <w:sz w:val="20"/>
                <w:szCs w:val="20"/>
                <w:u w:val="single"/>
              </w:rPr>
              <w:lastRenderedPageBreak/>
              <w:t>VINWC26-08</w:t>
            </w:r>
          </w:p>
        </w:tc>
        <w:tc>
          <w:tcPr>
            <w:tcW w:w="1487" w:type="dxa"/>
            <w:vAlign w:val="center"/>
          </w:tcPr>
          <w:p w14:paraId="008A1942" w14:textId="69F5D2D4" w:rsidR="00020302" w:rsidRPr="000728EC" w:rsidRDefault="00020302" w:rsidP="00423C02">
            <w:pPr>
              <w:spacing w:line="360" w:lineRule="auto"/>
              <w:jc w:val="both"/>
              <w:rPr>
                <w:color w:val="00B050"/>
                <w:sz w:val="20"/>
                <w:szCs w:val="20"/>
              </w:rPr>
            </w:pPr>
            <w:r w:rsidRPr="000728EC">
              <w:rPr>
                <w:rStyle w:val="Strong"/>
                <w:rFonts w:eastAsiaTheme="majorEastAsia"/>
                <w:b w:val="0"/>
                <w:bCs w:val="0"/>
                <w:color w:val="00B050"/>
                <w:sz w:val="20"/>
                <w:szCs w:val="20"/>
              </w:rPr>
              <w:t xml:space="preserve">Sign and Smile- Deaf </w:t>
            </w:r>
            <w:r w:rsidR="0080058F" w:rsidRPr="000728EC">
              <w:rPr>
                <w:rStyle w:val="Strong"/>
                <w:rFonts w:eastAsiaTheme="majorEastAsia"/>
                <w:b w:val="0"/>
                <w:bCs w:val="0"/>
                <w:color w:val="00B050"/>
                <w:sz w:val="20"/>
                <w:szCs w:val="20"/>
              </w:rPr>
              <w:t>Children's</w:t>
            </w:r>
            <w:r w:rsidRPr="000728EC">
              <w:rPr>
                <w:rStyle w:val="Strong"/>
                <w:rFonts w:eastAsiaTheme="majorEastAsia"/>
                <w:b w:val="0"/>
                <w:bCs w:val="0"/>
                <w:color w:val="00B050"/>
                <w:sz w:val="20"/>
                <w:szCs w:val="20"/>
              </w:rPr>
              <w:t xml:space="preserve"> Support Project</w:t>
            </w:r>
          </w:p>
        </w:tc>
        <w:tc>
          <w:tcPr>
            <w:tcW w:w="1330" w:type="dxa"/>
            <w:vAlign w:val="center"/>
          </w:tcPr>
          <w:p w14:paraId="4CF7B30C" w14:textId="4EEB504A" w:rsidR="00020302" w:rsidRPr="000728EC" w:rsidRDefault="00020302" w:rsidP="00423C02">
            <w:pPr>
              <w:spacing w:line="360" w:lineRule="auto"/>
              <w:jc w:val="both"/>
              <w:rPr>
                <w:color w:val="00B050"/>
                <w:sz w:val="20"/>
                <w:szCs w:val="20"/>
              </w:rPr>
            </w:pPr>
            <w:proofErr w:type="spellStart"/>
            <w:r w:rsidRPr="000728EC">
              <w:rPr>
                <w:color w:val="00B050"/>
                <w:sz w:val="20"/>
                <w:szCs w:val="20"/>
              </w:rPr>
              <w:t>Sindhuli</w:t>
            </w:r>
            <w:proofErr w:type="spellEnd"/>
          </w:p>
        </w:tc>
        <w:tc>
          <w:tcPr>
            <w:tcW w:w="894" w:type="dxa"/>
            <w:vAlign w:val="center"/>
          </w:tcPr>
          <w:p w14:paraId="559CA46F" w14:textId="65012033" w:rsidR="00020302" w:rsidRPr="000728EC" w:rsidRDefault="00020302" w:rsidP="00423C02">
            <w:pPr>
              <w:spacing w:line="360" w:lineRule="auto"/>
              <w:jc w:val="both"/>
              <w:rPr>
                <w:color w:val="00B050"/>
                <w:sz w:val="20"/>
                <w:szCs w:val="20"/>
              </w:rPr>
            </w:pPr>
            <w:r w:rsidRPr="000728EC">
              <w:rPr>
                <w:color w:val="00B050"/>
                <w:sz w:val="20"/>
                <w:szCs w:val="20"/>
              </w:rPr>
              <w:t>12-24 May 2026</w:t>
            </w:r>
          </w:p>
        </w:tc>
        <w:tc>
          <w:tcPr>
            <w:tcW w:w="850" w:type="dxa"/>
            <w:vAlign w:val="center"/>
          </w:tcPr>
          <w:p w14:paraId="755D09CB" w14:textId="05FA8909" w:rsidR="00020302" w:rsidRPr="000728EC" w:rsidRDefault="0080058F" w:rsidP="00423C02">
            <w:pPr>
              <w:spacing w:line="360" w:lineRule="auto"/>
              <w:jc w:val="both"/>
              <w:rPr>
                <w:color w:val="00B050"/>
                <w:sz w:val="20"/>
                <w:szCs w:val="20"/>
              </w:rPr>
            </w:pPr>
            <w:r w:rsidRPr="000728EC">
              <w:rPr>
                <w:color w:val="00B050"/>
                <w:sz w:val="20"/>
                <w:szCs w:val="20"/>
              </w:rPr>
              <w:t>KIDS, EDU, CULT</w:t>
            </w:r>
          </w:p>
        </w:tc>
        <w:tc>
          <w:tcPr>
            <w:tcW w:w="851" w:type="dxa"/>
            <w:vAlign w:val="center"/>
          </w:tcPr>
          <w:p w14:paraId="0D4D97ED" w14:textId="67DE7B24" w:rsidR="00020302" w:rsidRPr="000728EC" w:rsidRDefault="00020302" w:rsidP="00423C02">
            <w:pPr>
              <w:spacing w:line="360" w:lineRule="auto"/>
              <w:jc w:val="both"/>
              <w:rPr>
                <w:color w:val="00B050"/>
                <w:sz w:val="20"/>
                <w:szCs w:val="20"/>
              </w:rPr>
            </w:pPr>
            <w:r w:rsidRPr="000728EC">
              <w:rPr>
                <w:color w:val="00B050"/>
                <w:sz w:val="20"/>
                <w:szCs w:val="20"/>
              </w:rPr>
              <w:t>14</w:t>
            </w:r>
          </w:p>
        </w:tc>
        <w:tc>
          <w:tcPr>
            <w:tcW w:w="846" w:type="dxa"/>
            <w:vAlign w:val="center"/>
          </w:tcPr>
          <w:p w14:paraId="74CA1737" w14:textId="3D7034C8" w:rsidR="00020302" w:rsidRPr="000728EC" w:rsidRDefault="00020302" w:rsidP="00423C02">
            <w:pPr>
              <w:spacing w:line="360" w:lineRule="auto"/>
              <w:jc w:val="both"/>
              <w:rPr>
                <w:color w:val="00B050"/>
                <w:sz w:val="20"/>
                <w:szCs w:val="20"/>
              </w:rPr>
            </w:pPr>
            <w:r w:rsidRPr="000728EC">
              <w:rPr>
                <w:color w:val="00B050"/>
                <w:sz w:val="20"/>
                <w:szCs w:val="20"/>
              </w:rPr>
              <w:t>7</w:t>
            </w:r>
          </w:p>
        </w:tc>
        <w:tc>
          <w:tcPr>
            <w:tcW w:w="938" w:type="dxa"/>
            <w:vAlign w:val="center"/>
          </w:tcPr>
          <w:p w14:paraId="07E99B0F" w14:textId="30D62029" w:rsidR="00020302" w:rsidRPr="000728EC" w:rsidRDefault="00020302" w:rsidP="00423C02">
            <w:pPr>
              <w:spacing w:line="360" w:lineRule="auto"/>
              <w:jc w:val="both"/>
              <w:rPr>
                <w:color w:val="00B050"/>
                <w:sz w:val="20"/>
                <w:szCs w:val="20"/>
              </w:rPr>
            </w:pPr>
            <w:r w:rsidRPr="000728EC">
              <w:rPr>
                <w:color w:val="00B050"/>
                <w:sz w:val="20"/>
                <w:szCs w:val="20"/>
              </w:rPr>
              <w:t>7</w:t>
            </w:r>
          </w:p>
        </w:tc>
        <w:tc>
          <w:tcPr>
            <w:tcW w:w="626" w:type="dxa"/>
            <w:vAlign w:val="center"/>
          </w:tcPr>
          <w:p w14:paraId="27EE4E84" w14:textId="0DA844D2" w:rsidR="00020302" w:rsidRPr="000728EC" w:rsidRDefault="00020302" w:rsidP="00423C02">
            <w:pPr>
              <w:spacing w:line="360" w:lineRule="auto"/>
              <w:jc w:val="both"/>
              <w:rPr>
                <w:color w:val="00B050"/>
                <w:sz w:val="20"/>
                <w:szCs w:val="20"/>
              </w:rPr>
            </w:pPr>
            <w:r w:rsidRPr="000728EC">
              <w:rPr>
                <w:color w:val="00B050"/>
                <w:sz w:val="20"/>
                <w:szCs w:val="20"/>
              </w:rPr>
              <w:t>18+</w:t>
            </w:r>
          </w:p>
        </w:tc>
      </w:tr>
      <w:tr w:rsidR="00020302" w:rsidRPr="00104866" w14:paraId="51AF989A" w14:textId="77777777" w:rsidTr="00E81C98">
        <w:trPr>
          <w:trHeight w:val="356"/>
        </w:trPr>
        <w:tc>
          <w:tcPr>
            <w:tcW w:w="1251" w:type="dxa"/>
          </w:tcPr>
          <w:p w14:paraId="2F4AC210" w14:textId="79E27CB9" w:rsidR="00020302" w:rsidRPr="000728EC" w:rsidRDefault="00020302" w:rsidP="00423C02">
            <w:pPr>
              <w:spacing w:line="360" w:lineRule="auto"/>
              <w:jc w:val="both"/>
              <w:rPr>
                <w:color w:val="00B050"/>
                <w:sz w:val="20"/>
                <w:szCs w:val="20"/>
                <w:u w:val="single"/>
              </w:rPr>
            </w:pPr>
            <w:r w:rsidRPr="000728EC">
              <w:rPr>
                <w:color w:val="00B050"/>
                <w:sz w:val="20"/>
                <w:szCs w:val="20"/>
                <w:u w:val="single"/>
              </w:rPr>
              <w:t>VINWC26-18</w:t>
            </w:r>
          </w:p>
        </w:tc>
        <w:tc>
          <w:tcPr>
            <w:tcW w:w="1487" w:type="dxa"/>
            <w:vAlign w:val="center"/>
          </w:tcPr>
          <w:p w14:paraId="6203B468" w14:textId="47570055" w:rsidR="00020302" w:rsidRPr="000728EC" w:rsidRDefault="00020302" w:rsidP="00423C02">
            <w:pPr>
              <w:spacing w:line="360" w:lineRule="auto"/>
              <w:jc w:val="both"/>
              <w:rPr>
                <w:rStyle w:val="Strong"/>
                <w:rFonts w:eastAsiaTheme="majorEastAsia"/>
                <w:b w:val="0"/>
                <w:bCs w:val="0"/>
                <w:color w:val="00B050"/>
                <w:sz w:val="20"/>
                <w:szCs w:val="20"/>
              </w:rPr>
            </w:pPr>
            <w:r w:rsidRPr="000728EC">
              <w:rPr>
                <w:rStyle w:val="Strong"/>
                <w:rFonts w:eastAsiaTheme="majorEastAsia"/>
                <w:b w:val="0"/>
                <w:bCs w:val="0"/>
                <w:color w:val="00B050"/>
                <w:sz w:val="20"/>
                <w:szCs w:val="20"/>
              </w:rPr>
              <w:t xml:space="preserve">Sign and Smile- Deaf </w:t>
            </w:r>
            <w:r w:rsidR="0080058F" w:rsidRPr="000728EC">
              <w:rPr>
                <w:rStyle w:val="Strong"/>
                <w:rFonts w:eastAsiaTheme="majorEastAsia"/>
                <w:b w:val="0"/>
                <w:bCs w:val="0"/>
                <w:color w:val="00B050"/>
                <w:sz w:val="20"/>
                <w:szCs w:val="20"/>
              </w:rPr>
              <w:t>Children's</w:t>
            </w:r>
            <w:r w:rsidRPr="000728EC">
              <w:rPr>
                <w:rStyle w:val="Strong"/>
                <w:rFonts w:eastAsiaTheme="majorEastAsia"/>
                <w:b w:val="0"/>
                <w:bCs w:val="0"/>
                <w:color w:val="00B050"/>
                <w:sz w:val="20"/>
                <w:szCs w:val="20"/>
              </w:rPr>
              <w:t xml:space="preserve"> Support Project</w:t>
            </w:r>
          </w:p>
        </w:tc>
        <w:tc>
          <w:tcPr>
            <w:tcW w:w="1330" w:type="dxa"/>
            <w:vAlign w:val="center"/>
          </w:tcPr>
          <w:p w14:paraId="432CD665" w14:textId="6ECEB522" w:rsidR="00020302" w:rsidRPr="000728EC" w:rsidRDefault="00020302" w:rsidP="00423C02">
            <w:pPr>
              <w:spacing w:line="360" w:lineRule="auto"/>
              <w:jc w:val="both"/>
              <w:rPr>
                <w:color w:val="00B050"/>
                <w:sz w:val="20"/>
                <w:szCs w:val="20"/>
              </w:rPr>
            </w:pPr>
            <w:proofErr w:type="spellStart"/>
            <w:r w:rsidRPr="000728EC">
              <w:rPr>
                <w:color w:val="00B050"/>
                <w:sz w:val="20"/>
                <w:szCs w:val="20"/>
              </w:rPr>
              <w:t>Sindhuli</w:t>
            </w:r>
            <w:proofErr w:type="spellEnd"/>
          </w:p>
        </w:tc>
        <w:tc>
          <w:tcPr>
            <w:tcW w:w="894" w:type="dxa"/>
            <w:vAlign w:val="center"/>
          </w:tcPr>
          <w:p w14:paraId="2A29A7A6" w14:textId="0B07CBFF" w:rsidR="00020302" w:rsidRPr="000728EC" w:rsidRDefault="00020302" w:rsidP="00423C02">
            <w:pPr>
              <w:spacing w:line="360" w:lineRule="auto"/>
              <w:jc w:val="both"/>
              <w:rPr>
                <w:color w:val="00B050"/>
                <w:sz w:val="20"/>
                <w:szCs w:val="20"/>
              </w:rPr>
            </w:pPr>
            <w:r w:rsidRPr="000728EC">
              <w:rPr>
                <w:color w:val="00B050"/>
                <w:sz w:val="20"/>
                <w:szCs w:val="20"/>
              </w:rPr>
              <w:t>12-23 August 2026</w:t>
            </w:r>
          </w:p>
        </w:tc>
        <w:tc>
          <w:tcPr>
            <w:tcW w:w="850" w:type="dxa"/>
            <w:vAlign w:val="center"/>
          </w:tcPr>
          <w:p w14:paraId="1B1165AC" w14:textId="4529B134" w:rsidR="00020302" w:rsidRPr="000728EC" w:rsidRDefault="00020302" w:rsidP="00423C02">
            <w:pPr>
              <w:spacing w:line="360" w:lineRule="auto"/>
              <w:jc w:val="both"/>
              <w:rPr>
                <w:color w:val="00B050"/>
                <w:sz w:val="20"/>
                <w:szCs w:val="20"/>
              </w:rPr>
            </w:pPr>
            <w:r w:rsidRPr="000728EC">
              <w:rPr>
                <w:color w:val="00B050"/>
                <w:sz w:val="20"/>
                <w:szCs w:val="20"/>
              </w:rPr>
              <w:t>KIDS, EDU, CULT</w:t>
            </w:r>
          </w:p>
        </w:tc>
        <w:tc>
          <w:tcPr>
            <w:tcW w:w="851" w:type="dxa"/>
            <w:vAlign w:val="center"/>
          </w:tcPr>
          <w:p w14:paraId="05762D36" w14:textId="6B80013D" w:rsidR="00020302" w:rsidRPr="000728EC" w:rsidRDefault="00020302" w:rsidP="00423C02">
            <w:pPr>
              <w:spacing w:line="360" w:lineRule="auto"/>
              <w:jc w:val="both"/>
              <w:rPr>
                <w:color w:val="00B050"/>
                <w:sz w:val="20"/>
                <w:szCs w:val="20"/>
              </w:rPr>
            </w:pPr>
            <w:r w:rsidRPr="000728EC">
              <w:rPr>
                <w:color w:val="00B050"/>
                <w:sz w:val="20"/>
                <w:szCs w:val="20"/>
              </w:rPr>
              <w:t>14</w:t>
            </w:r>
          </w:p>
        </w:tc>
        <w:tc>
          <w:tcPr>
            <w:tcW w:w="846" w:type="dxa"/>
            <w:vAlign w:val="center"/>
          </w:tcPr>
          <w:p w14:paraId="21B12D29" w14:textId="28BC69D6" w:rsidR="00020302" w:rsidRPr="000728EC" w:rsidRDefault="00020302" w:rsidP="00423C02">
            <w:pPr>
              <w:spacing w:line="360" w:lineRule="auto"/>
              <w:jc w:val="both"/>
              <w:rPr>
                <w:color w:val="00B050"/>
                <w:sz w:val="20"/>
                <w:szCs w:val="20"/>
              </w:rPr>
            </w:pPr>
            <w:r w:rsidRPr="000728EC">
              <w:rPr>
                <w:color w:val="00B050"/>
                <w:sz w:val="20"/>
                <w:szCs w:val="20"/>
              </w:rPr>
              <w:t>7</w:t>
            </w:r>
          </w:p>
        </w:tc>
        <w:tc>
          <w:tcPr>
            <w:tcW w:w="938" w:type="dxa"/>
            <w:vAlign w:val="center"/>
          </w:tcPr>
          <w:p w14:paraId="251E4EBE" w14:textId="5F350723" w:rsidR="00020302" w:rsidRPr="000728EC" w:rsidRDefault="00020302" w:rsidP="00423C02">
            <w:pPr>
              <w:spacing w:line="360" w:lineRule="auto"/>
              <w:jc w:val="both"/>
              <w:rPr>
                <w:color w:val="00B050"/>
                <w:sz w:val="20"/>
                <w:szCs w:val="20"/>
              </w:rPr>
            </w:pPr>
            <w:r w:rsidRPr="000728EC">
              <w:rPr>
                <w:color w:val="00B050"/>
                <w:sz w:val="20"/>
                <w:szCs w:val="20"/>
              </w:rPr>
              <w:t>7</w:t>
            </w:r>
          </w:p>
        </w:tc>
        <w:tc>
          <w:tcPr>
            <w:tcW w:w="626" w:type="dxa"/>
            <w:vAlign w:val="center"/>
          </w:tcPr>
          <w:p w14:paraId="16BFA87E" w14:textId="105FC619" w:rsidR="00020302" w:rsidRPr="000728EC" w:rsidRDefault="00020302" w:rsidP="00423C02">
            <w:pPr>
              <w:spacing w:line="360" w:lineRule="auto"/>
              <w:jc w:val="both"/>
              <w:rPr>
                <w:color w:val="00B050"/>
                <w:sz w:val="20"/>
                <w:szCs w:val="20"/>
              </w:rPr>
            </w:pPr>
            <w:r w:rsidRPr="000728EC">
              <w:rPr>
                <w:color w:val="00B050"/>
                <w:sz w:val="20"/>
                <w:szCs w:val="20"/>
              </w:rPr>
              <w:t>18+</w:t>
            </w:r>
          </w:p>
        </w:tc>
      </w:tr>
    </w:tbl>
    <w:p w14:paraId="392394CB" w14:textId="1092BEEE" w:rsidR="00CC6E6D" w:rsidRPr="00104866" w:rsidRDefault="00CC6E6D" w:rsidP="00423C02">
      <w:pPr>
        <w:pStyle w:val="pf0"/>
        <w:spacing w:line="360" w:lineRule="auto"/>
        <w:jc w:val="both"/>
        <w:rPr>
          <w:rStyle w:val="cf11"/>
          <w:rFonts w:ascii="Times New Roman" w:hAnsi="Times New Roman"/>
          <w:b/>
          <w:bCs/>
          <w:sz w:val="28"/>
          <w:szCs w:val="24"/>
        </w:rPr>
      </w:pPr>
      <w:r w:rsidRPr="00104866">
        <w:rPr>
          <w:rStyle w:val="cf01"/>
          <w:rFonts w:ascii="Times New Roman" w:eastAsiaTheme="majorEastAsia" w:hAnsi="Times New Roman"/>
          <w:b/>
          <w:bCs/>
          <w:sz w:val="28"/>
          <w:szCs w:val="24"/>
        </w:rPr>
        <w:t xml:space="preserve">Sign &amp; Smile </w:t>
      </w:r>
      <w:r w:rsidRPr="00104866">
        <w:rPr>
          <w:rStyle w:val="cf11"/>
          <w:rFonts w:ascii="Times New Roman" w:hAnsi="Times New Roman"/>
          <w:b/>
          <w:bCs/>
          <w:sz w:val="28"/>
          <w:szCs w:val="24"/>
        </w:rPr>
        <w:t>– Deaf Children Support Project</w:t>
      </w:r>
    </w:p>
    <w:p w14:paraId="68B36FD9" w14:textId="3941F8ED" w:rsidR="003742A5" w:rsidRPr="00104866" w:rsidRDefault="003742A5" w:rsidP="003742A5">
      <w:pPr>
        <w:pStyle w:val="pf0"/>
        <w:spacing w:line="360" w:lineRule="auto"/>
        <w:jc w:val="center"/>
        <w:rPr>
          <w:b/>
          <w:bCs/>
          <w:sz w:val="28"/>
        </w:rPr>
      </w:pPr>
      <w:r w:rsidRPr="00104866">
        <w:rPr>
          <w:b/>
          <w:bCs/>
          <w:noProof/>
          <w:sz w:val="28"/>
        </w:rPr>
        <w:drawing>
          <wp:inline distT="0" distB="0" distL="0" distR="0" wp14:anchorId="32F77F87" wp14:editId="5EFE74FA">
            <wp:extent cx="3960352" cy="29718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eaf school Banepa (4).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964681" cy="2975048"/>
                    </a:xfrm>
                    <a:prstGeom prst="rect">
                      <a:avLst/>
                    </a:prstGeom>
                  </pic:spPr>
                </pic:pic>
              </a:graphicData>
            </a:graphic>
          </wp:inline>
        </w:drawing>
      </w:r>
    </w:p>
    <w:p w14:paraId="250FF73B" w14:textId="7C5B1DA6" w:rsidR="00CC6E6D" w:rsidRPr="00104866" w:rsidRDefault="00CC6E6D" w:rsidP="00423C02">
      <w:pPr>
        <w:pStyle w:val="pf0"/>
        <w:spacing w:line="360" w:lineRule="auto"/>
        <w:jc w:val="both"/>
      </w:pPr>
      <w:r w:rsidRPr="00104866">
        <w:rPr>
          <w:rStyle w:val="cf11"/>
          <w:rFonts w:ascii="Times New Roman" w:hAnsi="Times New Roman"/>
          <w:sz w:val="24"/>
          <w:szCs w:val="24"/>
        </w:rPr>
        <w:t>Teaching and Supporting Deaf Children in Nepal</w:t>
      </w:r>
    </w:p>
    <w:p w14:paraId="708C50D9" w14:textId="77777777" w:rsidR="00CC6E6D" w:rsidRPr="00104866" w:rsidRDefault="00CC6E6D" w:rsidP="00423C02">
      <w:pPr>
        <w:pStyle w:val="pf0"/>
        <w:spacing w:line="360" w:lineRule="auto"/>
        <w:jc w:val="both"/>
      </w:pPr>
      <w:r w:rsidRPr="00104866">
        <w:rPr>
          <w:rStyle w:val="cf11"/>
          <w:rFonts w:ascii="Times New Roman" w:hAnsi="Times New Roman"/>
          <w:sz w:val="24"/>
          <w:szCs w:val="24"/>
        </w:rPr>
        <w:t>Deaf children deserve equal opportunities to learn, express themselves, and grow with confidence. The Sign &amp; Smile – Deaf Children Support Project invites international volunteers to take part in a meaningful learning and cultural exchange experience while supporting deaf children in rural Nepal.</w:t>
      </w:r>
    </w:p>
    <w:p w14:paraId="52067A6F" w14:textId="77777777" w:rsidR="00CC6E6D" w:rsidRPr="00104866" w:rsidRDefault="00CC6E6D" w:rsidP="00423C02">
      <w:pPr>
        <w:pStyle w:val="pf0"/>
        <w:spacing w:line="360" w:lineRule="auto"/>
        <w:jc w:val="both"/>
      </w:pPr>
      <w:r w:rsidRPr="00104866">
        <w:rPr>
          <w:rStyle w:val="cf11"/>
          <w:rFonts w:ascii="Times New Roman" w:hAnsi="Times New Roman"/>
          <w:sz w:val="24"/>
          <w:szCs w:val="24"/>
        </w:rPr>
        <w:t xml:space="preserve">By joining this </w:t>
      </w:r>
      <w:proofErr w:type="spellStart"/>
      <w:r w:rsidRPr="00104866">
        <w:rPr>
          <w:rStyle w:val="cf11"/>
          <w:rFonts w:ascii="Times New Roman" w:hAnsi="Times New Roman"/>
          <w:sz w:val="24"/>
          <w:szCs w:val="24"/>
        </w:rPr>
        <w:t>workcamp</w:t>
      </w:r>
      <w:proofErr w:type="spellEnd"/>
      <w:r w:rsidRPr="00104866">
        <w:rPr>
          <w:rStyle w:val="cf11"/>
          <w:rFonts w:ascii="Times New Roman" w:hAnsi="Times New Roman"/>
          <w:sz w:val="24"/>
          <w:szCs w:val="24"/>
        </w:rPr>
        <w:t>, you will help create a child-friendly learning environment, support teachers, and engage in fun, educational, and developmental activities with deaf students.</w:t>
      </w:r>
    </w:p>
    <w:p w14:paraId="5D93D9DA" w14:textId="77777777" w:rsidR="00CC6E6D" w:rsidRPr="00104866" w:rsidRDefault="00CC6E6D" w:rsidP="00423C02">
      <w:pPr>
        <w:pStyle w:val="pf0"/>
        <w:spacing w:line="360" w:lineRule="auto"/>
        <w:jc w:val="both"/>
        <w:rPr>
          <w:b/>
          <w:bCs/>
        </w:rPr>
      </w:pPr>
      <w:r w:rsidRPr="00104866">
        <w:rPr>
          <w:rStyle w:val="cf11"/>
          <w:rFonts w:ascii="Times New Roman" w:hAnsi="Times New Roman"/>
          <w:b/>
          <w:bCs/>
          <w:sz w:val="24"/>
          <w:szCs w:val="24"/>
        </w:rPr>
        <w:t>Why the Sign &amp; Smile Project Matters</w:t>
      </w:r>
    </w:p>
    <w:p w14:paraId="53150199" w14:textId="34554DED" w:rsidR="00F15AF9" w:rsidRPr="00104866" w:rsidRDefault="00F15AF9" w:rsidP="00423C02">
      <w:pPr>
        <w:spacing w:before="100" w:beforeAutospacing="1" w:after="100" w:afterAutospacing="1" w:line="360" w:lineRule="auto"/>
        <w:jc w:val="both"/>
        <w:rPr>
          <w:lang w:bidi="ne-NP"/>
        </w:rPr>
      </w:pPr>
      <w:r w:rsidRPr="00104866">
        <w:rPr>
          <w:lang w:bidi="ne-NP"/>
        </w:rPr>
        <w:t xml:space="preserve">Shree </w:t>
      </w:r>
      <w:proofErr w:type="spellStart"/>
      <w:r w:rsidRPr="00104866">
        <w:rPr>
          <w:lang w:bidi="ne-NP"/>
        </w:rPr>
        <w:t>Navajyoti</w:t>
      </w:r>
      <w:proofErr w:type="spellEnd"/>
      <w:r w:rsidRPr="00104866">
        <w:rPr>
          <w:lang w:bidi="ne-NP"/>
        </w:rPr>
        <w:t xml:space="preserve"> Deaf Secondary School, located in </w:t>
      </w:r>
      <w:proofErr w:type="spellStart"/>
      <w:r w:rsidRPr="00104866">
        <w:rPr>
          <w:lang w:bidi="ne-NP"/>
        </w:rPr>
        <w:t>Kamalamai</w:t>
      </w:r>
      <w:proofErr w:type="spellEnd"/>
      <w:r w:rsidRPr="00104866">
        <w:rPr>
          <w:lang w:bidi="ne-NP"/>
        </w:rPr>
        <w:t xml:space="preserve"> Municipality-6, </w:t>
      </w:r>
      <w:proofErr w:type="spellStart"/>
      <w:r w:rsidRPr="00104866">
        <w:rPr>
          <w:lang w:bidi="ne-NP"/>
        </w:rPr>
        <w:t>Jasedamar</w:t>
      </w:r>
      <w:proofErr w:type="spellEnd"/>
      <w:r w:rsidRPr="00104866">
        <w:rPr>
          <w:lang w:bidi="ne-NP"/>
        </w:rPr>
        <w:t xml:space="preserve">, </w:t>
      </w:r>
      <w:proofErr w:type="spellStart"/>
      <w:r w:rsidRPr="00104866">
        <w:rPr>
          <w:lang w:bidi="ne-NP"/>
        </w:rPr>
        <w:t>Sindhuli</w:t>
      </w:r>
      <w:proofErr w:type="spellEnd"/>
      <w:r w:rsidRPr="00104866">
        <w:rPr>
          <w:lang w:bidi="ne-NP"/>
        </w:rPr>
        <w:t xml:space="preserve">, is </w:t>
      </w:r>
      <w:r w:rsidR="00EB09D2" w:rsidRPr="00104866">
        <w:rPr>
          <w:lang w:bidi="ne-NP"/>
        </w:rPr>
        <w:t>a</w:t>
      </w:r>
      <w:r w:rsidRPr="00104866">
        <w:rPr>
          <w:lang w:bidi="ne-NP"/>
        </w:rPr>
        <w:t xml:space="preserve"> special school for deaf children. Since its establishment in 2006, it has been offering essential education to students from different districts of the country. </w:t>
      </w:r>
    </w:p>
    <w:p w14:paraId="67EB21B9" w14:textId="539DE89C" w:rsidR="00F15AF9" w:rsidRPr="00104866" w:rsidRDefault="00FC41ED" w:rsidP="00423C02">
      <w:pPr>
        <w:spacing w:before="100" w:beforeAutospacing="1" w:after="100" w:afterAutospacing="1" w:line="360" w:lineRule="auto"/>
        <w:jc w:val="both"/>
        <w:rPr>
          <w:lang w:bidi="ne-NP"/>
        </w:rPr>
      </w:pPr>
      <w:r w:rsidRPr="00104866">
        <w:rPr>
          <w:lang w:bidi="ne-NP"/>
        </w:rPr>
        <w:lastRenderedPageBreak/>
        <w:t xml:space="preserve">The school currently has </w:t>
      </w:r>
      <w:r w:rsidR="00F15AF9" w:rsidRPr="00104866">
        <w:rPr>
          <w:lang w:bidi="ne-NP"/>
        </w:rPr>
        <w:t>205 students from Nursery to Grade 12 and is supported by around 20 dedicated teachers and staff. Because many students come from distant districts, the school also provides hostel facilities to ensure they have a safe place to stay while studying.</w:t>
      </w:r>
    </w:p>
    <w:p w14:paraId="42799990" w14:textId="77777777" w:rsidR="00F15AF9" w:rsidRPr="00104866" w:rsidRDefault="00F15AF9" w:rsidP="00423C02">
      <w:pPr>
        <w:spacing w:before="100" w:beforeAutospacing="1" w:after="100" w:afterAutospacing="1" w:line="360" w:lineRule="auto"/>
        <w:jc w:val="both"/>
        <w:rPr>
          <w:lang w:bidi="ne-NP"/>
        </w:rPr>
      </w:pPr>
      <w:r w:rsidRPr="00104866">
        <w:rPr>
          <w:lang w:bidi="ne-NP"/>
        </w:rPr>
        <w:t>Volunteers play an important role in strengthening the school’s mission. They can support classroom learning, assist teachers in daily activities, and help create a more engaging and inclusive school environment for deaf children.</w:t>
      </w:r>
    </w:p>
    <w:p w14:paraId="192BC53F" w14:textId="77777777" w:rsidR="00CC6E6D" w:rsidRPr="00104866" w:rsidRDefault="00CC6E6D" w:rsidP="00423C02">
      <w:pPr>
        <w:pStyle w:val="pf0"/>
        <w:spacing w:line="360" w:lineRule="auto"/>
        <w:jc w:val="both"/>
        <w:rPr>
          <w:b/>
          <w:bCs/>
        </w:rPr>
      </w:pPr>
      <w:r w:rsidRPr="00104866">
        <w:rPr>
          <w:rStyle w:val="cf01"/>
          <w:rFonts w:ascii="Times New Roman" w:eastAsiaTheme="majorEastAsia" w:hAnsi="Times New Roman"/>
          <w:b/>
          <w:bCs/>
          <w:sz w:val="24"/>
          <w:szCs w:val="24"/>
        </w:rPr>
        <w:t>What You Will Do</w:t>
      </w:r>
    </w:p>
    <w:p w14:paraId="3F3AD31C" w14:textId="77777777" w:rsidR="00CC6E6D" w:rsidRPr="00104866" w:rsidRDefault="00CC6E6D" w:rsidP="00423C02">
      <w:pPr>
        <w:pStyle w:val="pf0"/>
        <w:spacing w:line="360" w:lineRule="auto"/>
        <w:jc w:val="both"/>
        <w:rPr>
          <w:b/>
          <w:bCs/>
        </w:rPr>
      </w:pPr>
      <w:r w:rsidRPr="00104866">
        <w:rPr>
          <w:rStyle w:val="cf01"/>
          <w:rFonts w:ascii="Times New Roman" w:eastAsiaTheme="majorEastAsia" w:hAnsi="Times New Roman"/>
          <w:b/>
          <w:bCs/>
          <w:sz w:val="24"/>
          <w:szCs w:val="24"/>
        </w:rPr>
        <w:t>1. Engage in Fun, Educational, and Creative Learning</w:t>
      </w:r>
    </w:p>
    <w:p w14:paraId="4EC1AF1D" w14:textId="77777777" w:rsidR="00CC6E6D" w:rsidRPr="00104866" w:rsidRDefault="00CC6E6D" w:rsidP="00E81C98">
      <w:pPr>
        <w:pStyle w:val="pf0"/>
        <w:numPr>
          <w:ilvl w:val="0"/>
          <w:numId w:val="72"/>
        </w:numPr>
        <w:spacing w:line="360" w:lineRule="auto"/>
        <w:jc w:val="both"/>
      </w:pPr>
      <w:r w:rsidRPr="00104866">
        <w:rPr>
          <w:rStyle w:val="cf01"/>
          <w:rFonts w:ascii="Times New Roman" w:eastAsiaTheme="majorEastAsia" w:hAnsi="Times New Roman"/>
          <w:sz w:val="24"/>
          <w:szCs w:val="24"/>
        </w:rPr>
        <w:t>You will conduct interactive sessions and activities that support the holistic development of deaf children. Activities may include:</w:t>
      </w:r>
    </w:p>
    <w:p w14:paraId="7767D27C" w14:textId="77777777" w:rsidR="00CC6E6D" w:rsidRPr="00104866" w:rsidRDefault="00CC6E6D" w:rsidP="00E81C98">
      <w:pPr>
        <w:pStyle w:val="pf0"/>
        <w:numPr>
          <w:ilvl w:val="0"/>
          <w:numId w:val="72"/>
        </w:numPr>
        <w:spacing w:line="360" w:lineRule="auto"/>
        <w:jc w:val="both"/>
      </w:pPr>
      <w:r w:rsidRPr="00104866">
        <w:rPr>
          <w:rStyle w:val="cf01"/>
          <w:rFonts w:ascii="Times New Roman" w:eastAsiaTheme="majorEastAsia" w:hAnsi="Times New Roman"/>
          <w:sz w:val="24"/>
          <w:szCs w:val="24"/>
        </w:rPr>
        <w:t>Sharing stories through visual and expressive methods</w:t>
      </w:r>
    </w:p>
    <w:p w14:paraId="6502CEEA" w14:textId="77777777" w:rsidR="00CC6E6D" w:rsidRPr="00104866" w:rsidRDefault="00CC6E6D" w:rsidP="00E81C98">
      <w:pPr>
        <w:pStyle w:val="pf0"/>
        <w:numPr>
          <w:ilvl w:val="0"/>
          <w:numId w:val="72"/>
        </w:numPr>
        <w:spacing w:line="360" w:lineRule="auto"/>
        <w:jc w:val="both"/>
      </w:pPr>
      <w:r w:rsidRPr="00104866">
        <w:rPr>
          <w:rStyle w:val="cf01"/>
          <w:rFonts w:ascii="Times New Roman" w:eastAsiaTheme="majorEastAsia" w:hAnsi="Times New Roman"/>
          <w:sz w:val="24"/>
          <w:szCs w:val="24"/>
        </w:rPr>
        <w:t>Creative drawing and writing</w:t>
      </w:r>
    </w:p>
    <w:p w14:paraId="37C8C831" w14:textId="77777777" w:rsidR="00CC6E6D" w:rsidRPr="00104866" w:rsidRDefault="00CC6E6D" w:rsidP="00E81C98">
      <w:pPr>
        <w:pStyle w:val="pf0"/>
        <w:numPr>
          <w:ilvl w:val="0"/>
          <w:numId w:val="72"/>
        </w:numPr>
        <w:spacing w:line="360" w:lineRule="auto"/>
        <w:jc w:val="both"/>
      </w:pPr>
      <w:r w:rsidRPr="00104866">
        <w:rPr>
          <w:rStyle w:val="cf01"/>
          <w:rFonts w:ascii="Times New Roman" w:eastAsiaTheme="majorEastAsia" w:hAnsi="Times New Roman"/>
          <w:sz w:val="24"/>
          <w:szCs w:val="24"/>
        </w:rPr>
        <w:t>Personal health and hygiene awareness sessions</w:t>
      </w:r>
    </w:p>
    <w:p w14:paraId="2CB4C9D5" w14:textId="77777777" w:rsidR="00CC6E6D" w:rsidRPr="00104866" w:rsidRDefault="00CC6E6D" w:rsidP="00E81C98">
      <w:pPr>
        <w:pStyle w:val="pf0"/>
        <w:numPr>
          <w:ilvl w:val="0"/>
          <w:numId w:val="72"/>
        </w:numPr>
        <w:spacing w:line="360" w:lineRule="auto"/>
        <w:jc w:val="both"/>
      </w:pPr>
      <w:r w:rsidRPr="00104866">
        <w:rPr>
          <w:rStyle w:val="cf01"/>
          <w:rFonts w:ascii="Times New Roman" w:eastAsiaTheme="majorEastAsia" w:hAnsi="Times New Roman"/>
          <w:sz w:val="24"/>
          <w:szCs w:val="24"/>
        </w:rPr>
        <w:t>Teaching basic English and Mathematics</w:t>
      </w:r>
    </w:p>
    <w:p w14:paraId="2EAFB58A" w14:textId="77777777" w:rsidR="00CC6E6D" w:rsidRPr="00104866" w:rsidRDefault="00CC6E6D" w:rsidP="00E81C98">
      <w:pPr>
        <w:pStyle w:val="pf0"/>
        <w:numPr>
          <w:ilvl w:val="0"/>
          <w:numId w:val="72"/>
        </w:numPr>
        <w:spacing w:line="360" w:lineRule="auto"/>
        <w:jc w:val="both"/>
      </w:pPr>
      <w:r w:rsidRPr="00104866">
        <w:rPr>
          <w:rStyle w:val="cf01"/>
          <w:rFonts w:ascii="Times New Roman" w:eastAsiaTheme="majorEastAsia" w:hAnsi="Times New Roman"/>
          <w:sz w:val="24"/>
          <w:szCs w:val="24"/>
        </w:rPr>
        <w:t>Organizing sports, games, art, and fun group activities</w:t>
      </w:r>
    </w:p>
    <w:p w14:paraId="25D43BB6" w14:textId="77777777" w:rsidR="00CC6E6D" w:rsidRPr="00104866" w:rsidRDefault="00CC6E6D" w:rsidP="00423C02">
      <w:pPr>
        <w:pStyle w:val="pf0"/>
        <w:spacing w:line="360" w:lineRule="auto"/>
        <w:jc w:val="both"/>
        <w:rPr>
          <w:b/>
          <w:bCs/>
        </w:rPr>
      </w:pPr>
      <w:r w:rsidRPr="00104866">
        <w:rPr>
          <w:rStyle w:val="cf01"/>
          <w:rFonts w:ascii="Times New Roman" w:eastAsiaTheme="majorEastAsia" w:hAnsi="Times New Roman"/>
          <w:b/>
          <w:bCs/>
          <w:sz w:val="24"/>
          <w:szCs w:val="24"/>
        </w:rPr>
        <w:t>2. Support Teachers in a Dynamic School Setting</w:t>
      </w:r>
    </w:p>
    <w:p w14:paraId="5A038105" w14:textId="77777777" w:rsidR="00CC6E6D" w:rsidRPr="00104866" w:rsidRDefault="00CC6E6D" w:rsidP="00E81C98">
      <w:pPr>
        <w:pStyle w:val="pf0"/>
        <w:numPr>
          <w:ilvl w:val="0"/>
          <w:numId w:val="73"/>
        </w:numPr>
        <w:spacing w:line="360" w:lineRule="auto"/>
        <w:jc w:val="both"/>
      </w:pPr>
      <w:r w:rsidRPr="00104866">
        <w:rPr>
          <w:rStyle w:val="cf01"/>
          <w:rFonts w:ascii="Times New Roman" w:eastAsiaTheme="majorEastAsia" w:hAnsi="Times New Roman"/>
          <w:sz w:val="24"/>
          <w:szCs w:val="24"/>
        </w:rPr>
        <w:t>Assist teachers in classrooms from Nursery to Grade 12, depending on your interest and comfort. Support includes:</w:t>
      </w:r>
    </w:p>
    <w:p w14:paraId="537976BB" w14:textId="77777777" w:rsidR="00CC6E6D" w:rsidRPr="00104866" w:rsidRDefault="00CC6E6D" w:rsidP="00E81C98">
      <w:pPr>
        <w:pStyle w:val="pf0"/>
        <w:numPr>
          <w:ilvl w:val="0"/>
          <w:numId w:val="73"/>
        </w:numPr>
        <w:spacing w:line="360" w:lineRule="auto"/>
        <w:jc w:val="both"/>
      </w:pPr>
      <w:r w:rsidRPr="00104866">
        <w:rPr>
          <w:rStyle w:val="cf01"/>
          <w:rFonts w:ascii="Times New Roman" w:eastAsiaTheme="majorEastAsia" w:hAnsi="Times New Roman"/>
          <w:sz w:val="24"/>
          <w:szCs w:val="24"/>
        </w:rPr>
        <w:t>Helping manage classroom activities</w:t>
      </w:r>
    </w:p>
    <w:p w14:paraId="75CCBC92" w14:textId="77777777" w:rsidR="00CC6E6D" w:rsidRPr="00104866" w:rsidRDefault="00CC6E6D" w:rsidP="00E81C98">
      <w:pPr>
        <w:pStyle w:val="pf0"/>
        <w:numPr>
          <w:ilvl w:val="0"/>
          <w:numId w:val="73"/>
        </w:numPr>
        <w:spacing w:line="360" w:lineRule="auto"/>
        <w:jc w:val="both"/>
      </w:pPr>
      <w:r w:rsidRPr="00104866">
        <w:rPr>
          <w:rStyle w:val="cf01"/>
          <w:rFonts w:ascii="Times New Roman" w:eastAsiaTheme="majorEastAsia" w:hAnsi="Times New Roman"/>
          <w:sz w:val="24"/>
          <w:szCs w:val="24"/>
        </w:rPr>
        <w:t>Assisting with lessons and group work</w:t>
      </w:r>
    </w:p>
    <w:p w14:paraId="4A6B28AC" w14:textId="77777777" w:rsidR="00CC6E6D" w:rsidRPr="00104866" w:rsidRDefault="00CC6E6D" w:rsidP="00E81C98">
      <w:pPr>
        <w:pStyle w:val="pf0"/>
        <w:numPr>
          <w:ilvl w:val="0"/>
          <w:numId w:val="73"/>
        </w:numPr>
        <w:spacing w:line="360" w:lineRule="auto"/>
        <w:jc w:val="both"/>
      </w:pPr>
      <w:r w:rsidRPr="00104866">
        <w:rPr>
          <w:rStyle w:val="cf01"/>
          <w:rFonts w:ascii="Times New Roman" w:eastAsiaTheme="majorEastAsia" w:hAnsi="Times New Roman"/>
          <w:sz w:val="24"/>
          <w:szCs w:val="24"/>
        </w:rPr>
        <w:t>Using visual communication and sign language</w:t>
      </w:r>
    </w:p>
    <w:p w14:paraId="0C041D3D" w14:textId="1E8E2B4D" w:rsidR="00CC6E6D" w:rsidRPr="00104866" w:rsidRDefault="00CC6E6D" w:rsidP="00E81C98">
      <w:pPr>
        <w:pStyle w:val="pf0"/>
        <w:numPr>
          <w:ilvl w:val="0"/>
          <w:numId w:val="73"/>
        </w:numPr>
        <w:spacing w:line="360" w:lineRule="auto"/>
        <w:jc w:val="both"/>
      </w:pPr>
      <w:r w:rsidRPr="00104866">
        <w:rPr>
          <w:rStyle w:val="cf01"/>
          <w:rFonts w:ascii="Times New Roman" w:eastAsiaTheme="majorEastAsia" w:hAnsi="Times New Roman"/>
          <w:sz w:val="24"/>
          <w:szCs w:val="24"/>
        </w:rPr>
        <w:t>Learning and practicing Nepali</w:t>
      </w:r>
      <w:r w:rsidR="00F15AF9" w:rsidRPr="00104866">
        <w:rPr>
          <w:rStyle w:val="cf01"/>
          <w:rFonts w:ascii="Times New Roman" w:eastAsiaTheme="majorEastAsia" w:hAnsi="Times New Roman"/>
          <w:sz w:val="24"/>
          <w:szCs w:val="24"/>
        </w:rPr>
        <w:t>/English</w:t>
      </w:r>
      <w:r w:rsidRPr="00104866">
        <w:rPr>
          <w:rStyle w:val="cf01"/>
          <w:rFonts w:ascii="Times New Roman" w:eastAsiaTheme="majorEastAsia" w:hAnsi="Times New Roman"/>
          <w:sz w:val="24"/>
          <w:szCs w:val="24"/>
        </w:rPr>
        <w:t xml:space="preserve"> Sign Language through daily interaction</w:t>
      </w:r>
    </w:p>
    <w:p w14:paraId="14E25CF8" w14:textId="77777777" w:rsidR="00CC6E6D" w:rsidRPr="00104866" w:rsidRDefault="00CC6E6D" w:rsidP="00423C02">
      <w:pPr>
        <w:pStyle w:val="pf0"/>
        <w:spacing w:line="360" w:lineRule="auto"/>
        <w:jc w:val="both"/>
        <w:rPr>
          <w:b/>
          <w:bCs/>
        </w:rPr>
      </w:pPr>
      <w:r w:rsidRPr="00104866">
        <w:rPr>
          <w:rStyle w:val="cf01"/>
          <w:rFonts w:ascii="Times New Roman" w:eastAsiaTheme="majorEastAsia" w:hAnsi="Times New Roman"/>
          <w:b/>
          <w:bCs/>
          <w:sz w:val="24"/>
          <w:szCs w:val="24"/>
        </w:rPr>
        <w:t>3. Improve the School Environment</w:t>
      </w:r>
    </w:p>
    <w:p w14:paraId="4B154539" w14:textId="77777777" w:rsidR="00CC6E6D" w:rsidRPr="00104866" w:rsidRDefault="00CC6E6D" w:rsidP="00E81C98">
      <w:pPr>
        <w:pStyle w:val="pf0"/>
        <w:numPr>
          <w:ilvl w:val="0"/>
          <w:numId w:val="74"/>
        </w:numPr>
        <w:spacing w:line="360" w:lineRule="auto"/>
        <w:jc w:val="both"/>
      </w:pPr>
      <w:r w:rsidRPr="00104866">
        <w:rPr>
          <w:rStyle w:val="cf01"/>
          <w:rFonts w:ascii="Times New Roman" w:eastAsiaTheme="majorEastAsia" w:hAnsi="Times New Roman"/>
          <w:sz w:val="24"/>
          <w:szCs w:val="24"/>
        </w:rPr>
        <w:t>Help create a more inclusive and friendly learning space through:</w:t>
      </w:r>
    </w:p>
    <w:p w14:paraId="0A0D7F37" w14:textId="77777777" w:rsidR="00CC6E6D" w:rsidRPr="00104866" w:rsidRDefault="00CC6E6D" w:rsidP="00E81C98">
      <w:pPr>
        <w:pStyle w:val="pf0"/>
        <w:numPr>
          <w:ilvl w:val="0"/>
          <w:numId w:val="74"/>
        </w:numPr>
        <w:spacing w:line="360" w:lineRule="auto"/>
        <w:jc w:val="both"/>
      </w:pPr>
      <w:r w:rsidRPr="00104866">
        <w:rPr>
          <w:rStyle w:val="cf01"/>
          <w:rFonts w:ascii="Times New Roman" w:eastAsiaTheme="majorEastAsia" w:hAnsi="Times New Roman"/>
          <w:sz w:val="24"/>
          <w:szCs w:val="24"/>
        </w:rPr>
        <w:t>Painting and decorating classrooms</w:t>
      </w:r>
    </w:p>
    <w:p w14:paraId="2B1D8FB1" w14:textId="77777777" w:rsidR="00CC6E6D" w:rsidRPr="00104866" w:rsidRDefault="00CC6E6D" w:rsidP="00E81C98">
      <w:pPr>
        <w:pStyle w:val="pf0"/>
        <w:numPr>
          <w:ilvl w:val="0"/>
          <w:numId w:val="74"/>
        </w:numPr>
        <w:spacing w:line="360" w:lineRule="auto"/>
        <w:jc w:val="both"/>
      </w:pPr>
      <w:r w:rsidRPr="00104866">
        <w:rPr>
          <w:rStyle w:val="cf01"/>
          <w:rFonts w:ascii="Times New Roman" w:eastAsiaTheme="majorEastAsia" w:hAnsi="Times New Roman"/>
          <w:sz w:val="24"/>
          <w:szCs w:val="24"/>
        </w:rPr>
        <w:t>Cleaning and beautifying the school compound</w:t>
      </w:r>
    </w:p>
    <w:p w14:paraId="57B1A2EA" w14:textId="77777777" w:rsidR="00E81C98" w:rsidRPr="00104866" w:rsidRDefault="00E81C98" w:rsidP="00423C02">
      <w:pPr>
        <w:pStyle w:val="pf0"/>
        <w:spacing w:line="360" w:lineRule="auto"/>
        <w:jc w:val="both"/>
        <w:rPr>
          <w:rStyle w:val="cf01"/>
          <w:rFonts w:ascii="Times New Roman" w:eastAsiaTheme="majorEastAsia" w:hAnsi="Times New Roman"/>
          <w:b/>
          <w:bCs/>
          <w:sz w:val="24"/>
          <w:szCs w:val="24"/>
        </w:rPr>
      </w:pPr>
    </w:p>
    <w:p w14:paraId="2E292099" w14:textId="77777777" w:rsidR="00CC6E6D" w:rsidRPr="00104866" w:rsidRDefault="00CC6E6D" w:rsidP="00423C02">
      <w:pPr>
        <w:pStyle w:val="pf0"/>
        <w:spacing w:line="360" w:lineRule="auto"/>
        <w:jc w:val="both"/>
        <w:rPr>
          <w:b/>
          <w:bCs/>
        </w:rPr>
      </w:pPr>
      <w:r w:rsidRPr="00104866">
        <w:rPr>
          <w:rStyle w:val="cf01"/>
          <w:rFonts w:ascii="Times New Roman" w:eastAsiaTheme="majorEastAsia" w:hAnsi="Times New Roman"/>
          <w:b/>
          <w:bCs/>
          <w:sz w:val="24"/>
          <w:szCs w:val="24"/>
        </w:rPr>
        <w:lastRenderedPageBreak/>
        <w:t>Project Location</w:t>
      </w:r>
    </w:p>
    <w:p w14:paraId="7AD44E8B" w14:textId="78E666FF" w:rsidR="00CC6E6D" w:rsidRPr="00104866" w:rsidRDefault="00CC6E6D" w:rsidP="00E81C98">
      <w:pPr>
        <w:pStyle w:val="pf0"/>
        <w:numPr>
          <w:ilvl w:val="0"/>
          <w:numId w:val="75"/>
        </w:numPr>
        <w:spacing w:line="360" w:lineRule="auto"/>
        <w:jc w:val="both"/>
      </w:pPr>
      <w:r w:rsidRPr="00104866">
        <w:rPr>
          <w:rStyle w:val="cf01"/>
          <w:rFonts w:ascii="Times New Roman" w:eastAsiaTheme="majorEastAsia" w:hAnsi="Times New Roman"/>
          <w:sz w:val="24"/>
          <w:szCs w:val="24"/>
        </w:rPr>
        <w:t xml:space="preserve">The project takes place </w:t>
      </w:r>
      <w:r w:rsidR="00990826" w:rsidRPr="00104866">
        <w:rPr>
          <w:rStyle w:val="cf01"/>
          <w:rFonts w:ascii="Times New Roman" w:eastAsiaTheme="majorEastAsia" w:hAnsi="Times New Roman"/>
          <w:sz w:val="24"/>
          <w:szCs w:val="24"/>
        </w:rPr>
        <w:t>in</w:t>
      </w:r>
      <w:r w:rsidRPr="00104866">
        <w:rPr>
          <w:rStyle w:val="cf01"/>
          <w:rFonts w:ascii="Times New Roman" w:eastAsiaTheme="majorEastAsia" w:hAnsi="Times New Roman"/>
          <w:sz w:val="24"/>
          <w:szCs w:val="24"/>
        </w:rPr>
        <w:t xml:space="preserve"> </w:t>
      </w:r>
      <w:r w:rsidR="00990826" w:rsidRPr="00104866">
        <w:rPr>
          <w:rStyle w:val="cf01"/>
          <w:rFonts w:ascii="Times New Roman" w:eastAsiaTheme="majorEastAsia" w:hAnsi="Times New Roman"/>
          <w:sz w:val="24"/>
          <w:szCs w:val="24"/>
        </w:rPr>
        <w:t xml:space="preserve">the </w:t>
      </w:r>
      <w:proofErr w:type="spellStart"/>
      <w:r w:rsidR="00F15AF9" w:rsidRPr="00104866">
        <w:rPr>
          <w:rStyle w:val="cf01"/>
          <w:rFonts w:ascii="Times New Roman" w:eastAsiaTheme="majorEastAsia" w:hAnsi="Times New Roman"/>
          <w:sz w:val="24"/>
          <w:szCs w:val="24"/>
        </w:rPr>
        <w:t>Sindhuli</w:t>
      </w:r>
      <w:proofErr w:type="spellEnd"/>
      <w:r w:rsidR="00F15AF9" w:rsidRPr="00104866">
        <w:rPr>
          <w:rStyle w:val="cf01"/>
          <w:rFonts w:ascii="Times New Roman" w:eastAsiaTheme="majorEastAsia" w:hAnsi="Times New Roman"/>
          <w:sz w:val="24"/>
          <w:szCs w:val="24"/>
        </w:rPr>
        <w:t xml:space="preserve"> District of </w:t>
      </w:r>
      <w:proofErr w:type="spellStart"/>
      <w:r w:rsidR="00F15AF9" w:rsidRPr="00104866">
        <w:rPr>
          <w:rStyle w:val="cf01"/>
          <w:rFonts w:ascii="Times New Roman" w:eastAsiaTheme="majorEastAsia" w:hAnsi="Times New Roman"/>
          <w:sz w:val="24"/>
          <w:szCs w:val="24"/>
        </w:rPr>
        <w:t>Bagmati</w:t>
      </w:r>
      <w:proofErr w:type="spellEnd"/>
      <w:r w:rsidR="00F15AF9" w:rsidRPr="00104866">
        <w:rPr>
          <w:rStyle w:val="cf01"/>
          <w:rFonts w:ascii="Times New Roman" w:eastAsiaTheme="majorEastAsia" w:hAnsi="Times New Roman"/>
          <w:sz w:val="24"/>
          <w:szCs w:val="24"/>
        </w:rPr>
        <w:t xml:space="preserve"> Prov</w:t>
      </w:r>
      <w:r w:rsidR="00990826" w:rsidRPr="00104866">
        <w:rPr>
          <w:rStyle w:val="cf01"/>
          <w:rFonts w:ascii="Times New Roman" w:eastAsiaTheme="majorEastAsia" w:hAnsi="Times New Roman"/>
          <w:sz w:val="24"/>
          <w:szCs w:val="24"/>
        </w:rPr>
        <w:t>i</w:t>
      </w:r>
      <w:r w:rsidR="00F15AF9" w:rsidRPr="00104866">
        <w:rPr>
          <w:rStyle w:val="cf01"/>
          <w:rFonts w:ascii="Times New Roman" w:eastAsiaTheme="majorEastAsia" w:hAnsi="Times New Roman"/>
          <w:sz w:val="24"/>
          <w:szCs w:val="24"/>
        </w:rPr>
        <w:t xml:space="preserve">nce. </w:t>
      </w:r>
    </w:p>
    <w:p w14:paraId="5937291F" w14:textId="004482A3" w:rsidR="00CC6E6D" w:rsidRPr="00104866" w:rsidRDefault="00CC6E6D" w:rsidP="00E81C98">
      <w:pPr>
        <w:pStyle w:val="pf0"/>
        <w:numPr>
          <w:ilvl w:val="0"/>
          <w:numId w:val="75"/>
        </w:numPr>
        <w:spacing w:line="360" w:lineRule="auto"/>
        <w:jc w:val="both"/>
      </w:pPr>
      <w:r w:rsidRPr="00104866">
        <w:rPr>
          <w:rStyle w:val="cf01"/>
          <w:rFonts w:ascii="Times New Roman" w:eastAsiaTheme="majorEastAsia" w:hAnsi="Times New Roman"/>
          <w:sz w:val="24"/>
          <w:szCs w:val="24"/>
        </w:rPr>
        <w:t xml:space="preserve">1.8 km east of </w:t>
      </w:r>
      <w:proofErr w:type="spellStart"/>
      <w:r w:rsidRPr="00104866">
        <w:rPr>
          <w:rStyle w:val="cf01"/>
          <w:rFonts w:ascii="Times New Roman" w:eastAsiaTheme="majorEastAsia" w:hAnsi="Times New Roman"/>
          <w:sz w:val="24"/>
          <w:szCs w:val="24"/>
        </w:rPr>
        <w:t>Sindhuli</w:t>
      </w:r>
      <w:proofErr w:type="spellEnd"/>
      <w:r w:rsidRPr="00104866">
        <w:rPr>
          <w:rStyle w:val="cf01"/>
          <w:rFonts w:ascii="Times New Roman" w:eastAsiaTheme="majorEastAsia" w:hAnsi="Times New Roman"/>
          <w:sz w:val="24"/>
          <w:szCs w:val="24"/>
        </w:rPr>
        <w:t xml:space="preserve"> </w:t>
      </w:r>
      <w:proofErr w:type="spellStart"/>
      <w:r w:rsidRPr="00104866">
        <w:rPr>
          <w:rStyle w:val="cf01"/>
          <w:rFonts w:ascii="Times New Roman" w:eastAsiaTheme="majorEastAsia" w:hAnsi="Times New Roman"/>
          <w:sz w:val="24"/>
          <w:szCs w:val="24"/>
        </w:rPr>
        <w:t>Madi</w:t>
      </w:r>
      <w:proofErr w:type="spellEnd"/>
      <w:r w:rsidRPr="00104866">
        <w:rPr>
          <w:rStyle w:val="cf01"/>
          <w:rFonts w:ascii="Times New Roman" w:eastAsiaTheme="majorEastAsia" w:hAnsi="Times New Roman"/>
          <w:sz w:val="24"/>
          <w:szCs w:val="24"/>
        </w:rPr>
        <w:t xml:space="preserve"> Bazar</w:t>
      </w:r>
      <w:r w:rsidR="00990826" w:rsidRPr="00104866">
        <w:rPr>
          <w:rStyle w:val="cf01"/>
          <w:rFonts w:ascii="Times New Roman" w:eastAsiaTheme="majorEastAsia" w:hAnsi="Times New Roman"/>
          <w:sz w:val="24"/>
          <w:szCs w:val="24"/>
        </w:rPr>
        <w:t xml:space="preserve">. </w:t>
      </w:r>
      <w:r w:rsidRPr="00104866">
        <w:rPr>
          <w:rStyle w:val="cf01"/>
          <w:rFonts w:ascii="Times New Roman" w:eastAsiaTheme="majorEastAsia" w:hAnsi="Times New Roman"/>
          <w:sz w:val="24"/>
          <w:szCs w:val="24"/>
        </w:rPr>
        <w:t>Approximately 134 km southeast of Kathmandu</w:t>
      </w:r>
    </w:p>
    <w:p w14:paraId="34315D22" w14:textId="77777777" w:rsidR="00CC6E6D" w:rsidRPr="00104866" w:rsidRDefault="00CC6E6D" w:rsidP="00E81C98">
      <w:pPr>
        <w:pStyle w:val="pf0"/>
        <w:numPr>
          <w:ilvl w:val="0"/>
          <w:numId w:val="75"/>
        </w:numPr>
        <w:spacing w:line="360" w:lineRule="auto"/>
        <w:jc w:val="both"/>
      </w:pPr>
      <w:r w:rsidRPr="00104866">
        <w:rPr>
          <w:rStyle w:val="cf01"/>
          <w:rFonts w:ascii="Times New Roman" w:eastAsiaTheme="majorEastAsia" w:hAnsi="Times New Roman"/>
          <w:sz w:val="24"/>
          <w:szCs w:val="24"/>
        </w:rPr>
        <w:t>Situated in a peaceful rural setting with traditional Nepali landscapes</w:t>
      </w:r>
    </w:p>
    <w:p w14:paraId="64CEB724" w14:textId="77777777" w:rsidR="00CC6E6D" w:rsidRPr="00104866" w:rsidRDefault="00CC6E6D" w:rsidP="00423C02">
      <w:pPr>
        <w:pStyle w:val="pf0"/>
        <w:spacing w:line="360" w:lineRule="auto"/>
        <w:jc w:val="both"/>
        <w:rPr>
          <w:b/>
          <w:bCs/>
          <w:sz w:val="32"/>
        </w:rPr>
      </w:pPr>
      <w:r w:rsidRPr="00104866">
        <w:rPr>
          <w:rStyle w:val="cf01"/>
          <w:rFonts w:ascii="Times New Roman" w:eastAsiaTheme="majorEastAsia" w:hAnsi="Times New Roman"/>
          <w:b/>
          <w:bCs/>
          <w:sz w:val="32"/>
          <w:szCs w:val="24"/>
        </w:rPr>
        <w:t>Why You Should Join</w:t>
      </w:r>
    </w:p>
    <w:p w14:paraId="6954DF74" w14:textId="31BCAAA6" w:rsidR="00CC6E6D" w:rsidRPr="00104866" w:rsidRDefault="00CC6E6D" w:rsidP="00E81C98">
      <w:pPr>
        <w:pStyle w:val="pf0"/>
        <w:numPr>
          <w:ilvl w:val="0"/>
          <w:numId w:val="76"/>
        </w:numPr>
        <w:spacing w:line="360" w:lineRule="auto"/>
        <w:jc w:val="both"/>
        <w:rPr>
          <w:b/>
          <w:bCs/>
        </w:rPr>
      </w:pPr>
      <w:r w:rsidRPr="00104866">
        <w:rPr>
          <w:rStyle w:val="cf01"/>
          <w:rFonts w:ascii="Times New Roman" w:eastAsiaTheme="majorEastAsia" w:hAnsi="Times New Roman"/>
          <w:b/>
          <w:bCs/>
          <w:sz w:val="24"/>
          <w:szCs w:val="24"/>
        </w:rPr>
        <w:t>Make a Life-Changing Impact</w:t>
      </w:r>
    </w:p>
    <w:p w14:paraId="780D5D3F" w14:textId="77777777" w:rsidR="00CC6E6D" w:rsidRPr="00104866" w:rsidRDefault="00CC6E6D" w:rsidP="00E81C98">
      <w:pPr>
        <w:pStyle w:val="pf0"/>
        <w:spacing w:line="360" w:lineRule="auto"/>
        <w:ind w:left="720"/>
        <w:jc w:val="both"/>
      </w:pPr>
      <w:r w:rsidRPr="00104866">
        <w:rPr>
          <w:rStyle w:val="cf01"/>
          <w:rFonts w:ascii="Times New Roman" w:eastAsiaTheme="majorEastAsia" w:hAnsi="Times New Roman"/>
          <w:sz w:val="24"/>
          <w:szCs w:val="24"/>
        </w:rPr>
        <w:t>Your presence directly supports deaf children who often have limited access to resources. You help improve their confidence, communication skills, and learning opportunities.</w:t>
      </w:r>
    </w:p>
    <w:p w14:paraId="33BF409C" w14:textId="521C39E2" w:rsidR="00CC6E6D" w:rsidRPr="00104866" w:rsidRDefault="00CC6E6D" w:rsidP="00E81C98">
      <w:pPr>
        <w:pStyle w:val="pf0"/>
        <w:numPr>
          <w:ilvl w:val="0"/>
          <w:numId w:val="76"/>
        </w:numPr>
        <w:spacing w:line="360" w:lineRule="auto"/>
        <w:jc w:val="both"/>
        <w:rPr>
          <w:b/>
          <w:bCs/>
        </w:rPr>
      </w:pPr>
      <w:r w:rsidRPr="00104866">
        <w:rPr>
          <w:rStyle w:val="cf01"/>
          <w:rFonts w:ascii="Times New Roman" w:eastAsiaTheme="majorEastAsia" w:hAnsi="Times New Roman"/>
          <w:b/>
          <w:bCs/>
          <w:sz w:val="24"/>
          <w:szCs w:val="24"/>
        </w:rPr>
        <w:t>Learn Nepali</w:t>
      </w:r>
      <w:r w:rsidR="00F15AF9" w:rsidRPr="00104866">
        <w:rPr>
          <w:rStyle w:val="cf01"/>
          <w:rFonts w:ascii="Times New Roman" w:eastAsiaTheme="majorEastAsia" w:hAnsi="Times New Roman"/>
          <w:b/>
          <w:bCs/>
          <w:sz w:val="24"/>
          <w:szCs w:val="24"/>
        </w:rPr>
        <w:t>/English</w:t>
      </w:r>
      <w:r w:rsidRPr="00104866">
        <w:rPr>
          <w:rStyle w:val="cf01"/>
          <w:rFonts w:ascii="Times New Roman" w:eastAsiaTheme="majorEastAsia" w:hAnsi="Times New Roman"/>
          <w:b/>
          <w:bCs/>
          <w:sz w:val="24"/>
          <w:szCs w:val="24"/>
        </w:rPr>
        <w:t xml:space="preserve"> Sign Language</w:t>
      </w:r>
    </w:p>
    <w:p w14:paraId="4B1E6AED" w14:textId="77777777" w:rsidR="00CC6E6D" w:rsidRPr="00104866" w:rsidRDefault="00CC6E6D" w:rsidP="00E81C98">
      <w:pPr>
        <w:pStyle w:val="pf0"/>
        <w:spacing w:line="360" w:lineRule="auto"/>
        <w:ind w:left="720"/>
        <w:jc w:val="both"/>
      </w:pPr>
      <w:r w:rsidRPr="00104866">
        <w:rPr>
          <w:rStyle w:val="cf01"/>
          <w:rFonts w:ascii="Times New Roman" w:eastAsiaTheme="majorEastAsia" w:hAnsi="Times New Roman"/>
          <w:sz w:val="24"/>
          <w:szCs w:val="24"/>
        </w:rPr>
        <w:t>Volunteers often find this the most rewarding part of their experience. You will practice sign language daily with students and teachers.</w:t>
      </w:r>
    </w:p>
    <w:p w14:paraId="68F8E029" w14:textId="2DEB6930" w:rsidR="00CC6E6D" w:rsidRPr="00104866" w:rsidRDefault="00CC6E6D" w:rsidP="00E81C98">
      <w:pPr>
        <w:pStyle w:val="pf0"/>
        <w:numPr>
          <w:ilvl w:val="0"/>
          <w:numId w:val="76"/>
        </w:numPr>
        <w:spacing w:line="360" w:lineRule="auto"/>
        <w:jc w:val="both"/>
        <w:rPr>
          <w:b/>
          <w:bCs/>
        </w:rPr>
      </w:pPr>
      <w:r w:rsidRPr="00104866">
        <w:rPr>
          <w:rStyle w:val="cf01"/>
          <w:rFonts w:ascii="Times New Roman" w:eastAsiaTheme="majorEastAsia" w:hAnsi="Times New Roman"/>
          <w:b/>
          <w:bCs/>
          <w:sz w:val="24"/>
          <w:szCs w:val="24"/>
        </w:rPr>
        <w:t>Experience Authentic Nepali Culture</w:t>
      </w:r>
    </w:p>
    <w:p w14:paraId="3DA29CF7" w14:textId="77777777" w:rsidR="00F15AF9" w:rsidRPr="00104866" w:rsidRDefault="00CC6E6D" w:rsidP="00E81C98">
      <w:pPr>
        <w:pStyle w:val="pf0"/>
        <w:spacing w:line="360" w:lineRule="auto"/>
        <w:ind w:left="720"/>
        <w:jc w:val="both"/>
      </w:pPr>
      <w:r w:rsidRPr="00104866">
        <w:rPr>
          <w:rStyle w:val="cf01"/>
          <w:rFonts w:ascii="Times New Roman" w:eastAsiaTheme="majorEastAsia" w:hAnsi="Times New Roman"/>
          <w:sz w:val="24"/>
          <w:szCs w:val="24"/>
        </w:rPr>
        <w:t>Living with a local family or in the hostel offers a deep cultural exchange. You will share meals, stories, and traditions with the community.</w:t>
      </w:r>
    </w:p>
    <w:p w14:paraId="0D73CDFD" w14:textId="3B2F29D5" w:rsidR="00CC6E6D" w:rsidRPr="00104866" w:rsidRDefault="00CC6E6D" w:rsidP="00E81C98">
      <w:pPr>
        <w:pStyle w:val="pf0"/>
        <w:numPr>
          <w:ilvl w:val="0"/>
          <w:numId w:val="76"/>
        </w:numPr>
        <w:spacing w:line="360" w:lineRule="auto"/>
        <w:jc w:val="both"/>
        <w:rPr>
          <w:b/>
          <w:bCs/>
        </w:rPr>
      </w:pPr>
      <w:r w:rsidRPr="00104866">
        <w:rPr>
          <w:rStyle w:val="cf01"/>
          <w:rFonts w:ascii="Times New Roman" w:eastAsiaTheme="majorEastAsia" w:hAnsi="Times New Roman"/>
          <w:b/>
          <w:bCs/>
          <w:sz w:val="24"/>
          <w:szCs w:val="24"/>
        </w:rPr>
        <w:t>Gain Personal &amp; Professional Growth</w:t>
      </w:r>
    </w:p>
    <w:p w14:paraId="2EB20BE6" w14:textId="77777777" w:rsidR="00CC6E6D" w:rsidRPr="00104866" w:rsidRDefault="00CC6E6D" w:rsidP="00E81C98">
      <w:pPr>
        <w:pStyle w:val="pf0"/>
        <w:spacing w:line="360" w:lineRule="auto"/>
        <w:ind w:left="720"/>
        <w:jc w:val="both"/>
      </w:pPr>
      <w:r w:rsidRPr="00104866">
        <w:rPr>
          <w:rStyle w:val="cf01"/>
          <w:rFonts w:ascii="Times New Roman" w:eastAsiaTheme="majorEastAsia" w:hAnsi="Times New Roman"/>
          <w:sz w:val="24"/>
          <w:szCs w:val="24"/>
        </w:rPr>
        <w:t>Improve your teaching, communication, creativity, and interpersonal skills while making a meaningful impact.</w:t>
      </w:r>
    </w:p>
    <w:p w14:paraId="7F7F37BD" w14:textId="77777777" w:rsidR="00CC6E6D" w:rsidRPr="00104866" w:rsidRDefault="00CC6E6D" w:rsidP="00E81C98">
      <w:pPr>
        <w:pStyle w:val="pf0"/>
        <w:jc w:val="both"/>
        <w:rPr>
          <w:b/>
          <w:bCs/>
        </w:rPr>
      </w:pPr>
      <w:r w:rsidRPr="00104866">
        <w:rPr>
          <w:rStyle w:val="cf01"/>
          <w:rFonts w:ascii="Times New Roman" w:eastAsiaTheme="majorEastAsia" w:hAnsi="Times New Roman"/>
          <w:b/>
          <w:bCs/>
          <w:sz w:val="24"/>
          <w:szCs w:val="24"/>
        </w:rPr>
        <w:t>Placement Support Process</w:t>
      </w:r>
    </w:p>
    <w:p w14:paraId="4E8A4EE9" w14:textId="77777777" w:rsidR="00CC6E6D" w:rsidRPr="00104866" w:rsidRDefault="00CC6E6D" w:rsidP="00E81C98">
      <w:pPr>
        <w:pStyle w:val="pf0"/>
        <w:numPr>
          <w:ilvl w:val="0"/>
          <w:numId w:val="76"/>
        </w:numPr>
        <w:jc w:val="both"/>
        <w:rPr>
          <w:b/>
          <w:bCs/>
        </w:rPr>
      </w:pPr>
      <w:r w:rsidRPr="00104866">
        <w:rPr>
          <w:rStyle w:val="cf01"/>
          <w:rFonts w:ascii="Times New Roman" w:eastAsiaTheme="majorEastAsia" w:hAnsi="Times New Roman"/>
          <w:b/>
          <w:bCs/>
          <w:sz w:val="24"/>
          <w:szCs w:val="24"/>
        </w:rPr>
        <w:t>Arrival &amp; Orientation</w:t>
      </w:r>
    </w:p>
    <w:p w14:paraId="2B022739" w14:textId="77777777" w:rsidR="00CC6E6D" w:rsidRPr="00104866" w:rsidRDefault="00CC6E6D" w:rsidP="00E81C98">
      <w:pPr>
        <w:pStyle w:val="pf0"/>
        <w:ind w:left="720"/>
        <w:jc w:val="both"/>
      </w:pPr>
      <w:r w:rsidRPr="00104866">
        <w:rPr>
          <w:rStyle w:val="cf01"/>
          <w:rFonts w:ascii="Times New Roman" w:eastAsiaTheme="majorEastAsia" w:hAnsi="Times New Roman"/>
          <w:sz w:val="24"/>
          <w:szCs w:val="24"/>
        </w:rPr>
        <w:t xml:space="preserve">VIN staff welcomes you at </w:t>
      </w:r>
      <w:proofErr w:type="spellStart"/>
      <w:r w:rsidRPr="00104866">
        <w:rPr>
          <w:rStyle w:val="cf01"/>
          <w:rFonts w:ascii="Times New Roman" w:eastAsiaTheme="majorEastAsia" w:hAnsi="Times New Roman"/>
          <w:sz w:val="24"/>
          <w:szCs w:val="24"/>
        </w:rPr>
        <w:t>Tribhuvan</w:t>
      </w:r>
      <w:proofErr w:type="spellEnd"/>
      <w:r w:rsidRPr="00104866">
        <w:rPr>
          <w:rStyle w:val="cf01"/>
          <w:rFonts w:ascii="Times New Roman" w:eastAsiaTheme="majorEastAsia" w:hAnsi="Times New Roman"/>
          <w:sz w:val="24"/>
          <w:szCs w:val="24"/>
        </w:rPr>
        <w:t xml:space="preserve"> International Airport.</w:t>
      </w:r>
    </w:p>
    <w:p w14:paraId="49F1F7E5" w14:textId="311C5194" w:rsidR="00CC6E6D" w:rsidRPr="00104866" w:rsidRDefault="00CC6E6D" w:rsidP="00E81C98">
      <w:pPr>
        <w:pStyle w:val="pf0"/>
        <w:ind w:left="720"/>
        <w:jc w:val="both"/>
      </w:pPr>
      <w:r w:rsidRPr="00104866">
        <w:rPr>
          <w:rStyle w:val="cf01"/>
          <w:rFonts w:ascii="Times New Roman" w:eastAsiaTheme="majorEastAsia" w:hAnsi="Times New Roman"/>
          <w:sz w:val="24"/>
          <w:szCs w:val="24"/>
        </w:rPr>
        <w:t>Orientation includes:</w:t>
      </w:r>
      <w:r w:rsidR="00990826" w:rsidRPr="00104866">
        <w:t xml:space="preserve"> - </w:t>
      </w:r>
      <w:r w:rsidR="00990826" w:rsidRPr="00104866">
        <w:rPr>
          <w:rStyle w:val="cf01"/>
          <w:rFonts w:ascii="Times New Roman" w:eastAsiaTheme="majorEastAsia" w:hAnsi="Times New Roman"/>
          <w:sz w:val="24"/>
          <w:szCs w:val="24"/>
        </w:rPr>
        <w:t xml:space="preserve">Organizational </w:t>
      </w:r>
      <w:proofErr w:type="gramStart"/>
      <w:r w:rsidR="00990826" w:rsidRPr="00104866">
        <w:rPr>
          <w:rStyle w:val="cf01"/>
          <w:rFonts w:ascii="Times New Roman" w:eastAsiaTheme="majorEastAsia" w:hAnsi="Times New Roman"/>
          <w:sz w:val="24"/>
          <w:szCs w:val="24"/>
        </w:rPr>
        <w:t xml:space="preserve">information, </w:t>
      </w:r>
      <w:r w:rsidR="006A593A" w:rsidRPr="00104866">
        <w:rPr>
          <w:rStyle w:val="cf01"/>
          <w:rFonts w:ascii="Times New Roman" w:eastAsiaTheme="majorEastAsia" w:hAnsi="Times New Roman"/>
          <w:sz w:val="24"/>
          <w:szCs w:val="24"/>
        </w:rPr>
        <w:t xml:space="preserve"> </w:t>
      </w:r>
      <w:r w:rsidR="00990826" w:rsidRPr="00104866">
        <w:rPr>
          <w:rStyle w:val="cf01"/>
          <w:rFonts w:ascii="Times New Roman" w:eastAsiaTheme="majorEastAsia" w:hAnsi="Times New Roman"/>
          <w:sz w:val="24"/>
          <w:szCs w:val="24"/>
        </w:rPr>
        <w:t>Nepali</w:t>
      </w:r>
      <w:proofErr w:type="gramEnd"/>
      <w:r w:rsidR="00990826" w:rsidRPr="00104866">
        <w:rPr>
          <w:rStyle w:val="cf01"/>
          <w:rFonts w:ascii="Times New Roman" w:eastAsiaTheme="majorEastAsia" w:hAnsi="Times New Roman"/>
          <w:sz w:val="24"/>
          <w:szCs w:val="24"/>
        </w:rPr>
        <w:t xml:space="preserve"> culture and custom, s</w:t>
      </w:r>
      <w:r w:rsidRPr="00104866">
        <w:rPr>
          <w:rStyle w:val="cf01"/>
          <w:rFonts w:ascii="Times New Roman" w:eastAsiaTheme="majorEastAsia" w:hAnsi="Times New Roman"/>
          <w:sz w:val="24"/>
          <w:szCs w:val="24"/>
        </w:rPr>
        <w:t>urvival Nepali language</w:t>
      </w:r>
      <w:r w:rsidR="00990826" w:rsidRPr="00104866">
        <w:rPr>
          <w:rStyle w:val="cf01"/>
          <w:rFonts w:ascii="Times New Roman" w:eastAsiaTheme="majorEastAsia" w:hAnsi="Times New Roman"/>
          <w:sz w:val="24"/>
          <w:szCs w:val="24"/>
        </w:rPr>
        <w:t xml:space="preserve"> lesson, Health and safety, </w:t>
      </w:r>
      <w:r w:rsidRPr="00104866">
        <w:rPr>
          <w:rStyle w:val="cf01"/>
          <w:rFonts w:ascii="Times New Roman" w:eastAsiaTheme="majorEastAsia" w:hAnsi="Times New Roman"/>
          <w:sz w:val="24"/>
          <w:szCs w:val="24"/>
        </w:rPr>
        <w:t xml:space="preserve">project </w:t>
      </w:r>
      <w:r w:rsidR="00990826" w:rsidRPr="00104866">
        <w:rPr>
          <w:rStyle w:val="cf01"/>
          <w:rFonts w:ascii="Times New Roman" w:eastAsiaTheme="majorEastAsia" w:hAnsi="Times New Roman"/>
          <w:sz w:val="24"/>
          <w:szCs w:val="24"/>
        </w:rPr>
        <w:t>orientation, and preparation</w:t>
      </w:r>
    </w:p>
    <w:p w14:paraId="62BFF89C" w14:textId="77777777" w:rsidR="00CC6E6D" w:rsidRPr="00104866" w:rsidRDefault="00CC6E6D" w:rsidP="00E81C98">
      <w:pPr>
        <w:pStyle w:val="pf0"/>
        <w:numPr>
          <w:ilvl w:val="0"/>
          <w:numId w:val="76"/>
        </w:numPr>
        <w:jc w:val="both"/>
        <w:rPr>
          <w:b/>
          <w:bCs/>
        </w:rPr>
      </w:pPr>
      <w:r w:rsidRPr="00104866">
        <w:rPr>
          <w:rStyle w:val="cf01"/>
          <w:rFonts w:ascii="Times New Roman" w:eastAsiaTheme="majorEastAsia" w:hAnsi="Times New Roman"/>
          <w:b/>
          <w:bCs/>
          <w:sz w:val="24"/>
          <w:szCs w:val="24"/>
        </w:rPr>
        <w:t>Travel to the Project Site</w:t>
      </w:r>
    </w:p>
    <w:p w14:paraId="79B17281" w14:textId="77777777" w:rsidR="00CC6E6D" w:rsidRPr="00104866" w:rsidRDefault="00CC6E6D" w:rsidP="00E81C98">
      <w:pPr>
        <w:pStyle w:val="pf0"/>
        <w:ind w:left="720"/>
        <w:jc w:val="both"/>
      </w:pPr>
      <w:r w:rsidRPr="00104866">
        <w:rPr>
          <w:rStyle w:val="cf01"/>
          <w:rFonts w:ascii="Times New Roman" w:eastAsiaTheme="majorEastAsia" w:hAnsi="Times New Roman"/>
          <w:sz w:val="24"/>
          <w:szCs w:val="24"/>
        </w:rPr>
        <w:lastRenderedPageBreak/>
        <w:t>Travel by bus or jeep (6</w:t>
      </w:r>
      <w:r w:rsidRPr="00104866">
        <w:rPr>
          <w:rStyle w:val="cf11"/>
          <w:rFonts w:ascii="Times New Roman" w:hAnsi="Times New Roman"/>
          <w:sz w:val="24"/>
          <w:szCs w:val="24"/>
        </w:rPr>
        <w:t>–7 hours)</w:t>
      </w:r>
    </w:p>
    <w:p w14:paraId="5A28AC1E" w14:textId="576A6AA1" w:rsidR="00CC6E6D" w:rsidRPr="00104866" w:rsidRDefault="00CC6E6D" w:rsidP="00E81C98">
      <w:pPr>
        <w:pStyle w:val="pf0"/>
        <w:ind w:left="720"/>
        <w:jc w:val="both"/>
      </w:pPr>
      <w:r w:rsidRPr="00104866">
        <w:rPr>
          <w:rStyle w:val="cf11"/>
          <w:rFonts w:ascii="Times New Roman" w:hAnsi="Times New Roman"/>
          <w:sz w:val="24"/>
          <w:szCs w:val="24"/>
        </w:rPr>
        <w:t>Guided by a Nep</w:t>
      </w:r>
      <w:r w:rsidR="00990826" w:rsidRPr="00104866">
        <w:rPr>
          <w:rStyle w:val="cf11"/>
          <w:rFonts w:ascii="Times New Roman" w:hAnsi="Times New Roman"/>
          <w:sz w:val="24"/>
          <w:szCs w:val="24"/>
        </w:rPr>
        <w:t>ali camp leader</w:t>
      </w:r>
      <w:r w:rsidR="00990826" w:rsidRPr="00104866">
        <w:t xml:space="preserve">, </w:t>
      </w:r>
      <w:r w:rsidRPr="00104866">
        <w:rPr>
          <w:rStyle w:val="cf11"/>
          <w:rFonts w:ascii="Times New Roman" w:hAnsi="Times New Roman"/>
          <w:sz w:val="24"/>
          <w:szCs w:val="24"/>
        </w:rPr>
        <w:t>Continuous contact and support from VIN staff</w:t>
      </w:r>
    </w:p>
    <w:p w14:paraId="655FD69C" w14:textId="77777777" w:rsidR="00CC6E6D" w:rsidRPr="00104866" w:rsidRDefault="00CC6E6D" w:rsidP="00E81C98">
      <w:pPr>
        <w:pStyle w:val="pf0"/>
        <w:numPr>
          <w:ilvl w:val="0"/>
          <w:numId w:val="76"/>
        </w:numPr>
        <w:jc w:val="both"/>
        <w:rPr>
          <w:b/>
          <w:bCs/>
        </w:rPr>
      </w:pPr>
      <w:r w:rsidRPr="00104866">
        <w:rPr>
          <w:rStyle w:val="cf11"/>
          <w:rFonts w:ascii="Times New Roman" w:hAnsi="Times New Roman"/>
          <w:b/>
          <w:bCs/>
          <w:sz w:val="24"/>
          <w:szCs w:val="24"/>
        </w:rPr>
        <w:t xml:space="preserve">During the </w:t>
      </w:r>
      <w:proofErr w:type="spellStart"/>
      <w:r w:rsidRPr="00104866">
        <w:rPr>
          <w:rStyle w:val="cf11"/>
          <w:rFonts w:ascii="Times New Roman" w:hAnsi="Times New Roman"/>
          <w:b/>
          <w:bCs/>
          <w:sz w:val="24"/>
          <w:szCs w:val="24"/>
        </w:rPr>
        <w:t>Workcamp</w:t>
      </w:r>
      <w:proofErr w:type="spellEnd"/>
    </w:p>
    <w:p w14:paraId="5D057589" w14:textId="50A2A991" w:rsidR="00CC6E6D" w:rsidRPr="00104866" w:rsidRDefault="00CC6E6D" w:rsidP="00E81C98">
      <w:pPr>
        <w:pStyle w:val="pf0"/>
        <w:ind w:left="720"/>
        <w:jc w:val="both"/>
      </w:pPr>
      <w:r w:rsidRPr="00104866">
        <w:rPr>
          <w:rStyle w:val="cf11"/>
          <w:rFonts w:ascii="Times New Roman" w:hAnsi="Times New Roman"/>
          <w:sz w:val="24"/>
          <w:szCs w:val="24"/>
        </w:rPr>
        <w:t>Regular teacher and staff guidance</w:t>
      </w:r>
    </w:p>
    <w:p w14:paraId="357AE05D" w14:textId="77777777" w:rsidR="00CC6E6D" w:rsidRPr="00104866" w:rsidRDefault="00CC6E6D" w:rsidP="00E81C98">
      <w:pPr>
        <w:pStyle w:val="pf0"/>
        <w:ind w:left="720"/>
        <w:jc w:val="both"/>
      </w:pPr>
      <w:r w:rsidRPr="00104866">
        <w:rPr>
          <w:rStyle w:val="cf11"/>
          <w:rFonts w:ascii="Times New Roman" w:hAnsi="Times New Roman"/>
          <w:sz w:val="24"/>
          <w:szCs w:val="24"/>
        </w:rPr>
        <w:t>Exit report and feedback session at the end</w:t>
      </w:r>
    </w:p>
    <w:p w14:paraId="45FE1039" w14:textId="77777777" w:rsidR="00CC6E6D" w:rsidRPr="00104866" w:rsidRDefault="00CC6E6D" w:rsidP="00E81C98">
      <w:pPr>
        <w:pStyle w:val="pf0"/>
        <w:numPr>
          <w:ilvl w:val="0"/>
          <w:numId w:val="76"/>
        </w:numPr>
        <w:jc w:val="both"/>
        <w:rPr>
          <w:b/>
          <w:bCs/>
        </w:rPr>
      </w:pPr>
      <w:r w:rsidRPr="00104866">
        <w:rPr>
          <w:rStyle w:val="cf11"/>
          <w:rFonts w:ascii="Times New Roman" w:hAnsi="Times New Roman"/>
          <w:b/>
          <w:bCs/>
          <w:sz w:val="24"/>
          <w:szCs w:val="24"/>
        </w:rPr>
        <w:t>Accommodation</w:t>
      </w:r>
    </w:p>
    <w:p w14:paraId="357AD6FD" w14:textId="3D07003C" w:rsidR="00CC6E6D" w:rsidRPr="00104866" w:rsidRDefault="00CC6E6D" w:rsidP="00E81C98">
      <w:pPr>
        <w:pStyle w:val="pf0"/>
        <w:ind w:left="720"/>
        <w:jc w:val="both"/>
      </w:pPr>
      <w:r w:rsidRPr="00104866">
        <w:rPr>
          <w:rStyle w:val="cf11"/>
          <w:rFonts w:ascii="Times New Roman" w:hAnsi="Times New Roman"/>
          <w:sz w:val="24"/>
          <w:szCs w:val="24"/>
        </w:rPr>
        <w:t xml:space="preserve">Volunteers will stay </w:t>
      </w:r>
      <w:r w:rsidR="00990826" w:rsidRPr="00104866">
        <w:t>w</w:t>
      </w:r>
      <w:r w:rsidR="006A593A" w:rsidRPr="00104866">
        <w:rPr>
          <w:rStyle w:val="cf11"/>
          <w:rFonts w:ascii="Times New Roman" w:hAnsi="Times New Roman"/>
          <w:sz w:val="24"/>
          <w:szCs w:val="24"/>
        </w:rPr>
        <w:t>ith a local host family</w:t>
      </w:r>
    </w:p>
    <w:p w14:paraId="4496783C" w14:textId="6CE1A9A7" w:rsidR="00CC6E6D" w:rsidRPr="00104866" w:rsidRDefault="00CC6E6D" w:rsidP="00E81C98">
      <w:pPr>
        <w:pStyle w:val="pf0"/>
        <w:ind w:left="720"/>
        <w:jc w:val="both"/>
      </w:pPr>
      <w:r w:rsidRPr="00104866">
        <w:rPr>
          <w:rStyle w:val="cf11"/>
          <w:rFonts w:ascii="Times New Roman" w:hAnsi="Times New Roman"/>
          <w:sz w:val="24"/>
          <w:szCs w:val="24"/>
        </w:rPr>
        <w:t>Facili</w:t>
      </w:r>
      <w:r w:rsidR="006A593A" w:rsidRPr="00104866">
        <w:rPr>
          <w:rStyle w:val="cf11"/>
          <w:rFonts w:ascii="Times New Roman" w:hAnsi="Times New Roman"/>
          <w:sz w:val="24"/>
          <w:szCs w:val="24"/>
        </w:rPr>
        <w:t>ties are simple and basic</w:t>
      </w:r>
    </w:p>
    <w:p w14:paraId="5B8F64D8" w14:textId="77777777" w:rsidR="00CC6E6D" w:rsidRPr="00104866" w:rsidRDefault="00CC6E6D" w:rsidP="00E81C98">
      <w:pPr>
        <w:pStyle w:val="pf0"/>
        <w:ind w:left="720"/>
        <w:jc w:val="both"/>
      </w:pPr>
      <w:r w:rsidRPr="00104866">
        <w:rPr>
          <w:rStyle w:val="cf11"/>
          <w:rFonts w:ascii="Times New Roman" w:hAnsi="Times New Roman"/>
          <w:sz w:val="24"/>
          <w:szCs w:val="24"/>
        </w:rPr>
        <w:t>Shared rooms (3–5 per room)</w:t>
      </w:r>
    </w:p>
    <w:p w14:paraId="271CA483" w14:textId="77777777" w:rsidR="00CC6E6D" w:rsidRPr="00104866" w:rsidRDefault="00CC6E6D" w:rsidP="00E81C98">
      <w:pPr>
        <w:pStyle w:val="pf0"/>
        <w:ind w:left="720"/>
        <w:jc w:val="both"/>
      </w:pPr>
      <w:r w:rsidRPr="00104866">
        <w:rPr>
          <w:rStyle w:val="cf11"/>
          <w:rFonts w:ascii="Times New Roman" w:hAnsi="Times New Roman"/>
          <w:sz w:val="24"/>
          <w:szCs w:val="24"/>
        </w:rPr>
        <w:t>Separate rooms for males and females</w:t>
      </w:r>
    </w:p>
    <w:p w14:paraId="10DFFA9A" w14:textId="77777777" w:rsidR="00CC6E6D" w:rsidRPr="00104866" w:rsidRDefault="00CC6E6D" w:rsidP="00E81C98">
      <w:pPr>
        <w:pStyle w:val="pf0"/>
        <w:ind w:left="720"/>
        <w:jc w:val="both"/>
      </w:pPr>
      <w:r w:rsidRPr="00104866">
        <w:rPr>
          <w:rStyle w:val="cf11"/>
          <w:rFonts w:ascii="Times New Roman" w:hAnsi="Times New Roman"/>
          <w:sz w:val="24"/>
          <w:szCs w:val="24"/>
        </w:rPr>
        <w:t>Simple beds (bring your sleeping bag)</w:t>
      </w:r>
    </w:p>
    <w:p w14:paraId="7B9DA495" w14:textId="77777777" w:rsidR="00CC6E6D" w:rsidRPr="00104866" w:rsidRDefault="00CC6E6D" w:rsidP="00E81C98">
      <w:pPr>
        <w:pStyle w:val="pf0"/>
        <w:numPr>
          <w:ilvl w:val="0"/>
          <w:numId w:val="76"/>
        </w:numPr>
        <w:jc w:val="both"/>
        <w:rPr>
          <w:b/>
          <w:bCs/>
        </w:rPr>
      </w:pPr>
      <w:r w:rsidRPr="00104866">
        <w:rPr>
          <w:rStyle w:val="cf11"/>
          <w:rFonts w:ascii="Times New Roman" w:hAnsi="Times New Roman"/>
          <w:b/>
          <w:bCs/>
          <w:sz w:val="24"/>
          <w:szCs w:val="24"/>
        </w:rPr>
        <w:t>Language / Skills Needed</w:t>
      </w:r>
    </w:p>
    <w:p w14:paraId="69BFE2A2" w14:textId="77777777" w:rsidR="00CC6E6D" w:rsidRPr="00104866" w:rsidRDefault="00CC6E6D" w:rsidP="00E81C98">
      <w:pPr>
        <w:pStyle w:val="pf0"/>
        <w:ind w:left="720"/>
        <w:jc w:val="both"/>
      </w:pPr>
      <w:r w:rsidRPr="00104866">
        <w:rPr>
          <w:rStyle w:val="cf11"/>
          <w:rFonts w:ascii="Times New Roman" w:hAnsi="Times New Roman"/>
          <w:sz w:val="24"/>
          <w:szCs w:val="24"/>
        </w:rPr>
        <w:t>Basic English</w:t>
      </w:r>
    </w:p>
    <w:p w14:paraId="01666075" w14:textId="77777777" w:rsidR="00CC6E6D" w:rsidRPr="00104866" w:rsidRDefault="00CC6E6D" w:rsidP="00E81C98">
      <w:pPr>
        <w:pStyle w:val="pf0"/>
        <w:ind w:left="720"/>
        <w:jc w:val="both"/>
      </w:pPr>
      <w:r w:rsidRPr="00104866">
        <w:rPr>
          <w:rStyle w:val="cf11"/>
          <w:rFonts w:ascii="Times New Roman" w:hAnsi="Times New Roman"/>
          <w:sz w:val="24"/>
          <w:szCs w:val="24"/>
        </w:rPr>
        <w:t>Openness to learning sign language</w:t>
      </w:r>
    </w:p>
    <w:p w14:paraId="4F8F28CB" w14:textId="77777777" w:rsidR="00CC6E6D" w:rsidRPr="00104866" w:rsidRDefault="00CC6E6D" w:rsidP="00E81C98">
      <w:pPr>
        <w:pStyle w:val="pf0"/>
        <w:ind w:left="720"/>
        <w:jc w:val="both"/>
      </w:pPr>
      <w:r w:rsidRPr="00104866">
        <w:rPr>
          <w:rStyle w:val="cf11"/>
          <w:rFonts w:ascii="Times New Roman" w:hAnsi="Times New Roman"/>
          <w:sz w:val="24"/>
          <w:szCs w:val="24"/>
        </w:rPr>
        <w:t>Love for children and creativity</w:t>
      </w:r>
    </w:p>
    <w:p w14:paraId="421CC7BE" w14:textId="3EF24DEA" w:rsidR="00CC6E6D" w:rsidRPr="00104866" w:rsidRDefault="00CC6E6D" w:rsidP="00E81C98">
      <w:pPr>
        <w:pStyle w:val="pf0"/>
        <w:ind w:left="720"/>
        <w:jc w:val="both"/>
      </w:pPr>
      <w:r w:rsidRPr="00104866">
        <w:rPr>
          <w:rStyle w:val="cf11"/>
          <w:rFonts w:ascii="Times New Roman" w:hAnsi="Times New Roman"/>
          <w:sz w:val="24"/>
          <w:szCs w:val="24"/>
        </w:rPr>
        <w:t>No previous teaching experience required</w:t>
      </w:r>
      <w:r w:rsidR="00990826" w:rsidRPr="00104866">
        <w:rPr>
          <w:rStyle w:val="cf11"/>
          <w:rFonts w:ascii="Times New Roman" w:hAnsi="Times New Roman"/>
          <w:sz w:val="24"/>
          <w:szCs w:val="24"/>
        </w:rPr>
        <w:t xml:space="preserve"> (if you know sign language, it will be more beneficial) </w:t>
      </w:r>
    </w:p>
    <w:p w14:paraId="65279AB7" w14:textId="77777777" w:rsidR="00CC6E6D" w:rsidRPr="00104866" w:rsidRDefault="00CC6E6D" w:rsidP="00E81C98">
      <w:pPr>
        <w:pStyle w:val="pf0"/>
        <w:jc w:val="both"/>
        <w:rPr>
          <w:b/>
          <w:bCs/>
          <w:sz w:val="28"/>
        </w:rPr>
      </w:pPr>
      <w:r w:rsidRPr="00104866">
        <w:rPr>
          <w:rStyle w:val="cf11"/>
          <w:rFonts w:ascii="Times New Roman" w:hAnsi="Times New Roman"/>
          <w:b/>
          <w:bCs/>
          <w:sz w:val="28"/>
          <w:szCs w:val="24"/>
        </w:rPr>
        <w:t>Participation Fee</w:t>
      </w:r>
    </w:p>
    <w:p w14:paraId="31E9D067" w14:textId="070F3D12" w:rsidR="00CC6E6D" w:rsidRPr="00104866" w:rsidRDefault="006A593A" w:rsidP="00E81C98">
      <w:pPr>
        <w:pStyle w:val="pf0"/>
        <w:ind w:left="720"/>
        <w:jc w:val="both"/>
      </w:pPr>
      <w:r w:rsidRPr="00104866">
        <w:rPr>
          <w:rStyle w:val="cf11"/>
          <w:rFonts w:ascii="Times New Roman" w:hAnsi="Times New Roman"/>
          <w:sz w:val="24"/>
          <w:szCs w:val="24"/>
        </w:rPr>
        <w:t>270</w:t>
      </w:r>
      <w:r w:rsidR="00CC6E6D" w:rsidRPr="00104866">
        <w:rPr>
          <w:rStyle w:val="cf11"/>
          <w:rFonts w:ascii="Times New Roman" w:hAnsi="Times New Roman"/>
          <w:sz w:val="24"/>
          <w:szCs w:val="24"/>
        </w:rPr>
        <w:t xml:space="preserve"> Euros</w:t>
      </w:r>
      <w:r w:rsidR="00990826" w:rsidRPr="00104866">
        <w:t xml:space="preserve"> plus </w:t>
      </w:r>
      <w:r w:rsidR="001C1404" w:rsidRPr="00104866">
        <w:rPr>
          <w:rStyle w:val="cf11"/>
          <w:rFonts w:ascii="Times New Roman" w:hAnsi="Times New Roman"/>
          <w:sz w:val="24"/>
          <w:szCs w:val="24"/>
        </w:rPr>
        <w:t>10</w:t>
      </w:r>
      <w:r w:rsidR="00CC6E6D" w:rsidRPr="00104866">
        <w:rPr>
          <w:rStyle w:val="cf11"/>
          <w:rFonts w:ascii="Times New Roman" w:hAnsi="Times New Roman"/>
          <w:sz w:val="24"/>
          <w:szCs w:val="24"/>
        </w:rPr>
        <w:t>0 Euros</w:t>
      </w:r>
      <w:r w:rsidR="00990826" w:rsidRPr="00104866">
        <w:rPr>
          <w:rStyle w:val="cf11"/>
          <w:rFonts w:ascii="Times New Roman" w:hAnsi="Times New Roman"/>
          <w:sz w:val="24"/>
          <w:szCs w:val="24"/>
        </w:rPr>
        <w:t xml:space="preserve"> </w:t>
      </w:r>
      <w:proofErr w:type="gramStart"/>
      <w:r w:rsidR="00990826" w:rsidRPr="00104866">
        <w:rPr>
          <w:rStyle w:val="cf11"/>
          <w:rFonts w:ascii="Times New Roman" w:hAnsi="Times New Roman"/>
          <w:sz w:val="24"/>
          <w:szCs w:val="24"/>
        </w:rPr>
        <w:t xml:space="preserve">for </w:t>
      </w:r>
      <w:r w:rsidR="00CC6E6D" w:rsidRPr="00104866">
        <w:rPr>
          <w:rStyle w:val="cf11"/>
          <w:rFonts w:ascii="Times New Roman" w:hAnsi="Times New Roman"/>
          <w:sz w:val="24"/>
          <w:szCs w:val="24"/>
        </w:rPr>
        <w:t xml:space="preserve"> transportation</w:t>
      </w:r>
      <w:proofErr w:type="gramEnd"/>
      <w:r w:rsidR="00990826" w:rsidRPr="00104866">
        <w:t xml:space="preserve"> </w:t>
      </w:r>
      <w:r w:rsidR="00CC6E6D" w:rsidRPr="00104866">
        <w:rPr>
          <w:rStyle w:val="cf11"/>
          <w:rFonts w:ascii="Times New Roman" w:hAnsi="Times New Roman"/>
          <w:sz w:val="24"/>
          <w:szCs w:val="24"/>
        </w:rPr>
        <w:t>(Payable at the VIN office upon arrival)</w:t>
      </w:r>
    </w:p>
    <w:p w14:paraId="71ECC5A0" w14:textId="77777777" w:rsidR="00CC6E6D" w:rsidRPr="00104866" w:rsidRDefault="00CC6E6D" w:rsidP="00E81C98">
      <w:pPr>
        <w:pStyle w:val="pf0"/>
        <w:numPr>
          <w:ilvl w:val="0"/>
          <w:numId w:val="76"/>
        </w:numPr>
        <w:jc w:val="both"/>
        <w:rPr>
          <w:b/>
          <w:bCs/>
        </w:rPr>
      </w:pPr>
      <w:r w:rsidRPr="00104866">
        <w:rPr>
          <w:rStyle w:val="cf11"/>
          <w:rFonts w:ascii="Times New Roman" w:hAnsi="Times New Roman"/>
          <w:b/>
          <w:bCs/>
          <w:sz w:val="24"/>
          <w:szCs w:val="24"/>
        </w:rPr>
        <w:t>Fee Covers</w:t>
      </w:r>
    </w:p>
    <w:p w14:paraId="0CA721CC" w14:textId="65734221" w:rsidR="00CC6E6D" w:rsidRPr="00104866" w:rsidRDefault="00CC6E6D" w:rsidP="00E81C98">
      <w:pPr>
        <w:pStyle w:val="pf0"/>
        <w:ind w:left="720"/>
        <w:jc w:val="both"/>
      </w:pPr>
      <w:r w:rsidRPr="00104866">
        <w:rPr>
          <w:rStyle w:val="cf11"/>
          <w:rFonts w:ascii="Times New Roman" w:hAnsi="Times New Roman"/>
          <w:sz w:val="24"/>
          <w:szCs w:val="24"/>
        </w:rPr>
        <w:t>Accommodation &amp; 3 meals</w:t>
      </w:r>
      <w:r w:rsidR="001C1404" w:rsidRPr="00104866">
        <w:rPr>
          <w:rStyle w:val="cf11"/>
          <w:rFonts w:ascii="Times New Roman" w:hAnsi="Times New Roman"/>
          <w:sz w:val="24"/>
          <w:szCs w:val="24"/>
        </w:rPr>
        <w:t xml:space="preserve"> per </w:t>
      </w:r>
      <w:proofErr w:type="gramStart"/>
      <w:r w:rsidR="001C1404" w:rsidRPr="00104866">
        <w:rPr>
          <w:rStyle w:val="cf11"/>
          <w:rFonts w:ascii="Times New Roman" w:hAnsi="Times New Roman"/>
          <w:sz w:val="24"/>
          <w:szCs w:val="24"/>
        </w:rPr>
        <w:t>day</w:t>
      </w:r>
      <w:r w:rsidR="00E81C98" w:rsidRPr="00104866">
        <w:t xml:space="preserve"> ,</w:t>
      </w:r>
      <w:proofErr w:type="gramEnd"/>
      <w:r w:rsidR="00E81C98" w:rsidRPr="00104866">
        <w:t xml:space="preserve"> </w:t>
      </w:r>
      <w:r w:rsidRPr="00104866">
        <w:rPr>
          <w:rStyle w:val="cf11"/>
          <w:rFonts w:ascii="Times New Roman" w:hAnsi="Times New Roman"/>
          <w:sz w:val="24"/>
          <w:szCs w:val="24"/>
        </w:rPr>
        <w:t>Airport pickup &amp; project transportation</w:t>
      </w:r>
      <w:r w:rsidR="00E81C98" w:rsidRPr="00104866">
        <w:t xml:space="preserve">, </w:t>
      </w:r>
      <w:r w:rsidRPr="00104866">
        <w:rPr>
          <w:rStyle w:val="cf11"/>
          <w:rFonts w:ascii="Times New Roman" w:hAnsi="Times New Roman"/>
          <w:sz w:val="24"/>
          <w:szCs w:val="24"/>
        </w:rPr>
        <w:t>Materials for renovation and activities</w:t>
      </w:r>
      <w:r w:rsidR="00E81C98" w:rsidRPr="00104866">
        <w:t xml:space="preserve"> , </w:t>
      </w:r>
      <w:r w:rsidRPr="00104866">
        <w:rPr>
          <w:rStyle w:val="cf11"/>
          <w:rFonts w:ascii="Times New Roman" w:hAnsi="Times New Roman"/>
          <w:sz w:val="24"/>
          <w:szCs w:val="24"/>
        </w:rPr>
        <w:t>Local volunteer support</w:t>
      </w:r>
      <w:r w:rsidR="00E81C98" w:rsidRPr="00104866">
        <w:t xml:space="preserve"> ,</w:t>
      </w:r>
      <w:r w:rsidRPr="00104866">
        <w:rPr>
          <w:rStyle w:val="cf11"/>
          <w:rFonts w:ascii="Times New Roman" w:hAnsi="Times New Roman"/>
          <w:sz w:val="24"/>
          <w:szCs w:val="24"/>
        </w:rPr>
        <w:t>VIN T-shirt &amp; participation certificate</w:t>
      </w:r>
      <w:r w:rsidR="00E81C98" w:rsidRPr="00104866">
        <w:t xml:space="preserve"> , </w:t>
      </w:r>
      <w:r w:rsidRPr="00104866">
        <w:rPr>
          <w:rStyle w:val="cf11"/>
          <w:rFonts w:ascii="Times New Roman" w:hAnsi="Times New Roman"/>
          <w:sz w:val="24"/>
          <w:szCs w:val="24"/>
        </w:rPr>
        <w:t>24/7 emergency support</w:t>
      </w:r>
      <w:r w:rsidR="00E81C98" w:rsidRPr="00104866">
        <w:t xml:space="preserve"> , </w:t>
      </w:r>
      <w:r w:rsidRPr="00104866">
        <w:rPr>
          <w:rStyle w:val="cf11"/>
          <w:rFonts w:ascii="Times New Roman" w:hAnsi="Times New Roman"/>
          <w:sz w:val="24"/>
          <w:szCs w:val="24"/>
        </w:rPr>
        <w:t>Administrative costs</w:t>
      </w:r>
    </w:p>
    <w:p w14:paraId="011B8870" w14:textId="77777777" w:rsidR="00E81C98" w:rsidRPr="00104866" w:rsidRDefault="00CC6E6D" w:rsidP="00E81C98">
      <w:pPr>
        <w:pStyle w:val="pf0"/>
        <w:numPr>
          <w:ilvl w:val="0"/>
          <w:numId w:val="76"/>
        </w:numPr>
        <w:jc w:val="both"/>
        <w:rPr>
          <w:b/>
          <w:bCs/>
        </w:rPr>
      </w:pPr>
      <w:r w:rsidRPr="00104866">
        <w:rPr>
          <w:rStyle w:val="cf11"/>
          <w:rFonts w:ascii="Times New Roman" w:hAnsi="Times New Roman"/>
          <w:b/>
          <w:bCs/>
          <w:sz w:val="24"/>
          <w:szCs w:val="24"/>
        </w:rPr>
        <w:t>Not Included</w:t>
      </w:r>
      <w:r w:rsidR="00E81C98" w:rsidRPr="00104866">
        <w:rPr>
          <w:b/>
          <w:bCs/>
        </w:rPr>
        <w:t xml:space="preserve"> </w:t>
      </w:r>
    </w:p>
    <w:p w14:paraId="324E1099" w14:textId="184DDC1C" w:rsidR="00CC6E6D" w:rsidRPr="00104866" w:rsidRDefault="00E81C98" w:rsidP="00E81C98">
      <w:pPr>
        <w:pStyle w:val="pf0"/>
        <w:ind w:left="720"/>
        <w:jc w:val="both"/>
        <w:rPr>
          <w:b/>
          <w:bCs/>
        </w:rPr>
      </w:pPr>
      <w:r w:rsidRPr="00104866">
        <w:rPr>
          <w:b/>
          <w:bCs/>
        </w:rPr>
        <w:t xml:space="preserve"> </w:t>
      </w:r>
      <w:r w:rsidR="00CC6E6D" w:rsidRPr="00104866">
        <w:rPr>
          <w:rStyle w:val="cf11"/>
          <w:rFonts w:ascii="Times New Roman" w:hAnsi="Times New Roman"/>
          <w:sz w:val="24"/>
          <w:szCs w:val="24"/>
        </w:rPr>
        <w:t xml:space="preserve">Flights, visa, </w:t>
      </w:r>
      <w:proofErr w:type="gramStart"/>
      <w:r w:rsidR="00CC6E6D" w:rsidRPr="00104866">
        <w:rPr>
          <w:rStyle w:val="cf11"/>
          <w:rFonts w:ascii="Times New Roman" w:hAnsi="Times New Roman"/>
          <w:sz w:val="24"/>
          <w:szCs w:val="24"/>
        </w:rPr>
        <w:t>insurance</w:t>
      </w:r>
      <w:r w:rsidRPr="00104866">
        <w:rPr>
          <w:b/>
          <w:bCs/>
        </w:rPr>
        <w:t xml:space="preserve"> ,</w:t>
      </w:r>
      <w:proofErr w:type="gramEnd"/>
      <w:r w:rsidRPr="00104866">
        <w:rPr>
          <w:b/>
          <w:bCs/>
        </w:rPr>
        <w:t xml:space="preserve"> </w:t>
      </w:r>
      <w:r w:rsidR="00CC6E6D" w:rsidRPr="00104866">
        <w:rPr>
          <w:rStyle w:val="cf11"/>
          <w:rFonts w:ascii="Times New Roman" w:hAnsi="Times New Roman"/>
          <w:sz w:val="24"/>
          <w:szCs w:val="24"/>
        </w:rPr>
        <w:t>Return airport drop</w:t>
      </w:r>
      <w:r w:rsidRPr="00104866">
        <w:rPr>
          <w:rStyle w:val="cf11"/>
          <w:rFonts w:ascii="Times New Roman" w:hAnsi="Times New Roman"/>
          <w:sz w:val="24"/>
          <w:szCs w:val="24"/>
        </w:rPr>
        <w:t xml:space="preserve">, </w:t>
      </w:r>
      <w:r w:rsidR="00CC6E6D" w:rsidRPr="00104866">
        <w:rPr>
          <w:rStyle w:val="cf11"/>
          <w:rFonts w:ascii="Times New Roman" w:hAnsi="Times New Roman"/>
          <w:sz w:val="24"/>
          <w:szCs w:val="24"/>
        </w:rPr>
        <w:t>Weekend tours</w:t>
      </w:r>
      <w:r w:rsidRPr="00104866">
        <w:rPr>
          <w:b/>
          <w:bCs/>
        </w:rPr>
        <w:t xml:space="preserve"> ,</w:t>
      </w:r>
      <w:r w:rsidR="00CC6E6D" w:rsidRPr="00104866">
        <w:rPr>
          <w:rStyle w:val="cf11"/>
          <w:rFonts w:ascii="Times New Roman" w:hAnsi="Times New Roman"/>
          <w:sz w:val="24"/>
          <w:szCs w:val="24"/>
        </w:rPr>
        <w:t>Personal expense</w:t>
      </w:r>
      <w:r w:rsidRPr="00104866">
        <w:rPr>
          <w:rStyle w:val="cf11"/>
          <w:rFonts w:ascii="Times New Roman" w:hAnsi="Times New Roman"/>
          <w:sz w:val="24"/>
          <w:szCs w:val="24"/>
        </w:rPr>
        <w:t xml:space="preserve">s, </w:t>
      </w:r>
      <w:r w:rsidR="00CC6E6D" w:rsidRPr="00104866">
        <w:rPr>
          <w:rStyle w:val="cf11"/>
          <w:rFonts w:ascii="Times New Roman" w:hAnsi="Times New Roman"/>
          <w:sz w:val="24"/>
          <w:szCs w:val="24"/>
        </w:rPr>
        <w:t>Weekend &amp; Leisure Activities</w:t>
      </w:r>
    </w:p>
    <w:p w14:paraId="25635A0A" w14:textId="26C6B8C2" w:rsidR="00020302" w:rsidRPr="00104866" w:rsidRDefault="00E81C98" w:rsidP="00423C02">
      <w:pPr>
        <w:spacing w:before="100" w:beforeAutospacing="1" w:after="100" w:afterAutospacing="1" w:line="360" w:lineRule="auto"/>
        <w:jc w:val="both"/>
        <w:rPr>
          <w:b/>
          <w:bCs/>
        </w:rPr>
      </w:pPr>
      <w:r w:rsidRPr="00104866">
        <w:rPr>
          <w:noProof/>
          <w:lang w:bidi="ne-NP"/>
        </w:rPr>
        <w:lastRenderedPageBreak/>
        <mc:AlternateContent>
          <mc:Choice Requires="wps">
            <w:drawing>
              <wp:anchor distT="0" distB="0" distL="114300" distR="114300" simplePos="0" relativeHeight="251735040" behindDoc="0" locked="0" layoutInCell="1" allowOverlap="1" wp14:anchorId="33BE5727" wp14:editId="3DB347EC">
                <wp:simplePos x="0" y="0"/>
                <wp:positionH relativeFrom="column">
                  <wp:posOffset>0</wp:posOffset>
                </wp:positionH>
                <wp:positionV relativeFrom="paragraph">
                  <wp:posOffset>0</wp:posOffset>
                </wp:positionV>
                <wp:extent cx="1828800" cy="182880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C193B2F" w14:textId="77777777" w:rsidR="0076163F" w:rsidRPr="00EB2744" w:rsidRDefault="0076163F" w:rsidP="00423C02">
                            <w:pPr>
                              <w:pStyle w:val="pf0"/>
                              <w:spacing w:line="360" w:lineRule="auto"/>
                              <w:jc w:val="both"/>
                              <w:rPr>
                                <w:b/>
                                <w:bCs/>
                              </w:rPr>
                            </w:pPr>
                            <w:r w:rsidRPr="00EB2744">
                              <w:rPr>
                                <w:rStyle w:val="cf11"/>
                                <w:rFonts w:ascii="Times New Roman" w:hAnsi="Times New Roman"/>
                                <w:b/>
                                <w:bCs/>
                                <w:sz w:val="24"/>
                                <w:szCs w:val="24"/>
                              </w:rPr>
                              <w:t>Frequently Asked Questions</w:t>
                            </w:r>
                          </w:p>
                          <w:p w14:paraId="4F005BA1" w14:textId="77777777" w:rsidR="0076163F" w:rsidRPr="00EB2744" w:rsidRDefault="0076163F" w:rsidP="00423C02">
                            <w:pPr>
                              <w:pStyle w:val="pf0"/>
                              <w:spacing w:line="360" w:lineRule="auto"/>
                              <w:jc w:val="both"/>
                              <w:rPr>
                                <w:b/>
                                <w:bCs/>
                              </w:rPr>
                            </w:pPr>
                            <w:r w:rsidRPr="00EB2744">
                              <w:rPr>
                                <w:rStyle w:val="cf11"/>
                                <w:rFonts w:ascii="Times New Roman" w:hAnsi="Times New Roman"/>
                                <w:b/>
                                <w:bCs/>
                                <w:sz w:val="24"/>
                                <w:szCs w:val="24"/>
                              </w:rPr>
                              <w:t>1. Do I need teaching experience/ sign language skills?</w:t>
                            </w:r>
                          </w:p>
                          <w:p w14:paraId="5BC81C5C" w14:textId="77777777" w:rsidR="0076163F" w:rsidRPr="00EB2744" w:rsidRDefault="0076163F" w:rsidP="00423C02">
                            <w:pPr>
                              <w:pStyle w:val="pf0"/>
                              <w:spacing w:line="360" w:lineRule="auto"/>
                              <w:jc w:val="both"/>
                            </w:pPr>
                            <w:r w:rsidRPr="00EB2744">
                              <w:rPr>
                                <w:rStyle w:val="cf11"/>
                                <w:rFonts w:ascii="Times New Roman" w:hAnsi="Times New Roman"/>
                                <w:sz w:val="24"/>
                                <w:szCs w:val="24"/>
                              </w:rPr>
                              <w:t>No, just enthusiasm and willingness to learn. (Sign language can be additional support)</w:t>
                            </w:r>
                          </w:p>
                          <w:p w14:paraId="26F4CC57" w14:textId="77777777" w:rsidR="0076163F" w:rsidRPr="00EB2744" w:rsidRDefault="0076163F" w:rsidP="00423C02">
                            <w:pPr>
                              <w:pStyle w:val="pf0"/>
                              <w:spacing w:line="360" w:lineRule="auto"/>
                              <w:jc w:val="both"/>
                              <w:rPr>
                                <w:b/>
                                <w:bCs/>
                              </w:rPr>
                            </w:pPr>
                            <w:r w:rsidRPr="00EB2744">
                              <w:rPr>
                                <w:rStyle w:val="cf11"/>
                                <w:rFonts w:ascii="Times New Roman" w:hAnsi="Times New Roman"/>
                                <w:b/>
                                <w:bCs/>
                                <w:sz w:val="24"/>
                                <w:szCs w:val="24"/>
                              </w:rPr>
                              <w:t>2. Is the area safe?</w:t>
                            </w:r>
                          </w:p>
                          <w:p w14:paraId="184FF40F" w14:textId="77777777" w:rsidR="0076163F" w:rsidRPr="00EB2744" w:rsidRDefault="0076163F" w:rsidP="00423C02">
                            <w:pPr>
                              <w:pStyle w:val="pf0"/>
                              <w:spacing w:line="360" w:lineRule="auto"/>
                              <w:jc w:val="both"/>
                            </w:pPr>
                            <w:r w:rsidRPr="00EB2744">
                              <w:rPr>
                                <w:rStyle w:val="cf11"/>
                                <w:rFonts w:ascii="Times New Roman" w:hAnsi="Times New Roman"/>
                                <w:sz w:val="24"/>
                                <w:szCs w:val="24"/>
                              </w:rPr>
                              <w:t>Yes. Our staff and the community ensure a safe, friendly environment.</w:t>
                            </w:r>
                          </w:p>
                          <w:p w14:paraId="4E529DBE" w14:textId="77777777" w:rsidR="0076163F" w:rsidRPr="00EB2744" w:rsidRDefault="0076163F" w:rsidP="00423C02">
                            <w:pPr>
                              <w:pStyle w:val="pf0"/>
                              <w:spacing w:line="360" w:lineRule="auto"/>
                              <w:jc w:val="both"/>
                              <w:rPr>
                                <w:b/>
                                <w:bCs/>
                              </w:rPr>
                            </w:pPr>
                            <w:r w:rsidRPr="00EB2744">
                              <w:rPr>
                                <w:rStyle w:val="cf11"/>
                                <w:rFonts w:ascii="Times New Roman" w:hAnsi="Times New Roman"/>
                                <w:b/>
                                <w:bCs/>
                                <w:sz w:val="24"/>
                                <w:szCs w:val="24"/>
                              </w:rPr>
                              <w:t>3. What will I learn?</w:t>
                            </w:r>
                          </w:p>
                          <w:p w14:paraId="527A6800" w14:textId="77777777" w:rsidR="0076163F" w:rsidRPr="00EB2744" w:rsidRDefault="0076163F" w:rsidP="00423C02">
                            <w:pPr>
                              <w:pStyle w:val="pf0"/>
                              <w:spacing w:line="360" w:lineRule="auto"/>
                              <w:jc w:val="both"/>
                            </w:pPr>
                            <w:r w:rsidRPr="00EB2744">
                              <w:rPr>
                                <w:rStyle w:val="cf11"/>
                                <w:rFonts w:ascii="Times New Roman" w:hAnsi="Times New Roman"/>
                                <w:sz w:val="24"/>
                                <w:szCs w:val="24"/>
                              </w:rPr>
                              <w:t>You’ll gain teaching skills, sign language, Nepali cultural insights, and experience working with deaf children.</w:t>
                            </w:r>
                          </w:p>
                          <w:p w14:paraId="3CF4AA02" w14:textId="77777777" w:rsidR="0076163F" w:rsidRPr="00EB2744" w:rsidRDefault="0076163F" w:rsidP="00423C02">
                            <w:pPr>
                              <w:pStyle w:val="pf0"/>
                              <w:spacing w:line="360" w:lineRule="auto"/>
                              <w:jc w:val="both"/>
                              <w:rPr>
                                <w:b/>
                                <w:bCs/>
                              </w:rPr>
                            </w:pPr>
                            <w:r w:rsidRPr="00EB2744">
                              <w:rPr>
                                <w:rStyle w:val="cf11"/>
                                <w:rFonts w:ascii="Times New Roman" w:hAnsi="Times New Roman"/>
                                <w:b/>
                                <w:bCs/>
                                <w:sz w:val="24"/>
                                <w:szCs w:val="24"/>
                              </w:rPr>
                              <w:t xml:space="preserve">Join the Sign &amp; Smile </w:t>
                            </w:r>
                            <w:proofErr w:type="spellStart"/>
                            <w:r w:rsidRPr="00EB2744">
                              <w:rPr>
                                <w:rStyle w:val="cf11"/>
                                <w:rFonts w:ascii="Times New Roman" w:hAnsi="Times New Roman"/>
                                <w:b/>
                                <w:bCs/>
                                <w:sz w:val="24"/>
                                <w:szCs w:val="24"/>
                              </w:rPr>
                              <w:t>Workcamp</w:t>
                            </w:r>
                            <w:proofErr w:type="spellEnd"/>
                            <w:r w:rsidRPr="00EB2744">
                              <w:rPr>
                                <w:rStyle w:val="cf11"/>
                                <w:rFonts w:ascii="Times New Roman" w:hAnsi="Times New Roman"/>
                                <w:b/>
                                <w:bCs/>
                                <w:sz w:val="24"/>
                                <w:szCs w:val="24"/>
                              </w:rPr>
                              <w:t>!</w:t>
                            </w:r>
                          </w:p>
                          <w:p w14:paraId="112AD8AF" w14:textId="77777777" w:rsidR="0076163F" w:rsidRPr="00EB2744" w:rsidRDefault="0076163F" w:rsidP="00423C02">
                            <w:pPr>
                              <w:pStyle w:val="pf0"/>
                              <w:spacing w:line="360" w:lineRule="auto"/>
                              <w:jc w:val="both"/>
                            </w:pPr>
                            <w:r w:rsidRPr="00EB2744">
                              <w:rPr>
                                <w:rStyle w:val="cf11"/>
                                <w:rFonts w:ascii="Times New Roman" w:hAnsi="Times New Roman"/>
                                <w:sz w:val="24"/>
                                <w:szCs w:val="24"/>
                              </w:rPr>
                              <w:t>If you're passionate about inclusion, education, and cultural exchange, this project offers a truly meaningful opportunity.</w:t>
                            </w:r>
                          </w:p>
                          <w:p w14:paraId="33C76FC4" w14:textId="77777777" w:rsidR="0076163F" w:rsidRPr="00EB2744" w:rsidRDefault="0076163F" w:rsidP="00423C02">
                            <w:pPr>
                              <w:pStyle w:val="pf0"/>
                              <w:spacing w:line="360" w:lineRule="auto"/>
                              <w:jc w:val="both"/>
                            </w:pPr>
                            <w:r w:rsidRPr="00EB2744">
                              <w:rPr>
                                <w:rStyle w:val="cf11"/>
                                <w:rFonts w:ascii="Times New Roman" w:hAnsi="Times New Roman"/>
                                <w:sz w:val="24"/>
                                <w:szCs w:val="24"/>
                              </w:rPr>
                              <w:t>Support deaf children, learn sign language, and experience Nepal like never before.</w:t>
                            </w:r>
                          </w:p>
                          <w:p w14:paraId="051782E8" w14:textId="12BE7E10" w:rsidR="0076163F" w:rsidRPr="0035084E" w:rsidRDefault="0076163F" w:rsidP="008723FE">
                            <w:pPr>
                              <w:pStyle w:val="pf0"/>
                              <w:spacing w:line="360" w:lineRule="auto"/>
                              <w:jc w:val="both"/>
                              <w:rPr>
                                <w:rFonts w:ascii="Apple Color Emoji" w:hAnsi="Apple Color Emoji" w:cs="Apple Color Emoji"/>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3BE5727" id="Text Box 45" o:spid="_x0000_s1035" type="#_x0000_t202" style="position:absolute;left:0;text-align:left;margin-left:0;margin-top:0;width:2in;height:2in;z-index:2517350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D7PXF0PgIAAIEEAAAOAAAAAAAAAAAA&#10;AAAAAC4CAABkcnMvZTJvRG9jLnhtbFBLAQItABQABgAIAAAAIQC3DAMI1wAAAAUBAAAPAAAAAAAA&#10;AAAAAAAAAJgEAABkcnMvZG93bnJldi54bWxQSwUGAAAAAAQABADzAAAAnAUAAAAA&#10;" filled="f" strokeweight=".5pt">
                <v:textbox style="mso-fit-shape-to-text:t">
                  <w:txbxContent>
                    <w:p w14:paraId="5C193B2F" w14:textId="77777777" w:rsidR="0076163F" w:rsidRPr="00EB2744" w:rsidRDefault="0076163F" w:rsidP="00423C02">
                      <w:pPr>
                        <w:pStyle w:val="pf0"/>
                        <w:spacing w:line="360" w:lineRule="auto"/>
                        <w:jc w:val="both"/>
                        <w:rPr>
                          <w:b/>
                          <w:bCs/>
                        </w:rPr>
                      </w:pPr>
                      <w:r w:rsidRPr="00EB2744">
                        <w:rPr>
                          <w:rStyle w:val="cf11"/>
                          <w:rFonts w:ascii="Times New Roman" w:hAnsi="Times New Roman"/>
                          <w:b/>
                          <w:bCs/>
                          <w:sz w:val="24"/>
                          <w:szCs w:val="24"/>
                        </w:rPr>
                        <w:t>Frequently Asked Questions</w:t>
                      </w:r>
                    </w:p>
                    <w:p w14:paraId="4F005BA1" w14:textId="77777777" w:rsidR="0076163F" w:rsidRPr="00EB2744" w:rsidRDefault="0076163F" w:rsidP="00423C02">
                      <w:pPr>
                        <w:pStyle w:val="pf0"/>
                        <w:spacing w:line="360" w:lineRule="auto"/>
                        <w:jc w:val="both"/>
                        <w:rPr>
                          <w:b/>
                          <w:bCs/>
                        </w:rPr>
                      </w:pPr>
                      <w:r w:rsidRPr="00EB2744">
                        <w:rPr>
                          <w:rStyle w:val="cf11"/>
                          <w:rFonts w:ascii="Times New Roman" w:hAnsi="Times New Roman"/>
                          <w:b/>
                          <w:bCs/>
                          <w:sz w:val="24"/>
                          <w:szCs w:val="24"/>
                        </w:rPr>
                        <w:t>1. Do I need teaching experience/ sign language skills?</w:t>
                      </w:r>
                    </w:p>
                    <w:p w14:paraId="5BC81C5C" w14:textId="77777777" w:rsidR="0076163F" w:rsidRPr="00EB2744" w:rsidRDefault="0076163F" w:rsidP="00423C02">
                      <w:pPr>
                        <w:pStyle w:val="pf0"/>
                        <w:spacing w:line="360" w:lineRule="auto"/>
                        <w:jc w:val="both"/>
                      </w:pPr>
                      <w:r w:rsidRPr="00EB2744">
                        <w:rPr>
                          <w:rStyle w:val="cf11"/>
                          <w:rFonts w:ascii="Times New Roman" w:hAnsi="Times New Roman"/>
                          <w:sz w:val="24"/>
                          <w:szCs w:val="24"/>
                        </w:rPr>
                        <w:t>No, just enthusiasm and willingness to learn. (Sign language can be additional support)</w:t>
                      </w:r>
                    </w:p>
                    <w:p w14:paraId="26F4CC57" w14:textId="77777777" w:rsidR="0076163F" w:rsidRPr="00EB2744" w:rsidRDefault="0076163F" w:rsidP="00423C02">
                      <w:pPr>
                        <w:pStyle w:val="pf0"/>
                        <w:spacing w:line="360" w:lineRule="auto"/>
                        <w:jc w:val="both"/>
                        <w:rPr>
                          <w:b/>
                          <w:bCs/>
                        </w:rPr>
                      </w:pPr>
                      <w:r w:rsidRPr="00EB2744">
                        <w:rPr>
                          <w:rStyle w:val="cf11"/>
                          <w:rFonts w:ascii="Times New Roman" w:hAnsi="Times New Roman"/>
                          <w:b/>
                          <w:bCs/>
                          <w:sz w:val="24"/>
                          <w:szCs w:val="24"/>
                        </w:rPr>
                        <w:t>2. Is the area safe?</w:t>
                      </w:r>
                    </w:p>
                    <w:p w14:paraId="184FF40F" w14:textId="77777777" w:rsidR="0076163F" w:rsidRPr="00EB2744" w:rsidRDefault="0076163F" w:rsidP="00423C02">
                      <w:pPr>
                        <w:pStyle w:val="pf0"/>
                        <w:spacing w:line="360" w:lineRule="auto"/>
                        <w:jc w:val="both"/>
                      </w:pPr>
                      <w:r w:rsidRPr="00EB2744">
                        <w:rPr>
                          <w:rStyle w:val="cf11"/>
                          <w:rFonts w:ascii="Times New Roman" w:hAnsi="Times New Roman"/>
                          <w:sz w:val="24"/>
                          <w:szCs w:val="24"/>
                        </w:rPr>
                        <w:t>Yes. Our staff and the community ensure a safe, friendly environment.</w:t>
                      </w:r>
                    </w:p>
                    <w:p w14:paraId="4E529DBE" w14:textId="77777777" w:rsidR="0076163F" w:rsidRPr="00EB2744" w:rsidRDefault="0076163F" w:rsidP="00423C02">
                      <w:pPr>
                        <w:pStyle w:val="pf0"/>
                        <w:spacing w:line="360" w:lineRule="auto"/>
                        <w:jc w:val="both"/>
                        <w:rPr>
                          <w:b/>
                          <w:bCs/>
                        </w:rPr>
                      </w:pPr>
                      <w:r w:rsidRPr="00EB2744">
                        <w:rPr>
                          <w:rStyle w:val="cf11"/>
                          <w:rFonts w:ascii="Times New Roman" w:hAnsi="Times New Roman"/>
                          <w:b/>
                          <w:bCs/>
                          <w:sz w:val="24"/>
                          <w:szCs w:val="24"/>
                        </w:rPr>
                        <w:t>3. What will I learn?</w:t>
                      </w:r>
                    </w:p>
                    <w:p w14:paraId="527A6800" w14:textId="77777777" w:rsidR="0076163F" w:rsidRPr="00EB2744" w:rsidRDefault="0076163F" w:rsidP="00423C02">
                      <w:pPr>
                        <w:pStyle w:val="pf0"/>
                        <w:spacing w:line="360" w:lineRule="auto"/>
                        <w:jc w:val="both"/>
                      </w:pPr>
                      <w:r w:rsidRPr="00EB2744">
                        <w:rPr>
                          <w:rStyle w:val="cf11"/>
                          <w:rFonts w:ascii="Times New Roman" w:hAnsi="Times New Roman"/>
                          <w:sz w:val="24"/>
                          <w:szCs w:val="24"/>
                        </w:rPr>
                        <w:t>You’ll gain teaching skills, sign language, Nepali cultural insights, and experience working with deaf children.</w:t>
                      </w:r>
                    </w:p>
                    <w:p w14:paraId="3CF4AA02" w14:textId="77777777" w:rsidR="0076163F" w:rsidRPr="00EB2744" w:rsidRDefault="0076163F" w:rsidP="00423C02">
                      <w:pPr>
                        <w:pStyle w:val="pf0"/>
                        <w:spacing w:line="360" w:lineRule="auto"/>
                        <w:jc w:val="both"/>
                        <w:rPr>
                          <w:b/>
                          <w:bCs/>
                        </w:rPr>
                      </w:pPr>
                      <w:r w:rsidRPr="00EB2744">
                        <w:rPr>
                          <w:rStyle w:val="cf11"/>
                          <w:rFonts w:ascii="Times New Roman" w:hAnsi="Times New Roman"/>
                          <w:b/>
                          <w:bCs/>
                          <w:sz w:val="24"/>
                          <w:szCs w:val="24"/>
                        </w:rPr>
                        <w:t xml:space="preserve">Join the Sign &amp; Smile </w:t>
                      </w:r>
                      <w:proofErr w:type="spellStart"/>
                      <w:r w:rsidRPr="00EB2744">
                        <w:rPr>
                          <w:rStyle w:val="cf11"/>
                          <w:rFonts w:ascii="Times New Roman" w:hAnsi="Times New Roman"/>
                          <w:b/>
                          <w:bCs/>
                          <w:sz w:val="24"/>
                          <w:szCs w:val="24"/>
                        </w:rPr>
                        <w:t>Workcamp</w:t>
                      </w:r>
                      <w:proofErr w:type="spellEnd"/>
                      <w:r w:rsidRPr="00EB2744">
                        <w:rPr>
                          <w:rStyle w:val="cf11"/>
                          <w:rFonts w:ascii="Times New Roman" w:hAnsi="Times New Roman"/>
                          <w:b/>
                          <w:bCs/>
                          <w:sz w:val="24"/>
                          <w:szCs w:val="24"/>
                        </w:rPr>
                        <w:t>!</w:t>
                      </w:r>
                    </w:p>
                    <w:p w14:paraId="112AD8AF" w14:textId="77777777" w:rsidR="0076163F" w:rsidRPr="00EB2744" w:rsidRDefault="0076163F" w:rsidP="00423C02">
                      <w:pPr>
                        <w:pStyle w:val="pf0"/>
                        <w:spacing w:line="360" w:lineRule="auto"/>
                        <w:jc w:val="both"/>
                      </w:pPr>
                      <w:r w:rsidRPr="00EB2744">
                        <w:rPr>
                          <w:rStyle w:val="cf11"/>
                          <w:rFonts w:ascii="Times New Roman" w:hAnsi="Times New Roman"/>
                          <w:sz w:val="24"/>
                          <w:szCs w:val="24"/>
                        </w:rPr>
                        <w:t>If you're passionate about inclusion, education, and cultural exchange, this project offers a truly meaningful opportunity.</w:t>
                      </w:r>
                    </w:p>
                    <w:p w14:paraId="33C76FC4" w14:textId="77777777" w:rsidR="0076163F" w:rsidRPr="00EB2744" w:rsidRDefault="0076163F" w:rsidP="00423C02">
                      <w:pPr>
                        <w:pStyle w:val="pf0"/>
                        <w:spacing w:line="360" w:lineRule="auto"/>
                        <w:jc w:val="both"/>
                      </w:pPr>
                      <w:r w:rsidRPr="00EB2744">
                        <w:rPr>
                          <w:rStyle w:val="cf11"/>
                          <w:rFonts w:ascii="Times New Roman" w:hAnsi="Times New Roman"/>
                          <w:sz w:val="24"/>
                          <w:szCs w:val="24"/>
                        </w:rPr>
                        <w:t>Support deaf children, learn sign language, and experience Nepal like never before.</w:t>
                      </w:r>
                    </w:p>
                    <w:p w14:paraId="051782E8" w14:textId="12BE7E10" w:rsidR="0076163F" w:rsidRPr="0035084E" w:rsidRDefault="0076163F" w:rsidP="008723FE">
                      <w:pPr>
                        <w:pStyle w:val="pf0"/>
                        <w:spacing w:line="360" w:lineRule="auto"/>
                        <w:jc w:val="both"/>
                        <w:rPr>
                          <w:rFonts w:ascii="Apple Color Emoji" w:hAnsi="Apple Color Emoji" w:cs="Apple Color Emoji"/>
                        </w:rPr>
                      </w:pPr>
                    </w:p>
                  </w:txbxContent>
                </v:textbox>
                <w10:wrap type="square"/>
              </v:shape>
            </w:pict>
          </mc:Fallback>
        </mc:AlternateContent>
      </w:r>
    </w:p>
    <w:p w14:paraId="4BFF2CE7" w14:textId="35A2B4E5" w:rsidR="00020302" w:rsidRPr="00104866" w:rsidRDefault="00020302" w:rsidP="00423C02">
      <w:pPr>
        <w:spacing w:before="100" w:beforeAutospacing="1" w:after="100" w:afterAutospacing="1" w:line="360" w:lineRule="auto"/>
        <w:jc w:val="both"/>
        <w:rPr>
          <w:b/>
          <w:bCs/>
        </w:rPr>
      </w:pPr>
    </w:p>
    <w:p w14:paraId="6C438B84" w14:textId="77777777" w:rsidR="0012678A" w:rsidRPr="00104866" w:rsidRDefault="003706F8" w:rsidP="00423C02">
      <w:pPr>
        <w:pStyle w:val="Heading1"/>
        <w:spacing w:line="360" w:lineRule="auto"/>
        <w:jc w:val="both"/>
        <w:rPr>
          <w:rFonts w:ascii="Times New Roman" w:hAnsi="Times New Roman" w:cs="Times New Roman"/>
          <w:sz w:val="24"/>
          <w:szCs w:val="24"/>
        </w:rPr>
      </w:pPr>
      <w:bookmarkStart w:id="35" w:name="_Toc66082051"/>
      <w:bookmarkStart w:id="36" w:name="_Toc216966670"/>
      <w:r w:rsidRPr="00104866">
        <w:rPr>
          <w:rFonts w:ascii="Times New Roman" w:hAnsi="Times New Roman" w:cs="Times New Roman"/>
          <w:b w:val="0"/>
          <w:noProof/>
          <w:color w:val="000000" w:themeColor="text1"/>
          <w:sz w:val="24"/>
          <w:szCs w:val="24"/>
          <w:lang w:bidi="ne-NP"/>
        </w:rPr>
        <w:drawing>
          <wp:anchor distT="0" distB="0" distL="114300" distR="114300" simplePos="0" relativeHeight="251684864" behindDoc="1" locked="0" layoutInCell="1" allowOverlap="1" wp14:anchorId="1553A126" wp14:editId="4459F46A">
            <wp:simplePos x="0" y="0"/>
            <wp:positionH relativeFrom="margin">
              <wp:posOffset>3120390</wp:posOffset>
            </wp:positionH>
            <wp:positionV relativeFrom="paragraph">
              <wp:posOffset>344805</wp:posOffset>
            </wp:positionV>
            <wp:extent cx="2614930" cy="1973580"/>
            <wp:effectExtent l="0" t="0" r="0" b="7620"/>
            <wp:wrapTight wrapText="bothSides">
              <wp:wrapPolygon edited="0">
                <wp:start x="0" y="0"/>
                <wp:lineTo x="0" y="21475"/>
                <wp:lineTo x="21401" y="21475"/>
                <wp:lineTo x="2140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5810945_10157421012154406_5590395974401916928_o.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14930" cy="1973580"/>
                    </a:xfrm>
                    <a:prstGeom prst="rect">
                      <a:avLst/>
                    </a:prstGeom>
                  </pic:spPr>
                </pic:pic>
              </a:graphicData>
            </a:graphic>
            <wp14:sizeRelH relativeFrom="page">
              <wp14:pctWidth>0</wp14:pctWidth>
            </wp14:sizeRelH>
            <wp14:sizeRelV relativeFrom="page">
              <wp14:pctHeight>0</wp14:pctHeight>
            </wp14:sizeRelV>
          </wp:anchor>
        </w:drawing>
      </w:r>
      <w:r w:rsidR="0012678A" w:rsidRPr="00104866">
        <w:rPr>
          <w:rFonts w:ascii="Times New Roman" w:hAnsi="Times New Roman" w:cs="Times New Roman"/>
          <w:sz w:val="24"/>
          <w:szCs w:val="24"/>
        </w:rPr>
        <w:t>Some pictures</w:t>
      </w:r>
      <w:bookmarkEnd w:id="35"/>
      <w:bookmarkEnd w:id="36"/>
    </w:p>
    <w:p w14:paraId="764C48A7" w14:textId="77777777" w:rsidR="0012678A" w:rsidRPr="00104866" w:rsidRDefault="0012678A" w:rsidP="00423C02">
      <w:pPr>
        <w:pBdr>
          <w:bottom w:val="single" w:sz="12" w:space="1" w:color="auto"/>
        </w:pBdr>
        <w:spacing w:line="360" w:lineRule="auto"/>
        <w:ind w:left="142"/>
        <w:jc w:val="both"/>
      </w:pPr>
      <w:r w:rsidRPr="00104866">
        <w:rPr>
          <w:noProof/>
          <w:lang w:bidi="ne-NP"/>
        </w:rPr>
        <w:drawing>
          <wp:inline distT="0" distB="0" distL="0" distR="0" wp14:anchorId="2859A13D" wp14:editId="118B692B">
            <wp:extent cx="2904497" cy="1942155"/>
            <wp:effectExtent l="0" t="0" r="0" b="127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IMG-0194246b0037766584f1571dfe6dde51-V.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937670" cy="1964337"/>
                    </a:xfrm>
                    <a:prstGeom prst="rect">
                      <a:avLst/>
                    </a:prstGeom>
                  </pic:spPr>
                </pic:pic>
              </a:graphicData>
            </a:graphic>
          </wp:inline>
        </w:drawing>
      </w:r>
      <w:r w:rsidR="007A7F1A" w:rsidRPr="00104866">
        <w:rPr>
          <w:b/>
          <w:noProof/>
          <w:color w:val="000000" w:themeColor="text1"/>
          <w:lang w:bidi="ne-NP"/>
        </w:rPr>
        <w:t xml:space="preserve"> </w:t>
      </w:r>
    </w:p>
    <w:p w14:paraId="145F0BD5" w14:textId="6912DDAD" w:rsidR="0012678A" w:rsidRPr="00104866" w:rsidRDefault="001E4E65" w:rsidP="00E81C98">
      <w:pPr>
        <w:pStyle w:val="NormalWeb"/>
        <w:spacing w:line="360" w:lineRule="auto"/>
        <w:jc w:val="both"/>
        <w:rPr>
          <w:lang w:bidi="ne-NP"/>
        </w:rPr>
      </w:pPr>
      <w:r w:rsidRPr="00104866">
        <w:lastRenderedPageBreak/>
        <w:t xml:space="preserve"> </w:t>
      </w:r>
      <w:r w:rsidRPr="00104866">
        <w:rPr>
          <w:noProof/>
          <w:lang w:bidi="ne-NP"/>
        </w:rPr>
        <w:drawing>
          <wp:inline distT="0" distB="0" distL="0" distR="0" wp14:anchorId="45523D11" wp14:editId="7EFD8D83">
            <wp:extent cx="5625197" cy="4034262"/>
            <wp:effectExtent l="0" t="0" r="0" b="4445"/>
            <wp:docPr id="26" name="Picture 26" descr="C:\Users\Dinesh-VIN\Desktop\WhatsApp Image 2023-07-27 at 17.44.22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inesh-VIN\Desktop\WhatsApp Image 2023-07-27 at 17.44.22 (1).jpe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42840" cy="4046915"/>
                    </a:xfrm>
                    <a:prstGeom prst="rect">
                      <a:avLst/>
                    </a:prstGeom>
                    <a:noFill/>
                    <a:ln>
                      <a:noFill/>
                    </a:ln>
                  </pic:spPr>
                </pic:pic>
              </a:graphicData>
            </a:graphic>
          </wp:inline>
        </w:drawing>
      </w:r>
    </w:p>
    <w:p w14:paraId="37B0AF85" w14:textId="1D105278" w:rsidR="00130BA0" w:rsidRPr="00104866" w:rsidRDefault="00130BA0" w:rsidP="00423C02">
      <w:pPr>
        <w:spacing w:before="100" w:beforeAutospacing="1" w:after="100" w:afterAutospacing="1" w:line="360" w:lineRule="auto"/>
        <w:jc w:val="both"/>
        <w:rPr>
          <w:lang w:bidi="ne-NP"/>
        </w:rPr>
      </w:pPr>
      <w:r w:rsidRPr="00104866">
        <w:rPr>
          <w:noProof/>
          <w:lang w:bidi="ne-NP"/>
        </w:rPr>
        <w:drawing>
          <wp:inline distT="0" distB="0" distL="0" distR="0" wp14:anchorId="00EA4DA0" wp14:editId="7884B99E">
            <wp:extent cx="5798369" cy="4177768"/>
            <wp:effectExtent l="0" t="0" r="0" b="0"/>
            <wp:docPr id="7" name="Picture 7" descr="C:\Users\Dinesh-VIN\Desktop\WhatsApp Image 2025-12-14 at 15.35.58_f4ce66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inesh-VIN\Desktop\WhatsApp Image 2025-12-14 at 15.35.58_f4ce6684.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05583" cy="4182966"/>
                    </a:xfrm>
                    <a:prstGeom prst="rect">
                      <a:avLst/>
                    </a:prstGeom>
                    <a:noFill/>
                    <a:ln>
                      <a:noFill/>
                    </a:ln>
                  </pic:spPr>
                </pic:pic>
              </a:graphicData>
            </a:graphic>
          </wp:inline>
        </w:drawing>
      </w:r>
    </w:p>
    <w:p w14:paraId="1D5596D0" w14:textId="763D5470" w:rsidR="0012678A" w:rsidRPr="00104866" w:rsidRDefault="0012678A" w:rsidP="00423C02">
      <w:pPr>
        <w:pBdr>
          <w:bottom w:val="single" w:sz="12" w:space="1" w:color="auto"/>
        </w:pBdr>
        <w:spacing w:line="360" w:lineRule="auto"/>
        <w:ind w:left="142"/>
        <w:jc w:val="both"/>
      </w:pPr>
    </w:p>
    <w:p w14:paraId="77877862" w14:textId="77777777" w:rsidR="0012678A" w:rsidRPr="00104866" w:rsidRDefault="0012678A" w:rsidP="00423C02">
      <w:pPr>
        <w:pStyle w:val="NormalWeb"/>
        <w:spacing w:line="360" w:lineRule="auto"/>
        <w:jc w:val="both"/>
      </w:pPr>
      <w:r w:rsidRPr="00104866">
        <w:rPr>
          <w:noProof/>
          <w:lang w:bidi="ne-NP"/>
        </w:rPr>
        <w:drawing>
          <wp:anchor distT="0" distB="0" distL="114300" distR="114300" simplePos="0" relativeHeight="251665408" behindDoc="0" locked="0" layoutInCell="1" allowOverlap="1" wp14:anchorId="7B09EA98" wp14:editId="4679CBBE">
            <wp:simplePos x="0" y="0"/>
            <wp:positionH relativeFrom="column">
              <wp:posOffset>90170</wp:posOffset>
            </wp:positionH>
            <wp:positionV relativeFrom="paragraph">
              <wp:posOffset>182880</wp:posOffset>
            </wp:positionV>
            <wp:extent cx="2788285" cy="2075180"/>
            <wp:effectExtent l="0" t="0" r="0" b="127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0180729_153439.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788285" cy="2075180"/>
                    </a:xfrm>
                    <a:prstGeom prst="rect">
                      <a:avLst/>
                    </a:prstGeom>
                  </pic:spPr>
                </pic:pic>
              </a:graphicData>
            </a:graphic>
            <wp14:sizeRelH relativeFrom="page">
              <wp14:pctWidth>0</wp14:pctWidth>
            </wp14:sizeRelH>
            <wp14:sizeRelV relativeFrom="page">
              <wp14:pctHeight>0</wp14:pctHeight>
            </wp14:sizeRelV>
          </wp:anchor>
        </w:drawing>
      </w:r>
      <w:r w:rsidR="00C26DB1" w:rsidRPr="00104866">
        <w:t xml:space="preserve"> </w:t>
      </w:r>
      <w:r w:rsidR="007A7F1A" w:rsidRPr="00104866">
        <w:rPr>
          <w:noProof/>
          <w:lang w:bidi="ne-NP"/>
        </w:rPr>
        <w:drawing>
          <wp:inline distT="0" distB="0" distL="0" distR="0" wp14:anchorId="2F8285B9" wp14:editId="3D50D390">
            <wp:extent cx="2707204" cy="2030672"/>
            <wp:effectExtent l="0" t="0" r="0" b="2540"/>
            <wp:docPr id="17" name="Picture 17" descr="D:\Volunteers Initiative Nepal\Photos - Photoes\festivals and cultures\heritage t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Volunteers Initiative Nepal\Photos - Photoes\festivals and cultures\heritage tour.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07204" cy="2030672"/>
                    </a:xfrm>
                    <a:prstGeom prst="rect">
                      <a:avLst/>
                    </a:prstGeom>
                    <a:noFill/>
                    <a:ln>
                      <a:noFill/>
                    </a:ln>
                  </pic:spPr>
                </pic:pic>
              </a:graphicData>
            </a:graphic>
          </wp:inline>
        </w:drawing>
      </w:r>
    </w:p>
    <w:p w14:paraId="23224B1A" w14:textId="0075DE79" w:rsidR="00FC5987" w:rsidRPr="00104866" w:rsidRDefault="00DB3218" w:rsidP="00423C02">
      <w:pPr>
        <w:spacing w:before="100" w:beforeAutospacing="1" w:after="100" w:afterAutospacing="1" w:line="360" w:lineRule="auto"/>
        <w:jc w:val="both"/>
        <w:rPr>
          <w:lang w:bidi="ne-NP"/>
        </w:rPr>
      </w:pPr>
      <w:r w:rsidRPr="00104866">
        <w:rPr>
          <w:noProof/>
          <w:lang w:bidi="ne-NP"/>
        </w:rPr>
        <w:drawing>
          <wp:inline distT="0" distB="0" distL="0" distR="0" wp14:anchorId="7899F7AB" wp14:editId="45BF5661">
            <wp:extent cx="2725299" cy="2597150"/>
            <wp:effectExtent l="0" t="0" r="0" b="0"/>
            <wp:docPr id="31" name="Picture 31" descr="D:\Volunteers Initiative Nepal\Photos - Photoes\for dinesh sir\WhatsApp Image 2023-09-17 at 23.36.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Volunteers Initiative Nepal\Photos - Photoes\for dinesh sir\WhatsApp Image 2023-09-17 at 23.36.21.jpe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40124" cy="2611278"/>
                    </a:xfrm>
                    <a:prstGeom prst="rect">
                      <a:avLst/>
                    </a:prstGeom>
                    <a:noFill/>
                    <a:ln>
                      <a:noFill/>
                    </a:ln>
                  </pic:spPr>
                </pic:pic>
              </a:graphicData>
            </a:graphic>
          </wp:inline>
        </w:drawing>
      </w:r>
      <w:r w:rsidRPr="00104866">
        <w:rPr>
          <w:noProof/>
          <w:lang w:bidi="ne-NP"/>
        </w:rPr>
        <w:drawing>
          <wp:inline distT="0" distB="0" distL="0" distR="0" wp14:anchorId="5950BD65" wp14:editId="602AE0B6">
            <wp:extent cx="2947104" cy="2592582"/>
            <wp:effectExtent l="0" t="0" r="5715" b="0"/>
            <wp:docPr id="32" name="Picture 32" descr="D:\Volunteers Initiative Nepal\Photos - Photoes\for dinesh sir\WhatsApp Image 2023-09-21 at 11.56.0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Volunteers Initiative Nepal\Photos - Photoes\for dinesh sir\WhatsApp Image 2023-09-21 at 11.56.07.jpe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47104" cy="2592582"/>
                    </a:xfrm>
                    <a:prstGeom prst="rect">
                      <a:avLst/>
                    </a:prstGeom>
                    <a:noFill/>
                    <a:ln>
                      <a:noFill/>
                    </a:ln>
                  </pic:spPr>
                </pic:pic>
              </a:graphicData>
            </a:graphic>
          </wp:inline>
        </w:drawing>
      </w:r>
    </w:p>
    <w:p w14:paraId="44E46D0C" w14:textId="5B47DAC4" w:rsidR="00EA11C7" w:rsidRPr="00104866" w:rsidRDefault="00EA11C7" w:rsidP="00423C02">
      <w:pPr>
        <w:spacing w:before="100" w:beforeAutospacing="1" w:after="100" w:afterAutospacing="1" w:line="360" w:lineRule="auto"/>
        <w:jc w:val="both"/>
        <w:rPr>
          <w:lang w:bidi="ne-NP"/>
        </w:rPr>
      </w:pPr>
      <w:r w:rsidRPr="00104866">
        <w:rPr>
          <w:noProof/>
          <w:lang w:bidi="ne-NP"/>
        </w:rPr>
        <w:lastRenderedPageBreak/>
        <w:drawing>
          <wp:inline distT="0" distB="0" distL="0" distR="0" wp14:anchorId="4E7E743F" wp14:editId="10748526">
            <wp:extent cx="5731510" cy="4297961"/>
            <wp:effectExtent l="0" t="0" r="2540" b="7620"/>
            <wp:docPr id="15" name="Picture 15" descr="C:\Users\Dinesh-VIN\AppData\Local\Packages\5319275A.WhatsAppDesktop_cv1g1gvanyjgm\TempState\9DF3F31678A0143E92FAD2287B5E6323\WhatsApp Image 2025-12-14 at 15.43.10_238220d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inesh-VIN\AppData\Local\Packages\5319275A.WhatsAppDesktop_cv1g1gvanyjgm\TempState\9DF3F31678A0143E92FAD2287B5E6323\WhatsApp Image 2025-12-14 at 15.43.10_238220d0.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4297961"/>
                    </a:xfrm>
                    <a:prstGeom prst="rect">
                      <a:avLst/>
                    </a:prstGeom>
                    <a:noFill/>
                    <a:ln>
                      <a:noFill/>
                    </a:ln>
                  </pic:spPr>
                </pic:pic>
              </a:graphicData>
            </a:graphic>
          </wp:inline>
        </w:drawing>
      </w:r>
    </w:p>
    <w:p w14:paraId="75A7F5E4" w14:textId="77777777" w:rsidR="0012678A" w:rsidRPr="00104866" w:rsidRDefault="0012678A" w:rsidP="00DB3218">
      <w:pPr>
        <w:pBdr>
          <w:bottom w:val="single" w:sz="12" w:space="1" w:color="auto"/>
        </w:pBdr>
        <w:jc w:val="both"/>
      </w:pPr>
      <w:r w:rsidRPr="00104866">
        <w:t>Thank you.</w:t>
      </w:r>
    </w:p>
    <w:sectPr w:rsidR="0012678A" w:rsidRPr="00104866" w:rsidSect="00895C05">
      <w:headerReference w:type="default" r:id="rId46"/>
      <w:footerReference w:type="default" r:id="rId47"/>
      <w:type w:val="continuous"/>
      <w:pgSz w:w="11906" w:h="16838"/>
      <w:pgMar w:top="1440" w:right="1440" w:bottom="1440" w:left="1440" w:header="708" w:footer="37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C0F25C" w14:textId="77777777" w:rsidR="002515D4" w:rsidRDefault="002515D4" w:rsidP="00C46D82">
      <w:r>
        <w:separator/>
      </w:r>
    </w:p>
  </w:endnote>
  <w:endnote w:type="continuationSeparator" w:id="0">
    <w:p w14:paraId="0D242BC7" w14:textId="77777777" w:rsidR="002515D4" w:rsidRDefault="002515D4" w:rsidP="00C46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6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Mangal (Body CS)">
    <w:charset w:val="00"/>
    <w:family w:val="roman"/>
    <w:pitch w:val="default"/>
  </w:font>
  <w:font w:name="Apple Color Emoji">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0360312"/>
      <w:docPartObj>
        <w:docPartGallery w:val="Page Numbers (Bottom of Page)"/>
        <w:docPartUnique/>
      </w:docPartObj>
    </w:sdtPr>
    <w:sdtEndPr>
      <w:rPr>
        <w:noProof/>
      </w:rPr>
    </w:sdtEndPr>
    <w:sdtContent>
      <w:p w14:paraId="0198E1C1" w14:textId="19A1BF99" w:rsidR="0076163F" w:rsidRDefault="0076163F">
        <w:pPr>
          <w:pStyle w:val="Footer"/>
          <w:jc w:val="right"/>
        </w:pPr>
        <w:r>
          <w:fldChar w:fldCharType="begin"/>
        </w:r>
        <w:r>
          <w:instrText xml:space="preserve"> PAGE   \* MERGEFORMAT </w:instrText>
        </w:r>
        <w:r>
          <w:fldChar w:fldCharType="separate"/>
        </w:r>
        <w:r w:rsidR="00562F26">
          <w:rPr>
            <w:noProof/>
          </w:rPr>
          <w:t>3</w:t>
        </w:r>
        <w:r>
          <w:rPr>
            <w:noProof/>
          </w:rPr>
          <w:fldChar w:fldCharType="end"/>
        </w:r>
      </w:p>
    </w:sdtContent>
  </w:sdt>
  <w:p w14:paraId="6119558B" w14:textId="77777777" w:rsidR="0076163F" w:rsidRDefault="0076163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135B47" w14:textId="77777777" w:rsidR="002515D4" w:rsidRDefault="002515D4" w:rsidP="00C46D82">
      <w:r>
        <w:separator/>
      </w:r>
    </w:p>
  </w:footnote>
  <w:footnote w:type="continuationSeparator" w:id="0">
    <w:p w14:paraId="48B7ACE9" w14:textId="77777777" w:rsidR="002515D4" w:rsidRDefault="002515D4" w:rsidP="00C46D8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FC596" w14:textId="77777777" w:rsidR="0076163F" w:rsidRDefault="0076163F">
    <w:pPr>
      <w:pStyle w:val="Header"/>
    </w:pPr>
    <w:r>
      <w:rPr>
        <w:noProof/>
        <w:lang w:bidi="ne-NP"/>
      </w:rPr>
      <w:drawing>
        <wp:anchor distT="0" distB="0" distL="114300" distR="114300" simplePos="0" relativeHeight="251659264" behindDoc="1" locked="0" layoutInCell="1" allowOverlap="1" wp14:anchorId="1B48CC93" wp14:editId="52DCD527">
          <wp:simplePos x="0" y="0"/>
          <wp:positionH relativeFrom="column">
            <wp:posOffset>3816350</wp:posOffset>
          </wp:positionH>
          <wp:positionV relativeFrom="paragraph">
            <wp:posOffset>-297180</wp:posOffset>
          </wp:positionV>
          <wp:extent cx="1845945" cy="441960"/>
          <wp:effectExtent l="0" t="0" r="1905" b="0"/>
          <wp:wrapTight wrapText="bothSides">
            <wp:wrapPolygon edited="0">
              <wp:start x="1560" y="0"/>
              <wp:lineTo x="0" y="4655"/>
              <wp:lineTo x="0" y="13034"/>
              <wp:lineTo x="1115" y="14897"/>
              <wp:lineTo x="1337" y="20483"/>
              <wp:lineTo x="21399" y="20483"/>
              <wp:lineTo x="21399" y="4655"/>
              <wp:lineTo x="3789" y="0"/>
              <wp:lineTo x="156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N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5945" cy="4419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C7D03"/>
    <w:multiLevelType w:val="multilevel"/>
    <w:tmpl w:val="825CA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0E1224"/>
    <w:multiLevelType w:val="multilevel"/>
    <w:tmpl w:val="226E3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7619A9"/>
    <w:multiLevelType w:val="multilevel"/>
    <w:tmpl w:val="1A38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0D2F3F"/>
    <w:multiLevelType w:val="multilevel"/>
    <w:tmpl w:val="9C5C1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1969E7"/>
    <w:multiLevelType w:val="multilevel"/>
    <w:tmpl w:val="34063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D75391"/>
    <w:multiLevelType w:val="multilevel"/>
    <w:tmpl w:val="70E69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D82268"/>
    <w:multiLevelType w:val="multilevel"/>
    <w:tmpl w:val="70CA9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99700C"/>
    <w:multiLevelType w:val="multilevel"/>
    <w:tmpl w:val="976EB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A96AB3"/>
    <w:multiLevelType w:val="multilevel"/>
    <w:tmpl w:val="4A062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3027F5"/>
    <w:multiLevelType w:val="hybridMultilevel"/>
    <w:tmpl w:val="478EA68A"/>
    <w:lvl w:ilvl="0" w:tplc="0C0A0001">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10" w15:restartNumberingAfterBreak="0">
    <w:nsid w:val="107518CB"/>
    <w:multiLevelType w:val="multilevel"/>
    <w:tmpl w:val="D1ECE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9C2565"/>
    <w:multiLevelType w:val="multilevel"/>
    <w:tmpl w:val="813A0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246546"/>
    <w:multiLevelType w:val="hybridMultilevel"/>
    <w:tmpl w:val="01FEBC20"/>
    <w:lvl w:ilvl="0" w:tplc="E7DCA8CE">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DC0EC2"/>
    <w:multiLevelType w:val="multilevel"/>
    <w:tmpl w:val="9B464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176491"/>
    <w:multiLevelType w:val="multilevel"/>
    <w:tmpl w:val="973A0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690DAE"/>
    <w:multiLevelType w:val="multilevel"/>
    <w:tmpl w:val="DF8A3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3D5092"/>
    <w:multiLevelType w:val="multilevel"/>
    <w:tmpl w:val="6EBCB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BD6179"/>
    <w:multiLevelType w:val="multilevel"/>
    <w:tmpl w:val="6F14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8937C6"/>
    <w:multiLevelType w:val="multilevel"/>
    <w:tmpl w:val="ACEA2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6913BF2"/>
    <w:multiLevelType w:val="multilevel"/>
    <w:tmpl w:val="D62A8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352B03"/>
    <w:multiLevelType w:val="multilevel"/>
    <w:tmpl w:val="98405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576A1B"/>
    <w:multiLevelType w:val="multilevel"/>
    <w:tmpl w:val="C4741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2A1E22"/>
    <w:multiLevelType w:val="multilevel"/>
    <w:tmpl w:val="463A9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123C24"/>
    <w:multiLevelType w:val="multilevel"/>
    <w:tmpl w:val="C336A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C729CD"/>
    <w:multiLevelType w:val="hybridMultilevel"/>
    <w:tmpl w:val="925E9280"/>
    <w:styleLink w:val="ImportedStyle2"/>
    <w:lvl w:ilvl="0" w:tplc="A916542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1" w:tplc="D13807DC">
      <w:start w:val="1"/>
      <w:numFmt w:val="bullet"/>
      <w:lvlText w:val="o"/>
      <w:lvlJc w:val="left"/>
      <w:pPr>
        <w:tabs>
          <w:tab w:val="left" w:pos="720"/>
        </w:tabs>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2" w:tplc="F6E09B56">
      <w:start w:val="1"/>
      <w:numFmt w:val="bullet"/>
      <w:lvlText w:val="▪"/>
      <w:lvlJc w:val="left"/>
      <w:pPr>
        <w:tabs>
          <w:tab w:val="left" w:pos="720"/>
        </w:tabs>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3" w:tplc="D2546C0C">
      <w:start w:val="1"/>
      <w:numFmt w:val="bullet"/>
      <w:lvlText w:val="▪"/>
      <w:lvlJc w:val="left"/>
      <w:pPr>
        <w:tabs>
          <w:tab w:val="left" w:pos="720"/>
        </w:tabs>
        <w:ind w:left="28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4" w:tplc="6B9CD2DA">
      <w:start w:val="1"/>
      <w:numFmt w:val="bullet"/>
      <w:lvlText w:val="▪"/>
      <w:lvlJc w:val="left"/>
      <w:pPr>
        <w:tabs>
          <w:tab w:val="left" w:pos="720"/>
        </w:tabs>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5" w:tplc="9DC283CE">
      <w:start w:val="1"/>
      <w:numFmt w:val="bullet"/>
      <w:lvlText w:val="▪"/>
      <w:lvlJc w:val="left"/>
      <w:pPr>
        <w:tabs>
          <w:tab w:val="left" w:pos="720"/>
        </w:tabs>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6" w:tplc="0620326C">
      <w:start w:val="1"/>
      <w:numFmt w:val="bullet"/>
      <w:lvlText w:val="▪"/>
      <w:lvlJc w:val="left"/>
      <w:pPr>
        <w:tabs>
          <w:tab w:val="left" w:pos="720"/>
        </w:tabs>
        <w:ind w:left="50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7" w:tplc="C222453E">
      <w:start w:val="1"/>
      <w:numFmt w:val="bullet"/>
      <w:lvlText w:val="▪"/>
      <w:lvlJc w:val="left"/>
      <w:pPr>
        <w:tabs>
          <w:tab w:val="left" w:pos="720"/>
        </w:tabs>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8" w:tplc="EF842B64">
      <w:start w:val="1"/>
      <w:numFmt w:val="bullet"/>
      <w:lvlText w:val="▪"/>
      <w:lvlJc w:val="left"/>
      <w:pPr>
        <w:tabs>
          <w:tab w:val="left" w:pos="720"/>
        </w:tabs>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8"/>
        <w:szCs w:val="18"/>
        <w:highlight w:val="none"/>
        <w:vertAlign w:val="baseline"/>
      </w:rPr>
    </w:lvl>
  </w:abstractNum>
  <w:abstractNum w:abstractNumId="25" w15:restartNumberingAfterBreak="0">
    <w:nsid w:val="34EF66D4"/>
    <w:multiLevelType w:val="multilevel"/>
    <w:tmpl w:val="306E66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6424380"/>
    <w:multiLevelType w:val="multilevel"/>
    <w:tmpl w:val="8F486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CB479BB"/>
    <w:multiLevelType w:val="multilevel"/>
    <w:tmpl w:val="78502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AC2907"/>
    <w:multiLevelType w:val="multilevel"/>
    <w:tmpl w:val="3976C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079108D"/>
    <w:multiLevelType w:val="multilevel"/>
    <w:tmpl w:val="65B43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0CE6E7D"/>
    <w:multiLevelType w:val="multilevel"/>
    <w:tmpl w:val="1A92B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2060FB3"/>
    <w:multiLevelType w:val="multilevel"/>
    <w:tmpl w:val="01186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37111C8"/>
    <w:multiLevelType w:val="hybridMultilevel"/>
    <w:tmpl w:val="AE08EC24"/>
    <w:lvl w:ilvl="0" w:tplc="0C0A0001">
      <w:start w:val="1"/>
      <w:numFmt w:val="bullet"/>
      <w:lvlText w:val=""/>
      <w:lvlJc w:val="left"/>
      <w:pPr>
        <w:ind w:left="862" w:hanging="360"/>
      </w:pPr>
      <w:rPr>
        <w:rFonts w:ascii="Symbol" w:hAnsi="Symbol" w:hint="default"/>
      </w:rPr>
    </w:lvl>
    <w:lvl w:ilvl="1" w:tplc="0C0A0003" w:tentative="1">
      <w:start w:val="1"/>
      <w:numFmt w:val="bullet"/>
      <w:lvlText w:val="o"/>
      <w:lvlJc w:val="left"/>
      <w:pPr>
        <w:ind w:left="1582" w:hanging="360"/>
      </w:pPr>
      <w:rPr>
        <w:rFonts w:ascii="Courier New" w:hAnsi="Courier New" w:cs="Courier New" w:hint="default"/>
      </w:rPr>
    </w:lvl>
    <w:lvl w:ilvl="2" w:tplc="0C0A0005" w:tentative="1">
      <w:start w:val="1"/>
      <w:numFmt w:val="bullet"/>
      <w:lvlText w:val=""/>
      <w:lvlJc w:val="left"/>
      <w:pPr>
        <w:ind w:left="2302" w:hanging="360"/>
      </w:pPr>
      <w:rPr>
        <w:rFonts w:ascii="Wingdings" w:hAnsi="Wingdings" w:hint="default"/>
      </w:rPr>
    </w:lvl>
    <w:lvl w:ilvl="3" w:tplc="0C0A0001" w:tentative="1">
      <w:start w:val="1"/>
      <w:numFmt w:val="bullet"/>
      <w:lvlText w:val=""/>
      <w:lvlJc w:val="left"/>
      <w:pPr>
        <w:ind w:left="3022" w:hanging="360"/>
      </w:pPr>
      <w:rPr>
        <w:rFonts w:ascii="Symbol" w:hAnsi="Symbol" w:hint="default"/>
      </w:rPr>
    </w:lvl>
    <w:lvl w:ilvl="4" w:tplc="0C0A0003" w:tentative="1">
      <w:start w:val="1"/>
      <w:numFmt w:val="bullet"/>
      <w:lvlText w:val="o"/>
      <w:lvlJc w:val="left"/>
      <w:pPr>
        <w:ind w:left="3742" w:hanging="360"/>
      </w:pPr>
      <w:rPr>
        <w:rFonts w:ascii="Courier New" w:hAnsi="Courier New" w:cs="Courier New" w:hint="default"/>
      </w:rPr>
    </w:lvl>
    <w:lvl w:ilvl="5" w:tplc="0C0A0005" w:tentative="1">
      <w:start w:val="1"/>
      <w:numFmt w:val="bullet"/>
      <w:lvlText w:val=""/>
      <w:lvlJc w:val="left"/>
      <w:pPr>
        <w:ind w:left="4462" w:hanging="360"/>
      </w:pPr>
      <w:rPr>
        <w:rFonts w:ascii="Wingdings" w:hAnsi="Wingdings" w:hint="default"/>
      </w:rPr>
    </w:lvl>
    <w:lvl w:ilvl="6" w:tplc="0C0A0001" w:tentative="1">
      <w:start w:val="1"/>
      <w:numFmt w:val="bullet"/>
      <w:lvlText w:val=""/>
      <w:lvlJc w:val="left"/>
      <w:pPr>
        <w:ind w:left="5182" w:hanging="360"/>
      </w:pPr>
      <w:rPr>
        <w:rFonts w:ascii="Symbol" w:hAnsi="Symbol" w:hint="default"/>
      </w:rPr>
    </w:lvl>
    <w:lvl w:ilvl="7" w:tplc="0C0A0003" w:tentative="1">
      <w:start w:val="1"/>
      <w:numFmt w:val="bullet"/>
      <w:lvlText w:val="o"/>
      <w:lvlJc w:val="left"/>
      <w:pPr>
        <w:ind w:left="5902" w:hanging="360"/>
      </w:pPr>
      <w:rPr>
        <w:rFonts w:ascii="Courier New" w:hAnsi="Courier New" w:cs="Courier New" w:hint="default"/>
      </w:rPr>
    </w:lvl>
    <w:lvl w:ilvl="8" w:tplc="0C0A0005" w:tentative="1">
      <w:start w:val="1"/>
      <w:numFmt w:val="bullet"/>
      <w:lvlText w:val=""/>
      <w:lvlJc w:val="left"/>
      <w:pPr>
        <w:ind w:left="6622" w:hanging="360"/>
      </w:pPr>
      <w:rPr>
        <w:rFonts w:ascii="Wingdings" w:hAnsi="Wingdings" w:hint="default"/>
      </w:rPr>
    </w:lvl>
  </w:abstractNum>
  <w:abstractNum w:abstractNumId="33" w15:restartNumberingAfterBreak="0">
    <w:nsid w:val="43F125DC"/>
    <w:multiLevelType w:val="multilevel"/>
    <w:tmpl w:val="66C04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67A7826"/>
    <w:multiLevelType w:val="multilevel"/>
    <w:tmpl w:val="345AE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86A3FA7"/>
    <w:multiLevelType w:val="multilevel"/>
    <w:tmpl w:val="56381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8CE3C1A"/>
    <w:multiLevelType w:val="multilevel"/>
    <w:tmpl w:val="D14C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939414C"/>
    <w:multiLevelType w:val="multilevel"/>
    <w:tmpl w:val="72FE1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9B60851"/>
    <w:multiLevelType w:val="multilevel"/>
    <w:tmpl w:val="6AB64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CFD4534"/>
    <w:multiLevelType w:val="multilevel"/>
    <w:tmpl w:val="3F529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E6F4FB3"/>
    <w:multiLevelType w:val="multilevel"/>
    <w:tmpl w:val="839A1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EDC0504"/>
    <w:multiLevelType w:val="multilevel"/>
    <w:tmpl w:val="0E461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F7D37B2"/>
    <w:multiLevelType w:val="multilevel"/>
    <w:tmpl w:val="B734F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FCC1C75"/>
    <w:multiLevelType w:val="multilevel"/>
    <w:tmpl w:val="D4C4F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0B27A08"/>
    <w:multiLevelType w:val="hybridMultilevel"/>
    <w:tmpl w:val="918C5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1127DB"/>
    <w:multiLevelType w:val="multilevel"/>
    <w:tmpl w:val="59348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3262324"/>
    <w:multiLevelType w:val="multilevel"/>
    <w:tmpl w:val="8F180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3A22932"/>
    <w:multiLevelType w:val="multilevel"/>
    <w:tmpl w:val="41C6B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4C376AA"/>
    <w:multiLevelType w:val="hybridMultilevel"/>
    <w:tmpl w:val="4440A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5BA044E"/>
    <w:multiLevelType w:val="multilevel"/>
    <w:tmpl w:val="8E422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9056B14"/>
    <w:multiLevelType w:val="multilevel"/>
    <w:tmpl w:val="4B149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B800757"/>
    <w:multiLevelType w:val="multilevel"/>
    <w:tmpl w:val="9668A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D5420F0"/>
    <w:multiLevelType w:val="hybridMultilevel"/>
    <w:tmpl w:val="B992856A"/>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53" w15:restartNumberingAfterBreak="0">
    <w:nsid w:val="5EB7622E"/>
    <w:multiLevelType w:val="multilevel"/>
    <w:tmpl w:val="771E2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F1A38F2"/>
    <w:multiLevelType w:val="multilevel"/>
    <w:tmpl w:val="CA28D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026622A"/>
    <w:multiLevelType w:val="multilevel"/>
    <w:tmpl w:val="453C7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0A90862"/>
    <w:multiLevelType w:val="multilevel"/>
    <w:tmpl w:val="811C6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4642A11"/>
    <w:multiLevelType w:val="multilevel"/>
    <w:tmpl w:val="08A4F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49C0A7D"/>
    <w:multiLevelType w:val="multilevel"/>
    <w:tmpl w:val="03AC2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8C7647F"/>
    <w:multiLevelType w:val="multilevel"/>
    <w:tmpl w:val="739A5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99F487D"/>
    <w:multiLevelType w:val="multilevel"/>
    <w:tmpl w:val="6D76E4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A49499B"/>
    <w:multiLevelType w:val="multilevel"/>
    <w:tmpl w:val="E2740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AAA528B"/>
    <w:multiLevelType w:val="multilevel"/>
    <w:tmpl w:val="ADFE7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B5A3C6A"/>
    <w:multiLevelType w:val="multilevel"/>
    <w:tmpl w:val="F36AB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B9D2B76"/>
    <w:multiLevelType w:val="hybridMultilevel"/>
    <w:tmpl w:val="45123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460E14"/>
    <w:multiLevelType w:val="multilevel"/>
    <w:tmpl w:val="95CA0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F3B01B9"/>
    <w:multiLevelType w:val="multilevel"/>
    <w:tmpl w:val="A9326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19532AD"/>
    <w:multiLevelType w:val="multilevel"/>
    <w:tmpl w:val="BDDE8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26C6178"/>
    <w:multiLevelType w:val="multilevel"/>
    <w:tmpl w:val="E69ED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3683A3B"/>
    <w:multiLevelType w:val="multilevel"/>
    <w:tmpl w:val="6BE81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3D91D38"/>
    <w:multiLevelType w:val="multilevel"/>
    <w:tmpl w:val="31806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65439F3"/>
    <w:multiLevelType w:val="multilevel"/>
    <w:tmpl w:val="D8A4C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A544CBF"/>
    <w:multiLevelType w:val="multilevel"/>
    <w:tmpl w:val="F8DA7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DAE3D40"/>
    <w:multiLevelType w:val="hybridMultilevel"/>
    <w:tmpl w:val="03680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FB33BF3"/>
    <w:multiLevelType w:val="multilevel"/>
    <w:tmpl w:val="3A80C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FE07D2F"/>
    <w:multiLevelType w:val="hybridMultilevel"/>
    <w:tmpl w:val="AADE9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9"/>
  </w:num>
  <w:num w:numId="3">
    <w:abstractNumId w:val="52"/>
  </w:num>
  <w:num w:numId="4">
    <w:abstractNumId w:val="12"/>
  </w:num>
  <w:num w:numId="5">
    <w:abstractNumId w:val="24"/>
  </w:num>
  <w:num w:numId="6">
    <w:abstractNumId w:val="55"/>
  </w:num>
  <w:num w:numId="7">
    <w:abstractNumId w:val="5"/>
  </w:num>
  <w:num w:numId="8">
    <w:abstractNumId w:val="74"/>
  </w:num>
  <w:num w:numId="9">
    <w:abstractNumId w:val="17"/>
  </w:num>
  <w:num w:numId="10">
    <w:abstractNumId w:val="33"/>
  </w:num>
  <w:num w:numId="11">
    <w:abstractNumId w:val="43"/>
  </w:num>
  <w:num w:numId="12">
    <w:abstractNumId w:val="41"/>
  </w:num>
  <w:num w:numId="13">
    <w:abstractNumId w:val="35"/>
  </w:num>
  <w:num w:numId="14">
    <w:abstractNumId w:val="19"/>
  </w:num>
  <w:num w:numId="15">
    <w:abstractNumId w:val="69"/>
  </w:num>
  <w:num w:numId="16">
    <w:abstractNumId w:val="53"/>
  </w:num>
  <w:num w:numId="17">
    <w:abstractNumId w:val="0"/>
  </w:num>
  <w:num w:numId="18">
    <w:abstractNumId w:val="34"/>
  </w:num>
  <w:num w:numId="19">
    <w:abstractNumId w:val="67"/>
  </w:num>
  <w:num w:numId="20">
    <w:abstractNumId w:val="23"/>
  </w:num>
  <w:num w:numId="21">
    <w:abstractNumId w:val="39"/>
  </w:num>
  <w:num w:numId="22">
    <w:abstractNumId w:val="42"/>
  </w:num>
  <w:num w:numId="23">
    <w:abstractNumId w:val="3"/>
  </w:num>
  <w:num w:numId="24">
    <w:abstractNumId w:val="22"/>
  </w:num>
  <w:num w:numId="25">
    <w:abstractNumId w:val="29"/>
  </w:num>
  <w:num w:numId="26">
    <w:abstractNumId w:val="71"/>
  </w:num>
  <w:num w:numId="27">
    <w:abstractNumId w:val="46"/>
  </w:num>
  <w:num w:numId="28">
    <w:abstractNumId w:val="11"/>
  </w:num>
  <w:num w:numId="29">
    <w:abstractNumId w:val="54"/>
  </w:num>
  <w:num w:numId="30">
    <w:abstractNumId w:val="4"/>
  </w:num>
  <w:num w:numId="31">
    <w:abstractNumId w:val="27"/>
  </w:num>
  <w:num w:numId="32">
    <w:abstractNumId w:val="57"/>
  </w:num>
  <w:num w:numId="33">
    <w:abstractNumId w:val="2"/>
  </w:num>
  <w:num w:numId="34">
    <w:abstractNumId w:val="1"/>
  </w:num>
  <w:num w:numId="35">
    <w:abstractNumId w:val="68"/>
  </w:num>
  <w:num w:numId="36">
    <w:abstractNumId w:val="8"/>
  </w:num>
  <w:num w:numId="37">
    <w:abstractNumId w:val="10"/>
  </w:num>
  <w:num w:numId="38">
    <w:abstractNumId w:val="14"/>
  </w:num>
  <w:num w:numId="39">
    <w:abstractNumId w:val="60"/>
  </w:num>
  <w:num w:numId="40">
    <w:abstractNumId w:val="59"/>
  </w:num>
  <w:num w:numId="41">
    <w:abstractNumId w:val="37"/>
  </w:num>
  <w:num w:numId="42">
    <w:abstractNumId w:val="70"/>
  </w:num>
  <w:num w:numId="43">
    <w:abstractNumId w:val="72"/>
  </w:num>
  <w:num w:numId="44">
    <w:abstractNumId w:val="40"/>
  </w:num>
  <w:num w:numId="45">
    <w:abstractNumId w:val="13"/>
  </w:num>
  <w:num w:numId="46">
    <w:abstractNumId w:val="18"/>
  </w:num>
  <w:num w:numId="47">
    <w:abstractNumId w:val="62"/>
  </w:num>
  <w:num w:numId="48">
    <w:abstractNumId w:val="45"/>
  </w:num>
  <w:num w:numId="49">
    <w:abstractNumId w:val="49"/>
  </w:num>
  <w:num w:numId="50">
    <w:abstractNumId w:val="6"/>
  </w:num>
  <w:num w:numId="51">
    <w:abstractNumId w:val="21"/>
  </w:num>
  <w:num w:numId="52">
    <w:abstractNumId w:val="36"/>
  </w:num>
  <w:num w:numId="53">
    <w:abstractNumId w:val="56"/>
  </w:num>
  <w:num w:numId="54">
    <w:abstractNumId w:val="51"/>
  </w:num>
  <w:num w:numId="55">
    <w:abstractNumId w:val="47"/>
  </w:num>
  <w:num w:numId="56">
    <w:abstractNumId w:val="63"/>
  </w:num>
  <w:num w:numId="57">
    <w:abstractNumId w:val="30"/>
  </w:num>
  <w:num w:numId="58">
    <w:abstractNumId w:val="31"/>
  </w:num>
  <w:num w:numId="59">
    <w:abstractNumId w:val="50"/>
  </w:num>
  <w:num w:numId="60">
    <w:abstractNumId w:val="7"/>
  </w:num>
  <w:num w:numId="61">
    <w:abstractNumId w:val="26"/>
  </w:num>
  <w:num w:numId="62">
    <w:abstractNumId w:val="65"/>
  </w:num>
  <w:num w:numId="63">
    <w:abstractNumId w:val="20"/>
  </w:num>
  <w:num w:numId="64">
    <w:abstractNumId w:val="16"/>
  </w:num>
  <w:num w:numId="65">
    <w:abstractNumId w:val="38"/>
  </w:num>
  <w:num w:numId="66">
    <w:abstractNumId w:val="58"/>
  </w:num>
  <w:num w:numId="67">
    <w:abstractNumId w:val="25"/>
  </w:num>
  <w:num w:numId="68">
    <w:abstractNumId w:val="61"/>
  </w:num>
  <w:num w:numId="69">
    <w:abstractNumId w:val="66"/>
  </w:num>
  <w:num w:numId="70">
    <w:abstractNumId w:val="15"/>
  </w:num>
  <w:num w:numId="71">
    <w:abstractNumId w:val="28"/>
  </w:num>
  <w:num w:numId="72">
    <w:abstractNumId w:val="44"/>
  </w:num>
  <w:num w:numId="73">
    <w:abstractNumId w:val="73"/>
  </w:num>
  <w:num w:numId="74">
    <w:abstractNumId w:val="75"/>
  </w:num>
  <w:num w:numId="75">
    <w:abstractNumId w:val="48"/>
  </w:num>
  <w:num w:numId="76">
    <w:abstractNumId w:val="64"/>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xNLU0NTK3NDUxMzdR0lEKTi0uzszPAykwNKoFAExlMGEtAAAA"/>
  </w:docVars>
  <w:rsids>
    <w:rsidRoot w:val="00BB6D3C"/>
    <w:rsid w:val="000007DF"/>
    <w:rsid w:val="00002375"/>
    <w:rsid w:val="0000262D"/>
    <w:rsid w:val="00005D6C"/>
    <w:rsid w:val="00007419"/>
    <w:rsid w:val="00013E09"/>
    <w:rsid w:val="0001471A"/>
    <w:rsid w:val="00016EF4"/>
    <w:rsid w:val="00020302"/>
    <w:rsid w:val="00021909"/>
    <w:rsid w:val="00023A7C"/>
    <w:rsid w:val="00025EE4"/>
    <w:rsid w:val="000269EC"/>
    <w:rsid w:val="00027293"/>
    <w:rsid w:val="000320B1"/>
    <w:rsid w:val="00037941"/>
    <w:rsid w:val="00040D33"/>
    <w:rsid w:val="000414CA"/>
    <w:rsid w:val="00041AB2"/>
    <w:rsid w:val="00043E61"/>
    <w:rsid w:val="00045FDD"/>
    <w:rsid w:val="0004702E"/>
    <w:rsid w:val="00047072"/>
    <w:rsid w:val="00052224"/>
    <w:rsid w:val="00052533"/>
    <w:rsid w:val="00056262"/>
    <w:rsid w:val="0005770D"/>
    <w:rsid w:val="000579D6"/>
    <w:rsid w:val="000622CC"/>
    <w:rsid w:val="000649FB"/>
    <w:rsid w:val="00064A8C"/>
    <w:rsid w:val="00064CCD"/>
    <w:rsid w:val="00071DBA"/>
    <w:rsid w:val="00072625"/>
    <w:rsid w:val="000728EC"/>
    <w:rsid w:val="00075ECA"/>
    <w:rsid w:val="00077671"/>
    <w:rsid w:val="00077796"/>
    <w:rsid w:val="00080D20"/>
    <w:rsid w:val="0008150C"/>
    <w:rsid w:val="00083DC8"/>
    <w:rsid w:val="00085407"/>
    <w:rsid w:val="0008602A"/>
    <w:rsid w:val="00087F71"/>
    <w:rsid w:val="0009018E"/>
    <w:rsid w:val="00092534"/>
    <w:rsid w:val="000927C0"/>
    <w:rsid w:val="00092806"/>
    <w:rsid w:val="00092BA0"/>
    <w:rsid w:val="00094F31"/>
    <w:rsid w:val="000A2959"/>
    <w:rsid w:val="000A50F1"/>
    <w:rsid w:val="000B0DFA"/>
    <w:rsid w:val="000B2BCF"/>
    <w:rsid w:val="000B3B95"/>
    <w:rsid w:val="000B3DAC"/>
    <w:rsid w:val="000B4A89"/>
    <w:rsid w:val="000B621B"/>
    <w:rsid w:val="000B768B"/>
    <w:rsid w:val="000B7FAB"/>
    <w:rsid w:val="000C0C61"/>
    <w:rsid w:val="000C39B4"/>
    <w:rsid w:val="000C446C"/>
    <w:rsid w:val="000C7ACE"/>
    <w:rsid w:val="000D0659"/>
    <w:rsid w:val="000D2912"/>
    <w:rsid w:val="000D33A2"/>
    <w:rsid w:val="000D74B3"/>
    <w:rsid w:val="000E314F"/>
    <w:rsid w:val="000E337E"/>
    <w:rsid w:val="000E518B"/>
    <w:rsid w:val="000E78F1"/>
    <w:rsid w:val="000F1386"/>
    <w:rsid w:val="000F19D9"/>
    <w:rsid w:val="000F23C7"/>
    <w:rsid w:val="000F2EB8"/>
    <w:rsid w:val="001019F1"/>
    <w:rsid w:val="00102D16"/>
    <w:rsid w:val="00103826"/>
    <w:rsid w:val="001039BD"/>
    <w:rsid w:val="00104866"/>
    <w:rsid w:val="00105271"/>
    <w:rsid w:val="0011199C"/>
    <w:rsid w:val="00111C8F"/>
    <w:rsid w:val="00115103"/>
    <w:rsid w:val="00115656"/>
    <w:rsid w:val="00117724"/>
    <w:rsid w:val="0012404D"/>
    <w:rsid w:val="001248F2"/>
    <w:rsid w:val="00125864"/>
    <w:rsid w:val="0012678A"/>
    <w:rsid w:val="00130BA0"/>
    <w:rsid w:val="00131DD7"/>
    <w:rsid w:val="00134C81"/>
    <w:rsid w:val="00136630"/>
    <w:rsid w:val="00142209"/>
    <w:rsid w:val="001601F5"/>
    <w:rsid w:val="0016115B"/>
    <w:rsid w:val="001613BC"/>
    <w:rsid w:val="001613D1"/>
    <w:rsid w:val="00161542"/>
    <w:rsid w:val="0016526B"/>
    <w:rsid w:val="00165E70"/>
    <w:rsid w:val="00166A31"/>
    <w:rsid w:val="001671A2"/>
    <w:rsid w:val="00167782"/>
    <w:rsid w:val="00170851"/>
    <w:rsid w:val="001713D9"/>
    <w:rsid w:val="00171D26"/>
    <w:rsid w:val="0017376C"/>
    <w:rsid w:val="00175253"/>
    <w:rsid w:val="00177EB0"/>
    <w:rsid w:val="00186177"/>
    <w:rsid w:val="00186968"/>
    <w:rsid w:val="00187D79"/>
    <w:rsid w:val="001902BA"/>
    <w:rsid w:val="00193E06"/>
    <w:rsid w:val="00194B81"/>
    <w:rsid w:val="00195E72"/>
    <w:rsid w:val="00197BD0"/>
    <w:rsid w:val="001A1187"/>
    <w:rsid w:val="001A1D8A"/>
    <w:rsid w:val="001A2767"/>
    <w:rsid w:val="001A6250"/>
    <w:rsid w:val="001B042D"/>
    <w:rsid w:val="001B1CD3"/>
    <w:rsid w:val="001B1ECA"/>
    <w:rsid w:val="001B4E2A"/>
    <w:rsid w:val="001B591C"/>
    <w:rsid w:val="001B68B3"/>
    <w:rsid w:val="001C1404"/>
    <w:rsid w:val="001C14FF"/>
    <w:rsid w:val="001C1E54"/>
    <w:rsid w:val="001C3532"/>
    <w:rsid w:val="001C5CB5"/>
    <w:rsid w:val="001C75E1"/>
    <w:rsid w:val="001D3867"/>
    <w:rsid w:val="001D6116"/>
    <w:rsid w:val="001E11BD"/>
    <w:rsid w:val="001E16E7"/>
    <w:rsid w:val="001E233A"/>
    <w:rsid w:val="001E250E"/>
    <w:rsid w:val="001E27F2"/>
    <w:rsid w:val="001E440F"/>
    <w:rsid w:val="001E444C"/>
    <w:rsid w:val="001E4E65"/>
    <w:rsid w:val="001E7FBF"/>
    <w:rsid w:val="001F2751"/>
    <w:rsid w:val="001F3B34"/>
    <w:rsid w:val="001F70C4"/>
    <w:rsid w:val="00200EB3"/>
    <w:rsid w:val="002046CC"/>
    <w:rsid w:val="00204BAA"/>
    <w:rsid w:val="0020660B"/>
    <w:rsid w:val="00210752"/>
    <w:rsid w:val="00215AC9"/>
    <w:rsid w:val="00220509"/>
    <w:rsid w:val="00220937"/>
    <w:rsid w:val="00220A6C"/>
    <w:rsid w:val="00223AB7"/>
    <w:rsid w:val="0022476F"/>
    <w:rsid w:val="002249E9"/>
    <w:rsid w:val="00224BB5"/>
    <w:rsid w:val="00225437"/>
    <w:rsid w:val="00225473"/>
    <w:rsid w:val="002278E8"/>
    <w:rsid w:val="00227ECA"/>
    <w:rsid w:val="0023158A"/>
    <w:rsid w:val="0023270D"/>
    <w:rsid w:val="00234FB6"/>
    <w:rsid w:val="00237B9C"/>
    <w:rsid w:val="0024066D"/>
    <w:rsid w:val="002431C5"/>
    <w:rsid w:val="00244977"/>
    <w:rsid w:val="00247BE9"/>
    <w:rsid w:val="002505BA"/>
    <w:rsid w:val="002515D4"/>
    <w:rsid w:val="00251D0D"/>
    <w:rsid w:val="00256B7A"/>
    <w:rsid w:val="00256CC3"/>
    <w:rsid w:val="00257C56"/>
    <w:rsid w:val="00261219"/>
    <w:rsid w:val="002625BF"/>
    <w:rsid w:val="002638F2"/>
    <w:rsid w:val="002644A7"/>
    <w:rsid w:val="002648FF"/>
    <w:rsid w:val="00266E64"/>
    <w:rsid w:val="0026766C"/>
    <w:rsid w:val="002734BE"/>
    <w:rsid w:val="00273A01"/>
    <w:rsid w:val="00274B69"/>
    <w:rsid w:val="002751EC"/>
    <w:rsid w:val="00275D68"/>
    <w:rsid w:val="002765AE"/>
    <w:rsid w:val="002769ED"/>
    <w:rsid w:val="0027721D"/>
    <w:rsid w:val="00277B40"/>
    <w:rsid w:val="00277CCA"/>
    <w:rsid w:val="00281912"/>
    <w:rsid w:val="002826B9"/>
    <w:rsid w:val="00283790"/>
    <w:rsid w:val="00283FAA"/>
    <w:rsid w:val="002843BD"/>
    <w:rsid w:val="00284ABE"/>
    <w:rsid w:val="00285056"/>
    <w:rsid w:val="002855C5"/>
    <w:rsid w:val="002874D7"/>
    <w:rsid w:val="00292676"/>
    <w:rsid w:val="00292B97"/>
    <w:rsid w:val="00294139"/>
    <w:rsid w:val="002963F3"/>
    <w:rsid w:val="00296B0B"/>
    <w:rsid w:val="00296FD6"/>
    <w:rsid w:val="00297604"/>
    <w:rsid w:val="002A02F7"/>
    <w:rsid w:val="002A0C3D"/>
    <w:rsid w:val="002A105A"/>
    <w:rsid w:val="002A121F"/>
    <w:rsid w:val="002A26C4"/>
    <w:rsid w:val="002A2DEE"/>
    <w:rsid w:val="002A758C"/>
    <w:rsid w:val="002A7AB7"/>
    <w:rsid w:val="002A7B46"/>
    <w:rsid w:val="002B36EE"/>
    <w:rsid w:val="002B3969"/>
    <w:rsid w:val="002B52AD"/>
    <w:rsid w:val="002B5BDF"/>
    <w:rsid w:val="002B5FCA"/>
    <w:rsid w:val="002B70F5"/>
    <w:rsid w:val="002B777D"/>
    <w:rsid w:val="002C084F"/>
    <w:rsid w:val="002C3569"/>
    <w:rsid w:val="002C3668"/>
    <w:rsid w:val="002C3A9F"/>
    <w:rsid w:val="002C3ED6"/>
    <w:rsid w:val="002C454E"/>
    <w:rsid w:val="002C697E"/>
    <w:rsid w:val="002C7DCD"/>
    <w:rsid w:val="002D4F4B"/>
    <w:rsid w:val="002D5391"/>
    <w:rsid w:val="002D5ABE"/>
    <w:rsid w:val="002E11C6"/>
    <w:rsid w:val="002E27FC"/>
    <w:rsid w:val="002E6192"/>
    <w:rsid w:val="002F0445"/>
    <w:rsid w:val="002F1A91"/>
    <w:rsid w:val="002F4259"/>
    <w:rsid w:val="002F4687"/>
    <w:rsid w:val="002F47EC"/>
    <w:rsid w:val="002F6B00"/>
    <w:rsid w:val="00300152"/>
    <w:rsid w:val="00307F65"/>
    <w:rsid w:val="00311D58"/>
    <w:rsid w:val="0031394C"/>
    <w:rsid w:val="00316709"/>
    <w:rsid w:val="00316713"/>
    <w:rsid w:val="003169D6"/>
    <w:rsid w:val="003169F5"/>
    <w:rsid w:val="00320C84"/>
    <w:rsid w:val="00320E41"/>
    <w:rsid w:val="0032287A"/>
    <w:rsid w:val="003251AC"/>
    <w:rsid w:val="00325907"/>
    <w:rsid w:val="00325D18"/>
    <w:rsid w:val="0033179E"/>
    <w:rsid w:val="00332CA9"/>
    <w:rsid w:val="0033498A"/>
    <w:rsid w:val="00337035"/>
    <w:rsid w:val="0034476E"/>
    <w:rsid w:val="003455B6"/>
    <w:rsid w:val="00346583"/>
    <w:rsid w:val="003468FA"/>
    <w:rsid w:val="003516A7"/>
    <w:rsid w:val="00351B4C"/>
    <w:rsid w:val="00351D16"/>
    <w:rsid w:val="00355269"/>
    <w:rsid w:val="00360CEC"/>
    <w:rsid w:val="00363195"/>
    <w:rsid w:val="00363762"/>
    <w:rsid w:val="003655AD"/>
    <w:rsid w:val="00366FBE"/>
    <w:rsid w:val="003706F8"/>
    <w:rsid w:val="003742A5"/>
    <w:rsid w:val="003748CC"/>
    <w:rsid w:val="00375561"/>
    <w:rsid w:val="0037558C"/>
    <w:rsid w:val="003768E8"/>
    <w:rsid w:val="00380AFE"/>
    <w:rsid w:val="00381431"/>
    <w:rsid w:val="00383108"/>
    <w:rsid w:val="00383B54"/>
    <w:rsid w:val="00385107"/>
    <w:rsid w:val="00385E9D"/>
    <w:rsid w:val="00386532"/>
    <w:rsid w:val="00386AEB"/>
    <w:rsid w:val="0039194F"/>
    <w:rsid w:val="00393675"/>
    <w:rsid w:val="00394B78"/>
    <w:rsid w:val="00395FC6"/>
    <w:rsid w:val="0039637C"/>
    <w:rsid w:val="003A4B97"/>
    <w:rsid w:val="003A79A1"/>
    <w:rsid w:val="003A7C16"/>
    <w:rsid w:val="003B2266"/>
    <w:rsid w:val="003B25F8"/>
    <w:rsid w:val="003B2AF8"/>
    <w:rsid w:val="003B43AB"/>
    <w:rsid w:val="003B49D9"/>
    <w:rsid w:val="003B5446"/>
    <w:rsid w:val="003B5D56"/>
    <w:rsid w:val="003B7BFC"/>
    <w:rsid w:val="003C077F"/>
    <w:rsid w:val="003C09DE"/>
    <w:rsid w:val="003C1790"/>
    <w:rsid w:val="003C18D8"/>
    <w:rsid w:val="003C216D"/>
    <w:rsid w:val="003C2C7C"/>
    <w:rsid w:val="003C7295"/>
    <w:rsid w:val="003D32A8"/>
    <w:rsid w:val="003D3711"/>
    <w:rsid w:val="003D5702"/>
    <w:rsid w:val="003D6476"/>
    <w:rsid w:val="003D6F08"/>
    <w:rsid w:val="003E04DE"/>
    <w:rsid w:val="003E1248"/>
    <w:rsid w:val="003E1733"/>
    <w:rsid w:val="003E17B3"/>
    <w:rsid w:val="003E2415"/>
    <w:rsid w:val="003E5233"/>
    <w:rsid w:val="003E7B3A"/>
    <w:rsid w:val="003F002D"/>
    <w:rsid w:val="003F2292"/>
    <w:rsid w:val="003F79EC"/>
    <w:rsid w:val="00401659"/>
    <w:rsid w:val="00404A77"/>
    <w:rsid w:val="00411F94"/>
    <w:rsid w:val="0041231B"/>
    <w:rsid w:val="00413820"/>
    <w:rsid w:val="00414498"/>
    <w:rsid w:val="004157A6"/>
    <w:rsid w:val="00421C73"/>
    <w:rsid w:val="00423546"/>
    <w:rsid w:val="00423C02"/>
    <w:rsid w:val="00424501"/>
    <w:rsid w:val="00424B53"/>
    <w:rsid w:val="00425086"/>
    <w:rsid w:val="00425536"/>
    <w:rsid w:val="0042682C"/>
    <w:rsid w:val="0042771E"/>
    <w:rsid w:val="00431795"/>
    <w:rsid w:val="00434C9A"/>
    <w:rsid w:val="0043506A"/>
    <w:rsid w:val="00437935"/>
    <w:rsid w:val="004406EB"/>
    <w:rsid w:val="00444A8A"/>
    <w:rsid w:val="00447ADB"/>
    <w:rsid w:val="00452080"/>
    <w:rsid w:val="004550AF"/>
    <w:rsid w:val="00460408"/>
    <w:rsid w:val="00464029"/>
    <w:rsid w:val="004711D9"/>
    <w:rsid w:val="00473109"/>
    <w:rsid w:val="0047379B"/>
    <w:rsid w:val="00475842"/>
    <w:rsid w:val="00476E51"/>
    <w:rsid w:val="00480ECD"/>
    <w:rsid w:val="004821CA"/>
    <w:rsid w:val="004836C8"/>
    <w:rsid w:val="004841ED"/>
    <w:rsid w:val="004876BA"/>
    <w:rsid w:val="00490ED6"/>
    <w:rsid w:val="00491DA6"/>
    <w:rsid w:val="004932CC"/>
    <w:rsid w:val="004A284A"/>
    <w:rsid w:val="004A4A67"/>
    <w:rsid w:val="004A68FC"/>
    <w:rsid w:val="004A72CD"/>
    <w:rsid w:val="004B15CE"/>
    <w:rsid w:val="004B3F2E"/>
    <w:rsid w:val="004B5F09"/>
    <w:rsid w:val="004B74E7"/>
    <w:rsid w:val="004C0471"/>
    <w:rsid w:val="004C25A0"/>
    <w:rsid w:val="004C5455"/>
    <w:rsid w:val="004C7758"/>
    <w:rsid w:val="004C7B10"/>
    <w:rsid w:val="004D05A1"/>
    <w:rsid w:val="004D23A9"/>
    <w:rsid w:val="004D38EB"/>
    <w:rsid w:val="004D3A55"/>
    <w:rsid w:val="004D4101"/>
    <w:rsid w:val="004D61AD"/>
    <w:rsid w:val="004D75C1"/>
    <w:rsid w:val="004E1F56"/>
    <w:rsid w:val="004E20F4"/>
    <w:rsid w:val="004E234E"/>
    <w:rsid w:val="004E24C3"/>
    <w:rsid w:val="004E43C8"/>
    <w:rsid w:val="004E4965"/>
    <w:rsid w:val="004E59D8"/>
    <w:rsid w:val="004E6E2A"/>
    <w:rsid w:val="004F02CA"/>
    <w:rsid w:val="004F30BA"/>
    <w:rsid w:val="004F3B31"/>
    <w:rsid w:val="004F445C"/>
    <w:rsid w:val="004F504E"/>
    <w:rsid w:val="004F58A0"/>
    <w:rsid w:val="004F5C99"/>
    <w:rsid w:val="005014C0"/>
    <w:rsid w:val="00505A67"/>
    <w:rsid w:val="00506CC7"/>
    <w:rsid w:val="00507178"/>
    <w:rsid w:val="00511A48"/>
    <w:rsid w:val="00516770"/>
    <w:rsid w:val="005171E2"/>
    <w:rsid w:val="00522DDE"/>
    <w:rsid w:val="00523CFC"/>
    <w:rsid w:val="00524AA7"/>
    <w:rsid w:val="005255B8"/>
    <w:rsid w:val="0053013E"/>
    <w:rsid w:val="00530353"/>
    <w:rsid w:val="005314C9"/>
    <w:rsid w:val="00532138"/>
    <w:rsid w:val="0053215B"/>
    <w:rsid w:val="005326A8"/>
    <w:rsid w:val="00535F35"/>
    <w:rsid w:val="005406E2"/>
    <w:rsid w:val="00541547"/>
    <w:rsid w:val="005430FA"/>
    <w:rsid w:val="0054478A"/>
    <w:rsid w:val="00545BAE"/>
    <w:rsid w:val="00546325"/>
    <w:rsid w:val="0054668D"/>
    <w:rsid w:val="005469C1"/>
    <w:rsid w:val="0055166F"/>
    <w:rsid w:val="005556C0"/>
    <w:rsid w:val="00556818"/>
    <w:rsid w:val="00560CEE"/>
    <w:rsid w:val="00562F26"/>
    <w:rsid w:val="005644FD"/>
    <w:rsid w:val="00564869"/>
    <w:rsid w:val="00566398"/>
    <w:rsid w:val="005701D1"/>
    <w:rsid w:val="005719D0"/>
    <w:rsid w:val="00572C94"/>
    <w:rsid w:val="0057428D"/>
    <w:rsid w:val="005742F6"/>
    <w:rsid w:val="00574964"/>
    <w:rsid w:val="00575292"/>
    <w:rsid w:val="00576BD4"/>
    <w:rsid w:val="00576D76"/>
    <w:rsid w:val="0058288F"/>
    <w:rsid w:val="005829D6"/>
    <w:rsid w:val="00582A6E"/>
    <w:rsid w:val="005836B9"/>
    <w:rsid w:val="00583E4C"/>
    <w:rsid w:val="00584419"/>
    <w:rsid w:val="0059091D"/>
    <w:rsid w:val="005919AB"/>
    <w:rsid w:val="005920A4"/>
    <w:rsid w:val="00593AD6"/>
    <w:rsid w:val="00593E5D"/>
    <w:rsid w:val="005947DA"/>
    <w:rsid w:val="005A13BF"/>
    <w:rsid w:val="005A22DD"/>
    <w:rsid w:val="005A2633"/>
    <w:rsid w:val="005A4158"/>
    <w:rsid w:val="005A43F5"/>
    <w:rsid w:val="005A56EA"/>
    <w:rsid w:val="005A66CE"/>
    <w:rsid w:val="005A6AD2"/>
    <w:rsid w:val="005B06F0"/>
    <w:rsid w:val="005B320D"/>
    <w:rsid w:val="005B76A3"/>
    <w:rsid w:val="005C0826"/>
    <w:rsid w:val="005C145E"/>
    <w:rsid w:val="005C15F2"/>
    <w:rsid w:val="005C16BF"/>
    <w:rsid w:val="005C2AE6"/>
    <w:rsid w:val="005C3070"/>
    <w:rsid w:val="005C3101"/>
    <w:rsid w:val="005C3578"/>
    <w:rsid w:val="005C3C01"/>
    <w:rsid w:val="005C4825"/>
    <w:rsid w:val="005D17ED"/>
    <w:rsid w:val="005D3A38"/>
    <w:rsid w:val="005D4564"/>
    <w:rsid w:val="005E0103"/>
    <w:rsid w:val="005E40E7"/>
    <w:rsid w:val="005E5995"/>
    <w:rsid w:val="005E65E9"/>
    <w:rsid w:val="005E77D5"/>
    <w:rsid w:val="005E7B67"/>
    <w:rsid w:val="005E7EB0"/>
    <w:rsid w:val="005F0D2B"/>
    <w:rsid w:val="005F111D"/>
    <w:rsid w:val="005F2500"/>
    <w:rsid w:val="005F3B3A"/>
    <w:rsid w:val="005F64B3"/>
    <w:rsid w:val="0060033C"/>
    <w:rsid w:val="00602B7D"/>
    <w:rsid w:val="0060321E"/>
    <w:rsid w:val="00603381"/>
    <w:rsid w:val="00603B9A"/>
    <w:rsid w:val="00610DB1"/>
    <w:rsid w:val="00612327"/>
    <w:rsid w:val="00612CF2"/>
    <w:rsid w:val="00614AD9"/>
    <w:rsid w:val="00616A88"/>
    <w:rsid w:val="00616C17"/>
    <w:rsid w:val="0061767A"/>
    <w:rsid w:val="006210B9"/>
    <w:rsid w:val="00624711"/>
    <w:rsid w:val="00625A26"/>
    <w:rsid w:val="00626EFB"/>
    <w:rsid w:val="006330CE"/>
    <w:rsid w:val="006337FB"/>
    <w:rsid w:val="00635806"/>
    <w:rsid w:val="006365E7"/>
    <w:rsid w:val="0063790C"/>
    <w:rsid w:val="00637A1C"/>
    <w:rsid w:val="006424A5"/>
    <w:rsid w:val="006442D9"/>
    <w:rsid w:val="00645254"/>
    <w:rsid w:val="00653A74"/>
    <w:rsid w:val="00655969"/>
    <w:rsid w:val="00657DA2"/>
    <w:rsid w:val="00660920"/>
    <w:rsid w:val="0066299C"/>
    <w:rsid w:val="0066306A"/>
    <w:rsid w:val="00663D23"/>
    <w:rsid w:val="00666CE9"/>
    <w:rsid w:val="006709DD"/>
    <w:rsid w:val="006709E9"/>
    <w:rsid w:val="00670A6B"/>
    <w:rsid w:val="006711EF"/>
    <w:rsid w:val="00671D76"/>
    <w:rsid w:val="006732F4"/>
    <w:rsid w:val="00673783"/>
    <w:rsid w:val="006738D4"/>
    <w:rsid w:val="00675AD9"/>
    <w:rsid w:val="0067681B"/>
    <w:rsid w:val="00676E7D"/>
    <w:rsid w:val="00677BCC"/>
    <w:rsid w:val="00680AF1"/>
    <w:rsid w:val="0068496D"/>
    <w:rsid w:val="0068565A"/>
    <w:rsid w:val="006866B0"/>
    <w:rsid w:val="006905B7"/>
    <w:rsid w:val="00691732"/>
    <w:rsid w:val="006947C2"/>
    <w:rsid w:val="00695588"/>
    <w:rsid w:val="00697EFB"/>
    <w:rsid w:val="006A0893"/>
    <w:rsid w:val="006A150C"/>
    <w:rsid w:val="006A593A"/>
    <w:rsid w:val="006A5FCE"/>
    <w:rsid w:val="006A78A3"/>
    <w:rsid w:val="006B08B4"/>
    <w:rsid w:val="006B0F78"/>
    <w:rsid w:val="006B1093"/>
    <w:rsid w:val="006B2F1C"/>
    <w:rsid w:val="006B33A6"/>
    <w:rsid w:val="006B4628"/>
    <w:rsid w:val="006B562A"/>
    <w:rsid w:val="006C000D"/>
    <w:rsid w:val="006C357B"/>
    <w:rsid w:val="006C39CB"/>
    <w:rsid w:val="006C3BE3"/>
    <w:rsid w:val="006C5202"/>
    <w:rsid w:val="006C5AC2"/>
    <w:rsid w:val="006C5B07"/>
    <w:rsid w:val="006C6203"/>
    <w:rsid w:val="006C761E"/>
    <w:rsid w:val="006D0ED8"/>
    <w:rsid w:val="006D6984"/>
    <w:rsid w:val="006E10F1"/>
    <w:rsid w:val="006E3D03"/>
    <w:rsid w:val="006E4170"/>
    <w:rsid w:val="006E7C2B"/>
    <w:rsid w:val="006F06BD"/>
    <w:rsid w:val="006F51E3"/>
    <w:rsid w:val="006F574D"/>
    <w:rsid w:val="006F63AF"/>
    <w:rsid w:val="006F65E3"/>
    <w:rsid w:val="006F7029"/>
    <w:rsid w:val="006F7947"/>
    <w:rsid w:val="006F7AFE"/>
    <w:rsid w:val="00703660"/>
    <w:rsid w:val="00704C77"/>
    <w:rsid w:val="00705F3C"/>
    <w:rsid w:val="0070667B"/>
    <w:rsid w:val="00706F09"/>
    <w:rsid w:val="0071211A"/>
    <w:rsid w:val="00713682"/>
    <w:rsid w:val="00715460"/>
    <w:rsid w:val="0071666C"/>
    <w:rsid w:val="0071758B"/>
    <w:rsid w:val="00717659"/>
    <w:rsid w:val="00720511"/>
    <w:rsid w:val="00720691"/>
    <w:rsid w:val="007232FB"/>
    <w:rsid w:val="00723EAA"/>
    <w:rsid w:val="00724C7B"/>
    <w:rsid w:val="0072502D"/>
    <w:rsid w:val="00726977"/>
    <w:rsid w:val="00726BC9"/>
    <w:rsid w:val="00727A65"/>
    <w:rsid w:val="00731432"/>
    <w:rsid w:val="007371F8"/>
    <w:rsid w:val="00737336"/>
    <w:rsid w:val="00737921"/>
    <w:rsid w:val="0074305E"/>
    <w:rsid w:val="00743E67"/>
    <w:rsid w:val="007445DE"/>
    <w:rsid w:val="0074517F"/>
    <w:rsid w:val="00745180"/>
    <w:rsid w:val="00746FF7"/>
    <w:rsid w:val="0074715E"/>
    <w:rsid w:val="00747F99"/>
    <w:rsid w:val="00750DFF"/>
    <w:rsid w:val="007539CA"/>
    <w:rsid w:val="00757971"/>
    <w:rsid w:val="0076163F"/>
    <w:rsid w:val="00765A2D"/>
    <w:rsid w:val="00765BCE"/>
    <w:rsid w:val="0077066D"/>
    <w:rsid w:val="00772736"/>
    <w:rsid w:val="007749D1"/>
    <w:rsid w:val="007763D8"/>
    <w:rsid w:val="007770B8"/>
    <w:rsid w:val="007777E5"/>
    <w:rsid w:val="0078348D"/>
    <w:rsid w:val="00785C01"/>
    <w:rsid w:val="00785CD5"/>
    <w:rsid w:val="00790A36"/>
    <w:rsid w:val="0079159E"/>
    <w:rsid w:val="007918B4"/>
    <w:rsid w:val="00794F3E"/>
    <w:rsid w:val="00796D7E"/>
    <w:rsid w:val="00797929"/>
    <w:rsid w:val="007A052D"/>
    <w:rsid w:val="007A120B"/>
    <w:rsid w:val="007A3D0F"/>
    <w:rsid w:val="007A7D22"/>
    <w:rsid w:val="007A7F1A"/>
    <w:rsid w:val="007B03EC"/>
    <w:rsid w:val="007B0401"/>
    <w:rsid w:val="007B1BF2"/>
    <w:rsid w:val="007B399A"/>
    <w:rsid w:val="007B4A9A"/>
    <w:rsid w:val="007B4E4F"/>
    <w:rsid w:val="007B6101"/>
    <w:rsid w:val="007B654B"/>
    <w:rsid w:val="007B6C44"/>
    <w:rsid w:val="007B7122"/>
    <w:rsid w:val="007B7DB9"/>
    <w:rsid w:val="007C0CA8"/>
    <w:rsid w:val="007C1FD0"/>
    <w:rsid w:val="007C2B52"/>
    <w:rsid w:val="007C4B99"/>
    <w:rsid w:val="007C4CE1"/>
    <w:rsid w:val="007D0552"/>
    <w:rsid w:val="007D0F3A"/>
    <w:rsid w:val="007D2D35"/>
    <w:rsid w:val="007D3D31"/>
    <w:rsid w:val="007D3DE8"/>
    <w:rsid w:val="007D3EB3"/>
    <w:rsid w:val="007D4A1F"/>
    <w:rsid w:val="007D5BA8"/>
    <w:rsid w:val="007D6B90"/>
    <w:rsid w:val="007D7828"/>
    <w:rsid w:val="007E1AC0"/>
    <w:rsid w:val="007E5BE8"/>
    <w:rsid w:val="007E622B"/>
    <w:rsid w:val="007E76F7"/>
    <w:rsid w:val="007F1EC5"/>
    <w:rsid w:val="007F2922"/>
    <w:rsid w:val="007F3184"/>
    <w:rsid w:val="007F3DD6"/>
    <w:rsid w:val="007F3E67"/>
    <w:rsid w:val="007F5615"/>
    <w:rsid w:val="007F6A54"/>
    <w:rsid w:val="00800553"/>
    <w:rsid w:val="0080058F"/>
    <w:rsid w:val="008006AA"/>
    <w:rsid w:val="00801334"/>
    <w:rsid w:val="008016F2"/>
    <w:rsid w:val="0080275F"/>
    <w:rsid w:val="00804DD3"/>
    <w:rsid w:val="00807E9B"/>
    <w:rsid w:val="00811CF0"/>
    <w:rsid w:val="0081358E"/>
    <w:rsid w:val="00814818"/>
    <w:rsid w:val="0082027A"/>
    <w:rsid w:val="0082097E"/>
    <w:rsid w:val="00820EE2"/>
    <w:rsid w:val="00822666"/>
    <w:rsid w:val="00823772"/>
    <w:rsid w:val="008249DB"/>
    <w:rsid w:val="008256DD"/>
    <w:rsid w:val="00827FC3"/>
    <w:rsid w:val="008330D0"/>
    <w:rsid w:val="008336A8"/>
    <w:rsid w:val="00833EEA"/>
    <w:rsid w:val="0083552E"/>
    <w:rsid w:val="00840285"/>
    <w:rsid w:val="0084189D"/>
    <w:rsid w:val="00844C36"/>
    <w:rsid w:val="00844D67"/>
    <w:rsid w:val="00846ED6"/>
    <w:rsid w:val="008506FB"/>
    <w:rsid w:val="008518D0"/>
    <w:rsid w:val="00853364"/>
    <w:rsid w:val="008535F9"/>
    <w:rsid w:val="00853A15"/>
    <w:rsid w:val="00853A20"/>
    <w:rsid w:val="008604FB"/>
    <w:rsid w:val="0086064A"/>
    <w:rsid w:val="008611B6"/>
    <w:rsid w:val="008611F6"/>
    <w:rsid w:val="008619CA"/>
    <w:rsid w:val="00861B0B"/>
    <w:rsid w:val="00865DA3"/>
    <w:rsid w:val="0086757C"/>
    <w:rsid w:val="00867F41"/>
    <w:rsid w:val="008710C1"/>
    <w:rsid w:val="00871F5E"/>
    <w:rsid w:val="008723FE"/>
    <w:rsid w:val="008729C9"/>
    <w:rsid w:val="00874772"/>
    <w:rsid w:val="008769C7"/>
    <w:rsid w:val="00877CCA"/>
    <w:rsid w:val="00883B31"/>
    <w:rsid w:val="008857B3"/>
    <w:rsid w:val="00890DF2"/>
    <w:rsid w:val="008925A5"/>
    <w:rsid w:val="008952AC"/>
    <w:rsid w:val="008957BF"/>
    <w:rsid w:val="00895C05"/>
    <w:rsid w:val="00895E00"/>
    <w:rsid w:val="0089737B"/>
    <w:rsid w:val="008A58A4"/>
    <w:rsid w:val="008A615C"/>
    <w:rsid w:val="008B1321"/>
    <w:rsid w:val="008B179A"/>
    <w:rsid w:val="008B3C88"/>
    <w:rsid w:val="008B607F"/>
    <w:rsid w:val="008C0192"/>
    <w:rsid w:val="008C01AE"/>
    <w:rsid w:val="008C1701"/>
    <w:rsid w:val="008C2144"/>
    <w:rsid w:val="008C3A35"/>
    <w:rsid w:val="008C6344"/>
    <w:rsid w:val="008C765C"/>
    <w:rsid w:val="008D38AF"/>
    <w:rsid w:val="008D41FF"/>
    <w:rsid w:val="008D49B4"/>
    <w:rsid w:val="008E3DFA"/>
    <w:rsid w:val="008E5B0F"/>
    <w:rsid w:val="008E77E1"/>
    <w:rsid w:val="008F008C"/>
    <w:rsid w:val="008F0720"/>
    <w:rsid w:val="008F14B5"/>
    <w:rsid w:val="008F1CCE"/>
    <w:rsid w:val="008F1E6B"/>
    <w:rsid w:val="008F40D1"/>
    <w:rsid w:val="008F5907"/>
    <w:rsid w:val="008F6AF9"/>
    <w:rsid w:val="0090032C"/>
    <w:rsid w:val="00901C8C"/>
    <w:rsid w:val="00901DD8"/>
    <w:rsid w:val="0090349C"/>
    <w:rsid w:val="00903F18"/>
    <w:rsid w:val="00905BEA"/>
    <w:rsid w:val="00906ECB"/>
    <w:rsid w:val="00907867"/>
    <w:rsid w:val="00907E7C"/>
    <w:rsid w:val="009138B1"/>
    <w:rsid w:val="00914783"/>
    <w:rsid w:val="00914FCF"/>
    <w:rsid w:val="0091564A"/>
    <w:rsid w:val="00917AA0"/>
    <w:rsid w:val="009217F4"/>
    <w:rsid w:val="00922DF7"/>
    <w:rsid w:val="0092359D"/>
    <w:rsid w:val="00923BFC"/>
    <w:rsid w:val="0092598A"/>
    <w:rsid w:val="00926476"/>
    <w:rsid w:val="00926D42"/>
    <w:rsid w:val="00926D89"/>
    <w:rsid w:val="00927E52"/>
    <w:rsid w:val="009304E3"/>
    <w:rsid w:val="00930D88"/>
    <w:rsid w:val="009376F4"/>
    <w:rsid w:val="00942436"/>
    <w:rsid w:val="00945421"/>
    <w:rsid w:val="009504E8"/>
    <w:rsid w:val="00950BCD"/>
    <w:rsid w:val="00953450"/>
    <w:rsid w:val="00956BFE"/>
    <w:rsid w:val="00957C9D"/>
    <w:rsid w:val="00963338"/>
    <w:rsid w:val="0096489B"/>
    <w:rsid w:val="00964B4E"/>
    <w:rsid w:val="009703C3"/>
    <w:rsid w:val="0097273C"/>
    <w:rsid w:val="00972D8B"/>
    <w:rsid w:val="00973653"/>
    <w:rsid w:val="00976384"/>
    <w:rsid w:val="00982240"/>
    <w:rsid w:val="00982703"/>
    <w:rsid w:val="00984C70"/>
    <w:rsid w:val="00984ED4"/>
    <w:rsid w:val="00985C1A"/>
    <w:rsid w:val="0098769A"/>
    <w:rsid w:val="009905FA"/>
    <w:rsid w:val="00990826"/>
    <w:rsid w:val="00992E03"/>
    <w:rsid w:val="00994710"/>
    <w:rsid w:val="00996B9F"/>
    <w:rsid w:val="009A7B63"/>
    <w:rsid w:val="009B0354"/>
    <w:rsid w:val="009B0730"/>
    <w:rsid w:val="009B0778"/>
    <w:rsid w:val="009B4755"/>
    <w:rsid w:val="009B48C5"/>
    <w:rsid w:val="009B4938"/>
    <w:rsid w:val="009B7263"/>
    <w:rsid w:val="009B733E"/>
    <w:rsid w:val="009B7821"/>
    <w:rsid w:val="009C1C9C"/>
    <w:rsid w:val="009C1FB9"/>
    <w:rsid w:val="009C261B"/>
    <w:rsid w:val="009C4EB7"/>
    <w:rsid w:val="009C527D"/>
    <w:rsid w:val="009C55F6"/>
    <w:rsid w:val="009C625B"/>
    <w:rsid w:val="009D42CB"/>
    <w:rsid w:val="009D74A4"/>
    <w:rsid w:val="009E05CD"/>
    <w:rsid w:val="009E06EE"/>
    <w:rsid w:val="009E1D20"/>
    <w:rsid w:val="009E1E35"/>
    <w:rsid w:val="009E2092"/>
    <w:rsid w:val="009E3722"/>
    <w:rsid w:val="009E7977"/>
    <w:rsid w:val="009F095E"/>
    <w:rsid w:val="009F1D2E"/>
    <w:rsid w:val="009F20CA"/>
    <w:rsid w:val="00A0091C"/>
    <w:rsid w:val="00A00BAD"/>
    <w:rsid w:val="00A010A5"/>
    <w:rsid w:val="00A01681"/>
    <w:rsid w:val="00A03DC1"/>
    <w:rsid w:val="00A05055"/>
    <w:rsid w:val="00A05147"/>
    <w:rsid w:val="00A077BD"/>
    <w:rsid w:val="00A13BAB"/>
    <w:rsid w:val="00A156DF"/>
    <w:rsid w:val="00A175A0"/>
    <w:rsid w:val="00A20CA1"/>
    <w:rsid w:val="00A21A7D"/>
    <w:rsid w:val="00A243AC"/>
    <w:rsid w:val="00A24B39"/>
    <w:rsid w:val="00A24C2B"/>
    <w:rsid w:val="00A3389A"/>
    <w:rsid w:val="00A34633"/>
    <w:rsid w:val="00A35EEB"/>
    <w:rsid w:val="00A36F05"/>
    <w:rsid w:val="00A41658"/>
    <w:rsid w:val="00A4585C"/>
    <w:rsid w:val="00A45906"/>
    <w:rsid w:val="00A5233B"/>
    <w:rsid w:val="00A5756D"/>
    <w:rsid w:val="00A576C0"/>
    <w:rsid w:val="00A608D4"/>
    <w:rsid w:val="00A63A1D"/>
    <w:rsid w:val="00A64A5A"/>
    <w:rsid w:val="00A673B4"/>
    <w:rsid w:val="00A675E2"/>
    <w:rsid w:val="00A702FD"/>
    <w:rsid w:val="00A71C6B"/>
    <w:rsid w:val="00A72003"/>
    <w:rsid w:val="00A73845"/>
    <w:rsid w:val="00A7644F"/>
    <w:rsid w:val="00A826D6"/>
    <w:rsid w:val="00A847B9"/>
    <w:rsid w:val="00A86E46"/>
    <w:rsid w:val="00A86E66"/>
    <w:rsid w:val="00A870C2"/>
    <w:rsid w:val="00A90418"/>
    <w:rsid w:val="00A912BE"/>
    <w:rsid w:val="00A93D27"/>
    <w:rsid w:val="00A94E81"/>
    <w:rsid w:val="00A94EFB"/>
    <w:rsid w:val="00A95139"/>
    <w:rsid w:val="00A971E2"/>
    <w:rsid w:val="00AA2F6E"/>
    <w:rsid w:val="00AA3F2C"/>
    <w:rsid w:val="00AA41F3"/>
    <w:rsid w:val="00AA678C"/>
    <w:rsid w:val="00AA68FD"/>
    <w:rsid w:val="00AB2417"/>
    <w:rsid w:val="00AB2A6C"/>
    <w:rsid w:val="00AB4A49"/>
    <w:rsid w:val="00AB4E72"/>
    <w:rsid w:val="00AC00B1"/>
    <w:rsid w:val="00AC0A6C"/>
    <w:rsid w:val="00AC19FC"/>
    <w:rsid w:val="00AC34B3"/>
    <w:rsid w:val="00AC391D"/>
    <w:rsid w:val="00AC6B1E"/>
    <w:rsid w:val="00AC77A2"/>
    <w:rsid w:val="00AD10F0"/>
    <w:rsid w:val="00AD28A1"/>
    <w:rsid w:val="00AD29D3"/>
    <w:rsid w:val="00AD4DAE"/>
    <w:rsid w:val="00AD4E74"/>
    <w:rsid w:val="00AD65B1"/>
    <w:rsid w:val="00AD6DE3"/>
    <w:rsid w:val="00AD72D4"/>
    <w:rsid w:val="00AE18F3"/>
    <w:rsid w:val="00AE22B7"/>
    <w:rsid w:val="00AE2B9B"/>
    <w:rsid w:val="00AE2DBB"/>
    <w:rsid w:val="00AE5041"/>
    <w:rsid w:val="00AE5578"/>
    <w:rsid w:val="00AE7D7E"/>
    <w:rsid w:val="00AF0B72"/>
    <w:rsid w:val="00AF1EE3"/>
    <w:rsid w:val="00AF2D7B"/>
    <w:rsid w:val="00AF329F"/>
    <w:rsid w:val="00AF4AB6"/>
    <w:rsid w:val="00AF7035"/>
    <w:rsid w:val="00AF7698"/>
    <w:rsid w:val="00B00648"/>
    <w:rsid w:val="00B015DB"/>
    <w:rsid w:val="00B0210C"/>
    <w:rsid w:val="00B02EA0"/>
    <w:rsid w:val="00B035D5"/>
    <w:rsid w:val="00B0459E"/>
    <w:rsid w:val="00B05D14"/>
    <w:rsid w:val="00B07787"/>
    <w:rsid w:val="00B117D7"/>
    <w:rsid w:val="00B13C5D"/>
    <w:rsid w:val="00B210B5"/>
    <w:rsid w:val="00B2215E"/>
    <w:rsid w:val="00B2493A"/>
    <w:rsid w:val="00B255E9"/>
    <w:rsid w:val="00B257AE"/>
    <w:rsid w:val="00B25B7E"/>
    <w:rsid w:val="00B30065"/>
    <w:rsid w:val="00B31573"/>
    <w:rsid w:val="00B356DD"/>
    <w:rsid w:val="00B36EBE"/>
    <w:rsid w:val="00B424EE"/>
    <w:rsid w:val="00B43CDF"/>
    <w:rsid w:val="00B4443F"/>
    <w:rsid w:val="00B47FC9"/>
    <w:rsid w:val="00B500DC"/>
    <w:rsid w:val="00B5067C"/>
    <w:rsid w:val="00B5399B"/>
    <w:rsid w:val="00B54F56"/>
    <w:rsid w:val="00B5737C"/>
    <w:rsid w:val="00B611F3"/>
    <w:rsid w:val="00B61ACC"/>
    <w:rsid w:val="00B67391"/>
    <w:rsid w:val="00B705EE"/>
    <w:rsid w:val="00B745CF"/>
    <w:rsid w:val="00B76904"/>
    <w:rsid w:val="00B77142"/>
    <w:rsid w:val="00B80F6D"/>
    <w:rsid w:val="00B8242D"/>
    <w:rsid w:val="00B826E4"/>
    <w:rsid w:val="00B83902"/>
    <w:rsid w:val="00B84ACA"/>
    <w:rsid w:val="00B85590"/>
    <w:rsid w:val="00B8578D"/>
    <w:rsid w:val="00B86266"/>
    <w:rsid w:val="00B8672B"/>
    <w:rsid w:val="00B86ADA"/>
    <w:rsid w:val="00B87E23"/>
    <w:rsid w:val="00B90D82"/>
    <w:rsid w:val="00B93C9A"/>
    <w:rsid w:val="00B971D0"/>
    <w:rsid w:val="00BA124D"/>
    <w:rsid w:val="00BA2B20"/>
    <w:rsid w:val="00BA4A29"/>
    <w:rsid w:val="00BA7792"/>
    <w:rsid w:val="00BB1024"/>
    <w:rsid w:val="00BB1AFA"/>
    <w:rsid w:val="00BB20F3"/>
    <w:rsid w:val="00BB2E56"/>
    <w:rsid w:val="00BB5D48"/>
    <w:rsid w:val="00BB5F5C"/>
    <w:rsid w:val="00BB6D3C"/>
    <w:rsid w:val="00BB7E9D"/>
    <w:rsid w:val="00BC033C"/>
    <w:rsid w:val="00BC2DCB"/>
    <w:rsid w:val="00BC69A8"/>
    <w:rsid w:val="00BD24BC"/>
    <w:rsid w:val="00BD2CFC"/>
    <w:rsid w:val="00BD53F0"/>
    <w:rsid w:val="00BD569A"/>
    <w:rsid w:val="00BD62DD"/>
    <w:rsid w:val="00BD7C4D"/>
    <w:rsid w:val="00BE2CE3"/>
    <w:rsid w:val="00BE4BAE"/>
    <w:rsid w:val="00BE5B74"/>
    <w:rsid w:val="00BE6D2F"/>
    <w:rsid w:val="00BE7F06"/>
    <w:rsid w:val="00BF47A2"/>
    <w:rsid w:val="00BF5E08"/>
    <w:rsid w:val="00BF5FF5"/>
    <w:rsid w:val="00BF680D"/>
    <w:rsid w:val="00C0057F"/>
    <w:rsid w:val="00C0192A"/>
    <w:rsid w:val="00C02BA5"/>
    <w:rsid w:val="00C0396D"/>
    <w:rsid w:val="00C03A16"/>
    <w:rsid w:val="00C05E6D"/>
    <w:rsid w:val="00C0718E"/>
    <w:rsid w:val="00C10502"/>
    <w:rsid w:val="00C12153"/>
    <w:rsid w:val="00C13F17"/>
    <w:rsid w:val="00C14584"/>
    <w:rsid w:val="00C226D7"/>
    <w:rsid w:val="00C245C0"/>
    <w:rsid w:val="00C25CA4"/>
    <w:rsid w:val="00C25EFD"/>
    <w:rsid w:val="00C26DB1"/>
    <w:rsid w:val="00C2790A"/>
    <w:rsid w:val="00C31D2F"/>
    <w:rsid w:val="00C3463C"/>
    <w:rsid w:val="00C36505"/>
    <w:rsid w:val="00C37485"/>
    <w:rsid w:val="00C42CF4"/>
    <w:rsid w:val="00C436FE"/>
    <w:rsid w:val="00C46D82"/>
    <w:rsid w:val="00C47221"/>
    <w:rsid w:val="00C500B3"/>
    <w:rsid w:val="00C50C71"/>
    <w:rsid w:val="00C52334"/>
    <w:rsid w:val="00C528D2"/>
    <w:rsid w:val="00C53BDE"/>
    <w:rsid w:val="00C54E69"/>
    <w:rsid w:val="00C554A3"/>
    <w:rsid w:val="00C579FB"/>
    <w:rsid w:val="00C61481"/>
    <w:rsid w:val="00C624A1"/>
    <w:rsid w:val="00C63842"/>
    <w:rsid w:val="00C6391F"/>
    <w:rsid w:val="00C6442B"/>
    <w:rsid w:val="00C6452B"/>
    <w:rsid w:val="00C65B82"/>
    <w:rsid w:val="00C722DE"/>
    <w:rsid w:val="00C80071"/>
    <w:rsid w:val="00C800D6"/>
    <w:rsid w:val="00C80D2F"/>
    <w:rsid w:val="00C82CD9"/>
    <w:rsid w:val="00C84F34"/>
    <w:rsid w:val="00C8741B"/>
    <w:rsid w:val="00C9153E"/>
    <w:rsid w:val="00C96F0D"/>
    <w:rsid w:val="00C97F03"/>
    <w:rsid w:val="00CA003F"/>
    <w:rsid w:val="00CA010E"/>
    <w:rsid w:val="00CA08B0"/>
    <w:rsid w:val="00CA1F4A"/>
    <w:rsid w:val="00CA23E1"/>
    <w:rsid w:val="00CA261D"/>
    <w:rsid w:val="00CA337D"/>
    <w:rsid w:val="00CA7609"/>
    <w:rsid w:val="00CB24F3"/>
    <w:rsid w:val="00CB283D"/>
    <w:rsid w:val="00CB5B77"/>
    <w:rsid w:val="00CB6C65"/>
    <w:rsid w:val="00CB7899"/>
    <w:rsid w:val="00CB7B54"/>
    <w:rsid w:val="00CC0F90"/>
    <w:rsid w:val="00CC1061"/>
    <w:rsid w:val="00CC1531"/>
    <w:rsid w:val="00CC2B45"/>
    <w:rsid w:val="00CC3121"/>
    <w:rsid w:val="00CC5CB1"/>
    <w:rsid w:val="00CC6251"/>
    <w:rsid w:val="00CC6E6D"/>
    <w:rsid w:val="00CC714E"/>
    <w:rsid w:val="00CC7356"/>
    <w:rsid w:val="00CD0319"/>
    <w:rsid w:val="00CD075A"/>
    <w:rsid w:val="00CD5BB3"/>
    <w:rsid w:val="00CD6081"/>
    <w:rsid w:val="00CD72C2"/>
    <w:rsid w:val="00CE0C69"/>
    <w:rsid w:val="00CE4CB0"/>
    <w:rsid w:val="00CE568A"/>
    <w:rsid w:val="00CE593B"/>
    <w:rsid w:val="00CE5F2C"/>
    <w:rsid w:val="00CE5FAC"/>
    <w:rsid w:val="00CE6241"/>
    <w:rsid w:val="00CE708A"/>
    <w:rsid w:val="00CF02E3"/>
    <w:rsid w:val="00CF166A"/>
    <w:rsid w:val="00CF2BF7"/>
    <w:rsid w:val="00CF3B5C"/>
    <w:rsid w:val="00CF780E"/>
    <w:rsid w:val="00D0121B"/>
    <w:rsid w:val="00D015B7"/>
    <w:rsid w:val="00D0204C"/>
    <w:rsid w:val="00D02243"/>
    <w:rsid w:val="00D04385"/>
    <w:rsid w:val="00D043CB"/>
    <w:rsid w:val="00D05A51"/>
    <w:rsid w:val="00D0777E"/>
    <w:rsid w:val="00D12854"/>
    <w:rsid w:val="00D16820"/>
    <w:rsid w:val="00D17279"/>
    <w:rsid w:val="00D17A71"/>
    <w:rsid w:val="00D20630"/>
    <w:rsid w:val="00D21556"/>
    <w:rsid w:val="00D21E47"/>
    <w:rsid w:val="00D22888"/>
    <w:rsid w:val="00D24179"/>
    <w:rsid w:val="00D25D25"/>
    <w:rsid w:val="00D263A4"/>
    <w:rsid w:val="00D27D95"/>
    <w:rsid w:val="00D27E00"/>
    <w:rsid w:val="00D3458C"/>
    <w:rsid w:val="00D36479"/>
    <w:rsid w:val="00D41CFC"/>
    <w:rsid w:val="00D42436"/>
    <w:rsid w:val="00D42FEC"/>
    <w:rsid w:val="00D438B3"/>
    <w:rsid w:val="00D4391C"/>
    <w:rsid w:val="00D43EA8"/>
    <w:rsid w:val="00D44927"/>
    <w:rsid w:val="00D45BF2"/>
    <w:rsid w:val="00D46F27"/>
    <w:rsid w:val="00D47C89"/>
    <w:rsid w:val="00D47C8B"/>
    <w:rsid w:val="00D5423D"/>
    <w:rsid w:val="00D54ABC"/>
    <w:rsid w:val="00D5515F"/>
    <w:rsid w:val="00D61654"/>
    <w:rsid w:val="00D61F1F"/>
    <w:rsid w:val="00D647FC"/>
    <w:rsid w:val="00D64E6F"/>
    <w:rsid w:val="00D66B6B"/>
    <w:rsid w:val="00D75030"/>
    <w:rsid w:val="00D75190"/>
    <w:rsid w:val="00D7542E"/>
    <w:rsid w:val="00D756DD"/>
    <w:rsid w:val="00D75A87"/>
    <w:rsid w:val="00D77B2C"/>
    <w:rsid w:val="00D77E9E"/>
    <w:rsid w:val="00D81E27"/>
    <w:rsid w:val="00D82680"/>
    <w:rsid w:val="00D83082"/>
    <w:rsid w:val="00D8369D"/>
    <w:rsid w:val="00D84C4F"/>
    <w:rsid w:val="00D85B2F"/>
    <w:rsid w:val="00D864CC"/>
    <w:rsid w:val="00D86998"/>
    <w:rsid w:val="00D87DFF"/>
    <w:rsid w:val="00D90386"/>
    <w:rsid w:val="00D90EBB"/>
    <w:rsid w:val="00D930E0"/>
    <w:rsid w:val="00D942B1"/>
    <w:rsid w:val="00D95C33"/>
    <w:rsid w:val="00D95DC5"/>
    <w:rsid w:val="00D962CE"/>
    <w:rsid w:val="00DA1259"/>
    <w:rsid w:val="00DA324B"/>
    <w:rsid w:val="00DA452E"/>
    <w:rsid w:val="00DA66C0"/>
    <w:rsid w:val="00DA6E0F"/>
    <w:rsid w:val="00DA7652"/>
    <w:rsid w:val="00DB1CAA"/>
    <w:rsid w:val="00DB24EE"/>
    <w:rsid w:val="00DB3218"/>
    <w:rsid w:val="00DB44F1"/>
    <w:rsid w:val="00DB4B0C"/>
    <w:rsid w:val="00DB7B52"/>
    <w:rsid w:val="00DC3EC8"/>
    <w:rsid w:val="00DC6501"/>
    <w:rsid w:val="00DC67DA"/>
    <w:rsid w:val="00DC70B8"/>
    <w:rsid w:val="00DD181B"/>
    <w:rsid w:val="00DD4F0A"/>
    <w:rsid w:val="00DD59D7"/>
    <w:rsid w:val="00DE05CE"/>
    <w:rsid w:val="00DE0F76"/>
    <w:rsid w:val="00DE12D7"/>
    <w:rsid w:val="00DE3691"/>
    <w:rsid w:val="00DE712F"/>
    <w:rsid w:val="00DE71BF"/>
    <w:rsid w:val="00DE7BC7"/>
    <w:rsid w:val="00DF036C"/>
    <w:rsid w:val="00DF0D7D"/>
    <w:rsid w:val="00DF3C5D"/>
    <w:rsid w:val="00DF4856"/>
    <w:rsid w:val="00E00CC8"/>
    <w:rsid w:val="00E031CD"/>
    <w:rsid w:val="00E0549A"/>
    <w:rsid w:val="00E0556A"/>
    <w:rsid w:val="00E05621"/>
    <w:rsid w:val="00E0602C"/>
    <w:rsid w:val="00E06412"/>
    <w:rsid w:val="00E134B5"/>
    <w:rsid w:val="00E15D5F"/>
    <w:rsid w:val="00E17698"/>
    <w:rsid w:val="00E17E10"/>
    <w:rsid w:val="00E2205E"/>
    <w:rsid w:val="00E22614"/>
    <w:rsid w:val="00E2343D"/>
    <w:rsid w:val="00E249C1"/>
    <w:rsid w:val="00E249E6"/>
    <w:rsid w:val="00E31140"/>
    <w:rsid w:val="00E31C4F"/>
    <w:rsid w:val="00E33858"/>
    <w:rsid w:val="00E35B4A"/>
    <w:rsid w:val="00E375E9"/>
    <w:rsid w:val="00E37A67"/>
    <w:rsid w:val="00E37C20"/>
    <w:rsid w:val="00E442EB"/>
    <w:rsid w:val="00E443B6"/>
    <w:rsid w:val="00E4749D"/>
    <w:rsid w:val="00E5090C"/>
    <w:rsid w:val="00E5125C"/>
    <w:rsid w:val="00E52485"/>
    <w:rsid w:val="00E55573"/>
    <w:rsid w:val="00E565B5"/>
    <w:rsid w:val="00E612BE"/>
    <w:rsid w:val="00E61414"/>
    <w:rsid w:val="00E61492"/>
    <w:rsid w:val="00E6398D"/>
    <w:rsid w:val="00E64AC7"/>
    <w:rsid w:val="00E66B40"/>
    <w:rsid w:val="00E71AB5"/>
    <w:rsid w:val="00E74F0E"/>
    <w:rsid w:val="00E76D00"/>
    <w:rsid w:val="00E77207"/>
    <w:rsid w:val="00E80335"/>
    <w:rsid w:val="00E817E4"/>
    <w:rsid w:val="00E81C98"/>
    <w:rsid w:val="00E8588F"/>
    <w:rsid w:val="00E8678E"/>
    <w:rsid w:val="00E8778E"/>
    <w:rsid w:val="00E90D4F"/>
    <w:rsid w:val="00E92D0D"/>
    <w:rsid w:val="00E92DE7"/>
    <w:rsid w:val="00E94A94"/>
    <w:rsid w:val="00E94FD4"/>
    <w:rsid w:val="00E97C91"/>
    <w:rsid w:val="00E97F6E"/>
    <w:rsid w:val="00EA0342"/>
    <w:rsid w:val="00EA11C7"/>
    <w:rsid w:val="00EA13DE"/>
    <w:rsid w:val="00EA20D7"/>
    <w:rsid w:val="00EA244D"/>
    <w:rsid w:val="00EA70AB"/>
    <w:rsid w:val="00EA7E68"/>
    <w:rsid w:val="00EB09D2"/>
    <w:rsid w:val="00EB25B0"/>
    <w:rsid w:val="00EB2744"/>
    <w:rsid w:val="00EB40BD"/>
    <w:rsid w:val="00EB790D"/>
    <w:rsid w:val="00EC16B8"/>
    <w:rsid w:val="00EC4D52"/>
    <w:rsid w:val="00EC5E42"/>
    <w:rsid w:val="00EC76B9"/>
    <w:rsid w:val="00ED10EC"/>
    <w:rsid w:val="00ED1958"/>
    <w:rsid w:val="00ED1AA0"/>
    <w:rsid w:val="00ED5FA3"/>
    <w:rsid w:val="00ED770E"/>
    <w:rsid w:val="00EE050F"/>
    <w:rsid w:val="00EE06A5"/>
    <w:rsid w:val="00EE2939"/>
    <w:rsid w:val="00EE296A"/>
    <w:rsid w:val="00EE2EDB"/>
    <w:rsid w:val="00EE6241"/>
    <w:rsid w:val="00EE6747"/>
    <w:rsid w:val="00EF0309"/>
    <w:rsid w:val="00EF38AA"/>
    <w:rsid w:val="00EF6084"/>
    <w:rsid w:val="00EF641F"/>
    <w:rsid w:val="00EF6E17"/>
    <w:rsid w:val="00F00179"/>
    <w:rsid w:val="00F00927"/>
    <w:rsid w:val="00F01F07"/>
    <w:rsid w:val="00F037E6"/>
    <w:rsid w:val="00F045F8"/>
    <w:rsid w:val="00F04900"/>
    <w:rsid w:val="00F05812"/>
    <w:rsid w:val="00F10B74"/>
    <w:rsid w:val="00F11EB7"/>
    <w:rsid w:val="00F12AAE"/>
    <w:rsid w:val="00F15AF9"/>
    <w:rsid w:val="00F1685C"/>
    <w:rsid w:val="00F16C49"/>
    <w:rsid w:val="00F2231A"/>
    <w:rsid w:val="00F23D34"/>
    <w:rsid w:val="00F23EB2"/>
    <w:rsid w:val="00F264C6"/>
    <w:rsid w:val="00F26BF1"/>
    <w:rsid w:val="00F26C55"/>
    <w:rsid w:val="00F343B9"/>
    <w:rsid w:val="00F37179"/>
    <w:rsid w:val="00F3737E"/>
    <w:rsid w:val="00F41982"/>
    <w:rsid w:val="00F432EB"/>
    <w:rsid w:val="00F46A37"/>
    <w:rsid w:val="00F47258"/>
    <w:rsid w:val="00F47ACB"/>
    <w:rsid w:val="00F50E15"/>
    <w:rsid w:val="00F51E35"/>
    <w:rsid w:val="00F53117"/>
    <w:rsid w:val="00F56F53"/>
    <w:rsid w:val="00F57CA0"/>
    <w:rsid w:val="00F62024"/>
    <w:rsid w:val="00F64207"/>
    <w:rsid w:val="00F6499D"/>
    <w:rsid w:val="00F64D96"/>
    <w:rsid w:val="00F662AF"/>
    <w:rsid w:val="00F66644"/>
    <w:rsid w:val="00F712EA"/>
    <w:rsid w:val="00F73B3B"/>
    <w:rsid w:val="00F77F32"/>
    <w:rsid w:val="00F8093E"/>
    <w:rsid w:val="00F810EC"/>
    <w:rsid w:val="00F81B58"/>
    <w:rsid w:val="00F84F9B"/>
    <w:rsid w:val="00F86F4F"/>
    <w:rsid w:val="00F87469"/>
    <w:rsid w:val="00F876BA"/>
    <w:rsid w:val="00F879B4"/>
    <w:rsid w:val="00F87C1C"/>
    <w:rsid w:val="00F9451D"/>
    <w:rsid w:val="00F945D8"/>
    <w:rsid w:val="00F949D7"/>
    <w:rsid w:val="00F964EB"/>
    <w:rsid w:val="00F96E91"/>
    <w:rsid w:val="00F971EF"/>
    <w:rsid w:val="00F97C01"/>
    <w:rsid w:val="00FA22F1"/>
    <w:rsid w:val="00FA698E"/>
    <w:rsid w:val="00FB056E"/>
    <w:rsid w:val="00FB0EF8"/>
    <w:rsid w:val="00FB1D80"/>
    <w:rsid w:val="00FB2AE9"/>
    <w:rsid w:val="00FB5565"/>
    <w:rsid w:val="00FB62DA"/>
    <w:rsid w:val="00FB69E8"/>
    <w:rsid w:val="00FB6FF4"/>
    <w:rsid w:val="00FC2AC3"/>
    <w:rsid w:val="00FC37BF"/>
    <w:rsid w:val="00FC41ED"/>
    <w:rsid w:val="00FC5987"/>
    <w:rsid w:val="00FC6662"/>
    <w:rsid w:val="00FC687B"/>
    <w:rsid w:val="00FC6A4B"/>
    <w:rsid w:val="00FC74B2"/>
    <w:rsid w:val="00FD0113"/>
    <w:rsid w:val="00FD31C4"/>
    <w:rsid w:val="00FD54FF"/>
    <w:rsid w:val="00FD6E6E"/>
    <w:rsid w:val="00FE1D31"/>
    <w:rsid w:val="00FE291C"/>
    <w:rsid w:val="00FE2C59"/>
    <w:rsid w:val="00FE336B"/>
    <w:rsid w:val="00FF16AE"/>
    <w:rsid w:val="00FF2B75"/>
    <w:rsid w:val="00FF3CD2"/>
    <w:rsid w:val="00FF3DF6"/>
    <w:rsid w:val="00FF49D3"/>
    <w:rsid w:val="00FF4E96"/>
    <w:rsid w:val="00FF6169"/>
    <w:rsid w:val="00FF7109"/>
    <w:rsid w:val="00FF7DFE"/>
    <w:rsid w:val="37A7680E"/>
  </w:rsids>
  <m:mathPr>
    <m:mathFont m:val="Cambria Math"/>
    <m:brkBin m:val="before"/>
    <m:brkBinSub m:val="--"/>
    <m:smallFrac m:val="0"/>
    <m:dispDef/>
    <m:lMargin m:val="0"/>
    <m:rMargin m:val="0"/>
    <m:defJc m:val="centerGroup"/>
    <m:wrapIndent m:val="1440"/>
    <m:intLim m:val="subSup"/>
    <m:naryLim m:val="undOvr"/>
  </m:mathPr>
  <w:themeFontLang w:val="en-SG"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07A721"/>
  <w15:chartTrackingRefBased/>
  <w15:docId w15:val="{47D292A9-8CE2-4124-A53E-0756A7A5A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66B0"/>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177EB0"/>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77EB0"/>
    <w:pPr>
      <w:keepNext/>
      <w:keepLines/>
      <w:spacing w:before="200" w:line="360" w:lineRule="auto"/>
      <w:ind w:right="432"/>
      <w:jc w:val="both"/>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77EB0"/>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5E7B6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738D4"/>
    <w:pPr>
      <w:spacing w:after="0" w:line="240" w:lineRule="auto"/>
    </w:pPr>
    <w:rPr>
      <w:rFonts w:eastAsiaTheme="minorEastAsia"/>
      <w:lang w:eastAsia="en-SG"/>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177EB0"/>
    <w:rPr>
      <w:rFonts w:asciiTheme="majorHAnsi" w:eastAsiaTheme="majorEastAsia" w:hAnsiTheme="majorHAnsi" w:cstheme="majorBidi"/>
      <w:b/>
      <w:bCs/>
      <w:color w:val="2E74B5" w:themeColor="accent1" w:themeShade="BF"/>
      <w:sz w:val="28"/>
      <w:szCs w:val="28"/>
      <w:lang w:eastAsia="en-SG"/>
    </w:rPr>
  </w:style>
  <w:style w:type="character" w:customStyle="1" w:styleId="Heading2Char">
    <w:name w:val="Heading 2 Char"/>
    <w:basedOn w:val="DefaultParagraphFont"/>
    <w:link w:val="Heading2"/>
    <w:uiPriority w:val="9"/>
    <w:rsid w:val="00177EB0"/>
    <w:rPr>
      <w:rFonts w:asciiTheme="majorHAnsi" w:eastAsiaTheme="majorEastAsia" w:hAnsiTheme="majorHAnsi" w:cstheme="majorBidi"/>
      <w:b/>
      <w:bCs/>
      <w:color w:val="5B9BD5" w:themeColor="accent1"/>
      <w:sz w:val="26"/>
      <w:szCs w:val="26"/>
      <w:lang w:val="en-US"/>
    </w:rPr>
  </w:style>
  <w:style w:type="paragraph" w:styleId="ListParagraph">
    <w:name w:val="List Paragraph"/>
    <w:basedOn w:val="Normal"/>
    <w:uiPriority w:val="34"/>
    <w:qFormat/>
    <w:rsid w:val="00177EB0"/>
    <w:pPr>
      <w:widowControl w:val="0"/>
      <w:autoSpaceDE w:val="0"/>
      <w:autoSpaceDN w:val="0"/>
      <w:adjustRightInd w:val="0"/>
      <w:ind w:left="720"/>
      <w:contextualSpacing/>
    </w:pPr>
    <w:rPr>
      <w:rFonts w:ascii="Times" w:eastAsia="MS Mincho" w:hAnsi="Times" w:cs="Times"/>
    </w:rPr>
  </w:style>
  <w:style w:type="character" w:styleId="Strong">
    <w:name w:val="Strong"/>
    <w:basedOn w:val="DefaultParagraphFont"/>
    <w:uiPriority w:val="22"/>
    <w:qFormat/>
    <w:rsid w:val="00177EB0"/>
    <w:rPr>
      <w:b/>
      <w:bCs/>
    </w:rPr>
  </w:style>
  <w:style w:type="character" w:customStyle="1" w:styleId="Heading3Char">
    <w:name w:val="Heading 3 Char"/>
    <w:basedOn w:val="DefaultParagraphFont"/>
    <w:link w:val="Heading3"/>
    <w:uiPriority w:val="9"/>
    <w:rsid w:val="00177EB0"/>
    <w:rPr>
      <w:rFonts w:asciiTheme="majorHAnsi" w:eastAsiaTheme="majorEastAsia" w:hAnsiTheme="majorHAnsi" w:cstheme="majorBidi"/>
      <w:color w:val="1F4D78" w:themeColor="accent1" w:themeShade="7F"/>
      <w:sz w:val="24"/>
      <w:szCs w:val="24"/>
      <w:lang w:val="en-US"/>
    </w:rPr>
  </w:style>
  <w:style w:type="paragraph" w:styleId="BodyText">
    <w:name w:val="Body Text"/>
    <w:basedOn w:val="Normal"/>
    <w:link w:val="BodyTextChar"/>
    <w:rsid w:val="00177EB0"/>
    <w:pPr>
      <w:jc w:val="both"/>
    </w:pPr>
    <w:rPr>
      <w:rFonts w:ascii="Comic Sans MS" w:hAnsi="Comic Sans MS"/>
      <w:color w:val="000000"/>
      <w:kern w:val="28"/>
      <w:sz w:val="16"/>
      <w:szCs w:val="20"/>
      <w:lang w:val="tr-TR" w:eastAsia="tr-TR"/>
    </w:rPr>
  </w:style>
  <w:style w:type="character" w:customStyle="1" w:styleId="BodyTextChar">
    <w:name w:val="Body Text Char"/>
    <w:basedOn w:val="DefaultParagraphFont"/>
    <w:link w:val="BodyText"/>
    <w:rsid w:val="00177EB0"/>
    <w:rPr>
      <w:rFonts w:ascii="Comic Sans MS" w:eastAsia="Times New Roman" w:hAnsi="Comic Sans MS" w:cs="Times New Roman"/>
      <w:color w:val="000000"/>
      <w:kern w:val="28"/>
      <w:sz w:val="16"/>
      <w:szCs w:val="20"/>
      <w:lang w:val="tr-TR" w:eastAsia="tr-TR"/>
    </w:rPr>
  </w:style>
  <w:style w:type="paragraph" w:styleId="NormalWeb">
    <w:name w:val="Normal (Web)"/>
    <w:basedOn w:val="Normal"/>
    <w:uiPriority w:val="99"/>
    <w:unhideWhenUsed/>
    <w:rsid w:val="00177EB0"/>
    <w:pPr>
      <w:spacing w:before="100" w:beforeAutospacing="1" w:after="100" w:afterAutospacing="1"/>
    </w:pPr>
  </w:style>
  <w:style w:type="character" w:styleId="Hyperlink">
    <w:name w:val="Hyperlink"/>
    <w:basedOn w:val="DefaultParagraphFont"/>
    <w:uiPriority w:val="99"/>
    <w:rsid w:val="005D4564"/>
    <w:rPr>
      <w:color w:val="0000FF"/>
      <w:u w:val="single"/>
    </w:rPr>
  </w:style>
  <w:style w:type="character" w:customStyle="1" w:styleId="tgc">
    <w:name w:val="_tgc"/>
    <w:basedOn w:val="DefaultParagraphFont"/>
    <w:rsid w:val="005D4564"/>
  </w:style>
  <w:style w:type="paragraph" w:customStyle="1" w:styleId="style102">
    <w:name w:val="style102"/>
    <w:basedOn w:val="Normal"/>
    <w:rsid w:val="005D4564"/>
    <w:pPr>
      <w:spacing w:before="100" w:beforeAutospacing="1" w:after="100" w:afterAutospacing="1"/>
    </w:pPr>
  </w:style>
  <w:style w:type="character" w:styleId="Emphasis">
    <w:name w:val="Emphasis"/>
    <w:basedOn w:val="DefaultParagraphFont"/>
    <w:uiPriority w:val="20"/>
    <w:qFormat/>
    <w:rsid w:val="005D4564"/>
    <w:rPr>
      <w:i/>
      <w:iCs/>
    </w:rPr>
  </w:style>
  <w:style w:type="paragraph" w:styleId="BalloonText">
    <w:name w:val="Balloon Text"/>
    <w:basedOn w:val="Normal"/>
    <w:link w:val="BalloonTextChar"/>
    <w:uiPriority w:val="99"/>
    <w:semiHidden/>
    <w:unhideWhenUsed/>
    <w:rsid w:val="001E44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444C"/>
    <w:rPr>
      <w:rFonts w:ascii="Segoe UI" w:eastAsiaTheme="minorEastAsia" w:hAnsi="Segoe UI" w:cs="Segoe UI"/>
      <w:sz w:val="18"/>
      <w:szCs w:val="18"/>
      <w:lang w:eastAsia="en-SG"/>
    </w:rPr>
  </w:style>
  <w:style w:type="paragraph" w:styleId="Header">
    <w:name w:val="header"/>
    <w:basedOn w:val="Normal"/>
    <w:link w:val="HeaderChar"/>
    <w:uiPriority w:val="99"/>
    <w:unhideWhenUsed/>
    <w:rsid w:val="00C46D82"/>
    <w:pPr>
      <w:tabs>
        <w:tab w:val="center" w:pos="4680"/>
        <w:tab w:val="right" w:pos="9360"/>
      </w:tabs>
    </w:pPr>
  </w:style>
  <w:style w:type="character" w:customStyle="1" w:styleId="HeaderChar">
    <w:name w:val="Header Char"/>
    <w:basedOn w:val="DefaultParagraphFont"/>
    <w:link w:val="Header"/>
    <w:uiPriority w:val="99"/>
    <w:rsid w:val="00C46D82"/>
    <w:rPr>
      <w:rFonts w:eastAsiaTheme="minorEastAsia"/>
      <w:lang w:eastAsia="en-SG"/>
    </w:rPr>
  </w:style>
  <w:style w:type="paragraph" w:styleId="Footer">
    <w:name w:val="footer"/>
    <w:basedOn w:val="Normal"/>
    <w:link w:val="FooterChar"/>
    <w:uiPriority w:val="99"/>
    <w:unhideWhenUsed/>
    <w:rsid w:val="00C46D82"/>
    <w:pPr>
      <w:tabs>
        <w:tab w:val="center" w:pos="4680"/>
        <w:tab w:val="right" w:pos="9360"/>
      </w:tabs>
    </w:pPr>
  </w:style>
  <w:style w:type="character" w:customStyle="1" w:styleId="FooterChar">
    <w:name w:val="Footer Char"/>
    <w:basedOn w:val="DefaultParagraphFont"/>
    <w:link w:val="Footer"/>
    <w:uiPriority w:val="99"/>
    <w:rsid w:val="00C46D82"/>
    <w:rPr>
      <w:rFonts w:eastAsiaTheme="minorEastAsia"/>
      <w:lang w:eastAsia="en-SG"/>
    </w:rPr>
  </w:style>
  <w:style w:type="paragraph" w:styleId="EndnoteText">
    <w:name w:val="endnote text"/>
    <w:basedOn w:val="Normal"/>
    <w:link w:val="EndnoteTextChar"/>
    <w:uiPriority w:val="99"/>
    <w:semiHidden/>
    <w:unhideWhenUsed/>
    <w:rsid w:val="00C46D82"/>
    <w:rPr>
      <w:sz w:val="20"/>
      <w:szCs w:val="20"/>
    </w:rPr>
  </w:style>
  <w:style w:type="character" w:customStyle="1" w:styleId="EndnoteTextChar">
    <w:name w:val="Endnote Text Char"/>
    <w:basedOn w:val="DefaultParagraphFont"/>
    <w:link w:val="EndnoteText"/>
    <w:uiPriority w:val="99"/>
    <w:semiHidden/>
    <w:rsid w:val="00C46D82"/>
    <w:rPr>
      <w:rFonts w:eastAsiaTheme="minorEastAsia"/>
      <w:sz w:val="20"/>
      <w:szCs w:val="20"/>
      <w:lang w:eastAsia="en-SG"/>
    </w:rPr>
  </w:style>
  <w:style w:type="character" w:styleId="EndnoteReference">
    <w:name w:val="endnote reference"/>
    <w:basedOn w:val="DefaultParagraphFont"/>
    <w:uiPriority w:val="99"/>
    <w:semiHidden/>
    <w:unhideWhenUsed/>
    <w:rsid w:val="00C46D82"/>
    <w:rPr>
      <w:vertAlign w:val="superscript"/>
    </w:rPr>
  </w:style>
  <w:style w:type="paragraph" w:styleId="FootnoteText">
    <w:name w:val="footnote text"/>
    <w:basedOn w:val="Normal"/>
    <w:link w:val="FootnoteTextChar"/>
    <w:uiPriority w:val="99"/>
    <w:semiHidden/>
    <w:unhideWhenUsed/>
    <w:rsid w:val="00C46D82"/>
    <w:rPr>
      <w:sz w:val="20"/>
      <w:szCs w:val="20"/>
    </w:rPr>
  </w:style>
  <w:style w:type="character" w:customStyle="1" w:styleId="FootnoteTextChar">
    <w:name w:val="Footnote Text Char"/>
    <w:basedOn w:val="DefaultParagraphFont"/>
    <w:link w:val="FootnoteText"/>
    <w:uiPriority w:val="99"/>
    <w:semiHidden/>
    <w:rsid w:val="00C46D82"/>
    <w:rPr>
      <w:rFonts w:eastAsiaTheme="minorEastAsia"/>
      <w:sz w:val="20"/>
      <w:szCs w:val="20"/>
      <w:lang w:eastAsia="en-SG"/>
    </w:rPr>
  </w:style>
  <w:style w:type="character" w:styleId="FootnoteReference">
    <w:name w:val="footnote reference"/>
    <w:basedOn w:val="DefaultParagraphFont"/>
    <w:uiPriority w:val="99"/>
    <w:semiHidden/>
    <w:unhideWhenUsed/>
    <w:rsid w:val="00C46D82"/>
    <w:rPr>
      <w:vertAlign w:val="superscript"/>
    </w:rPr>
  </w:style>
  <w:style w:type="paragraph" w:styleId="NoSpacing">
    <w:name w:val="No Spacing"/>
    <w:link w:val="NoSpacingChar"/>
    <w:uiPriority w:val="1"/>
    <w:qFormat/>
    <w:rsid w:val="00CE5F2C"/>
    <w:pPr>
      <w:spacing w:after="0" w:line="240" w:lineRule="auto"/>
    </w:pPr>
    <w:rPr>
      <w:rFonts w:eastAsiaTheme="minorEastAsia"/>
      <w:lang w:eastAsia="en-SG"/>
    </w:rPr>
  </w:style>
  <w:style w:type="character" w:customStyle="1" w:styleId="NoSpacingChar">
    <w:name w:val="No Spacing Char"/>
    <w:basedOn w:val="DefaultParagraphFont"/>
    <w:link w:val="NoSpacing"/>
    <w:uiPriority w:val="1"/>
    <w:rsid w:val="00B117D7"/>
    <w:rPr>
      <w:rFonts w:eastAsiaTheme="minorEastAsia"/>
      <w:lang w:eastAsia="en-SG"/>
    </w:rPr>
  </w:style>
  <w:style w:type="character" w:customStyle="1" w:styleId="Heading4Char">
    <w:name w:val="Heading 4 Char"/>
    <w:basedOn w:val="DefaultParagraphFont"/>
    <w:link w:val="Heading4"/>
    <w:uiPriority w:val="9"/>
    <w:semiHidden/>
    <w:rsid w:val="005E7B67"/>
    <w:rPr>
      <w:rFonts w:asciiTheme="majorHAnsi" w:eastAsiaTheme="majorEastAsia" w:hAnsiTheme="majorHAnsi" w:cstheme="majorBidi"/>
      <w:i/>
      <w:iCs/>
      <w:color w:val="2E74B5" w:themeColor="accent1" w:themeShade="BF"/>
      <w:lang w:eastAsia="en-SG"/>
    </w:rPr>
  </w:style>
  <w:style w:type="paragraph" w:styleId="TOCHeading">
    <w:name w:val="TOC Heading"/>
    <w:basedOn w:val="Heading1"/>
    <w:next w:val="Normal"/>
    <w:uiPriority w:val="39"/>
    <w:unhideWhenUsed/>
    <w:qFormat/>
    <w:rsid w:val="00D17A71"/>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D17A71"/>
    <w:pPr>
      <w:spacing w:after="100"/>
    </w:pPr>
  </w:style>
  <w:style w:type="paragraph" w:styleId="TOC2">
    <w:name w:val="toc 2"/>
    <w:basedOn w:val="Normal"/>
    <w:next w:val="Normal"/>
    <w:autoRedefine/>
    <w:uiPriority w:val="39"/>
    <w:unhideWhenUsed/>
    <w:rsid w:val="00D17A71"/>
    <w:pPr>
      <w:spacing w:after="100"/>
      <w:ind w:left="220"/>
    </w:pPr>
  </w:style>
  <w:style w:type="paragraph" w:customStyle="1" w:styleId="Default">
    <w:name w:val="Default"/>
    <w:rsid w:val="00CE6241"/>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GB" w:eastAsia="en-GB"/>
    </w:rPr>
  </w:style>
  <w:style w:type="paragraph" w:customStyle="1" w:styleId="Body">
    <w:name w:val="Body"/>
    <w:rsid w:val="00CE6241"/>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GB"/>
    </w:rPr>
  </w:style>
  <w:style w:type="numbering" w:customStyle="1" w:styleId="ImportedStyle2">
    <w:name w:val="Imported Style 2"/>
    <w:rsid w:val="00CE6241"/>
    <w:pPr>
      <w:numPr>
        <w:numId w:val="5"/>
      </w:numPr>
    </w:pPr>
  </w:style>
  <w:style w:type="paragraph" w:styleId="TOC3">
    <w:name w:val="toc 3"/>
    <w:basedOn w:val="Normal"/>
    <w:next w:val="Normal"/>
    <w:autoRedefine/>
    <w:uiPriority w:val="39"/>
    <w:unhideWhenUsed/>
    <w:rsid w:val="002826B9"/>
    <w:pPr>
      <w:spacing w:after="100"/>
      <w:ind w:left="480"/>
    </w:pPr>
  </w:style>
  <w:style w:type="paragraph" w:customStyle="1" w:styleId="pf0">
    <w:name w:val="pf0"/>
    <w:basedOn w:val="Normal"/>
    <w:rsid w:val="00CC6E6D"/>
    <w:pPr>
      <w:spacing w:before="100" w:beforeAutospacing="1" w:after="100" w:afterAutospacing="1"/>
    </w:pPr>
    <w:rPr>
      <w:lang w:bidi="ne-NP"/>
    </w:rPr>
  </w:style>
  <w:style w:type="character" w:customStyle="1" w:styleId="cf01">
    <w:name w:val="cf01"/>
    <w:basedOn w:val="DefaultParagraphFont"/>
    <w:rsid w:val="00CC6E6D"/>
    <w:rPr>
      <w:rFonts w:ascii="Consolas" w:hAnsi="Consolas" w:hint="default"/>
      <w:sz w:val="22"/>
      <w:szCs w:val="22"/>
    </w:rPr>
  </w:style>
  <w:style w:type="character" w:customStyle="1" w:styleId="cf11">
    <w:name w:val="cf11"/>
    <w:basedOn w:val="DefaultParagraphFont"/>
    <w:rsid w:val="00CC6E6D"/>
    <w:rPr>
      <w:rFonts w:ascii="Consolas" w:hAnsi="Consolas" w:hint="default"/>
      <w:sz w:val="22"/>
      <w:szCs w:val="22"/>
    </w:rPr>
  </w:style>
  <w:style w:type="character" w:customStyle="1" w:styleId="cf21">
    <w:name w:val="cf21"/>
    <w:basedOn w:val="DefaultParagraphFont"/>
    <w:rsid w:val="00CC6E6D"/>
    <w:rPr>
      <w:rFonts w:ascii="Segoe UI Emoji" w:hAnsi="Segoe UI Emoji" w:hint="default"/>
      <w:sz w:val="22"/>
      <w:szCs w:val="22"/>
    </w:rPr>
  </w:style>
  <w:style w:type="character" w:styleId="FollowedHyperlink">
    <w:name w:val="FollowedHyperlink"/>
    <w:basedOn w:val="DefaultParagraphFont"/>
    <w:uiPriority w:val="99"/>
    <w:semiHidden/>
    <w:unhideWhenUsed/>
    <w:rsid w:val="00B611F3"/>
    <w:rPr>
      <w:color w:val="954F72" w:themeColor="followedHyperlink"/>
      <w:u w:val="single"/>
    </w:rPr>
  </w:style>
  <w:style w:type="table" w:styleId="TableWeb3">
    <w:name w:val="Table Web 3"/>
    <w:basedOn w:val="TableNormal"/>
    <w:uiPriority w:val="99"/>
    <w:rsid w:val="006C761E"/>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2-Accent2">
    <w:name w:val="Grid Table 2 Accent 2"/>
    <w:basedOn w:val="TableNormal"/>
    <w:uiPriority w:val="47"/>
    <w:rsid w:val="006C761E"/>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1">
    <w:name w:val="Grid Table 4 Accent 1"/>
    <w:basedOn w:val="TableNormal"/>
    <w:uiPriority w:val="49"/>
    <w:rsid w:val="006C761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5">
    <w:name w:val="Grid Table 5 Dark Accent 5"/>
    <w:basedOn w:val="TableNormal"/>
    <w:uiPriority w:val="50"/>
    <w:rsid w:val="006C76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1">
    <w:name w:val="Grid Table 5 Dark Accent 1"/>
    <w:basedOn w:val="TableNormal"/>
    <w:uiPriority w:val="50"/>
    <w:rsid w:val="006C76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6Colorful-Accent5">
    <w:name w:val="Grid Table 6 Colorful Accent 5"/>
    <w:basedOn w:val="TableNormal"/>
    <w:uiPriority w:val="51"/>
    <w:rsid w:val="006C761E"/>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1">
    <w:name w:val="List Table 4 Accent 1"/>
    <w:basedOn w:val="TableNormal"/>
    <w:uiPriority w:val="49"/>
    <w:rsid w:val="006C761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MediumShading1-Accent1">
    <w:name w:val="Medium Shading 1 Accent 1"/>
    <w:basedOn w:val="TableNormal"/>
    <w:uiPriority w:val="63"/>
    <w:rsid w:val="006C761E"/>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ListTable3-Accent1">
    <w:name w:val="List Table 3 Accent 1"/>
    <w:basedOn w:val="TableNormal"/>
    <w:uiPriority w:val="48"/>
    <w:rsid w:val="006C761E"/>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2-Accent4">
    <w:name w:val="List Table 2 Accent 4"/>
    <w:aliases w:val="Workcamp"/>
    <w:basedOn w:val="TableNormal"/>
    <w:uiPriority w:val="47"/>
    <w:rsid w:val="006C761E"/>
    <w:pPr>
      <w:spacing w:after="0" w:line="240" w:lineRule="auto"/>
    </w:pPr>
    <w:rPr>
      <w:rFonts w:ascii="Times New Roman" w:hAnsi="Times New Roman" w:cs="Mangal (Body CS)"/>
      <w:color w:val="000000" w:themeColor="text1"/>
      <w:sz w:val="24"/>
    </w:rPr>
    <w:tblPr>
      <w:tblStyleRowBandSize w:val="1"/>
      <w:tblStyleColBandSize w:val="1"/>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rPr>
      <w:jc w:val="center"/>
    </w:trPr>
    <w:tcPr>
      <w:shd w:val="clear" w:color="auto" w:fill="BDD6EE" w:themeFill="accent1" w:themeFillTint="66"/>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1">
    <w:name w:val="Grid Table 2 Accent 1"/>
    <w:basedOn w:val="TableNormal"/>
    <w:uiPriority w:val="47"/>
    <w:rsid w:val="006C761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6">
    <w:name w:val="Grid Table 1 Light Accent 6"/>
    <w:basedOn w:val="TableNormal"/>
    <w:uiPriority w:val="46"/>
    <w:rsid w:val="006C761E"/>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761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6C761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6C761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5950">
      <w:bodyDiv w:val="1"/>
      <w:marLeft w:val="0"/>
      <w:marRight w:val="0"/>
      <w:marTop w:val="0"/>
      <w:marBottom w:val="0"/>
      <w:divBdr>
        <w:top w:val="none" w:sz="0" w:space="0" w:color="auto"/>
        <w:left w:val="none" w:sz="0" w:space="0" w:color="auto"/>
        <w:bottom w:val="none" w:sz="0" w:space="0" w:color="auto"/>
        <w:right w:val="none" w:sz="0" w:space="0" w:color="auto"/>
      </w:divBdr>
      <w:divsChild>
        <w:div w:id="927276297">
          <w:marLeft w:val="0"/>
          <w:marRight w:val="0"/>
          <w:marTop w:val="0"/>
          <w:marBottom w:val="0"/>
          <w:divBdr>
            <w:top w:val="none" w:sz="0" w:space="0" w:color="auto"/>
            <w:left w:val="none" w:sz="0" w:space="0" w:color="auto"/>
            <w:bottom w:val="none" w:sz="0" w:space="0" w:color="auto"/>
            <w:right w:val="none" w:sz="0" w:space="0" w:color="auto"/>
          </w:divBdr>
          <w:divsChild>
            <w:div w:id="34158841">
              <w:marLeft w:val="0"/>
              <w:marRight w:val="0"/>
              <w:marTop w:val="0"/>
              <w:marBottom w:val="0"/>
              <w:divBdr>
                <w:top w:val="none" w:sz="0" w:space="0" w:color="auto"/>
                <w:left w:val="none" w:sz="0" w:space="0" w:color="auto"/>
                <w:bottom w:val="none" w:sz="0" w:space="0" w:color="auto"/>
                <w:right w:val="none" w:sz="0" w:space="0" w:color="auto"/>
              </w:divBdr>
              <w:divsChild>
                <w:div w:id="661130701">
                  <w:marLeft w:val="0"/>
                  <w:marRight w:val="0"/>
                  <w:marTop w:val="0"/>
                  <w:marBottom w:val="0"/>
                  <w:divBdr>
                    <w:top w:val="none" w:sz="0" w:space="0" w:color="auto"/>
                    <w:left w:val="none" w:sz="0" w:space="0" w:color="auto"/>
                    <w:bottom w:val="none" w:sz="0" w:space="0" w:color="auto"/>
                    <w:right w:val="none" w:sz="0" w:space="0" w:color="auto"/>
                  </w:divBdr>
                  <w:divsChild>
                    <w:div w:id="97302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03355">
      <w:bodyDiv w:val="1"/>
      <w:marLeft w:val="0"/>
      <w:marRight w:val="0"/>
      <w:marTop w:val="0"/>
      <w:marBottom w:val="0"/>
      <w:divBdr>
        <w:top w:val="none" w:sz="0" w:space="0" w:color="auto"/>
        <w:left w:val="none" w:sz="0" w:space="0" w:color="auto"/>
        <w:bottom w:val="none" w:sz="0" w:space="0" w:color="auto"/>
        <w:right w:val="none" w:sz="0" w:space="0" w:color="auto"/>
      </w:divBdr>
    </w:div>
    <w:div w:id="71702080">
      <w:bodyDiv w:val="1"/>
      <w:marLeft w:val="0"/>
      <w:marRight w:val="0"/>
      <w:marTop w:val="0"/>
      <w:marBottom w:val="0"/>
      <w:divBdr>
        <w:top w:val="none" w:sz="0" w:space="0" w:color="auto"/>
        <w:left w:val="none" w:sz="0" w:space="0" w:color="auto"/>
        <w:bottom w:val="none" w:sz="0" w:space="0" w:color="auto"/>
        <w:right w:val="none" w:sz="0" w:space="0" w:color="auto"/>
      </w:divBdr>
    </w:div>
    <w:div w:id="146670721">
      <w:bodyDiv w:val="1"/>
      <w:marLeft w:val="0"/>
      <w:marRight w:val="0"/>
      <w:marTop w:val="0"/>
      <w:marBottom w:val="0"/>
      <w:divBdr>
        <w:top w:val="none" w:sz="0" w:space="0" w:color="auto"/>
        <w:left w:val="none" w:sz="0" w:space="0" w:color="auto"/>
        <w:bottom w:val="none" w:sz="0" w:space="0" w:color="auto"/>
        <w:right w:val="none" w:sz="0" w:space="0" w:color="auto"/>
      </w:divBdr>
    </w:div>
    <w:div w:id="175775608">
      <w:bodyDiv w:val="1"/>
      <w:marLeft w:val="0"/>
      <w:marRight w:val="0"/>
      <w:marTop w:val="0"/>
      <w:marBottom w:val="0"/>
      <w:divBdr>
        <w:top w:val="none" w:sz="0" w:space="0" w:color="auto"/>
        <w:left w:val="none" w:sz="0" w:space="0" w:color="auto"/>
        <w:bottom w:val="none" w:sz="0" w:space="0" w:color="auto"/>
        <w:right w:val="none" w:sz="0" w:space="0" w:color="auto"/>
      </w:divBdr>
      <w:divsChild>
        <w:div w:id="456415472">
          <w:marLeft w:val="0"/>
          <w:marRight w:val="0"/>
          <w:marTop w:val="0"/>
          <w:marBottom w:val="0"/>
          <w:divBdr>
            <w:top w:val="none" w:sz="0" w:space="0" w:color="auto"/>
            <w:left w:val="none" w:sz="0" w:space="0" w:color="auto"/>
            <w:bottom w:val="none" w:sz="0" w:space="0" w:color="auto"/>
            <w:right w:val="none" w:sz="0" w:space="0" w:color="auto"/>
          </w:divBdr>
          <w:divsChild>
            <w:div w:id="1574850663">
              <w:marLeft w:val="0"/>
              <w:marRight w:val="0"/>
              <w:marTop w:val="0"/>
              <w:marBottom w:val="0"/>
              <w:divBdr>
                <w:top w:val="none" w:sz="0" w:space="0" w:color="auto"/>
                <w:left w:val="none" w:sz="0" w:space="0" w:color="auto"/>
                <w:bottom w:val="none" w:sz="0" w:space="0" w:color="auto"/>
                <w:right w:val="none" w:sz="0" w:space="0" w:color="auto"/>
              </w:divBdr>
              <w:divsChild>
                <w:div w:id="1193804699">
                  <w:marLeft w:val="0"/>
                  <w:marRight w:val="0"/>
                  <w:marTop w:val="0"/>
                  <w:marBottom w:val="0"/>
                  <w:divBdr>
                    <w:top w:val="none" w:sz="0" w:space="0" w:color="auto"/>
                    <w:left w:val="none" w:sz="0" w:space="0" w:color="auto"/>
                    <w:bottom w:val="none" w:sz="0" w:space="0" w:color="auto"/>
                    <w:right w:val="none" w:sz="0" w:space="0" w:color="auto"/>
                  </w:divBdr>
                  <w:divsChild>
                    <w:div w:id="150261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0350">
      <w:bodyDiv w:val="1"/>
      <w:marLeft w:val="0"/>
      <w:marRight w:val="0"/>
      <w:marTop w:val="0"/>
      <w:marBottom w:val="0"/>
      <w:divBdr>
        <w:top w:val="none" w:sz="0" w:space="0" w:color="auto"/>
        <w:left w:val="none" w:sz="0" w:space="0" w:color="auto"/>
        <w:bottom w:val="none" w:sz="0" w:space="0" w:color="auto"/>
        <w:right w:val="none" w:sz="0" w:space="0" w:color="auto"/>
      </w:divBdr>
    </w:div>
    <w:div w:id="266352419">
      <w:bodyDiv w:val="1"/>
      <w:marLeft w:val="0"/>
      <w:marRight w:val="0"/>
      <w:marTop w:val="0"/>
      <w:marBottom w:val="0"/>
      <w:divBdr>
        <w:top w:val="none" w:sz="0" w:space="0" w:color="auto"/>
        <w:left w:val="none" w:sz="0" w:space="0" w:color="auto"/>
        <w:bottom w:val="none" w:sz="0" w:space="0" w:color="auto"/>
        <w:right w:val="none" w:sz="0" w:space="0" w:color="auto"/>
      </w:divBdr>
      <w:divsChild>
        <w:div w:id="1184631202">
          <w:marLeft w:val="0"/>
          <w:marRight w:val="0"/>
          <w:marTop w:val="0"/>
          <w:marBottom w:val="0"/>
          <w:divBdr>
            <w:top w:val="none" w:sz="0" w:space="0" w:color="auto"/>
            <w:left w:val="none" w:sz="0" w:space="0" w:color="auto"/>
            <w:bottom w:val="none" w:sz="0" w:space="0" w:color="auto"/>
            <w:right w:val="none" w:sz="0" w:space="0" w:color="auto"/>
          </w:divBdr>
          <w:divsChild>
            <w:div w:id="1084186729">
              <w:marLeft w:val="0"/>
              <w:marRight w:val="0"/>
              <w:marTop w:val="0"/>
              <w:marBottom w:val="0"/>
              <w:divBdr>
                <w:top w:val="none" w:sz="0" w:space="0" w:color="auto"/>
                <w:left w:val="none" w:sz="0" w:space="0" w:color="auto"/>
                <w:bottom w:val="none" w:sz="0" w:space="0" w:color="auto"/>
                <w:right w:val="none" w:sz="0" w:space="0" w:color="auto"/>
              </w:divBdr>
              <w:divsChild>
                <w:div w:id="2105687446">
                  <w:marLeft w:val="0"/>
                  <w:marRight w:val="0"/>
                  <w:marTop w:val="0"/>
                  <w:marBottom w:val="0"/>
                  <w:divBdr>
                    <w:top w:val="none" w:sz="0" w:space="0" w:color="auto"/>
                    <w:left w:val="none" w:sz="0" w:space="0" w:color="auto"/>
                    <w:bottom w:val="none" w:sz="0" w:space="0" w:color="auto"/>
                    <w:right w:val="none" w:sz="0" w:space="0" w:color="auto"/>
                  </w:divBdr>
                  <w:divsChild>
                    <w:div w:id="120691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583955">
      <w:bodyDiv w:val="1"/>
      <w:marLeft w:val="0"/>
      <w:marRight w:val="0"/>
      <w:marTop w:val="0"/>
      <w:marBottom w:val="0"/>
      <w:divBdr>
        <w:top w:val="none" w:sz="0" w:space="0" w:color="auto"/>
        <w:left w:val="none" w:sz="0" w:space="0" w:color="auto"/>
        <w:bottom w:val="none" w:sz="0" w:space="0" w:color="auto"/>
        <w:right w:val="none" w:sz="0" w:space="0" w:color="auto"/>
      </w:divBdr>
    </w:div>
    <w:div w:id="339049073">
      <w:bodyDiv w:val="1"/>
      <w:marLeft w:val="0"/>
      <w:marRight w:val="0"/>
      <w:marTop w:val="0"/>
      <w:marBottom w:val="0"/>
      <w:divBdr>
        <w:top w:val="none" w:sz="0" w:space="0" w:color="auto"/>
        <w:left w:val="none" w:sz="0" w:space="0" w:color="auto"/>
        <w:bottom w:val="none" w:sz="0" w:space="0" w:color="auto"/>
        <w:right w:val="none" w:sz="0" w:space="0" w:color="auto"/>
      </w:divBdr>
      <w:divsChild>
        <w:div w:id="2080394813">
          <w:marLeft w:val="0"/>
          <w:marRight w:val="0"/>
          <w:marTop w:val="0"/>
          <w:marBottom w:val="0"/>
          <w:divBdr>
            <w:top w:val="none" w:sz="0" w:space="0" w:color="auto"/>
            <w:left w:val="none" w:sz="0" w:space="0" w:color="auto"/>
            <w:bottom w:val="none" w:sz="0" w:space="0" w:color="auto"/>
            <w:right w:val="none" w:sz="0" w:space="0" w:color="auto"/>
          </w:divBdr>
          <w:divsChild>
            <w:div w:id="483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95417">
      <w:bodyDiv w:val="1"/>
      <w:marLeft w:val="0"/>
      <w:marRight w:val="0"/>
      <w:marTop w:val="0"/>
      <w:marBottom w:val="0"/>
      <w:divBdr>
        <w:top w:val="none" w:sz="0" w:space="0" w:color="auto"/>
        <w:left w:val="none" w:sz="0" w:space="0" w:color="auto"/>
        <w:bottom w:val="none" w:sz="0" w:space="0" w:color="auto"/>
        <w:right w:val="none" w:sz="0" w:space="0" w:color="auto"/>
      </w:divBdr>
    </w:div>
    <w:div w:id="437219097">
      <w:bodyDiv w:val="1"/>
      <w:marLeft w:val="0"/>
      <w:marRight w:val="0"/>
      <w:marTop w:val="0"/>
      <w:marBottom w:val="0"/>
      <w:divBdr>
        <w:top w:val="none" w:sz="0" w:space="0" w:color="auto"/>
        <w:left w:val="none" w:sz="0" w:space="0" w:color="auto"/>
        <w:bottom w:val="none" w:sz="0" w:space="0" w:color="auto"/>
        <w:right w:val="none" w:sz="0" w:space="0" w:color="auto"/>
      </w:divBdr>
    </w:div>
    <w:div w:id="455760963">
      <w:bodyDiv w:val="1"/>
      <w:marLeft w:val="0"/>
      <w:marRight w:val="0"/>
      <w:marTop w:val="0"/>
      <w:marBottom w:val="0"/>
      <w:divBdr>
        <w:top w:val="none" w:sz="0" w:space="0" w:color="auto"/>
        <w:left w:val="none" w:sz="0" w:space="0" w:color="auto"/>
        <w:bottom w:val="none" w:sz="0" w:space="0" w:color="auto"/>
        <w:right w:val="none" w:sz="0" w:space="0" w:color="auto"/>
      </w:divBdr>
      <w:divsChild>
        <w:div w:id="1446775329">
          <w:marLeft w:val="0"/>
          <w:marRight w:val="0"/>
          <w:marTop w:val="0"/>
          <w:marBottom w:val="0"/>
          <w:divBdr>
            <w:top w:val="none" w:sz="0" w:space="0" w:color="auto"/>
            <w:left w:val="none" w:sz="0" w:space="0" w:color="auto"/>
            <w:bottom w:val="none" w:sz="0" w:space="0" w:color="auto"/>
            <w:right w:val="none" w:sz="0" w:space="0" w:color="auto"/>
          </w:divBdr>
          <w:divsChild>
            <w:div w:id="1839924080">
              <w:marLeft w:val="0"/>
              <w:marRight w:val="0"/>
              <w:marTop w:val="0"/>
              <w:marBottom w:val="0"/>
              <w:divBdr>
                <w:top w:val="none" w:sz="0" w:space="0" w:color="auto"/>
                <w:left w:val="none" w:sz="0" w:space="0" w:color="auto"/>
                <w:bottom w:val="none" w:sz="0" w:space="0" w:color="auto"/>
                <w:right w:val="none" w:sz="0" w:space="0" w:color="auto"/>
              </w:divBdr>
              <w:divsChild>
                <w:div w:id="1911888771">
                  <w:marLeft w:val="0"/>
                  <w:marRight w:val="0"/>
                  <w:marTop w:val="0"/>
                  <w:marBottom w:val="0"/>
                  <w:divBdr>
                    <w:top w:val="none" w:sz="0" w:space="0" w:color="auto"/>
                    <w:left w:val="none" w:sz="0" w:space="0" w:color="auto"/>
                    <w:bottom w:val="none" w:sz="0" w:space="0" w:color="auto"/>
                    <w:right w:val="none" w:sz="0" w:space="0" w:color="auto"/>
                  </w:divBdr>
                  <w:divsChild>
                    <w:div w:id="29094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708945">
      <w:bodyDiv w:val="1"/>
      <w:marLeft w:val="0"/>
      <w:marRight w:val="0"/>
      <w:marTop w:val="0"/>
      <w:marBottom w:val="0"/>
      <w:divBdr>
        <w:top w:val="none" w:sz="0" w:space="0" w:color="auto"/>
        <w:left w:val="none" w:sz="0" w:space="0" w:color="auto"/>
        <w:bottom w:val="none" w:sz="0" w:space="0" w:color="auto"/>
        <w:right w:val="none" w:sz="0" w:space="0" w:color="auto"/>
      </w:divBdr>
    </w:div>
    <w:div w:id="671371317">
      <w:bodyDiv w:val="1"/>
      <w:marLeft w:val="0"/>
      <w:marRight w:val="0"/>
      <w:marTop w:val="0"/>
      <w:marBottom w:val="0"/>
      <w:divBdr>
        <w:top w:val="none" w:sz="0" w:space="0" w:color="auto"/>
        <w:left w:val="none" w:sz="0" w:space="0" w:color="auto"/>
        <w:bottom w:val="none" w:sz="0" w:space="0" w:color="auto"/>
        <w:right w:val="none" w:sz="0" w:space="0" w:color="auto"/>
      </w:divBdr>
    </w:div>
    <w:div w:id="685790013">
      <w:bodyDiv w:val="1"/>
      <w:marLeft w:val="0"/>
      <w:marRight w:val="0"/>
      <w:marTop w:val="0"/>
      <w:marBottom w:val="0"/>
      <w:divBdr>
        <w:top w:val="none" w:sz="0" w:space="0" w:color="auto"/>
        <w:left w:val="none" w:sz="0" w:space="0" w:color="auto"/>
        <w:bottom w:val="none" w:sz="0" w:space="0" w:color="auto"/>
        <w:right w:val="none" w:sz="0" w:space="0" w:color="auto"/>
      </w:divBdr>
    </w:div>
    <w:div w:id="733161385">
      <w:bodyDiv w:val="1"/>
      <w:marLeft w:val="0"/>
      <w:marRight w:val="0"/>
      <w:marTop w:val="0"/>
      <w:marBottom w:val="0"/>
      <w:divBdr>
        <w:top w:val="none" w:sz="0" w:space="0" w:color="auto"/>
        <w:left w:val="none" w:sz="0" w:space="0" w:color="auto"/>
        <w:bottom w:val="none" w:sz="0" w:space="0" w:color="auto"/>
        <w:right w:val="none" w:sz="0" w:space="0" w:color="auto"/>
      </w:divBdr>
    </w:div>
    <w:div w:id="780686601">
      <w:bodyDiv w:val="1"/>
      <w:marLeft w:val="0"/>
      <w:marRight w:val="0"/>
      <w:marTop w:val="0"/>
      <w:marBottom w:val="0"/>
      <w:divBdr>
        <w:top w:val="none" w:sz="0" w:space="0" w:color="auto"/>
        <w:left w:val="none" w:sz="0" w:space="0" w:color="auto"/>
        <w:bottom w:val="none" w:sz="0" w:space="0" w:color="auto"/>
        <w:right w:val="none" w:sz="0" w:space="0" w:color="auto"/>
      </w:divBdr>
    </w:div>
    <w:div w:id="826476202">
      <w:bodyDiv w:val="1"/>
      <w:marLeft w:val="0"/>
      <w:marRight w:val="0"/>
      <w:marTop w:val="0"/>
      <w:marBottom w:val="0"/>
      <w:divBdr>
        <w:top w:val="none" w:sz="0" w:space="0" w:color="auto"/>
        <w:left w:val="none" w:sz="0" w:space="0" w:color="auto"/>
        <w:bottom w:val="none" w:sz="0" w:space="0" w:color="auto"/>
        <w:right w:val="none" w:sz="0" w:space="0" w:color="auto"/>
      </w:divBdr>
    </w:div>
    <w:div w:id="1215847673">
      <w:bodyDiv w:val="1"/>
      <w:marLeft w:val="0"/>
      <w:marRight w:val="0"/>
      <w:marTop w:val="0"/>
      <w:marBottom w:val="0"/>
      <w:divBdr>
        <w:top w:val="none" w:sz="0" w:space="0" w:color="auto"/>
        <w:left w:val="none" w:sz="0" w:space="0" w:color="auto"/>
        <w:bottom w:val="none" w:sz="0" w:space="0" w:color="auto"/>
        <w:right w:val="none" w:sz="0" w:space="0" w:color="auto"/>
      </w:divBdr>
      <w:divsChild>
        <w:div w:id="105850394">
          <w:marLeft w:val="0"/>
          <w:marRight w:val="0"/>
          <w:marTop w:val="0"/>
          <w:marBottom w:val="0"/>
          <w:divBdr>
            <w:top w:val="none" w:sz="0" w:space="0" w:color="auto"/>
            <w:left w:val="none" w:sz="0" w:space="0" w:color="auto"/>
            <w:bottom w:val="none" w:sz="0" w:space="0" w:color="auto"/>
            <w:right w:val="none" w:sz="0" w:space="0" w:color="auto"/>
          </w:divBdr>
          <w:divsChild>
            <w:div w:id="2093769742">
              <w:marLeft w:val="0"/>
              <w:marRight w:val="0"/>
              <w:marTop w:val="0"/>
              <w:marBottom w:val="0"/>
              <w:divBdr>
                <w:top w:val="none" w:sz="0" w:space="0" w:color="auto"/>
                <w:left w:val="none" w:sz="0" w:space="0" w:color="auto"/>
                <w:bottom w:val="none" w:sz="0" w:space="0" w:color="auto"/>
                <w:right w:val="none" w:sz="0" w:space="0" w:color="auto"/>
              </w:divBdr>
              <w:divsChild>
                <w:div w:id="2118331425">
                  <w:marLeft w:val="0"/>
                  <w:marRight w:val="0"/>
                  <w:marTop w:val="0"/>
                  <w:marBottom w:val="0"/>
                  <w:divBdr>
                    <w:top w:val="none" w:sz="0" w:space="0" w:color="auto"/>
                    <w:left w:val="none" w:sz="0" w:space="0" w:color="auto"/>
                    <w:bottom w:val="none" w:sz="0" w:space="0" w:color="auto"/>
                    <w:right w:val="none" w:sz="0" w:space="0" w:color="auto"/>
                  </w:divBdr>
                  <w:divsChild>
                    <w:div w:id="100979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114040">
      <w:bodyDiv w:val="1"/>
      <w:marLeft w:val="0"/>
      <w:marRight w:val="0"/>
      <w:marTop w:val="0"/>
      <w:marBottom w:val="0"/>
      <w:divBdr>
        <w:top w:val="none" w:sz="0" w:space="0" w:color="auto"/>
        <w:left w:val="none" w:sz="0" w:space="0" w:color="auto"/>
        <w:bottom w:val="none" w:sz="0" w:space="0" w:color="auto"/>
        <w:right w:val="none" w:sz="0" w:space="0" w:color="auto"/>
      </w:divBdr>
      <w:divsChild>
        <w:div w:id="585959800">
          <w:marLeft w:val="0"/>
          <w:marRight w:val="0"/>
          <w:marTop w:val="0"/>
          <w:marBottom w:val="0"/>
          <w:divBdr>
            <w:top w:val="none" w:sz="0" w:space="0" w:color="auto"/>
            <w:left w:val="none" w:sz="0" w:space="0" w:color="auto"/>
            <w:bottom w:val="none" w:sz="0" w:space="0" w:color="auto"/>
            <w:right w:val="none" w:sz="0" w:space="0" w:color="auto"/>
          </w:divBdr>
          <w:divsChild>
            <w:div w:id="1999919461">
              <w:marLeft w:val="0"/>
              <w:marRight w:val="0"/>
              <w:marTop w:val="0"/>
              <w:marBottom w:val="0"/>
              <w:divBdr>
                <w:top w:val="none" w:sz="0" w:space="0" w:color="auto"/>
                <w:left w:val="none" w:sz="0" w:space="0" w:color="auto"/>
                <w:bottom w:val="none" w:sz="0" w:space="0" w:color="auto"/>
                <w:right w:val="none" w:sz="0" w:space="0" w:color="auto"/>
              </w:divBdr>
              <w:divsChild>
                <w:div w:id="548683410">
                  <w:marLeft w:val="0"/>
                  <w:marRight w:val="0"/>
                  <w:marTop w:val="0"/>
                  <w:marBottom w:val="0"/>
                  <w:divBdr>
                    <w:top w:val="none" w:sz="0" w:space="0" w:color="auto"/>
                    <w:left w:val="none" w:sz="0" w:space="0" w:color="auto"/>
                    <w:bottom w:val="none" w:sz="0" w:space="0" w:color="auto"/>
                    <w:right w:val="none" w:sz="0" w:space="0" w:color="auto"/>
                  </w:divBdr>
                  <w:divsChild>
                    <w:div w:id="113320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888975">
      <w:bodyDiv w:val="1"/>
      <w:marLeft w:val="0"/>
      <w:marRight w:val="0"/>
      <w:marTop w:val="0"/>
      <w:marBottom w:val="0"/>
      <w:divBdr>
        <w:top w:val="none" w:sz="0" w:space="0" w:color="auto"/>
        <w:left w:val="none" w:sz="0" w:space="0" w:color="auto"/>
        <w:bottom w:val="none" w:sz="0" w:space="0" w:color="auto"/>
        <w:right w:val="none" w:sz="0" w:space="0" w:color="auto"/>
      </w:divBdr>
      <w:divsChild>
        <w:div w:id="343019797">
          <w:marLeft w:val="0"/>
          <w:marRight w:val="0"/>
          <w:marTop w:val="0"/>
          <w:marBottom w:val="0"/>
          <w:divBdr>
            <w:top w:val="none" w:sz="0" w:space="0" w:color="auto"/>
            <w:left w:val="none" w:sz="0" w:space="0" w:color="auto"/>
            <w:bottom w:val="none" w:sz="0" w:space="0" w:color="auto"/>
            <w:right w:val="none" w:sz="0" w:space="0" w:color="auto"/>
          </w:divBdr>
          <w:divsChild>
            <w:div w:id="1957713316">
              <w:marLeft w:val="0"/>
              <w:marRight w:val="0"/>
              <w:marTop w:val="0"/>
              <w:marBottom w:val="0"/>
              <w:divBdr>
                <w:top w:val="none" w:sz="0" w:space="0" w:color="auto"/>
                <w:left w:val="none" w:sz="0" w:space="0" w:color="auto"/>
                <w:bottom w:val="none" w:sz="0" w:space="0" w:color="auto"/>
                <w:right w:val="none" w:sz="0" w:space="0" w:color="auto"/>
              </w:divBdr>
              <w:divsChild>
                <w:div w:id="141433961">
                  <w:marLeft w:val="0"/>
                  <w:marRight w:val="0"/>
                  <w:marTop w:val="0"/>
                  <w:marBottom w:val="0"/>
                  <w:divBdr>
                    <w:top w:val="none" w:sz="0" w:space="0" w:color="auto"/>
                    <w:left w:val="none" w:sz="0" w:space="0" w:color="auto"/>
                    <w:bottom w:val="none" w:sz="0" w:space="0" w:color="auto"/>
                    <w:right w:val="none" w:sz="0" w:space="0" w:color="auto"/>
                  </w:divBdr>
                  <w:divsChild>
                    <w:div w:id="18469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875659">
      <w:bodyDiv w:val="1"/>
      <w:marLeft w:val="0"/>
      <w:marRight w:val="0"/>
      <w:marTop w:val="0"/>
      <w:marBottom w:val="0"/>
      <w:divBdr>
        <w:top w:val="none" w:sz="0" w:space="0" w:color="auto"/>
        <w:left w:val="none" w:sz="0" w:space="0" w:color="auto"/>
        <w:bottom w:val="none" w:sz="0" w:space="0" w:color="auto"/>
        <w:right w:val="none" w:sz="0" w:space="0" w:color="auto"/>
      </w:divBdr>
    </w:div>
    <w:div w:id="1636250637">
      <w:bodyDiv w:val="1"/>
      <w:marLeft w:val="0"/>
      <w:marRight w:val="0"/>
      <w:marTop w:val="0"/>
      <w:marBottom w:val="0"/>
      <w:divBdr>
        <w:top w:val="none" w:sz="0" w:space="0" w:color="auto"/>
        <w:left w:val="none" w:sz="0" w:space="0" w:color="auto"/>
        <w:bottom w:val="none" w:sz="0" w:space="0" w:color="auto"/>
        <w:right w:val="none" w:sz="0" w:space="0" w:color="auto"/>
      </w:divBdr>
      <w:divsChild>
        <w:div w:id="1825851199">
          <w:marLeft w:val="0"/>
          <w:marRight w:val="0"/>
          <w:marTop w:val="0"/>
          <w:marBottom w:val="0"/>
          <w:divBdr>
            <w:top w:val="none" w:sz="0" w:space="0" w:color="auto"/>
            <w:left w:val="none" w:sz="0" w:space="0" w:color="auto"/>
            <w:bottom w:val="none" w:sz="0" w:space="0" w:color="auto"/>
            <w:right w:val="none" w:sz="0" w:space="0" w:color="auto"/>
          </w:divBdr>
          <w:divsChild>
            <w:div w:id="1859002573">
              <w:marLeft w:val="0"/>
              <w:marRight w:val="0"/>
              <w:marTop w:val="0"/>
              <w:marBottom w:val="0"/>
              <w:divBdr>
                <w:top w:val="none" w:sz="0" w:space="0" w:color="auto"/>
                <w:left w:val="none" w:sz="0" w:space="0" w:color="auto"/>
                <w:bottom w:val="none" w:sz="0" w:space="0" w:color="auto"/>
                <w:right w:val="none" w:sz="0" w:space="0" w:color="auto"/>
              </w:divBdr>
              <w:divsChild>
                <w:div w:id="945428134">
                  <w:marLeft w:val="0"/>
                  <w:marRight w:val="0"/>
                  <w:marTop w:val="0"/>
                  <w:marBottom w:val="0"/>
                  <w:divBdr>
                    <w:top w:val="none" w:sz="0" w:space="0" w:color="auto"/>
                    <w:left w:val="none" w:sz="0" w:space="0" w:color="auto"/>
                    <w:bottom w:val="none" w:sz="0" w:space="0" w:color="auto"/>
                    <w:right w:val="none" w:sz="0" w:space="0" w:color="auto"/>
                  </w:divBdr>
                  <w:divsChild>
                    <w:div w:id="164627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537374">
      <w:bodyDiv w:val="1"/>
      <w:marLeft w:val="0"/>
      <w:marRight w:val="0"/>
      <w:marTop w:val="0"/>
      <w:marBottom w:val="0"/>
      <w:divBdr>
        <w:top w:val="none" w:sz="0" w:space="0" w:color="auto"/>
        <w:left w:val="none" w:sz="0" w:space="0" w:color="auto"/>
        <w:bottom w:val="none" w:sz="0" w:space="0" w:color="auto"/>
        <w:right w:val="none" w:sz="0" w:space="0" w:color="auto"/>
      </w:divBdr>
    </w:div>
    <w:div w:id="1725256954">
      <w:bodyDiv w:val="1"/>
      <w:marLeft w:val="0"/>
      <w:marRight w:val="0"/>
      <w:marTop w:val="0"/>
      <w:marBottom w:val="0"/>
      <w:divBdr>
        <w:top w:val="none" w:sz="0" w:space="0" w:color="auto"/>
        <w:left w:val="none" w:sz="0" w:space="0" w:color="auto"/>
        <w:bottom w:val="none" w:sz="0" w:space="0" w:color="auto"/>
        <w:right w:val="none" w:sz="0" w:space="0" w:color="auto"/>
      </w:divBdr>
    </w:div>
    <w:div w:id="1734236491">
      <w:bodyDiv w:val="1"/>
      <w:marLeft w:val="0"/>
      <w:marRight w:val="0"/>
      <w:marTop w:val="0"/>
      <w:marBottom w:val="0"/>
      <w:divBdr>
        <w:top w:val="none" w:sz="0" w:space="0" w:color="auto"/>
        <w:left w:val="none" w:sz="0" w:space="0" w:color="auto"/>
        <w:bottom w:val="none" w:sz="0" w:space="0" w:color="auto"/>
        <w:right w:val="none" w:sz="0" w:space="0" w:color="auto"/>
      </w:divBdr>
    </w:div>
    <w:div w:id="1784569245">
      <w:bodyDiv w:val="1"/>
      <w:marLeft w:val="0"/>
      <w:marRight w:val="0"/>
      <w:marTop w:val="0"/>
      <w:marBottom w:val="0"/>
      <w:divBdr>
        <w:top w:val="none" w:sz="0" w:space="0" w:color="auto"/>
        <w:left w:val="none" w:sz="0" w:space="0" w:color="auto"/>
        <w:bottom w:val="none" w:sz="0" w:space="0" w:color="auto"/>
        <w:right w:val="none" w:sz="0" w:space="0" w:color="auto"/>
      </w:divBdr>
    </w:div>
    <w:div w:id="1795177815">
      <w:bodyDiv w:val="1"/>
      <w:marLeft w:val="0"/>
      <w:marRight w:val="0"/>
      <w:marTop w:val="0"/>
      <w:marBottom w:val="0"/>
      <w:divBdr>
        <w:top w:val="none" w:sz="0" w:space="0" w:color="auto"/>
        <w:left w:val="none" w:sz="0" w:space="0" w:color="auto"/>
        <w:bottom w:val="none" w:sz="0" w:space="0" w:color="auto"/>
        <w:right w:val="none" w:sz="0" w:space="0" w:color="auto"/>
      </w:divBdr>
    </w:div>
    <w:div w:id="1799949533">
      <w:bodyDiv w:val="1"/>
      <w:marLeft w:val="0"/>
      <w:marRight w:val="0"/>
      <w:marTop w:val="0"/>
      <w:marBottom w:val="0"/>
      <w:divBdr>
        <w:top w:val="none" w:sz="0" w:space="0" w:color="auto"/>
        <w:left w:val="none" w:sz="0" w:space="0" w:color="auto"/>
        <w:bottom w:val="none" w:sz="0" w:space="0" w:color="auto"/>
        <w:right w:val="none" w:sz="0" w:space="0" w:color="auto"/>
      </w:divBdr>
    </w:div>
    <w:div w:id="2069837096">
      <w:bodyDiv w:val="1"/>
      <w:marLeft w:val="0"/>
      <w:marRight w:val="0"/>
      <w:marTop w:val="0"/>
      <w:marBottom w:val="0"/>
      <w:divBdr>
        <w:top w:val="none" w:sz="0" w:space="0" w:color="auto"/>
        <w:left w:val="none" w:sz="0" w:space="0" w:color="auto"/>
        <w:bottom w:val="none" w:sz="0" w:space="0" w:color="auto"/>
        <w:right w:val="none" w:sz="0" w:space="0" w:color="auto"/>
      </w:divBdr>
    </w:div>
    <w:div w:id="208588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0.jpeg"/><Relationship Id="rId21" Type="http://schemas.openxmlformats.org/officeDocument/2006/relationships/image" Target="media/image13.pn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jpeg"/><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pn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www.ntchc.org" TargetMode="External"/><Relationship Id="rId31" Type="http://schemas.openxmlformats.org/officeDocument/2006/relationships/image" Target="media/image22.jpeg"/><Relationship Id="rId44" Type="http://schemas.openxmlformats.org/officeDocument/2006/relationships/image" Target="media/image35.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4.png"/><Relationship Id="rId27" Type="http://schemas.openxmlformats.org/officeDocument/2006/relationships/hyperlink" Target="http://www.ntchc.org" TargetMode="External"/><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2.jpe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8F952E-85ED-44FA-9DC5-0E83136F3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72</Pages>
  <Words>11578</Words>
  <Characters>66000</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Dinesh-VIN</cp:lastModifiedBy>
  <cp:revision>9</cp:revision>
  <cp:lastPrinted>2024-02-21T04:12:00Z</cp:lastPrinted>
  <dcterms:created xsi:type="dcterms:W3CDTF">2025-12-18T08:40:00Z</dcterms:created>
  <dcterms:modified xsi:type="dcterms:W3CDTF">2025-12-18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1cdb46646937de49877f832bb4a2eefc4f213fcb94b08860b76b89a9723d4d</vt:lpwstr>
  </property>
</Properties>
</file>